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65BFFA" w14:textId="04D61F68" w:rsidR="005D13BE" w:rsidRPr="00E11FE8" w:rsidRDefault="00BA0B63" w:rsidP="001B0264">
      <w:pPr>
        <w:spacing w:after="0" w:line="360" w:lineRule="auto"/>
        <w:jc w:val="both"/>
        <w:rPr>
          <w:rFonts w:cs="Times New Roman"/>
          <w:b/>
          <w:szCs w:val="24"/>
        </w:rPr>
      </w:pPr>
      <w:r>
        <w:rPr>
          <w:rFonts w:cs="Times New Roman"/>
          <w:b/>
          <w:szCs w:val="24"/>
        </w:rPr>
        <w:t>Quotient Remainder Sort: An Integer-Based Sorting Method</w:t>
      </w:r>
    </w:p>
    <w:p w14:paraId="1C3B7364" w14:textId="6D894C5D" w:rsidR="00FD2FFA" w:rsidRPr="00E11FE8" w:rsidRDefault="00235FCE" w:rsidP="001B0264">
      <w:pPr>
        <w:spacing w:after="0" w:line="360" w:lineRule="auto"/>
        <w:jc w:val="both"/>
        <w:rPr>
          <w:rFonts w:cs="Times New Roman"/>
          <w:b/>
          <w:szCs w:val="24"/>
        </w:rPr>
      </w:pPr>
      <w:r>
        <w:rPr>
          <w:rFonts w:cs="Times New Roman"/>
          <w:b/>
          <w:szCs w:val="24"/>
        </w:rPr>
        <w:t>Algorithm Report</w:t>
      </w:r>
      <w:r w:rsidR="00FD2FFA" w:rsidRPr="00E11FE8">
        <w:rPr>
          <w:rFonts w:cs="Times New Roman"/>
          <w:b/>
          <w:szCs w:val="24"/>
        </w:rPr>
        <w:t xml:space="preserve"> </w:t>
      </w:r>
      <w:r w:rsidR="005D13BE" w:rsidRPr="00E11FE8">
        <w:rPr>
          <w:rFonts w:cs="Times New Roman"/>
          <w:b/>
          <w:szCs w:val="24"/>
        </w:rPr>
        <w:t>for</w:t>
      </w:r>
      <w:r>
        <w:rPr>
          <w:rFonts w:cs="Times New Roman"/>
          <w:b/>
          <w:szCs w:val="24"/>
        </w:rPr>
        <w:t xml:space="preserve"> Fall</w:t>
      </w:r>
      <w:r w:rsidR="00BA0B63">
        <w:rPr>
          <w:rFonts w:cs="Times New Roman"/>
          <w:b/>
          <w:szCs w:val="24"/>
        </w:rPr>
        <w:t xml:space="preserve"> </w:t>
      </w:r>
      <w:r w:rsidR="00FD2FFA" w:rsidRPr="00E11FE8">
        <w:rPr>
          <w:rFonts w:cs="Times New Roman"/>
          <w:b/>
          <w:szCs w:val="24"/>
        </w:rPr>
        <w:t>20</w:t>
      </w:r>
      <w:r w:rsidR="004C1299">
        <w:rPr>
          <w:rFonts w:cs="Times New Roman"/>
          <w:b/>
          <w:szCs w:val="24"/>
        </w:rPr>
        <w:t>2</w:t>
      </w:r>
      <w:r w:rsidR="00F60A9E">
        <w:rPr>
          <w:rFonts w:cs="Times New Roman"/>
          <w:b/>
          <w:szCs w:val="24"/>
        </w:rPr>
        <w:t>2</w:t>
      </w:r>
      <w:r w:rsidR="005D13BE" w:rsidRPr="00E11FE8">
        <w:rPr>
          <w:rFonts w:cs="Times New Roman"/>
          <w:b/>
          <w:szCs w:val="24"/>
        </w:rPr>
        <w:t xml:space="preserve"> </w:t>
      </w:r>
    </w:p>
    <w:p w14:paraId="72E3393E" w14:textId="1217F158" w:rsidR="00F01719" w:rsidRDefault="002F2E86" w:rsidP="00DB45A4">
      <w:pPr>
        <w:spacing w:after="0" w:line="360" w:lineRule="auto"/>
        <w:jc w:val="both"/>
        <w:rPr>
          <w:rFonts w:cs="Times New Roman"/>
          <w:b/>
          <w:szCs w:val="24"/>
        </w:rPr>
      </w:pPr>
      <w:r>
        <w:rPr>
          <w:rFonts w:cs="Times New Roman"/>
          <w:b/>
          <w:szCs w:val="24"/>
        </w:rPr>
        <w:t>Randolph Bushman</w:t>
      </w:r>
    </w:p>
    <w:p w14:paraId="6AE64623" w14:textId="30526731" w:rsidR="001C7A67" w:rsidRPr="001C7A67" w:rsidRDefault="001C7A67" w:rsidP="00B619CC">
      <w:pPr>
        <w:pBdr>
          <w:top w:val="single" w:sz="4" w:space="1" w:color="000000"/>
          <w:left w:val="single" w:sz="4" w:space="4" w:color="000000"/>
          <w:bottom w:val="single" w:sz="4" w:space="1" w:color="000000"/>
          <w:right w:val="single" w:sz="4" w:space="4" w:color="000000"/>
        </w:pBdr>
        <w:spacing w:line="360" w:lineRule="auto"/>
        <w:jc w:val="both"/>
        <w:rPr>
          <w:rFonts w:eastAsia="Times New Roman" w:cs="Times New Roman"/>
          <w:sz w:val="19"/>
          <w:szCs w:val="19"/>
        </w:rPr>
      </w:pPr>
      <w:r w:rsidRPr="001C7A67">
        <w:rPr>
          <w:b/>
          <w:sz w:val="19"/>
          <w:szCs w:val="19"/>
        </w:rPr>
        <w:t>ABSTRACT:</w:t>
      </w:r>
      <w:r w:rsidRPr="001C7A67">
        <w:rPr>
          <w:color w:val="0070C0"/>
          <w:sz w:val="19"/>
          <w:szCs w:val="19"/>
        </w:rPr>
        <w:t xml:space="preserve"> </w:t>
      </w:r>
      <w:r w:rsidR="00562F7A">
        <w:rPr>
          <w:bCs/>
          <w:sz w:val="19"/>
          <w:szCs w:val="19"/>
        </w:rPr>
        <w:t>We</w:t>
      </w:r>
      <w:r w:rsidRPr="001C7A67">
        <w:rPr>
          <w:bCs/>
          <w:sz w:val="19"/>
          <w:szCs w:val="19"/>
        </w:rPr>
        <w:t xml:space="preserve"> present a new stable integer-based sorting algorithm that possesses an attainable linear time complexity, </w:t>
      </w:r>
      <m:oMath>
        <m:r>
          <w:rPr>
            <w:rFonts w:ascii="Cambria Math" w:hAnsi="Cambria Math"/>
            <w:sz w:val="19"/>
            <w:szCs w:val="19"/>
          </w:rPr>
          <m:t>O(n)</m:t>
        </m:r>
      </m:oMath>
      <w:r w:rsidRPr="001C7A67">
        <w:rPr>
          <w:bCs/>
          <w:sz w:val="19"/>
          <w:szCs w:val="19"/>
        </w:rPr>
        <w:t>. We u</w:t>
      </w:r>
      <w:r w:rsidR="00CE01E9">
        <w:rPr>
          <w:bCs/>
          <w:sz w:val="19"/>
          <w:szCs w:val="19"/>
        </w:rPr>
        <w:t>tilize</w:t>
      </w:r>
      <w:r w:rsidRPr="001C7A67">
        <w:rPr>
          <w:bCs/>
          <w:sz w:val="19"/>
          <w:szCs w:val="19"/>
        </w:rPr>
        <w:t xml:space="preserve"> the Quotient Remainder Theorem and Counting Sort subroutines to implement this sorting algorithm. We first select a positive integer, </w:t>
      </w:r>
      <m:oMath>
        <m:r>
          <w:rPr>
            <w:rFonts w:ascii="Cambria Math" w:hAnsi="Cambria Math"/>
            <w:sz w:val="19"/>
            <w:szCs w:val="19"/>
          </w:rPr>
          <m:t>d</m:t>
        </m:r>
      </m:oMath>
      <w:r w:rsidR="00B619CC">
        <w:rPr>
          <w:rFonts w:eastAsiaTheme="minorEastAsia"/>
          <w:sz w:val="19"/>
          <w:szCs w:val="19"/>
        </w:rPr>
        <w:t>,</w:t>
      </w:r>
      <w:r w:rsidRPr="001C7A67">
        <w:rPr>
          <w:rFonts w:eastAsiaTheme="minorEastAsia"/>
          <w:bCs/>
          <w:sz w:val="19"/>
          <w:szCs w:val="19"/>
        </w:rPr>
        <w:t xml:space="preserve"> which we</w:t>
      </w:r>
      <w:r w:rsidR="00B619CC">
        <w:rPr>
          <w:rFonts w:eastAsiaTheme="minorEastAsia"/>
          <w:bCs/>
          <w:sz w:val="19"/>
          <w:szCs w:val="19"/>
        </w:rPr>
        <w:t xml:space="preserve"> shall</w:t>
      </w:r>
      <w:r w:rsidRPr="001C7A67">
        <w:rPr>
          <w:rFonts w:eastAsiaTheme="minorEastAsia"/>
          <w:bCs/>
          <w:sz w:val="19"/>
          <w:szCs w:val="19"/>
        </w:rPr>
        <w:t xml:space="preserve"> refer to as the divisor. We then iterate</w:t>
      </w:r>
      <w:r w:rsidR="00CE01E9">
        <w:rPr>
          <w:rFonts w:eastAsiaTheme="minorEastAsia"/>
          <w:bCs/>
          <w:sz w:val="19"/>
          <w:szCs w:val="19"/>
        </w:rPr>
        <w:t xml:space="preserve"> </w:t>
      </w:r>
      <w:r w:rsidRPr="001C7A67">
        <w:rPr>
          <w:rFonts w:eastAsiaTheme="minorEastAsia"/>
          <w:bCs/>
          <w:sz w:val="19"/>
          <w:szCs w:val="19"/>
        </w:rPr>
        <w:t xml:space="preserve">through the input array </w:t>
      </w:r>
      <w:r w:rsidR="00CE01E9">
        <w:rPr>
          <w:rFonts w:eastAsiaTheme="minorEastAsia"/>
          <w:bCs/>
          <w:sz w:val="19"/>
          <w:szCs w:val="19"/>
        </w:rPr>
        <w:t xml:space="preserve">and use the divisor </w:t>
      </w:r>
      <w:r w:rsidRPr="001C7A67">
        <w:rPr>
          <w:rFonts w:eastAsiaTheme="minorEastAsia"/>
          <w:bCs/>
          <w:sz w:val="19"/>
          <w:szCs w:val="19"/>
        </w:rPr>
        <w:t xml:space="preserve">to </w:t>
      </w:r>
      <w:r w:rsidR="00A1210E">
        <w:rPr>
          <w:rFonts w:eastAsiaTheme="minorEastAsia"/>
          <w:bCs/>
          <w:sz w:val="19"/>
          <w:szCs w:val="19"/>
        </w:rPr>
        <w:t>calculate</w:t>
      </w:r>
      <w:r w:rsidRPr="001C7A67">
        <w:rPr>
          <w:rFonts w:eastAsiaTheme="minorEastAsia"/>
          <w:bCs/>
          <w:sz w:val="19"/>
          <w:szCs w:val="19"/>
        </w:rPr>
        <w:t xml:space="preserve"> the remainder and quotient</w:t>
      </w:r>
      <w:r w:rsidR="00A1210E">
        <w:rPr>
          <w:rFonts w:eastAsiaTheme="minorEastAsia"/>
          <w:bCs/>
          <w:sz w:val="19"/>
          <w:szCs w:val="19"/>
        </w:rPr>
        <w:t xml:space="preserve"> values</w:t>
      </w:r>
      <w:r w:rsidRPr="001C7A67">
        <w:rPr>
          <w:rFonts w:eastAsiaTheme="minorEastAsia"/>
          <w:bCs/>
          <w:sz w:val="19"/>
          <w:szCs w:val="19"/>
        </w:rPr>
        <w:t xml:space="preserve"> </w:t>
      </w:r>
      <w:r w:rsidR="00CE01E9">
        <w:rPr>
          <w:rFonts w:eastAsiaTheme="minorEastAsia"/>
          <w:bCs/>
          <w:sz w:val="19"/>
          <w:szCs w:val="19"/>
        </w:rPr>
        <w:t>o</w:t>
      </w:r>
      <w:r w:rsidRPr="001C7A67">
        <w:rPr>
          <w:rFonts w:eastAsiaTheme="minorEastAsia"/>
          <w:bCs/>
          <w:sz w:val="19"/>
          <w:szCs w:val="19"/>
        </w:rPr>
        <w:t xml:space="preserve">f each array </w:t>
      </w:r>
      <w:r w:rsidR="00B619CC">
        <w:rPr>
          <w:rFonts w:eastAsiaTheme="minorEastAsia"/>
          <w:bCs/>
          <w:sz w:val="19"/>
          <w:szCs w:val="19"/>
        </w:rPr>
        <w:t>element</w:t>
      </w:r>
      <w:r w:rsidRPr="001C7A67">
        <w:rPr>
          <w:rFonts w:eastAsiaTheme="minorEastAsia"/>
          <w:bCs/>
          <w:sz w:val="19"/>
          <w:szCs w:val="19"/>
        </w:rPr>
        <w:t>. The remainder and quotient</w:t>
      </w:r>
      <w:r w:rsidR="00B619CC">
        <w:rPr>
          <w:rFonts w:eastAsiaTheme="minorEastAsia"/>
          <w:bCs/>
          <w:sz w:val="19"/>
          <w:szCs w:val="19"/>
        </w:rPr>
        <w:t xml:space="preserve"> values</w:t>
      </w:r>
      <w:r w:rsidRPr="001C7A67">
        <w:rPr>
          <w:rFonts w:eastAsiaTheme="minorEastAsia"/>
          <w:bCs/>
          <w:sz w:val="19"/>
          <w:szCs w:val="19"/>
        </w:rPr>
        <w:t xml:space="preserve"> </w:t>
      </w:r>
      <w:r w:rsidR="009D0AB8" w:rsidRPr="001C7A67">
        <w:rPr>
          <w:rFonts w:eastAsiaTheme="minorEastAsia"/>
          <w:bCs/>
          <w:sz w:val="19"/>
          <w:szCs w:val="19"/>
        </w:rPr>
        <w:t>function as</w:t>
      </w:r>
      <w:r w:rsidRPr="001C7A67">
        <w:rPr>
          <w:rFonts w:eastAsiaTheme="minorEastAsia"/>
          <w:bCs/>
          <w:sz w:val="19"/>
          <w:szCs w:val="19"/>
        </w:rPr>
        <w:t xml:space="preserve"> representative</w:t>
      </w:r>
      <w:r w:rsidR="00B619CC">
        <w:rPr>
          <w:rFonts w:eastAsiaTheme="minorEastAsia"/>
          <w:bCs/>
          <w:sz w:val="19"/>
          <w:szCs w:val="19"/>
        </w:rPr>
        <w:t xml:space="preserve"> keys</w:t>
      </w:r>
      <w:r w:rsidRPr="001C7A67">
        <w:rPr>
          <w:rFonts w:eastAsiaTheme="minorEastAsia"/>
          <w:bCs/>
          <w:sz w:val="19"/>
          <w:szCs w:val="19"/>
        </w:rPr>
        <w:t xml:space="preserve"> for each array </w:t>
      </w:r>
      <w:r w:rsidR="00B619CC">
        <w:rPr>
          <w:rFonts w:eastAsiaTheme="minorEastAsia"/>
          <w:bCs/>
          <w:sz w:val="19"/>
          <w:szCs w:val="19"/>
        </w:rPr>
        <w:t>element</w:t>
      </w:r>
      <w:r w:rsidRPr="001C7A67">
        <w:rPr>
          <w:rFonts w:eastAsiaTheme="minorEastAsia"/>
          <w:bCs/>
          <w:sz w:val="19"/>
          <w:szCs w:val="19"/>
        </w:rPr>
        <w:t xml:space="preserve">. We perform Counting Sort </w:t>
      </w:r>
      <w:r w:rsidR="00B619CC">
        <w:rPr>
          <w:rFonts w:eastAsiaTheme="minorEastAsia"/>
          <w:bCs/>
          <w:sz w:val="19"/>
          <w:szCs w:val="19"/>
        </w:rPr>
        <w:t>with the remainder keys and then the quotient keys to sort the array.</w:t>
      </w:r>
      <w:r w:rsidRPr="001C7A67">
        <w:rPr>
          <w:rFonts w:eastAsiaTheme="minorEastAsia"/>
          <w:bCs/>
          <w:sz w:val="19"/>
          <w:szCs w:val="19"/>
        </w:rPr>
        <w:t xml:space="preserve"> This algorithm possesses the time and space complexity </w:t>
      </w:r>
      <m:oMath>
        <m:r>
          <w:rPr>
            <w:rFonts w:ascii="Cambria Math" w:eastAsiaTheme="minorEastAsia" w:hAnsi="Cambria Math"/>
            <w:sz w:val="19"/>
            <w:szCs w:val="19"/>
          </w:rPr>
          <m:t>O</m:t>
        </m:r>
        <m:d>
          <m:dPr>
            <m:ctrlPr>
              <w:rPr>
                <w:rFonts w:ascii="Cambria Math" w:eastAsiaTheme="minorEastAsia" w:hAnsi="Cambria Math"/>
                <w:bCs/>
                <w:i/>
                <w:sz w:val="19"/>
                <w:szCs w:val="19"/>
              </w:rPr>
            </m:ctrlPr>
          </m:dPr>
          <m:e>
            <m:r>
              <w:rPr>
                <w:rFonts w:ascii="Cambria Math" w:eastAsiaTheme="minorEastAsia" w:hAnsi="Cambria Math"/>
                <w:sz w:val="19"/>
                <w:szCs w:val="19"/>
              </w:rPr>
              <m:t>n+d+</m:t>
            </m:r>
            <m:f>
              <m:fPr>
                <m:ctrlPr>
                  <w:rPr>
                    <w:rFonts w:ascii="Cambria Math" w:eastAsiaTheme="minorEastAsia" w:hAnsi="Cambria Math"/>
                    <w:bCs/>
                    <w:i/>
                    <w:sz w:val="19"/>
                    <w:szCs w:val="19"/>
                  </w:rPr>
                </m:ctrlPr>
              </m:fPr>
              <m:num>
                <m:r>
                  <w:rPr>
                    <w:rFonts w:ascii="Cambria Math" w:eastAsiaTheme="minorEastAsia" w:hAnsi="Cambria Math"/>
                    <w:sz w:val="19"/>
                    <w:szCs w:val="19"/>
                  </w:rPr>
                  <m:t>k</m:t>
                </m:r>
              </m:num>
              <m:den>
                <m:r>
                  <w:rPr>
                    <w:rFonts w:ascii="Cambria Math" w:eastAsiaTheme="minorEastAsia" w:hAnsi="Cambria Math"/>
                    <w:sz w:val="19"/>
                    <w:szCs w:val="19"/>
                  </w:rPr>
                  <m:t>d</m:t>
                </m:r>
              </m:den>
            </m:f>
          </m:e>
        </m:d>
      </m:oMath>
      <w:r w:rsidRPr="001C7A67">
        <w:rPr>
          <w:rFonts w:eastAsiaTheme="minorEastAsia"/>
          <w:bCs/>
          <w:sz w:val="19"/>
          <w:szCs w:val="19"/>
        </w:rPr>
        <w:t xml:space="preserve"> where </w:t>
      </w:r>
      <m:oMath>
        <m:r>
          <w:rPr>
            <w:rFonts w:ascii="Cambria Math" w:eastAsiaTheme="minorEastAsia" w:hAnsi="Cambria Math"/>
            <w:sz w:val="19"/>
            <w:szCs w:val="19"/>
          </w:rPr>
          <m:t>k</m:t>
        </m:r>
      </m:oMath>
      <w:r w:rsidRPr="001C7A67">
        <w:rPr>
          <w:rFonts w:eastAsiaTheme="minorEastAsia"/>
          <w:bCs/>
          <w:sz w:val="19"/>
          <w:szCs w:val="19"/>
        </w:rPr>
        <w:t xml:space="preserve"> represents the difference between the largest and smallest </w:t>
      </w:r>
      <w:r w:rsidR="00B619CC">
        <w:rPr>
          <w:rFonts w:eastAsiaTheme="minorEastAsia"/>
          <w:bCs/>
          <w:sz w:val="19"/>
          <w:szCs w:val="19"/>
        </w:rPr>
        <w:t xml:space="preserve">array </w:t>
      </w:r>
      <w:r w:rsidRPr="001C7A67">
        <w:rPr>
          <w:rFonts w:eastAsiaTheme="minorEastAsia"/>
          <w:bCs/>
          <w:sz w:val="19"/>
          <w:szCs w:val="19"/>
        </w:rPr>
        <w:t xml:space="preserve">values. This simplifies to </w:t>
      </w:r>
      <m:oMath>
        <m:r>
          <w:rPr>
            <w:rFonts w:ascii="Cambria Math" w:eastAsiaTheme="minorEastAsia" w:hAnsi="Cambria Math"/>
            <w:sz w:val="19"/>
            <w:szCs w:val="19"/>
          </w:rPr>
          <m:t>O</m:t>
        </m:r>
        <m:d>
          <m:dPr>
            <m:ctrlPr>
              <w:rPr>
                <w:rFonts w:ascii="Cambria Math" w:eastAsiaTheme="minorEastAsia" w:hAnsi="Cambria Math"/>
                <w:bCs/>
                <w:i/>
                <w:sz w:val="19"/>
                <w:szCs w:val="19"/>
              </w:rPr>
            </m:ctrlPr>
          </m:dPr>
          <m:e>
            <m:r>
              <w:rPr>
                <w:rFonts w:ascii="Cambria Math" w:eastAsiaTheme="minorEastAsia" w:hAnsi="Cambria Math"/>
                <w:sz w:val="19"/>
                <w:szCs w:val="19"/>
              </w:rPr>
              <m:t>n+</m:t>
            </m:r>
            <m:f>
              <m:fPr>
                <m:ctrlPr>
                  <w:rPr>
                    <w:rFonts w:ascii="Cambria Math" w:eastAsiaTheme="minorEastAsia" w:hAnsi="Cambria Math"/>
                    <w:bCs/>
                    <w:i/>
                    <w:sz w:val="19"/>
                    <w:szCs w:val="19"/>
                  </w:rPr>
                </m:ctrlPr>
              </m:fPr>
              <m:num>
                <m:r>
                  <w:rPr>
                    <w:rFonts w:ascii="Cambria Math" w:eastAsiaTheme="minorEastAsia" w:hAnsi="Cambria Math"/>
                    <w:sz w:val="19"/>
                    <w:szCs w:val="19"/>
                  </w:rPr>
                  <m:t>k</m:t>
                </m:r>
              </m:num>
              <m:den>
                <m:r>
                  <w:rPr>
                    <w:rFonts w:ascii="Cambria Math" w:eastAsiaTheme="minorEastAsia" w:hAnsi="Cambria Math"/>
                    <w:sz w:val="19"/>
                    <w:szCs w:val="19"/>
                  </w:rPr>
                  <m:t>n</m:t>
                </m:r>
              </m:den>
            </m:f>
          </m:e>
        </m:d>
      </m:oMath>
      <w:r w:rsidRPr="001C7A67">
        <w:rPr>
          <w:rFonts w:eastAsiaTheme="minorEastAsia"/>
          <w:bCs/>
          <w:sz w:val="19"/>
          <w:szCs w:val="19"/>
        </w:rPr>
        <w:t xml:space="preserve"> if we initialize </w:t>
      </w:r>
      <m:oMath>
        <m:r>
          <w:rPr>
            <w:rFonts w:ascii="Cambria Math" w:eastAsiaTheme="minorEastAsia" w:hAnsi="Cambria Math"/>
            <w:sz w:val="19"/>
            <w:szCs w:val="19"/>
          </w:rPr>
          <m:t>d</m:t>
        </m:r>
      </m:oMath>
      <w:r w:rsidRPr="001C7A67">
        <w:rPr>
          <w:rFonts w:eastAsiaTheme="minorEastAsia"/>
          <w:bCs/>
          <w:sz w:val="19"/>
          <w:szCs w:val="19"/>
        </w:rPr>
        <w:t xml:space="preserve"> to</w:t>
      </w:r>
      <w:r w:rsidR="00643550">
        <w:rPr>
          <w:rFonts w:eastAsiaTheme="minorEastAsia"/>
          <w:bCs/>
          <w:sz w:val="19"/>
          <w:szCs w:val="19"/>
        </w:rPr>
        <w:t xml:space="preserve"> equal</w:t>
      </w:r>
      <w:r w:rsidRPr="001C7A67">
        <w:rPr>
          <w:rFonts w:eastAsiaTheme="minorEastAsia"/>
          <w:bCs/>
          <w:sz w:val="19"/>
          <w:szCs w:val="19"/>
        </w:rPr>
        <w:t xml:space="preserve"> the length of the array, </w:t>
      </w:r>
      <m:oMath>
        <m:r>
          <w:rPr>
            <w:rFonts w:ascii="Cambria Math" w:eastAsiaTheme="minorEastAsia" w:hAnsi="Cambria Math"/>
            <w:sz w:val="19"/>
            <w:szCs w:val="19"/>
          </w:rPr>
          <m:t>n</m:t>
        </m:r>
      </m:oMath>
      <w:r w:rsidRPr="001C7A67">
        <w:rPr>
          <w:rFonts w:eastAsiaTheme="minorEastAsia"/>
          <w:bCs/>
          <w:sz w:val="19"/>
          <w:szCs w:val="19"/>
        </w:rPr>
        <w:t xml:space="preserve">. This algorithm converges to linear time as the length of the input array increases </w:t>
      </w:r>
      <w:r w:rsidR="007772A8">
        <w:rPr>
          <w:rFonts w:eastAsiaTheme="minorEastAsia"/>
          <w:bCs/>
          <w:sz w:val="19"/>
          <w:szCs w:val="19"/>
        </w:rPr>
        <w:t>if</w:t>
      </w:r>
      <w:r w:rsidRPr="001C7A67">
        <w:rPr>
          <w:rFonts w:eastAsiaTheme="minorEastAsia"/>
          <w:bCs/>
          <w:sz w:val="19"/>
          <w:szCs w:val="19"/>
        </w:rPr>
        <w:t xml:space="preserve"> the value </w:t>
      </w:r>
      <m:oMath>
        <m:r>
          <w:rPr>
            <w:rFonts w:ascii="Cambria Math" w:eastAsiaTheme="minorEastAsia" w:hAnsi="Cambria Math"/>
            <w:sz w:val="19"/>
            <w:szCs w:val="19"/>
          </w:rPr>
          <m:t>k</m:t>
        </m:r>
      </m:oMath>
      <w:r w:rsidRPr="001C7A67">
        <w:rPr>
          <w:rFonts w:eastAsiaTheme="minorEastAsia"/>
          <w:bCs/>
          <w:sz w:val="19"/>
          <w:szCs w:val="19"/>
        </w:rPr>
        <w:t xml:space="preserve"> remains constant.</w:t>
      </w:r>
      <w:r w:rsidR="00B619CC">
        <w:rPr>
          <w:rFonts w:eastAsiaTheme="minorEastAsia"/>
          <w:bCs/>
          <w:sz w:val="19"/>
          <w:szCs w:val="19"/>
        </w:rPr>
        <w:t xml:space="preserve"> Even when </w:t>
      </w:r>
      <m:oMath>
        <m:r>
          <w:rPr>
            <w:rFonts w:ascii="Cambria Math" w:eastAsiaTheme="minorEastAsia" w:hAnsi="Cambria Math"/>
            <w:sz w:val="19"/>
            <w:szCs w:val="19"/>
          </w:rPr>
          <m:t>k</m:t>
        </m:r>
      </m:oMath>
      <w:r w:rsidR="00B619CC">
        <w:rPr>
          <w:rFonts w:eastAsiaTheme="minorEastAsia"/>
          <w:bCs/>
          <w:sz w:val="19"/>
          <w:szCs w:val="19"/>
        </w:rPr>
        <w:t xml:space="preserve"> grows, this algorithm outperforms classic integer-based algorithms like</w:t>
      </w:r>
      <w:r w:rsidR="00A658A1">
        <w:rPr>
          <w:rFonts w:eastAsiaTheme="minorEastAsia"/>
          <w:bCs/>
          <w:sz w:val="19"/>
          <w:szCs w:val="19"/>
        </w:rPr>
        <w:t xml:space="preserve"> </w:t>
      </w:r>
      <w:r w:rsidR="00B619CC">
        <w:rPr>
          <w:rFonts w:eastAsiaTheme="minorEastAsia"/>
          <w:bCs/>
          <w:sz w:val="19"/>
          <w:szCs w:val="19"/>
        </w:rPr>
        <w:t xml:space="preserve">Counting Sort </w:t>
      </w:r>
      <w:r w:rsidR="007772A8">
        <w:rPr>
          <w:rFonts w:eastAsiaTheme="minorEastAsia"/>
          <w:bCs/>
          <w:sz w:val="19"/>
          <w:szCs w:val="19"/>
        </w:rPr>
        <w:t xml:space="preserve">and LSD Radix Sort </w:t>
      </w:r>
      <w:r w:rsidR="00B619CC">
        <w:rPr>
          <w:rFonts w:eastAsiaTheme="minorEastAsia"/>
          <w:bCs/>
          <w:sz w:val="19"/>
          <w:szCs w:val="19"/>
        </w:rPr>
        <w:t>in the experiments conducted.</w:t>
      </w:r>
    </w:p>
    <w:p w14:paraId="3E079BC1" w14:textId="4C9EFD3F" w:rsidR="008F1CC1" w:rsidRPr="006437CA" w:rsidRDefault="00C80FCB" w:rsidP="00554E91">
      <w:pPr>
        <w:pStyle w:val="Heading1"/>
        <w:pBdr>
          <w:bottom w:val="single" w:sz="4" w:space="1" w:color="auto"/>
        </w:pBdr>
        <w:spacing w:line="360" w:lineRule="auto"/>
        <w:rPr>
          <w:bCs/>
          <w:sz w:val="24"/>
          <w:szCs w:val="24"/>
        </w:rPr>
      </w:pPr>
      <w:r w:rsidRPr="003D3771">
        <w:t>Introduction</w:t>
      </w:r>
    </w:p>
    <w:p w14:paraId="52C3D3AD" w14:textId="3912C715" w:rsidR="004030F6" w:rsidRDefault="00A42B89" w:rsidP="00A42B89">
      <w:pPr>
        <w:spacing w:line="360" w:lineRule="auto"/>
        <w:jc w:val="both"/>
        <w:rPr>
          <w:rFonts w:eastAsiaTheme="minorEastAsia" w:cs="Times New Roman"/>
          <w:szCs w:val="24"/>
        </w:rPr>
      </w:pPr>
      <w:r>
        <w:rPr>
          <w:rFonts w:cs="Times New Roman"/>
          <w:szCs w:val="24"/>
        </w:rPr>
        <w:t>Sorting refers to the procedure that</w:t>
      </w:r>
      <w:r w:rsidR="009B7806">
        <w:rPr>
          <w:rFonts w:cs="Times New Roman"/>
          <w:szCs w:val="24"/>
        </w:rPr>
        <w:t xml:space="preserve"> </w:t>
      </w:r>
      <w:r>
        <w:rPr>
          <w:rFonts w:cs="Times New Roman"/>
          <w:szCs w:val="24"/>
        </w:rPr>
        <w:t>arranges a sequence of items in a specified order</w:t>
      </w:r>
      <w:sdt>
        <w:sdtPr>
          <w:rPr>
            <w:rFonts w:cs="Times New Roman"/>
            <w:szCs w:val="24"/>
          </w:rPr>
          <w:id w:val="-32110297"/>
          <w:citation/>
        </w:sdtPr>
        <w:sdtContent>
          <w:r w:rsidR="007B18B5">
            <w:rPr>
              <w:rFonts w:cs="Times New Roman"/>
              <w:szCs w:val="24"/>
            </w:rPr>
            <w:fldChar w:fldCharType="begin"/>
          </w:r>
          <w:r w:rsidR="00FA22DC">
            <w:rPr>
              <w:rFonts w:cs="Times New Roman"/>
              <w:szCs w:val="24"/>
            </w:rPr>
            <w:instrText xml:space="preserve">CITATION Kar22 \l 1033 </w:instrText>
          </w:r>
          <w:r w:rsidR="007B18B5">
            <w:rPr>
              <w:rFonts w:cs="Times New Roman"/>
              <w:szCs w:val="24"/>
            </w:rPr>
            <w:fldChar w:fldCharType="separate"/>
          </w:r>
          <w:r w:rsidR="00FA22DC">
            <w:rPr>
              <w:rFonts w:cs="Times New Roman"/>
              <w:noProof/>
              <w:szCs w:val="24"/>
            </w:rPr>
            <w:t xml:space="preserve"> </w:t>
          </w:r>
          <w:r w:rsidR="00FA22DC" w:rsidRPr="00FA22DC">
            <w:rPr>
              <w:rFonts w:cs="Times New Roman"/>
              <w:noProof/>
              <w:szCs w:val="24"/>
            </w:rPr>
            <w:t>[1]</w:t>
          </w:r>
          <w:r w:rsidR="007B18B5">
            <w:rPr>
              <w:rFonts w:cs="Times New Roman"/>
              <w:szCs w:val="24"/>
            </w:rPr>
            <w:fldChar w:fldCharType="end"/>
          </w:r>
        </w:sdtContent>
      </w:sdt>
      <w:r>
        <w:rPr>
          <w:rFonts w:cs="Times New Roman"/>
          <w:szCs w:val="24"/>
        </w:rPr>
        <w:t xml:space="preserve">. </w:t>
      </w:r>
      <w:r w:rsidR="00A1210E">
        <w:rPr>
          <w:rFonts w:cs="Times New Roman"/>
          <w:szCs w:val="24"/>
        </w:rPr>
        <w:t>C</w:t>
      </w:r>
      <w:r>
        <w:rPr>
          <w:rFonts w:cs="Times New Roman"/>
          <w:szCs w:val="24"/>
        </w:rPr>
        <w:t>omputer scien</w:t>
      </w:r>
      <w:r w:rsidR="00A1210E">
        <w:rPr>
          <w:rFonts w:cs="Times New Roman"/>
          <w:szCs w:val="24"/>
        </w:rPr>
        <w:t>tists</w:t>
      </w:r>
      <w:r>
        <w:rPr>
          <w:rFonts w:cs="Times New Roman"/>
          <w:szCs w:val="24"/>
        </w:rPr>
        <w:t xml:space="preserve"> rel</w:t>
      </w:r>
      <w:r w:rsidR="00A1210E">
        <w:rPr>
          <w:rFonts w:cs="Times New Roman"/>
          <w:szCs w:val="24"/>
        </w:rPr>
        <w:t>y</w:t>
      </w:r>
      <w:r>
        <w:rPr>
          <w:rFonts w:cs="Times New Roman"/>
          <w:szCs w:val="24"/>
        </w:rPr>
        <w:t xml:space="preserve"> on efficient sorting algorithms for tasks such as Binary Search, median finding, and prioritization.</w:t>
      </w:r>
      <w:r w:rsidR="00BA0B63">
        <w:rPr>
          <w:rFonts w:cs="Times New Roman"/>
          <w:szCs w:val="24"/>
        </w:rPr>
        <w:t xml:space="preserve"> </w:t>
      </w:r>
      <w:r w:rsidR="004030F6">
        <w:rPr>
          <w:rFonts w:cs="Times New Roman"/>
          <w:szCs w:val="24"/>
        </w:rPr>
        <w:t xml:space="preserve">Comparison-based algorithms represent a classification of sorting </w:t>
      </w:r>
      <w:r w:rsidR="00D83BB6">
        <w:rPr>
          <w:rFonts w:cs="Times New Roman"/>
          <w:szCs w:val="24"/>
        </w:rPr>
        <w:t>methods that</w:t>
      </w:r>
      <w:r w:rsidR="004030F6">
        <w:rPr>
          <w:rFonts w:eastAsiaTheme="minorEastAsia" w:cs="Times New Roman"/>
          <w:szCs w:val="24"/>
        </w:rPr>
        <w:t xml:space="preserve"> sort </w:t>
      </w:r>
      <w:r w:rsidR="009A06AE">
        <w:rPr>
          <w:rFonts w:eastAsiaTheme="minorEastAsia" w:cs="Times New Roman"/>
          <w:szCs w:val="24"/>
        </w:rPr>
        <w:t xml:space="preserve">array </w:t>
      </w:r>
      <w:r w:rsidR="004030F6">
        <w:rPr>
          <w:rFonts w:eastAsiaTheme="minorEastAsia" w:cs="Times New Roman"/>
          <w:szCs w:val="24"/>
        </w:rPr>
        <w:t>sequence</w:t>
      </w:r>
      <w:r w:rsidR="00CF1D4B">
        <w:rPr>
          <w:rFonts w:eastAsiaTheme="minorEastAsia" w:cs="Times New Roman"/>
          <w:szCs w:val="24"/>
        </w:rPr>
        <w:t>s</w:t>
      </w:r>
      <w:r w:rsidR="004030F6">
        <w:rPr>
          <w:rFonts w:eastAsiaTheme="minorEastAsia" w:cs="Times New Roman"/>
          <w:szCs w:val="24"/>
        </w:rPr>
        <w:t xml:space="preserve"> with the use of a single abstract comparison operat</w:t>
      </w:r>
      <w:r w:rsidR="00210637">
        <w:rPr>
          <w:rFonts w:eastAsiaTheme="minorEastAsia" w:cs="Times New Roman"/>
          <w:szCs w:val="24"/>
        </w:rPr>
        <w:t>or</w:t>
      </w:r>
      <w:r w:rsidR="004030F6">
        <w:rPr>
          <w:rFonts w:eastAsiaTheme="minorEastAsia" w:cs="Times New Roman"/>
          <w:szCs w:val="24"/>
        </w:rPr>
        <w:t xml:space="preserve">, often “less </w:t>
      </w:r>
      <w:r w:rsidR="000D46F7">
        <w:rPr>
          <w:rFonts w:eastAsiaTheme="minorEastAsia" w:cs="Times New Roman"/>
          <w:szCs w:val="24"/>
        </w:rPr>
        <w:t xml:space="preserve">than </w:t>
      </w:r>
      <w:r w:rsidR="004030F6">
        <w:rPr>
          <w:rFonts w:eastAsiaTheme="minorEastAsia" w:cs="Times New Roman"/>
          <w:szCs w:val="24"/>
        </w:rPr>
        <w:t>or equal to”</w:t>
      </w:r>
      <w:r w:rsidR="00DC2B93">
        <w:rPr>
          <w:rFonts w:eastAsiaTheme="minorEastAsia" w:cs="Times New Roman"/>
          <w:szCs w:val="24"/>
        </w:rPr>
        <w:t xml:space="preserve"> </w:t>
      </w:r>
      <w:sdt>
        <w:sdtPr>
          <w:rPr>
            <w:rFonts w:eastAsiaTheme="minorEastAsia" w:cs="Times New Roman"/>
            <w:szCs w:val="24"/>
          </w:rPr>
          <w:id w:val="-2054451190"/>
          <w:citation/>
        </w:sdtPr>
        <w:sdtContent>
          <w:r w:rsidR="00DC2B93">
            <w:rPr>
              <w:rFonts w:eastAsiaTheme="minorEastAsia" w:cs="Times New Roman"/>
              <w:szCs w:val="24"/>
            </w:rPr>
            <w:fldChar w:fldCharType="begin"/>
          </w:r>
          <w:r w:rsidR="00DC2B93">
            <w:rPr>
              <w:rFonts w:eastAsiaTheme="minorEastAsia" w:cs="Times New Roman"/>
              <w:szCs w:val="24"/>
            </w:rPr>
            <w:instrText xml:space="preserve"> CITATION Mil21 \l 1033 </w:instrText>
          </w:r>
          <w:r w:rsidR="00DC2B93">
            <w:rPr>
              <w:rFonts w:eastAsiaTheme="minorEastAsia" w:cs="Times New Roman"/>
              <w:szCs w:val="24"/>
            </w:rPr>
            <w:fldChar w:fldCharType="separate"/>
          </w:r>
          <w:r w:rsidR="00FA22DC" w:rsidRPr="00FA22DC">
            <w:rPr>
              <w:rFonts w:eastAsiaTheme="minorEastAsia" w:cs="Times New Roman"/>
              <w:noProof/>
              <w:szCs w:val="24"/>
            </w:rPr>
            <w:t>[2]</w:t>
          </w:r>
          <w:r w:rsidR="00DC2B93">
            <w:rPr>
              <w:rFonts w:eastAsiaTheme="minorEastAsia" w:cs="Times New Roman"/>
              <w:szCs w:val="24"/>
            </w:rPr>
            <w:fldChar w:fldCharType="end"/>
          </w:r>
        </w:sdtContent>
      </w:sdt>
      <w:r w:rsidR="004030F6">
        <w:rPr>
          <w:rFonts w:eastAsiaTheme="minorEastAsia" w:cs="Times New Roman"/>
          <w:szCs w:val="24"/>
        </w:rPr>
        <w:t>. Comparison</w:t>
      </w:r>
      <w:r w:rsidR="004030F6">
        <w:rPr>
          <w:rFonts w:eastAsiaTheme="minorEastAsia" w:cs="Times New Roman"/>
          <w:szCs w:val="24"/>
        </w:rPr>
        <w:softHyphen/>
        <w:t xml:space="preserve">-based sorting algorithms possess </w:t>
      </w:r>
      <w:r w:rsidR="00A1210E">
        <w:rPr>
          <w:rFonts w:eastAsiaTheme="minorEastAsia" w:cs="Times New Roman"/>
          <w:szCs w:val="24"/>
        </w:rPr>
        <w:t>the</w:t>
      </w:r>
      <w:r w:rsidR="004030F6">
        <w:rPr>
          <w:rFonts w:eastAsiaTheme="minorEastAsia" w:cs="Times New Roman"/>
          <w:szCs w:val="24"/>
        </w:rPr>
        <w:t xml:space="preserve"> proven lower bound time complexity of </w:t>
      </w:r>
      <m:oMath>
        <m:r>
          <w:rPr>
            <w:rFonts w:ascii="Cambria Math" w:eastAsiaTheme="minorEastAsia" w:hAnsi="Cambria Math" w:cs="Times New Roman"/>
            <w:szCs w:val="24"/>
          </w:rPr>
          <m:t>O(</m:t>
        </m:r>
        <m:r>
          <w:rPr>
            <w:rFonts w:ascii="Cambria Math" w:hAnsi="Cambria Math" w:cs="Times New Roman"/>
            <w:szCs w:val="24"/>
          </w:rPr>
          <m:t>n*</m:t>
        </m:r>
        <m:func>
          <m:funcPr>
            <m:ctrlPr>
              <w:rPr>
                <w:rFonts w:ascii="Cambria Math" w:hAnsi="Cambria Math" w:cs="Times New Roman"/>
                <w:i/>
                <w:szCs w:val="24"/>
              </w:rPr>
            </m:ctrlPr>
          </m:funcPr>
          <m:fName>
            <m:r>
              <m:rPr>
                <m:sty m:val="p"/>
              </m:rPr>
              <w:rPr>
                <w:rFonts w:ascii="Cambria Math" w:hAnsi="Cambria Math" w:cs="Times New Roman"/>
                <w:szCs w:val="24"/>
              </w:rPr>
              <m:t>log</m:t>
            </m:r>
          </m:fName>
          <m:e>
            <m:d>
              <m:dPr>
                <m:ctrlPr>
                  <w:rPr>
                    <w:rFonts w:ascii="Cambria Math" w:hAnsi="Cambria Math" w:cs="Times New Roman"/>
                    <w:i/>
                    <w:szCs w:val="24"/>
                  </w:rPr>
                </m:ctrlPr>
              </m:dPr>
              <m:e>
                <m:r>
                  <w:rPr>
                    <w:rFonts w:ascii="Cambria Math" w:hAnsi="Cambria Math" w:cs="Times New Roman"/>
                    <w:szCs w:val="24"/>
                  </w:rPr>
                  <m:t>n</m:t>
                </m:r>
              </m:e>
            </m:d>
          </m:e>
        </m:func>
      </m:oMath>
      <w:r w:rsidR="006163AE">
        <w:rPr>
          <w:rFonts w:eastAsiaTheme="minorEastAsia" w:cs="Times New Roman"/>
          <w:szCs w:val="24"/>
        </w:rPr>
        <w:t>)</w:t>
      </w:r>
      <w:r w:rsidR="004030F6">
        <w:rPr>
          <w:rFonts w:eastAsiaTheme="minorEastAsia" w:cs="Times New Roman"/>
          <w:szCs w:val="24"/>
        </w:rPr>
        <w:t xml:space="preserve">, where </w:t>
      </w:r>
      <m:oMath>
        <m:r>
          <w:rPr>
            <w:rFonts w:ascii="Cambria Math" w:eastAsiaTheme="minorEastAsia" w:hAnsi="Cambria Math" w:cs="Times New Roman"/>
            <w:szCs w:val="24"/>
          </w:rPr>
          <m:t>n</m:t>
        </m:r>
      </m:oMath>
      <w:r w:rsidR="004030F6">
        <w:rPr>
          <w:rFonts w:eastAsiaTheme="minorEastAsia" w:cs="Times New Roman"/>
          <w:szCs w:val="24"/>
        </w:rPr>
        <w:t xml:space="preserve"> </w:t>
      </w:r>
      <w:r w:rsidR="006163AE">
        <w:rPr>
          <w:rFonts w:eastAsiaTheme="minorEastAsia" w:cs="Times New Roman"/>
          <w:szCs w:val="24"/>
        </w:rPr>
        <w:t>represents</w:t>
      </w:r>
      <w:r w:rsidR="004030F6">
        <w:rPr>
          <w:rFonts w:eastAsiaTheme="minorEastAsia" w:cs="Times New Roman"/>
          <w:szCs w:val="24"/>
        </w:rPr>
        <w:t xml:space="preserve"> the </w:t>
      </w:r>
      <w:r w:rsidR="00A41806">
        <w:rPr>
          <w:rFonts w:eastAsiaTheme="minorEastAsia" w:cs="Times New Roman"/>
          <w:szCs w:val="24"/>
        </w:rPr>
        <w:t>input array length</w:t>
      </w:r>
      <w:r w:rsidR="004030F6">
        <w:rPr>
          <w:rFonts w:eastAsiaTheme="minorEastAsia" w:cs="Times New Roman"/>
          <w:szCs w:val="24"/>
        </w:rPr>
        <w:t>.</w:t>
      </w:r>
      <w:r w:rsidR="00D83BB6">
        <w:rPr>
          <w:rFonts w:eastAsiaTheme="minorEastAsia" w:cs="Times New Roman"/>
          <w:szCs w:val="24"/>
        </w:rPr>
        <w:t xml:space="preserve"> Classic</w:t>
      </w:r>
      <w:r w:rsidR="00843F8B">
        <w:rPr>
          <w:rFonts w:eastAsiaTheme="minorEastAsia" w:cs="Times New Roman"/>
          <w:szCs w:val="24"/>
        </w:rPr>
        <w:t xml:space="preserve"> </w:t>
      </w:r>
      <w:r w:rsidR="00D83BB6">
        <w:rPr>
          <w:rFonts w:eastAsiaTheme="minorEastAsia" w:cs="Times New Roman"/>
          <w:szCs w:val="24"/>
        </w:rPr>
        <w:t>e</w:t>
      </w:r>
      <w:r w:rsidR="00843F8B">
        <w:rPr>
          <w:rFonts w:eastAsiaTheme="minorEastAsia" w:cs="Times New Roman"/>
          <w:szCs w:val="24"/>
        </w:rPr>
        <w:t>xamples of comparison-based algorithms include Insertion Sort, Selection Sort, Merge Sort, and Quicksort.</w:t>
      </w:r>
      <w:r w:rsidR="0036500D">
        <w:rPr>
          <w:rFonts w:eastAsiaTheme="minorEastAsia" w:cs="Times New Roman"/>
          <w:szCs w:val="24"/>
        </w:rPr>
        <w:t xml:space="preserve"> </w:t>
      </w:r>
    </w:p>
    <w:p w14:paraId="788EE638" w14:textId="13BAC977" w:rsidR="00BA0B63" w:rsidRDefault="00843F8B" w:rsidP="002F2E86">
      <w:pPr>
        <w:spacing w:line="360" w:lineRule="auto"/>
        <w:jc w:val="both"/>
        <w:rPr>
          <w:rFonts w:eastAsiaTheme="minorEastAsia" w:cs="Times New Roman"/>
          <w:szCs w:val="24"/>
        </w:rPr>
      </w:pPr>
      <w:r>
        <w:rPr>
          <w:rFonts w:eastAsiaTheme="minorEastAsia" w:cs="Times New Roman"/>
          <w:szCs w:val="24"/>
        </w:rPr>
        <w:t xml:space="preserve">Integer-based sorting </w:t>
      </w:r>
      <w:r w:rsidR="003E112B">
        <w:rPr>
          <w:rFonts w:eastAsiaTheme="minorEastAsia" w:cs="Times New Roman"/>
          <w:szCs w:val="24"/>
        </w:rPr>
        <w:t xml:space="preserve">algorithms refer </w:t>
      </w:r>
      <w:r w:rsidR="00944C29">
        <w:rPr>
          <w:rFonts w:eastAsiaTheme="minorEastAsia" w:cs="Times New Roman"/>
          <w:szCs w:val="24"/>
        </w:rPr>
        <w:t xml:space="preserve">to </w:t>
      </w:r>
      <w:r w:rsidR="003E112B">
        <w:rPr>
          <w:rFonts w:eastAsiaTheme="minorEastAsia" w:cs="Times New Roman"/>
          <w:szCs w:val="24"/>
        </w:rPr>
        <w:t>the</w:t>
      </w:r>
      <w:r>
        <w:rPr>
          <w:rFonts w:eastAsiaTheme="minorEastAsia" w:cs="Times New Roman"/>
          <w:szCs w:val="24"/>
        </w:rPr>
        <w:t xml:space="preserve"> separate classification of sorting </w:t>
      </w:r>
      <w:r w:rsidR="00D83BB6">
        <w:rPr>
          <w:rFonts w:eastAsiaTheme="minorEastAsia" w:cs="Times New Roman"/>
          <w:szCs w:val="24"/>
        </w:rPr>
        <w:t>method</w:t>
      </w:r>
      <w:r>
        <w:rPr>
          <w:rFonts w:eastAsiaTheme="minorEastAsia" w:cs="Times New Roman"/>
          <w:szCs w:val="24"/>
        </w:rPr>
        <w:t>s that possess no proven lower</w:t>
      </w:r>
      <w:r w:rsidR="00D83BB6">
        <w:rPr>
          <w:rFonts w:eastAsiaTheme="minorEastAsia" w:cs="Times New Roman"/>
          <w:szCs w:val="24"/>
        </w:rPr>
        <w:t>-</w:t>
      </w:r>
      <w:r>
        <w:rPr>
          <w:rFonts w:eastAsiaTheme="minorEastAsia" w:cs="Times New Roman"/>
          <w:szCs w:val="24"/>
        </w:rPr>
        <w:t>bound</w:t>
      </w:r>
      <w:r w:rsidR="00D83BB6">
        <w:rPr>
          <w:rFonts w:eastAsiaTheme="minorEastAsia" w:cs="Times New Roman"/>
          <w:szCs w:val="24"/>
        </w:rPr>
        <w:t xml:space="preserve"> time complexity</w:t>
      </w:r>
      <w:r>
        <w:rPr>
          <w:rFonts w:eastAsiaTheme="minorEastAsia" w:cs="Times New Roman"/>
          <w:szCs w:val="24"/>
        </w:rPr>
        <w:t xml:space="preserve">. </w:t>
      </w:r>
      <w:r w:rsidR="00BA0B63">
        <w:rPr>
          <w:rFonts w:eastAsiaTheme="minorEastAsia" w:cs="Times New Roman"/>
          <w:szCs w:val="24"/>
        </w:rPr>
        <w:t xml:space="preserve">Integer-based </w:t>
      </w:r>
      <w:r>
        <w:rPr>
          <w:rFonts w:eastAsiaTheme="minorEastAsia" w:cs="Times New Roman"/>
          <w:szCs w:val="24"/>
        </w:rPr>
        <w:t xml:space="preserve">algorithms </w:t>
      </w:r>
      <w:r w:rsidR="00BA0B63">
        <w:rPr>
          <w:rFonts w:eastAsiaTheme="minorEastAsia" w:cs="Times New Roman"/>
          <w:szCs w:val="24"/>
        </w:rPr>
        <w:t xml:space="preserve">sort </w:t>
      </w:r>
      <w:r w:rsidR="009A06AE">
        <w:rPr>
          <w:rFonts w:eastAsiaTheme="minorEastAsia" w:cs="Times New Roman"/>
          <w:szCs w:val="24"/>
        </w:rPr>
        <w:t xml:space="preserve">arrays </w:t>
      </w:r>
      <w:r w:rsidR="00BA0B63">
        <w:rPr>
          <w:rFonts w:eastAsiaTheme="minorEastAsia" w:cs="Times New Roman"/>
          <w:szCs w:val="24"/>
        </w:rPr>
        <w:t>of data values by integer keys instead of abstract comparison operations</w:t>
      </w:r>
      <w:sdt>
        <w:sdtPr>
          <w:rPr>
            <w:rFonts w:eastAsiaTheme="minorEastAsia" w:cs="Times New Roman"/>
            <w:szCs w:val="24"/>
          </w:rPr>
          <w:id w:val="1213472613"/>
          <w:citation/>
        </w:sdtPr>
        <w:sdtContent>
          <w:r w:rsidR="00C64B70">
            <w:rPr>
              <w:rFonts w:eastAsiaTheme="minorEastAsia" w:cs="Times New Roman"/>
              <w:szCs w:val="24"/>
            </w:rPr>
            <w:fldChar w:fldCharType="begin"/>
          </w:r>
          <w:r w:rsidR="00C64B70">
            <w:rPr>
              <w:rFonts w:eastAsiaTheme="minorEastAsia" w:cs="Times New Roman"/>
              <w:szCs w:val="24"/>
            </w:rPr>
            <w:instrText xml:space="preserve"> CITATION Pro15 \l 1033 </w:instrText>
          </w:r>
          <w:r w:rsidR="00C64B70">
            <w:rPr>
              <w:rFonts w:eastAsiaTheme="minorEastAsia" w:cs="Times New Roman"/>
              <w:szCs w:val="24"/>
            </w:rPr>
            <w:fldChar w:fldCharType="separate"/>
          </w:r>
          <w:r w:rsidR="00FA22DC">
            <w:rPr>
              <w:rFonts w:eastAsiaTheme="minorEastAsia" w:cs="Times New Roman"/>
              <w:noProof/>
              <w:szCs w:val="24"/>
            </w:rPr>
            <w:t xml:space="preserve"> </w:t>
          </w:r>
          <w:r w:rsidR="00FA22DC" w:rsidRPr="00FA22DC">
            <w:rPr>
              <w:rFonts w:eastAsiaTheme="minorEastAsia" w:cs="Times New Roman"/>
              <w:noProof/>
              <w:szCs w:val="24"/>
            </w:rPr>
            <w:t>[3]</w:t>
          </w:r>
          <w:r w:rsidR="00C64B70">
            <w:rPr>
              <w:rFonts w:eastAsiaTheme="minorEastAsia" w:cs="Times New Roman"/>
              <w:szCs w:val="24"/>
            </w:rPr>
            <w:fldChar w:fldCharType="end"/>
          </w:r>
        </w:sdtContent>
      </w:sdt>
      <w:r w:rsidR="00BA0B63">
        <w:rPr>
          <w:rFonts w:eastAsiaTheme="minorEastAsia" w:cs="Times New Roman"/>
          <w:szCs w:val="24"/>
        </w:rPr>
        <w:t xml:space="preserve">. These algorithms offer significant </w:t>
      </w:r>
      <w:r w:rsidR="00F60A9E">
        <w:rPr>
          <w:rFonts w:eastAsiaTheme="minorEastAsia" w:cs="Times New Roman"/>
          <w:szCs w:val="24"/>
        </w:rPr>
        <w:t>potential</w:t>
      </w:r>
      <w:r w:rsidR="00BA0B63">
        <w:rPr>
          <w:rFonts w:eastAsiaTheme="minorEastAsia" w:cs="Times New Roman"/>
          <w:szCs w:val="24"/>
        </w:rPr>
        <w:t xml:space="preserve"> for the development of </w:t>
      </w:r>
      <w:r w:rsidR="00CF1D4B">
        <w:rPr>
          <w:rFonts w:eastAsiaTheme="minorEastAsia" w:cs="Times New Roman"/>
          <w:szCs w:val="24"/>
        </w:rPr>
        <w:t>sorting</w:t>
      </w:r>
      <w:r w:rsidR="00BA0B63">
        <w:rPr>
          <w:rFonts w:eastAsiaTheme="minorEastAsia" w:cs="Times New Roman"/>
          <w:szCs w:val="24"/>
        </w:rPr>
        <w:t xml:space="preserve"> procedures as they tend to offer faster times,</w:t>
      </w:r>
      <w:r>
        <w:rPr>
          <w:rFonts w:eastAsiaTheme="minorEastAsia" w:cs="Times New Roman"/>
          <w:szCs w:val="24"/>
        </w:rPr>
        <w:t xml:space="preserve"> often </w:t>
      </w:r>
      <w:r w:rsidR="00BA0B63">
        <w:rPr>
          <w:rFonts w:eastAsiaTheme="minorEastAsia" w:cs="Times New Roman"/>
          <w:szCs w:val="24"/>
        </w:rPr>
        <w:t>pseudo</w:t>
      </w:r>
      <w:r w:rsidR="00AE004C">
        <w:rPr>
          <w:rFonts w:eastAsiaTheme="minorEastAsia" w:cs="Times New Roman"/>
          <w:szCs w:val="24"/>
        </w:rPr>
        <w:t>-</w:t>
      </w:r>
      <w:r w:rsidR="00BA0B63">
        <w:rPr>
          <w:rFonts w:eastAsiaTheme="minorEastAsia" w:cs="Times New Roman"/>
          <w:szCs w:val="24"/>
        </w:rPr>
        <w:t xml:space="preserve">linear. </w:t>
      </w:r>
      <w:r w:rsidR="004030F6">
        <w:rPr>
          <w:rFonts w:eastAsiaTheme="minorEastAsia" w:cs="Times New Roman"/>
          <w:szCs w:val="24"/>
        </w:rPr>
        <w:t xml:space="preserve">Linear time or </w:t>
      </w:r>
      <m:oMath>
        <m:r>
          <w:rPr>
            <w:rFonts w:ascii="Cambria Math" w:eastAsiaTheme="minorEastAsia" w:hAnsi="Cambria Math" w:cs="Times New Roman"/>
            <w:szCs w:val="24"/>
          </w:rPr>
          <m:t>O(n)</m:t>
        </m:r>
      </m:oMath>
      <w:r w:rsidR="004030F6">
        <w:rPr>
          <w:rFonts w:eastAsiaTheme="minorEastAsia" w:cs="Times New Roman"/>
          <w:szCs w:val="24"/>
        </w:rPr>
        <w:t xml:space="preserve"> represents the theoretical optimal lower</w:t>
      </w:r>
      <w:r w:rsidR="003E112B">
        <w:rPr>
          <w:rFonts w:eastAsiaTheme="minorEastAsia" w:cs="Times New Roman"/>
          <w:szCs w:val="24"/>
        </w:rPr>
        <w:t>-</w:t>
      </w:r>
      <w:r w:rsidR="004030F6">
        <w:rPr>
          <w:rFonts w:eastAsiaTheme="minorEastAsia" w:cs="Times New Roman"/>
          <w:szCs w:val="24"/>
        </w:rPr>
        <w:t>bound</w:t>
      </w:r>
      <w:r w:rsidR="003E112B">
        <w:rPr>
          <w:rFonts w:eastAsiaTheme="minorEastAsia" w:cs="Times New Roman"/>
          <w:szCs w:val="24"/>
        </w:rPr>
        <w:t xml:space="preserve"> time complexity</w:t>
      </w:r>
      <w:r w:rsidR="004030F6">
        <w:rPr>
          <w:rFonts w:eastAsiaTheme="minorEastAsia" w:cs="Times New Roman"/>
          <w:szCs w:val="24"/>
        </w:rPr>
        <w:t xml:space="preserve"> </w:t>
      </w:r>
      <w:r w:rsidR="00C95565">
        <w:rPr>
          <w:rFonts w:eastAsiaTheme="minorEastAsia" w:cs="Times New Roman"/>
          <w:szCs w:val="24"/>
        </w:rPr>
        <w:t>required</w:t>
      </w:r>
      <w:r w:rsidR="004030F6">
        <w:rPr>
          <w:rFonts w:eastAsiaTheme="minorEastAsia" w:cs="Times New Roman"/>
          <w:szCs w:val="24"/>
        </w:rPr>
        <w:t xml:space="preserve"> to sort</w:t>
      </w:r>
      <w:r w:rsidR="009B7806">
        <w:rPr>
          <w:rFonts w:eastAsiaTheme="minorEastAsia" w:cs="Times New Roman"/>
          <w:szCs w:val="24"/>
        </w:rPr>
        <w:t xml:space="preserve"> </w:t>
      </w:r>
      <w:r w:rsidR="00210637">
        <w:rPr>
          <w:rFonts w:eastAsiaTheme="minorEastAsia" w:cs="Times New Roman"/>
          <w:szCs w:val="24"/>
        </w:rPr>
        <w:t xml:space="preserve">arbitrary </w:t>
      </w:r>
      <w:r w:rsidR="003E112B">
        <w:rPr>
          <w:rFonts w:eastAsiaTheme="minorEastAsia" w:cs="Times New Roman"/>
          <w:szCs w:val="24"/>
        </w:rPr>
        <w:t xml:space="preserve">array </w:t>
      </w:r>
      <w:r w:rsidR="00210637">
        <w:rPr>
          <w:rFonts w:eastAsiaTheme="minorEastAsia" w:cs="Times New Roman"/>
          <w:szCs w:val="24"/>
        </w:rPr>
        <w:t>sequence</w:t>
      </w:r>
      <w:r w:rsidR="009B7806">
        <w:rPr>
          <w:rFonts w:eastAsiaTheme="minorEastAsia" w:cs="Times New Roman"/>
          <w:szCs w:val="24"/>
        </w:rPr>
        <w:t>s</w:t>
      </w:r>
      <w:r w:rsidR="004030F6">
        <w:rPr>
          <w:rFonts w:eastAsiaTheme="minorEastAsia" w:cs="Times New Roman"/>
          <w:szCs w:val="24"/>
        </w:rPr>
        <w:t xml:space="preserve">. </w:t>
      </w:r>
    </w:p>
    <w:p w14:paraId="27033460" w14:textId="0621802D" w:rsidR="00554376" w:rsidRDefault="003E112B" w:rsidP="003E112B">
      <w:pPr>
        <w:spacing w:after="0" w:line="360" w:lineRule="auto"/>
        <w:jc w:val="both"/>
        <w:rPr>
          <w:rFonts w:eastAsiaTheme="minorEastAsia" w:cs="Times New Roman"/>
          <w:szCs w:val="24"/>
        </w:rPr>
      </w:pPr>
      <w:r>
        <w:rPr>
          <w:rFonts w:eastAsiaTheme="minorEastAsia" w:cs="Times New Roman"/>
          <w:szCs w:val="24"/>
        </w:rPr>
        <w:t xml:space="preserve">To deliver faster performance than traditional integer-based methods, we invented Quotient Remainder Sort (QR Sort). QR Sort divides each array element by a specified divisor and utilizes the quotient and remainder keys produced to sort the array. QR Sort also constitutes a stable sorting </w:t>
      </w:r>
      <w:r>
        <w:rPr>
          <w:rFonts w:eastAsiaTheme="minorEastAsia" w:cs="Times New Roman"/>
          <w:szCs w:val="24"/>
        </w:rPr>
        <w:lastRenderedPageBreak/>
        <w:t xml:space="preserve">algorithm which </w:t>
      </w:r>
      <w:r w:rsidR="007772A8">
        <w:rPr>
          <w:rFonts w:eastAsiaTheme="minorEastAsia" w:cs="Times New Roman"/>
          <w:szCs w:val="24"/>
        </w:rPr>
        <w:t>implies the elements in the input array with equal keys maintain their relative order after the sort executes</w:t>
      </w:r>
      <w:sdt>
        <w:sdtPr>
          <w:rPr>
            <w:rFonts w:eastAsiaTheme="minorEastAsia" w:cs="Times New Roman"/>
            <w:szCs w:val="24"/>
          </w:rPr>
          <w:id w:val="759257247"/>
          <w:citation/>
        </w:sdtPr>
        <w:sdtContent>
          <w:r w:rsidR="00C64B70">
            <w:rPr>
              <w:rFonts w:eastAsiaTheme="minorEastAsia" w:cs="Times New Roman"/>
              <w:szCs w:val="24"/>
            </w:rPr>
            <w:fldChar w:fldCharType="begin"/>
          </w:r>
          <w:r w:rsidR="00FA22DC">
            <w:rPr>
              <w:rFonts w:eastAsiaTheme="minorEastAsia" w:cs="Times New Roman"/>
              <w:szCs w:val="24"/>
            </w:rPr>
            <w:instrText xml:space="preserve">CITATION Tan12 \l 1033 </w:instrText>
          </w:r>
          <w:r w:rsidR="00C64B70">
            <w:rPr>
              <w:rFonts w:eastAsiaTheme="minorEastAsia" w:cs="Times New Roman"/>
              <w:szCs w:val="24"/>
            </w:rPr>
            <w:fldChar w:fldCharType="separate"/>
          </w:r>
          <w:r w:rsidR="00FA22DC">
            <w:rPr>
              <w:rFonts w:eastAsiaTheme="minorEastAsia" w:cs="Times New Roman"/>
              <w:noProof/>
              <w:szCs w:val="24"/>
            </w:rPr>
            <w:t xml:space="preserve"> </w:t>
          </w:r>
          <w:r w:rsidR="00FA22DC" w:rsidRPr="00FA22DC">
            <w:rPr>
              <w:rFonts w:eastAsiaTheme="minorEastAsia" w:cs="Times New Roman"/>
              <w:noProof/>
              <w:szCs w:val="24"/>
            </w:rPr>
            <w:t>[4]</w:t>
          </w:r>
          <w:r w:rsidR="00C64B70">
            <w:rPr>
              <w:rFonts w:eastAsiaTheme="minorEastAsia" w:cs="Times New Roman"/>
              <w:szCs w:val="24"/>
            </w:rPr>
            <w:fldChar w:fldCharType="end"/>
          </w:r>
        </w:sdtContent>
      </w:sdt>
      <w:r>
        <w:rPr>
          <w:rFonts w:eastAsiaTheme="minorEastAsia" w:cs="Times New Roman"/>
          <w:szCs w:val="24"/>
        </w:rPr>
        <w:t xml:space="preserve">. We organized this paper </w:t>
      </w:r>
      <w:r w:rsidR="00944C29">
        <w:rPr>
          <w:rFonts w:eastAsiaTheme="minorEastAsia" w:cs="Times New Roman"/>
          <w:szCs w:val="24"/>
        </w:rPr>
        <w:t xml:space="preserve">into </w:t>
      </w:r>
      <w:r w:rsidR="007772A8">
        <w:rPr>
          <w:rFonts w:eastAsiaTheme="minorEastAsia" w:cs="Times New Roman"/>
          <w:szCs w:val="24"/>
        </w:rPr>
        <w:t xml:space="preserve">the </w:t>
      </w:r>
      <w:r w:rsidR="00944C29">
        <w:rPr>
          <w:rFonts w:eastAsiaTheme="minorEastAsia" w:cs="Times New Roman"/>
          <w:szCs w:val="24"/>
        </w:rPr>
        <w:t xml:space="preserve">sections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81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FA22DC" w:rsidRPr="00FA22DC">
        <w:rPr>
          <w:rFonts w:cs="Times New Roman"/>
          <w:szCs w:val="24"/>
        </w:rPr>
        <w:t>Algorithms</w:t>
      </w:r>
      <w:r w:rsidR="00944C29" w:rsidRPr="00944C29">
        <w:rPr>
          <w:rFonts w:eastAsiaTheme="minorEastAsia" w:cs="Times New Roman"/>
          <w:szCs w:val="24"/>
        </w:rPr>
        <w:fldChar w:fldCharType="end"/>
      </w:r>
      <w:r w:rsidR="00305B47">
        <w:rPr>
          <w:rFonts w:eastAsiaTheme="minorEastAsia" w:cs="Times New Roman"/>
          <w:szCs w:val="24"/>
        </w:rPr>
        <w:t xml:space="preserve"> which discusses examples of integer-based sorting algorithms,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88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FA22DC" w:rsidRPr="00FA22DC">
        <w:rPr>
          <w:rFonts w:cs="Times New Roman"/>
          <w:szCs w:val="24"/>
        </w:rPr>
        <w:t>Proof of Sorting and Stability</w:t>
      </w:r>
      <w:r w:rsidR="00944C29" w:rsidRPr="00944C29">
        <w:rPr>
          <w:rFonts w:eastAsiaTheme="minorEastAsia" w:cs="Times New Roman"/>
          <w:szCs w:val="24"/>
        </w:rPr>
        <w:fldChar w:fldCharType="end"/>
      </w:r>
      <w:r w:rsidR="00305B47">
        <w:rPr>
          <w:rFonts w:eastAsiaTheme="minorEastAsia" w:cs="Times New Roman"/>
          <w:szCs w:val="24"/>
        </w:rPr>
        <w:t xml:space="preserve"> which proves </w:t>
      </w:r>
      <w:r w:rsidR="00D55BF5">
        <w:rPr>
          <w:rFonts w:eastAsiaTheme="minorEastAsia" w:cs="Times New Roman"/>
          <w:szCs w:val="24"/>
        </w:rPr>
        <w:t xml:space="preserve">the </w:t>
      </w:r>
      <w:r w:rsidR="00305B47">
        <w:rPr>
          <w:rFonts w:eastAsiaTheme="minorEastAsia" w:cs="Times New Roman"/>
          <w:szCs w:val="24"/>
        </w:rPr>
        <w:t>sorting and stability of QR Sort</w:t>
      </w:r>
      <w:r w:rsidR="00944C29">
        <w:rPr>
          <w:rFonts w:eastAsiaTheme="minorEastAsia" w:cs="Times New Roman"/>
          <w:szCs w:val="24"/>
        </w:rPr>
        <w:t xml:space="preserve">,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90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FA22DC" w:rsidRPr="00FA22DC">
        <w:rPr>
          <w:rFonts w:cs="Times New Roman"/>
          <w:szCs w:val="24"/>
        </w:rPr>
        <w:t>Implementation and Optimizations</w:t>
      </w:r>
      <w:r w:rsidR="00944C29" w:rsidRPr="00944C29">
        <w:rPr>
          <w:rFonts w:eastAsiaTheme="minorEastAsia" w:cs="Times New Roman"/>
          <w:szCs w:val="24"/>
        </w:rPr>
        <w:fldChar w:fldCharType="end"/>
      </w:r>
      <w:r w:rsidR="00305B47">
        <w:rPr>
          <w:rFonts w:eastAsiaTheme="minorEastAsia" w:cs="Times New Roman"/>
          <w:szCs w:val="24"/>
        </w:rPr>
        <w:t xml:space="preserve"> which discusses specific implementations of QR Sort</w:t>
      </w:r>
      <w:r w:rsidR="00944C29">
        <w:rPr>
          <w:rFonts w:eastAsiaTheme="minorEastAsia" w:cs="Times New Roman"/>
          <w:szCs w:val="24"/>
        </w:rPr>
        <w:t>,</w:t>
      </w:r>
      <w:r w:rsidR="00305B47">
        <w:rPr>
          <w:rFonts w:eastAsiaTheme="minorEastAsia" w:cs="Times New Roman"/>
          <w:szCs w:val="24"/>
        </w:rPr>
        <w:t xml:space="preserve"> and</w:t>
      </w:r>
      <w:r w:rsidR="00944C29">
        <w:rPr>
          <w:rFonts w:eastAsiaTheme="minorEastAsia" w:cs="Times New Roman"/>
          <w:szCs w:val="24"/>
        </w:rPr>
        <w:t xml:space="preserve">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98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FA22DC" w:rsidRPr="00FA22DC">
        <w:rPr>
          <w:rFonts w:cs="Times New Roman"/>
          <w:szCs w:val="24"/>
        </w:rPr>
        <w:t>Results and Discussion</w:t>
      </w:r>
      <w:r w:rsidR="00944C29" w:rsidRPr="00944C29">
        <w:rPr>
          <w:rFonts w:eastAsiaTheme="minorEastAsia" w:cs="Times New Roman"/>
          <w:szCs w:val="24"/>
        </w:rPr>
        <w:fldChar w:fldCharType="end"/>
      </w:r>
      <w:r w:rsidR="00305B47">
        <w:rPr>
          <w:rFonts w:eastAsiaTheme="minorEastAsia" w:cs="Times New Roman"/>
          <w:szCs w:val="24"/>
        </w:rPr>
        <w:t xml:space="preserve"> which </w:t>
      </w:r>
      <w:r w:rsidR="00D55BF5">
        <w:rPr>
          <w:rFonts w:eastAsiaTheme="minorEastAsia" w:cs="Times New Roman"/>
          <w:szCs w:val="24"/>
        </w:rPr>
        <w:t>examines</w:t>
      </w:r>
      <w:r w:rsidR="00305B47">
        <w:rPr>
          <w:rFonts w:eastAsiaTheme="minorEastAsia" w:cs="Times New Roman"/>
          <w:szCs w:val="24"/>
        </w:rPr>
        <w:t xml:space="preserve"> experimental data</w:t>
      </w:r>
      <w:r w:rsidR="00D55BF5">
        <w:rPr>
          <w:rFonts w:eastAsiaTheme="minorEastAsia" w:cs="Times New Roman"/>
          <w:szCs w:val="24"/>
        </w:rPr>
        <w:t xml:space="preserve"> in depth</w:t>
      </w:r>
      <w:r w:rsidR="00874431">
        <w:rPr>
          <w:rFonts w:eastAsiaTheme="minorEastAsia" w:cs="Times New Roman"/>
          <w:szCs w:val="24"/>
        </w:rPr>
        <w:t>.</w:t>
      </w:r>
    </w:p>
    <w:p w14:paraId="521A6D81" w14:textId="5AE7CBE6" w:rsidR="00874431" w:rsidRDefault="00DE7113" w:rsidP="00874431">
      <w:pPr>
        <w:pStyle w:val="Heading1"/>
        <w:pBdr>
          <w:bottom w:val="single" w:sz="4" w:space="1" w:color="auto"/>
        </w:pBdr>
        <w:spacing w:line="360" w:lineRule="auto"/>
      </w:pPr>
      <w:bookmarkStart w:id="0" w:name="_Ref103850181"/>
      <w:r>
        <w:t>Algorithms</w:t>
      </w:r>
      <w:bookmarkEnd w:id="0"/>
    </w:p>
    <w:p w14:paraId="10A133A4" w14:textId="78EA5DB9" w:rsidR="00DE7113" w:rsidRDefault="00DE7113" w:rsidP="00554376">
      <w:pPr>
        <w:pStyle w:val="Heading2"/>
        <w:spacing w:line="360" w:lineRule="auto"/>
      </w:pPr>
      <w:r>
        <w:t>Counting Sort</w:t>
      </w:r>
    </w:p>
    <w:p w14:paraId="21606F55" w14:textId="59EF16BD" w:rsidR="004D7A97" w:rsidRDefault="00DE7113" w:rsidP="00356F33">
      <w:pPr>
        <w:spacing w:line="360" w:lineRule="auto"/>
        <w:jc w:val="both"/>
        <w:rPr>
          <w:rFonts w:eastAsiaTheme="minorEastAsia" w:cs="Times New Roman"/>
          <w:bCs/>
          <w:szCs w:val="24"/>
        </w:rPr>
      </w:pPr>
      <w:r>
        <w:rPr>
          <w:rFonts w:cs="Times New Roman"/>
          <w:bCs/>
          <w:szCs w:val="24"/>
        </w:rPr>
        <w:t xml:space="preserve">Counting Sort </w:t>
      </w:r>
      <w:r w:rsidR="00987325">
        <w:rPr>
          <w:rFonts w:cs="Times New Roman"/>
          <w:bCs/>
          <w:szCs w:val="24"/>
        </w:rPr>
        <w:t xml:space="preserve">constitutes </w:t>
      </w:r>
      <w:r w:rsidR="009A06AE">
        <w:rPr>
          <w:rFonts w:cs="Times New Roman"/>
          <w:bCs/>
          <w:szCs w:val="24"/>
        </w:rPr>
        <w:t xml:space="preserve">a </w:t>
      </w:r>
      <w:r w:rsidR="00456EB0">
        <w:rPr>
          <w:rFonts w:cs="Times New Roman"/>
          <w:bCs/>
          <w:szCs w:val="24"/>
        </w:rPr>
        <w:t>stable</w:t>
      </w:r>
      <w:r w:rsidR="009A06AE">
        <w:rPr>
          <w:rFonts w:cs="Times New Roman"/>
          <w:bCs/>
          <w:szCs w:val="24"/>
        </w:rPr>
        <w:t xml:space="preserve"> integer-based</w:t>
      </w:r>
      <w:r w:rsidR="00456EB0">
        <w:rPr>
          <w:rFonts w:cs="Times New Roman"/>
          <w:bCs/>
          <w:szCs w:val="24"/>
        </w:rPr>
        <w:t xml:space="preserve"> sorting</w:t>
      </w:r>
      <w:r>
        <w:rPr>
          <w:rFonts w:cs="Times New Roman"/>
          <w:bCs/>
          <w:szCs w:val="24"/>
        </w:rPr>
        <w:t xml:space="preserve"> algorithm</w:t>
      </w:r>
      <w:r w:rsidR="009A06AE">
        <w:rPr>
          <w:rFonts w:cs="Times New Roman"/>
          <w:bCs/>
          <w:szCs w:val="24"/>
        </w:rPr>
        <w:t>. It</w:t>
      </w:r>
      <w:r>
        <w:rPr>
          <w:rFonts w:eastAsiaTheme="minorEastAsia" w:cs="Times New Roman"/>
          <w:bCs/>
          <w:szCs w:val="24"/>
        </w:rPr>
        <w:t xml:space="preserve"> </w:t>
      </w:r>
      <w:r w:rsidR="00987325">
        <w:rPr>
          <w:rFonts w:eastAsiaTheme="minorEastAsia" w:cs="Times New Roman"/>
          <w:bCs/>
          <w:szCs w:val="24"/>
        </w:rPr>
        <w:t xml:space="preserve">first </w:t>
      </w:r>
      <w:r>
        <w:rPr>
          <w:rFonts w:eastAsiaTheme="minorEastAsia" w:cs="Times New Roman"/>
          <w:bCs/>
          <w:szCs w:val="24"/>
        </w:rPr>
        <w:t xml:space="preserve">counts the number of </w:t>
      </w:r>
      <w:r w:rsidR="009A06AE">
        <w:rPr>
          <w:rFonts w:eastAsiaTheme="minorEastAsia" w:cs="Times New Roman"/>
          <w:bCs/>
          <w:szCs w:val="24"/>
        </w:rPr>
        <w:t>elements</w:t>
      </w:r>
      <w:r>
        <w:rPr>
          <w:rFonts w:eastAsiaTheme="minorEastAsia" w:cs="Times New Roman"/>
          <w:bCs/>
          <w:szCs w:val="24"/>
        </w:rPr>
        <w:t xml:space="preserve"> that possess distinct</w:t>
      </w:r>
      <w:r w:rsidR="009A06AE">
        <w:rPr>
          <w:rFonts w:eastAsiaTheme="minorEastAsia" w:cs="Times New Roman"/>
          <w:bCs/>
          <w:szCs w:val="24"/>
        </w:rPr>
        <w:t xml:space="preserve"> key</w:t>
      </w:r>
      <w:r>
        <w:rPr>
          <w:rFonts w:eastAsiaTheme="minorEastAsia" w:cs="Times New Roman"/>
          <w:bCs/>
          <w:szCs w:val="24"/>
        </w:rPr>
        <w:t xml:space="preserve"> values</w:t>
      </w:r>
      <w:r w:rsidR="00987325">
        <w:rPr>
          <w:rFonts w:eastAsiaTheme="minorEastAsia" w:cs="Times New Roman"/>
          <w:bCs/>
          <w:szCs w:val="24"/>
        </w:rPr>
        <w:t>. It</w:t>
      </w:r>
      <w:r w:rsidR="009A06AE">
        <w:rPr>
          <w:rFonts w:eastAsiaTheme="minorEastAsia" w:cs="Times New Roman"/>
          <w:bCs/>
          <w:szCs w:val="24"/>
        </w:rPr>
        <w:t xml:space="preserve"> then </w:t>
      </w:r>
      <w:r w:rsidR="00987325">
        <w:rPr>
          <w:rFonts w:eastAsiaTheme="minorEastAsia" w:cs="Times New Roman"/>
          <w:bCs/>
          <w:szCs w:val="24"/>
        </w:rPr>
        <w:t>adds to each count, the sum of the counts</w:t>
      </w:r>
      <w:r w:rsidR="002236CA">
        <w:rPr>
          <w:rFonts w:eastAsiaTheme="minorEastAsia" w:cs="Times New Roman"/>
          <w:bCs/>
          <w:szCs w:val="24"/>
        </w:rPr>
        <w:t xml:space="preserve"> with smaller key values</w:t>
      </w:r>
      <w:r w:rsidR="00987325">
        <w:rPr>
          <w:rFonts w:eastAsiaTheme="minorEastAsia" w:cs="Times New Roman"/>
          <w:bCs/>
          <w:szCs w:val="24"/>
        </w:rPr>
        <w:t xml:space="preserve">. These values help </w:t>
      </w:r>
      <w:r w:rsidR="009A06AE">
        <w:rPr>
          <w:rFonts w:eastAsiaTheme="minorEastAsia" w:cs="Times New Roman"/>
          <w:bCs/>
          <w:szCs w:val="24"/>
        </w:rPr>
        <w:t>determine the final index locations of the sorted elements in the output array</w:t>
      </w:r>
      <w:sdt>
        <w:sdtPr>
          <w:rPr>
            <w:rFonts w:eastAsiaTheme="minorEastAsia" w:cs="Times New Roman"/>
            <w:bCs/>
            <w:szCs w:val="24"/>
          </w:rPr>
          <w:id w:val="1992525013"/>
          <w:citation/>
        </w:sdtPr>
        <w:sdtContent>
          <w:r w:rsidR="00FA22DC">
            <w:rPr>
              <w:rFonts w:eastAsiaTheme="minorEastAsia" w:cs="Times New Roman"/>
              <w:bCs/>
              <w:szCs w:val="24"/>
            </w:rPr>
            <w:fldChar w:fldCharType="begin"/>
          </w:r>
          <w:r w:rsidR="00FA22DC">
            <w:rPr>
              <w:rFonts w:eastAsiaTheme="minorEastAsia" w:cs="Times New Roman"/>
              <w:bCs/>
              <w:szCs w:val="24"/>
            </w:rPr>
            <w:instrText xml:space="preserve"> CITATION Kar17 \l 1033 </w:instrText>
          </w:r>
          <w:r w:rsidR="00FA22DC">
            <w:rPr>
              <w:rFonts w:eastAsiaTheme="minorEastAsia" w:cs="Times New Roman"/>
              <w:bCs/>
              <w:szCs w:val="24"/>
            </w:rPr>
            <w:fldChar w:fldCharType="separate"/>
          </w:r>
          <w:r w:rsidR="00FA22DC">
            <w:rPr>
              <w:rFonts w:eastAsiaTheme="minorEastAsia" w:cs="Times New Roman"/>
              <w:bCs/>
              <w:noProof/>
              <w:szCs w:val="24"/>
            </w:rPr>
            <w:t xml:space="preserve"> </w:t>
          </w:r>
          <w:r w:rsidR="00FA22DC" w:rsidRPr="00FA22DC">
            <w:rPr>
              <w:rFonts w:eastAsiaTheme="minorEastAsia" w:cs="Times New Roman"/>
              <w:noProof/>
              <w:szCs w:val="24"/>
            </w:rPr>
            <w:t>[5]</w:t>
          </w:r>
          <w:r w:rsidR="00FA22DC">
            <w:rPr>
              <w:rFonts w:eastAsiaTheme="minorEastAsia" w:cs="Times New Roman"/>
              <w:bCs/>
              <w:szCs w:val="24"/>
            </w:rPr>
            <w:fldChar w:fldCharType="end"/>
          </w:r>
        </w:sdtContent>
      </w:sdt>
      <w:r w:rsidR="00EB1803">
        <w:rPr>
          <w:rFonts w:eastAsiaTheme="minorEastAsia" w:cs="Times New Roman"/>
          <w:bCs/>
          <w:szCs w:val="24"/>
        </w:rPr>
        <w:t>.</w:t>
      </w:r>
      <w:r w:rsidR="009A06AE">
        <w:rPr>
          <w:rFonts w:eastAsiaTheme="minorEastAsia" w:cs="Times New Roman"/>
          <w:bCs/>
          <w:szCs w:val="24"/>
        </w:rPr>
        <w:t xml:space="preserve"> </w:t>
      </w:r>
      <w:r w:rsidR="0055465E">
        <w:rPr>
          <w:rFonts w:eastAsiaTheme="minorEastAsia" w:cs="Times New Roman"/>
          <w:bCs/>
          <w:szCs w:val="24"/>
        </w:rPr>
        <w:t xml:space="preserve">Common implementations store these cumulative counts in integer arrays. </w:t>
      </w:r>
      <w:r w:rsidR="009A06AE">
        <w:rPr>
          <w:rFonts w:cs="Times New Roman"/>
          <w:bCs/>
          <w:szCs w:val="24"/>
        </w:rPr>
        <w:t xml:space="preserve">Counting Sort possesses </w:t>
      </w:r>
      <w:r w:rsidR="0055465E">
        <w:rPr>
          <w:rFonts w:cs="Times New Roman"/>
          <w:bCs/>
          <w:szCs w:val="24"/>
        </w:rPr>
        <w:t>the</w:t>
      </w:r>
      <w:r w:rsidR="009A06AE">
        <w:rPr>
          <w:rFonts w:cs="Times New Roman"/>
          <w:bCs/>
          <w:szCs w:val="24"/>
        </w:rPr>
        <w:t xml:space="preserve"> time and space complexity of </w:t>
      </w:r>
      <m:oMath>
        <m:r>
          <w:rPr>
            <w:rFonts w:ascii="Cambria Math" w:hAnsi="Cambria Math" w:cs="Times New Roman"/>
            <w:szCs w:val="24"/>
          </w:rPr>
          <m:t>O(n+k)</m:t>
        </m:r>
      </m:oMath>
      <w:r w:rsidR="009A06AE">
        <w:rPr>
          <w:rFonts w:eastAsiaTheme="minorEastAsia" w:cs="Times New Roman"/>
          <w:bCs/>
          <w:szCs w:val="24"/>
        </w:rPr>
        <w:t xml:space="preserve">, where </w:t>
      </w:r>
      <m:oMath>
        <m:r>
          <w:rPr>
            <w:rFonts w:ascii="Cambria Math" w:eastAsiaTheme="minorEastAsia" w:hAnsi="Cambria Math" w:cs="Times New Roman"/>
            <w:szCs w:val="24"/>
          </w:rPr>
          <m:t>k</m:t>
        </m:r>
      </m:oMath>
      <w:r w:rsidR="009A06AE">
        <w:rPr>
          <w:rFonts w:eastAsiaTheme="minorEastAsia" w:cs="Times New Roman"/>
          <w:bCs/>
          <w:szCs w:val="24"/>
        </w:rPr>
        <w:t xml:space="preserve"> </w:t>
      </w:r>
      <w:r w:rsidR="00987325">
        <w:rPr>
          <w:rFonts w:eastAsiaTheme="minorEastAsia" w:cs="Times New Roman"/>
          <w:bCs/>
          <w:szCs w:val="24"/>
        </w:rPr>
        <w:t>represents</w:t>
      </w:r>
      <w:r w:rsidR="00A658A1">
        <w:rPr>
          <w:rFonts w:eastAsiaTheme="minorEastAsia" w:cs="Times New Roman"/>
          <w:bCs/>
          <w:szCs w:val="24"/>
        </w:rPr>
        <w:t xml:space="preserve"> the</w:t>
      </w:r>
      <w:r w:rsidR="009A06AE">
        <w:rPr>
          <w:rFonts w:eastAsiaTheme="minorEastAsia" w:cs="Times New Roman"/>
          <w:bCs/>
          <w:szCs w:val="24"/>
        </w:rPr>
        <w:t xml:space="preserve"> difference between the </w:t>
      </w:r>
      <w:r w:rsidR="007772A8">
        <w:rPr>
          <w:rFonts w:eastAsiaTheme="minorEastAsia" w:cs="Times New Roman"/>
          <w:bCs/>
          <w:szCs w:val="24"/>
        </w:rPr>
        <w:t xml:space="preserve">largest </w:t>
      </w:r>
      <w:r w:rsidR="009A06AE">
        <w:rPr>
          <w:rFonts w:eastAsiaTheme="minorEastAsia" w:cs="Times New Roman"/>
          <w:bCs/>
          <w:szCs w:val="24"/>
        </w:rPr>
        <w:t xml:space="preserve">and </w:t>
      </w:r>
      <w:r w:rsidR="007772A8">
        <w:rPr>
          <w:rFonts w:eastAsiaTheme="minorEastAsia" w:cs="Times New Roman"/>
          <w:bCs/>
          <w:szCs w:val="24"/>
        </w:rPr>
        <w:t>smallest</w:t>
      </w:r>
      <w:r w:rsidR="009A06AE">
        <w:rPr>
          <w:rFonts w:eastAsiaTheme="minorEastAsia" w:cs="Times New Roman"/>
          <w:bCs/>
          <w:szCs w:val="24"/>
        </w:rPr>
        <w:t xml:space="preserve"> values in the </w:t>
      </w:r>
      <w:r w:rsidR="0055465E">
        <w:rPr>
          <w:rFonts w:eastAsiaTheme="minorEastAsia" w:cs="Times New Roman"/>
          <w:bCs/>
          <w:szCs w:val="24"/>
        </w:rPr>
        <w:t xml:space="preserve">input </w:t>
      </w:r>
      <w:r w:rsidR="009A06AE">
        <w:rPr>
          <w:rFonts w:eastAsiaTheme="minorEastAsia" w:cs="Times New Roman"/>
          <w:bCs/>
          <w:szCs w:val="24"/>
        </w:rPr>
        <w:t>array.</w:t>
      </w:r>
      <w:r w:rsidR="006B3280">
        <w:rPr>
          <w:rFonts w:eastAsiaTheme="minorEastAsia" w:cs="Times New Roman"/>
          <w:bCs/>
          <w:szCs w:val="24"/>
        </w:rPr>
        <w:t xml:space="preserve"> </w:t>
      </w:r>
      <w:r w:rsidR="00840085">
        <w:rPr>
          <w:rFonts w:eastAsiaTheme="minorEastAsia" w:cs="Times New Roman"/>
          <w:bCs/>
          <w:szCs w:val="24"/>
        </w:rPr>
        <w:fldChar w:fldCharType="begin"/>
      </w:r>
      <w:r w:rsidR="00840085">
        <w:rPr>
          <w:rFonts w:eastAsiaTheme="minorEastAsia" w:cs="Times New Roman"/>
          <w:bCs/>
          <w:szCs w:val="24"/>
        </w:rPr>
        <w:instrText xml:space="preserve"> REF _Ref113997064 \h </w:instrText>
      </w:r>
      <w:r w:rsidR="00840085">
        <w:rPr>
          <w:rFonts w:eastAsiaTheme="minorEastAsia" w:cs="Times New Roman"/>
          <w:bCs/>
          <w:szCs w:val="24"/>
        </w:rPr>
      </w:r>
      <w:r w:rsidR="00840085">
        <w:rPr>
          <w:rFonts w:eastAsiaTheme="minorEastAsia" w:cs="Times New Roman"/>
          <w:bCs/>
          <w:szCs w:val="24"/>
        </w:rPr>
        <w:fldChar w:fldCharType="separate"/>
      </w:r>
      <w:r w:rsidR="00840085">
        <w:t xml:space="preserve">Figure </w:t>
      </w:r>
      <w:r w:rsidR="00840085">
        <w:rPr>
          <w:noProof/>
        </w:rPr>
        <w:t>1</w:t>
      </w:r>
      <w:r w:rsidR="00840085">
        <w:rPr>
          <w:rFonts w:eastAsiaTheme="minorEastAsia" w:cs="Times New Roman"/>
          <w:bCs/>
          <w:szCs w:val="24"/>
        </w:rPr>
        <w:fldChar w:fldCharType="end"/>
      </w:r>
      <w:r w:rsidR="00840085">
        <w:rPr>
          <w:rFonts w:eastAsiaTheme="minorEastAsia" w:cs="Times New Roman"/>
          <w:bCs/>
          <w:szCs w:val="24"/>
        </w:rPr>
        <w:t xml:space="preserve"> </w:t>
      </w:r>
      <w:r w:rsidR="00987325">
        <w:rPr>
          <w:rFonts w:eastAsiaTheme="minorEastAsia" w:cs="Times New Roman"/>
          <w:bCs/>
          <w:szCs w:val="24"/>
        </w:rPr>
        <w:t>shows</w:t>
      </w:r>
      <w:r w:rsidR="004D7A97">
        <w:rPr>
          <w:rFonts w:eastAsiaTheme="minorEastAsia" w:cs="Times New Roman"/>
          <w:bCs/>
          <w:szCs w:val="24"/>
        </w:rPr>
        <w:t xml:space="preserve"> how </w:t>
      </w:r>
      <w:r w:rsidR="00987325">
        <w:rPr>
          <w:rFonts w:eastAsiaTheme="minorEastAsia" w:cs="Times New Roman"/>
          <w:bCs/>
          <w:szCs w:val="24"/>
        </w:rPr>
        <w:t>the</w:t>
      </w:r>
      <w:r w:rsidR="009A06AE">
        <w:rPr>
          <w:rFonts w:eastAsiaTheme="minorEastAsia" w:cs="Times New Roman"/>
          <w:bCs/>
          <w:szCs w:val="24"/>
        </w:rPr>
        <w:t xml:space="preserve"> cumulative </w:t>
      </w:r>
      <w:r w:rsidR="004D7A97">
        <w:rPr>
          <w:rFonts w:eastAsiaTheme="minorEastAsia" w:cs="Times New Roman"/>
          <w:bCs/>
          <w:szCs w:val="24"/>
        </w:rPr>
        <w:t>count</w:t>
      </w:r>
      <w:r w:rsidR="0055465E">
        <w:rPr>
          <w:rFonts w:eastAsiaTheme="minorEastAsia" w:cs="Times New Roman"/>
          <w:bCs/>
          <w:szCs w:val="24"/>
        </w:rPr>
        <w:t xml:space="preserve"> array</w:t>
      </w:r>
      <w:r w:rsidR="004D7A97">
        <w:rPr>
          <w:rFonts w:eastAsiaTheme="minorEastAsia" w:cs="Times New Roman"/>
          <w:bCs/>
          <w:szCs w:val="24"/>
        </w:rPr>
        <w:t xml:space="preserve"> determine</w:t>
      </w:r>
      <w:r w:rsidR="009A06AE">
        <w:rPr>
          <w:rFonts w:eastAsiaTheme="minorEastAsia" w:cs="Times New Roman"/>
          <w:bCs/>
          <w:szCs w:val="24"/>
        </w:rPr>
        <w:t>s</w:t>
      </w:r>
      <w:r w:rsidR="004D7A97">
        <w:rPr>
          <w:rFonts w:eastAsiaTheme="minorEastAsia" w:cs="Times New Roman"/>
          <w:bCs/>
          <w:szCs w:val="24"/>
        </w:rPr>
        <w:t xml:space="preserve"> the </w:t>
      </w:r>
      <w:r w:rsidR="0055465E">
        <w:rPr>
          <w:rFonts w:eastAsiaTheme="minorEastAsia" w:cs="Times New Roman"/>
          <w:bCs/>
          <w:szCs w:val="24"/>
        </w:rPr>
        <w:t xml:space="preserve">final </w:t>
      </w:r>
      <w:r w:rsidR="009A06AE">
        <w:rPr>
          <w:rFonts w:eastAsiaTheme="minorEastAsia" w:cs="Times New Roman"/>
          <w:bCs/>
          <w:szCs w:val="24"/>
        </w:rPr>
        <w:t>index</w:t>
      </w:r>
      <w:r w:rsidR="0055465E">
        <w:rPr>
          <w:rFonts w:eastAsiaTheme="minorEastAsia" w:cs="Times New Roman"/>
          <w:bCs/>
          <w:szCs w:val="24"/>
        </w:rPr>
        <w:t xml:space="preserve"> locations</w:t>
      </w:r>
      <w:r w:rsidR="004D7A97">
        <w:rPr>
          <w:rFonts w:eastAsiaTheme="minorEastAsia" w:cs="Times New Roman"/>
          <w:bCs/>
          <w:szCs w:val="24"/>
        </w:rPr>
        <w:t xml:space="preserve"> </w:t>
      </w:r>
      <w:r w:rsidR="0055465E">
        <w:rPr>
          <w:rFonts w:eastAsiaTheme="minorEastAsia" w:cs="Times New Roman"/>
          <w:bCs/>
          <w:szCs w:val="24"/>
        </w:rPr>
        <w:t>of the sorted elements</w:t>
      </w:r>
      <w:r w:rsidR="004D7A97">
        <w:rPr>
          <w:rFonts w:eastAsiaTheme="minorEastAsia" w:cs="Times New Roman"/>
          <w:bCs/>
          <w:szCs w:val="24"/>
        </w:rPr>
        <w:t>.</w:t>
      </w:r>
    </w:p>
    <w:p w14:paraId="0ED5979F" w14:textId="77777777" w:rsidR="00840085" w:rsidRDefault="00840085" w:rsidP="00840085">
      <w:pPr>
        <w:keepNext/>
        <w:spacing w:after="0" w:line="360" w:lineRule="auto"/>
        <w:jc w:val="center"/>
      </w:pPr>
      <w:r>
        <w:rPr>
          <w:noProof/>
        </w:rPr>
        <w:drawing>
          <wp:inline distT="0" distB="0" distL="0" distR="0" wp14:anchorId="5EB13C12" wp14:editId="11C46836">
            <wp:extent cx="3298372" cy="2932622"/>
            <wp:effectExtent l="76200" t="76200" r="130810" b="134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16335" cy="294859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8E2A25E" w14:textId="3660C52A" w:rsidR="0055465E" w:rsidRPr="00ED14AE" w:rsidRDefault="00840085" w:rsidP="00356F33">
      <w:pPr>
        <w:pStyle w:val="Caption"/>
        <w:jc w:val="center"/>
      </w:pPr>
      <w:bookmarkStart w:id="1" w:name="_Ref113997064"/>
      <w:r>
        <w:t xml:space="preserve">Figure </w:t>
      </w:r>
      <w:fldSimple w:instr=" SEQ Figure \* ARABIC ">
        <w:r>
          <w:rPr>
            <w:noProof/>
          </w:rPr>
          <w:t>1</w:t>
        </w:r>
      </w:fldSimple>
      <w:bookmarkEnd w:id="1"/>
      <w:r>
        <w:t xml:space="preserve">: </w:t>
      </w:r>
      <w:r w:rsidR="00ED14AE">
        <w:rPr>
          <w:b w:val="0"/>
          <w:bCs/>
        </w:rPr>
        <w:t xml:space="preserve">Counting Sort utilizes </w:t>
      </w:r>
      <w:r w:rsidR="00987AB1">
        <w:rPr>
          <w:b w:val="0"/>
          <w:bCs/>
        </w:rPr>
        <w:t>the</w:t>
      </w:r>
      <w:r w:rsidR="00ED14AE">
        <w:rPr>
          <w:b w:val="0"/>
          <w:bCs/>
        </w:rPr>
        <w:t xml:space="preserve"> cumulative count array</w:t>
      </w:r>
      <w:r w:rsidR="00473922">
        <w:rPr>
          <w:b w:val="0"/>
          <w:bCs/>
        </w:rPr>
        <w:t xml:space="preserve"> sums to determine the final index locations of the initial unsorted</w:t>
      </w:r>
      <w:r w:rsidR="00ED14AE">
        <w:rPr>
          <w:b w:val="0"/>
          <w:bCs/>
        </w:rPr>
        <w:t xml:space="preserve"> elements.</w:t>
      </w:r>
    </w:p>
    <w:p w14:paraId="08E7BFC6" w14:textId="25CBBDD6" w:rsidR="0055465E" w:rsidRDefault="003B3195" w:rsidP="00715D35">
      <w:pPr>
        <w:spacing w:after="0" w:line="360" w:lineRule="auto"/>
        <w:jc w:val="both"/>
        <w:rPr>
          <w:rFonts w:eastAsiaTheme="minorEastAsia" w:cs="Times New Roman"/>
          <w:bCs/>
          <w:szCs w:val="24"/>
        </w:rPr>
      </w:pPr>
      <w:r>
        <w:rPr>
          <w:rFonts w:eastAsiaTheme="minorEastAsia" w:cs="Times New Roman"/>
          <w:bCs/>
          <w:szCs w:val="24"/>
        </w:rPr>
        <w:lastRenderedPageBreak/>
        <w:t xml:space="preserve">Counting Sort converges to linear time as the length of the input array </w:t>
      </w:r>
      <w:r w:rsidR="002236CA">
        <w:rPr>
          <w:rFonts w:eastAsiaTheme="minorEastAsia" w:cs="Times New Roman"/>
          <w:bCs/>
          <w:szCs w:val="24"/>
        </w:rPr>
        <w:t>increases,</w:t>
      </w:r>
      <w:r>
        <w:rPr>
          <w:rFonts w:eastAsiaTheme="minorEastAsia" w:cs="Times New Roman"/>
          <w:bCs/>
          <w:szCs w:val="24"/>
        </w:rPr>
        <w:t xml:space="preserve"> and the value for </w:t>
      </w:r>
      <m:oMath>
        <m:r>
          <w:rPr>
            <w:rFonts w:ascii="Cambria Math" w:eastAsiaTheme="minorEastAsia" w:hAnsi="Cambria Math" w:cs="Times New Roman"/>
            <w:szCs w:val="24"/>
          </w:rPr>
          <m:t>k</m:t>
        </m:r>
      </m:oMath>
      <w:r>
        <w:rPr>
          <w:rFonts w:eastAsiaTheme="minorEastAsia" w:cs="Times New Roman"/>
          <w:bCs/>
          <w:szCs w:val="24"/>
        </w:rPr>
        <w:t xml:space="preserve"> remains constant</w:t>
      </w:r>
      <w:r w:rsidR="0055465E">
        <w:rPr>
          <w:rFonts w:eastAsiaTheme="minorEastAsia" w:cs="Times New Roman"/>
          <w:bCs/>
          <w:szCs w:val="24"/>
        </w:rPr>
        <w:t>.</w:t>
      </w:r>
      <w:r w:rsidR="002E7888">
        <w:rPr>
          <w:rFonts w:eastAsiaTheme="minorEastAsia" w:cs="Times New Roman"/>
          <w:bCs/>
          <w:szCs w:val="24"/>
        </w:rPr>
        <w:t xml:space="preserve"> I</w:t>
      </w:r>
      <w:r w:rsidR="0055465E">
        <w:rPr>
          <w:rFonts w:eastAsiaTheme="minorEastAsia" w:cs="Times New Roman"/>
          <w:bCs/>
          <w:szCs w:val="24"/>
        </w:rPr>
        <w:t xml:space="preserve">f the value for </w:t>
      </w:r>
      <m:oMath>
        <m:r>
          <w:rPr>
            <w:rFonts w:ascii="Cambria Math" w:eastAsiaTheme="minorEastAsia" w:hAnsi="Cambria Math" w:cs="Times New Roman"/>
            <w:szCs w:val="24"/>
          </w:rPr>
          <m:t>k</m:t>
        </m:r>
      </m:oMath>
      <w:r w:rsidR="0055465E">
        <w:rPr>
          <w:rFonts w:eastAsiaTheme="minorEastAsia" w:cs="Times New Roman"/>
          <w:bCs/>
          <w:szCs w:val="24"/>
        </w:rPr>
        <w:t xml:space="preserve"> </w:t>
      </w:r>
      <w:r w:rsidR="002E7888">
        <w:rPr>
          <w:rFonts w:eastAsiaTheme="minorEastAsia" w:cs="Times New Roman"/>
          <w:bCs/>
          <w:szCs w:val="24"/>
        </w:rPr>
        <w:t>increases, Counting Sort underperform</w:t>
      </w:r>
      <w:r w:rsidR="00987325">
        <w:rPr>
          <w:rFonts w:eastAsiaTheme="minorEastAsia" w:cs="Times New Roman"/>
          <w:bCs/>
          <w:szCs w:val="24"/>
        </w:rPr>
        <w:t>s</w:t>
      </w:r>
      <w:r w:rsidR="0055465E">
        <w:rPr>
          <w:rFonts w:eastAsiaTheme="minorEastAsia" w:cs="Times New Roman"/>
          <w:bCs/>
          <w:szCs w:val="24"/>
        </w:rPr>
        <w:t xml:space="preserve">. This occurs because </w:t>
      </w:r>
      <m:oMath>
        <m:r>
          <w:rPr>
            <w:rFonts w:ascii="Cambria Math" w:eastAsiaTheme="minorEastAsia" w:hAnsi="Cambria Math" w:cs="Times New Roman"/>
            <w:szCs w:val="24"/>
          </w:rPr>
          <m:t>n</m:t>
        </m:r>
      </m:oMath>
      <w:r w:rsidR="0055465E">
        <w:rPr>
          <w:rFonts w:eastAsiaTheme="minorEastAsia" w:cs="Times New Roman"/>
          <w:bCs/>
          <w:szCs w:val="24"/>
        </w:rPr>
        <w:t xml:space="preserve"> and </w:t>
      </w:r>
      <m:oMath>
        <m:r>
          <w:rPr>
            <w:rFonts w:ascii="Cambria Math" w:eastAsiaTheme="minorEastAsia" w:hAnsi="Cambria Math" w:cs="Times New Roman"/>
            <w:szCs w:val="24"/>
          </w:rPr>
          <m:t>k</m:t>
        </m:r>
      </m:oMath>
      <w:r w:rsidR="0055465E">
        <w:rPr>
          <w:rFonts w:eastAsiaTheme="minorEastAsia" w:cs="Times New Roman"/>
          <w:bCs/>
          <w:szCs w:val="24"/>
        </w:rPr>
        <w:t xml:space="preserve"> possess an independent relationship. Memory </w:t>
      </w:r>
      <w:r w:rsidR="002E7888">
        <w:rPr>
          <w:rFonts w:eastAsiaTheme="minorEastAsia" w:cs="Times New Roman"/>
          <w:bCs/>
          <w:szCs w:val="24"/>
        </w:rPr>
        <w:t>usage</w:t>
      </w:r>
      <w:r w:rsidR="0055465E">
        <w:rPr>
          <w:rFonts w:eastAsiaTheme="minorEastAsia" w:cs="Times New Roman"/>
          <w:bCs/>
          <w:szCs w:val="24"/>
        </w:rPr>
        <w:t xml:space="preserve"> also </w:t>
      </w:r>
      <w:r w:rsidR="002E7888">
        <w:rPr>
          <w:rFonts w:eastAsiaTheme="minorEastAsia" w:cs="Times New Roman"/>
          <w:bCs/>
          <w:szCs w:val="24"/>
        </w:rPr>
        <w:t>inc</w:t>
      </w:r>
      <w:r w:rsidR="0055465E">
        <w:rPr>
          <w:rFonts w:eastAsiaTheme="minorEastAsia" w:cs="Times New Roman"/>
          <w:bCs/>
          <w:szCs w:val="24"/>
        </w:rPr>
        <w:t>reases</w:t>
      </w:r>
      <w:r w:rsidR="002E7888">
        <w:rPr>
          <w:rFonts w:eastAsiaTheme="minorEastAsia" w:cs="Times New Roman"/>
          <w:bCs/>
          <w:szCs w:val="24"/>
        </w:rPr>
        <w:t xml:space="preserve"> </w:t>
      </w:r>
      <w:r w:rsidR="00987325">
        <w:rPr>
          <w:rFonts w:eastAsiaTheme="minorEastAsia" w:cs="Times New Roman"/>
          <w:bCs/>
          <w:szCs w:val="24"/>
        </w:rPr>
        <w:t>since</w:t>
      </w:r>
      <w:r w:rsidR="0055465E">
        <w:rPr>
          <w:rFonts w:eastAsiaTheme="minorEastAsia" w:cs="Times New Roman"/>
          <w:bCs/>
          <w:szCs w:val="24"/>
        </w:rPr>
        <w:t xml:space="preserve"> the</w:t>
      </w:r>
      <w:r w:rsidR="00987325">
        <w:rPr>
          <w:rFonts w:eastAsiaTheme="minorEastAsia" w:cs="Times New Roman"/>
          <w:bCs/>
          <w:szCs w:val="24"/>
        </w:rPr>
        <w:t xml:space="preserve"> length of the</w:t>
      </w:r>
      <w:r w:rsidR="0055465E">
        <w:rPr>
          <w:rFonts w:eastAsiaTheme="minorEastAsia" w:cs="Times New Roman"/>
          <w:bCs/>
          <w:szCs w:val="24"/>
        </w:rPr>
        <w:t xml:space="preserve"> cumulative</w:t>
      </w:r>
      <w:r w:rsidR="002236CA">
        <w:rPr>
          <w:rFonts w:eastAsiaTheme="minorEastAsia" w:cs="Times New Roman"/>
          <w:bCs/>
          <w:szCs w:val="24"/>
        </w:rPr>
        <w:t xml:space="preserve"> count array</w:t>
      </w:r>
      <w:r w:rsidR="0055465E">
        <w:rPr>
          <w:rFonts w:eastAsiaTheme="minorEastAsia" w:cs="Times New Roman"/>
          <w:bCs/>
          <w:szCs w:val="24"/>
        </w:rPr>
        <w:t xml:space="preserve"> equals </w:t>
      </w:r>
      <m:oMath>
        <m:r>
          <w:rPr>
            <w:rFonts w:ascii="Cambria Math" w:eastAsiaTheme="minorEastAsia" w:hAnsi="Cambria Math" w:cs="Times New Roman"/>
            <w:szCs w:val="24"/>
          </w:rPr>
          <m:t>k</m:t>
        </m:r>
      </m:oMath>
      <w:r w:rsidR="0055465E">
        <w:rPr>
          <w:rFonts w:eastAsiaTheme="minorEastAsia" w:cs="Times New Roman"/>
          <w:bCs/>
          <w:szCs w:val="24"/>
        </w:rPr>
        <w:t>. While elementary,</w:t>
      </w:r>
      <w:r w:rsidR="00505F6B">
        <w:rPr>
          <w:rFonts w:eastAsiaTheme="minorEastAsia" w:cs="Times New Roman"/>
          <w:bCs/>
          <w:szCs w:val="24"/>
        </w:rPr>
        <w:t xml:space="preserve"> more sophisticated algorithms like LSD Radix Sort and QR Sort utilize</w:t>
      </w:r>
      <w:r w:rsidR="0055465E">
        <w:rPr>
          <w:rFonts w:eastAsiaTheme="minorEastAsia" w:cs="Times New Roman"/>
          <w:bCs/>
          <w:szCs w:val="24"/>
        </w:rPr>
        <w:t xml:space="preserve"> Counting Sort </w:t>
      </w:r>
      <w:r w:rsidR="00505F6B">
        <w:rPr>
          <w:rFonts w:eastAsiaTheme="minorEastAsia" w:cs="Times New Roman"/>
          <w:bCs/>
          <w:szCs w:val="24"/>
        </w:rPr>
        <w:t>in</w:t>
      </w:r>
      <w:r w:rsidR="0055465E">
        <w:rPr>
          <w:rFonts w:eastAsiaTheme="minorEastAsia" w:cs="Times New Roman"/>
          <w:bCs/>
          <w:szCs w:val="24"/>
        </w:rPr>
        <w:t xml:space="preserve"> subroutines.</w:t>
      </w:r>
    </w:p>
    <w:p w14:paraId="21DE327C" w14:textId="77777777" w:rsidR="00715D35" w:rsidRDefault="00715D35" w:rsidP="00715D35">
      <w:pPr>
        <w:spacing w:after="0" w:line="360" w:lineRule="auto"/>
        <w:jc w:val="both"/>
        <w:rPr>
          <w:rFonts w:eastAsiaTheme="minorEastAsia" w:cs="Times New Roman"/>
          <w:bCs/>
          <w:szCs w:val="24"/>
        </w:rPr>
      </w:pPr>
    </w:p>
    <w:p w14:paraId="42ACA84F" w14:textId="02AEC67A" w:rsidR="00DE7113" w:rsidRDefault="00952E86" w:rsidP="00554376">
      <w:pPr>
        <w:pStyle w:val="Heading2"/>
        <w:spacing w:line="360" w:lineRule="auto"/>
      </w:pPr>
      <w:r>
        <w:t xml:space="preserve">Least Significant Digit (LSD) </w:t>
      </w:r>
      <w:r w:rsidR="00DE7113">
        <w:t>Radix Sort</w:t>
      </w:r>
    </w:p>
    <w:p w14:paraId="711FBFD4" w14:textId="71234473" w:rsidR="00952E86" w:rsidRDefault="004C4EA2" w:rsidP="00E126FF">
      <w:pPr>
        <w:spacing w:line="360" w:lineRule="auto"/>
        <w:jc w:val="both"/>
        <w:rPr>
          <w:rFonts w:cs="Times New Roman"/>
          <w:bCs/>
          <w:szCs w:val="24"/>
        </w:rPr>
      </w:pPr>
      <w:r>
        <w:rPr>
          <w:rFonts w:cs="Times New Roman"/>
          <w:bCs/>
          <w:szCs w:val="24"/>
        </w:rPr>
        <w:t xml:space="preserve">LSD </w:t>
      </w:r>
      <w:r w:rsidR="00952E86">
        <w:rPr>
          <w:rFonts w:cs="Times New Roman"/>
          <w:bCs/>
          <w:szCs w:val="24"/>
        </w:rPr>
        <w:t>Radix Sort</w:t>
      </w:r>
      <w:r>
        <w:rPr>
          <w:rFonts w:cs="Times New Roman"/>
          <w:bCs/>
          <w:szCs w:val="24"/>
        </w:rPr>
        <w:t xml:space="preserve"> or Radix Sort</w:t>
      </w:r>
      <w:r w:rsidR="00952E86">
        <w:rPr>
          <w:rFonts w:cs="Times New Roman"/>
          <w:bCs/>
          <w:szCs w:val="24"/>
        </w:rPr>
        <w:t xml:space="preserve"> represents another stable</w:t>
      </w:r>
      <w:r w:rsidR="00E126FF" w:rsidRPr="00E126FF">
        <w:rPr>
          <w:rFonts w:cs="Times New Roman"/>
          <w:bCs/>
          <w:szCs w:val="24"/>
        </w:rPr>
        <w:t xml:space="preserve"> </w:t>
      </w:r>
      <w:r w:rsidR="00E126FF">
        <w:rPr>
          <w:rFonts w:cs="Times New Roman"/>
          <w:bCs/>
          <w:szCs w:val="24"/>
        </w:rPr>
        <w:t>integer-based</w:t>
      </w:r>
      <w:r w:rsidR="00952E86">
        <w:rPr>
          <w:rFonts w:cs="Times New Roman"/>
          <w:bCs/>
          <w:szCs w:val="24"/>
        </w:rPr>
        <w:t xml:space="preserve"> sorting algorithm. As the name implies, this algorithm sorts by the radixes</w:t>
      </w:r>
      <w:r w:rsidR="00E126FF">
        <w:rPr>
          <w:rFonts w:cs="Times New Roman"/>
          <w:bCs/>
          <w:szCs w:val="24"/>
        </w:rPr>
        <w:t>, or digits,</w:t>
      </w:r>
      <w:r w:rsidR="00952E86">
        <w:rPr>
          <w:rFonts w:cs="Times New Roman"/>
          <w:bCs/>
          <w:szCs w:val="24"/>
        </w:rPr>
        <w:t xml:space="preserve"> </w:t>
      </w:r>
      <w:r w:rsidR="00625A0B">
        <w:rPr>
          <w:rFonts w:cs="Times New Roman"/>
          <w:bCs/>
          <w:szCs w:val="24"/>
        </w:rPr>
        <w:t>of the</w:t>
      </w:r>
      <w:r w:rsidR="00952E86">
        <w:rPr>
          <w:rFonts w:cs="Times New Roman"/>
          <w:bCs/>
          <w:szCs w:val="24"/>
        </w:rPr>
        <w:t xml:space="preserve"> </w:t>
      </w:r>
      <w:r w:rsidR="00616BBF">
        <w:rPr>
          <w:rFonts w:cs="Times New Roman"/>
          <w:bCs/>
          <w:szCs w:val="24"/>
        </w:rPr>
        <w:t>elements</w:t>
      </w:r>
      <w:r w:rsidR="00F25341">
        <w:rPr>
          <w:rFonts w:cs="Times New Roman"/>
          <w:bCs/>
          <w:szCs w:val="24"/>
        </w:rPr>
        <w:t xml:space="preserve"> in</w:t>
      </w:r>
      <w:r w:rsidR="00E126FF">
        <w:rPr>
          <w:rFonts w:cs="Times New Roman"/>
          <w:bCs/>
          <w:szCs w:val="24"/>
        </w:rPr>
        <w:t xml:space="preserve"> </w:t>
      </w:r>
      <w:r w:rsidR="005125CE">
        <w:rPr>
          <w:rFonts w:cs="Times New Roman"/>
          <w:bCs/>
          <w:szCs w:val="24"/>
        </w:rPr>
        <w:t>the input</w:t>
      </w:r>
      <w:r w:rsidR="00625A0B">
        <w:rPr>
          <w:rFonts w:cs="Times New Roman"/>
          <w:bCs/>
          <w:szCs w:val="24"/>
        </w:rPr>
        <w:t xml:space="preserve"> array</w:t>
      </w:r>
      <w:r w:rsidR="00952E86">
        <w:rPr>
          <w:rFonts w:cs="Times New Roman"/>
          <w:bCs/>
          <w:szCs w:val="24"/>
        </w:rPr>
        <w:t xml:space="preserve">. </w:t>
      </w:r>
      <w:r w:rsidR="005125CE">
        <w:rPr>
          <w:rFonts w:cs="Times New Roman"/>
          <w:bCs/>
          <w:szCs w:val="24"/>
        </w:rPr>
        <w:t xml:space="preserve">Radix Sort </w:t>
      </w:r>
      <w:r w:rsidR="00C82BF3">
        <w:rPr>
          <w:rFonts w:cs="Times New Roman"/>
          <w:bCs/>
          <w:szCs w:val="24"/>
        </w:rPr>
        <w:t>uses</w:t>
      </w:r>
      <w:r w:rsidR="005125CE">
        <w:rPr>
          <w:rFonts w:cs="Times New Roman"/>
          <w:bCs/>
          <w:szCs w:val="24"/>
        </w:rPr>
        <w:t xml:space="preserve"> the digits of</w:t>
      </w:r>
      <w:r w:rsidR="00C82BF3">
        <w:rPr>
          <w:rFonts w:cs="Times New Roman"/>
          <w:bCs/>
          <w:szCs w:val="24"/>
        </w:rPr>
        <w:t xml:space="preserve"> the</w:t>
      </w:r>
      <w:r w:rsidR="005125CE">
        <w:rPr>
          <w:rFonts w:cs="Times New Roman"/>
          <w:bCs/>
          <w:szCs w:val="24"/>
        </w:rPr>
        <w:t xml:space="preserve"> array elements as keys and invokes stable sorts in order from the LSD to the most significant digit (MSD). </w:t>
      </w:r>
      <w:r w:rsidR="00E126FF">
        <w:rPr>
          <w:rFonts w:cs="Times New Roman"/>
          <w:bCs/>
          <w:szCs w:val="24"/>
        </w:rPr>
        <w:t xml:space="preserve">Once Radix Sort </w:t>
      </w:r>
      <w:r w:rsidR="005125CE">
        <w:rPr>
          <w:rFonts w:cs="Times New Roman"/>
          <w:bCs/>
          <w:szCs w:val="24"/>
        </w:rPr>
        <w:t>sorts by the MSD</w:t>
      </w:r>
      <w:r w:rsidR="00E126FF">
        <w:rPr>
          <w:rFonts w:cs="Times New Roman"/>
          <w:bCs/>
          <w:szCs w:val="24"/>
        </w:rPr>
        <w:t xml:space="preserve">, it stops. </w:t>
      </w:r>
      <w:r w:rsidR="00952E86">
        <w:rPr>
          <w:rFonts w:cs="Times New Roman"/>
          <w:bCs/>
          <w:szCs w:val="24"/>
        </w:rPr>
        <w:t xml:space="preserve">Radix Sort also </w:t>
      </w:r>
      <w:r w:rsidR="005125CE">
        <w:rPr>
          <w:rFonts w:cs="Times New Roman"/>
          <w:bCs/>
          <w:szCs w:val="24"/>
        </w:rPr>
        <w:t>permits</w:t>
      </w:r>
      <w:r w:rsidR="00952E86">
        <w:rPr>
          <w:rFonts w:cs="Times New Roman"/>
          <w:bCs/>
          <w:szCs w:val="24"/>
        </w:rPr>
        <w:t xml:space="preserve"> the use of </w:t>
      </w:r>
      <w:r w:rsidR="00C82BF3">
        <w:rPr>
          <w:rFonts w:cs="Times New Roman"/>
          <w:bCs/>
          <w:szCs w:val="24"/>
        </w:rPr>
        <w:t>other positive</w:t>
      </w:r>
      <w:r w:rsidR="00DB60FE">
        <w:rPr>
          <w:rFonts w:cs="Times New Roman"/>
          <w:bCs/>
          <w:szCs w:val="24"/>
        </w:rPr>
        <w:t xml:space="preserve"> </w:t>
      </w:r>
      <w:r w:rsidR="00952E86">
        <w:rPr>
          <w:rFonts w:cs="Times New Roman"/>
          <w:bCs/>
          <w:szCs w:val="24"/>
        </w:rPr>
        <w:t>number systems</w:t>
      </w:r>
      <w:r w:rsidR="005D4297">
        <w:rPr>
          <w:rFonts w:cs="Times New Roman"/>
          <w:bCs/>
          <w:szCs w:val="24"/>
        </w:rPr>
        <w:t xml:space="preserve"> which</w:t>
      </w:r>
      <w:r w:rsidR="007E785F">
        <w:rPr>
          <w:rFonts w:cs="Times New Roman"/>
          <w:bCs/>
          <w:szCs w:val="24"/>
        </w:rPr>
        <w:t xml:space="preserve">, in turn, </w:t>
      </w:r>
      <w:r w:rsidR="005D4297">
        <w:rPr>
          <w:rFonts w:cs="Times New Roman"/>
          <w:bCs/>
          <w:szCs w:val="24"/>
        </w:rPr>
        <w:t>alters the performance.</w:t>
      </w:r>
      <w:r w:rsidR="007E785F">
        <w:rPr>
          <w:rFonts w:cs="Times New Roman"/>
          <w:bCs/>
          <w:szCs w:val="24"/>
        </w:rPr>
        <w:t xml:space="preserve"> </w:t>
      </w:r>
      <w:r w:rsidR="00383FB3">
        <w:rPr>
          <w:rFonts w:cs="Times New Roman"/>
          <w:bCs/>
          <w:szCs w:val="24"/>
        </w:rPr>
        <w:fldChar w:fldCharType="begin"/>
      </w:r>
      <w:r w:rsidR="00383FB3">
        <w:rPr>
          <w:rFonts w:cs="Times New Roman"/>
          <w:bCs/>
          <w:szCs w:val="24"/>
        </w:rPr>
        <w:instrText xml:space="preserve"> REF _Ref113996231 \h </w:instrText>
      </w:r>
      <w:r w:rsidR="00383FB3">
        <w:rPr>
          <w:rFonts w:cs="Times New Roman"/>
          <w:bCs/>
          <w:szCs w:val="24"/>
        </w:rPr>
      </w:r>
      <w:r w:rsidR="00383FB3">
        <w:rPr>
          <w:rFonts w:cs="Times New Roman"/>
          <w:bCs/>
          <w:szCs w:val="24"/>
        </w:rPr>
        <w:fldChar w:fldCharType="separate"/>
      </w:r>
      <w:r w:rsidR="00383FB3">
        <w:t xml:space="preserve">Figure </w:t>
      </w:r>
      <w:r w:rsidR="00383FB3">
        <w:rPr>
          <w:noProof/>
        </w:rPr>
        <w:t>2</w:t>
      </w:r>
      <w:r w:rsidR="00383FB3">
        <w:rPr>
          <w:rFonts w:cs="Times New Roman"/>
          <w:bCs/>
          <w:szCs w:val="24"/>
        </w:rPr>
        <w:fldChar w:fldCharType="end"/>
      </w:r>
      <w:r w:rsidR="00383FB3">
        <w:rPr>
          <w:rFonts w:cs="Times New Roman"/>
          <w:bCs/>
          <w:szCs w:val="24"/>
        </w:rPr>
        <w:t xml:space="preserve"> </w:t>
      </w:r>
      <w:r w:rsidR="00C94DAD">
        <w:rPr>
          <w:rFonts w:cs="Times New Roman"/>
          <w:bCs/>
          <w:szCs w:val="24"/>
        </w:rPr>
        <w:t>illustrates</w:t>
      </w:r>
      <w:r w:rsidR="005549FC">
        <w:rPr>
          <w:rFonts w:cs="Times New Roman"/>
          <w:bCs/>
          <w:szCs w:val="24"/>
        </w:rPr>
        <w:t xml:space="preserve"> how Radix Sort sorts a sequence of base 10 integers.</w:t>
      </w:r>
    </w:p>
    <w:p w14:paraId="7FDEC970" w14:textId="77777777" w:rsidR="00383FB3" w:rsidRDefault="00383FB3" w:rsidP="00383FB3">
      <w:pPr>
        <w:keepNext/>
        <w:spacing w:line="360" w:lineRule="auto"/>
        <w:jc w:val="center"/>
      </w:pPr>
      <w:bookmarkStart w:id="2" w:name="_Ref95249600"/>
      <w:r>
        <w:rPr>
          <w:noProof/>
        </w:rPr>
        <w:drawing>
          <wp:inline distT="0" distB="0" distL="0" distR="0" wp14:anchorId="388F8223" wp14:editId="6B684FFF">
            <wp:extent cx="5943600" cy="2213610"/>
            <wp:effectExtent l="76200" t="76200" r="133350" b="12954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2136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EAC404E" w14:textId="3D6C0C2F" w:rsidR="00D51E29" w:rsidRDefault="00383FB3" w:rsidP="007E785F">
      <w:pPr>
        <w:pStyle w:val="Caption"/>
        <w:jc w:val="center"/>
        <w:rPr>
          <w:b w:val="0"/>
          <w:bCs/>
        </w:rPr>
      </w:pPr>
      <w:bookmarkStart w:id="3" w:name="_Ref113996231"/>
      <w:r>
        <w:t xml:space="preserve">Figure </w:t>
      </w:r>
      <w:fldSimple w:instr=" SEQ Figure \* ARABIC ">
        <w:r w:rsidR="00840085">
          <w:rPr>
            <w:noProof/>
          </w:rPr>
          <w:t>2</w:t>
        </w:r>
      </w:fldSimple>
      <w:bookmarkEnd w:id="3"/>
      <w:r>
        <w:t xml:space="preserve">: </w:t>
      </w:r>
      <w:r w:rsidR="006F59C2">
        <w:rPr>
          <w:b w:val="0"/>
          <w:bCs/>
        </w:rPr>
        <w:t>Radix Sort</w:t>
      </w:r>
      <w:r w:rsidR="00473922">
        <w:rPr>
          <w:b w:val="0"/>
          <w:bCs/>
        </w:rPr>
        <w:t xml:space="preserve"> instance</w:t>
      </w:r>
      <w:r w:rsidR="006F59C2">
        <w:rPr>
          <w:b w:val="0"/>
          <w:bCs/>
        </w:rPr>
        <w:t xml:space="preserve"> that sorts base 10 integers.</w:t>
      </w:r>
      <w:bookmarkEnd w:id="2"/>
    </w:p>
    <w:p w14:paraId="386CF95F" w14:textId="77777777" w:rsidR="006F59C2" w:rsidRPr="006F59C2" w:rsidRDefault="006F59C2" w:rsidP="006F59C2"/>
    <w:p w14:paraId="13011A21" w14:textId="6C756662" w:rsidR="00016DB9" w:rsidRDefault="00952E86" w:rsidP="00F47F46">
      <w:pPr>
        <w:spacing w:after="0" w:line="360" w:lineRule="auto"/>
        <w:jc w:val="both"/>
        <w:rPr>
          <w:rFonts w:cs="Times New Roman"/>
          <w:bCs/>
          <w:szCs w:val="24"/>
        </w:rPr>
      </w:pPr>
      <w:r>
        <w:rPr>
          <w:rFonts w:cs="Times New Roman"/>
          <w:bCs/>
          <w:szCs w:val="24"/>
        </w:rPr>
        <w:t xml:space="preserve">Let </w:t>
      </w:r>
      <m:oMath>
        <m:r>
          <w:rPr>
            <w:rFonts w:ascii="Cambria Math" w:hAnsi="Cambria Math" w:cs="Times New Roman"/>
            <w:szCs w:val="24"/>
          </w:rPr>
          <m:t>b</m:t>
        </m:r>
      </m:oMath>
      <w:r>
        <w:rPr>
          <w:rFonts w:eastAsiaTheme="minorEastAsia" w:cs="Times New Roman"/>
          <w:bCs/>
          <w:szCs w:val="24"/>
        </w:rPr>
        <w:t xml:space="preserve"> represent </w:t>
      </w:r>
      <w:r w:rsidR="00473922">
        <w:rPr>
          <w:rFonts w:eastAsiaTheme="minorEastAsia" w:cs="Times New Roman"/>
          <w:bCs/>
          <w:szCs w:val="24"/>
        </w:rPr>
        <w:t>the selected</w:t>
      </w:r>
      <w:r w:rsidR="00DB60FE">
        <w:rPr>
          <w:rFonts w:eastAsiaTheme="minorEastAsia" w:cs="Times New Roman"/>
          <w:bCs/>
          <w:szCs w:val="24"/>
        </w:rPr>
        <w:t xml:space="preserve"> </w:t>
      </w:r>
      <w:r>
        <w:rPr>
          <w:rFonts w:eastAsiaTheme="minorEastAsia" w:cs="Times New Roman"/>
          <w:bCs/>
          <w:szCs w:val="24"/>
        </w:rPr>
        <w:t xml:space="preserve">number system </w:t>
      </w:r>
      <w:r w:rsidR="00DB60FE">
        <w:rPr>
          <w:rFonts w:eastAsiaTheme="minorEastAsia" w:cs="Times New Roman"/>
          <w:bCs/>
          <w:szCs w:val="24"/>
        </w:rPr>
        <w:t>used</w:t>
      </w:r>
      <w:r>
        <w:rPr>
          <w:rFonts w:eastAsiaTheme="minorEastAsia" w:cs="Times New Roman"/>
          <w:bCs/>
          <w:szCs w:val="24"/>
        </w:rPr>
        <w:t xml:space="preserve"> to sort</w:t>
      </w:r>
      <w:r w:rsidR="00F25341">
        <w:rPr>
          <w:rFonts w:eastAsiaTheme="minorEastAsia" w:cs="Times New Roman"/>
          <w:bCs/>
          <w:szCs w:val="24"/>
        </w:rPr>
        <w:t>.</w:t>
      </w:r>
      <w:r>
        <w:rPr>
          <w:rFonts w:eastAsiaTheme="minorEastAsia" w:cs="Times New Roman"/>
          <w:bCs/>
          <w:szCs w:val="24"/>
        </w:rPr>
        <w:t xml:space="preserve"> Radix Sort </w:t>
      </w:r>
      <w:r w:rsidR="00F47F46">
        <w:rPr>
          <w:rFonts w:eastAsiaTheme="minorEastAsia" w:cs="Times New Roman"/>
          <w:bCs/>
          <w:szCs w:val="24"/>
        </w:rPr>
        <w:t>invokes</w:t>
      </w:r>
      <w:r>
        <w:rPr>
          <w:rFonts w:eastAsiaTheme="minorEastAsia" w:cs="Times New Roman"/>
          <w:bCs/>
          <w:szCs w:val="24"/>
        </w:rPr>
        <w:t xml:space="preserve"> Counting Sort </w:t>
      </w:r>
      <w:r w:rsidR="00210637">
        <w:rPr>
          <w:rFonts w:eastAsiaTheme="minorEastAsia" w:cs="Times New Roman"/>
          <w:bCs/>
          <w:szCs w:val="24"/>
        </w:rPr>
        <w:t xml:space="preserve">as a subroutine </w:t>
      </w:r>
      <m:oMath>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w:rPr>
                    <w:rFonts w:ascii="Cambria Math" w:hAnsi="Cambria Math" w:cs="Times New Roman"/>
                    <w:szCs w:val="24"/>
                  </w:rPr>
                  <m:t>floor</m:t>
                </m:r>
                <m:r>
                  <m:rPr>
                    <m:sty m:val="p"/>
                  </m:rPr>
                  <w:rPr>
                    <w:rFonts w:ascii="Cambria Math" w:hAnsi="Cambria Math" w:cs="Times New Roman"/>
                    <w:szCs w:val="24"/>
                  </w:rPr>
                  <m:t>(log</m:t>
                </m:r>
              </m:e>
              <m:sub>
                <m:r>
                  <w:rPr>
                    <w:rFonts w:ascii="Cambria Math" w:eastAsiaTheme="minorEastAsia" w:hAnsi="Cambria Math" w:cs="Times New Roman"/>
                    <w:szCs w:val="24"/>
                  </w:rPr>
                  <m:t>b</m:t>
                </m:r>
              </m:sub>
            </m:sSub>
          </m:fName>
          <m:e>
            <m:r>
              <w:rPr>
                <w:rFonts w:ascii="Cambria Math" w:eastAsiaTheme="minorEastAsia" w:hAnsi="Cambria Math" w:cs="Times New Roman"/>
                <w:szCs w:val="24"/>
              </w:rPr>
              <m:t>k)</m:t>
            </m:r>
          </m:e>
        </m:func>
      </m:oMath>
      <w:r>
        <w:rPr>
          <w:rFonts w:eastAsiaTheme="minorEastAsia" w:cs="Times New Roman"/>
          <w:bCs/>
          <w:szCs w:val="24"/>
        </w:rPr>
        <w:t xml:space="preserve"> </w:t>
      </w:r>
      <w:r w:rsidR="00442302">
        <w:rPr>
          <w:rFonts w:eastAsiaTheme="minorEastAsia" w:cs="Times New Roman"/>
          <w:bCs/>
          <w:szCs w:val="24"/>
        </w:rPr>
        <w:t>times as this represents the max</w:t>
      </w:r>
      <w:r w:rsidR="00625A0B">
        <w:rPr>
          <w:rFonts w:eastAsiaTheme="minorEastAsia" w:cs="Times New Roman"/>
          <w:bCs/>
          <w:szCs w:val="24"/>
        </w:rPr>
        <w:t>imum</w:t>
      </w:r>
      <w:r w:rsidR="00442302">
        <w:rPr>
          <w:rFonts w:eastAsiaTheme="minorEastAsia" w:cs="Times New Roman"/>
          <w:bCs/>
          <w:szCs w:val="24"/>
        </w:rPr>
        <w:t xml:space="preserve"> number of digits </w:t>
      </w:r>
      <w:r w:rsidR="00F47F46">
        <w:rPr>
          <w:rFonts w:eastAsiaTheme="minorEastAsia" w:cs="Times New Roman"/>
          <w:bCs/>
          <w:szCs w:val="24"/>
        </w:rPr>
        <w:t>in</w:t>
      </w:r>
      <w:r w:rsidR="00491FEC">
        <w:rPr>
          <w:rFonts w:eastAsiaTheme="minorEastAsia" w:cs="Times New Roman"/>
          <w:bCs/>
          <w:szCs w:val="24"/>
        </w:rPr>
        <w:t xml:space="preserve"> </w:t>
      </w:r>
      <w:r w:rsidR="00F47F46">
        <w:rPr>
          <w:rFonts w:eastAsiaTheme="minorEastAsia" w:cs="Times New Roman"/>
          <w:bCs/>
          <w:szCs w:val="24"/>
        </w:rPr>
        <w:t>the largest</w:t>
      </w:r>
      <w:r w:rsidR="00491FEC">
        <w:rPr>
          <w:rFonts w:eastAsiaTheme="minorEastAsia" w:cs="Times New Roman"/>
          <w:bCs/>
          <w:szCs w:val="24"/>
        </w:rPr>
        <w:t xml:space="preserve"> </w:t>
      </w:r>
      <w:r w:rsidR="00F47F46">
        <w:rPr>
          <w:rFonts w:eastAsiaTheme="minorEastAsia" w:cs="Times New Roman"/>
          <w:bCs/>
          <w:szCs w:val="24"/>
        </w:rPr>
        <w:t>input array element</w:t>
      </w:r>
      <w:r>
        <w:rPr>
          <w:rFonts w:eastAsiaTheme="minorEastAsia" w:cs="Times New Roman"/>
          <w:bCs/>
          <w:szCs w:val="24"/>
        </w:rPr>
        <w:t>. Radix Sort</w:t>
      </w:r>
      <w:r w:rsidR="00CF4ADD">
        <w:rPr>
          <w:rFonts w:eastAsiaTheme="minorEastAsia" w:cs="Times New Roman"/>
          <w:bCs/>
          <w:szCs w:val="24"/>
        </w:rPr>
        <w:t>, therefore,</w:t>
      </w:r>
      <w:r>
        <w:rPr>
          <w:rFonts w:eastAsiaTheme="minorEastAsia" w:cs="Times New Roman"/>
          <w:bCs/>
          <w:szCs w:val="24"/>
        </w:rPr>
        <w:t xml:space="preserve"> </w:t>
      </w:r>
      <w:r w:rsidR="006163AE">
        <w:rPr>
          <w:rFonts w:eastAsiaTheme="minorEastAsia" w:cs="Times New Roman"/>
          <w:bCs/>
          <w:szCs w:val="24"/>
        </w:rPr>
        <w:t>possesses</w:t>
      </w:r>
      <w:r>
        <w:rPr>
          <w:rFonts w:eastAsiaTheme="minorEastAsia" w:cs="Times New Roman"/>
          <w:bCs/>
          <w:szCs w:val="24"/>
        </w:rPr>
        <w:t xml:space="preserve"> the time complexity</w:t>
      </w:r>
      <w:r w:rsidR="006163AE">
        <w:rPr>
          <w:rFonts w:eastAsiaTheme="minorEastAsia" w:cs="Times New Roman"/>
          <w:bCs/>
          <w:szCs w:val="24"/>
        </w:rPr>
        <w:t xml:space="preserve">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b</m:t>
            </m:r>
          </m:e>
        </m:d>
        <m:r>
          <w:rPr>
            <w:rFonts w:ascii="Cambria Math" w:eastAsiaTheme="minorEastAsia" w:hAnsi="Cambria Math" w:cs="Times New Roman"/>
            <w:szCs w:val="24"/>
          </w:rPr>
          <m:t>*</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b</m:t>
                </m:r>
              </m:sub>
            </m:sSub>
          </m:fName>
          <m:e>
            <m:r>
              <w:rPr>
                <w:rFonts w:ascii="Cambria Math" w:eastAsiaTheme="minorEastAsia" w:hAnsi="Cambria Math" w:cs="Times New Roman"/>
                <w:szCs w:val="24"/>
              </w:rPr>
              <m:t>k</m:t>
            </m:r>
          </m:e>
        </m:func>
        <m:r>
          <w:rPr>
            <w:rFonts w:ascii="Cambria Math" w:eastAsiaTheme="minorEastAsia" w:hAnsi="Cambria Math" w:cs="Times New Roman"/>
            <w:szCs w:val="24"/>
          </w:rPr>
          <m:t>)</m:t>
        </m:r>
      </m:oMath>
      <w:r>
        <w:rPr>
          <w:rFonts w:eastAsiaTheme="minorEastAsia" w:cs="Times New Roman"/>
          <w:bCs/>
          <w:szCs w:val="24"/>
        </w:rPr>
        <w:t xml:space="preserve">. </w:t>
      </w:r>
      <w:r w:rsidR="00F47F46">
        <w:rPr>
          <w:rFonts w:eastAsiaTheme="minorEastAsia" w:cs="Times New Roman"/>
          <w:bCs/>
          <w:szCs w:val="24"/>
        </w:rPr>
        <w:t xml:space="preserve">This simplifies to </w:t>
      </w:r>
      <m:oMath>
        <m:r>
          <w:rPr>
            <w:rFonts w:ascii="Cambria Math" w:eastAsiaTheme="minorEastAsia" w:hAnsi="Cambria Math" w:cs="Times New Roman"/>
            <w:szCs w:val="24"/>
          </w:rPr>
          <m:t>O(n*</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n</m:t>
                </m:r>
              </m:sub>
            </m:sSub>
          </m:fName>
          <m:e>
            <m:r>
              <w:rPr>
                <w:rFonts w:ascii="Cambria Math" w:eastAsiaTheme="minorEastAsia" w:hAnsi="Cambria Math" w:cs="Times New Roman"/>
                <w:szCs w:val="24"/>
              </w:rPr>
              <m:t>k</m:t>
            </m:r>
          </m:e>
        </m:func>
        <m:r>
          <w:rPr>
            <w:rFonts w:ascii="Cambria Math" w:eastAsiaTheme="minorEastAsia" w:hAnsi="Cambria Math" w:cs="Times New Roman"/>
            <w:szCs w:val="24"/>
          </w:rPr>
          <m:t>)</m:t>
        </m:r>
      </m:oMath>
      <w:r w:rsidR="00F47F46">
        <w:rPr>
          <w:rFonts w:eastAsiaTheme="minorEastAsia" w:cs="Times New Roman"/>
          <w:bCs/>
          <w:szCs w:val="24"/>
        </w:rPr>
        <w:t xml:space="preserve"> if we initialize </w:t>
      </w:r>
      <m:oMath>
        <m:r>
          <w:rPr>
            <w:rFonts w:ascii="Cambria Math" w:eastAsiaTheme="minorEastAsia" w:hAnsi="Cambria Math" w:cs="Times New Roman"/>
            <w:szCs w:val="24"/>
          </w:rPr>
          <m:t>b</m:t>
        </m:r>
      </m:oMath>
      <w:r w:rsidR="00F47F46">
        <w:rPr>
          <w:rFonts w:eastAsiaTheme="minorEastAsia" w:cs="Times New Roman"/>
          <w:bCs/>
          <w:szCs w:val="24"/>
        </w:rPr>
        <w:t xml:space="preserve"> to equal the length of the input array, </w:t>
      </w:r>
      <m:oMath>
        <m:r>
          <w:rPr>
            <w:rFonts w:ascii="Cambria Math" w:eastAsiaTheme="minorEastAsia" w:hAnsi="Cambria Math" w:cs="Times New Roman"/>
            <w:szCs w:val="24"/>
          </w:rPr>
          <m:t>n</m:t>
        </m:r>
      </m:oMath>
      <w:r w:rsidR="00F47F46">
        <w:rPr>
          <w:rFonts w:eastAsiaTheme="minorEastAsia" w:cs="Times New Roman"/>
          <w:bCs/>
          <w:szCs w:val="24"/>
        </w:rPr>
        <w:t>.</w:t>
      </w:r>
      <w:r w:rsidRPr="00952E86">
        <w:rPr>
          <w:rFonts w:cs="Times New Roman"/>
          <w:bCs/>
          <w:szCs w:val="24"/>
        </w:rPr>
        <w:t xml:space="preserve"> </w:t>
      </w:r>
      <w:r>
        <w:rPr>
          <w:rFonts w:cs="Times New Roman"/>
          <w:bCs/>
          <w:szCs w:val="24"/>
        </w:rPr>
        <w:t xml:space="preserve">This </w:t>
      </w:r>
      <w:r w:rsidR="00DB60FE">
        <w:rPr>
          <w:rFonts w:cs="Times New Roman"/>
          <w:bCs/>
          <w:szCs w:val="24"/>
        </w:rPr>
        <w:t>relationship indicates</w:t>
      </w:r>
      <w:r>
        <w:rPr>
          <w:rFonts w:cs="Times New Roman"/>
          <w:bCs/>
          <w:szCs w:val="24"/>
        </w:rPr>
        <w:t xml:space="preserve"> that </w:t>
      </w:r>
      <w:r w:rsidR="00F47F46">
        <w:rPr>
          <w:rFonts w:cs="Times New Roman"/>
          <w:bCs/>
          <w:szCs w:val="24"/>
        </w:rPr>
        <w:t xml:space="preserve">the influence from </w:t>
      </w:r>
      <m:oMath>
        <m:r>
          <w:rPr>
            <w:rFonts w:ascii="Cambria Math" w:hAnsi="Cambria Math" w:cs="Times New Roman"/>
            <w:szCs w:val="24"/>
          </w:rPr>
          <m:t>k</m:t>
        </m:r>
      </m:oMath>
      <w:r w:rsidR="00F47F46">
        <w:rPr>
          <w:rFonts w:eastAsiaTheme="minorEastAsia" w:cs="Times New Roman"/>
          <w:szCs w:val="24"/>
        </w:rPr>
        <w:t xml:space="preserve"> decreases </w:t>
      </w:r>
      <w:r w:rsidR="00DB60FE">
        <w:rPr>
          <w:rFonts w:eastAsiaTheme="minorEastAsia" w:cs="Times New Roman"/>
          <w:szCs w:val="24"/>
        </w:rPr>
        <w:t xml:space="preserve">at an exponential rate </w:t>
      </w:r>
      <w:r w:rsidR="00F47F46">
        <w:rPr>
          <w:rFonts w:eastAsiaTheme="minorEastAsia" w:cs="Times New Roman"/>
          <w:szCs w:val="24"/>
        </w:rPr>
        <w:t xml:space="preserve">as the </w:t>
      </w:r>
      <w:r>
        <w:rPr>
          <w:rFonts w:cs="Times New Roman"/>
          <w:bCs/>
          <w:szCs w:val="24"/>
        </w:rPr>
        <w:t xml:space="preserve">length of the </w:t>
      </w:r>
      <w:r w:rsidR="00F47F46">
        <w:rPr>
          <w:rFonts w:cs="Times New Roman"/>
          <w:bCs/>
          <w:szCs w:val="24"/>
        </w:rPr>
        <w:lastRenderedPageBreak/>
        <w:t>input array</w:t>
      </w:r>
      <w:r>
        <w:rPr>
          <w:rFonts w:cs="Times New Roman"/>
          <w:bCs/>
          <w:szCs w:val="24"/>
        </w:rPr>
        <w:t xml:space="preserve"> increases</w:t>
      </w:r>
      <w:r w:rsidR="00D51E29">
        <w:rPr>
          <w:rFonts w:eastAsiaTheme="minorEastAsia" w:cs="Times New Roman"/>
          <w:bCs/>
          <w:szCs w:val="24"/>
        </w:rPr>
        <w:t xml:space="preserve">. </w:t>
      </w:r>
      <w:r w:rsidR="002C0C07">
        <w:rPr>
          <w:rFonts w:eastAsiaTheme="minorEastAsia" w:cs="Times New Roman"/>
          <w:bCs/>
          <w:szCs w:val="24"/>
        </w:rPr>
        <w:t xml:space="preserve">As </w:t>
      </w:r>
      <m:oMath>
        <m:r>
          <w:rPr>
            <w:rFonts w:ascii="Cambria Math" w:eastAsiaTheme="minorEastAsia" w:hAnsi="Cambria Math" w:cs="Times New Roman"/>
            <w:szCs w:val="24"/>
          </w:rPr>
          <m:t>k</m:t>
        </m:r>
      </m:oMath>
      <w:r w:rsidR="002C0C07">
        <w:rPr>
          <w:rFonts w:eastAsiaTheme="minorEastAsia" w:cs="Times New Roman"/>
          <w:bCs/>
          <w:szCs w:val="24"/>
        </w:rPr>
        <w:t xml:space="preserve"> increases, </w:t>
      </w:r>
      <w:r>
        <w:rPr>
          <w:rFonts w:cs="Times New Roman"/>
          <w:bCs/>
          <w:szCs w:val="24"/>
        </w:rPr>
        <w:t xml:space="preserve">Radix Sort </w:t>
      </w:r>
      <w:r w:rsidR="002C0C07">
        <w:rPr>
          <w:rFonts w:cs="Times New Roman"/>
          <w:bCs/>
          <w:szCs w:val="24"/>
        </w:rPr>
        <w:t xml:space="preserve">outperforms Counting Sort </w:t>
      </w:r>
      <w:r w:rsidR="00625A0B">
        <w:rPr>
          <w:rFonts w:cs="Times New Roman"/>
          <w:bCs/>
          <w:szCs w:val="24"/>
        </w:rPr>
        <w:t>in both time and space</w:t>
      </w:r>
      <w:r w:rsidR="00625A0B">
        <w:rPr>
          <w:rFonts w:eastAsiaTheme="minorEastAsia" w:cs="Times New Roman"/>
          <w:bCs/>
          <w:szCs w:val="24"/>
        </w:rPr>
        <w:t>.</w:t>
      </w:r>
      <w:r w:rsidR="00625A0B">
        <w:rPr>
          <w:rFonts w:cs="Times New Roman"/>
          <w:bCs/>
          <w:szCs w:val="24"/>
        </w:rPr>
        <w:t xml:space="preserve"> Radix Sort</w:t>
      </w:r>
      <w:r w:rsidR="00845F45">
        <w:rPr>
          <w:rFonts w:cs="Times New Roman"/>
          <w:bCs/>
          <w:szCs w:val="24"/>
        </w:rPr>
        <w:t xml:space="preserve"> require</w:t>
      </w:r>
      <w:r w:rsidR="00625A0B">
        <w:rPr>
          <w:rFonts w:cs="Times New Roman"/>
          <w:bCs/>
          <w:szCs w:val="24"/>
        </w:rPr>
        <w:t>s</w:t>
      </w:r>
      <w:r w:rsidR="00845F45">
        <w:rPr>
          <w:rFonts w:cs="Times New Roman"/>
          <w:bCs/>
          <w:szCs w:val="24"/>
        </w:rPr>
        <w:t xml:space="preserve"> </w:t>
      </w:r>
      <m:oMath>
        <m:r>
          <w:rPr>
            <w:rFonts w:ascii="Cambria Math" w:hAnsi="Cambria Math" w:cs="Times New Roman"/>
            <w:szCs w:val="24"/>
          </w:rPr>
          <m:t>O(n)</m:t>
        </m:r>
      </m:oMath>
      <w:r w:rsidR="00845F45">
        <w:rPr>
          <w:rFonts w:eastAsiaTheme="minorEastAsia" w:cs="Times New Roman"/>
          <w:bCs/>
          <w:szCs w:val="24"/>
        </w:rPr>
        <w:t xml:space="preserve"> </w:t>
      </w:r>
      <w:r w:rsidR="008E6989">
        <w:rPr>
          <w:rFonts w:eastAsiaTheme="minorEastAsia" w:cs="Times New Roman"/>
          <w:bCs/>
          <w:szCs w:val="24"/>
        </w:rPr>
        <w:t>space instead</w:t>
      </w:r>
      <w:r w:rsidR="00845F45">
        <w:rPr>
          <w:rFonts w:eastAsiaTheme="minorEastAsia" w:cs="Times New Roman"/>
          <w:bCs/>
          <w:szCs w:val="24"/>
        </w:rPr>
        <w:t xml:space="preserve"> of </w:t>
      </w:r>
      <m:oMath>
        <m:r>
          <w:rPr>
            <w:rFonts w:ascii="Cambria Math" w:eastAsiaTheme="minorEastAsia" w:hAnsi="Cambria Math" w:cs="Times New Roman"/>
            <w:szCs w:val="24"/>
          </w:rPr>
          <m:t>O(k)</m:t>
        </m:r>
      </m:oMath>
      <w:r w:rsidR="00CF4ADD">
        <w:rPr>
          <w:rFonts w:cs="Times New Roman"/>
          <w:bCs/>
          <w:szCs w:val="24"/>
        </w:rPr>
        <w:t xml:space="preserve">. </w:t>
      </w:r>
    </w:p>
    <w:p w14:paraId="557372C9" w14:textId="77777777" w:rsidR="00E215CD" w:rsidRDefault="00E215CD" w:rsidP="00783C07">
      <w:pPr>
        <w:spacing w:after="0" w:line="360" w:lineRule="auto"/>
        <w:jc w:val="both"/>
        <w:rPr>
          <w:rFonts w:cs="Times New Roman"/>
          <w:b/>
          <w:szCs w:val="24"/>
        </w:rPr>
      </w:pPr>
    </w:p>
    <w:p w14:paraId="2296A472" w14:textId="5D33B56C" w:rsidR="00DE7113" w:rsidRDefault="00DE7113" w:rsidP="00554376">
      <w:pPr>
        <w:pStyle w:val="Heading2"/>
        <w:spacing w:line="360" w:lineRule="auto"/>
      </w:pPr>
      <w:r>
        <w:t>QR</w:t>
      </w:r>
      <w:r w:rsidR="00473EF4">
        <w:t xml:space="preserve"> </w:t>
      </w:r>
      <w:r>
        <w:t>Sort</w:t>
      </w:r>
      <w:r w:rsidR="00903C16">
        <w:t xml:space="preserve"> </w:t>
      </w:r>
    </w:p>
    <w:p w14:paraId="2E8E2918" w14:textId="72FC6948" w:rsidR="00903C16" w:rsidRDefault="00F86861" w:rsidP="00F25341">
      <w:pPr>
        <w:spacing w:line="360" w:lineRule="auto"/>
        <w:jc w:val="both"/>
        <w:rPr>
          <w:rFonts w:cs="Times New Roman"/>
          <w:bCs/>
          <w:szCs w:val="24"/>
        </w:rPr>
      </w:pPr>
      <w:r>
        <w:rPr>
          <w:rFonts w:cs="Times New Roman"/>
          <w:bCs/>
          <w:szCs w:val="24"/>
        </w:rPr>
        <w:t>Like Radix Sort, QR Sort u</w:t>
      </w:r>
      <w:r w:rsidR="00A63110">
        <w:rPr>
          <w:rFonts w:cs="Times New Roman"/>
          <w:bCs/>
          <w:szCs w:val="24"/>
        </w:rPr>
        <w:t>tilizes</w:t>
      </w:r>
      <w:r>
        <w:rPr>
          <w:rFonts w:cs="Times New Roman"/>
          <w:bCs/>
          <w:szCs w:val="24"/>
        </w:rPr>
        <w:t xml:space="preserve"> Counting Sort as a subroutine to sort </w:t>
      </w:r>
      <w:r w:rsidR="00616BBF">
        <w:rPr>
          <w:rFonts w:cs="Times New Roman"/>
          <w:bCs/>
          <w:szCs w:val="24"/>
        </w:rPr>
        <w:t>array elements</w:t>
      </w:r>
      <w:r>
        <w:rPr>
          <w:rFonts w:cs="Times New Roman"/>
          <w:bCs/>
          <w:szCs w:val="24"/>
        </w:rPr>
        <w:t xml:space="preserve">. While Radix Sort </w:t>
      </w:r>
      <w:r w:rsidR="00B82C18">
        <w:rPr>
          <w:rFonts w:cs="Times New Roman"/>
          <w:bCs/>
          <w:szCs w:val="24"/>
        </w:rPr>
        <w:t>invokes</w:t>
      </w:r>
      <w:r>
        <w:rPr>
          <w:rFonts w:cs="Times New Roman"/>
          <w:bCs/>
          <w:szCs w:val="24"/>
        </w:rPr>
        <w:t xml:space="preserve"> </w:t>
      </w:r>
      <m:oMath>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w:rPr>
                    <w:rFonts w:ascii="Cambria Math" w:hAnsi="Cambria Math" w:cs="Times New Roman"/>
                    <w:szCs w:val="24"/>
                  </w:rPr>
                  <m:t>floor</m:t>
                </m:r>
                <m:r>
                  <m:rPr>
                    <m:sty m:val="p"/>
                  </m:rPr>
                  <w:rPr>
                    <w:rFonts w:ascii="Cambria Math" w:hAnsi="Cambria Math" w:cs="Times New Roman"/>
                    <w:szCs w:val="24"/>
                  </w:rPr>
                  <m:t>(log</m:t>
                </m:r>
              </m:e>
              <m:sub>
                <m:r>
                  <w:rPr>
                    <w:rFonts w:ascii="Cambria Math" w:eastAsiaTheme="minorEastAsia" w:hAnsi="Cambria Math" w:cs="Times New Roman"/>
                    <w:szCs w:val="24"/>
                  </w:rPr>
                  <m:t>b</m:t>
                </m:r>
              </m:sub>
            </m:sSub>
          </m:fName>
          <m:e>
            <m:r>
              <w:rPr>
                <w:rFonts w:ascii="Cambria Math" w:eastAsiaTheme="minorEastAsia" w:hAnsi="Cambria Math" w:cs="Times New Roman"/>
                <w:szCs w:val="24"/>
              </w:rPr>
              <m:t>k)</m:t>
            </m:r>
          </m:e>
        </m:func>
      </m:oMath>
      <w:r w:rsidR="00903C16">
        <w:rPr>
          <w:rFonts w:eastAsiaTheme="minorEastAsia" w:cs="Times New Roman"/>
          <w:bCs/>
          <w:szCs w:val="24"/>
        </w:rPr>
        <w:t xml:space="preserve"> </w:t>
      </w:r>
      <w:r w:rsidR="0062111C">
        <w:rPr>
          <w:rFonts w:cs="Times New Roman"/>
          <w:bCs/>
          <w:szCs w:val="24"/>
        </w:rPr>
        <w:t>Counting Sort</w:t>
      </w:r>
      <w:r w:rsidR="00F25341">
        <w:rPr>
          <w:rFonts w:cs="Times New Roman"/>
          <w:bCs/>
          <w:szCs w:val="24"/>
        </w:rPr>
        <w:t xml:space="preserve"> </w:t>
      </w:r>
      <w:r w:rsidR="006E4683">
        <w:rPr>
          <w:rFonts w:cs="Times New Roman"/>
          <w:bCs/>
          <w:szCs w:val="24"/>
        </w:rPr>
        <w:t>subroutines</w:t>
      </w:r>
      <w:r w:rsidR="00616BBF">
        <w:rPr>
          <w:rFonts w:cs="Times New Roman"/>
          <w:bCs/>
          <w:szCs w:val="24"/>
        </w:rPr>
        <w:t xml:space="preserve">, </w:t>
      </w:r>
      <w:r>
        <w:rPr>
          <w:rFonts w:cs="Times New Roman"/>
          <w:bCs/>
          <w:szCs w:val="24"/>
        </w:rPr>
        <w:t>QR Sort</w:t>
      </w:r>
      <w:r w:rsidR="0062111C">
        <w:rPr>
          <w:rFonts w:cs="Times New Roman"/>
          <w:bCs/>
          <w:szCs w:val="24"/>
        </w:rPr>
        <w:t xml:space="preserve"> </w:t>
      </w:r>
      <w:r w:rsidR="00B82C18">
        <w:rPr>
          <w:rFonts w:cs="Times New Roman"/>
          <w:bCs/>
          <w:szCs w:val="24"/>
        </w:rPr>
        <w:t>invokes</w:t>
      </w:r>
      <w:r>
        <w:rPr>
          <w:rFonts w:cs="Times New Roman"/>
          <w:bCs/>
          <w:szCs w:val="24"/>
        </w:rPr>
        <w:t xml:space="preserve"> </w:t>
      </w:r>
      <w:r w:rsidR="0062111C">
        <w:rPr>
          <w:rFonts w:cs="Times New Roman"/>
          <w:bCs/>
          <w:szCs w:val="24"/>
        </w:rPr>
        <w:t>t</w:t>
      </w:r>
      <w:r>
        <w:rPr>
          <w:rFonts w:cs="Times New Roman"/>
          <w:bCs/>
          <w:szCs w:val="24"/>
        </w:rPr>
        <w:t>w</w:t>
      </w:r>
      <w:r w:rsidR="0062111C">
        <w:rPr>
          <w:rFonts w:cs="Times New Roman"/>
          <w:bCs/>
          <w:szCs w:val="24"/>
        </w:rPr>
        <w:t>o</w:t>
      </w:r>
      <w:r>
        <w:rPr>
          <w:rFonts w:cs="Times New Roman"/>
          <w:bCs/>
          <w:szCs w:val="24"/>
        </w:rPr>
        <w:t>. QR Sort</w:t>
      </w:r>
      <w:r w:rsidR="00A63110">
        <w:rPr>
          <w:rFonts w:cs="Times New Roman"/>
          <w:bCs/>
          <w:szCs w:val="24"/>
        </w:rPr>
        <w:t xml:space="preserve"> also</w:t>
      </w:r>
      <w:r>
        <w:rPr>
          <w:rFonts w:cs="Times New Roman"/>
          <w:bCs/>
          <w:szCs w:val="24"/>
        </w:rPr>
        <w:t xml:space="preserve"> requires a positive integer</w:t>
      </w:r>
      <w:r w:rsidR="00616BBF">
        <w:rPr>
          <w:rFonts w:cs="Times New Roman"/>
          <w:bCs/>
          <w:szCs w:val="24"/>
        </w:rPr>
        <w:t xml:space="preserve"> </w:t>
      </w:r>
      <w:r w:rsidR="00625A0B">
        <w:rPr>
          <w:rFonts w:cs="Times New Roman"/>
          <w:bCs/>
          <w:szCs w:val="24"/>
        </w:rPr>
        <w:t>input</w:t>
      </w:r>
      <w:r w:rsidR="00A63110">
        <w:rPr>
          <w:rFonts w:cs="Times New Roman"/>
          <w:bCs/>
          <w:szCs w:val="24"/>
        </w:rPr>
        <w:t xml:space="preserve">, </w:t>
      </w:r>
      <m:oMath>
        <m:r>
          <w:rPr>
            <w:rFonts w:ascii="Cambria Math" w:hAnsi="Cambria Math" w:cs="Times New Roman"/>
            <w:szCs w:val="24"/>
          </w:rPr>
          <m:t>d</m:t>
        </m:r>
      </m:oMath>
      <w:r w:rsidR="00A63110">
        <w:rPr>
          <w:rFonts w:eastAsiaTheme="minorEastAsia" w:cs="Times New Roman"/>
          <w:bCs/>
          <w:szCs w:val="24"/>
        </w:rPr>
        <w:t>,</w:t>
      </w:r>
      <w:r w:rsidR="00A63110">
        <w:rPr>
          <w:rFonts w:cs="Times New Roman"/>
          <w:bCs/>
          <w:szCs w:val="24"/>
        </w:rPr>
        <w:t xml:space="preserve"> which w</w:t>
      </w:r>
      <w:r w:rsidR="00903C16">
        <w:rPr>
          <w:rFonts w:cs="Times New Roman"/>
          <w:bCs/>
          <w:szCs w:val="24"/>
        </w:rPr>
        <w:t>e</w:t>
      </w:r>
      <w:r w:rsidR="00616BBF">
        <w:rPr>
          <w:rFonts w:cs="Times New Roman"/>
          <w:bCs/>
          <w:szCs w:val="24"/>
        </w:rPr>
        <w:t xml:space="preserve"> </w:t>
      </w:r>
      <w:r w:rsidR="00903C16">
        <w:rPr>
          <w:rFonts w:cs="Times New Roman"/>
          <w:bCs/>
          <w:szCs w:val="24"/>
        </w:rPr>
        <w:t>refer to as the divisor</w:t>
      </w:r>
      <w:r>
        <w:rPr>
          <w:rFonts w:cs="Times New Roman"/>
          <w:bCs/>
          <w:szCs w:val="24"/>
        </w:rPr>
        <w:t xml:space="preserve">. </w:t>
      </w:r>
    </w:p>
    <w:p w14:paraId="3D194A37" w14:textId="5077CB0A" w:rsidR="00F86861" w:rsidRDefault="000F44BE" w:rsidP="00DE7113">
      <w:pPr>
        <w:spacing w:line="360" w:lineRule="auto"/>
        <w:jc w:val="both"/>
        <w:rPr>
          <w:rFonts w:cs="Times New Roman"/>
          <w:bCs/>
          <w:szCs w:val="24"/>
        </w:rPr>
      </w:pPr>
      <w:r>
        <w:rPr>
          <w:rFonts w:cs="Times New Roman"/>
          <w:bCs/>
          <w:szCs w:val="24"/>
        </w:rPr>
        <w:t>W</w:t>
      </w:r>
      <w:r w:rsidR="00F25341">
        <w:rPr>
          <w:rFonts w:cs="Times New Roman"/>
          <w:bCs/>
          <w:szCs w:val="24"/>
        </w:rPr>
        <w:t xml:space="preserve">e divide each </w:t>
      </w:r>
      <w:r w:rsidR="00616BBF">
        <w:rPr>
          <w:rFonts w:cs="Times New Roman"/>
          <w:bCs/>
          <w:szCs w:val="24"/>
        </w:rPr>
        <w:t>of the array elements</w:t>
      </w:r>
      <w:r w:rsidR="00F25341">
        <w:rPr>
          <w:rFonts w:cs="Times New Roman"/>
          <w:bCs/>
          <w:szCs w:val="24"/>
        </w:rPr>
        <w:t xml:space="preserve"> by the divisor</w:t>
      </w:r>
      <w:r>
        <w:rPr>
          <w:rFonts w:cs="Times New Roman"/>
          <w:bCs/>
          <w:szCs w:val="24"/>
        </w:rPr>
        <w:t xml:space="preserve"> and acquire</w:t>
      </w:r>
      <w:r w:rsidR="00616BBF">
        <w:rPr>
          <w:rFonts w:cs="Times New Roman"/>
          <w:bCs/>
          <w:szCs w:val="24"/>
        </w:rPr>
        <w:t xml:space="preserve"> the quotient and remainder values</w:t>
      </w:r>
      <w:r>
        <w:rPr>
          <w:rFonts w:cs="Times New Roman"/>
          <w:bCs/>
          <w:szCs w:val="24"/>
        </w:rPr>
        <w:t xml:space="preserve">. </w:t>
      </w:r>
      <w:r w:rsidR="00F25341">
        <w:rPr>
          <w:rFonts w:cs="Times New Roman"/>
          <w:bCs/>
          <w:szCs w:val="24"/>
        </w:rPr>
        <w:t xml:space="preserve">These values </w:t>
      </w:r>
      <w:r w:rsidR="009D0AB8">
        <w:rPr>
          <w:rFonts w:cs="Times New Roman"/>
          <w:bCs/>
          <w:szCs w:val="24"/>
        </w:rPr>
        <w:t>function as</w:t>
      </w:r>
      <w:r w:rsidR="00F25341">
        <w:rPr>
          <w:rFonts w:cs="Times New Roman"/>
          <w:bCs/>
          <w:szCs w:val="24"/>
        </w:rPr>
        <w:t xml:space="preserve"> representative keys for each </w:t>
      </w:r>
      <w:r w:rsidR="007D4215">
        <w:rPr>
          <w:rFonts w:cs="Times New Roman"/>
          <w:bCs/>
          <w:szCs w:val="24"/>
        </w:rPr>
        <w:t>array element</w:t>
      </w:r>
      <w:r w:rsidR="00F25341">
        <w:rPr>
          <w:rFonts w:cs="Times New Roman"/>
          <w:bCs/>
          <w:szCs w:val="24"/>
        </w:rPr>
        <w:t>.</w:t>
      </w:r>
      <w:r w:rsidR="00F86861">
        <w:rPr>
          <w:rFonts w:cs="Times New Roman"/>
          <w:bCs/>
          <w:szCs w:val="24"/>
        </w:rPr>
        <w:t xml:space="preserve"> We </w:t>
      </w:r>
      <w:r>
        <w:rPr>
          <w:rFonts w:cs="Times New Roman"/>
          <w:bCs/>
          <w:szCs w:val="24"/>
        </w:rPr>
        <w:t>then invoke</w:t>
      </w:r>
      <w:r w:rsidR="00F86861">
        <w:rPr>
          <w:rFonts w:cs="Times New Roman"/>
          <w:bCs/>
          <w:szCs w:val="24"/>
        </w:rPr>
        <w:t xml:space="preserve"> a stable sort </w:t>
      </w:r>
      <w:r>
        <w:rPr>
          <w:rFonts w:cs="Times New Roman"/>
          <w:bCs/>
          <w:szCs w:val="24"/>
        </w:rPr>
        <w:t>on</w:t>
      </w:r>
      <w:r w:rsidR="00F86861">
        <w:rPr>
          <w:rFonts w:cs="Times New Roman"/>
          <w:bCs/>
          <w:szCs w:val="24"/>
        </w:rPr>
        <w:t xml:space="preserve"> the </w:t>
      </w:r>
      <w:r w:rsidR="007D4215">
        <w:rPr>
          <w:rFonts w:cs="Times New Roman"/>
          <w:bCs/>
          <w:szCs w:val="24"/>
        </w:rPr>
        <w:t>elements</w:t>
      </w:r>
      <w:r w:rsidR="00F86861">
        <w:rPr>
          <w:rFonts w:cs="Times New Roman"/>
          <w:bCs/>
          <w:szCs w:val="24"/>
        </w:rPr>
        <w:t xml:space="preserve"> </w:t>
      </w:r>
      <w:r>
        <w:rPr>
          <w:rFonts w:cs="Times New Roman"/>
          <w:bCs/>
          <w:szCs w:val="24"/>
        </w:rPr>
        <w:t>in</w:t>
      </w:r>
      <w:r w:rsidR="00F86861">
        <w:rPr>
          <w:rFonts w:cs="Times New Roman"/>
          <w:bCs/>
          <w:szCs w:val="24"/>
        </w:rPr>
        <w:t xml:space="preserve"> the </w:t>
      </w:r>
      <w:r w:rsidR="00616BBF">
        <w:rPr>
          <w:rFonts w:cs="Times New Roman"/>
          <w:bCs/>
          <w:szCs w:val="24"/>
        </w:rPr>
        <w:t xml:space="preserve">input </w:t>
      </w:r>
      <w:r w:rsidR="007D4215">
        <w:rPr>
          <w:rFonts w:cs="Times New Roman"/>
          <w:bCs/>
          <w:szCs w:val="24"/>
        </w:rPr>
        <w:t>array</w:t>
      </w:r>
      <w:r w:rsidR="00F86861">
        <w:rPr>
          <w:rFonts w:cs="Times New Roman"/>
          <w:bCs/>
          <w:szCs w:val="24"/>
        </w:rPr>
        <w:t xml:space="preserve"> with the remainder key</w:t>
      </w:r>
      <w:r w:rsidR="007D4215">
        <w:rPr>
          <w:rFonts w:cs="Times New Roman"/>
          <w:bCs/>
          <w:szCs w:val="24"/>
        </w:rPr>
        <w:t>s</w:t>
      </w:r>
      <w:r w:rsidR="00F86861">
        <w:rPr>
          <w:rFonts w:cs="Times New Roman"/>
          <w:bCs/>
          <w:szCs w:val="24"/>
        </w:rPr>
        <w:t xml:space="preserve">. </w:t>
      </w:r>
      <w:r w:rsidR="008E6989">
        <w:rPr>
          <w:rFonts w:cs="Times New Roman"/>
          <w:bCs/>
          <w:szCs w:val="24"/>
        </w:rPr>
        <w:t>W</w:t>
      </w:r>
      <w:r w:rsidR="00F86861">
        <w:rPr>
          <w:rFonts w:cs="Times New Roman"/>
          <w:bCs/>
          <w:szCs w:val="24"/>
        </w:rPr>
        <w:t>e</w:t>
      </w:r>
      <w:r w:rsidR="008E6989">
        <w:rPr>
          <w:rFonts w:cs="Times New Roman"/>
          <w:bCs/>
          <w:szCs w:val="24"/>
        </w:rPr>
        <w:t xml:space="preserve"> </w:t>
      </w:r>
      <w:r>
        <w:rPr>
          <w:rFonts w:cs="Times New Roman"/>
          <w:bCs/>
          <w:szCs w:val="24"/>
        </w:rPr>
        <w:t>invoke</w:t>
      </w:r>
      <w:r w:rsidR="00F86861">
        <w:rPr>
          <w:rFonts w:cs="Times New Roman"/>
          <w:bCs/>
          <w:szCs w:val="24"/>
        </w:rPr>
        <w:t xml:space="preserve"> another stable sort with the quotient keys. We u</w:t>
      </w:r>
      <w:r>
        <w:rPr>
          <w:rFonts w:cs="Times New Roman"/>
          <w:bCs/>
          <w:szCs w:val="24"/>
        </w:rPr>
        <w:t>tilize</w:t>
      </w:r>
      <w:r w:rsidR="00F86861">
        <w:rPr>
          <w:rFonts w:cs="Times New Roman"/>
          <w:bCs/>
          <w:szCs w:val="24"/>
        </w:rPr>
        <w:t xml:space="preserve"> Counting Sort to sort</w:t>
      </w:r>
      <w:r w:rsidR="00903C16">
        <w:rPr>
          <w:rFonts w:cs="Times New Roman"/>
          <w:bCs/>
          <w:szCs w:val="24"/>
        </w:rPr>
        <w:t xml:space="preserve"> the remainder and quotient</w:t>
      </w:r>
      <w:r w:rsidR="00F86861">
        <w:rPr>
          <w:rFonts w:cs="Times New Roman"/>
          <w:bCs/>
          <w:szCs w:val="24"/>
        </w:rPr>
        <w:t xml:space="preserve"> </w:t>
      </w:r>
      <w:r w:rsidR="00F25341">
        <w:rPr>
          <w:rFonts w:cs="Times New Roman"/>
          <w:bCs/>
          <w:szCs w:val="24"/>
        </w:rPr>
        <w:t>sequences</w:t>
      </w:r>
      <w:r w:rsidR="00F86861">
        <w:rPr>
          <w:rFonts w:cs="Times New Roman"/>
          <w:bCs/>
          <w:szCs w:val="24"/>
        </w:rPr>
        <w:t>.</w:t>
      </w:r>
      <w:r w:rsidR="00644112">
        <w:rPr>
          <w:rFonts w:cs="Times New Roman"/>
          <w:bCs/>
          <w:szCs w:val="24"/>
        </w:rPr>
        <w:t xml:space="preserve"> </w:t>
      </w:r>
      <w:r w:rsidR="00770507">
        <w:rPr>
          <w:rFonts w:cs="Times New Roman"/>
          <w:bCs/>
          <w:szCs w:val="24"/>
        </w:rPr>
        <w:fldChar w:fldCharType="begin"/>
      </w:r>
      <w:r w:rsidR="00770507">
        <w:rPr>
          <w:rFonts w:cs="Times New Roman"/>
          <w:bCs/>
          <w:szCs w:val="24"/>
        </w:rPr>
        <w:instrText xml:space="preserve"> REF _Ref113823557 \h </w:instrText>
      </w:r>
      <w:r w:rsidR="00770507">
        <w:rPr>
          <w:rFonts w:cs="Times New Roman"/>
          <w:bCs/>
          <w:szCs w:val="24"/>
        </w:rPr>
      </w:r>
      <w:r w:rsidR="00770507">
        <w:rPr>
          <w:rFonts w:cs="Times New Roman"/>
          <w:bCs/>
          <w:szCs w:val="24"/>
        </w:rPr>
        <w:fldChar w:fldCharType="separate"/>
      </w:r>
      <w:r w:rsidR="00770507">
        <w:t xml:space="preserve">Figure </w:t>
      </w:r>
      <w:r w:rsidR="00770507">
        <w:rPr>
          <w:noProof/>
        </w:rPr>
        <w:t>3</w:t>
      </w:r>
      <w:r w:rsidR="00770507">
        <w:rPr>
          <w:rFonts w:cs="Times New Roman"/>
          <w:bCs/>
          <w:szCs w:val="24"/>
        </w:rPr>
        <w:fldChar w:fldCharType="end"/>
      </w:r>
      <w:r w:rsidR="00770507">
        <w:rPr>
          <w:rFonts w:cs="Times New Roman"/>
          <w:bCs/>
          <w:szCs w:val="24"/>
        </w:rPr>
        <w:t xml:space="preserve"> </w:t>
      </w:r>
      <w:r w:rsidR="006E4683" w:rsidRPr="002E0C5A">
        <w:rPr>
          <w:rFonts w:cs="Times New Roman"/>
          <w:bCs/>
          <w:szCs w:val="24"/>
        </w:rPr>
        <w:t xml:space="preserve">and </w:t>
      </w:r>
      <w:r w:rsidR="00644112">
        <w:rPr>
          <w:rFonts w:cs="Times New Roman"/>
          <w:bCs/>
          <w:szCs w:val="24"/>
        </w:rPr>
        <w:fldChar w:fldCharType="begin"/>
      </w:r>
      <w:r w:rsidR="00644112">
        <w:rPr>
          <w:rFonts w:cs="Times New Roman"/>
          <w:bCs/>
          <w:szCs w:val="24"/>
        </w:rPr>
        <w:instrText xml:space="preserve"> REF _Ref113823333 \h </w:instrText>
      </w:r>
      <w:r w:rsidR="00644112">
        <w:rPr>
          <w:rFonts w:cs="Times New Roman"/>
          <w:bCs/>
          <w:szCs w:val="24"/>
        </w:rPr>
      </w:r>
      <w:r w:rsidR="00644112">
        <w:rPr>
          <w:rFonts w:cs="Times New Roman"/>
          <w:bCs/>
          <w:szCs w:val="24"/>
        </w:rPr>
        <w:fldChar w:fldCharType="separate"/>
      </w:r>
      <w:r w:rsidR="00644112">
        <w:t xml:space="preserve">Figure </w:t>
      </w:r>
      <w:r w:rsidR="00644112">
        <w:rPr>
          <w:noProof/>
        </w:rPr>
        <w:t>4</w:t>
      </w:r>
      <w:r w:rsidR="00644112">
        <w:rPr>
          <w:rFonts w:cs="Times New Roman"/>
          <w:bCs/>
          <w:szCs w:val="24"/>
        </w:rPr>
        <w:fldChar w:fldCharType="end"/>
      </w:r>
      <w:r w:rsidR="00644112">
        <w:rPr>
          <w:rFonts w:cs="Times New Roman"/>
          <w:bCs/>
          <w:szCs w:val="24"/>
        </w:rPr>
        <w:t xml:space="preserve"> </w:t>
      </w:r>
      <w:r w:rsidR="00845F45">
        <w:rPr>
          <w:rFonts w:cs="Times New Roman"/>
          <w:bCs/>
          <w:szCs w:val="24"/>
        </w:rPr>
        <w:t>demonstrate how we sort the remainder</w:t>
      </w:r>
      <w:r w:rsidR="006E4683">
        <w:rPr>
          <w:rFonts w:cs="Times New Roman"/>
          <w:bCs/>
          <w:szCs w:val="24"/>
        </w:rPr>
        <w:t xml:space="preserve">s and quotients </w:t>
      </w:r>
      <w:r w:rsidR="00CA6487">
        <w:rPr>
          <w:rFonts w:cs="Times New Roman"/>
          <w:bCs/>
          <w:szCs w:val="24"/>
        </w:rPr>
        <w:t>in</w:t>
      </w:r>
      <w:r w:rsidR="006E4683">
        <w:rPr>
          <w:rFonts w:cs="Times New Roman"/>
          <w:bCs/>
          <w:szCs w:val="24"/>
        </w:rPr>
        <w:t xml:space="preserve"> QR Sort</w:t>
      </w:r>
      <w:r w:rsidR="005B492B">
        <w:rPr>
          <w:rFonts w:cs="Times New Roman"/>
          <w:bCs/>
          <w:szCs w:val="24"/>
        </w:rPr>
        <w:t>.</w:t>
      </w:r>
    </w:p>
    <w:p w14:paraId="50CCD1DF" w14:textId="77777777" w:rsidR="00770507" w:rsidRDefault="00770507" w:rsidP="00770507">
      <w:pPr>
        <w:keepNext/>
        <w:spacing w:line="360" w:lineRule="auto"/>
        <w:jc w:val="center"/>
      </w:pPr>
      <w:r>
        <w:rPr>
          <w:noProof/>
        </w:rPr>
        <w:drawing>
          <wp:inline distT="0" distB="0" distL="0" distR="0" wp14:anchorId="2FFC5072" wp14:editId="2C6E1830">
            <wp:extent cx="4578927" cy="3527696"/>
            <wp:effectExtent l="76200" t="76200" r="127000" b="130175"/>
            <wp:docPr id="24" name="Picture 2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86424" cy="353347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DCE37E" w14:textId="0560C6C3" w:rsidR="003413FA" w:rsidRPr="005E03D7" w:rsidRDefault="00770507" w:rsidP="00770507">
      <w:pPr>
        <w:pStyle w:val="Caption"/>
        <w:jc w:val="center"/>
      </w:pPr>
      <w:bookmarkStart w:id="4" w:name="_Ref113823557"/>
      <w:r>
        <w:t xml:space="preserve">Figure </w:t>
      </w:r>
      <w:fldSimple w:instr=" SEQ Figure \* ARABIC ">
        <w:r w:rsidR="00840085">
          <w:rPr>
            <w:noProof/>
          </w:rPr>
          <w:t>3</w:t>
        </w:r>
      </w:fldSimple>
      <w:bookmarkEnd w:id="4"/>
      <w:r>
        <w:t xml:space="preserve">: </w:t>
      </w:r>
      <w:r w:rsidR="003413FA">
        <w:rPr>
          <w:b w:val="0"/>
          <w:bCs/>
        </w:rPr>
        <w:t xml:space="preserve">Counting Sort </w:t>
      </w:r>
      <w:r w:rsidR="00473922">
        <w:rPr>
          <w:b w:val="0"/>
          <w:bCs/>
        </w:rPr>
        <w:t xml:space="preserve">used </w:t>
      </w:r>
      <w:r w:rsidR="003413FA">
        <w:rPr>
          <w:b w:val="0"/>
          <w:bCs/>
        </w:rPr>
        <w:t>as a subroutine in QR Sort to sort the array elements by their remainders.</w:t>
      </w:r>
    </w:p>
    <w:p w14:paraId="6C72F120" w14:textId="40C9D428" w:rsidR="00845F45" w:rsidRPr="00845F45" w:rsidRDefault="00845F45" w:rsidP="003413FA">
      <w:pPr>
        <w:pStyle w:val="Caption"/>
      </w:pPr>
    </w:p>
    <w:p w14:paraId="67829DDE" w14:textId="77777777" w:rsidR="00644112" w:rsidRDefault="00644112" w:rsidP="00644112">
      <w:pPr>
        <w:keepNext/>
        <w:spacing w:line="360" w:lineRule="auto"/>
        <w:jc w:val="center"/>
      </w:pPr>
      <w:r>
        <w:rPr>
          <w:noProof/>
        </w:rPr>
        <w:lastRenderedPageBreak/>
        <w:drawing>
          <wp:inline distT="0" distB="0" distL="0" distR="0" wp14:anchorId="151359A0" wp14:editId="205B3B8A">
            <wp:extent cx="4488873" cy="3449294"/>
            <wp:effectExtent l="76200" t="76200" r="140335" b="13271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04007" cy="346092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4CBB449" w14:textId="239FBD98" w:rsidR="003F2767" w:rsidRDefault="00644112" w:rsidP="005E03D7">
      <w:pPr>
        <w:pStyle w:val="Caption"/>
        <w:jc w:val="center"/>
        <w:rPr>
          <w:b w:val="0"/>
          <w:bCs/>
        </w:rPr>
      </w:pPr>
      <w:bookmarkStart w:id="5" w:name="_Ref113823333"/>
      <w:r>
        <w:t xml:space="preserve">Figure </w:t>
      </w:r>
      <w:fldSimple w:instr=" SEQ Figure \* ARABIC ">
        <w:r w:rsidR="00840085">
          <w:rPr>
            <w:noProof/>
          </w:rPr>
          <w:t>4</w:t>
        </w:r>
      </w:fldSimple>
      <w:bookmarkEnd w:id="5"/>
      <w:r>
        <w:t>:</w:t>
      </w:r>
      <w:r w:rsidR="005E03D7">
        <w:t xml:space="preserve"> </w:t>
      </w:r>
      <w:r w:rsidR="007D4215">
        <w:rPr>
          <w:b w:val="0"/>
          <w:bCs/>
        </w:rPr>
        <w:t>Counting Sort</w:t>
      </w:r>
      <w:r w:rsidR="002C0C07">
        <w:rPr>
          <w:b w:val="0"/>
          <w:bCs/>
        </w:rPr>
        <w:t xml:space="preserve"> </w:t>
      </w:r>
      <w:r w:rsidR="00235FCE">
        <w:rPr>
          <w:b w:val="0"/>
          <w:bCs/>
        </w:rPr>
        <w:t xml:space="preserve">used </w:t>
      </w:r>
      <w:r w:rsidR="002C0C07">
        <w:rPr>
          <w:b w:val="0"/>
          <w:bCs/>
        </w:rPr>
        <w:t>as a</w:t>
      </w:r>
      <w:r w:rsidR="007D4215">
        <w:rPr>
          <w:b w:val="0"/>
          <w:bCs/>
        </w:rPr>
        <w:t xml:space="preserve"> subroutine </w:t>
      </w:r>
      <w:r w:rsidR="002C0C07">
        <w:rPr>
          <w:b w:val="0"/>
          <w:bCs/>
        </w:rPr>
        <w:t xml:space="preserve">in QR Sort </w:t>
      </w:r>
      <w:r w:rsidR="007D4215">
        <w:rPr>
          <w:b w:val="0"/>
          <w:bCs/>
        </w:rPr>
        <w:t>to sort the array elements by their quotients</w:t>
      </w:r>
      <w:r w:rsidR="00845F45">
        <w:rPr>
          <w:b w:val="0"/>
          <w:bCs/>
        </w:rPr>
        <w:t>.</w:t>
      </w:r>
    </w:p>
    <w:p w14:paraId="4A8B19C1" w14:textId="77777777" w:rsidR="00845F45" w:rsidRPr="00845F45" w:rsidRDefault="00845F45" w:rsidP="00845F45"/>
    <w:p w14:paraId="4023BE84" w14:textId="17FA20F4" w:rsidR="00235FCE" w:rsidRPr="00235FCE" w:rsidRDefault="005B492B" w:rsidP="00235FCE">
      <w:pPr>
        <w:spacing w:line="360" w:lineRule="auto"/>
        <w:jc w:val="both"/>
        <w:rPr>
          <w:rFonts w:eastAsiaTheme="minorEastAsia" w:cs="Times New Roman"/>
          <w:b/>
          <w:sz w:val="36"/>
          <w:szCs w:val="36"/>
        </w:rPr>
      </w:pPr>
      <w:r>
        <w:rPr>
          <w:rFonts w:cs="Times New Roman"/>
          <w:bCs/>
          <w:szCs w:val="24"/>
        </w:rPr>
        <w:t xml:space="preserve">QR Sort </w:t>
      </w:r>
      <w:r w:rsidR="008E6989">
        <w:rPr>
          <w:rFonts w:cs="Times New Roman"/>
          <w:bCs/>
          <w:szCs w:val="24"/>
        </w:rPr>
        <w:t>possesses</w:t>
      </w:r>
      <w:r>
        <w:rPr>
          <w:rFonts w:cs="Times New Roman"/>
          <w:bCs/>
          <w:szCs w:val="24"/>
        </w:rPr>
        <w:t xml:space="preserve"> </w:t>
      </w:r>
      <w:r w:rsidR="00616BBF">
        <w:rPr>
          <w:rFonts w:cs="Times New Roman"/>
          <w:bCs/>
          <w:szCs w:val="24"/>
        </w:rPr>
        <w:t xml:space="preserve">the </w:t>
      </w:r>
      <w:r>
        <w:rPr>
          <w:rFonts w:cs="Times New Roman"/>
          <w:bCs/>
          <w:szCs w:val="24"/>
        </w:rPr>
        <w:t>time</w:t>
      </w:r>
      <w:r w:rsidR="002B2E26">
        <w:rPr>
          <w:rFonts w:cs="Times New Roman"/>
          <w:bCs/>
          <w:szCs w:val="24"/>
        </w:rPr>
        <w:t xml:space="preserve"> and space</w:t>
      </w:r>
      <w:r>
        <w:rPr>
          <w:rFonts w:cs="Times New Roman"/>
          <w:bCs/>
          <w:szCs w:val="24"/>
        </w:rPr>
        <w:t xml:space="preserve"> complexity </w:t>
      </w:r>
      <m:oMath>
        <m:r>
          <w:rPr>
            <w:rFonts w:ascii="Cambria Math" w:hAnsi="Cambria Math" w:cs="Times New Roman"/>
            <w:szCs w:val="24"/>
          </w:rPr>
          <m:t>O(n+d+</m:t>
        </m:r>
        <m:f>
          <m:fPr>
            <m:ctrlPr>
              <w:rPr>
                <w:rFonts w:ascii="Cambria Math" w:hAnsi="Cambria Math" w:cs="Times New Roman"/>
                <w:bCs/>
                <w:i/>
                <w:szCs w:val="24"/>
              </w:rPr>
            </m:ctrlPr>
          </m:fPr>
          <m:num>
            <m:r>
              <w:rPr>
                <w:rFonts w:ascii="Cambria Math" w:hAnsi="Cambria Math" w:cs="Times New Roman"/>
                <w:szCs w:val="24"/>
              </w:rPr>
              <m:t>k</m:t>
            </m:r>
          </m:num>
          <m:den>
            <m:r>
              <w:rPr>
                <w:rFonts w:ascii="Cambria Math" w:hAnsi="Cambria Math" w:cs="Times New Roman"/>
                <w:szCs w:val="24"/>
              </w:rPr>
              <m:t>d</m:t>
            </m:r>
          </m:den>
        </m:f>
        <m:r>
          <w:rPr>
            <w:rFonts w:ascii="Cambria Math" w:hAnsi="Cambria Math" w:cs="Times New Roman"/>
            <w:szCs w:val="24"/>
          </w:rPr>
          <m:t>)</m:t>
        </m:r>
      </m:oMath>
      <w:r w:rsidR="00903C16">
        <w:rPr>
          <w:rFonts w:eastAsiaTheme="minorEastAsia" w:cs="Times New Roman"/>
          <w:szCs w:val="24"/>
        </w:rPr>
        <w:t>.</w:t>
      </w:r>
      <w:r w:rsidR="00F86861">
        <w:rPr>
          <w:rFonts w:eastAsiaTheme="minorEastAsia" w:cs="Times New Roman"/>
          <w:bCs/>
          <w:szCs w:val="24"/>
        </w:rPr>
        <w:t xml:space="preserve"> </w:t>
      </w:r>
      <w:r w:rsidR="002E185E">
        <w:rPr>
          <w:rFonts w:eastAsiaTheme="minorEastAsia" w:cs="Times New Roman"/>
          <w:bCs/>
          <w:szCs w:val="24"/>
        </w:rPr>
        <w:t>Th</w:t>
      </w:r>
      <w:r w:rsidR="002B2E26">
        <w:rPr>
          <w:rFonts w:eastAsiaTheme="minorEastAsia" w:cs="Times New Roman"/>
          <w:bCs/>
          <w:szCs w:val="24"/>
        </w:rPr>
        <w:t>is</w:t>
      </w:r>
      <w:r w:rsidR="002E185E">
        <w:rPr>
          <w:rFonts w:eastAsiaTheme="minorEastAsia" w:cs="Times New Roman"/>
          <w:bCs/>
          <w:szCs w:val="24"/>
        </w:rPr>
        <w:t xml:space="preserve"> simplifies to </w:t>
      </w:r>
      <m:oMath>
        <m:r>
          <w:rPr>
            <w:rFonts w:ascii="Cambria Math" w:hAnsi="Cambria Math" w:cs="Times New Roman"/>
            <w:szCs w:val="24"/>
          </w:rPr>
          <m:t>O(n+</m:t>
        </m:r>
        <m:f>
          <m:fPr>
            <m:ctrlPr>
              <w:rPr>
                <w:rFonts w:ascii="Cambria Math" w:hAnsi="Cambria Math" w:cs="Times New Roman"/>
                <w:bCs/>
                <w:i/>
                <w:szCs w:val="24"/>
              </w:rPr>
            </m:ctrlPr>
          </m:fPr>
          <m:num>
            <m:r>
              <w:rPr>
                <w:rFonts w:ascii="Cambria Math" w:hAnsi="Cambria Math" w:cs="Times New Roman"/>
                <w:szCs w:val="24"/>
              </w:rPr>
              <m:t>k</m:t>
            </m:r>
          </m:num>
          <m:den>
            <m:r>
              <w:rPr>
                <w:rFonts w:ascii="Cambria Math" w:hAnsi="Cambria Math" w:cs="Times New Roman"/>
                <w:szCs w:val="24"/>
              </w:rPr>
              <m:t>n</m:t>
            </m:r>
          </m:den>
        </m:f>
        <m:r>
          <w:rPr>
            <w:rFonts w:ascii="Cambria Math" w:hAnsi="Cambria Math" w:cs="Times New Roman"/>
            <w:szCs w:val="24"/>
          </w:rPr>
          <m:t>)</m:t>
        </m:r>
      </m:oMath>
      <w:r w:rsidR="002E185E">
        <w:rPr>
          <w:rFonts w:eastAsiaTheme="minorEastAsia" w:cs="Times New Roman"/>
          <w:bCs/>
          <w:szCs w:val="24"/>
        </w:rPr>
        <w:t xml:space="preserve"> if</w:t>
      </w:r>
      <w:r w:rsidR="008E6989">
        <w:rPr>
          <w:rFonts w:eastAsiaTheme="minorEastAsia" w:cs="Times New Roman"/>
          <w:bCs/>
          <w:szCs w:val="24"/>
        </w:rPr>
        <w:t xml:space="preserve"> </w:t>
      </w:r>
      <w:r>
        <w:rPr>
          <w:rFonts w:eastAsiaTheme="minorEastAsia" w:cs="Times New Roman"/>
          <w:bCs/>
          <w:szCs w:val="24"/>
        </w:rPr>
        <w:t xml:space="preserve">we </w:t>
      </w:r>
      <w:r w:rsidR="00AB4AAA">
        <w:rPr>
          <w:rFonts w:eastAsiaTheme="minorEastAsia" w:cs="Times New Roman"/>
          <w:bCs/>
          <w:szCs w:val="24"/>
        </w:rPr>
        <w:t>initialize</w:t>
      </w:r>
      <w:r>
        <w:rPr>
          <w:rFonts w:eastAsiaTheme="minorEastAsia" w:cs="Times New Roman"/>
          <w:bCs/>
          <w:szCs w:val="24"/>
        </w:rPr>
        <w:t xml:space="preserve"> </w:t>
      </w:r>
      <m:oMath>
        <m:r>
          <w:rPr>
            <w:rFonts w:ascii="Cambria Math" w:eastAsiaTheme="minorEastAsia" w:hAnsi="Cambria Math" w:cs="Times New Roman"/>
            <w:szCs w:val="24"/>
          </w:rPr>
          <m:t>d</m:t>
        </m:r>
      </m:oMath>
      <w:r>
        <w:rPr>
          <w:rFonts w:eastAsiaTheme="minorEastAsia" w:cs="Times New Roman"/>
          <w:bCs/>
          <w:szCs w:val="24"/>
        </w:rPr>
        <w:t xml:space="preserve"> </w:t>
      </w:r>
      <w:r w:rsidR="00F25341">
        <w:rPr>
          <w:rFonts w:eastAsiaTheme="minorEastAsia" w:cs="Times New Roman"/>
          <w:bCs/>
          <w:szCs w:val="24"/>
        </w:rPr>
        <w:t>to</w:t>
      </w:r>
      <w:r w:rsidR="00AB4AAA">
        <w:rPr>
          <w:rFonts w:eastAsiaTheme="minorEastAsia" w:cs="Times New Roman"/>
          <w:bCs/>
          <w:szCs w:val="24"/>
        </w:rPr>
        <w:t xml:space="preserve"> equal</w:t>
      </w:r>
      <w:r>
        <w:rPr>
          <w:rFonts w:eastAsiaTheme="minorEastAsia" w:cs="Times New Roman"/>
          <w:bCs/>
          <w:szCs w:val="24"/>
        </w:rPr>
        <w:t xml:space="preserve"> the length of the </w:t>
      </w:r>
      <w:r w:rsidR="002B2E26">
        <w:rPr>
          <w:rFonts w:eastAsiaTheme="minorEastAsia" w:cs="Times New Roman"/>
          <w:bCs/>
          <w:szCs w:val="24"/>
        </w:rPr>
        <w:t>input array</w:t>
      </w:r>
      <w:r>
        <w:rPr>
          <w:rFonts w:eastAsiaTheme="minorEastAsia" w:cs="Times New Roman"/>
          <w:bCs/>
          <w:szCs w:val="24"/>
        </w:rPr>
        <w:t xml:space="preserve">, </w:t>
      </w:r>
      <m:oMath>
        <m:r>
          <w:rPr>
            <w:rFonts w:ascii="Cambria Math" w:eastAsiaTheme="minorEastAsia" w:hAnsi="Cambria Math" w:cs="Times New Roman"/>
            <w:szCs w:val="24"/>
          </w:rPr>
          <m:t>n</m:t>
        </m:r>
      </m:oMath>
      <w:r w:rsidR="00F25341">
        <w:rPr>
          <w:rFonts w:eastAsiaTheme="minorEastAsia" w:cs="Times New Roman"/>
          <w:bCs/>
          <w:szCs w:val="24"/>
        </w:rPr>
        <w:t>.</w:t>
      </w:r>
      <w:r>
        <w:rPr>
          <w:rFonts w:eastAsiaTheme="minorEastAsia" w:cs="Times New Roman"/>
          <w:bCs/>
          <w:szCs w:val="24"/>
        </w:rPr>
        <w:t xml:space="preserve"> This</w:t>
      </w:r>
      <w:r w:rsidR="00F25341">
        <w:rPr>
          <w:rFonts w:eastAsiaTheme="minorEastAsia" w:cs="Times New Roman"/>
          <w:bCs/>
          <w:szCs w:val="24"/>
        </w:rPr>
        <w:t xml:space="preserve"> </w:t>
      </w:r>
      <w:r w:rsidR="000F6EFD">
        <w:rPr>
          <w:rFonts w:eastAsiaTheme="minorEastAsia" w:cs="Times New Roman"/>
          <w:bCs/>
          <w:szCs w:val="24"/>
        </w:rPr>
        <w:t xml:space="preserve">new time complexity </w:t>
      </w:r>
      <w:r w:rsidR="0024419D">
        <w:rPr>
          <w:rFonts w:eastAsiaTheme="minorEastAsia" w:cs="Times New Roman"/>
          <w:bCs/>
          <w:szCs w:val="24"/>
        </w:rPr>
        <w:t>shows</w:t>
      </w:r>
      <w:r w:rsidR="002B2E26">
        <w:rPr>
          <w:rFonts w:eastAsiaTheme="minorEastAsia" w:cs="Times New Roman"/>
          <w:bCs/>
          <w:szCs w:val="24"/>
        </w:rPr>
        <w:t xml:space="preserve"> that</w:t>
      </w:r>
      <w:r>
        <w:rPr>
          <w:rFonts w:eastAsiaTheme="minorEastAsia" w:cs="Times New Roman"/>
          <w:bCs/>
          <w:szCs w:val="24"/>
        </w:rPr>
        <w:t xml:space="preserve"> </w:t>
      </w:r>
      <w:r w:rsidR="002B2E26">
        <w:rPr>
          <w:rFonts w:eastAsiaTheme="minorEastAsia" w:cs="Times New Roman"/>
          <w:bCs/>
          <w:szCs w:val="24"/>
        </w:rPr>
        <w:t xml:space="preserve">the influence from </w:t>
      </w:r>
      <m:oMath>
        <m:r>
          <w:rPr>
            <w:rFonts w:ascii="Cambria Math" w:eastAsiaTheme="minorEastAsia" w:hAnsi="Cambria Math" w:cs="Times New Roman"/>
            <w:szCs w:val="24"/>
          </w:rPr>
          <m:t>k</m:t>
        </m:r>
      </m:oMath>
      <w:r w:rsidR="002B2E26">
        <w:rPr>
          <w:rFonts w:eastAsiaTheme="minorEastAsia" w:cs="Times New Roman"/>
          <w:bCs/>
          <w:szCs w:val="24"/>
        </w:rPr>
        <w:t xml:space="preserve"> decreases at a hyperbolic rate as the length of the input array increases.</w:t>
      </w:r>
      <w:r w:rsidR="0024419D">
        <w:rPr>
          <w:rFonts w:eastAsiaTheme="minorEastAsia" w:cs="Times New Roman"/>
          <w:bCs/>
          <w:szCs w:val="24"/>
        </w:rPr>
        <w:t xml:space="preserve"> In the </w:t>
      </w:r>
      <w:r w:rsidR="0024419D">
        <w:rPr>
          <w:rFonts w:eastAsiaTheme="minorEastAsia" w:cs="Times New Roman"/>
          <w:bCs/>
          <w:szCs w:val="24"/>
        </w:rPr>
        <w:fldChar w:fldCharType="begin"/>
      </w:r>
      <w:r w:rsidR="0024419D">
        <w:rPr>
          <w:rFonts w:eastAsiaTheme="minorEastAsia" w:cs="Times New Roman"/>
          <w:bCs/>
          <w:szCs w:val="24"/>
        </w:rPr>
        <w:instrText xml:space="preserve"> REF _Ref103850198 \h </w:instrText>
      </w:r>
      <w:r w:rsidR="0024419D">
        <w:rPr>
          <w:rFonts w:eastAsiaTheme="minorEastAsia" w:cs="Times New Roman"/>
          <w:bCs/>
          <w:szCs w:val="24"/>
        </w:rPr>
      </w:r>
      <w:r w:rsidR="0024419D">
        <w:rPr>
          <w:rFonts w:eastAsiaTheme="minorEastAsia" w:cs="Times New Roman"/>
          <w:bCs/>
          <w:szCs w:val="24"/>
        </w:rPr>
        <w:fldChar w:fldCharType="separate"/>
      </w:r>
      <w:r w:rsidR="00FA22DC">
        <w:t>Results and Discussion</w:t>
      </w:r>
      <w:r w:rsidR="0024419D">
        <w:rPr>
          <w:rFonts w:eastAsiaTheme="minorEastAsia" w:cs="Times New Roman"/>
          <w:bCs/>
          <w:szCs w:val="24"/>
        </w:rPr>
        <w:fldChar w:fldCharType="end"/>
      </w:r>
      <w:r w:rsidR="0024419D">
        <w:rPr>
          <w:rFonts w:eastAsiaTheme="minorEastAsia" w:cs="Times New Roman"/>
          <w:bCs/>
          <w:szCs w:val="24"/>
        </w:rPr>
        <w:t xml:space="preserve">, we highlight situations where QR </w:t>
      </w:r>
      <w:r w:rsidR="00AE2859">
        <w:rPr>
          <w:rFonts w:eastAsiaTheme="minorEastAsia" w:cs="Times New Roman"/>
          <w:bCs/>
          <w:szCs w:val="24"/>
        </w:rPr>
        <w:t>outperforms Counting Sort and Radix Sort.</w:t>
      </w:r>
      <w:bookmarkStart w:id="6" w:name="_Ref103850188"/>
    </w:p>
    <w:p w14:paraId="6E2CDD2E" w14:textId="77777777" w:rsidR="00235FCE" w:rsidRDefault="00235FCE">
      <w:pPr>
        <w:rPr>
          <w:rFonts w:eastAsiaTheme="majorEastAsia" w:cstheme="majorBidi"/>
          <w:b/>
          <w:sz w:val="36"/>
          <w:szCs w:val="32"/>
        </w:rPr>
      </w:pPr>
      <w:r>
        <w:br w:type="page"/>
      </w:r>
    </w:p>
    <w:p w14:paraId="70AA41C3" w14:textId="315D9514" w:rsidR="00F56F88" w:rsidRPr="00C60AC8" w:rsidRDefault="00F25341" w:rsidP="00554376">
      <w:pPr>
        <w:pStyle w:val="Heading1"/>
        <w:pBdr>
          <w:bottom w:val="single" w:sz="4" w:space="1" w:color="auto"/>
        </w:pBdr>
        <w:spacing w:line="360" w:lineRule="auto"/>
      </w:pPr>
      <w:r>
        <w:lastRenderedPageBreak/>
        <w:t>Proof</w:t>
      </w:r>
      <w:r w:rsidR="00473EF4">
        <w:t xml:space="preserve"> of Sorting and Stability</w:t>
      </w:r>
      <w:bookmarkEnd w:id="6"/>
    </w:p>
    <w:p w14:paraId="095FDDE0" w14:textId="13CEAA21" w:rsidR="00951C93" w:rsidRPr="00951C93" w:rsidRDefault="00D15BED" w:rsidP="00951C93">
      <w:pPr>
        <w:pStyle w:val="Heading2"/>
        <w:spacing w:line="360" w:lineRule="auto"/>
      </w:pPr>
      <w:r>
        <w:t xml:space="preserve">Notation and Background </w:t>
      </w:r>
    </w:p>
    <w:p w14:paraId="2E58E39C" w14:textId="1832EA38" w:rsidR="00E92AA8" w:rsidRDefault="002A3970" w:rsidP="00783C07">
      <w:pPr>
        <w:spacing w:after="0" w:line="360" w:lineRule="auto"/>
        <w:jc w:val="both"/>
        <w:rPr>
          <w:rFonts w:eastAsiaTheme="minorEastAsia" w:cs="Times New Roman"/>
          <w:bCs/>
          <w:szCs w:val="24"/>
        </w:rPr>
      </w:pPr>
      <w:r>
        <w:rPr>
          <w:rFonts w:eastAsiaTheme="minorEastAsia" w:cs="Times New Roman"/>
          <w:bCs/>
          <w:szCs w:val="24"/>
        </w:rPr>
        <w:t xml:space="preserve">Let </w:t>
      </w:r>
      <m:oMath>
        <m:r>
          <w:rPr>
            <w:rFonts w:ascii="Cambria Math" w:eastAsiaTheme="minorEastAsia" w:hAnsi="Cambria Math" w:cs="Times New Roman"/>
            <w:szCs w:val="24"/>
          </w:rPr>
          <m:t>x</m:t>
        </m:r>
      </m:oMath>
      <w:r>
        <w:rPr>
          <w:rFonts w:eastAsiaTheme="minorEastAsia" w:cs="Times New Roman"/>
          <w:bCs/>
          <w:szCs w:val="24"/>
        </w:rPr>
        <w:t xml:space="preserve"> and </w:t>
      </w:r>
      <m:oMath>
        <m:r>
          <w:rPr>
            <w:rFonts w:ascii="Cambria Math" w:eastAsiaTheme="minorEastAsia" w:hAnsi="Cambria Math" w:cs="Times New Roman"/>
            <w:szCs w:val="24"/>
          </w:rPr>
          <m:t>y</m:t>
        </m:r>
      </m:oMath>
      <w:r>
        <w:rPr>
          <w:rFonts w:eastAsiaTheme="minorEastAsia" w:cs="Times New Roman"/>
          <w:bCs/>
          <w:szCs w:val="24"/>
        </w:rPr>
        <w:t xml:space="preserve"> represent two arbitrary integer array elements. </w:t>
      </w:r>
      <w:r w:rsidR="00D15BED">
        <w:rPr>
          <w:rFonts w:eastAsiaTheme="minorEastAsia" w:cs="Times New Roman"/>
          <w:bCs/>
          <w:szCs w:val="24"/>
        </w:rPr>
        <w:t xml:space="preserve">If </w:t>
      </w:r>
      <m:oMath>
        <m:r>
          <w:rPr>
            <w:rFonts w:ascii="Cambria Math" w:eastAsiaTheme="minorEastAsia" w:hAnsi="Cambria Math" w:cs="Times New Roman"/>
            <w:szCs w:val="24"/>
          </w:rPr>
          <m:t>x</m:t>
        </m:r>
      </m:oMath>
      <w:r w:rsidR="00D15BED">
        <w:rPr>
          <w:rFonts w:eastAsiaTheme="minorEastAsia" w:cs="Times New Roman"/>
          <w:bCs/>
          <w:szCs w:val="24"/>
        </w:rPr>
        <w:t xml:space="preserve"> precedes </w:t>
      </w:r>
      <m:oMath>
        <m:r>
          <w:rPr>
            <w:rFonts w:ascii="Cambria Math" w:eastAsiaTheme="minorEastAsia" w:hAnsi="Cambria Math" w:cs="Times New Roman"/>
            <w:szCs w:val="24"/>
          </w:rPr>
          <m:t>y</m:t>
        </m:r>
      </m:oMath>
      <w:r>
        <w:rPr>
          <w:rFonts w:eastAsiaTheme="minorEastAsia" w:cs="Times New Roman"/>
          <w:szCs w:val="24"/>
        </w:rPr>
        <w:t xml:space="preserve"> in the array</w:t>
      </w:r>
      <w:r w:rsidR="00D15BED">
        <w:rPr>
          <w:rFonts w:eastAsiaTheme="minorEastAsia" w:cs="Times New Roman"/>
          <w:bCs/>
          <w:szCs w:val="24"/>
        </w:rPr>
        <w:t xml:space="preserve">, we </w:t>
      </w:r>
      <w:r w:rsidR="00F60A9E">
        <w:rPr>
          <w:rFonts w:eastAsiaTheme="minorEastAsia" w:cs="Times New Roman"/>
          <w:bCs/>
          <w:szCs w:val="24"/>
        </w:rPr>
        <w:t>write</w:t>
      </w:r>
      <w:r w:rsidR="00D15BED">
        <w:rPr>
          <w:rFonts w:eastAsiaTheme="minorEastAsia" w:cs="Times New Roman"/>
          <w:bCs/>
          <w:szCs w:val="24"/>
        </w:rPr>
        <w:t xml:space="preserve"> </w:t>
      </w:r>
      <m:oMath>
        <m:r>
          <w:rPr>
            <w:rFonts w:ascii="Cambria Math" w:eastAsiaTheme="minorEastAsia" w:hAnsi="Cambria Math" w:cs="Times New Roman"/>
            <w:szCs w:val="24"/>
          </w:rPr>
          <m:t>x→y</m:t>
        </m:r>
      </m:oMath>
      <w:r w:rsidR="00D15BED">
        <w:rPr>
          <w:rFonts w:eastAsiaTheme="minorEastAsia" w:cs="Times New Roman"/>
          <w:bCs/>
          <w:szCs w:val="24"/>
        </w:rPr>
        <w:t xml:space="preserve">. Let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z</m:t>
            </m:r>
          </m:sub>
        </m:sSub>
        <m:r>
          <w:rPr>
            <w:rFonts w:ascii="Cambria Math" w:eastAsiaTheme="minorEastAsia" w:hAnsi="Cambria Math" w:cs="Times New Roman"/>
            <w:szCs w:val="24"/>
          </w:rPr>
          <m:t>=z mod</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d</m:t>
            </m:r>
          </m:e>
        </m:d>
      </m:oMath>
      <w:r w:rsidR="00D15BED">
        <w:rPr>
          <w:rFonts w:eastAsiaTheme="minorEastAsia" w:cs="Times New Roman"/>
          <w:bCs/>
          <w:szCs w:val="24"/>
        </w:rPr>
        <w:t xml:space="preserve"> and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z</m:t>
            </m:r>
          </m:sub>
        </m:sSub>
        <m:r>
          <w:rPr>
            <w:rFonts w:ascii="Cambria Math" w:eastAsiaTheme="minorEastAsia" w:hAnsi="Cambria Math" w:cs="Times New Roman"/>
            <w:szCs w:val="24"/>
          </w:rPr>
          <m:t>=floor</m:t>
        </m:r>
        <m:d>
          <m:dPr>
            <m:ctrlPr>
              <w:rPr>
                <w:rFonts w:ascii="Cambria Math" w:eastAsiaTheme="minorEastAsia" w:hAnsi="Cambria Math" w:cs="Times New Roman"/>
                <w:bCs/>
                <w:i/>
                <w:szCs w:val="24"/>
              </w:rPr>
            </m:ctrlPr>
          </m:dPr>
          <m:e>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z</m:t>
                </m:r>
              </m:num>
              <m:den>
                <m:r>
                  <w:rPr>
                    <w:rFonts w:ascii="Cambria Math" w:eastAsiaTheme="minorEastAsia" w:hAnsi="Cambria Math" w:cs="Times New Roman"/>
                    <w:szCs w:val="24"/>
                  </w:rPr>
                  <m:t>d</m:t>
                </m:r>
              </m:den>
            </m:f>
          </m:e>
        </m:d>
      </m:oMath>
      <w:r w:rsidR="00D15BED">
        <w:rPr>
          <w:rFonts w:eastAsiaTheme="minorEastAsia" w:cs="Times New Roman"/>
          <w:bCs/>
          <w:szCs w:val="24"/>
        </w:rPr>
        <w:t xml:space="preserve"> for </w:t>
      </w:r>
      <m:oMath>
        <m:r>
          <w:rPr>
            <w:rFonts w:ascii="Cambria Math" w:eastAsiaTheme="minorEastAsia" w:hAnsi="Cambria Math" w:cs="Times New Roman"/>
            <w:szCs w:val="24"/>
          </w:rPr>
          <m:t>z, d∈</m:t>
        </m:r>
        <m:sSup>
          <m:sSupPr>
            <m:ctrlPr>
              <w:rPr>
                <w:rFonts w:ascii="Cambria Math" w:eastAsiaTheme="minorEastAsia" w:hAnsi="Cambria Math" w:cs="Times New Roman"/>
                <w:i/>
                <w:szCs w:val="24"/>
              </w:rPr>
            </m:ctrlPr>
          </m:sSupPr>
          <m:e>
            <m:r>
              <m:rPr>
                <m:scr m:val="double-struck"/>
              </m:rPr>
              <w:rPr>
                <w:rFonts w:ascii="Cambria Math" w:eastAsiaTheme="minorEastAsia" w:hAnsi="Cambria Math" w:cs="Times New Roman"/>
                <w:szCs w:val="24"/>
              </w:rPr>
              <m:t>Z</m:t>
            </m:r>
          </m:e>
          <m:sup>
            <m:r>
              <w:rPr>
                <w:rFonts w:ascii="Cambria Math" w:eastAsiaTheme="minorEastAsia" w:hAnsi="Cambria Math" w:cs="Times New Roman"/>
                <w:szCs w:val="24"/>
              </w:rPr>
              <m:t>+</m:t>
            </m:r>
          </m:sup>
        </m:sSup>
      </m:oMath>
      <w:r w:rsidR="00D15BED">
        <w:rPr>
          <w:rFonts w:eastAsiaTheme="minorEastAsia" w:cs="Times New Roman"/>
          <w:bCs/>
          <w:szCs w:val="24"/>
        </w:rPr>
        <w:t xml:space="preserve">. The Quotient-Remainder Theorem states that </w:t>
      </w:r>
      <m:oMath>
        <m:r>
          <w:rPr>
            <w:rFonts w:ascii="Cambria Math" w:eastAsiaTheme="minorEastAsia" w:hAnsi="Cambria Math" w:cs="Times New Roman"/>
            <w:szCs w:val="24"/>
          </w:rPr>
          <m:t>z= d</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z</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z</m:t>
            </m:r>
          </m:sub>
        </m:sSub>
      </m:oMath>
      <w:r w:rsidR="00D15BED">
        <w:rPr>
          <w:rFonts w:eastAsiaTheme="minorEastAsia" w:cs="Times New Roman"/>
          <w:bCs/>
          <w:szCs w:val="24"/>
        </w:rPr>
        <w:t>.</w:t>
      </w:r>
    </w:p>
    <w:p w14:paraId="76DC1082" w14:textId="77777777" w:rsidR="00887617" w:rsidRDefault="00887617" w:rsidP="001B2D9D">
      <w:pPr>
        <w:spacing w:after="0" w:line="360" w:lineRule="auto"/>
        <w:jc w:val="both"/>
        <w:rPr>
          <w:rFonts w:cs="Times New Roman"/>
          <w:b/>
          <w:szCs w:val="24"/>
        </w:rPr>
      </w:pPr>
    </w:p>
    <w:p w14:paraId="25E46618" w14:textId="05C0DE03" w:rsidR="00E92AA8" w:rsidRPr="005E2BE6" w:rsidRDefault="00E92AA8" w:rsidP="002E0C5A">
      <w:pPr>
        <w:pStyle w:val="Heading2"/>
        <w:spacing w:line="360" w:lineRule="auto"/>
        <w:rPr>
          <w:b w:val="0"/>
          <w:bCs/>
        </w:rPr>
      </w:pPr>
      <w:r w:rsidRPr="002E0C5A">
        <w:t>Lemma 1</w:t>
      </w:r>
      <w:r w:rsidR="002E0C5A" w:rsidRPr="002E0C5A">
        <w:t>.</w:t>
      </w:r>
      <w:r w:rsidRPr="002E0C5A">
        <w:rPr>
          <w:b w:val="0"/>
          <w:bCs/>
        </w:rPr>
        <w:t xml:space="preserve"> </w:t>
      </w:r>
      <w:r w:rsidRPr="002E0C5A">
        <w:rPr>
          <w:b w:val="0"/>
        </w:rPr>
        <w:t xml:space="preserve">If </w:t>
      </w:r>
      <m:oMath>
        <m:r>
          <m:rPr>
            <m:sty m:val="bi"/>
          </m:rPr>
          <w:rPr>
            <w:rFonts w:ascii="Cambria Math" w:hAnsi="Cambria Math"/>
          </w:rPr>
          <m:t>x</m:t>
        </m:r>
        <m:r>
          <m:rPr>
            <m:sty m:val="b"/>
          </m:rPr>
          <w:rPr>
            <w:rFonts w:ascii="Cambria Math" w:hAnsi="Cambria Math"/>
          </w:rPr>
          <m:t>&lt;</m:t>
        </m:r>
        <m:r>
          <m:rPr>
            <m:sty m:val="bi"/>
          </m:rPr>
          <w:rPr>
            <w:rFonts w:ascii="Cambria Math" w:hAnsi="Cambria Math"/>
          </w:rPr>
          <m:t>y</m:t>
        </m:r>
      </m:oMath>
      <w:r w:rsidRPr="00235FCE">
        <w:rPr>
          <w:b w:val="0"/>
          <w:bCs/>
        </w:rPr>
        <w:t xml:space="preserve"> </w:t>
      </w:r>
      <w:r w:rsidRPr="005E2BE6">
        <w:rPr>
          <w:b w:val="0"/>
          <w:bCs/>
        </w:rPr>
        <w:t xml:space="preserve">and </w:t>
      </w:r>
      <m:oMath>
        <m:sSub>
          <m:sSubPr>
            <m:ctrlPr>
              <w:rPr>
                <w:rFonts w:ascii="Cambria Math" w:hAnsi="Cambria Math"/>
                <w:b w:val="0"/>
                <w:bCs/>
              </w:rPr>
            </m:ctrlPr>
          </m:sSubPr>
          <m:e>
            <m:r>
              <m:rPr>
                <m:sty m:val="bi"/>
              </m:rPr>
              <w:rPr>
                <w:rFonts w:ascii="Cambria Math" w:hAnsi="Cambria Math"/>
              </w:rPr>
              <m:t>r</m:t>
            </m:r>
          </m:e>
          <m:sub>
            <m:r>
              <m:rPr>
                <m:sty m:val="bi"/>
              </m:rPr>
              <w:rPr>
                <w:rFonts w:ascii="Cambria Math" w:hAnsi="Cambria Math"/>
              </w:rPr>
              <m:t>x</m:t>
            </m:r>
          </m:sub>
        </m:sSub>
        <m:r>
          <m:rPr>
            <m:sty m:val="b"/>
          </m:rPr>
          <w:rPr>
            <w:rFonts w:ascii="Cambria Math" w:hAnsi="Cambria Math"/>
          </w:rPr>
          <m:t>≥</m:t>
        </m:r>
        <m:sSub>
          <m:sSubPr>
            <m:ctrlPr>
              <w:rPr>
                <w:rFonts w:ascii="Cambria Math" w:hAnsi="Cambria Math"/>
                <w:b w:val="0"/>
                <w:bCs/>
              </w:rPr>
            </m:ctrlPr>
          </m:sSubPr>
          <m:e>
            <m:r>
              <m:rPr>
                <m:sty m:val="bi"/>
              </m:rPr>
              <w:rPr>
                <w:rFonts w:ascii="Cambria Math" w:hAnsi="Cambria Math"/>
              </w:rPr>
              <m:t>r</m:t>
            </m:r>
          </m:e>
          <m:sub>
            <m:r>
              <m:rPr>
                <m:sty m:val="bi"/>
              </m:rPr>
              <w:rPr>
                <w:rFonts w:ascii="Cambria Math" w:hAnsi="Cambria Math"/>
              </w:rPr>
              <m:t>y</m:t>
            </m:r>
          </m:sub>
        </m:sSub>
      </m:oMath>
      <w:r w:rsidRPr="005E2BE6">
        <w:rPr>
          <w:b w:val="0"/>
          <w:bCs/>
        </w:rPr>
        <w:t xml:space="preserve"> </w:t>
      </w:r>
      <w:r w:rsidRPr="00235FCE">
        <w:rPr>
          <w:b w:val="0"/>
          <w:bCs/>
        </w:rPr>
        <w:t xml:space="preserve">then </w:t>
      </w:r>
      <m:oMath>
        <m:sSub>
          <m:sSubPr>
            <m:ctrlPr>
              <w:rPr>
                <w:rFonts w:ascii="Cambria Math" w:hAnsi="Cambria Math"/>
                <w:b w:val="0"/>
                <w:bCs/>
              </w:rPr>
            </m:ctrlPr>
          </m:sSubPr>
          <m:e>
            <m:r>
              <m:rPr>
                <m:sty m:val="bi"/>
              </m:rPr>
              <w:rPr>
                <w:rFonts w:ascii="Cambria Math" w:hAnsi="Cambria Math"/>
              </w:rPr>
              <m:t>q</m:t>
            </m:r>
          </m:e>
          <m:sub>
            <m:r>
              <m:rPr>
                <m:sty m:val="bi"/>
              </m:rPr>
              <w:rPr>
                <w:rFonts w:ascii="Cambria Math" w:hAnsi="Cambria Math"/>
              </w:rPr>
              <m:t>x</m:t>
            </m:r>
          </m:sub>
        </m:sSub>
        <m:r>
          <m:rPr>
            <m:sty m:val="b"/>
          </m:rPr>
          <w:rPr>
            <w:rFonts w:ascii="Cambria Math" w:hAnsi="Cambria Math"/>
          </w:rPr>
          <m:t>&lt;</m:t>
        </m:r>
        <m:sSub>
          <m:sSubPr>
            <m:ctrlPr>
              <w:rPr>
                <w:rFonts w:ascii="Cambria Math" w:hAnsi="Cambria Math"/>
                <w:b w:val="0"/>
                <w:bCs/>
              </w:rPr>
            </m:ctrlPr>
          </m:sSubPr>
          <m:e>
            <m:r>
              <m:rPr>
                <m:sty m:val="bi"/>
              </m:rPr>
              <w:rPr>
                <w:rFonts w:ascii="Cambria Math" w:hAnsi="Cambria Math"/>
              </w:rPr>
              <m:t>q</m:t>
            </m:r>
          </m:e>
          <m:sub>
            <m:r>
              <m:rPr>
                <m:sty m:val="bi"/>
              </m:rPr>
              <w:rPr>
                <w:rFonts w:ascii="Cambria Math" w:hAnsi="Cambria Math"/>
              </w:rPr>
              <m:t>y</m:t>
            </m:r>
          </m:sub>
        </m:sSub>
      </m:oMath>
      <w:r w:rsidRPr="00235FCE">
        <w:rPr>
          <w:b w:val="0"/>
          <w:bCs/>
        </w:rPr>
        <w:t>.</w:t>
      </w:r>
    </w:p>
    <w:p w14:paraId="58B36C53" w14:textId="52B73CD9" w:rsidR="0055170F" w:rsidRDefault="00E92AA8" w:rsidP="001B2D9D">
      <w:pPr>
        <w:spacing w:after="0" w:line="360" w:lineRule="auto"/>
        <w:jc w:val="both"/>
        <w:rPr>
          <w:rFonts w:eastAsiaTheme="minorEastAsia" w:cs="Times New Roman"/>
          <w:szCs w:val="24"/>
        </w:rPr>
      </w:pPr>
      <w:r>
        <w:rPr>
          <w:rFonts w:eastAsiaTheme="minorEastAsia" w:cs="Times New Roman"/>
          <w:bCs/>
          <w:i/>
          <w:iCs/>
          <w:szCs w:val="24"/>
        </w:rPr>
        <w:t xml:space="preserve">Proof. </w:t>
      </w:r>
      <w:r w:rsidR="0055170F">
        <w:rPr>
          <w:rFonts w:eastAsiaTheme="minorEastAsia" w:cs="Times New Roman"/>
          <w:bCs/>
          <w:szCs w:val="24"/>
        </w:rPr>
        <w:t>We show that given the constraints</w:t>
      </w:r>
      <w:r w:rsidR="00AF79A0">
        <w:rPr>
          <w:rFonts w:eastAsiaTheme="minorEastAsia" w:cs="Times New Roman"/>
          <w:bCs/>
          <w:szCs w:val="24"/>
        </w:rPr>
        <w:t>,</w:t>
      </w:r>
      <w:r w:rsidR="0055170F">
        <w:rPr>
          <w:rFonts w:eastAsiaTheme="minorEastAsia" w:cs="Times New Roman"/>
          <w:bCs/>
          <w:szCs w:val="24"/>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55170F">
        <w:rPr>
          <w:rFonts w:eastAsiaTheme="minorEastAsia" w:cs="Times New Roman"/>
          <w:szCs w:val="24"/>
        </w:rPr>
        <w:t>.</w:t>
      </w:r>
    </w:p>
    <w:p w14:paraId="68C2B2CC" w14:textId="1360DAC0" w:rsidR="0055170F" w:rsidRPr="00DF0531" w:rsidRDefault="00DF0531" w:rsidP="001B2D9D">
      <w:pPr>
        <w:spacing w:after="0" w:line="360" w:lineRule="auto"/>
        <w:jc w:val="center"/>
        <w:rPr>
          <w:rFonts w:eastAsiaTheme="minorEastAsia" w:cs="Times New Roman"/>
          <w:szCs w:val="24"/>
        </w:rPr>
      </w:pPr>
      <m:oMath>
        <m:r>
          <w:rPr>
            <w:rFonts w:ascii="Cambria Math" w:hAnsi="Cambria Math" w:cs="Times New Roman"/>
            <w:szCs w:val="24"/>
          </w:rPr>
          <m:t>x&lt;y</m:t>
        </m:r>
      </m:oMath>
      <w:r w:rsidR="00014297">
        <w:rPr>
          <w:rFonts w:eastAsiaTheme="minorEastAsia" w:cs="Times New Roman"/>
          <w:szCs w:val="24"/>
        </w:rPr>
        <w:t xml:space="preserve"> </w:t>
      </w:r>
    </w:p>
    <w:p w14:paraId="1F6929DB" w14:textId="4FFD9AA2" w:rsidR="00014297" w:rsidRDefault="00014297" w:rsidP="00014297">
      <w:pPr>
        <w:spacing w:after="0" w:line="360" w:lineRule="auto"/>
        <w:rPr>
          <w:rFonts w:eastAsiaTheme="minorEastAsia" w:cs="Times New Roman"/>
          <w:bCs/>
          <w:szCs w:val="24"/>
        </w:rPr>
      </w:pPr>
    </w:p>
    <w:p w14:paraId="6D17506B" w14:textId="6635B7F9" w:rsidR="00CD4920" w:rsidRDefault="00000000" w:rsidP="00014297">
      <w:pPr>
        <w:spacing w:after="0" w:line="360" w:lineRule="auto"/>
        <w:jc w:val="center"/>
        <w:rPr>
          <w:rFonts w:eastAsiaTheme="minorEastAsia" w:cs="Times New Roman"/>
          <w:bCs/>
          <w:szCs w:val="24"/>
        </w:rPr>
      </w:pPr>
      <m:oMath>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x</m:t>
            </m:r>
          </m:num>
          <m:den>
            <m:r>
              <w:rPr>
                <w:rFonts w:ascii="Cambria Math" w:eastAsiaTheme="minorEastAsia" w:hAnsi="Cambria Math" w:cs="Times New Roman"/>
                <w:szCs w:val="24"/>
              </w:rPr>
              <m:t>d</m:t>
            </m:r>
          </m:den>
        </m:f>
        <m:r>
          <w:rPr>
            <w:rFonts w:ascii="Cambria Math" w:eastAsiaTheme="minorEastAsia" w:hAnsi="Cambria Math" w:cs="Times New Roman"/>
            <w:szCs w:val="24"/>
          </w:rPr>
          <m:t xml:space="preserve"> ≤</m:t>
        </m:r>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y</m:t>
            </m:r>
          </m:num>
          <m:den>
            <m:r>
              <w:rPr>
                <w:rFonts w:ascii="Cambria Math" w:eastAsiaTheme="minorEastAsia" w:hAnsi="Cambria Math" w:cs="Times New Roman"/>
                <w:szCs w:val="24"/>
              </w:rPr>
              <m:t>d</m:t>
            </m:r>
          </m:den>
        </m:f>
      </m:oMath>
      <w:r w:rsidR="00DF0531">
        <w:rPr>
          <w:rFonts w:eastAsiaTheme="minorEastAsia" w:cs="Times New Roman"/>
          <w:bCs/>
          <w:szCs w:val="24"/>
        </w:rPr>
        <w:t xml:space="preserve"> </w:t>
      </w:r>
    </w:p>
    <w:p w14:paraId="3C316427" w14:textId="77777777" w:rsidR="00014297" w:rsidRDefault="00014297" w:rsidP="00014297">
      <w:pPr>
        <w:spacing w:after="0" w:line="360" w:lineRule="auto"/>
        <w:jc w:val="center"/>
        <w:rPr>
          <w:rFonts w:eastAsiaTheme="minorEastAsia" w:cs="Times New Roman"/>
          <w:bCs/>
          <w:szCs w:val="24"/>
        </w:rPr>
      </w:pPr>
    </w:p>
    <w:p w14:paraId="042777DF" w14:textId="6BB85822" w:rsidR="00DF0531" w:rsidRPr="00CD4920" w:rsidRDefault="00000000" w:rsidP="00CD4920">
      <w:pPr>
        <w:spacing w:after="0" w:line="360" w:lineRule="auto"/>
        <w:jc w:val="center"/>
        <w:rPr>
          <w:rFonts w:eastAsiaTheme="minorEastAsia" w:cs="Times New Roman"/>
          <w:bCs/>
          <w:szCs w:val="24"/>
        </w:rPr>
      </w:pPr>
      <m:oMathPara>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m:oMathPara>
    </w:p>
    <w:p w14:paraId="1A19FD9A" w14:textId="77777777" w:rsidR="00CD4920" w:rsidRDefault="00CD4920" w:rsidP="00CD4920">
      <w:pPr>
        <w:spacing w:after="0" w:line="360" w:lineRule="auto"/>
        <w:jc w:val="center"/>
        <w:rPr>
          <w:rFonts w:eastAsiaTheme="minorEastAsia" w:cs="Times New Roman"/>
          <w:bCs/>
          <w:szCs w:val="24"/>
        </w:rPr>
      </w:pPr>
    </w:p>
    <w:p w14:paraId="0E59D250" w14:textId="77492B63" w:rsidR="001B2D9D" w:rsidRDefault="00DF0531" w:rsidP="001B2D9D">
      <w:pPr>
        <w:spacing w:after="0" w:line="360" w:lineRule="auto"/>
        <w:rPr>
          <w:rFonts w:eastAsiaTheme="minorEastAsia" w:cs="Times New Roman"/>
          <w:bCs/>
          <w:szCs w:val="24"/>
        </w:rPr>
      </w:pPr>
      <w:r>
        <w:rPr>
          <w:rFonts w:eastAsiaTheme="minorEastAsia" w:cs="Times New Roman"/>
          <w:szCs w:val="24"/>
        </w:rPr>
        <w:t xml:space="preserve">We show that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 xml:space="preserve"> to arrive at the conclusion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r>
          <w:rPr>
            <w:rFonts w:ascii="Cambria Math" w:eastAsiaTheme="minorEastAsia" w:hAnsi="Cambria Math" w:cs="Times New Roman"/>
            <w:szCs w:val="24"/>
          </w:rPr>
          <m:t>.</m:t>
        </m:r>
      </m:oMath>
      <w:r>
        <w:rPr>
          <w:rFonts w:eastAsiaTheme="minorEastAsia" w:cs="Times New Roman"/>
          <w:bCs/>
          <w:szCs w:val="24"/>
        </w:rPr>
        <w:t xml:space="preserve"> We prove this with the statement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 xml:space="preserve"> and arrive </w:t>
      </w:r>
      <w:r w:rsidR="00EC407E">
        <w:rPr>
          <w:rFonts w:eastAsiaTheme="minorEastAsia" w:cs="Times New Roman"/>
          <w:bCs/>
          <w:szCs w:val="24"/>
        </w:rPr>
        <w:t>at</w:t>
      </w:r>
      <w:r>
        <w:rPr>
          <w:rFonts w:eastAsiaTheme="minorEastAsia" w:cs="Times New Roman"/>
          <w:bCs/>
          <w:szCs w:val="24"/>
        </w:rPr>
        <w:t xml:space="preserve"> a contradiction</w:t>
      </w:r>
      <w:r w:rsidR="001B2D9D">
        <w:rPr>
          <w:rFonts w:eastAsiaTheme="minorEastAsia" w:cs="Times New Roman"/>
          <w:bCs/>
          <w:szCs w:val="24"/>
        </w:rPr>
        <w:t>.</w:t>
      </w:r>
    </w:p>
    <w:p w14:paraId="61EAD536" w14:textId="2AC02212" w:rsidR="00DF0531" w:rsidRPr="00B858BA" w:rsidRDefault="00DF0531" w:rsidP="001B2D9D">
      <w:pPr>
        <w:spacing w:after="0" w:line="360" w:lineRule="auto"/>
        <w:rPr>
          <w:rFonts w:eastAsiaTheme="minorEastAsia" w:cs="Times New Roman"/>
          <w:szCs w:val="24"/>
        </w:rPr>
      </w:pPr>
      <m:oMathPara>
        <m:oMath>
          <m:r>
            <w:rPr>
              <w:rFonts w:ascii="Cambria Math" w:eastAsiaTheme="minorEastAsia" w:hAnsi="Cambria Math" w:cs="Times New Roman"/>
              <w:szCs w:val="24"/>
            </w:rPr>
            <m:t>x&lt;y</m:t>
          </m:r>
        </m:oMath>
      </m:oMathPara>
    </w:p>
    <w:p w14:paraId="74980849" w14:textId="77777777" w:rsidR="00B858BA" w:rsidRDefault="00B858BA" w:rsidP="00B858BA">
      <w:pPr>
        <w:spacing w:after="0" w:line="360" w:lineRule="auto"/>
        <w:rPr>
          <w:rFonts w:eastAsiaTheme="minorEastAsia" w:cs="Times New Roman"/>
          <w:bCs/>
          <w:szCs w:val="24"/>
        </w:rPr>
      </w:pPr>
    </w:p>
    <w:p w14:paraId="03368EAD" w14:textId="4B0F7566" w:rsidR="00B858BA" w:rsidRDefault="00B858BA" w:rsidP="00B858BA">
      <w:pPr>
        <w:spacing w:after="0" w:line="360" w:lineRule="auto"/>
        <w:rPr>
          <w:rFonts w:eastAsiaTheme="minorEastAsia" w:cs="Times New Roman"/>
          <w:bCs/>
          <w:szCs w:val="24"/>
        </w:rPr>
      </w:pPr>
      <w:r>
        <w:rPr>
          <w:rFonts w:eastAsiaTheme="minorEastAsia" w:cs="Times New Roman"/>
          <w:bCs/>
          <w:szCs w:val="24"/>
        </w:rPr>
        <w:t>We use the Quotient Remainder Theorem to produce the identity below.</w:t>
      </w:r>
    </w:p>
    <w:p w14:paraId="6CCBB896" w14:textId="77777777" w:rsidR="00014297" w:rsidRDefault="00014297" w:rsidP="001B2D9D">
      <w:pPr>
        <w:spacing w:after="0" w:line="360" w:lineRule="auto"/>
        <w:rPr>
          <w:rFonts w:eastAsiaTheme="minorEastAsia" w:cs="Times New Roman"/>
          <w:szCs w:val="24"/>
        </w:rPr>
      </w:pPr>
    </w:p>
    <w:p w14:paraId="3C99FBCE" w14:textId="307CF9BC" w:rsidR="00DF0531" w:rsidRDefault="00DF0531" w:rsidP="00CD4920">
      <w:pPr>
        <w:spacing w:after="0" w:line="360" w:lineRule="auto"/>
        <w:jc w:val="center"/>
        <w:rPr>
          <w:rFonts w:eastAsiaTheme="minorEastAsia" w:cs="Times New Roman"/>
          <w:bCs/>
          <w:szCs w:val="24"/>
        </w:rPr>
      </w:pPr>
      <w:r>
        <w:rPr>
          <w:rFonts w:eastAsiaTheme="minorEastAsia" w:cs="Times New Roman"/>
          <w:bCs/>
          <w:szCs w:val="24"/>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d</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r>
          <w:rPr>
            <w:rFonts w:ascii="Cambria Math" w:eastAsiaTheme="minorEastAsia" w:hAnsi="Cambria Math" w:cs="Times New Roman"/>
            <w:szCs w:val="24"/>
          </w:rPr>
          <m:t>+d</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p>
    <w:p w14:paraId="45856DCC" w14:textId="77777777" w:rsidR="00CD4920" w:rsidRDefault="00CD4920" w:rsidP="00CD4920">
      <w:pPr>
        <w:spacing w:after="0" w:line="360" w:lineRule="auto"/>
        <w:jc w:val="center"/>
        <w:rPr>
          <w:rFonts w:eastAsiaTheme="minorEastAsia" w:cs="Times New Roman"/>
          <w:bCs/>
          <w:szCs w:val="24"/>
        </w:rPr>
      </w:pPr>
    </w:p>
    <w:p w14:paraId="4E1FF8F5" w14:textId="58E42EAF" w:rsidR="00DF0531" w:rsidRPr="00CD4920" w:rsidRDefault="00000000" w:rsidP="00CD4920">
      <w:pPr>
        <w:spacing w:after="0" w:line="360" w:lineRule="auto"/>
        <w:jc w:val="center"/>
        <w:rPr>
          <w:rFonts w:eastAsiaTheme="minorEastAsia" w:cs="Times New Roman"/>
          <w:bCs/>
          <w:szCs w:val="24"/>
        </w:rPr>
      </w:pPr>
      <m:oMathPara>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m:oMathPara>
    </w:p>
    <w:p w14:paraId="223F79B5" w14:textId="77777777" w:rsidR="00CD4920" w:rsidRPr="00DF0531" w:rsidRDefault="00CD4920" w:rsidP="00CD4920">
      <w:pPr>
        <w:spacing w:after="0" w:line="360" w:lineRule="auto"/>
        <w:jc w:val="center"/>
        <w:rPr>
          <w:rFonts w:eastAsiaTheme="minorEastAsia" w:cs="Times New Roman"/>
          <w:bCs/>
          <w:szCs w:val="24"/>
        </w:rPr>
      </w:pPr>
    </w:p>
    <w:p w14:paraId="0EEC5BCE" w14:textId="65BECE12" w:rsidR="00DF0531" w:rsidRDefault="00DF0531" w:rsidP="001B2D9D">
      <w:pPr>
        <w:spacing w:line="360" w:lineRule="auto"/>
        <w:rPr>
          <w:rFonts w:eastAsiaTheme="minorEastAsia" w:cs="Times New Roman"/>
          <w:bCs/>
          <w:szCs w:val="24"/>
        </w:rPr>
      </w:pPr>
      <w:r>
        <w:rPr>
          <w:rFonts w:eastAsiaTheme="minorEastAsia" w:cs="Times New Roman"/>
          <w:bCs/>
          <w:szCs w:val="24"/>
        </w:rPr>
        <w:t xml:space="preserve">The quotient terms cancel </w:t>
      </w:r>
      <w:r w:rsidR="00B858BA">
        <w:rPr>
          <w:rFonts w:eastAsiaTheme="minorEastAsia" w:cs="Times New Roman"/>
          <w:bCs/>
          <w:szCs w:val="24"/>
        </w:rPr>
        <w:t>as</w:t>
      </w:r>
      <w:r>
        <w:rPr>
          <w:rFonts w:eastAsiaTheme="minorEastAsia" w:cs="Times New Roman"/>
          <w:bCs/>
          <w:szCs w:val="24"/>
        </w:rPr>
        <w:t xml:space="preserve"> we assumed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w:t>
      </w:r>
      <w:r w:rsidR="00CD4920">
        <w:rPr>
          <w:rFonts w:eastAsiaTheme="minorEastAsia" w:cs="Times New Roman"/>
          <w:bCs/>
          <w:szCs w:val="24"/>
        </w:rPr>
        <w:t xml:space="preserve"> </w:t>
      </w:r>
      <w:r>
        <w:rPr>
          <w:rFonts w:eastAsiaTheme="minorEastAsia" w:cs="Times New Roman"/>
          <w:bCs/>
          <w:szCs w:val="24"/>
        </w:rPr>
        <w:t xml:space="preserve">Given the constraints of the problem, the above statement </w:t>
      </w:r>
      <w:r w:rsidR="00364549">
        <w:rPr>
          <w:rFonts w:eastAsiaTheme="minorEastAsia" w:cs="Times New Roman"/>
          <w:bCs/>
          <w:szCs w:val="24"/>
        </w:rPr>
        <w:t xml:space="preserve">forms a false conclusion which implies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364549">
        <w:rPr>
          <w:rFonts w:eastAsiaTheme="minorEastAsia" w:cs="Times New Roman"/>
          <w:bCs/>
          <w:szCs w:val="24"/>
        </w:rPr>
        <w:t xml:space="preserve">. </w:t>
      </w:r>
    </w:p>
    <w:p w14:paraId="405B035D" w14:textId="14FFAB23" w:rsidR="00364549" w:rsidRDefault="00000000" w:rsidP="001B2D9D">
      <w:pPr>
        <w:spacing w:line="360" w:lineRule="auto"/>
        <w:jc w:val="center"/>
        <w:rPr>
          <w:rFonts w:ascii="Cambria Math" w:eastAsiaTheme="minorEastAsia" w:hAnsi="Cambria Math" w:cs="Cambria Math"/>
          <w:bCs/>
          <w:szCs w:val="24"/>
        </w:rPr>
      </w:pP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364549">
        <w:rPr>
          <w:rFonts w:eastAsiaTheme="minorEastAsia" w:cs="Times New Roman"/>
          <w:bCs/>
          <w:szCs w:val="24"/>
        </w:rPr>
        <w:t xml:space="preserve"> and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364549">
        <w:rPr>
          <w:rFonts w:eastAsiaTheme="minorEastAsia" w:cs="Times New Roman"/>
          <w:bCs/>
          <w:szCs w:val="24"/>
        </w:rPr>
        <w:t xml:space="preserve"> </w:t>
      </w:r>
      <w:r w:rsidR="00364549" w:rsidRPr="00364549">
        <w:rPr>
          <w:rFonts w:ascii="Cambria Math" w:hAnsi="Cambria Math" w:cs="Cambria Math"/>
          <w:color w:val="202124"/>
          <w:szCs w:val="24"/>
          <w:shd w:val="clear" w:color="auto" w:fill="FFFFFF"/>
        </w:rPr>
        <w:t>⇒</w:t>
      </w:r>
      <w:r w:rsidR="00364549">
        <w:rPr>
          <w:rFonts w:ascii="Cambria Math" w:hAnsi="Cambria Math" w:cs="Cambria Math"/>
          <w:color w:val="202124"/>
          <w:szCs w:val="24"/>
          <w:shd w:val="clear" w:color="auto" w:fill="FFFFFF"/>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p>
    <w:p w14:paraId="2F552127" w14:textId="6E2694E5" w:rsidR="00364549" w:rsidRPr="00364549" w:rsidRDefault="00364549" w:rsidP="001B2D9D">
      <w:pPr>
        <w:spacing w:line="360" w:lineRule="auto"/>
        <w:jc w:val="center"/>
        <w:rPr>
          <w:rFonts w:eastAsiaTheme="minorEastAsia" w:cs="Times New Roman"/>
          <w:b/>
          <w:szCs w:val="24"/>
        </w:rPr>
      </w:pPr>
      <w:r>
        <w:rPr>
          <w:rFonts w:ascii="Cambria Math" w:eastAsiaTheme="minorEastAsia" w:hAnsi="Cambria Math" w:cs="Cambria Math"/>
          <w:b/>
          <w:szCs w:val="24"/>
        </w:rPr>
        <w:t>QED</w:t>
      </w:r>
    </w:p>
    <w:p w14:paraId="1B2DBC95" w14:textId="7903F29D" w:rsidR="001B2D9D" w:rsidRPr="00554E91" w:rsidRDefault="001B2D9D" w:rsidP="00554E91">
      <w:pPr>
        <w:pStyle w:val="Heading2"/>
        <w:spacing w:line="360" w:lineRule="auto"/>
        <w:rPr>
          <w:b w:val="0"/>
          <w:bCs/>
        </w:rPr>
      </w:pPr>
      <w:r w:rsidRPr="00554E91">
        <w:rPr>
          <w:rStyle w:val="Heading2Char"/>
          <w:b/>
          <w:bCs/>
        </w:rPr>
        <w:lastRenderedPageBreak/>
        <w:t>Theorem 1.</w:t>
      </w:r>
      <w:r w:rsidRPr="00554E91">
        <w:rPr>
          <w:b w:val="0"/>
          <w:bCs/>
        </w:rPr>
        <w:t xml:space="preserve"> QR-Sort guarantees the </w:t>
      </w:r>
      <w:r w:rsidR="00DB60FE">
        <w:rPr>
          <w:b w:val="0"/>
          <w:bCs/>
        </w:rPr>
        <w:t xml:space="preserve">sorting </w:t>
      </w:r>
      <w:r w:rsidRPr="00554E91">
        <w:rPr>
          <w:b w:val="0"/>
          <w:bCs/>
        </w:rPr>
        <w:t xml:space="preserve">of </w:t>
      </w:r>
      <w:r w:rsidR="002A3970">
        <w:rPr>
          <w:b w:val="0"/>
          <w:bCs/>
        </w:rPr>
        <w:t>array</w:t>
      </w:r>
      <w:r w:rsidR="00DB60FE">
        <w:rPr>
          <w:b w:val="0"/>
          <w:bCs/>
        </w:rPr>
        <w:t xml:space="preserve"> elements</w:t>
      </w:r>
      <w:r w:rsidRPr="00554E91">
        <w:rPr>
          <w:b w:val="0"/>
          <w:bCs/>
        </w:rPr>
        <w:t>.</w:t>
      </w:r>
      <w:r w:rsidR="009E686E" w:rsidRPr="00554E91">
        <w:rPr>
          <w:b w:val="0"/>
          <w:bCs/>
        </w:rPr>
        <w:t xml:space="preserve"> </w:t>
      </w:r>
    </w:p>
    <w:p w14:paraId="796AEF9E" w14:textId="4C119940" w:rsidR="001B2D9D" w:rsidRDefault="001B2D9D" w:rsidP="00DE7113">
      <w:pPr>
        <w:spacing w:line="360" w:lineRule="auto"/>
        <w:jc w:val="both"/>
        <w:rPr>
          <w:rFonts w:eastAsiaTheme="minorEastAsia" w:cs="Times New Roman"/>
          <w:szCs w:val="24"/>
        </w:rPr>
      </w:pPr>
      <w:r>
        <w:rPr>
          <w:rFonts w:cs="Times New Roman"/>
          <w:bCs/>
          <w:i/>
          <w:iCs/>
          <w:szCs w:val="24"/>
        </w:rPr>
        <w:t>Proof.</w:t>
      </w:r>
      <w:r>
        <w:rPr>
          <w:rFonts w:cs="Times New Roman"/>
          <w:b/>
          <w:i/>
          <w:iCs/>
          <w:szCs w:val="24"/>
        </w:rPr>
        <w:t xml:space="preserve"> </w:t>
      </w:r>
      <w:r w:rsidR="009E686E">
        <w:rPr>
          <w:rFonts w:cs="Times New Roman"/>
          <w:bCs/>
          <w:szCs w:val="24"/>
        </w:rPr>
        <w:t xml:space="preserve">We assume </w:t>
      </w:r>
      <m:oMath>
        <m:r>
          <w:rPr>
            <w:rFonts w:ascii="Cambria Math" w:eastAsiaTheme="minorEastAsia" w:hAnsi="Cambria Math" w:cs="Times New Roman"/>
            <w:szCs w:val="24"/>
          </w:rPr>
          <m:t>x&lt;y</m:t>
        </m:r>
      </m:oMath>
      <w:r w:rsidR="009E686E">
        <w:rPr>
          <w:rFonts w:eastAsiaTheme="minorEastAsia" w:cs="Times New Roman"/>
          <w:szCs w:val="24"/>
        </w:rPr>
        <w:t xml:space="preserve"> and conclude by exhaustion that </w:t>
      </w:r>
      <m:oMath>
        <m:r>
          <w:rPr>
            <w:rFonts w:ascii="Cambria Math" w:eastAsiaTheme="minorEastAsia" w:hAnsi="Cambria Math" w:cs="Times New Roman"/>
            <w:szCs w:val="24"/>
          </w:rPr>
          <m:t>x→y</m:t>
        </m:r>
      </m:oMath>
      <w:r w:rsidR="009E686E">
        <w:rPr>
          <w:rFonts w:eastAsiaTheme="minorEastAsia" w:cs="Times New Roman"/>
          <w:szCs w:val="24"/>
        </w:rPr>
        <w:t xml:space="preserve"> in the result sequence.</w:t>
      </w:r>
    </w:p>
    <w:p w14:paraId="1F2CB926" w14:textId="442A2E45" w:rsidR="009E686E" w:rsidRPr="00544F49" w:rsidRDefault="009E686E" w:rsidP="009E686E">
      <w:pPr>
        <w:pStyle w:val="ListParagraph"/>
        <w:numPr>
          <w:ilvl w:val="0"/>
          <w:numId w:val="12"/>
        </w:numPr>
        <w:spacing w:after="0" w:line="360" w:lineRule="auto"/>
        <w:rPr>
          <w:rFonts w:eastAsiaTheme="minorEastAsia" w:cs="Times New Roman"/>
          <w:szCs w:val="24"/>
        </w:rPr>
      </w:pPr>
      <w:r w:rsidRPr="00544F49">
        <w:rPr>
          <w:rFonts w:eastAsiaTheme="minorEastAsia" w:cs="Times New Roman"/>
          <w:szCs w:val="24"/>
        </w:rPr>
        <w:t xml:space="preserve">For </w:t>
      </w:r>
      <m:oMath>
        <m:r>
          <w:rPr>
            <w:rFonts w:ascii="Cambria Math" w:eastAsiaTheme="minorEastAsia" w:hAnsi="Cambria Math" w:cs="Times New Roman"/>
            <w:szCs w:val="24"/>
          </w:rPr>
          <m:t>x&lt;y</m:t>
        </m:r>
      </m:oMath>
      <w:r w:rsidRPr="00544F49">
        <w:rPr>
          <w:rFonts w:eastAsiaTheme="minorEastAsia" w:cs="Times New Roman"/>
          <w:szCs w:val="24"/>
        </w:rPr>
        <w:t xml:space="preserve"> and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m:rPr>
            <m:sty m:val="b"/>
          </m:rPr>
          <w:rPr>
            <w:rFonts w:ascii="Cambria Math" w:hAnsi="Cambria Math"/>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p>
    <w:p w14:paraId="6DB99A32" w14:textId="2A110B13" w:rsidR="009E686E" w:rsidRDefault="009E686E" w:rsidP="009E686E">
      <w:pPr>
        <w:spacing w:after="0" w:line="360" w:lineRule="auto"/>
        <w:ind w:left="720"/>
        <w:rPr>
          <w:rFonts w:eastAsiaTheme="minorEastAsia" w:cs="Times New Roman"/>
          <w:bCs/>
          <w:szCs w:val="24"/>
        </w:rPr>
      </w:pPr>
      <w:r w:rsidRPr="009E686E">
        <w:rPr>
          <w:rFonts w:eastAsiaTheme="minorEastAsia" w:cs="Times New Roman"/>
          <w:bCs/>
          <w:szCs w:val="24"/>
        </w:rPr>
        <w:t xml:space="preserve"> </w:t>
      </w:r>
      <w:r w:rsidR="002A3970">
        <w:rPr>
          <w:rFonts w:eastAsiaTheme="minorEastAsia" w:cs="Times New Roman"/>
          <w:bCs/>
          <w:szCs w:val="24"/>
        </w:rPr>
        <w:t>B</w:t>
      </w:r>
      <w:r w:rsidRPr="009E686E">
        <w:rPr>
          <w:rFonts w:eastAsiaTheme="minorEastAsia" w:cs="Times New Roman"/>
          <w:szCs w:val="24"/>
        </w:rPr>
        <w:t xml:space="preserve">y </w:t>
      </w:r>
      <w:r w:rsidRPr="002E0C5A">
        <w:rPr>
          <w:rFonts w:eastAsiaTheme="minorEastAsia" w:cs="Times New Roman"/>
          <w:szCs w:val="24"/>
        </w:rPr>
        <w:t>Lemma 1</w:t>
      </w:r>
      <w:r w:rsidR="002A3970" w:rsidRPr="002E0C5A">
        <w:rPr>
          <w:rFonts w:eastAsiaTheme="minorEastAsia" w:cs="Times New Roman"/>
          <w:szCs w:val="24"/>
        </w:rPr>
        <w:t>,</w:t>
      </w:r>
      <w:r w:rsidRPr="009E686E">
        <w:rPr>
          <w:rFonts w:eastAsiaTheme="minorEastAsia" w:cs="Times New Roman"/>
          <w:b/>
          <w:bCs/>
          <w:szCs w:val="24"/>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2A3970">
        <w:rPr>
          <w:rFonts w:eastAsiaTheme="minorEastAsia" w:cs="Times New Roman"/>
          <w:bCs/>
          <w:szCs w:val="24"/>
        </w:rPr>
        <w:t xml:space="preserve">. This implies </w:t>
      </w:r>
      <m:oMath>
        <m:r>
          <w:rPr>
            <w:rFonts w:ascii="Cambria Math" w:eastAsiaTheme="minorEastAsia" w:hAnsi="Cambria Math" w:cs="Times New Roman"/>
            <w:szCs w:val="24"/>
          </w:rPr>
          <m:t>x→y</m:t>
        </m:r>
      </m:oMath>
      <w:r w:rsidR="002A3970" w:rsidRPr="009E686E">
        <w:rPr>
          <w:rFonts w:eastAsiaTheme="minorEastAsia" w:cs="Times New Roman"/>
          <w:bCs/>
          <w:szCs w:val="24"/>
        </w:rPr>
        <w:t xml:space="preserve"> </w:t>
      </w:r>
      <w:r w:rsidR="002A3970">
        <w:rPr>
          <w:rFonts w:eastAsiaTheme="minorEastAsia" w:cs="Times New Roman"/>
          <w:bCs/>
          <w:szCs w:val="24"/>
        </w:rPr>
        <w:t>after the quotient sort executes.</w:t>
      </w:r>
    </w:p>
    <w:p w14:paraId="28936C0C" w14:textId="502CCC78" w:rsidR="009E686E" w:rsidRPr="00544F49" w:rsidRDefault="009E686E" w:rsidP="009E686E">
      <w:pPr>
        <w:pStyle w:val="ListParagraph"/>
        <w:numPr>
          <w:ilvl w:val="0"/>
          <w:numId w:val="12"/>
        </w:numPr>
        <w:spacing w:before="240" w:line="360" w:lineRule="auto"/>
        <w:rPr>
          <w:rFonts w:eastAsiaTheme="minorEastAsia" w:cs="Times New Roman"/>
          <w:szCs w:val="24"/>
        </w:rPr>
      </w:pPr>
      <w:r w:rsidRPr="00544F49">
        <w:rPr>
          <w:rFonts w:eastAsiaTheme="minorEastAsia" w:cs="Times New Roman"/>
          <w:szCs w:val="24"/>
        </w:rPr>
        <w:t xml:space="preserve">For </w:t>
      </w:r>
      <m:oMath>
        <m:r>
          <w:rPr>
            <w:rFonts w:ascii="Cambria Math" w:eastAsiaTheme="minorEastAsia" w:hAnsi="Cambria Math" w:cs="Times New Roman"/>
            <w:szCs w:val="24"/>
          </w:rPr>
          <m:t>x&lt;y</m:t>
        </m:r>
      </m:oMath>
      <w:r w:rsidRPr="00544F49">
        <w:rPr>
          <w:rFonts w:eastAsiaTheme="minorEastAsia" w:cs="Times New Roman"/>
          <w:szCs w:val="24"/>
        </w:rPr>
        <w:t xml:space="preserve"> and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p>
    <w:p w14:paraId="28B47284" w14:textId="7A281DF4" w:rsidR="009E686E" w:rsidRPr="009E686E" w:rsidRDefault="009E686E" w:rsidP="009E686E">
      <w:pPr>
        <w:pStyle w:val="ListParagraph"/>
        <w:spacing w:line="360" w:lineRule="auto"/>
        <w:rPr>
          <w:rFonts w:eastAsiaTheme="minorEastAsia" w:cs="Times New Roman"/>
          <w:bCs/>
          <w:szCs w:val="24"/>
        </w:rPr>
      </w:pPr>
      <m:oMath>
        <m:r>
          <w:rPr>
            <w:rFonts w:ascii="Cambria Math" w:eastAsiaTheme="minorEastAsia" w:hAnsi="Cambria Math" w:cs="Times New Roman"/>
            <w:szCs w:val="24"/>
          </w:rPr>
          <m:t>x&lt;y</m:t>
        </m:r>
      </m:oMath>
      <w:r w:rsidRPr="009E686E">
        <w:rPr>
          <w:rFonts w:eastAsiaTheme="minorEastAsia" w:cs="Times New Roman"/>
          <w:bCs/>
          <w:szCs w:val="24"/>
        </w:rPr>
        <w:t xml:space="preserve"> implies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 xml:space="preserve"> as shown in </w:t>
      </w:r>
      <w:r w:rsidR="002E0C5A">
        <w:rPr>
          <w:rFonts w:eastAsiaTheme="minorEastAsia" w:cs="Times New Roman"/>
          <w:bCs/>
          <w:szCs w:val="24"/>
        </w:rPr>
        <w:t>Lemma 1</w:t>
      </w:r>
      <w:r w:rsidR="002E0C5A">
        <w:t>.</w:t>
      </w:r>
      <w:r w:rsidRPr="009E686E">
        <w:rPr>
          <w:rFonts w:eastAsiaTheme="minorEastAsia" w:cs="Times New Roman"/>
          <w:bCs/>
          <w:szCs w:val="24"/>
        </w:rPr>
        <w:t xml:space="preserve"> </w:t>
      </w:r>
      <w:r>
        <w:rPr>
          <w:rFonts w:eastAsiaTheme="minorEastAsia" w:cs="Times New Roman"/>
          <w:bCs/>
          <w:szCs w:val="24"/>
        </w:rPr>
        <w:t>A</w:t>
      </w:r>
      <w:r w:rsidRPr="009E686E">
        <w:rPr>
          <w:rFonts w:eastAsiaTheme="minorEastAsia" w:cs="Times New Roman"/>
          <w:szCs w:val="24"/>
        </w:rPr>
        <w:t>fter the remainder sort</w:t>
      </w:r>
      <w:r w:rsidR="002A3970">
        <w:rPr>
          <w:rFonts w:eastAsiaTheme="minorEastAsia" w:cs="Times New Roman"/>
          <w:szCs w:val="24"/>
        </w:rPr>
        <w:t xml:space="preserve"> executes</w:t>
      </w:r>
      <w:r>
        <w:rPr>
          <w:rFonts w:eastAsiaTheme="minorEastAsia" w:cs="Times New Roman"/>
          <w:szCs w:val="24"/>
        </w:rPr>
        <w:t xml:space="preserve">, </w:t>
      </w:r>
      <m:oMath>
        <m:r>
          <w:rPr>
            <w:rFonts w:ascii="Cambria Math" w:eastAsiaTheme="minorEastAsia" w:hAnsi="Cambria Math" w:cs="Times New Roman"/>
            <w:szCs w:val="24"/>
          </w:rPr>
          <m:t>x→y</m:t>
        </m:r>
      </m:oMath>
      <w:r>
        <w:rPr>
          <w:rFonts w:eastAsiaTheme="minorEastAsia" w:cs="Times New Roman"/>
          <w:szCs w:val="24"/>
        </w:rPr>
        <w:t xml:space="preserve"> sinc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r>
        <w:rPr>
          <w:rFonts w:eastAsiaTheme="minorEastAsia" w:cs="Times New Roman"/>
          <w:szCs w:val="24"/>
        </w:rPr>
        <w:t>.</w:t>
      </w:r>
      <w:r w:rsidRPr="009E686E">
        <w:rPr>
          <w:rFonts w:eastAsiaTheme="minorEastAsia" w:cs="Times New Roman"/>
          <w:szCs w:val="24"/>
        </w:rPr>
        <w:t xml:space="preserve"> </w:t>
      </w:r>
      <w:r w:rsidR="002A3970">
        <w:rPr>
          <w:rFonts w:eastAsiaTheme="minorEastAsia" w:cs="Times New Roman"/>
          <w:szCs w:val="24"/>
        </w:rPr>
        <w:t>After the stable quotient sort executes,</w:t>
      </w:r>
      <w:r w:rsidRPr="009E686E">
        <w:rPr>
          <w:rFonts w:eastAsiaTheme="minorEastAsia" w:cs="Times New Roman"/>
          <w:szCs w:val="24"/>
        </w:rPr>
        <w:t xml:space="preserve"> </w:t>
      </w:r>
      <m:oMath>
        <m:r>
          <w:rPr>
            <w:rFonts w:ascii="Cambria Math" w:eastAsiaTheme="minorEastAsia" w:hAnsi="Cambria Math" w:cs="Times New Roman"/>
            <w:szCs w:val="24"/>
          </w:rPr>
          <m:t>x</m:t>
        </m:r>
      </m:oMath>
      <w:r>
        <w:rPr>
          <w:rFonts w:eastAsiaTheme="minorEastAsia" w:cs="Times New Roman"/>
          <w:szCs w:val="24"/>
        </w:rPr>
        <w:t xml:space="preserve"> and </w:t>
      </w:r>
      <m:oMath>
        <m:r>
          <w:rPr>
            <w:rFonts w:ascii="Cambria Math" w:eastAsiaTheme="minorEastAsia" w:hAnsi="Cambria Math" w:cs="Times New Roman"/>
            <w:szCs w:val="24"/>
          </w:rPr>
          <m:t>y</m:t>
        </m:r>
      </m:oMath>
      <w:r>
        <w:rPr>
          <w:rFonts w:eastAsiaTheme="minorEastAsia" w:cs="Times New Roman"/>
          <w:szCs w:val="24"/>
        </w:rPr>
        <w:t xml:space="preserve"> maintain their relative positions</w:t>
      </w:r>
      <w:r w:rsidR="002A3970">
        <w:rPr>
          <w:rFonts w:eastAsiaTheme="minorEastAsia" w:cs="Times New Roman"/>
          <w:szCs w:val="24"/>
        </w:rPr>
        <w:t xml:space="preserve"> sinc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szCs w:val="24"/>
        </w:rPr>
        <w:t>.</w:t>
      </w:r>
    </w:p>
    <w:p w14:paraId="52FF12F7" w14:textId="0951706E" w:rsidR="009E686E" w:rsidRPr="009E686E" w:rsidRDefault="009E686E" w:rsidP="00507D5C">
      <w:pPr>
        <w:spacing w:after="0" w:line="360" w:lineRule="auto"/>
        <w:ind w:left="360"/>
        <w:jc w:val="center"/>
        <w:rPr>
          <w:rFonts w:eastAsiaTheme="minorEastAsia" w:cs="Times New Roman"/>
          <w:b/>
          <w:szCs w:val="24"/>
        </w:rPr>
      </w:pPr>
      <w:r>
        <w:rPr>
          <w:rFonts w:eastAsiaTheme="minorEastAsia" w:cs="Times New Roman"/>
          <w:b/>
          <w:szCs w:val="24"/>
        </w:rPr>
        <w:t>QED</w:t>
      </w:r>
    </w:p>
    <w:p w14:paraId="0B6512E9" w14:textId="582F8403" w:rsidR="001B2D9D" w:rsidRDefault="001B2D9D" w:rsidP="006F0F56">
      <w:pPr>
        <w:spacing w:after="0" w:line="360" w:lineRule="auto"/>
        <w:jc w:val="both"/>
        <w:rPr>
          <w:rFonts w:cs="Times New Roman"/>
          <w:b/>
          <w:szCs w:val="24"/>
        </w:rPr>
      </w:pPr>
    </w:p>
    <w:p w14:paraId="31E85A08" w14:textId="64A6AE23" w:rsidR="00EC407E" w:rsidRPr="00EC407E" w:rsidRDefault="00EC407E" w:rsidP="006F0F56">
      <w:pPr>
        <w:pStyle w:val="Heading2"/>
        <w:spacing w:before="0" w:line="360" w:lineRule="auto"/>
      </w:pPr>
      <w:r>
        <w:t xml:space="preserve">Theorem 2. </w:t>
      </w:r>
      <w:r w:rsidRPr="00554E91">
        <w:rPr>
          <w:b w:val="0"/>
          <w:bCs/>
        </w:rPr>
        <w:t xml:space="preserve">QR-Sort </w:t>
      </w:r>
      <w:r w:rsidR="003C1F41">
        <w:rPr>
          <w:b w:val="0"/>
          <w:bCs/>
        </w:rPr>
        <w:t xml:space="preserve">maintains the relative order of </w:t>
      </w:r>
      <w:r w:rsidR="00DB60FE">
        <w:rPr>
          <w:b w:val="0"/>
          <w:bCs/>
        </w:rPr>
        <w:t xml:space="preserve">array </w:t>
      </w:r>
      <w:r w:rsidR="003C1F41">
        <w:rPr>
          <w:b w:val="0"/>
          <w:bCs/>
        </w:rPr>
        <w:t>elements with equal values and guarantees stability</w:t>
      </w:r>
      <w:r w:rsidRPr="00554E91">
        <w:rPr>
          <w:b w:val="0"/>
          <w:bCs/>
        </w:rPr>
        <w:t xml:space="preserve">. </w:t>
      </w:r>
    </w:p>
    <w:p w14:paraId="59A72C82" w14:textId="71C8095E" w:rsidR="00EC407E" w:rsidRDefault="00EC407E" w:rsidP="00EC407E">
      <w:pPr>
        <w:spacing w:line="360" w:lineRule="auto"/>
        <w:jc w:val="both"/>
        <w:rPr>
          <w:rFonts w:eastAsiaTheme="minorEastAsia" w:cs="Times New Roman"/>
          <w:szCs w:val="24"/>
        </w:rPr>
      </w:pPr>
      <w:r>
        <w:rPr>
          <w:rFonts w:cs="Times New Roman"/>
          <w:bCs/>
          <w:i/>
          <w:iCs/>
          <w:szCs w:val="24"/>
        </w:rPr>
        <w:t>Proof.</w:t>
      </w:r>
      <w:r>
        <w:rPr>
          <w:rFonts w:cs="Times New Roman"/>
          <w:b/>
          <w:i/>
          <w:iCs/>
          <w:szCs w:val="24"/>
        </w:rPr>
        <w:t xml:space="preserve"> </w:t>
      </w:r>
      <w:r>
        <w:rPr>
          <w:rFonts w:cs="Times New Roman"/>
          <w:bCs/>
          <w:szCs w:val="24"/>
        </w:rPr>
        <w:t xml:space="preserve">We assume </w:t>
      </w:r>
      <m:oMath>
        <m:r>
          <w:rPr>
            <w:rFonts w:ascii="Cambria Math" w:eastAsiaTheme="minorEastAsia" w:hAnsi="Cambria Math" w:cs="Times New Roman"/>
            <w:szCs w:val="24"/>
          </w:rPr>
          <m:t>x=y</m:t>
        </m:r>
      </m:oMath>
      <w:r>
        <w:rPr>
          <w:rFonts w:eastAsiaTheme="minorEastAsia" w:cs="Times New Roman"/>
          <w:szCs w:val="24"/>
        </w:rPr>
        <w:t xml:space="preserve"> and conclude that if </w:t>
      </w:r>
      <m:oMath>
        <m:r>
          <w:rPr>
            <w:rFonts w:ascii="Cambria Math" w:eastAsiaTheme="minorEastAsia" w:hAnsi="Cambria Math" w:cs="Times New Roman"/>
            <w:szCs w:val="24"/>
          </w:rPr>
          <m:t>x→y</m:t>
        </m:r>
      </m:oMath>
      <w:r>
        <w:rPr>
          <w:rFonts w:eastAsiaTheme="minorEastAsia" w:cs="Times New Roman"/>
          <w:szCs w:val="24"/>
        </w:rPr>
        <w:t xml:space="preserve"> in the initial sequence, the result sequence produces the same relative order.</w:t>
      </w:r>
    </w:p>
    <w:p w14:paraId="221C434D" w14:textId="74A1BDFA" w:rsidR="00EC407E" w:rsidRDefault="00EC407E" w:rsidP="00EC407E">
      <w:pPr>
        <w:spacing w:line="360" w:lineRule="auto"/>
        <w:jc w:val="center"/>
        <w:rPr>
          <w:rFonts w:ascii="Cambria Math" w:eastAsiaTheme="minorEastAsia" w:hAnsi="Cambria Math" w:cs="Cambria Math"/>
          <w:bCs/>
          <w:szCs w:val="24"/>
        </w:rPr>
      </w:pPr>
      <m:oMath>
        <m:r>
          <w:rPr>
            <w:rFonts w:ascii="Cambria Math" w:eastAsiaTheme="minorEastAsia" w:hAnsi="Cambria Math" w:cs="Times New Roman"/>
            <w:szCs w:val="24"/>
          </w:rPr>
          <m:t>x=y</m:t>
        </m:r>
      </m:oMath>
      <w:r>
        <w:rPr>
          <w:rFonts w:eastAsiaTheme="minorEastAsia" w:cs="Times New Roman"/>
          <w:szCs w:val="24"/>
        </w:rPr>
        <w:t xml:space="preserve"> </w:t>
      </w:r>
      <w:r w:rsidRPr="00364549">
        <w:rPr>
          <w:rFonts w:ascii="Cambria Math" w:hAnsi="Cambria Math" w:cs="Cambria Math"/>
          <w:color w:val="202124"/>
          <w:szCs w:val="24"/>
          <w:shd w:val="clear" w:color="auto" w:fill="FFFFFF"/>
        </w:rPr>
        <w:t>⇒</w:t>
      </w:r>
      <m:oMath>
        <m:r>
          <w:rPr>
            <w:rFonts w:ascii="Cambria Math" w:hAnsi="Cambria Math" w:cs="Cambria Math"/>
            <w:color w:val="202124"/>
            <w:szCs w:val="24"/>
            <w:shd w:val="clear" w:color="auto" w:fill="FFFFFF"/>
          </w:rPr>
          <m:t xml:space="preserve"> </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p>
    <w:p w14:paraId="7C0223C4" w14:textId="4B487171" w:rsidR="00EC407E" w:rsidRDefault="00EC407E" w:rsidP="00EC407E">
      <w:pPr>
        <w:spacing w:line="360" w:lineRule="auto"/>
        <w:rPr>
          <w:rFonts w:ascii="Cambria Math" w:eastAsiaTheme="minorEastAsia" w:hAnsi="Cambria Math" w:cs="Cambria Math"/>
          <w:bCs/>
          <w:szCs w:val="24"/>
        </w:rPr>
      </w:pPr>
      <w:r>
        <w:rPr>
          <w:rFonts w:ascii="Cambria Math" w:eastAsiaTheme="minorEastAsia" w:hAnsi="Cambria Math" w:cs="Cambria Math"/>
          <w:bCs/>
          <w:szCs w:val="24"/>
        </w:rPr>
        <w:t xml:space="preserve">The remainder sort produces the same relative order of </w:t>
      </w:r>
      <m:oMath>
        <m:r>
          <w:rPr>
            <w:rFonts w:ascii="Cambria Math" w:eastAsiaTheme="minorEastAsia" w:hAnsi="Cambria Math" w:cs="Cambria Math"/>
            <w:szCs w:val="24"/>
          </w:rPr>
          <m:t>x</m:t>
        </m:r>
      </m:oMath>
      <w:r>
        <w:rPr>
          <w:rFonts w:ascii="Cambria Math" w:eastAsiaTheme="minorEastAsia" w:hAnsi="Cambria Math" w:cs="Cambria Math"/>
          <w:bCs/>
          <w:szCs w:val="24"/>
        </w:rPr>
        <w:t xml:space="preserve"> and </w:t>
      </w:r>
      <m:oMath>
        <m:r>
          <w:rPr>
            <w:rFonts w:ascii="Cambria Math" w:eastAsiaTheme="minorEastAsia" w:hAnsi="Cambria Math" w:cs="Cambria Math"/>
            <w:szCs w:val="24"/>
          </w:rPr>
          <m:t>y</m:t>
        </m:r>
      </m:oMath>
      <w:r>
        <w:rPr>
          <w:rFonts w:ascii="Cambria Math" w:eastAsiaTheme="minorEastAsia" w:hAnsi="Cambria Math" w:cs="Cambria Math"/>
          <w:bCs/>
          <w:szCs w:val="24"/>
        </w:rPr>
        <w:t>.</w:t>
      </w:r>
    </w:p>
    <w:p w14:paraId="3534DFEE" w14:textId="6EFE7642" w:rsidR="00EC407E" w:rsidRDefault="00EC407E" w:rsidP="00EC407E">
      <w:pPr>
        <w:spacing w:line="360" w:lineRule="auto"/>
        <w:jc w:val="center"/>
        <w:rPr>
          <w:rFonts w:ascii="Cambria Math" w:eastAsiaTheme="minorEastAsia" w:hAnsi="Cambria Math" w:cs="Cambria Math"/>
          <w:bCs/>
          <w:szCs w:val="24"/>
        </w:rPr>
      </w:pPr>
      <m:oMath>
        <m:r>
          <w:rPr>
            <w:rFonts w:ascii="Cambria Math" w:eastAsiaTheme="minorEastAsia" w:hAnsi="Cambria Math" w:cs="Times New Roman"/>
            <w:szCs w:val="24"/>
          </w:rPr>
          <m:t>x=y</m:t>
        </m:r>
      </m:oMath>
      <w:r>
        <w:rPr>
          <w:rFonts w:eastAsiaTheme="minorEastAsia" w:cs="Times New Roman"/>
          <w:szCs w:val="24"/>
        </w:rPr>
        <w:t xml:space="preserve"> </w:t>
      </w:r>
      <w:r w:rsidRPr="00364549">
        <w:rPr>
          <w:rFonts w:ascii="Cambria Math" w:hAnsi="Cambria Math" w:cs="Cambria Math"/>
          <w:color w:val="202124"/>
          <w:szCs w:val="24"/>
          <w:shd w:val="clear" w:color="auto" w:fill="FFFFFF"/>
        </w:rPr>
        <w:t>⇒</w:t>
      </w:r>
      <w:r>
        <w:rPr>
          <w:rFonts w:ascii="Cambria Math" w:hAnsi="Cambria Math" w:cs="Cambria Math"/>
          <w:color w:val="202124"/>
          <w:szCs w:val="24"/>
          <w:shd w:val="clear" w:color="auto" w:fill="FFFFFF"/>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p>
    <w:p w14:paraId="330BBCA3" w14:textId="118D1C44" w:rsidR="00EC407E" w:rsidRDefault="00EC407E" w:rsidP="00EC407E">
      <w:pPr>
        <w:spacing w:line="360" w:lineRule="auto"/>
        <w:rPr>
          <w:rFonts w:ascii="Cambria Math" w:eastAsiaTheme="minorEastAsia" w:hAnsi="Cambria Math" w:cs="Cambria Math"/>
          <w:szCs w:val="24"/>
        </w:rPr>
      </w:pPr>
      <w:r>
        <w:rPr>
          <w:rFonts w:ascii="Cambria Math" w:eastAsiaTheme="minorEastAsia" w:hAnsi="Cambria Math" w:cs="Cambria Math"/>
          <w:bCs/>
          <w:szCs w:val="24"/>
        </w:rPr>
        <w:t xml:space="preserve">The quotient sort produces the same relative order of x and y which implies </w:t>
      </w:r>
      <m:oMath>
        <m:r>
          <w:rPr>
            <w:rFonts w:ascii="Cambria Math" w:eastAsiaTheme="minorEastAsia" w:hAnsi="Cambria Math" w:cs="Times New Roman"/>
            <w:szCs w:val="24"/>
          </w:rPr>
          <m:t>x→y</m:t>
        </m:r>
      </m:oMath>
      <w:r>
        <w:rPr>
          <w:rFonts w:ascii="Cambria Math" w:eastAsiaTheme="minorEastAsia" w:hAnsi="Cambria Math" w:cs="Cambria Math"/>
          <w:szCs w:val="24"/>
        </w:rPr>
        <w:t xml:space="preserve"> in the result sequence</w:t>
      </w:r>
      <w:r w:rsidR="002A3970">
        <w:rPr>
          <w:rFonts w:ascii="Cambria Math" w:eastAsiaTheme="minorEastAsia" w:hAnsi="Cambria Math" w:cs="Cambria Math"/>
          <w:szCs w:val="24"/>
        </w:rPr>
        <w:t>.</w:t>
      </w:r>
    </w:p>
    <w:p w14:paraId="4F2E0517" w14:textId="17947021" w:rsidR="00EC407E" w:rsidRPr="00EC407E" w:rsidRDefault="00EC407E" w:rsidP="00EC407E">
      <w:pPr>
        <w:spacing w:line="360" w:lineRule="auto"/>
        <w:jc w:val="center"/>
        <w:rPr>
          <w:rFonts w:eastAsiaTheme="minorEastAsia" w:cs="Times New Roman"/>
          <w:b/>
          <w:bCs/>
          <w:szCs w:val="24"/>
        </w:rPr>
      </w:pPr>
      <w:r>
        <w:rPr>
          <w:rFonts w:ascii="Cambria Math" w:eastAsiaTheme="minorEastAsia" w:hAnsi="Cambria Math" w:cs="Cambria Math"/>
          <w:b/>
          <w:bCs/>
          <w:szCs w:val="24"/>
        </w:rPr>
        <w:t>QED</w:t>
      </w:r>
    </w:p>
    <w:p w14:paraId="607429B3" w14:textId="268021B6" w:rsidR="002A3970" w:rsidRDefault="002A3970">
      <w:pPr>
        <w:rPr>
          <w:rFonts w:eastAsiaTheme="minorEastAsia" w:cs="Times New Roman"/>
          <w:b/>
          <w:sz w:val="36"/>
          <w:szCs w:val="36"/>
        </w:rPr>
      </w:pPr>
      <w:r>
        <w:rPr>
          <w:rFonts w:eastAsiaTheme="minorEastAsia" w:cs="Times New Roman"/>
          <w:b/>
          <w:sz w:val="36"/>
          <w:szCs w:val="36"/>
        </w:rPr>
        <w:br w:type="page"/>
      </w:r>
    </w:p>
    <w:p w14:paraId="4CDDA179" w14:textId="7420EBD6" w:rsidR="00F25341" w:rsidRDefault="00F25341" w:rsidP="00554376">
      <w:pPr>
        <w:pStyle w:val="Heading1"/>
        <w:pBdr>
          <w:bottom w:val="single" w:sz="4" w:space="1" w:color="auto"/>
        </w:pBdr>
        <w:spacing w:line="360" w:lineRule="auto"/>
      </w:pPr>
      <w:bookmarkStart w:id="7" w:name="_Ref103850190"/>
      <w:r>
        <w:lastRenderedPageBreak/>
        <w:t>Implementation</w:t>
      </w:r>
      <w:r w:rsidR="000B0445">
        <w:t xml:space="preserve"> and Optimizations</w:t>
      </w:r>
      <w:bookmarkEnd w:id="7"/>
    </w:p>
    <w:p w14:paraId="657DB063" w14:textId="737234CC" w:rsidR="00473EF4" w:rsidRDefault="00473EF4" w:rsidP="00554E91">
      <w:pPr>
        <w:pStyle w:val="Heading2"/>
        <w:spacing w:line="360" w:lineRule="auto"/>
      </w:pPr>
      <w:bookmarkStart w:id="8" w:name="_Ref104496068"/>
      <w:r>
        <w:t>Implementation Discussion</w:t>
      </w:r>
      <w:bookmarkEnd w:id="8"/>
    </w:p>
    <w:p w14:paraId="6683E9C1" w14:textId="5186F66C" w:rsidR="00887617" w:rsidRDefault="00887617" w:rsidP="00473EF4">
      <w:pPr>
        <w:spacing w:after="0" w:line="360" w:lineRule="auto"/>
        <w:jc w:val="both"/>
        <w:rPr>
          <w:rFonts w:eastAsiaTheme="minorEastAsia" w:cs="Times New Roman"/>
          <w:bCs/>
          <w:szCs w:val="24"/>
        </w:rPr>
      </w:pPr>
      <w:r>
        <w:rPr>
          <w:rFonts w:eastAsiaTheme="minorEastAsia" w:cs="Times New Roman"/>
          <w:bCs/>
          <w:szCs w:val="24"/>
        </w:rPr>
        <w:t>We implement QR Sort with two Counting Sort subroutines. We refer to the first subroutine as the remainder sort and the second as the quotient sort.</w:t>
      </w:r>
      <w:r w:rsidR="00FE2A32">
        <w:rPr>
          <w:rFonts w:eastAsiaTheme="minorEastAsia" w:cs="Times New Roman"/>
          <w:bCs/>
          <w:szCs w:val="24"/>
        </w:rPr>
        <w:t xml:space="preserve"> The </w:t>
      </w:r>
      <w:r w:rsidR="003C5003">
        <w:rPr>
          <w:rFonts w:eastAsiaTheme="minorEastAsia" w:cs="Times New Roman"/>
          <w:bCs/>
          <w:szCs w:val="24"/>
        </w:rPr>
        <w:t>parameters</w:t>
      </w:r>
      <w:r w:rsidR="00FE2A32">
        <w:rPr>
          <w:rFonts w:eastAsiaTheme="minorEastAsia" w:cs="Times New Roman"/>
          <w:bCs/>
          <w:szCs w:val="24"/>
        </w:rPr>
        <w:t xml:space="preserve"> to </w:t>
      </w:r>
      <w:r w:rsidR="003C5003">
        <w:rPr>
          <w:rFonts w:eastAsiaTheme="minorEastAsia" w:cs="Times New Roman"/>
          <w:bCs/>
          <w:szCs w:val="24"/>
        </w:rPr>
        <w:t>QR Sort</w:t>
      </w:r>
      <w:r w:rsidR="00FE2A32">
        <w:rPr>
          <w:rFonts w:eastAsiaTheme="minorEastAsia" w:cs="Times New Roman"/>
          <w:bCs/>
          <w:szCs w:val="24"/>
        </w:rPr>
        <w:t xml:space="preserve"> consist of the</w:t>
      </w:r>
      <w:r w:rsidR="003C5003">
        <w:rPr>
          <w:rFonts w:eastAsiaTheme="minorEastAsia" w:cs="Times New Roman"/>
          <w:bCs/>
          <w:szCs w:val="24"/>
        </w:rPr>
        <w:t xml:space="preserve"> </w:t>
      </w:r>
      <w:r w:rsidR="00FE2A32">
        <w:rPr>
          <w:rFonts w:eastAsiaTheme="minorEastAsia" w:cs="Times New Roman"/>
          <w:bCs/>
          <w:szCs w:val="24"/>
        </w:rPr>
        <w:t>array</w:t>
      </w:r>
      <w:r w:rsidR="003C5003">
        <w:rPr>
          <w:rFonts w:eastAsiaTheme="minorEastAsia" w:cs="Times New Roman"/>
          <w:bCs/>
          <w:szCs w:val="24"/>
        </w:rPr>
        <w:t xml:space="preserve"> to sort</w:t>
      </w:r>
      <w:r w:rsidR="00FE2A32">
        <w:rPr>
          <w:rFonts w:eastAsiaTheme="minorEastAsia" w:cs="Times New Roman"/>
          <w:bCs/>
          <w:szCs w:val="24"/>
        </w:rPr>
        <w:t xml:space="preserve"> and </w:t>
      </w:r>
      <w:r w:rsidR="003C5003">
        <w:rPr>
          <w:rFonts w:eastAsiaTheme="minorEastAsia" w:cs="Times New Roman"/>
          <w:bCs/>
          <w:szCs w:val="24"/>
        </w:rPr>
        <w:t xml:space="preserve">the </w:t>
      </w:r>
      <w:r w:rsidR="00FE2A32">
        <w:rPr>
          <w:rFonts w:eastAsiaTheme="minorEastAsia" w:cs="Times New Roman"/>
          <w:bCs/>
          <w:szCs w:val="24"/>
        </w:rPr>
        <w:t xml:space="preserve">divisor. We discuss methods to select </w:t>
      </w:r>
      <m:oMath>
        <m:r>
          <w:rPr>
            <w:rFonts w:ascii="Cambria Math" w:eastAsiaTheme="minorEastAsia" w:hAnsi="Cambria Math" w:cs="Times New Roman"/>
            <w:szCs w:val="24"/>
          </w:rPr>
          <m:t>d</m:t>
        </m:r>
      </m:oMath>
      <w:r w:rsidR="00FE2A32">
        <w:rPr>
          <w:rFonts w:eastAsiaTheme="minorEastAsia" w:cs="Times New Roman"/>
          <w:bCs/>
          <w:szCs w:val="24"/>
        </w:rPr>
        <w:t xml:space="preserve"> in the</w:t>
      </w:r>
      <w:r w:rsidR="00544F49">
        <w:rPr>
          <w:rFonts w:eastAsiaTheme="minorEastAsia" w:cs="Times New Roman"/>
          <w:bCs/>
          <w:szCs w:val="24"/>
        </w:rPr>
        <w:t xml:space="preserve"> </w:t>
      </w:r>
      <w:r w:rsidR="00544F49">
        <w:rPr>
          <w:rFonts w:eastAsiaTheme="minorEastAsia" w:cs="Times New Roman"/>
          <w:bCs/>
          <w:szCs w:val="24"/>
        </w:rPr>
        <w:fldChar w:fldCharType="begin"/>
      </w:r>
      <w:r w:rsidR="00544F49">
        <w:rPr>
          <w:rFonts w:eastAsiaTheme="minorEastAsia" w:cs="Times New Roman"/>
          <w:bCs/>
          <w:szCs w:val="24"/>
        </w:rPr>
        <w:instrText xml:space="preserve"> REF _Ref104481094 \h </w:instrText>
      </w:r>
      <w:r w:rsidR="00544F49">
        <w:rPr>
          <w:rFonts w:eastAsiaTheme="minorEastAsia" w:cs="Times New Roman"/>
          <w:bCs/>
          <w:szCs w:val="24"/>
        </w:rPr>
      </w:r>
      <w:r w:rsidR="00544F49">
        <w:rPr>
          <w:rFonts w:eastAsiaTheme="minorEastAsia" w:cs="Times New Roman"/>
          <w:bCs/>
          <w:szCs w:val="24"/>
        </w:rPr>
        <w:fldChar w:fldCharType="separate"/>
      </w:r>
      <w:r w:rsidR="00FA22DC">
        <w:t>Divisor Selection</w:t>
      </w:r>
      <w:r w:rsidR="00544F49">
        <w:rPr>
          <w:rFonts w:eastAsiaTheme="minorEastAsia" w:cs="Times New Roman"/>
          <w:bCs/>
          <w:szCs w:val="24"/>
        </w:rPr>
        <w:fldChar w:fldCharType="end"/>
      </w:r>
      <w:r w:rsidR="00544F49">
        <w:rPr>
          <w:rFonts w:eastAsiaTheme="minorEastAsia" w:cs="Times New Roman"/>
          <w:bCs/>
          <w:szCs w:val="24"/>
        </w:rPr>
        <w:t xml:space="preserve"> section</w:t>
      </w:r>
      <w:r w:rsidR="00FE2A32">
        <w:rPr>
          <w:rFonts w:eastAsiaTheme="minorEastAsia" w:cs="Times New Roman"/>
          <w:bCs/>
          <w:szCs w:val="24"/>
        </w:rPr>
        <w:t xml:space="preserve">. Let </w:t>
      </w:r>
      <w:r w:rsidR="00FE2A32">
        <w:rPr>
          <w:rFonts w:eastAsiaTheme="minorEastAsia" w:cs="Times New Roman"/>
          <w:bCs/>
          <w:i/>
          <w:iCs/>
          <w:szCs w:val="24"/>
        </w:rPr>
        <w:t xml:space="preserve">min_value </w:t>
      </w:r>
      <w:r w:rsidR="00FE2A32">
        <w:rPr>
          <w:rFonts w:eastAsiaTheme="minorEastAsia" w:cs="Times New Roman"/>
          <w:bCs/>
          <w:szCs w:val="24"/>
        </w:rPr>
        <w:t xml:space="preserve">and </w:t>
      </w:r>
      <w:r w:rsidR="00FE2A32">
        <w:rPr>
          <w:rFonts w:eastAsiaTheme="minorEastAsia" w:cs="Times New Roman"/>
          <w:bCs/>
          <w:szCs w:val="24"/>
        </w:rPr>
        <w:softHyphen/>
      </w:r>
      <w:r w:rsidR="00FE2A32">
        <w:rPr>
          <w:rFonts w:eastAsiaTheme="minorEastAsia" w:cs="Times New Roman"/>
          <w:bCs/>
          <w:i/>
          <w:iCs/>
          <w:szCs w:val="24"/>
        </w:rPr>
        <w:t xml:space="preserve">max_value </w:t>
      </w:r>
      <w:r w:rsidR="00FE2A32">
        <w:rPr>
          <w:rFonts w:eastAsiaTheme="minorEastAsia" w:cs="Times New Roman"/>
          <w:bCs/>
          <w:szCs w:val="24"/>
        </w:rPr>
        <w:t>represent the smallest and largest</w:t>
      </w:r>
      <w:r w:rsidR="00544F49">
        <w:rPr>
          <w:rFonts w:eastAsiaTheme="minorEastAsia" w:cs="Times New Roman"/>
          <w:bCs/>
          <w:szCs w:val="24"/>
        </w:rPr>
        <w:t xml:space="preserve"> values</w:t>
      </w:r>
      <w:r w:rsidR="00FE2A32">
        <w:rPr>
          <w:rFonts w:eastAsiaTheme="minorEastAsia" w:cs="Times New Roman"/>
          <w:bCs/>
          <w:szCs w:val="24"/>
        </w:rPr>
        <w:t xml:space="preserve"> in the input array sequence. </w:t>
      </w:r>
      <w:r>
        <w:rPr>
          <w:rFonts w:eastAsiaTheme="minorEastAsia" w:cs="Times New Roman"/>
          <w:bCs/>
          <w:szCs w:val="24"/>
        </w:rPr>
        <w:t xml:space="preserve">We </w:t>
      </w:r>
      <w:r w:rsidR="003C5003">
        <w:rPr>
          <w:rFonts w:eastAsiaTheme="minorEastAsia" w:cs="Times New Roman"/>
          <w:bCs/>
          <w:szCs w:val="24"/>
        </w:rPr>
        <w:t>present</w:t>
      </w:r>
      <w:r>
        <w:rPr>
          <w:rFonts w:eastAsiaTheme="minorEastAsia" w:cs="Times New Roman"/>
          <w:bCs/>
          <w:szCs w:val="24"/>
        </w:rPr>
        <w:t xml:space="preserve"> the pseudocode</w:t>
      </w:r>
      <w:r w:rsidR="00CF30FA">
        <w:rPr>
          <w:rFonts w:eastAsiaTheme="minorEastAsia" w:cs="Times New Roman"/>
          <w:bCs/>
          <w:szCs w:val="24"/>
        </w:rPr>
        <w:t xml:space="preserve"> </w:t>
      </w:r>
      <w:r>
        <w:rPr>
          <w:rFonts w:eastAsiaTheme="minorEastAsia" w:cs="Times New Roman"/>
          <w:bCs/>
          <w:szCs w:val="24"/>
        </w:rPr>
        <w:t xml:space="preserve">that sorts </w:t>
      </w:r>
      <w:r w:rsidR="00FE2A32">
        <w:rPr>
          <w:rFonts w:eastAsiaTheme="minorEastAsia" w:cs="Times New Roman"/>
          <w:bCs/>
          <w:szCs w:val="24"/>
        </w:rPr>
        <w:t>an array sequence in ascending order with remainder keys</w:t>
      </w:r>
      <w:r>
        <w:rPr>
          <w:rFonts w:eastAsiaTheme="minorEastAsia" w:cs="Times New Roman"/>
          <w:bCs/>
          <w:szCs w:val="24"/>
        </w:rPr>
        <w:t xml:space="preserve">. </w:t>
      </w:r>
    </w:p>
    <w:p w14:paraId="40CDE6BA" w14:textId="77777777" w:rsidR="003C5003" w:rsidRDefault="003C5003" w:rsidP="00FE2A32">
      <w:pPr>
        <w:spacing w:after="0" w:line="360" w:lineRule="auto"/>
        <w:ind w:left="720"/>
        <w:rPr>
          <w:rFonts w:eastAsiaTheme="minorEastAsia" w:cs="Times New Roman"/>
          <w:bCs/>
          <w:szCs w:val="24"/>
        </w:rPr>
      </w:pPr>
    </w:p>
    <w:p w14:paraId="4243B440" w14:textId="081C4D4B"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 xml:space="preserve">//Input: An array </w:t>
      </w:r>
      <m:oMath>
        <m:r>
          <w:rPr>
            <w:rFonts w:ascii="Cambria Math" w:eastAsiaTheme="minorEastAsia" w:hAnsi="Cambria Math" w:cs="Times New Roman"/>
            <w:szCs w:val="24"/>
          </w:rPr>
          <m:t>A[0..n-1]</m:t>
        </m:r>
      </m:oMath>
      <w:r w:rsidRPr="00FE2A32">
        <w:rPr>
          <w:rFonts w:eastAsiaTheme="minorEastAsia" w:cs="Times New Roman"/>
          <w:bCs/>
          <w:szCs w:val="24"/>
        </w:rPr>
        <w:t xml:space="preserve"> of integer elements and divisor </w:t>
      </w:r>
      <m:oMath>
        <m:r>
          <w:rPr>
            <w:rFonts w:ascii="Cambria Math" w:eastAsiaTheme="minorEastAsia" w:hAnsi="Cambria Math" w:cs="Times New Roman"/>
            <w:szCs w:val="24"/>
          </w:rPr>
          <m:t>d</m:t>
        </m:r>
      </m:oMath>
    </w:p>
    <w:p w14:paraId="3A66C4AE" w14:textId="4BB3D3D1"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 xml:space="preserve">//Output: Array </w:t>
      </w:r>
      <m:oMath>
        <m:r>
          <w:rPr>
            <w:rFonts w:ascii="Cambria Math" w:eastAsiaTheme="minorEastAsia" w:hAnsi="Cambria Math" w:cs="Times New Roman"/>
            <w:szCs w:val="24"/>
          </w:rPr>
          <m:t>S[0..n-1]</m:t>
        </m:r>
      </m:oMath>
      <w:r w:rsidRPr="00FE2A32">
        <w:rPr>
          <w:rFonts w:eastAsiaTheme="minorEastAsia" w:cs="Times New Roman"/>
          <w:bCs/>
          <w:szCs w:val="24"/>
        </w:rPr>
        <w:t xml:space="preserve"> of the elements in </w:t>
      </w:r>
      <m:oMath>
        <m:r>
          <w:rPr>
            <w:rFonts w:ascii="Cambria Math" w:eastAsiaTheme="minorEastAsia" w:hAnsi="Cambria Math" w:cs="Times New Roman"/>
            <w:szCs w:val="24"/>
          </w:rPr>
          <m:t>A</m:t>
        </m:r>
      </m:oMath>
      <w:r w:rsidRPr="00FE2A32">
        <w:rPr>
          <w:rFonts w:eastAsiaTheme="minorEastAsia" w:cs="Times New Roman"/>
          <w:bCs/>
          <w:szCs w:val="24"/>
        </w:rPr>
        <w:t xml:space="preserve"> in </w:t>
      </w:r>
      <w:r>
        <w:rPr>
          <w:rFonts w:eastAsiaTheme="minorEastAsia" w:cs="Times New Roman"/>
          <w:bCs/>
          <w:szCs w:val="24"/>
        </w:rPr>
        <w:t xml:space="preserve">remainder </w:t>
      </w:r>
      <w:r w:rsidRPr="00FE2A32">
        <w:rPr>
          <w:rFonts w:eastAsiaTheme="minorEastAsia" w:cs="Times New Roman"/>
          <w:bCs/>
          <w:szCs w:val="24"/>
        </w:rPr>
        <w:t>ascending order</w:t>
      </w:r>
    </w:p>
    <w:p w14:paraId="1394215A" w14:textId="5657EF0D"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r w:rsidRPr="00FE2A32">
        <w:rPr>
          <w:rFonts w:eastAsiaTheme="minorEastAsia" w:cs="Times New Roman"/>
          <w:bCs/>
          <w:szCs w:val="24"/>
        </w:rPr>
        <w:t xml:space="preserve"> </w:t>
      </w:r>
    </w:p>
    <w:p w14:paraId="34D040E1" w14:textId="2A532FD6" w:rsidR="00FE2A32" w:rsidRPr="00FE2A32" w:rsidRDefault="00FE2A32" w:rsidP="00FE2A32">
      <w:pPr>
        <w:spacing w:after="0" w:line="360" w:lineRule="auto"/>
        <w:ind w:left="1440"/>
        <w:rPr>
          <w:rFonts w:eastAsiaTheme="minorEastAsia" w:cs="Times New Roman"/>
          <w:bCs/>
          <w:szCs w:val="24"/>
        </w:rPr>
      </w:pPr>
      <m:oMath>
        <m:r>
          <w:rPr>
            <w:rFonts w:ascii="Cambria Math" w:eastAsiaTheme="minorEastAsia" w:hAnsi="Cambria Math" w:cs="Times New Roman"/>
            <w:szCs w:val="24"/>
          </w:rPr>
          <m:t>Count</m:t>
        </m:r>
      </m:oMath>
      <w:r w:rsidRPr="00FE2A32">
        <w:rPr>
          <w:rFonts w:eastAsiaTheme="minorEastAsia" w:cs="Times New Roman"/>
          <w:bCs/>
          <w:szCs w:val="24"/>
        </w:rPr>
        <w:t>[i] ← 0</w:t>
      </w:r>
    </w:p>
    <w:p w14:paraId="58CC49AA" w14:textId="2ED0F47D"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n-1</m:t>
        </m:r>
      </m:oMath>
      <w:r w:rsidRPr="00FE2A32">
        <w:rPr>
          <w:rFonts w:eastAsiaTheme="minorEastAsia" w:cs="Times New Roman"/>
          <w:bCs/>
          <w:szCs w:val="24"/>
        </w:rPr>
        <w:t xml:space="preserve"> </w:t>
      </w:r>
      <w:r w:rsidRPr="00FE2A32">
        <w:rPr>
          <w:rFonts w:eastAsiaTheme="minorEastAsia" w:cs="Times New Roman"/>
          <w:b/>
          <w:szCs w:val="24"/>
        </w:rPr>
        <w:t>do</w:t>
      </w:r>
    </w:p>
    <w:p w14:paraId="5D2C0943" w14:textId="0ED9D7CB"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
          <w:szCs w:val="24"/>
        </w:rPr>
        <w:tab/>
      </w:r>
      <m:oMath>
        <m:r>
          <m:rPr>
            <m:sty m:val="p"/>
          </m:rPr>
          <w:rPr>
            <w:rFonts w:ascii="Cambria Math" w:eastAsiaTheme="minorEastAsia" w:hAnsi="Cambria Math" w:cs="Times New Roman"/>
            <w:szCs w:val="24"/>
          </w:rPr>
          <m:t xml:space="preserve"> </m:t>
        </m:r>
        <m:r>
          <w:rPr>
            <w:rFonts w:ascii="Cambria Math" w:eastAsiaTheme="minorEastAsia" w:hAnsi="Cambria Math" w:cs="Times New Roman"/>
            <w:szCs w:val="24"/>
          </w:rPr>
          <m:t xml:space="preserve">j ← (A[i] – min_value) </m:t>
        </m:r>
        <m:r>
          <m:rPr>
            <m:sty m:val="p"/>
          </m:rPr>
          <w:rPr>
            <w:rFonts w:ascii="Cambria Math" w:eastAsiaTheme="minorEastAsia" w:hAnsi="Cambria Math" w:cs="Times New Roman"/>
            <w:szCs w:val="24"/>
          </w:rPr>
          <m:t>mod</m:t>
        </m:r>
        <m:r>
          <w:rPr>
            <w:rFonts w:ascii="Cambria Math" w:eastAsiaTheme="minorEastAsia" w:hAnsi="Cambria Math" w:cs="Times New Roman"/>
            <w:szCs w:val="24"/>
          </w:rPr>
          <m:t>(d)</m:t>
        </m:r>
      </m:oMath>
    </w:p>
    <w:p w14:paraId="3032E2CA" w14:textId="613988AB"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m:t>
        </m:r>
      </m:oMath>
      <w:r w:rsidRPr="00FE2A32">
        <w:rPr>
          <w:rFonts w:eastAsiaTheme="minorEastAsia" w:cs="Times New Roman"/>
          <w:bCs/>
          <w:szCs w:val="24"/>
        </w:rPr>
        <w:t xml:space="preserve"> ← </w:t>
      </w:r>
      <m:oMath>
        <m:r>
          <w:rPr>
            <w:rFonts w:ascii="Cambria Math" w:eastAsiaTheme="minorEastAsia" w:hAnsi="Cambria Math" w:cs="Times New Roman"/>
            <w:szCs w:val="24"/>
          </w:rPr>
          <m:t>Count[ j] + 1</m:t>
        </m:r>
      </m:oMath>
    </w:p>
    <w:p w14:paraId="6438D322" w14:textId="285AFAB0"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1</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p>
    <w:p w14:paraId="73089A29" w14:textId="0AC0CCEF"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i] ← Count[i] + Count[i-1]</m:t>
        </m:r>
      </m:oMath>
    </w:p>
    <w:p w14:paraId="2C0F1CCB" w14:textId="59CB34B6"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n-1</m:t>
        </m:r>
      </m:oMath>
      <w:r w:rsidRPr="00FE2A32">
        <w:rPr>
          <w:rFonts w:eastAsiaTheme="minorEastAsia" w:cs="Times New Roman"/>
          <w:bCs/>
          <w:szCs w:val="24"/>
        </w:rPr>
        <w:t xml:space="preserve"> </w:t>
      </w:r>
      <w:r w:rsidRPr="00FE2A32">
        <w:rPr>
          <w:rFonts w:eastAsiaTheme="minorEastAsia" w:cs="Times New Roman"/>
          <w:b/>
          <w:szCs w:val="24"/>
        </w:rPr>
        <w:t>down to</w:t>
      </w:r>
      <w:r w:rsidRPr="00FE2A32">
        <w:rPr>
          <w:rFonts w:eastAsiaTheme="minorEastAsia" w:cs="Times New Roman"/>
          <w:bCs/>
          <w:szCs w:val="24"/>
        </w:rPr>
        <w:t xml:space="preserve"> </w:t>
      </w:r>
      <m:oMath>
        <m:r>
          <w:rPr>
            <w:rFonts w:ascii="Cambria Math" w:eastAsiaTheme="minorEastAsia" w:hAnsi="Cambria Math" w:cs="Times New Roman"/>
            <w:szCs w:val="24"/>
          </w:rPr>
          <m:t>0</m:t>
        </m:r>
      </m:oMath>
      <w:r w:rsidRPr="00FE2A32">
        <w:rPr>
          <w:rFonts w:eastAsiaTheme="minorEastAsia" w:cs="Times New Roman"/>
          <w:bCs/>
          <w:szCs w:val="24"/>
        </w:rPr>
        <w:t xml:space="preserve"> </w:t>
      </w:r>
      <w:r w:rsidRPr="00FE2A32">
        <w:rPr>
          <w:rFonts w:eastAsiaTheme="minorEastAsia" w:cs="Times New Roman"/>
          <w:b/>
          <w:szCs w:val="24"/>
        </w:rPr>
        <w:t>do</w:t>
      </w:r>
    </w:p>
    <w:p w14:paraId="63B1FFE9" w14:textId="0EC7011D"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Cs/>
          <w:szCs w:val="24"/>
        </w:rPr>
        <w:tab/>
      </w:r>
      <m:oMath>
        <m:r>
          <w:rPr>
            <w:rFonts w:ascii="Cambria Math" w:eastAsiaTheme="minorEastAsia" w:hAnsi="Cambria Math" w:cs="Times New Roman"/>
            <w:szCs w:val="24"/>
          </w:rPr>
          <m:t xml:space="preserve">j ← (A[i] – min_value) </m:t>
        </m:r>
        <m:r>
          <m:rPr>
            <m:sty m:val="p"/>
          </m:rPr>
          <w:rPr>
            <w:rFonts w:ascii="Cambria Math" w:eastAsiaTheme="minorEastAsia" w:hAnsi="Cambria Math" w:cs="Times New Roman"/>
            <w:szCs w:val="24"/>
          </w:rPr>
          <m:t>mod(</m:t>
        </m:r>
        <m:r>
          <w:rPr>
            <w:rFonts w:ascii="Cambria Math" w:eastAsiaTheme="minorEastAsia" w:hAnsi="Cambria Math" w:cs="Times New Roman"/>
            <w:szCs w:val="24"/>
          </w:rPr>
          <m:t>d)</m:t>
        </m:r>
      </m:oMath>
    </w:p>
    <w:p w14:paraId="5AD06200" w14:textId="6E6616ED"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 ← Count[ j] – 1</m:t>
        </m:r>
      </m:oMath>
    </w:p>
    <w:p w14:paraId="3457DED2" w14:textId="5A957D2D" w:rsid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S[Count[ j]] ← A[i]</m:t>
        </m:r>
      </m:oMath>
    </w:p>
    <w:p w14:paraId="4043515A" w14:textId="58257B4F" w:rsidR="00887617"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return</w:t>
      </w:r>
      <w:r w:rsidRPr="00FE2A32">
        <w:rPr>
          <w:rFonts w:eastAsiaTheme="minorEastAsia" w:cs="Times New Roman"/>
          <w:bCs/>
          <w:szCs w:val="24"/>
        </w:rPr>
        <w:t xml:space="preserve"> S</w:t>
      </w:r>
    </w:p>
    <w:p w14:paraId="6FE5358E" w14:textId="7FC279F0" w:rsidR="00887617" w:rsidRDefault="00887617" w:rsidP="00473EF4">
      <w:pPr>
        <w:spacing w:after="0" w:line="360" w:lineRule="auto"/>
        <w:jc w:val="both"/>
        <w:rPr>
          <w:rFonts w:eastAsiaTheme="minorEastAsia" w:cs="Times New Roman"/>
          <w:b/>
          <w:szCs w:val="24"/>
        </w:rPr>
      </w:pPr>
    </w:p>
    <w:p w14:paraId="62CCF5AE" w14:textId="191C36A9" w:rsidR="00FE2A32" w:rsidRDefault="003C5003" w:rsidP="00473EF4">
      <w:pPr>
        <w:spacing w:after="0" w:line="360" w:lineRule="auto"/>
        <w:jc w:val="both"/>
        <w:rPr>
          <w:rFonts w:eastAsiaTheme="minorEastAsia" w:cs="Times New Roman"/>
          <w:bCs/>
          <w:szCs w:val="24"/>
        </w:rPr>
      </w:pPr>
      <w:r>
        <w:rPr>
          <w:rFonts w:eastAsiaTheme="minorEastAsia" w:cs="Times New Roman"/>
          <w:bCs/>
          <w:szCs w:val="24"/>
        </w:rPr>
        <w:t xml:space="preserve">After we invoke the remainder </w:t>
      </w:r>
      <w:r w:rsidR="00352B28">
        <w:rPr>
          <w:rFonts w:eastAsiaTheme="minorEastAsia" w:cs="Times New Roman"/>
          <w:bCs/>
          <w:szCs w:val="24"/>
        </w:rPr>
        <w:t>sort,</w:t>
      </w:r>
      <w:r>
        <w:rPr>
          <w:rFonts w:eastAsiaTheme="minorEastAsia" w:cs="Times New Roman"/>
          <w:bCs/>
          <w:szCs w:val="24"/>
        </w:rPr>
        <w:t xml:space="preserve"> we e</w:t>
      </w:r>
      <w:r w:rsidR="00235FCE">
        <w:rPr>
          <w:rFonts w:eastAsiaTheme="minorEastAsia" w:cs="Times New Roman"/>
          <w:bCs/>
          <w:szCs w:val="24"/>
        </w:rPr>
        <w:t>xecute</w:t>
      </w:r>
      <w:r>
        <w:rPr>
          <w:rFonts w:eastAsiaTheme="minorEastAsia" w:cs="Times New Roman"/>
          <w:bCs/>
          <w:szCs w:val="24"/>
        </w:rPr>
        <w:t xml:space="preserve"> a simple test that allows us to bypass the quotient sort</w:t>
      </w:r>
      <w:r w:rsidR="009A3AC7">
        <w:rPr>
          <w:rFonts w:eastAsiaTheme="minorEastAsia" w:cs="Times New Roman"/>
          <w:bCs/>
          <w:szCs w:val="24"/>
        </w:rPr>
        <w:t xml:space="preserve"> and end early</w:t>
      </w:r>
      <w:r w:rsidR="00FE2A32">
        <w:rPr>
          <w:rFonts w:eastAsiaTheme="minorEastAsia" w:cs="Times New Roman"/>
          <w:bCs/>
          <w:szCs w:val="24"/>
        </w:rPr>
        <w:t xml:space="preserve">. </w:t>
      </w:r>
      <w:r>
        <w:rPr>
          <w:rFonts w:eastAsiaTheme="minorEastAsia" w:cs="Times New Roman"/>
          <w:bCs/>
          <w:szCs w:val="24"/>
        </w:rPr>
        <w:t>We need not perform the quotient sort i</w:t>
      </w:r>
      <w:r w:rsidR="00FE2A32">
        <w:rPr>
          <w:rFonts w:eastAsiaTheme="minorEastAsia" w:cs="Times New Roman"/>
          <w:bCs/>
          <w:szCs w:val="24"/>
        </w:rPr>
        <w:t>f the max</w:t>
      </w:r>
      <w:r w:rsidR="00B920DD">
        <w:rPr>
          <w:rFonts w:eastAsiaTheme="minorEastAsia" w:cs="Times New Roman"/>
          <w:bCs/>
          <w:szCs w:val="24"/>
        </w:rPr>
        <w:t>imum</w:t>
      </w:r>
      <w:r w:rsidR="00FE2A32">
        <w:rPr>
          <w:rFonts w:eastAsiaTheme="minorEastAsia" w:cs="Times New Roman"/>
          <w:bCs/>
          <w:szCs w:val="24"/>
        </w:rPr>
        <w:t xml:space="preserve"> quotient value in the</w:t>
      </w:r>
      <w:r>
        <w:rPr>
          <w:rFonts w:eastAsiaTheme="minorEastAsia" w:cs="Times New Roman"/>
          <w:bCs/>
          <w:szCs w:val="24"/>
        </w:rPr>
        <w:t xml:space="preserve"> input</w:t>
      </w:r>
      <w:r w:rsidR="00FE2A32">
        <w:rPr>
          <w:rFonts w:eastAsiaTheme="minorEastAsia" w:cs="Times New Roman"/>
          <w:bCs/>
          <w:szCs w:val="24"/>
        </w:rPr>
        <w:t xml:space="preserve"> array equa</w:t>
      </w:r>
      <w:r>
        <w:rPr>
          <w:rFonts w:eastAsiaTheme="minorEastAsia" w:cs="Times New Roman"/>
          <w:bCs/>
          <w:szCs w:val="24"/>
        </w:rPr>
        <w:t>ls</w:t>
      </w:r>
      <w:r w:rsidR="00FE2A32">
        <w:rPr>
          <w:rFonts w:eastAsiaTheme="minorEastAsia" w:cs="Times New Roman"/>
          <w:bCs/>
          <w:szCs w:val="24"/>
        </w:rPr>
        <w:t xml:space="preserve"> a value less than or equal to one. We calculate the max</w:t>
      </w:r>
      <w:r w:rsidR="00B920DD">
        <w:rPr>
          <w:rFonts w:eastAsiaTheme="minorEastAsia" w:cs="Times New Roman"/>
          <w:bCs/>
          <w:szCs w:val="24"/>
        </w:rPr>
        <w:t>imum</w:t>
      </w:r>
      <w:r w:rsidR="00FE2A32">
        <w:rPr>
          <w:rFonts w:eastAsiaTheme="minorEastAsia" w:cs="Times New Roman"/>
          <w:bCs/>
          <w:szCs w:val="24"/>
        </w:rPr>
        <w:t xml:space="preserve"> quotient value with the equation </w:t>
      </w:r>
      <m:oMath>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max_value  -  min_value</m:t>
            </m:r>
          </m:num>
          <m:den>
            <m:r>
              <w:rPr>
                <w:rFonts w:ascii="Cambria Math" w:eastAsiaTheme="minorEastAsia" w:hAnsi="Cambria Math" w:cs="Times New Roman"/>
                <w:szCs w:val="24"/>
              </w:rPr>
              <m:t>d</m:t>
            </m:r>
          </m:den>
        </m:f>
        <m:r>
          <w:rPr>
            <w:rFonts w:ascii="Cambria Math" w:eastAsiaTheme="minorEastAsia" w:hAnsi="Cambria Math" w:cs="Times New Roman"/>
            <w:szCs w:val="24"/>
          </w:rPr>
          <m:t>+1</m:t>
        </m:r>
      </m:oMath>
      <w:r w:rsidR="00FE2A32">
        <w:rPr>
          <w:rFonts w:eastAsiaTheme="minorEastAsia" w:cs="Times New Roman"/>
          <w:szCs w:val="24"/>
        </w:rPr>
        <w:t xml:space="preserve">. </w:t>
      </w:r>
      <w:r w:rsidR="00FE2A32">
        <w:rPr>
          <w:rFonts w:eastAsiaTheme="minorEastAsia" w:cs="Times New Roman"/>
          <w:bCs/>
          <w:szCs w:val="24"/>
        </w:rPr>
        <w:t xml:space="preserve">We </w:t>
      </w:r>
      <w:r>
        <w:rPr>
          <w:rFonts w:eastAsiaTheme="minorEastAsia" w:cs="Times New Roman"/>
          <w:bCs/>
          <w:szCs w:val="24"/>
        </w:rPr>
        <w:t>present</w:t>
      </w:r>
      <w:r w:rsidR="00FE2A32">
        <w:rPr>
          <w:rFonts w:eastAsiaTheme="minorEastAsia" w:cs="Times New Roman"/>
          <w:bCs/>
          <w:szCs w:val="24"/>
        </w:rPr>
        <w:t xml:space="preserve"> the pseudocode that sorts an array sequence in ascending order with quotient keys.</w:t>
      </w:r>
    </w:p>
    <w:p w14:paraId="67348581" w14:textId="77777777" w:rsidR="00FE2A32" w:rsidRDefault="00FE2A32" w:rsidP="00FE2A32">
      <w:pPr>
        <w:spacing w:after="0" w:line="360" w:lineRule="auto"/>
        <w:ind w:left="720"/>
        <w:rPr>
          <w:rFonts w:eastAsiaTheme="minorEastAsia" w:cs="Times New Roman"/>
          <w:bCs/>
          <w:szCs w:val="24"/>
        </w:rPr>
      </w:pPr>
    </w:p>
    <w:p w14:paraId="09C771FA" w14:textId="77777777" w:rsidR="00E32F8A" w:rsidRDefault="00E32F8A" w:rsidP="00FE2A32">
      <w:pPr>
        <w:spacing w:after="0" w:line="360" w:lineRule="auto"/>
        <w:ind w:left="720"/>
        <w:rPr>
          <w:rFonts w:eastAsiaTheme="minorEastAsia" w:cs="Times New Roman"/>
          <w:bCs/>
          <w:szCs w:val="24"/>
        </w:rPr>
      </w:pPr>
    </w:p>
    <w:p w14:paraId="1F8FBA22" w14:textId="27CD4B1D"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lastRenderedPageBreak/>
        <w:t xml:space="preserve">//Input: An array </w:t>
      </w:r>
      <m:oMath>
        <m:r>
          <w:rPr>
            <w:rFonts w:ascii="Cambria Math" w:eastAsiaTheme="minorEastAsia" w:hAnsi="Cambria Math" w:cs="Times New Roman"/>
            <w:szCs w:val="24"/>
          </w:rPr>
          <m:t>A[0..n-1]</m:t>
        </m:r>
      </m:oMath>
      <w:r w:rsidRPr="00FE2A32">
        <w:rPr>
          <w:rFonts w:eastAsiaTheme="minorEastAsia" w:cs="Times New Roman"/>
          <w:bCs/>
          <w:szCs w:val="24"/>
        </w:rPr>
        <w:t xml:space="preserve"> of </w:t>
      </w:r>
      <w:r>
        <w:rPr>
          <w:rFonts w:eastAsiaTheme="minorEastAsia" w:cs="Times New Roman"/>
          <w:bCs/>
          <w:szCs w:val="24"/>
        </w:rPr>
        <w:t>remainder sorted integer</w:t>
      </w:r>
      <w:r w:rsidRPr="00FE2A32">
        <w:rPr>
          <w:rFonts w:eastAsiaTheme="minorEastAsia" w:cs="Times New Roman"/>
          <w:bCs/>
          <w:szCs w:val="24"/>
        </w:rPr>
        <w:t xml:space="preserve"> elements and</w:t>
      </w:r>
      <w:r>
        <w:rPr>
          <w:rFonts w:eastAsiaTheme="minorEastAsia" w:cs="Times New Roman"/>
          <w:bCs/>
          <w:szCs w:val="24"/>
        </w:rPr>
        <w:t xml:space="preserve"> </w:t>
      </w:r>
      <w:r w:rsidRPr="00FE2A32">
        <w:rPr>
          <w:rFonts w:eastAsiaTheme="minorEastAsia" w:cs="Times New Roman"/>
          <w:bCs/>
          <w:szCs w:val="24"/>
        </w:rPr>
        <w:t xml:space="preserve">divisor </w:t>
      </w:r>
      <m:oMath>
        <m:r>
          <w:rPr>
            <w:rFonts w:ascii="Cambria Math" w:eastAsiaTheme="minorEastAsia" w:hAnsi="Cambria Math" w:cs="Times New Roman"/>
            <w:szCs w:val="24"/>
          </w:rPr>
          <m:t>d</m:t>
        </m:r>
      </m:oMath>
      <w:r>
        <w:rPr>
          <w:rFonts w:eastAsiaTheme="minorEastAsia" w:cs="Times New Roman"/>
          <w:bCs/>
          <w:szCs w:val="24"/>
        </w:rPr>
        <w:t xml:space="preserve"> used for //that remainder sort.</w:t>
      </w:r>
    </w:p>
    <w:p w14:paraId="68E2B627" w14:textId="77777777"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 xml:space="preserve">//Output: Array </w:t>
      </w:r>
      <m:oMath>
        <m:r>
          <w:rPr>
            <w:rFonts w:ascii="Cambria Math" w:eastAsiaTheme="minorEastAsia" w:hAnsi="Cambria Math" w:cs="Times New Roman"/>
            <w:szCs w:val="24"/>
          </w:rPr>
          <m:t>S[0..n-1]</m:t>
        </m:r>
      </m:oMath>
      <w:r w:rsidRPr="00FE2A32">
        <w:rPr>
          <w:rFonts w:eastAsiaTheme="minorEastAsia" w:cs="Times New Roman"/>
          <w:bCs/>
          <w:szCs w:val="24"/>
        </w:rPr>
        <w:t xml:space="preserve"> of the elements in </w:t>
      </w:r>
      <m:oMath>
        <m:r>
          <w:rPr>
            <w:rFonts w:ascii="Cambria Math" w:eastAsiaTheme="minorEastAsia" w:hAnsi="Cambria Math" w:cs="Times New Roman"/>
            <w:szCs w:val="24"/>
          </w:rPr>
          <m:t>A</m:t>
        </m:r>
      </m:oMath>
      <w:r w:rsidRPr="00FE2A32">
        <w:rPr>
          <w:rFonts w:eastAsiaTheme="minorEastAsia" w:cs="Times New Roman"/>
          <w:bCs/>
          <w:szCs w:val="24"/>
        </w:rPr>
        <w:t xml:space="preserve"> in ascending order</w:t>
      </w:r>
    </w:p>
    <w:p w14:paraId="5C72F552" w14:textId="03A4794E"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r w:rsidRPr="00FE2A32">
        <w:rPr>
          <w:rFonts w:eastAsiaTheme="minorEastAsia" w:cs="Times New Roman"/>
          <w:bCs/>
          <w:szCs w:val="24"/>
        </w:rPr>
        <w:t xml:space="preserve"> </w:t>
      </w:r>
    </w:p>
    <w:p w14:paraId="413A2DFF" w14:textId="7EBEB83B" w:rsidR="00FE2A32" w:rsidRPr="00FE2A32" w:rsidRDefault="00FE2A32" w:rsidP="00FE2A32">
      <w:pPr>
        <w:spacing w:after="0" w:line="360" w:lineRule="auto"/>
        <w:ind w:left="1440"/>
        <w:rPr>
          <w:rFonts w:eastAsiaTheme="minorEastAsia" w:cs="Times New Roman"/>
          <w:bCs/>
          <w:szCs w:val="24"/>
        </w:rPr>
      </w:pPr>
      <m:oMath>
        <m:r>
          <w:rPr>
            <w:rFonts w:ascii="Cambria Math" w:eastAsiaTheme="minorEastAsia" w:hAnsi="Cambria Math" w:cs="Times New Roman"/>
            <w:szCs w:val="24"/>
          </w:rPr>
          <m:t>Count</m:t>
        </m:r>
      </m:oMath>
      <w:r w:rsidRPr="00FE2A32">
        <w:rPr>
          <w:rFonts w:eastAsiaTheme="minorEastAsia" w:cs="Times New Roman"/>
          <w:bCs/>
          <w:szCs w:val="24"/>
        </w:rPr>
        <w:t>[i] ← 0</w:t>
      </w:r>
    </w:p>
    <w:p w14:paraId="700355FE" w14:textId="77777777"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n-1</m:t>
        </m:r>
      </m:oMath>
      <w:r w:rsidRPr="00FE2A32">
        <w:rPr>
          <w:rFonts w:eastAsiaTheme="minorEastAsia" w:cs="Times New Roman"/>
          <w:bCs/>
          <w:szCs w:val="24"/>
        </w:rPr>
        <w:t xml:space="preserve"> </w:t>
      </w:r>
      <w:r w:rsidRPr="00FE2A32">
        <w:rPr>
          <w:rFonts w:eastAsiaTheme="minorEastAsia" w:cs="Times New Roman"/>
          <w:b/>
          <w:szCs w:val="24"/>
        </w:rPr>
        <w:t>do</w:t>
      </w:r>
    </w:p>
    <w:p w14:paraId="4B06E09E" w14:textId="1BD3D627"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
          <w:szCs w:val="24"/>
        </w:rPr>
        <w:tab/>
      </w:r>
      <m:oMath>
        <m:r>
          <m:rPr>
            <m:sty m:val="p"/>
          </m:rPr>
          <w:rPr>
            <w:rFonts w:ascii="Cambria Math" w:eastAsiaTheme="minorEastAsia" w:hAnsi="Cambria Math" w:cs="Times New Roman"/>
            <w:szCs w:val="24"/>
          </w:rPr>
          <m:t xml:space="preserve"> </m:t>
        </m:r>
        <m:r>
          <w:rPr>
            <w:rFonts w:ascii="Cambria Math" w:eastAsiaTheme="minorEastAsia" w:hAnsi="Cambria Math" w:cs="Times New Roman"/>
            <w:szCs w:val="24"/>
          </w:rPr>
          <m:t xml:space="preserve">j ← </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A</m:t>
            </m:r>
            <m:d>
              <m:dPr>
                <m:begChr m:val="["/>
                <m:endChr m:val="]"/>
                <m:ctrlPr>
                  <w:rPr>
                    <w:rFonts w:ascii="Cambria Math" w:eastAsiaTheme="minorEastAsia" w:hAnsi="Cambria Math" w:cs="Times New Roman"/>
                    <w:bCs/>
                    <w:i/>
                    <w:szCs w:val="24"/>
                  </w:rPr>
                </m:ctrlPr>
              </m:dPr>
              <m:e>
                <m:r>
                  <w:rPr>
                    <w:rFonts w:ascii="Cambria Math" w:eastAsiaTheme="minorEastAsia" w:hAnsi="Cambria Math" w:cs="Times New Roman"/>
                    <w:szCs w:val="24"/>
                  </w:rPr>
                  <m:t>i</m:t>
                </m:r>
              </m:e>
            </m:d>
            <m:r>
              <w:rPr>
                <w:rFonts w:ascii="Cambria Math" w:eastAsiaTheme="minorEastAsia" w:hAnsi="Cambria Math" w:cs="Times New Roman"/>
                <w:szCs w:val="24"/>
              </w:rPr>
              <m:t xml:space="preserve"> – min_value</m:t>
            </m:r>
          </m:e>
        </m:d>
        <m:r>
          <w:rPr>
            <w:rFonts w:ascii="Cambria Math" w:eastAsiaTheme="minorEastAsia" w:hAnsi="Cambria Math" w:cs="Times New Roman"/>
            <w:szCs w:val="24"/>
          </w:rPr>
          <m:t xml:space="preserve"> / d</m:t>
        </m:r>
      </m:oMath>
    </w:p>
    <w:p w14:paraId="61E3E43D" w14:textId="160F4FB3"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m:t>
        </m:r>
      </m:oMath>
      <w:r w:rsidRPr="00FE2A32">
        <w:rPr>
          <w:rFonts w:eastAsiaTheme="minorEastAsia" w:cs="Times New Roman"/>
          <w:bCs/>
          <w:szCs w:val="24"/>
        </w:rPr>
        <w:t xml:space="preserve"> ← </w:t>
      </w:r>
      <m:oMath>
        <m:r>
          <w:rPr>
            <w:rFonts w:ascii="Cambria Math" w:eastAsiaTheme="minorEastAsia" w:hAnsi="Cambria Math" w:cs="Times New Roman"/>
            <w:szCs w:val="24"/>
          </w:rPr>
          <m:t>Count[ j] + 1</m:t>
        </m:r>
      </m:oMath>
    </w:p>
    <w:p w14:paraId="7EB7E600" w14:textId="0B7615AE"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1</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p>
    <w:p w14:paraId="6FFF9924" w14:textId="6BCCAD5E"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i] ← Count[i] + Count[i-1]</m:t>
        </m:r>
      </m:oMath>
    </w:p>
    <w:p w14:paraId="3BA2DFC2" w14:textId="77777777"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n-1</m:t>
        </m:r>
      </m:oMath>
      <w:r w:rsidRPr="00FE2A32">
        <w:rPr>
          <w:rFonts w:eastAsiaTheme="minorEastAsia" w:cs="Times New Roman"/>
          <w:bCs/>
          <w:szCs w:val="24"/>
        </w:rPr>
        <w:t xml:space="preserve"> </w:t>
      </w:r>
      <w:r w:rsidRPr="00FE2A32">
        <w:rPr>
          <w:rFonts w:eastAsiaTheme="minorEastAsia" w:cs="Times New Roman"/>
          <w:b/>
          <w:szCs w:val="24"/>
        </w:rPr>
        <w:t>down to</w:t>
      </w:r>
      <w:r w:rsidRPr="00FE2A32">
        <w:rPr>
          <w:rFonts w:eastAsiaTheme="minorEastAsia" w:cs="Times New Roman"/>
          <w:bCs/>
          <w:szCs w:val="24"/>
        </w:rPr>
        <w:t xml:space="preserve"> </w:t>
      </w:r>
      <m:oMath>
        <m:r>
          <w:rPr>
            <w:rFonts w:ascii="Cambria Math" w:eastAsiaTheme="minorEastAsia" w:hAnsi="Cambria Math" w:cs="Times New Roman"/>
            <w:szCs w:val="24"/>
          </w:rPr>
          <m:t>0</m:t>
        </m:r>
      </m:oMath>
      <w:r w:rsidRPr="00FE2A32">
        <w:rPr>
          <w:rFonts w:eastAsiaTheme="minorEastAsia" w:cs="Times New Roman"/>
          <w:bCs/>
          <w:szCs w:val="24"/>
        </w:rPr>
        <w:t xml:space="preserve"> </w:t>
      </w:r>
      <w:r w:rsidRPr="00FE2A32">
        <w:rPr>
          <w:rFonts w:eastAsiaTheme="minorEastAsia" w:cs="Times New Roman"/>
          <w:b/>
          <w:szCs w:val="24"/>
        </w:rPr>
        <w:t>do</w:t>
      </w:r>
    </w:p>
    <w:p w14:paraId="726EDBAE" w14:textId="3DD9943A"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Cs/>
          <w:szCs w:val="24"/>
        </w:rPr>
        <w:tab/>
      </w:r>
      <m:oMath>
        <m:r>
          <w:rPr>
            <w:rFonts w:ascii="Cambria Math" w:eastAsiaTheme="minorEastAsia" w:hAnsi="Cambria Math" w:cs="Times New Roman"/>
            <w:szCs w:val="24"/>
          </w:rPr>
          <m:t xml:space="preserve">j ← (A[i] – min_value) </m:t>
        </m:r>
        <m:r>
          <m:rPr>
            <m:sty m:val="p"/>
          </m:rPr>
          <w:rPr>
            <w:rFonts w:ascii="Cambria Math" w:eastAsiaTheme="minorEastAsia" w:hAnsi="Cambria Math" w:cs="Times New Roman"/>
            <w:szCs w:val="24"/>
          </w:rPr>
          <m:t>/</m:t>
        </m:r>
        <m:r>
          <w:rPr>
            <w:rFonts w:ascii="Cambria Math" w:eastAsiaTheme="minorEastAsia" w:hAnsi="Cambria Math" w:cs="Times New Roman"/>
            <w:szCs w:val="24"/>
          </w:rPr>
          <m:t xml:space="preserve"> d</m:t>
        </m:r>
      </m:oMath>
    </w:p>
    <w:p w14:paraId="21EEA9FC" w14:textId="3E1571C7"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 ← Count[ j] – 1</m:t>
        </m:r>
      </m:oMath>
    </w:p>
    <w:p w14:paraId="5BFBE11E" w14:textId="75E3CC3F" w:rsid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S[Count[ j]] ← A[i]</m:t>
        </m:r>
      </m:oMath>
    </w:p>
    <w:p w14:paraId="2D47D412" w14:textId="639C11D9" w:rsidR="00FE2A32" w:rsidRDefault="00FE2A32" w:rsidP="005F2DF7">
      <w:pPr>
        <w:spacing w:after="0" w:line="360" w:lineRule="auto"/>
        <w:ind w:firstLine="720"/>
        <w:jc w:val="both"/>
        <w:rPr>
          <w:rFonts w:eastAsiaTheme="minorEastAsia" w:cs="Times New Roman"/>
          <w:bCs/>
          <w:szCs w:val="24"/>
        </w:rPr>
      </w:pPr>
      <w:r w:rsidRPr="00FE2A32">
        <w:rPr>
          <w:rFonts w:eastAsiaTheme="minorEastAsia" w:cs="Times New Roman"/>
          <w:b/>
          <w:szCs w:val="24"/>
        </w:rPr>
        <w:t>return</w:t>
      </w:r>
      <w:r w:rsidRPr="00FE2A32">
        <w:rPr>
          <w:rFonts w:eastAsiaTheme="minorEastAsia" w:cs="Times New Roman"/>
          <w:bCs/>
          <w:szCs w:val="24"/>
        </w:rPr>
        <w:t xml:space="preserve"> S</w:t>
      </w:r>
    </w:p>
    <w:p w14:paraId="7D47E3DE" w14:textId="77777777" w:rsidR="00FE2A32" w:rsidRPr="003B3195" w:rsidRDefault="00FE2A32" w:rsidP="00473EF4">
      <w:pPr>
        <w:spacing w:after="0" w:line="360" w:lineRule="auto"/>
        <w:jc w:val="both"/>
        <w:rPr>
          <w:rFonts w:eastAsiaTheme="minorEastAsia" w:cs="Times New Roman"/>
          <w:bCs/>
          <w:szCs w:val="24"/>
        </w:rPr>
      </w:pPr>
    </w:p>
    <w:p w14:paraId="7D9DF22A" w14:textId="571DE995" w:rsidR="009D1169" w:rsidRDefault="003B44ED" w:rsidP="00554E91">
      <w:pPr>
        <w:pStyle w:val="Heading2"/>
        <w:spacing w:line="360" w:lineRule="auto"/>
      </w:pPr>
      <w:r>
        <w:t>Minimum</w:t>
      </w:r>
      <w:r w:rsidR="009D1169">
        <w:t xml:space="preserve"> Value Zero</w:t>
      </w:r>
    </w:p>
    <w:p w14:paraId="4FCDF9E8" w14:textId="31FB4FBB" w:rsidR="004824EC" w:rsidRDefault="009D1169" w:rsidP="00F21010">
      <w:pPr>
        <w:spacing w:after="0" w:line="360" w:lineRule="auto"/>
        <w:jc w:val="both"/>
        <w:rPr>
          <w:rFonts w:eastAsiaTheme="minorEastAsia" w:cs="Times New Roman"/>
          <w:bCs/>
          <w:szCs w:val="24"/>
        </w:rPr>
      </w:pPr>
      <w:r>
        <w:rPr>
          <w:rFonts w:eastAsiaTheme="minorEastAsia" w:cs="Times New Roman"/>
          <w:bCs/>
          <w:szCs w:val="24"/>
        </w:rPr>
        <w:t xml:space="preserve">In the </w:t>
      </w:r>
      <w:r w:rsidR="00F21010">
        <w:rPr>
          <w:rFonts w:eastAsiaTheme="minorEastAsia" w:cs="Times New Roman"/>
          <w:bCs/>
          <w:szCs w:val="24"/>
        </w:rPr>
        <w:t>above implementation</w:t>
      </w:r>
      <w:r w:rsidR="00115B21">
        <w:rPr>
          <w:rFonts w:eastAsiaTheme="minorEastAsia" w:cs="Times New Roman"/>
          <w:bCs/>
          <w:szCs w:val="24"/>
        </w:rPr>
        <w:t>s</w:t>
      </w:r>
      <w:r>
        <w:rPr>
          <w:rFonts w:eastAsiaTheme="minorEastAsia" w:cs="Times New Roman"/>
          <w:bCs/>
          <w:szCs w:val="24"/>
        </w:rPr>
        <w:t xml:space="preserve">, we </w:t>
      </w:r>
      <w:r w:rsidR="004824EC">
        <w:rPr>
          <w:rFonts w:eastAsiaTheme="minorEastAsia" w:cs="Times New Roman"/>
          <w:bCs/>
          <w:szCs w:val="24"/>
        </w:rPr>
        <w:t>locate</w:t>
      </w:r>
      <w:r w:rsidR="00115B21">
        <w:rPr>
          <w:rFonts w:eastAsiaTheme="minorEastAsia" w:cs="Times New Roman"/>
          <w:bCs/>
          <w:szCs w:val="24"/>
        </w:rPr>
        <w:t>d</w:t>
      </w:r>
      <w:r>
        <w:rPr>
          <w:rFonts w:eastAsiaTheme="minorEastAsia" w:cs="Times New Roman"/>
          <w:bCs/>
          <w:szCs w:val="24"/>
        </w:rPr>
        <w:t xml:space="preserve"> the minimum </w:t>
      </w:r>
      <w:r w:rsidR="00115B21">
        <w:rPr>
          <w:rFonts w:eastAsiaTheme="minorEastAsia" w:cs="Times New Roman"/>
          <w:bCs/>
          <w:szCs w:val="24"/>
        </w:rPr>
        <w:t xml:space="preserve">input </w:t>
      </w:r>
      <w:r w:rsidR="00F21010">
        <w:rPr>
          <w:rFonts w:eastAsiaTheme="minorEastAsia" w:cs="Times New Roman"/>
          <w:bCs/>
          <w:szCs w:val="24"/>
        </w:rPr>
        <w:t>array value a</w:t>
      </w:r>
      <w:r w:rsidR="003B44ED">
        <w:rPr>
          <w:rFonts w:eastAsiaTheme="minorEastAsia" w:cs="Times New Roman"/>
          <w:bCs/>
          <w:szCs w:val="24"/>
        </w:rPr>
        <w:t>nd subtract</w:t>
      </w:r>
      <w:r w:rsidR="00115B21">
        <w:rPr>
          <w:rFonts w:eastAsiaTheme="minorEastAsia" w:cs="Times New Roman"/>
          <w:bCs/>
          <w:szCs w:val="24"/>
        </w:rPr>
        <w:t>ed</w:t>
      </w:r>
      <w:r w:rsidR="003B44ED">
        <w:rPr>
          <w:rFonts w:eastAsiaTheme="minorEastAsia" w:cs="Times New Roman"/>
          <w:bCs/>
          <w:szCs w:val="24"/>
        </w:rPr>
        <w:t xml:space="preserve"> it from each array element</w:t>
      </w:r>
      <w:r w:rsidR="00F21010">
        <w:rPr>
          <w:rFonts w:eastAsiaTheme="minorEastAsia" w:cs="Times New Roman"/>
          <w:bCs/>
          <w:szCs w:val="24"/>
        </w:rPr>
        <w:t xml:space="preserve"> before the remainder and quotient sorts</w:t>
      </w:r>
      <w:r w:rsidR="004824EC">
        <w:rPr>
          <w:rFonts w:eastAsiaTheme="minorEastAsia" w:cs="Times New Roman"/>
          <w:bCs/>
          <w:szCs w:val="24"/>
        </w:rPr>
        <w:t>. This</w:t>
      </w:r>
      <w:r w:rsidR="003B44ED">
        <w:rPr>
          <w:rFonts w:eastAsiaTheme="minorEastAsia" w:cs="Times New Roman"/>
          <w:bCs/>
          <w:szCs w:val="24"/>
        </w:rPr>
        <w:t xml:space="preserve"> minimize</w:t>
      </w:r>
      <w:r w:rsidR="00F21010">
        <w:rPr>
          <w:rFonts w:eastAsiaTheme="minorEastAsia" w:cs="Times New Roman"/>
          <w:bCs/>
          <w:szCs w:val="24"/>
        </w:rPr>
        <w:t>s</w:t>
      </w:r>
      <w:r w:rsidR="003B44ED">
        <w:rPr>
          <w:rFonts w:eastAsiaTheme="minorEastAsia" w:cs="Times New Roman"/>
          <w:bCs/>
          <w:szCs w:val="24"/>
        </w:rPr>
        <w:t xml:space="preserve"> the size of the count array</w:t>
      </w:r>
      <w:r w:rsidR="00F21010">
        <w:rPr>
          <w:rFonts w:eastAsiaTheme="minorEastAsia" w:cs="Times New Roman"/>
          <w:bCs/>
          <w:szCs w:val="24"/>
        </w:rPr>
        <w:t xml:space="preserve"> and</w:t>
      </w:r>
      <w:r w:rsidR="003B44ED">
        <w:rPr>
          <w:rFonts w:eastAsiaTheme="minorEastAsia" w:cs="Times New Roman"/>
          <w:bCs/>
          <w:szCs w:val="24"/>
        </w:rPr>
        <w:t xml:space="preserve"> enables us to sort negative integer values</w:t>
      </w:r>
      <w:r w:rsidR="00F21010">
        <w:rPr>
          <w:rFonts w:eastAsiaTheme="minorEastAsia" w:cs="Times New Roman"/>
          <w:bCs/>
          <w:szCs w:val="24"/>
        </w:rPr>
        <w:t xml:space="preserve"> as well</w:t>
      </w:r>
      <w:r w:rsidR="003B44ED">
        <w:rPr>
          <w:rFonts w:eastAsiaTheme="minorEastAsia" w:cs="Times New Roman"/>
          <w:bCs/>
          <w:szCs w:val="24"/>
        </w:rPr>
        <w:t>.</w:t>
      </w:r>
      <w:r>
        <w:rPr>
          <w:rFonts w:eastAsiaTheme="minorEastAsia" w:cs="Times New Roman"/>
          <w:bCs/>
          <w:szCs w:val="24"/>
        </w:rPr>
        <w:t xml:space="preserve"> </w:t>
      </w:r>
      <w:r w:rsidR="00F21010">
        <w:rPr>
          <w:rFonts w:eastAsiaTheme="minorEastAsia" w:cs="Times New Roman"/>
          <w:bCs/>
          <w:szCs w:val="24"/>
        </w:rPr>
        <w:t>If we assume the minimum value equals zero, we need not perform the</w:t>
      </w:r>
      <w:r w:rsidR="00C3683F">
        <w:rPr>
          <w:rFonts w:eastAsiaTheme="minorEastAsia" w:cs="Times New Roman"/>
          <w:bCs/>
          <w:szCs w:val="24"/>
        </w:rPr>
        <w:t>se</w:t>
      </w:r>
      <w:r w:rsidR="00F21010">
        <w:rPr>
          <w:rFonts w:eastAsiaTheme="minorEastAsia" w:cs="Times New Roman"/>
          <w:bCs/>
          <w:szCs w:val="24"/>
        </w:rPr>
        <w:t xml:space="preserve"> subtractions. We also eliminate the need to search for the minimum array value. This optimization saves time with large </w:t>
      </w:r>
      <w:r w:rsidR="00235FCE">
        <w:rPr>
          <w:rFonts w:eastAsiaTheme="minorEastAsia" w:cs="Times New Roman"/>
          <w:bCs/>
          <w:szCs w:val="24"/>
        </w:rPr>
        <w:t>array inputs</w:t>
      </w:r>
      <w:r w:rsidR="008535FE">
        <w:rPr>
          <w:rFonts w:eastAsiaTheme="minorEastAsia" w:cs="Times New Roman"/>
          <w:bCs/>
          <w:szCs w:val="24"/>
        </w:rPr>
        <w:t xml:space="preserve"> </w:t>
      </w:r>
      <w:r w:rsidR="00F21010">
        <w:rPr>
          <w:rFonts w:eastAsiaTheme="minorEastAsia" w:cs="Times New Roman"/>
          <w:bCs/>
          <w:szCs w:val="24"/>
        </w:rPr>
        <w:t xml:space="preserve">when </w:t>
      </w:r>
      <m:oMath>
        <m:r>
          <w:rPr>
            <w:rFonts w:ascii="Cambria Math" w:eastAsiaTheme="minorEastAsia" w:hAnsi="Cambria Math" w:cs="Times New Roman"/>
            <w:szCs w:val="24"/>
          </w:rPr>
          <m:t>k</m:t>
        </m:r>
      </m:oMath>
      <w:r w:rsidR="00F21010">
        <w:rPr>
          <w:rFonts w:eastAsiaTheme="minorEastAsia" w:cs="Times New Roman"/>
          <w:bCs/>
          <w:szCs w:val="24"/>
        </w:rPr>
        <w:t xml:space="preserve"> equals zero as shown in the </w:t>
      </w:r>
      <w:r w:rsidR="00F21010">
        <w:rPr>
          <w:rFonts w:eastAsiaTheme="minorEastAsia" w:cs="Times New Roman"/>
          <w:bCs/>
          <w:szCs w:val="24"/>
        </w:rPr>
        <w:fldChar w:fldCharType="begin"/>
      </w:r>
      <w:r w:rsidR="00F21010">
        <w:rPr>
          <w:rFonts w:eastAsiaTheme="minorEastAsia" w:cs="Times New Roman"/>
          <w:bCs/>
          <w:szCs w:val="24"/>
        </w:rPr>
        <w:instrText xml:space="preserve"> REF _Ref104492979 \h </w:instrText>
      </w:r>
      <w:r w:rsidR="00F21010">
        <w:rPr>
          <w:rFonts w:eastAsiaTheme="minorEastAsia" w:cs="Times New Roman"/>
          <w:bCs/>
          <w:szCs w:val="24"/>
        </w:rPr>
      </w:r>
      <w:r w:rsidR="00F21010">
        <w:rPr>
          <w:rFonts w:eastAsiaTheme="minorEastAsia" w:cs="Times New Roman"/>
          <w:bCs/>
          <w:szCs w:val="24"/>
        </w:rPr>
        <w:fldChar w:fldCharType="separate"/>
      </w:r>
      <w:r w:rsidR="00FA22DC">
        <w:t>Optimization Comparison</w:t>
      </w:r>
      <w:r w:rsidR="00F21010">
        <w:rPr>
          <w:rFonts w:eastAsiaTheme="minorEastAsia" w:cs="Times New Roman"/>
          <w:bCs/>
          <w:szCs w:val="24"/>
        </w:rPr>
        <w:fldChar w:fldCharType="end"/>
      </w:r>
      <w:r w:rsidR="00F21010">
        <w:rPr>
          <w:rFonts w:eastAsiaTheme="minorEastAsia" w:cs="Times New Roman"/>
          <w:bCs/>
          <w:szCs w:val="24"/>
        </w:rPr>
        <w:t xml:space="preserve"> section. With this </w:t>
      </w:r>
      <w:r w:rsidR="00141151">
        <w:rPr>
          <w:rFonts w:eastAsiaTheme="minorEastAsia" w:cs="Times New Roman"/>
          <w:bCs/>
          <w:szCs w:val="24"/>
        </w:rPr>
        <w:t>optimization</w:t>
      </w:r>
      <w:r w:rsidR="00F21010">
        <w:rPr>
          <w:rFonts w:eastAsiaTheme="minorEastAsia" w:cs="Times New Roman"/>
          <w:bCs/>
          <w:szCs w:val="24"/>
        </w:rPr>
        <w:t xml:space="preserve">, however, we lose the ability to sort negative integers. </w:t>
      </w:r>
      <w:r w:rsidR="00951C93">
        <w:rPr>
          <w:rFonts w:eastAsiaTheme="minorEastAsia" w:cs="Times New Roman"/>
          <w:bCs/>
          <w:szCs w:val="24"/>
        </w:rPr>
        <w:t xml:space="preserve">In addition, we </w:t>
      </w:r>
      <w:r w:rsidR="00F21010">
        <w:rPr>
          <w:rFonts w:eastAsiaTheme="minorEastAsia" w:cs="Times New Roman"/>
          <w:bCs/>
          <w:szCs w:val="24"/>
        </w:rPr>
        <w:t>risk longer computation time and</w:t>
      </w:r>
      <w:r w:rsidR="00235FCE">
        <w:rPr>
          <w:rFonts w:eastAsiaTheme="minorEastAsia" w:cs="Times New Roman"/>
          <w:bCs/>
          <w:szCs w:val="24"/>
        </w:rPr>
        <w:t xml:space="preserve"> worse memory efficiency as </w:t>
      </w:r>
      <m:oMath>
        <m:r>
          <w:rPr>
            <w:rFonts w:ascii="Cambria Math" w:eastAsiaTheme="minorEastAsia" w:hAnsi="Cambria Math" w:cs="Times New Roman"/>
            <w:szCs w:val="24"/>
          </w:rPr>
          <m:t>k</m:t>
        </m:r>
      </m:oMath>
      <w:r w:rsidR="00235FCE">
        <w:rPr>
          <w:rFonts w:eastAsiaTheme="minorEastAsia" w:cs="Times New Roman"/>
          <w:bCs/>
          <w:szCs w:val="24"/>
        </w:rPr>
        <w:t xml:space="preserve"> shall depend </w:t>
      </w:r>
      <w:r w:rsidR="00F21010">
        <w:rPr>
          <w:rFonts w:eastAsiaTheme="minorEastAsia" w:cs="Times New Roman"/>
          <w:bCs/>
          <w:szCs w:val="24"/>
        </w:rPr>
        <w:t xml:space="preserve">on the maximum value alone. </w:t>
      </w:r>
    </w:p>
    <w:p w14:paraId="097DB880" w14:textId="77777777" w:rsidR="009D1169" w:rsidRDefault="009D1169" w:rsidP="00473EF4">
      <w:pPr>
        <w:spacing w:after="0" w:line="360" w:lineRule="auto"/>
        <w:jc w:val="both"/>
        <w:rPr>
          <w:rFonts w:eastAsiaTheme="minorEastAsia" w:cs="Times New Roman"/>
          <w:b/>
          <w:szCs w:val="24"/>
        </w:rPr>
      </w:pPr>
    </w:p>
    <w:p w14:paraId="713EF1DC" w14:textId="4F33F68C" w:rsidR="00473EF4" w:rsidRDefault="00473EF4" w:rsidP="00554E91">
      <w:pPr>
        <w:pStyle w:val="Heading2"/>
        <w:spacing w:line="360" w:lineRule="auto"/>
      </w:pPr>
      <w:bookmarkStart w:id="9" w:name="_Ref104481094"/>
      <w:r>
        <w:t>Divi</w:t>
      </w:r>
      <w:r w:rsidR="00E9275D">
        <w:t>s</w:t>
      </w:r>
      <w:r>
        <w:t>or Selection</w:t>
      </w:r>
      <w:bookmarkEnd w:id="9"/>
      <w:r w:rsidR="00447266">
        <w:t xml:space="preserve"> – Powers of Two</w:t>
      </w:r>
    </w:p>
    <w:p w14:paraId="795FD07B" w14:textId="31B9CB91" w:rsidR="00447266" w:rsidRDefault="006F24C2" w:rsidP="006F24C2">
      <w:pPr>
        <w:spacing w:after="0" w:line="360" w:lineRule="auto"/>
        <w:rPr>
          <w:rFonts w:eastAsiaTheme="minorEastAsia" w:cs="Times New Roman"/>
          <w:bCs/>
          <w:szCs w:val="24"/>
        </w:rPr>
      </w:pPr>
      <w:r>
        <w:t xml:space="preserve">While </w:t>
      </w:r>
      <m:oMath>
        <m:r>
          <w:rPr>
            <w:rFonts w:ascii="Cambria Math" w:hAnsi="Cambria Math"/>
          </w:rPr>
          <m:t>n</m:t>
        </m:r>
      </m:oMath>
      <w:r>
        <w:rPr>
          <w:rFonts w:eastAsiaTheme="minorEastAsia"/>
        </w:rPr>
        <w:t xml:space="preserve"> represents a reliable </w:t>
      </w:r>
      <w:r w:rsidR="00447266">
        <w:rPr>
          <w:rFonts w:eastAsiaTheme="minorEastAsia"/>
        </w:rPr>
        <w:t>choice</w:t>
      </w:r>
      <w:r>
        <w:rPr>
          <w:rFonts w:eastAsiaTheme="minorEastAsia"/>
        </w:rPr>
        <w:t xml:space="preserve"> to initialize </w:t>
      </w:r>
      <m:oMath>
        <m:r>
          <w:rPr>
            <w:rFonts w:ascii="Cambria Math" w:eastAsiaTheme="minorEastAsia" w:hAnsi="Cambria Math"/>
          </w:rPr>
          <m:t>d</m:t>
        </m:r>
      </m:oMath>
      <w:r>
        <w:rPr>
          <w:rFonts w:eastAsiaTheme="minorEastAsia"/>
        </w:rPr>
        <w:t>,</w:t>
      </w:r>
      <w:r w:rsidR="00447266">
        <w:rPr>
          <w:rFonts w:eastAsiaTheme="minorEastAsia"/>
        </w:rPr>
        <w:t xml:space="preserve"> </w:t>
      </w:r>
      <w:r w:rsidR="00447266">
        <w:rPr>
          <w:rFonts w:eastAsiaTheme="minorEastAsia" w:cs="Times New Roman"/>
          <w:bCs/>
          <w:szCs w:val="24"/>
        </w:rPr>
        <w:t xml:space="preserve">there exists no proven universal optimal </w:t>
      </w:r>
      <w:r w:rsidR="00EA7795">
        <w:rPr>
          <w:rFonts w:eastAsiaTheme="minorEastAsia" w:cs="Times New Roman"/>
          <w:bCs/>
          <w:szCs w:val="24"/>
        </w:rPr>
        <w:t>divisor</w:t>
      </w:r>
      <w:r w:rsidR="00447266">
        <w:rPr>
          <w:rFonts w:eastAsiaTheme="minorEastAsia" w:cs="Times New Roman"/>
          <w:bCs/>
          <w:szCs w:val="24"/>
        </w:rPr>
        <w:t>.</w:t>
      </w:r>
      <w:r w:rsidR="00447266">
        <w:rPr>
          <w:rFonts w:eastAsiaTheme="minorEastAsia"/>
        </w:rPr>
        <w:t xml:space="preserve"> There exists an infinite number of possibilities</w:t>
      </w:r>
      <w:r w:rsidR="00EA7795">
        <w:rPr>
          <w:rFonts w:eastAsiaTheme="minorEastAsia"/>
        </w:rPr>
        <w:t xml:space="preserve"> for </w:t>
      </w:r>
      <m:oMath>
        <m:r>
          <w:rPr>
            <w:rFonts w:ascii="Cambria Math" w:eastAsiaTheme="minorEastAsia" w:hAnsi="Cambria Math"/>
          </w:rPr>
          <m:t>d</m:t>
        </m:r>
      </m:oMath>
      <w:r w:rsidR="00EA7795">
        <w:rPr>
          <w:rFonts w:eastAsiaTheme="minorEastAsia"/>
        </w:rPr>
        <w:t>, however, p</w:t>
      </w:r>
      <w:r w:rsidR="00EA7795">
        <w:rPr>
          <w:rFonts w:eastAsiaTheme="minorEastAsia" w:cs="Times New Roman"/>
          <w:bCs/>
          <w:szCs w:val="24"/>
        </w:rPr>
        <w:t xml:space="preserve">ractical divisor selections exist in the inequality </w:t>
      </w:r>
      <m:oMath>
        <m:r>
          <w:rPr>
            <w:rFonts w:ascii="Cambria Math" w:eastAsiaTheme="minorEastAsia" w:hAnsi="Cambria Math" w:cs="Times New Roman"/>
            <w:szCs w:val="24"/>
          </w:rPr>
          <m:t>1&lt;d&lt;k</m:t>
        </m:r>
      </m:oMath>
      <w:r w:rsidR="00EA7795">
        <w:rPr>
          <w:rFonts w:eastAsiaTheme="minorEastAsia" w:cs="Times New Roman"/>
          <w:szCs w:val="24"/>
        </w:rPr>
        <w:t>.</w:t>
      </w:r>
      <w:r w:rsidR="00EA7795">
        <w:rPr>
          <w:rFonts w:eastAsiaTheme="minorEastAsia" w:cs="Times New Roman"/>
          <w:bCs/>
          <w:szCs w:val="24"/>
        </w:rPr>
        <w:t xml:space="preserve"> I</w:t>
      </w:r>
      <w:r w:rsidR="00E9275D">
        <w:rPr>
          <w:rFonts w:eastAsiaTheme="minorEastAsia" w:cs="Times New Roman"/>
          <w:bCs/>
          <w:szCs w:val="24"/>
        </w:rPr>
        <w:t>f w</w:t>
      </w:r>
      <w:r w:rsidR="00447266">
        <w:rPr>
          <w:rFonts w:eastAsiaTheme="minorEastAsia" w:cs="Times New Roman"/>
          <w:bCs/>
          <w:szCs w:val="24"/>
        </w:rPr>
        <w:t>e initialize</w:t>
      </w:r>
      <w:r w:rsidR="00F21010">
        <w:rPr>
          <w:rFonts w:eastAsiaTheme="minorEastAsia" w:cs="Times New Roman"/>
          <w:bCs/>
          <w:szCs w:val="24"/>
        </w:rPr>
        <w:t xml:space="preserve"> </w:t>
      </w:r>
      <m:oMath>
        <m:r>
          <w:rPr>
            <w:rFonts w:ascii="Cambria Math" w:eastAsiaTheme="minorEastAsia" w:hAnsi="Cambria Math" w:cs="Times New Roman"/>
            <w:szCs w:val="24"/>
          </w:rPr>
          <m:t>d</m:t>
        </m:r>
      </m:oMath>
      <w:r w:rsidR="00F21010">
        <w:rPr>
          <w:rFonts w:eastAsiaTheme="minorEastAsia" w:cs="Times New Roman"/>
          <w:bCs/>
          <w:szCs w:val="24"/>
        </w:rPr>
        <w:t xml:space="preserve"> to</w:t>
      </w:r>
      <w:r w:rsidR="008F7AB9">
        <w:rPr>
          <w:rFonts w:eastAsiaTheme="minorEastAsia" w:cs="Times New Roman"/>
          <w:bCs/>
          <w:szCs w:val="24"/>
        </w:rPr>
        <w:t xml:space="preserve"> equal</w:t>
      </w:r>
      <w:r w:rsidR="00F21010">
        <w:rPr>
          <w:rFonts w:eastAsiaTheme="minorEastAsia" w:cs="Times New Roman"/>
          <w:bCs/>
          <w:szCs w:val="24"/>
        </w:rPr>
        <w:t xml:space="preserve"> a</w:t>
      </w:r>
      <w:r w:rsidR="00E9275D">
        <w:rPr>
          <w:rFonts w:eastAsiaTheme="minorEastAsia" w:cs="Times New Roman"/>
          <w:bCs/>
          <w:szCs w:val="24"/>
        </w:rPr>
        <w:t xml:space="preserve"> power of two, </w:t>
      </w:r>
      <w:r w:rsidR="00EA7795">
        <w:rPr>
          <w:rFonts w:eastAsiaTheme="minorEastAsia" w:cs="Times New Roman"/>
          <w:bCs/>
          <w:szCs w:val="24"/>
        </w:rPr>
        <w:t>it enables us to utilize</w:t>
      </w:r>
      <w:r w:rsidR="00C7014A">
        <w:rPr>
          <w:rFonts w:eastAsiaTheme="minorEastAsia" w:cs="Times New Roman"/>
          <w:bCs/>
          <w:szCs w:val="24"/>
        </w:rPr>
        <w:t xml:space="preserve"> </w:t>
      </w:r>
      <w:r w:rsidR="00EA7795">
        <w:rPr>
          <w:rFonts w:eastAsiaTheme="minorEastAsia" w:cs="Times New Roman"/>
          <w:bCs/>
          <w:szCs w:val="24"/>
        </w:rPr>
        <w:t>bitwise operations</w:t>
      </w:r>
      <w:r w:rsidR="00E9275D">
        <w:rPr>
          <w:rFonts w:eastAsiaTheme="minorEastAsia" w:cs="Times New Roman"/>
          <w:bCs/>
          <w:szCs w:val="24"/>
        </w:rPr>
        <w:t xml:space="preserve"> t</w:t>
      </w:r>
      <w:r w:rsidR="00C7014A">
        <w:rPr>
          <w:rFonts w:eastAsiaTheme="minorEastAsia" w:cs="Times New Roman"/>
          <w:bCs/>
          <w:szCs w:val="24"/>
        </w:rPr>
        <w:t>o</w:t>
      </w:r>
      <w:r w:rsidR="00E9275D">
        <w:rPr>
          <w:rFonts w:eastAsiaTheme="minorEastAsia" w:cs="Times New Roman"/>
          <w:bCs/>
          <w:szCs w:val="24"/>
        </w:rPr>
        <w:t xml:space="preserve"> comput</w:t>
      </w:r>
      <w:r w:rsidR="00C7014A">
        <w:rPr>
          <w:rFonts w:eastAsiaTheme="minorEastAsia" w:cs="Times New Roman"/>
          <w:bCs/>
          <w:szCs w:val="24"/>
        </w:rPr>
        <w:t>e</w:t>
      </w:r>
      <w:r w:rsidR="00E9275D">
        <w:rPr>
          <w:rFonts w:eastAsiaTheme="minorEastAsia" w:cs="Times New Roman"/>
          <w:bCs/>
          <w:szCs w:val="24"/>
        </w:rPr>
        <w:t xml:space="preserve"> the remainder and quotien</w:t>
      </w:r>
      <w:r w:rsidR="00447266">
        <w:rPr>
          <w:rFonts w:eastAsiaTheme="minorEastAsia" w:cs="Times New Roman"/>
          <w:bCs/>
          <w:szCs w:val="24"/>
        </w:rPr>
        <w:t>t values</w:t>
      </w:r>
      <w:r w:rsidR="00E9275D">
        <w:rPr>
          <w:rFonts w:eastAsiaTheme="minorEastAsia" w:cs="Times New Roman"/>
          <w:bCs/>
          <w:szCs w:val="24"/>
        </w:rPr>
        <w:t xml:space="preserve">. We compute the </w:t>
      </w:r>
      <w:r w:rsidR="00E9275D">
        <w:rPr>
          <w:rFonts w:eastAsiaTheme="minorEastAsia" w:cs="Times New Roman"/>
          <w:bCs/>
          <w:szCs w:val="24"/>
        </w:rPr>
        <w:lastRenderedPageBreak/>
        <w:t>quotient</w:t>
      </w:r>
      <w:r w:rsidR="00EA7795">
        <w:rPr>
          <w:rFonts w:eastAsiaTheme="minorEastAsia" w:cs="Times New Roman"/>
          <w:bCs/>
          <w:szCs w:val="24"/>
        </w:rPr>
        <w:t xml:space="preserve"> and remainder values</w:t>
      </w:r>
      <w:r w:rsidR="00E9275D">
        <w:rPr>
          <w:rFonts w:eastAsiaTheme="minorEastAsia" w:cs="Times New Roman"/>
          <w:bCs/>
          <w:szCs w:val="24"/>
        </w:rPr>
        <w:t xml:space="preserve"> with</w:t>
      </w:r>
      <w:r w:rsidR="00F21010">
        <w:rPr>
          <w:rFonts w:eastAsiaTheme="minorEastAsia" w:cs="Times New Roman"/>
          <w:bCs/>
          <w:szCs w:val="24"/>
        </w:rPr>
        <w:t xml:space="preserve"> the identities</w:t>
      </w:r>
      <w:r w:rsidR="00E9275D">
        <w:rPr>
          <w:rFonts w:eastAsiaTheme="minorEastAsia" w:cs="Times New Roman"/>
          <w:bCs/>
          <w:szCs w:val="24"/>
        </w:rPr>
        <w:t xml:space="preserve"> </w:t>
      </w:r>
      <m:oMath>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n</m:t>
            </m:r>
          </m:num>
          <m:den>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2</m:t>
                </m:r>
              </m:e>
              <m:sup>
                <m:r>
                  <w:rPr>
                    <w:rFonts w:ascii="Cambria Math" w:eastAsiaTheme="minorEastAsia" w:hAnsi="Cambria Math" w:cs="Times New Roman"/>
                    <w:szCs w:val="24"/>
                  </w:rPr>
                  <m:t>k</m:t>
                </m:r>
              </m:sup>
            </m:sSup>
          </m:den>
        </m:f>
        <m:r>
          <w:rPr>
            <w:rFonts w:ascii="Cambria Math" w:eastAsiaTheme="minorEastAsia" w:hAnsi="Cambria Math" w:cs="Times New Roman"/>
            <w:szCs w:val="24"/>
          </w:rPr>
          <m:t>=n≫k</m:t>
        </m:r>
      </m:oMath>
      <w:r w:rsidR="00E9275D">
        <w:rPr>
          <w:rFonts w:eastAsiaTheme="minorEastAsia" w:cs="Times New Roman"/>
          <w:bCs/>
          <w:szCs w:val="24"/>
        </w:rPr>
        <w:t xml:space="preserve"> and </w:t>
      </w:r>
      <m:oMath>
        <m:r>
          <w:rPr>
            <w:rFonts w:ascii="Cambria Math" w:eastAsiaTheme="minorEastAsia" w:hAnsi="Cambria Math" w:cs="Times New Roman"/>
            <w:szCs w:val="24"/>
          </w:rPr>
          <m:t>n mod</m:t>
        </m:r>
        <m:d>
          <m:dPr>
            <m:ctrlPr>
              <w:rPr>
                <w:rFonts w:ascii="Cambria Math" w:eastAsiaTheme="minorEastAsia" w:hAnsi="Cambria Math" w:cs="Times New Roman"/>
                <w:bCs/>
                <w:i/>
                <w:szCs w:val="24"/>
              </w:rPr>
            </m:ctrlPr>
          </m:dPr>
          <m:e>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2</m:t>
                </m:r>
              </m:e>
              <m:sup>
                <m:r>
                  <w:rPr>
                    <w:rFonts w:ascii="Cambria Math" w:eastAsiaTheme="minorEastAsia" w:hAnsi="Cambria Math" w:cs="Times New Roman"/>
                    <w:szCs w:val="24"/>
                  </w:rPr>
                  <m:t>k</m:t>
                </m:r>
              </m:sup>
            </m:sSup>
          </m:e>
        </m:d>
        <m:r>
          <w:rPr>
            <w:rFonts w:ascii="Cambria Math" w:eastAsiaTheme="minorEastAsia" w:hAnsi="Cambria Math" w:cs="Times New Roman"/>
            <w:szCs w:val="24"/>
          </w:rPr>
          <m:t>=n &amp; (</m:t>
        </m:r>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2</m:t>
            </m:r>
          </m:e>
          <m:sup>
            <m:r>
              <w:rPr>
                <w:rFonts w:ascii="Cambria Math" w:eastAsiaTheme="minorEastAsia" w:hAnsi="Cambria Math" w:cs="Times New Roman"/>
                <w:szCs w:val="24"/>
              </w:rPr>
              <m:t>k</m:t>
            </m:r>
          </m:sup>
        </m:sSup>
        <m:r>
          <w:rPr>
            <w:rFonts w:ascii="Cambria Math" w:eastAsiaTheme="minorEastAsia" w:hAnsi="Cambria Math" w:cs="Times New Roman"/>
            <w:szCs w:val="24"/>
          </w:rPr>
          <m:t>-1)</m:t>
        </m:r>
      </m:oMath>
      <w:r w:rsidR="00E9275D">
        <w:rPr>
          <w:rFonts w:eastAsiaTheme="minorEastAsia" w:cs="Times New Roman"/>
          <w:bCs/>
          <w:szCs w:val="24"/>
        </w:rPr>
        <w:t xml:space="preserve"> where </w:t>
      </w:r>
      <m:oMath>
        <m:r>
          <w:rPr>
            <w:rFonts w:ascii="Cambria Math" w:eastAsiaTheme="minorEastAsia" w:hAnsi="Cambria Math" w:cs="Times New Roman"/>
            <w:szCs w:val="24"/>
          </w:rPr>
          <m:t>≫</m:t>
        </m:r>
      </m:oMath>
      <w:r w:rsidR="00E9275D">
        <w:rPr>
          <w:rFonts w:eastAsiaTheme="minorEastAsia" w:cs="Times New Roman"/>
          <w:bCs/>
          <w:szCs w:val="24"/>
        </w:rPr>
        <w:t xml:space="preserve"> represents </w:t>
      </w:r>
      <w:r w:rsidR="00F21010">
        <w:rPr>
          <w:rFonts w:eastAsiaTheme="minorEastAsia" w:cs="Times New Roman"/>
          <w:bCs/>
          <w:szCs w:val="24"/>
        </w:rPr>
        <w:t>the</w:t>
      </w:r>
      <w:r w:rsidR="00E9275D">
        <w:rPr>
          <w:rFonts w:eastAsiaTheme="minorEastAsia" w:cs="Times New Roman"/>
          <w:bCs/>
          <w:szCs w:val="24"/>
        </w:rPr>
        <w:t xml:space="preserve"> right bit</w:t>
      </w:r>
      <w:r w:rsidR="005071AA">
        <w:rPr>
          <w:rFonts w:eastAsiaTheme="minorEastAsia" w:cs="Times New Roman"/>
          <w:bCs/>
          <w:szCs w:val="24"/>
        </w:rPr>
        <w:t>-</w:t>
      </w:r>
      <w:r w:rsidR="00E9275D">
        <w:rPr>
          <w:rFonts w:eastAsiaTheme="minorEastAsia" w:cs="Times New Roman"/>
          <w:bCs/>
          <w:szCs w:val="24"/>
        </w:rPr>
        <w:t xml:space="preserve">shift </w:t>
      </w:r>
      <w:r w:rsidR="00F21010">
        <w:rPr>
          <w:rFonts w:eastAsiaTheme="minorEastAsia" w:cs="Times New Roman"/>
          <w:bCs/>
          <w:szCs w:val="24"/>
        </w:rPr>
        <w:t xml:space="preserve">operation </w:t>
      </w:r>
      <w:r w:rsidR="00E9275D">
        <w:rPr>
          <w:rFonts w:eastAsiaTheme="minorEastAsia" w:cs="Times New Roman"/>
          <w:bCs/>
          <w:szCs w:val="24"/>
        </w:rPr>
        <w:t xml:space="preserve">and </w:t>
      </w:r>
      <m:oMath>
        <m:r>
          <w:rPr>
            <w:rFonts w:ascii="Cambria Math" w:eastAsiaTheme="minorEastAsia" w:hAnsi="Cambria Math" w:cs="Times New Roman"/>
            <w:szCs w:val="24"/>
          </w:rPr>
          <m:t>&amp;</m:t>
        </m:r>
      </m:oMath>
      <w:r w:rsidR="00E9275D">
        <w:rPr>
          <w:rFonts w:eastAsiaTheme="minorEastAsia" w:cs="Times New Roman"/>
          <w:bCs/>
          <w:szCs w:val="24"/>
        </w:rPr>
        <w:t xml:space="preserve"> represents bitwise</w:t>
      </w:r>
      <w:r w:rsidR="00F21010">
        <w:rPr>
          <w:rFonts w:eastAsiaTheme="minorEastAsia" w:cs="Times New Roman"/>
          <w:bCs/>
          <w:szCs w:val="24"/>
        </w:rPr>
        <w:t xml:space="preserve"> </w:t>
      </w:r>
      <w:r w:rsidR="00447266">
        <w:rPr>
          <w:rFonts w:eastAsiaTheme="minorEastAsia" w:cs="Times New Roman"/>
          <w:bCs/>
          <w:szCs w:val="24"/>
        </w:rPr>
        <w:t>AND</w:t>
      </w:r>
      <w:r w:rsidR="00F21010">
        <w:rPr>
          <w:rFonts w:eastAsiaTheme="minorEastAsia" w:cs="Times New Roman"/>
          <w:bCs/>
          <w:szCs w:val="24"/>
        </w:rPr>
        <w:t xml:space="preserve"> operation</w:t>
      </w:r>
      <w:r w:rsidR="00E9275D">
        <w:rPr>
          <w:rFonts w:eastAsiaTheme="minorEastAsia" w:cs="Times New Roman"/>
          <w:bCs/>
          <w:szCs w:val="24"/>
        </w:rPr>
        <w:t>.</w:t>
      </w:r>
      <w:r w:rsidR="00AC0C11">
        <w:rPr>
          <w:rFonts w:eastAsiaTheme="minorEastAsia" w:cs="Times New Roman"/>
          <w:bCs/>
          <w:szCs w:val="24"/>
        </w:rPr>
        <w:t xml:space="preserve"> </w:t>
      </w:r>
      <w:r w:rsidR="00447266">
        <w:rPr>
          <w:rFonts w:eastAsiaTheme="minorEastAsia" w:cs="Times New Roman"/>
          <w:bCs/>
          <w:szCs w:val="24"/>
        </w:rPr>
        <w:t xml:space="preserve">In total, </w:t>
      </w:r>
      <w:r w:rsidR="00F21010">
        <w:rPr>
          <w:rFonts w:eastAsiaTheme="minorEastAsia" w:cs="Times New Roman"/>
          <w:bCs/>
          <w:szCs w:val="24"/>
        </w:rPr>
        <w:t xml:space="preserve">QR sort </w:t>
      </w:r>
      <w:r w:rsidR="008F7AB9">
        <w:rPr>
          <w:rFonts w:eastAsiaTheme="minorEastAsia" w:cs="Times New Roman"/>
          <w:bCs/>
          <w:szCs w:val="24"/>
        </w:rPr>
        <w:t>invokes</w:t>
      </w:r>
      <w:r w:rsidR="00F21010">
        <w:rPr>
          <w:rFonts w:eastAsiaTheme="minorEastAsia" w:cs="Times New Roman"/>
          <w:bCs/>
          <w:szCs w:val="24"/>
        </w:rPr>
        <w:t xml:space="preserve"> </w:t>
      </w:r>
      <m:oMath>
        <m:r>
          <w:rPr>
            <w:rFonts w:ascii="Cambria Math" w:eastAsiaTheme="minorEastAsia" w:hAnsi="Cambria Math" w:cs="Times New Roman"/>
            <w:szCs w:val="24"/>
          </w:rPr>
          <m:t>O(n)</m:t>
        </m:r>
      </m:oMath>
      <w:r w:rsidR="00F21010">
        <w:rPr>
          <w:rFonts w:eastAsiaTheme="minorEastAsia" w:cs="Times New Roman"/>
          <w:bCs/>
          <w:szCs w:val="24"/>
        </w:rPr>
        <w:t xml:space="preserve"> division </w:t>
      </w:r>
      <w:r w:rsidR="008F7AB9">
        <w:rPr>
          <w:rFonts w:eastAsiaTheme="minorEastAsia" w:cs="Times New Roman"/>
          <w:bCs/>
          <w:szCs w:val="24"/>
        </w:rPr>
        <w:t>operations</w:t>
      </w:r>
      <w:r w:rsidR="00F21010">
        <w:rPr>
          <w:rFonts w:eastAsiaTheme="minorEastAsia" w:cs="Times New Roman"/>
          <w:bCs/>
          <w:szCs w:val="24"/>
        </w:rPr>
        <w:t xml:space="preserve"> and </w:t>
      </w:r>
      <m:oMath>
        <m:r>
          <w:rPr>
            <w:rFonts w:ascii="Cambria Math" w:eastAsiaTheme="minorEastAsia" w:hAnsi="Cambria Math" w:cs="Times New Roman"/>
            <w:szCs w:val="24"/>
          </w:rPr>
          <m:t>O(n)</m:t>
        </m:r>
      </m:oMath>
      <w:r w:rsidR="00F21010">
        <w:rPr>
          <w:rFonts w:eastAsiaTheme="minorEastAsia" w:cs="Times New Roman"/>
          <w:bCs/>
          <w:szCs w:val="24"/>
        </w:rPr>
        <w:t xml:space="preserve"> modulo </w:t>
      </w:r>
      <w:r w:rsidR="008F7AB9">
        <w:rPr>
          <w:rFonts w:eastAsiaTheme="minorEastAsia" w:cs="Times New Roman"/>
          <w:bCs/>
          <w:szCs w:val="24"/>
        </w:rPr>
        <w:t>operations</w:t>
      </w:r>
      <w:r w:rsidR="00F21010">
        <w:rPr>
          <w:rFonts w:eastAsiaTheme="minorEastAsia" w:cs="Times New Roman"/>
          <w:bCs/>
          <w:szCs w:val="24"/>
        </w:rPr>
        <w:t xml:space="preserve">. This </w:t>
      </w:r>
      <w:r w:rsidR="00C7014A">
        <w:rPr>
          <w:rFonts w:eastAsiaTheme="minorEastAsia" w:cs="Times New Roman"/>
          <w:bCs/>
          <w:szCs w:val="24"/>
        </w:rPr>
        <w:t>improves</w:t>
      </w:r>
      <w:r w:rsidR="00F21010">
        <w:rPr>
          <w:rFonts w:eastAsiaTheme="minorEastAsia" w:cs="Times New Roman"/>
          <w:bCs/>
          <w:szCs w:val="24"/>
        </w:rPr>
        <w:t xml:space="preserve"> performance since modern processors possess hardware components that </w:t>
      </w:r>
      <w:r w:rsidR="00447266">
        <w:rPr>
          <w:rFonts w:eastAsiaTheme="minorEastAsia" w:cs="Times New Roman"/>
          <w:bCs/>
          <w:szCs w:val="24"/>
        </w:rPr>
        <w:t>execute</w:t>
      </w:r>
      <w:r w:rsidR="00F21010">
        <w:rPr>
          <w:rFonts w:eastAsiaTheme="minorEastAsia" w:cs="Times New Roman"/>
          <w:bCs/>
          <w:szCs w:val="24"/>
        </w:rPr>
        <w:t xml:space="preserve"> </w:t>
      </w:r>
      <w:r w:rsidR="00411CA5">
        <w:rPr>
          <w:rFonts w:eastAsiaTheme="minorEastAsia" w:cs="Times New Roman"/>
          <w:bCs/>
          <w:szCs w:val="24"/>
        </w:rPr>
        <w:t xml:space="preserve">bitwise operations </w:t>
      </w:r>
      <w:r w:rsidR="00F21010">
        <w:rPr>
          <w:rFonts w:eastAsiaTheme="minorEastAsia" w:cs="Times New Roman"/>
          <w:bCs/>
          <w:szCs w:val="24"/>
        </w:rPr>
        <w:t>faster</w:t>
      </w:r>
      <w:r w:rsidR="007A1EDC">
        <w:rPr>
          <w:rFonts w:eastAsiaTheme="minorEastAsia" w:cs="Times New Roman"/>
          <w:bCs/>
          <w:szCs w:val="24"/>
        </w:rPr>
        <w:t xml:space="preserve"> than regular quotient and remainder operations</w:t>
      </w:r>
      <w:r w:rsidR="00F21010">
        <w:rPr>
          <w:rFonts w:eastAsiaTheme="minorEastAsia" w:cs="Times New Roman"/>
          <w:bCs/>
          <w:szCs w:val="24"/>
        </w:rPr>
        <w:t>.</w:t>
      </w:r>
      <w:r w:rsidR="00447266">
        <w:rPr>
          <w:rFonts w:eastAsiaTheme="minorEastAsia" w:cs="Times New Roman"/>
          <w:bCs/>
          <w:szCs w:val="24"/>
        </w:rPr>
        <w:t xml:space="preserve"> </w:t>
      </w:r>
    </w:p>
    <w:p w14:paraId="198D4AAD" w14:textId="77777777" w:rsidR="00447266" w:rsidRDefault="00447266" w:rsidP="006F24C2">
      <w:pPr>
        <w:spacing w:after="0" w:line="360" w:lineRule="auto"/>
        <w:rPr>
          <w:rFonts w:eastAsiaTheme="minorEastAsia" w:cs="Times New Roman"/>
          <w:bCs/>
          <w:szCs w:val="24"/>
        </w:rPr>
      </w:pPr>
    </w:p>
    <w:p w14:paraId="62F5E2AB" w14:textId="4529DDB0" w:rsidR="002D1D1C" w:rsidRDefault="00A71E3E" w:rsidP="006F24C2">
      <w:pPr>
        <w:pStyle w:val="Heading2"/>
        <w:spacing w:line="360" w:lineRule="auto"/>
      </w:pPr>
      <w:r>
        <w:t xml:space="preserve">QR Sort </w:t>
      </w:r>
      <w:r w:rsidR="00D8735F">
        <w:t xml:space="preserve">Generalization </w:t>
      </w:r>
      <w:r>
        <w:t>–</w:t>
      </w:r>
      <w:r w:rsidR="00D8735F">
        <w:t xml:space="preserve"> </w:t>
      </w:r>
      <w:r>
        <w:t>Nested QR Sorts</w:t>
      </w:r>
    </w:p>
    <w:p w14:paraId="00001C28" w14:textId="5E134E43" w:rsidR="005E009D" w:rsidRDefault="006F24C2" w:rsidP="005E009D">
      <w:pPr>
        <w:spacing w:line="360" w:lineRule="auto"/>
        <w:rPr>
          <w:rFonts w:eastAsiaTheme="minorEastAsia" w:cs="Times New Roman"/>
          <w:bCs/>
          <w:szCs w:val="24"/>
        </w:rPr>
      </w:pPr>
      <w:r>
        <w:rPr>
          <w:rFonts w:eastAsiaTheme="minorEastAsia" w:cs="Times New Roman"/>
          <w:bCs/>
          <w:szCs w:val="24"/>
        </w:rPr>
        <w:t>In QR Sort, t</w:t>
      </w:r>
      <w:r w:rsidR="00C35002">
        <w:rPr>
          <w:rFonts w:eastAsiaTheme="minorEastAsia" w:cs="Times New Roman"/>
          <w:bCs/>
          <w:szCs w:val="24"/>
        </w:rPr>
        <w:t>he</w:t>
      </w:r>
      <w:r w:rsidR="00C7014A">
        <w:rPr>
          <w:rFonts w:eastAsiaTheme="minorEastAsia" w:cs="Times New Roman"/>
          <w:bCs/>
          <w:szCs w:val="24"/>
        </w:rPr>
        <w:t xml:space="preserve"> Counting Sort </w:t>
      </w:r>
      <w:r w:rsidR="00ED38AA">
        <w:rPr>
          <w:rFonts w:eastAsiaTheme="minorEastAsia" w:cs="Times New Roman"/>
          <w:bCs/>
          <w:szCs w:val="24"/>
        </w:rPr>
        <w:t>sub</w:t>
      </w:r>
      <w:r w:rsidR="00C7014A">
        <w:rPr>
          <w:rFonts w:eastAsiaTheme="minorEastAsia" w:cs="Times New Roman"/>
          <w:bCs/>
          <w:szCs w:val="24"/>
        </w:rPr>
        <w:t>routine used to perform the quotient sort develops into</w:t>
      </w:r>
      <w:r w:rsidR="00C35002">
        <w:rPr>
          <w:rFonts w:eastAsiaTheme="minorEastAsia" w:cs="Times New Roman"/>
          <w:bCs/>
          <w:szCs w:val="24"/>
        </w:rPr>
        <w:t xml:space="preserve"> our bottleneck as </w:t>
      </w:r>
      <m:oMath>
        <m:r>
          <w:rPr>
            <w:rFonts w:ascii="Cambria Math" w:eastAsiaTheme="minorEastAsia" w:hAnsi="Cambria Math" w:cs="Times New Roman"/>
            <w:szCs w:val="24"/>
          </w:rPr>
          <m:t>k</m:t>
        </m:r>
      </m:oMath>
      <w:r w:rsidR="00C35002">
        <w:rPr>
          <w:rFonts w:eastAsiaTheme="minorEastAsia" w:cs="Times New Roman"/>
          <w:bCs/>
          <w:szCs w:val="24"/>
        </w:rPr>
        <w:t xml:space="preserve"> increase</w:t>
      </w:r>
      <w:r w:rsidR="000569ED">
        <w:rPr>
          <w:rFonts w:eastAsiaTheme="minorEastAsia" w:cs="Times New Roman"/>
          <w:bCs/>
          <w:szCs w:val="24"/>
        </w:rPr>
        <w:t>s</w:t>
      </w:r>
      <w:r w:rsidR="00C35002">
        <w:rPr>
          <w:rFonts w:eastAsiaTheme="minorEastAsia" w:cs="Times New Roman"/>
          <w:bCs/>
          <w:szCs w:val="24"/>
        </w:rPr>
        <w:t xml:space="preserve">. We need not </w:t>
      </w:r>
      <w:r w:rsidR="0070445C">
        <w:rPr>
          <w:rFonts w:eastAsiaTheme="minorEastAsia" w:cs="Times New Roman"/>
          <w:bCs/>
          <w:szCs w:val="24"/>
        </w:rPr>
        <w:t>rely on</w:t>
      </w:r>
      <w:r w:rsidR="00447266">
        <w:rPr>
          <w:rFonts w:eastAsiaTheme="minorEastAsia" w:cs="Times New Roman"/>
          <w:bCs/>
          <w:szCs w:val="24"/>
        </w:rPr>
        <w:t xml:space="preserve"> </w:t>
      </w:r>
      <w:r w:rsidR="00C35002">
        <w:rPr>
          <w:rFonts w:eastAsiaTheme="minorEastAsia" w:cs="Times New Roman"/>
          <w:bCs/>
          <w:szCs w:val="24"/>
        </w:rPr>
        <w:t>Counting Sort</w:t>
      </w:r>
      <w:r w:rsidR="00951C93">
        <w:rPr>
          <w:rFonts w:eastAsiaTheme="minorEastAsia" w:cs="Times New Roman"/>
          <w:bCs/>
          <w:szCs w:val="24"/>
        </w:rPr>
        <w:t>, however,</w:t>
      </w:r>
      <w:r w:rsidR="00C35002">
        <w:rPr>
          <w:rFonts w:eastAsiaTheme="minorEastAsia" w:cs="Times New Roman"/>
          <w:bCs/>
          <w:szCs w:val="24"/>
        </w:rPr>
        <w:t xml:space="preserve"> to </w:t>
      </w:r>
      <w:r w:rsidR="0070445C">
        <w:rPr>
          <w:rFonts w:eastAsiaTheme="minorEastAsia" w:cs="Times New Roman"/>
          <w:bCs/>
          <w:szCs w:val="24"/>
        </w:rPr>
        <w:t xml:space="preserve">perform the quotient </w:t>
      </w:r>
      <w:r w:rsidR="00C35002">
        <w:rPr>
          <w:rFonts w:eastAsiaTheme="minorEastAsia" w:cs="Times New Roman"/>
          <w:bCs/>
          <w:szCs w:val="24"/>
        </w:rPr>
        <w:t>s</w:t>
      </w:r>
      <w:r w:rsidR="0070445C">
        <w:rPr>
          <w:rFonts w:eastAsiaTheme="minorEastAsia" w:cs="Times New Roman"/>
          <w:bCs/>
          <w:szCs w:val="24"/>
        </w:rPr>
        <w:t>ort</w:t>
      </w:r>
      <w:r w:rsidR="00951C93">
        <w:rPr>
          <w:rFonts w:eastAsiaTheme="minorEastAsia" w:cs="Times New Roman"/>
          <w:bCs/>
          <w:szCs w:val="24"/>
        </w:rPr>
        <w:t>.</w:t>
      </w:r>
      <w:r w:rsidR="00447266">
        <w:rPr>
          <w:rFonts w:eastAsiaTheme="minorEastAsia" w:cs="Times New Roman"/>
          <w:bCs/>
          <w:szCs w:val="24"/>
        </w:rPr>
        <w:t xml:space="preserve"> W</w:t>
      </w:r>
      <w:r w:rsidR="00C35002">
        <w:rPr>
          <w:rFonts w:eastAsiaTheme="minorEastAsia" w:cs="Times New Roman"/>
          <w:bCs/>
          <w:szCs w:val="24"/>
        </w:rPr>
        <w:t xml:space="preserve">e </w:t>
      </w:r>
      <w:r w:rsidR="00447266">
        <w:rPr>
          <w:rFonts w:eastAsiaTheme="minorEastAsia" w:cs="Times New Roman"/>
          <w:bCs/>
          <w:szCs w:val="24"/>
        </w:rPr>
        <w:t>instead apply</w:t>
      </w:r>
      <w:r w:rsidR="00C35002">
        <w:rPr>
          <w:rFonts w:eastAsiaTheme="minorEastAsia" w:cs="Times New Roman"/>
          <w:bCs/>
          <w:szCs w:val="24"/>
        </w:rPr>
        <w:t xml:space="preserve"> </w:t>
      </w:r>
      <w:r w:rsidR="00447266">
        <w:rPr>
          <w:rFonts w:eastAsiaTheme="minorEastAsia" w:cs="Times New Roman"/>
          <w:bCs/>
          <w:szCs w:val="24"/>
        </w:rPr>
        <w:t>a nested QR Sort as we proved it constitutes a stable sorting algorith</w:t>
      </w:r>
      <w:r w:rsidR="00C7014A">
        <w:rPr>
          <w:rFonts w:eastAsiaTheme="minorEastAsia" w:cs="Times New Roman"/>
          <w:bCs/>
          <w:szCs w:val="24"/>
        </w:rPr>
        <w:t>m</w:t>
      </w:r>
      <w:r w:rsidR="00447266">
        <w:rPr>
          <w:rFonts w:eastAsiaTheme="minorEastAsia" w:cs="Times New Roman"/>
          <w:bCs/>
          <w:szCs w:val="24"/>
        </w:rPr>
        <w:t xml:space="preserve">. We either sort the quotients </w:t>
      </w:r>
      <w:r w:rsidR="00ED38AA">
        <w:rPr>
          <w:rFonts w:eastAsiaTheme="minorEastAsia" w:cs="Times New Roman"/>
          <w:bCs/>
          <w:szCs w:val="24"/>
        </w:rPr>
        <w:t>by</w:t>
      </w:r>
      <w:r w:rsidR="00447266">
        <w:rPr>
          <w:rFonts w:eastAsiaTheme="minorEastAsia" w:cs="Times New Roman"/>
          <w:bCs/>
          <w:szCs w:val="24"/>
        </w:rPr>
        <w:t xml:space="preserve"> a fixed number of nested QR Sorts followed by a Counting Sort</w:t>
      </w:r>
      <w:r w:rsidR="00C7014A">
        <w:rPr>
          <w:rFonts w:eastAsiaTheme="minorEastAsia" w:cs="Times New Roman"/>
          <w:bCs/>
          <w:szCs w:val="24"/>
        </w:rPr>
        <w:t xml:space="preserve"> on the quotient keys</w:t>
      </w:r>
      <w:r w:rsidR="0070445C">
        <w:rPr>
          <w:rFonts w:eastAsiaTheme="minorEastAsia" w:cs="Times New Roman"/>
          <w:bCs/>
          <w:szCs w:val="24"/>
        </w:rPr>
        <w:t>,</w:t>
      </w:r>
      <w:r w:rsidR="00447266">
        <w:rPr>
          <w:rFonts w:eastAsiaTheme="minorEastAsia" w:cs="Times New Roman"/>
          <w:bCs/>
          <w:szCs w:val="24"/>
        </w:rPr>
        <w:t xml:space="preserve"> or an arbitrary number of nested QR Sorts until we reach the end-early conditio</w:t>
      </w:r>
      <w:r w:rsidR="00D20C6D">
        <w:rPr>
          <w:rFonts w:eastAsiaTheme="minorEastAsia" w:cs="Times New Roman"/>
          <w:bCs/>
          <w:szCs w:val="24"/>
        </w:rPr>
        <w:t>n</w:t>
      </w:r>
      <w:r w:rsidR="00447266">
        <w:rPr>
          <w:rFonts w:eastAsiaTheme="minorEastAsia" w:cs="Times New Roman"/>
          <w:bCs/>
          <w:szCs w:val="24"/>
        </w:rPr>
        <w:t>.</w:t>
      </w:r>
      <w:r w:rsidR="0070445C">
        <w:rPr>
          <w:rFonts w:eastAsiaTheme="minorEastAsia" w:cs="Times New Roman"/>
          <w:bCs/>
          <w:szCs w:val="24"/>
        </w:rPr>
        <w:t xml:space="preserve"> We meet the end-early condition when the maximum quotient </w:t>
      </w:r>
      <w:r w:rsidR="00BF09A2">
        <w:rPr>
          <w:rFonts w:eastAsiaTheme="minorEastAsia" w:cs="Times New Roman"/>
          <w:bCs/>
          <w:szCs w:val="24"/>
        </w:rPr>
        <w:t>produces a value less than or</w:t>
      </w:r>
      <w:r w:rsidR="0070445C">
        <w:rPr>
          <w:rFonts w:eastAsiaTheme="minorEastAsia" w:cs="Times New Roman"/>
          <w:bCs/>
          <w:szCs w:val="24"/>
        </w:rPr>
        <w:t xml:space="preserve"> equal to one as mentioned in the </w:t>
      </w:r>
      <w:r w:rsidR="0070445C">
        <w:rPr>
          <w:rFonts w:eastAsiaTheme="minorEastAsia" w:cs="Times New Roman"/>
          <w:bCs/>
          <w:szCs w:val="24"/>
        </w:rPr>
        <w:fldChar w:fldCharType="begin"/>
      </w:r>
      <w:r w:rsidR="0070445C">
        <w:rPr>
          <w:rFonts w:eastAsiaTheme="minorEastAsia" w:cs="Times New Roman"/>
          <w:bCs/>
          <w:szCs w:val="24"/>
        </w:rPr>
        <w:instrText xml:space="preserve"> REF _Ref104496068 \h </w:instrText>
      </w:r>
      <w:r w:rsidR="0070445C">
        <w:rPr>
          <w:rFonts w:eastAsiaTheme="minorEastAsia" w:cs="Times New Roman"/>
          <w:bCs/>
          <w:szCs w:val="24"/>
        </w:rPr>
      </w:r>
      <w:r w:rsidR="0070445C">
        <w:rPr>
          <w:rFonts w:eastAsiaTheme="minorEastAsia" w:cs="Times New Roman"/>
          <w:bCs/>
          <w:szCs w:val="24"/>
        </w:rPr>
        <w:fldChar w:fldCharType="separate"/>
      </w:r>
      <w:r w:rsidR="00FA22DC">
        <w:t>Implementation Discussion</w:t>
      </w:r>
      <w:r w:rsidR="0070445C">
        <w:rPr>
          <w:rFonts w:eastAsiaTheme="minorEastAsia" w:cs="Times New Roman"/>
          <w:bCs/>
          <w:szCs w:val="24"/>
        </w:rPr>
        <w:fldChar w:fldCharType="end"/>
      </w:r>
      <w:r w:rsidR="0070445C">
        <w:rPr>
          <w:rFonts w:eastAsiaTheme="minorEastAsia" w:cs="Times New Roman"/>
          <w:bCs/>
          <w:szCs w:val="24"/>
        </w:rPr>
        <w:t xml:space="preserve"> section.</w:t>
      </w:r>
      <w:r w:rsidR="00447266">
        <w:rPr>
          <w:rFonts w:eastAsiaTheme="minorEastAsia" w:cs="Times New Roman"/>
          <w:bCs/>
          <w:szCs w:val="24"/>
        </w:rPr>
        <w:t xml:space="preserve"> We generalize </w:t>
      </w:r>
      <w:r w:rsidR="0070445C">
        <w:rPr>
          <w:rFonts w:eastAsiaTheme="minorEastAsia" w:cs="Times New Roman"/>
          <w:bCs/>
          <w:szCs w:val="24"/>
        </w:rPr>
        <w:t xml:space="preserve">the </w:t>
      </w:r>
      <w:r w:rsidR="00447266">
        <w:rPr>
          <w:rFonts w:eastAsiaTheme="minorEastAsia" w:cs="Times New Roman"/>
          <w:bCs/>
          <w:szCs w:val="24"/>
        </w:rPr>
        <w:t xml:space="preserve">time complexity to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d</m:t>
            </m:r>
          </m:e>
        </m:d>
        <m:r>
          <w:rPr>
            <w:rFonts w:ascii="Cambria Math" w:eastAsiaTheme="minorEastAsia" w:hAnsi="Cambria Math" w:cs="Times New Roman"/>
            <w:szCs w:val="24"/>
          </w:rPr>
          <m:t xml:space="preserve">*m+ </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k</m:t>
            </m:r>
          </m:num>
          <m:den>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d</m:t>
                </m:r>
              </m:e>
              <m:sup>
                <m:r>
                  <w:rPr>
                    <w:rFonts w:ascii="Cambria Math" w:eastAsiaTheme="minorEastAsia" w:hAnsi="Cambria Math" w:cs="Times New Roman"/>
                    <w:szCs w:val="24"/>
                  </w:rPr>
                  <m:t>m</m:t>
                </m:r>
              </m:sup>
            </m:sSup>
          </m:den>
        </m:f>
        <m:r>
          <w:rPr>
            <w:rFonts w:ascii="Cambria Math" w:eastAsiaTheme="minorEastAsia" w:hAnsi="Cambria Math" w:cs="Times New Roman"/>
            <w:szCs w:val="24"/>
          </w:rPr>
          <m:t>)</m:t>
        </m:r>
      </m:oMath>
      <w:r w:rsidR="00447266">
        <w:rPr>
          <w:rFonts w:eastAsiaTheme="minorEastAsia" w:cs="Times New Roman"/>
          <w:szCs w:val="24"/>
        </w:rPr>
        <w:t xml:space="preserve">, where </w:t>
      </w:r>
      <m:oMath>
        <m:r>
          <w:rPr>
            <w:rFonts w:ascii="Cambria Math" w:eastAsiaTheme="minorEastAsia" w:hAnsi="Cambria Math" w:cs="Times New Roman"/>
            <w:szCs w:val="24"/>
          </w:rPr>
          <m:t>m</m:t>
        </m:r>
      </m:oMath>
      <w:r w:rsidR="00447266">
        <w:rPr>
          <w:rFonts w:eastAsiaTheme="minorEastAsia" w:cs="Times New Roman"/>
          <w:szCs w:val="24"/>
        </w:rPr>
        <w:t xml:space="preserve"> represents the number of iterations of nested QR Sorts. For instance, if we perform two iterations of nested QR Sort</w:t>
      </w:r>
      <w:r w:rsidR="00EA7795">
        <w:rPr>
          <w:rFonts w:eastAsiaTheme="minorEastAsia" w:cs="Times New Roman"/>
          <w:szCs w:val="24"/>
        </w:rPr>
        <w:t>s</w:t>
      </w:r>
      <w:r w:rsidR="00447266">
        <w:rPr>
          <w:rFonts w:eastAsiaTheme="minorEastAsia" w:cs="Times New Roman"/>
          <w:szCs w:val="24"/>
        </w:rPr>
        <w:t xml:space="preserve">, and initialize </w:t>
      </w:r>
      <m:oMath>
        <m:r>
          <w:rPr>
            <w:rFonts w:ascii="Cambria Math" w:eastAsiaTheme="minorEastAsia" w:hAnsi="Cambria Math" w:cs="Times New Roman"/>
            <w:szCs w:val="24"/>
          </w:rPr>
          <m:t>d</m:t>
        </m:r>
      </m:oMath>
      <w:r w:rsidR="00447266">
        <w:rPr>
          <w:rFonts w:eastAsiaTheme="minorEastAsia" w:cs="Times New Roman"/>
          <w:szCs w:val="24"/>
        </w:rPr>
        <w:t xml:space="preserve"> to the array length, </w:t>
      </w:r>
      <m:oMath>
        <m:r>
          <w:rPr>
            <w:rFonts w:ascii="Cambria Math" w:eastAsiaTheme="minorEastAsia" w:hAnsi="Cambria Math" w:cs="Times New Roman"/>
            <w:szCs w:val="24"/>
          </w:rPr>
          <m:t>n</m:t>
        </m:r>
      </m:oMath>
      <w:r w:rsidR="00447266">
        <w:rPr>
          <w:rFonts w:eastAsiaTheme="minorEastAsia" w:cs="Times New Roman"/>
          <w:szCs w:val="24"/>
        </w:rPr>
        <w:t xml:space="preserve">, we obtain the time complexity </w:t>
      </w:r>
      <m:oMath>
        <m:r>
          <w:rPr>
            <w:rFonts w:ascii="Cambria Math" w:eastAsiaTheme="minorEastAsia" w:hAnsi="Cambria Math" w:cs="Times New Roman"/>
            <w:szCs w:val="24"/>
          </w:rPr>
          <m:t>O(n+</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k</m:t>
            </m:r>
          </m:num>
          <m:den>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n</m:t>
                </m:r>
              </m:e>
              <m:sup>
                <m:r>
                  <w:rPr>
                    <w:rFonts w:ascii="Cambria Math" w:eastAsiaTheme="minorEastAsia" w:hAnsi="Cambria Math" w:cs="Times New Roman"/>
                    <w:szCs w:val="24"/>
                  </w:rPr>
                  <m:t>2</m:t>
                </m:r>
              </m:sup>
            </m:sSup>
          </m:den>
        </m:f>
        <m:r>
          <m:rPr>
            <m:sty m:val="p"/>
          </m:rPr>
          <w:rPr>
            <w:rFonts w:ascii="Cambria Math" w:eastAsiaTheme="minorEastAsia" w:hAnsi="Cambria Math" w:cs="Times New Roman"/>
            <w:szCs w:val="24"/>
          </w:rPr>
          <m:t>)</m:t>
        </m:r>
      </m:oMath>
      <w:r w:rsidR="00447266">
        <w:rPr>
          <w:rFonts w:eastAsiaTheme="minorEastAsia" w:cs="Times New Roman"/>
          <w:bCs/>
          <w:szCs w:val="24"/>
        </w:rPr>
        <w:t>.</w:t>
      </w:r>
    </w:p>
    <w:p w14:paraId="1005A3F6" w14:textId="5E98FE97" w:rsidR="00D432A8" w:rsidRDefault="005F428A" w:rsidP="005E009D">
      <w:pPr>
        <w:spacing w:line="360" w:lineRule="auto"/>
        <w:rPr>
          <w:rFonts w:eastAsiaTheme="minorEastAsia" w:cs="Times New Roman"/>
          <w:bCs/>
          <w:szCs w:val="24"/>
        </w:rPr>
      </w:pPr>
      <w:r>
        <w:rPr>
          <w:rFonts w:eastAsiaTheme="minorEastAsia" w:cs="Times New Roman"/>
          <w:bCs/>
          <w:szCs w:val="24"/>
        </w:rPr>
        <w:t>W</w:t>
      </w:r>
      <w:r w:rsidR="006F24C2">
        <w:rPr>
          <w:rFonts w:eastAsiaTheme="minorEastAsia" w:cs="Times New Roman"/>
          <w:bCs/>
          <w:szCs w:val="24"/>
        </w:rPr>
        <w:t xml:space="preserve">e find that </w:t>
      </w:r>
      <m:oMath>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oMath>
      <w:r w:rsidR="006F24C2">
        <w:rPr>
          <w:rFonts w:eastAsiaTheme="minorEastAsia" w:cs="Times New Roman"/>
          <w:bCs/>
          <w:szCs w:val="24"/>
        </w:rPr>
        <w:t xml:space="preserve"> constitutes the largest value for </w:t>
      </w:r>
      <m:oMath>
        <m:r>
          <w:rPr>
            <w:rFonts w:ascii="Cambria Math" w:eastAsiaTheme="minorEastAsia" w:hAnsi="Cambria Math" w:cs="Times New Roman"/>
            <w:szCs w:val="24"/>
          </w:rPr>
          <m:t>m</m:t>
        </m:r>
      </m:oMath>
      <w:r w:rsidR="0070445C">
        <w:rPr>
          <w:rFonts w:eastAsiaTheme="minorEastAsia" w:cs="Times New Roman"/>
          <w:bCs/>
          <w:szCs w:val="24"/>
        </w:rPr>
        <w:t xml:space="preserve">. </w:t>
      </w:r>
      <w:r>
        <w:rPr>
          <w:rFonts w:eastAsiaTheme="minorEastAsia" w:cs="Times New Roman"/>
          <w:bCs/>
          <w:szCs w:val="24"/>
        </w:rPr>
        <w:t xml:space="preserve">If we </w:t>
      </w:r>
      <w:r w:rsidR="00ED38AA">
        <w:rPr>
          <w:rFonts w:eastAsiaTheme="minorEastAsia" w:cs="Times New Roman"/>
          <w:bCs/>
          <w:szCs w:val="24"/>
        </w:rPr>
        <w:t xml:space="preserve">equate </w:t>
      </w:r>
      <m:oMath>
        <m:r>
          <w:rPr>
            <w:rFonts w:ascii="Cambria Math" w:eastAsiaTheme="minorEastAsia" w:hAnsi="Cambria Math" w:cs="Times New Roman"/>
            <w:szCs w:val="24"/>
          </w:rPr>
          <m:t>m</m:t>
        </m:r>
      </m:oMath>
      <w:r w:rsidR="00ED38AA">
        <w:rPr>
          <w:rFonts w:eastAsiaTheme="minorEastAsia" w:cs="Times New Roman"/>
          <w:bCs/>
          <w:szCs w:val="24"/>
        </w:rPr>
        <w:t xml:space="preserve"> to this value, the time complexity develops into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d</m:t>
            </m:r>
          </m:e>
        </m:d>
        <m:r>
          <w:rPr>
            <w:rFonts w:ascii="Cambria Math" w:eastAsiaTheme="minorEastAsia" w:hAnsi="Cambria Math" w:cs="Times New Roman"/>
            <w:szCs w:val="24"/>
          </w:rPr>
          <m:t>*</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r>
          <w:rPr>
            <w:rFonts w:ascii="Cambria Math" w:eastAsiaTheme="minorEastAsia" w:hAnsi="Cambria Math" w:cs="Times New Roman"/>
            <w:szCs w:val="24"/>
          </w:rPr>
          <m:t xml:space="preserve">+ </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k</m:t>
            </m:r>
          </m:num>
          <m:den>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d</m:t>
                </m:r>
              </m:e>
              <m:sup>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sup>
            </m:sSup>
          </m:den>
        </m:f>
        <m:r>
          <w:rPr>
            <w:rFonts w:ascii="Cambria Math" w:eastAsiaTheme="minorEastAsia" w:hAnsi="Cambria Math" w:cs="Times New Roman"/>
            <w:szCs w:val="24"/>
          </w:rPr>
          <m:t>)</m:t>
        </m:r>
      </m:oMath>
      <w:r w:rsidR="006F24C2">
        <w:rPr>
          <w:rFonts w:eastAsiaTheme="minorEastAsia" w:cs="Times New Roman"/>
          <w:szCs w:val="24"/>
        </w:rPr>
        <w:t xml:space="preserve">) which simplifies to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d</m:t>
            </m:r>
          </m:e>
        </m:d>
        <m:r>
          <w:rPr>
            <w:rFonts w:ascii="Cambria Math" w:eastAsiaTheme="minorEastAsia" w:hAnsi="Cambria Math" w:cs="Times New Roman"/>
            <w:szCs w:val="24"/>
          </w:rPr>
          <m:t>*</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oMath>
      <w:r w:rsidR="006F24C2">
        <w:rPr>
          <w:rFonts w:eastAsiaTheme="minorEastAsia" w:cs="Times New Roman"/>
          <w:szCs w:val="24"/>
        </w:rPr>
        <w:t xml:space="preserve">). </w:t>
      </w:r>
      <w:r w:rsidR="00447266">
        <w:rPr>
          <w:rFonts w:eastAsiaTheme="minorEastAsia" w:cs="Times New Roman"/>
          <w:szCs w:val="24"/>
        </w:rPr>
        <w:t>This specific instance of the</w:t>
      </w:r>
      <w:r w:rsidR="0070445C">
        <w:rPr>
          <w:rFonts w:eastAsiaTheme="minorEastAsia" w:cs="Times New Roman"/>
          <w:szCs w:val="24"/>
        </w:rPr>
        <w:t xml:space="preserve"> generalized</w:t>
      </w:r>
      <w:r w:rsidR="00447266">
        <w:rPr>
          <w:rFonts w:eastAsiaTheme="minorEastAsia" w:cs="Times New Roman"/>
          <w:szCs w:val="24"/>
        </w:rPr>
        <w:t xml:space="preserve"> QR Sort matches the time complexity of Radix Sort</w:t>
      </w:r>
      <w:r w:rsidR="007471F8">
        <w:rPr>
          <w:rFonts w:eastAsiaTheme="minorEastAsia" w:cs="Times New Roman"/>
          <w:szCs w:val="24"/>
        </w:rPr>
        <w:t xml:space="preserve"> and</w:t>
      </w:r>
      <w:r w:rsidR="005F4BCD">
        <w:rPr>
          <w:rFonts w:eastAsiaTheme="minorEastAsia" w:cs="Times New Roman"/>
          <w:szCs w:val="24"/>
        </w:rPr>
        <w:t xml:space="preserve"> perform</w:t>
      </w:r>
      <w:r w:rsidR="007471F8">
        <w:rPr>
          <w:rFonts w:eastAsiaTheme="minorEastAsia" w:cs="Times New Roman"/>
          <w:szCs w:val="24"/>
        </w:rPr>
        <w:t>s</w:t>
      </w:r>
      <w:r w:rsidR="005F4BCD">
        <w:rPr>
          <w:rFonts w:eastAsiaTheme="minorEastAsia" w:cs="Times New Roman"/>
          <w:szCs w:val="24"/>
        </w:rPr>
        <w:t xml:space="preserve"> identical operations</w:t>
      </w:r>
      <w:r w:rsidR="00577276">
        <w:rPr>
          <w:rFonts w:eastAsiaTheme="minorEastAsia" w:cs="Times New Roman"/>
          <w:szCs w:val="24"/>
        </w:rPr>
        <w:t xml:space="preserve"> at each iteration</w:t>
      </w:r>
      <w:r w:rsidR="005F4BCD">
        <w:rPr>
          <w:rFonts w:eastAsiaTheme="minorEastAsia" w:cs="Times New Roman"/>
          <w:szCs w:val="24"/>
        </w:rPr>
        <w:t>.</w:t>
      </w:r>
      <w:r w:rsidR="0070445C">
        <w:rPr>
          <w:rFonts w:eastAsiaTheme="minorEastAsia" w:cs="Times New Roman"/>
          <w:szCs w:val="24"/>
        </w:rPr>
        <w:t xml:space="preserve"> </w:t>
      </w:r>
      <w:r w:rsidR="001D0CAC">
        <w:rPr>
          <w:rFonts w:eastAsiaTheme="minorEastAsia" w:cs="Times New Roman"/>
          <w:szCs w:val="24"/>
        </w:rPr>
        <w:t>W</w:t>
      </w:r>
      <w:r w:rsidR="0070445C">
        <w:rPr>
          <w:rFonts w:eastAsiaTheme="minorEastAsia" w:cs="Times New Roman"/>
          <w:bCs/>
          <w:szCs w:val="24"/>
        </w:rPr>
        <w:t xml:space="preserve">e </w:t>
      </w:r>
      <w:r w:rsidR="00447266">
        <w:rPr>
          <w:rFonts w:eastAsiaTheme="minorEastAsia" w:cs="Times New Roman"/>
          <w:bCs/>
          <w:szCs w:val="24"/>
        </w:rPr>
        <w:t xml:space="preserve">interpret each nested QR Sort as a Radix Sort at the </w:t>
      </w:r>
      <m:oMath>
        <m:r>
          <w:rPr>
            <w:rFonts w:ascii="Cambria Math" w:eastAsiaTheme="minorEastAsia" w:hAnsi="Cambria Math" w:cs="Times New Roman"/>
            <w:szCs w:val="24"/>
          </w:rPr>
          <m:t>m</m:t>
        </m:r>
      </m:oMath>
      <w:r w:rsidR="00447266">
        <w:rPr>
          <w:rFonts w:eastAsiaTheme="minorEastAsia" w:cs="Times New Roman"/>
          <w:bCs/>
          <w:szCs w:val="24"/>
        </w:rPr>
        <w:t xml:space="preserve">th digit in the base </w:t>
      </w:r>
      <m:oMath>
        <m:r>
          <w:rPr>
            <w:rFonts w:ascii="Cambria Math" w:eastAsiaTheme="minorEastAsia" w:hAnsi="Cambria Math" w:cs="Times New Roman"/>
            <w:szCs w:val="24"/>
          </w:rPr>
          <m:t>d</m:t>
        </m:r>
      </m:oMath>
      <w:r w:rsidR="00447266">
        <w:rPr>
          <w:rFonts w:eastAsiaTheme="minorEastAsia" w:cs="Times New Roman"/>
          <w:bCs/>
          <w:szCs w:val="24"/>
        </w:rPr>
        <w:t xml:space="preserve"> number system.</w:t>
      </w:r>
      <w:r w:rsidR="006F24C2">
        <w:rPr>
          <w:rFonts w:eastAsiaTheme="minorEastAsia" w:cs="Times New Roman"/>
          <w:bCs/>
          <w:szCs w:val="24"/>
        </w:rPr>
        <w:t xml:space="preserve"> </w:t>
      </w:r>
    </w:p>
    <w:p w14:paraId="5F7CB668" w14:textId="4FC9B8EC" w:rsidR="00E32F8A" w:rsidRDefault="00D432A8" w:rsidP="006F24C2">
      <w:pPr>
        <w:spacing w:line="360" w:lineRule="auto"/>
        <w:rPr>
          <w:rFonts w:eastAsiaTheme="minorEastAsia" w:cs="Times New Roman"/>
          <w:bCs/>
          <w:szCs w:val="24"/>
        </w:rPr>
      </w:pPr>
      <w:r>
        <w:rPr>
          <w:rFonts w:eastAsiaTheme="minorEastAsia" w:cs="Times New Roman"/>
          <w:bCs/>
          <w:szCs w:val="24"/>
        </w:rPr>
        <w:t xml:space="preserve">The value for </w:t>
      </w:r>
      <m:oMath>
        <m:r>
          <w:rPr>
            <w:rFonts w:ascii="Cambria Math" w:eastAsiaTheme="minorEastAsia" w:hAnsi="Cambria Math" w:cs="Times New Roman"/>
            <w:szCs w:val="24"/>
          </w:rPr>
          <m:t>d</m:t>
        </m:r>
      </m:oMath>
      <w:r>
        <w:rPr>
          <w:rFonts w:eastAsiaTheme="minorEastAsia" w:cs="Times New Roman"/>
          <w:bCs/>
          <w:szCs w:val="24"/>
        </w:rPr>
        <w:t xml:space="preserve"> need not remain constant at each iteration</w:t>
      </w:r>
      <w:r w:rsidR="007C353C">
        <w:rPr>
          <w:rFonts w:eastAsiaTheme="minorEastAsia" w:cs="Times New Roman"/>
          <w:bCs/>
          <w:szCs w:val="24"/>
        </w:rPr>
        <w:t>, however</w:t>
      </w:r>
      <w:r>
        <w:rPr>
          <w:rFonts w:eastAsiaTheme="minorEastAsia" w:cs="Times New Roman"/>
          <w:bCs/>
          <w:szCs w:val="24"/>
        </w:rPr>
        <w:t xml:space="preserve">. </w:t>
      </w:r>
      <w:r w:rsidR="00D618E5">
        <w:rPr>
          <w:rFonts w:eastAsiaTheme="minorEastAsia" w:cs="Times New Roman"/>
          <w:bCs/>
          <w:szCs w:val="24"/>
        </w:rPr>
        <w:t xml:space="preserve">Let </w:t>
      </w:r>
      <m:oMath>
        <m:r>
          <w:rPr>
            <w:rFonts w:ascii="Cambria Math" w:eastAsiaTheme="minorEastAsia" w:hAnsi="Cambria Math" w:cs="Times New Roman"/>
            <w:szCs w:val="24"/>
          </w:rPr>
          <m:t>D</m:t>
        </m:r>
      </m:oMath>
      <w:r w:rsidR="00D618E5">
        <w:rPr>
          <w:rFonts w:eastAsiaTheme="minorEastAsia" w:cs="Times New Roman"/>
          <w:bCs/>
          <w:szCs w:val="24"/>
        </w:rPr>
        <w:t xml:space="preserve"> represent </w:t>
      </w:r>
      <w:r w:rsidR="00EE4369">
        <w:rPr>
          <w:rFonts w:eastAsiaTheme="minorEastAsia" w:cs="Times New Roman"/>
          <w:bCs/>
          <w:szCs w:val="24"/>
        </w:rPr>
        <w:t>the</w:t>
      </w:r>
      <w:r w:rsidR="00752056">
        <w:rPr>
          <w:rFonts w:eastAsiaTheme="minorEastAsia" w:cs="Times New Roman"/>
          <w:bCs/>
          <w:szCs w:val="24"/>
        </w:rPr>
        <w:t xml:space="preserve"> ordered sequence of </w:t>
      </w:r>
      <w:r w:rsidR="0012238A">
        <w:rPr>
          <w:rFonts w:eastAsiaTheme="minorEastAsia" w:cs="Times New Roman"/>
          <w:bCs/>
          <w:szCs w:val="24"/>
        </w:rPr>
        <w:t xml:space="preserve">user-selected </w:t>
      </w:r>
      <w:r w:rsidR="00752056">
        <w:rPr>
          <w:rFonts w:eastAsiaTheme="minorEastAsia" w:cs="Times New Roman"/>
          <w:bCs/>
          <w:szCs w:val="24"/>
        </w:rPr>
        <w:t xml:space="preserve">divisors </w:t>
      </w:r>
      <w:r w:rsidR="00EE4369">
        <w:rPr>
          <w:rFonts w:eastAsiaTheme="minorEastAsia" w:cs="Times New Roman"/>
          <w:bCs/>
          <w:szCs w:val="24"/>
        </w:rPr>
        <w:t xml:space="preserve">used </w:t>
      </w:r>
      <w:r w:rsidR="00752056">
        <w:rPr>
          <w:rFonts w:eastAsiaTheme="minorEastAsia" w:cs="Times New Roman"/>
          <w:bCs/>
          <w:szCs w:val="24"/>
        </w:rPr>
        <w:t>to sort at each iteration.</w:t>
      </w:r>
      <w:r w:rsidR="00D618E5">
        <w:rPr>
          <w:rFonts w:eastAsiaTheme="minorEastAsia" w:cs="Times New Roman"/>
          <w:bCs/>
          <w:szCs w:val="24"/>
        </w:rPr>
        <w:t xml:space="preserve"> </w:t>
      </w:r>
      <w:r w:rsidR="00EE4369">
        <w:rPr>
          <w:rFonts w:eastAsiaTheme="minorEastAsia" w:cs="Times New Roman"/>
          <w:bCs/>
          <w:szCs w:val="24"/>
        </w:rPr>
        <w:t>This</w:t>
      </w:r>
      <w:r>
        <w:rPr>
          <w:rFonts w:eastAsiaTheme="minorEastAsia" w:cs="Times New Roman"/>
          <w:bCs/>
          <w:szCs w:val="24"/>
        </w:rPr>
        <w:t xml:space="preserve"> further generalize</w:t>
      </w:r>
      <w:r w:rsidR="00EE4369">
        <w:rPr>
          <w:rFonts w:eastAsiaTheme="minorEastAsia" w:cs="Times New Roman"/>
          <w:bCs/>
          <w:szCs w:val="24"/>
        </w:rPr>
        <w:t>s</w:t>
      </w:r>
      <w:r>
        <w:rPr>
          <w:rFonts w:eastAsiaTheme="minorEastAsia" w:cs="Times New Roman"/>
          <w:bCs/>
          <w:szCs w:val="24"/>
        </w:rPr>
        <w:t xml:space="preserve"> the time complexity of QR Sort </w:t>
      </w:r>
      <w:r w:rsidR="00BF09A2">
        <w:rPr>
          <w:rFonts w:eastAsiaTheme="minorEastAsia" w:cs="Times New Roman"/>
          <w:bCs/>
          <w:szCs w:val="24"/>
        </w:rPr>
        <w:t xml:space="preserve">to </w:t>
      </w:r>
      <m:oMath>
        <m:r>
          <w:rPr>
            <w:rFonts w:ascii="Cambria Math" w:eastAsiaTheme="minorEastAsia" w:hAnsi="Cambria Math" w:cs="Times New Roman"/>
            <w:szCs w:val="24"/>
          </w:rPr>
          <m:t xml:space="preserve">O(n*||D|| + </m:t>
        </m:r>
        <m:nary>
          <m:naryPr>
            <m:chr m:val="∑"/>
            <m:limLoc m:val="undOvr"/>
            <m:supHide m:val="1"/>
            <m:ctrlPr>
              <w:rPr>
                <w:rFonts w:ascii="Cambria Math" w:eastAsiaTheme="minorEastAsia" w:hAnsi="Cambria Math" w:cs="Times New Roman"/>
                <w:bCs/>
                <w:i/>
                <w:szCs w:val="24"/>
              </w:rPr>
            </m:ctrlPr>
          </m:naryPr>
          <m:sub>
            <m:r>
              <w:rPr>
                <w:rFonts w:ascii="Cambria Math" w:eastAsiaTheme="minorEastAsia" w:hAnsi="Cambria Math" w:cs="Times New Roman"/>
                <w:szCs w:val="24"/>
              </w:rPr>
              <m:t>d∈D</m:t>
            </m:r>
          </m:sub>
          <m:sup/>
          <m:e>
            <m:r>
              <w:rPr>
                <w:rFonts w:ascii="Cambria Math" w:eastAsiaTheme="minorEastAsia" w:hAnsi="Cambria Math" w:cs="Times New Roman"/>
                <w:szCs w:val="24"/>
              </w:rPr>
              <m:t>d</m:t>
            </m:r>
          </m:e>
        </m:nary>
        <m:r>
          <w:rPr>
            <w:rFonts w:ascii="Cambria Math" w:eastAsiaTheme="minorEastAsia" w:hAnsi="Cambria Math" w:cs="Times New Roman"/>
            <w:szCs w:val="24"/>
          </w:rPr>
          <m:t>+k</m:t>
        </m:r>
        <m:nary>
          <m:naryPr>
            <m:chr m:val="∏"/>
            <m:limLoc m:val="undOvr"/>
            <m:supHide m:val="1"/>
            <m:ctrlPr>
              <w:rPr>
                <w:rFonts w:ascii="Cambria Math" w:eastAsiaTheme="minorEastAsia" w:hAnsi="Cambria Math" w:cs="Times New Roman"/>
                <w:bCs/>
                <w:i/>
                <w:szCs w:val="24"/>
              </w:rPr>
            </m:ctrlPr>
          </m:naryPr>
          <m:sub>
            <m:r>
              <w:rPr>
                <w:rFonts w:ascii="Cambria Math" w:eastAsiaTheme="minorEastAsia" w:hAnsi="Cambria Math" w:cs="Times New Roman"/>
                <w:szCs w:val="24"/>
              </w:rPr>
              <m:t>d∈D</m:t>
            </m:r>
          </m:sub>
          <m:sup/>
          <m:e>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d</m:t>
                </m:r>
              </m:e>
              <m:sup>
                <m:r>
                  <w:rPr>
                    <w:rFonts w:ascii="Cambria Math" w:eastAsiaTheme="minorEastAsia" w:hAnsi="Cambria Math" w:cs="Times New Roman"/>
                    <w:szCs w:val="24"/>
                  </w:rPr>
                  <m:t>-1</m:t>
                </m:r>
              </m:sup>
            </m:sSup>
          </m:e>
        </m:nary>
        <m:r>
          <w:rPr>
            <w:rFonts w:ascii="Cambria Math" w:eastAsiaTheme="minorEastAsia" w:hAnsi="Cambria Math" w:cs="Times New Roman"/>
            <w:szCs w:val="24"/>
          </w:rPr>
          <m:t>)</m:t>
        </m:r>
      </m:oMath>
      <w:r w:rsidR="00577276">
        <w:rPr>
          <w:rFonts w:eastAsiaTheme="minorEastAsia" w:cs="Times New Roman"/>
          <w:szCs w:val="24"/>
        </w:rPr>
        <w:t xml:space="preserve">. If we assume </w:t>
      </w:r>
      <m:oMath>
        <m:r>
          <w:rPr>
            <w:rFonts w:ascii="Cambria Math" w:eastAsiaTheme="minorEastAsia" w:hAnsi="Cambria Math" w:cs="Times New Roman"/>
            <w:szCs w:val="24"/>
          </w:rPr>
          <m:t>1&lt;d&lt;k</m:t>
        </m:r>
      </m:oMath>
      <w:r w:rsidR="00577276">
        <w:rPr>
          <w:rFonts w:eastAsiaTheme="minorEastAsia" w:cs="Times New Roman"/>
          <w:szCs w:val="24"/>
        </w:rPr>
        <w:t xml:space="preserve"> for each </w:t>
      </w:r>
      <m:oMath>
        <m:r>
          <w:rPr>
            <w:rFonts w:ascii="Cambria Math" w:eastAsiaTheme="minorEastAsia" w:hAnsi="Cambria Math" w:cs="Times New Roman"/>
            <w:szCs w:val="24"/>
          </w:rPr>
          <m:t>d∈D</m:t>
        </m:r>
      </m:oMath>
      <w:r w:rsidR="00577276">
        <w:rPr>
          <w:rFonts w:eastAsiaTheme="minorEastAsia" w:cs="Times New Roman"/>
          <w:szCs w:val="24"/>
        </w:rPr>
        <w:t xml:space="preserve">, we bound the sequence </w:t>
      </w:r>
      <w:r w:rsidR="00B94178">
        <w:rPr>
          <w:rFonts w:eastAsiaTheme="minorEastAsia" w:cs="Times New Roman"/>
          <w:szCs w:val="24"/>
        </w:rPr>
        <w:t xml:space="preserve">length </w:t>
      </w:r>
      <w:r w:rsidR="00577276">
        <w:rPr>
          <w:rFonts w:eastAsiaTheme="minorEastAsia" w:cs="Times New Roman"/>
          <w:szCs w:val="24"/>
        </w:rPr>
        <w:t>with</w:t>
      </w:r>
      <w:r w:rsidR="008B222A">
        <w:rPr>
          <w:rFonts w:eastAsiaTheme="minorEastAsia" w:cs="Times New Roman"/>
          <w:szCs w:val="24"/>
        </w:rPr>
        <w:t xml:space="preserve"> the inequality</w:t>
      </w:r>
      <w:r w:rsidR="00577276">
        <w:rPr>
          <w:rFonts w:eastAsiaTheme="minorEastAsia" w:cs="Times New Roman"/>
          <w:szCs w:val="24"/>
        </w:rPr>
        <w:t xml:space="preserve"> </w:t>
      </w:r>
      <m:oMath>
        <m:r>
          <w:rPr>
            <w:rFonts w:ascii="Cambria Math" w:eastAsiaTheme="minorEastAsia" w:hAnsi="Cambria Math" w:cs="Times New Roman"/>
            <w:szCs w:val="24"/>
          </w:rPr>
          <m:t>1&lt;||D||&lt;</m:t>
        </m:r>
        <m:func>
          <m:funcPr>
            <m:ctrlPr>
              <w:rPr>
                <w:rFonts w:ascii="Cambria Math" w:eastAsiaTheme="minorEastAsia" w:hAnsi="Cambria Math" w:cs="Times New Roman"/>
                <w:i/>
                <w:szCs w:val="24"/>
              </w:rPr>
            </m:ctrlPr>
          </m:funcPr>
          <m:fName>
            <m:sSub>
              <m:sSubPr>
                <m:ctrlPr>
                  <w:rPr>
                    <w:rFonts w:ascii="Cambria Math" w:eastAsiaTheme="minorEastAsia" w:hAnsi="Cambria Math" w:cs="Times New Roman"/>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2</m:t>
                </m:r>
              </m:sub>
            </m:sSub>
          </m:fName>
          <m:e>
            <m:r>
              <w:rPr>
                <w:rFonts w:ascii="Cambria Math" w:eastAsiaTheme="minorEastAsia" w:hAnsi="Cambria Math" w:cs="Times New Roman"/>
                <w:szCs w:val="24"/>
              </w:rPr>
              <m:t>k</m:t>
            </m:r>
          </m:e>
        </m:func>
      </m:oMath>
      <w:r w:rsidR="00577276">
        <w:rPr>
          <w:rFonts w:eastAsiaTheme="minorEastAsia" w:cs="Times New Roman"/>
          <w:szCs w:val="24"/>
        </w:rPr>
        <w:t xml:space="preserve">. </w:t>
      </w:r>
      <w:r w:rsidR="00CF23B3">
        <w:rPr>
          <w:rFonts w:eastAsiaTheme="minorEastAsia" w:cs="Times New Roman"/>
          <w:szCs w:val="24"/>
        </w:rPr>
        <w:t xml:space="preserve">We require additional research and experimental data to determine if this </w:t>
      </w:r>
      <w:r w:rsidR="000627D7">
        <w:rPr>
          <w:rFonts w:eastAsiaTheme="minorEastAsia" w:cs="Times New Roman"/>
          <w:szCs w:val="24"/>
        </w:rPr>
        <w:t xml:space="preserve">further </w:t>
      </w:r>
      <w:r w:rsidR="00CF23B3">
        <w:rPr>
          <w:rFonts w:eastAsiaTheme="minorEastAsia" w:cs="Times New Roman"/>
          <w:szCs w:val="24"/>
        </w:rPr>
        <w:t>generalized method improves performance.</w:t>
      </w:r>
    </w:p>
    <w:p w14:paraId="1601BE2A" w14:textId="05F6141E" w:rsidR="00F25341" w:rsidRDefault="00E32F8A" w:rsidP="00554376">
      <w:pPr>
        <w:pStyle w:val="Heading1"/>
        <w:pBdr>
          <w:bottom w:val="single" w:sz="4" w:space="1" w:color="auto"/>
        </w:pBdr>
        <w:spacing w:line="360" w:lineRule="auto"/>
      </w:pPr>
      <w:bookmarkStart w:id="10" w:name="_Ref103850198"/>
      <w:r>
        <w:lastRenderedPageBreak/>
        <w:t>R</w:t>
      </w:r>
      <w:r w:rsidR="006A77F4">
        <w:t>esults and Discussion</w:t>
      </w:r>
      <w:bookmarkEnd w:id="10"/>
    </w:p>
    <w:p w14:paraId="246CE654" w14:textId="687AC299" w:rsidR="00D55E2C" w:rsidRDefault="00D45530" w:rsidP="007D3C92">
      <w:pPr>
        <w:spacing w:after="0" w:line="360" w:lineRule="auto"/>
        <w:jc w:val="both"/>
        <w:rPr>
          <w:rFonts w:eastAsiaTheme="minorEastAsia" w:cs="Times New Roman"/>
          <w:bCs/>
          <w:szCs w:val="24"/>
        </w:rPr>
      </w:pPr>
      <w:r>
        <w:rPr>
          <w:rFonts w:eastAsiaTheme="minorEastAsia" w:cs="Times New Roman"/>
          <w:bCs/>
          <w:szCs w:val="24"/>
        </w:rPr>
        <w:t xml:space="preserve">We show in the experiments </w:t>
      </w:r>
      <w:r w:rsidR="00D41951">
        <w:rPr>
          <w:rFonts w:eastAsiaTheme="minorEastAsia" w:cs="Times New Roman"/>
          <w:bCs/>
          <w:szCs w:val="24"/>
        </w:rPr>
        <w:t>that follow</w:t>
      </w:r>
      <w:r>
        <w:rPr>
          <w:rFonts w:eastAsiaTheme="minorEastAsia" w:cs="Times New Roman"/>
          <w:bCs/>
          <w:szCs w:val="24"/>
        </w:rPr>
        <w:t xml:space="preserve"> how the</w:t>
      </w:r>
      <w:r w:rsidR="00D41951">
        <w:rPr>
          <w:rFonts w:eastAsiaTheme="minorEastAsia" w:cs="Times New Roman"/>
          <w:bCs/>
          <w:szCs w:val="24"/>
        </w:rPr>
        <w:t xml:space="preserve"> timed</w:t>
      </w:r>
      <w:r>
        <w:rPr>
          <w:rFonts w:eastAsiaTheme="minorEastAsia" w:cs="Times New Roman"/>
          <w:bCs/>
          <w:szCs w:val="24"/>
        </w:rPr>
        <w:t xml:space="preserve"> performance of QR Sort compares to the</w:t>
      </w:r>
      <w:r w:rsidR="007471F8">
        <w:rPr>
          <w:rFonts w:eastAsiaTheme="minorEastAsia" w:cs="Times New Roman"/>
          <w:bCs/>
          <w:szCs w:val="24"/>
        </w:rPr>
        <w:t xml:space="preserve"> performance of the</w:t>
      </w:r>
      <w:r>
        <w:rPr>
          <w:rFonts w:eastAsiaTheme="minorEastAsia" w:cs="Times New Roman"/>
          <w:bCs/>
          <w:szCs w:val="24"/>
        </w:rPr>
        <w:t xml:space="preserve"> traditional algorithms mentioned earlier. </w:t>
      </w:r>
      <w:r w:rsidR="00D41951">
        <w:rPr>
          <w:rFonts w:eastAsiaTheme="minorEastAsia" w:cs="Times New Roman"/>
          <w:bCs/>
          <w:szCs w:val="24"/>
        </w:rPr>
        <w:t xml:space="preserve">For each graph, we conducted </w:t>
      </w:r>
      <w:r w:rsidR="009D0AB8">
        <w:rPr>
          <w:rFonts w:eastAsiaTheme="minorEastAsia" w:cs="Times New Roman"/>
          <w:bCs/>
          <w:szCs w:val="24"/>
        </w:rPr>
        <w:t>thirty</w:t>
      </w:r>
      <w:r w:rsidR="00D41951">
        <w:rPr>
          <w:rFonts w:eastAsiaTheme="minorEastAsia" w:cs="Times New Roman"/>
          <w:bCs/>
          <w:szCs w:val="24"/>
        </w:rPr>
        <w:t xml:space="preserve"> trials and plotted the average completion times. For each trial, we generated copies of arrays with random permutations of linearly </w:t>
      </w:r>
      <w:r w:rsidR="00590866">
        <w:rPr>
          <w:rFonts w:eastAsiaTheme="minorEastAsia" w:cs="Times New Roman"/>
          <w:bCs/>
          <w:szCs w:val="24"/>
        </w:rPr>
        <w:t>spaced</w:t>
      </w:r>
      <w:r w:rsidR="00D41951">
        <w:rPr>
          <w:rFonts w:eastAsiaTheme="minorEastAsia" w:cs="Times New Roman"/>
          <w:bCs/>
          <w:szCs w:val="24"/>
        </w:rPr>
        <w:t xml:space="preserve"> values based on a given </w:t>
      </w:r>
      <m:oMath>
        <m:r>
          <w:rPr>
            <w:rFonts w:ascii="Cambria Math" w:eastAsiaTheme="minorEastAsia" w:hAnsi="Cambria Math" w:cs="Times New Roman"/>
            <w:szCs w:val="24"/>
          </w:rPr>
          <m:t>k</m:t>
        </m:r>
      </m:oMath>
      <w:r w:rsidR="00D41951">
        <w:rPr>
          <w:rFonts w:eastAsiaTheme="minorEastAsia" w:cs="Times New Roman"/>
          <w:bCs/>
          <w:szCs w:val="24"/>
        </w:rPr>
        <w:t xml:space="preserve"> and measured the time for each algorithm to sort.</w:t>
      </w:r>
      <w:r>
        <w:rPr>
          <w:rFonts w:eastAsiaTheme="minorEastAsia" w:cs="Times New Roman"/>
          <w:bCs/>
          <w:szCs w:val="24"/>
        </w:rPr>
        <w:t xml:space="preserve"> We conducted</w:t>
      </w:r>
      <w:r w:rsidR="001A1C65">
        <w:rPr>
          <w:rFonts w:eastAsiaTheme="minorEastAsia" w:cs="Times New Roman"/>
          <w:bCs/>
          <w:szCs w:val="24"/>
        </w:rPr>
        <w:t xml:space="preserve"> </w:t>
      </w:r>
      <w:r w:rsidR="00D41951">
        <w:rPr>
          <w:rFonts w:eastAsiaTheme="minorEastAsia" w:cs="Times New Roman"/>
          <w:bCs/>
          <w:szCs w:val="24"/>
        </w:rPr>
        <w:t xml:space="preserve">the </w:t>
      </w:r>
      <w:r>
        <w:rPr>
          <w:rFonts w:eastAsiaTheme="minorEastAsia" w:cs="Times New Roman"/>
          <w:bCs/>
          <w:szCs w:val="24"/>
        </w:rPr>
        <w:t>experiment</w:t>
      </w:r>
      <w:r w:rsidR="001A1C65">
        <w:rPr>
          <w:rFonts w:eastAsiaTheme="minorEastAsia" w:cs="Times New Roman"/>
          <w:bCs/>
          <w:szCs w:val="24"/>
        </w:rPr>
        <w:t>s</w:t>
      </w:r>
      <w:r>
        <w:rPr>
          <w:rFonts w:eastAsiaTheme="minorEastAsia" w:cs="Times New Roman"/>
          <w:bCs/>
          <w:szCs w:val="24"/>
        </w:rPr>
        <w:t xml:space="preserve"> on a</w:t>
      </w:r>
      <w:r w:rsidR="00D41951">
        <w:rPr>
          <w:rFonts w:eastAsiaTheme="minorEastAsia" w:cs="Times New Roman"/>
          <w:bCs/>
          <w:szCs w:val="24"/>
        </w:rPr>
        <w:t xml:space="preserve"> </w:t>
      </w:r>
      <w:r w:rsidR="009D436E">
        <w:rPr>
          <w:rFonts w:eastAsiaTheme="minorEastAsia" w:cs="Times New Roman"/>
          <w:bCs/>
          <w:szCs w:val="24"/>
        </w:rPr>
        <w:t xml:space="preserve">2020 </w:t>
      </w:r>
      <w:r>
        <w:rPr>
          <w:rFonts w:eastAsiaTheme="minorEastAsia" w:cs="Times New Roman"/>
          <w:bCs/>
          <w:szCs w:val="24"/>
        </w:rPr>
        <w:t>Razer Blade 15 Laptop</w:t>
      </w:r>
      <w:r w:rsidR="007471F8">
        <w:rPr>
          <w:rFonts w:eastAsiaTheme="minorEastAsia" w:cs="Times New Roman"/>
          <w:bCs/>
          <w:szCs w:val="24"/>
        </w:rPr>
        <w:t xml:space="preserve"> </w:t>
      </w:r>
      <w:r>
        <w:rPr>
          <w:rFonts w:eastAsiaTheme="minorEastAsia" w:cs="Times New Roman"/>
          <w:bCs/>
          <w:szCs w:val="24"/>
        </w:rPr>
        <w:t>with an Intel® Core™ i7-10750H CPU</w:t>
      </w:r>
      <w:r w:rsidR="007471F8">
        <w:rPr>
          <w:rFonts w:eastAsiaTheme="minorEastAsia" w:cs="Times New Roman"/>
          <w:bCs/>
          <w:szCs w:val="24"/>
        </w:rPr>
        <w:t xml:space="preserve"> and</w:t>
      </w:r>
      <w:r>
        <w:rPr>
          <w:rFonts w:eastAsiaTheme="minorEastAsia" w:cs="Times New Roman"/>
          <w:bCs/>
          <w:szCs w:val="24"/>
        </w:rPr>
        <w:t xml:space="preserve"> 16</w:t>
      </w:r>
      <w:r w:rsidRPr="009D436E">
        <w:rPr>
          <w:rFonts w:eastAsiaTheme="minorEastAsia" w:cs="Times New Roman"/>
          <w:bCs/>
          <w:szCs w:val="24"/>
          <w:vertAlign w:val="subscript"/>
        </w:rPr>
        <w:t>GB</w:t>
      </w:r>
      <w:r>
        <w:rPr>
          <w:rFonts w:eastAsiaTheme="minorEastAsia" w:cs="Times New Roman"/>
          <w:bCs/>
          <w:szCs w:val="24"/>
        </w:rPr>
        <w:t xml:space="preserve"> of system memory. </w:t>
      </w:r>
      <w:r w:rsidR="006A1ECF">
        <w:rPr>
          <w:rFonts w:eastAsiaTheme="minorEastAsia" w:cs="Times New Roman"/>
          <w:bCs/>
          <w:szCs w:val="24"/>
        </w:rPr>
        <w:t xml:space="preserve">We implemented the algorithms in Java and created a test driver program located in </w:t>
      </w:r>
      <w:r w:rsidR="00D41951">
        <w:rPr>
          <w:rFonts w:eastAsiaTheme="minorEastAsia" w:cs="Times New Roman"/>
          <w:bCs/>
          <w:szCs w:val="24"/>
        </w:rPr>
        <w:t>the</w:t>
      </w:r>
      <w:r w:rsidR="006A1ECF">
        <w:rPr>
          <w:rFonts w:eastAsiaTheme="minorEastAsia" w:cs="Times New Roman"/>
          <w:bCs/>
          <w:szCs w:val="24"/>
        </w:rPr>
        <w:t xml:space="preserve"> </w:t>
      </w:r>
      <w:r w:rsidR="00B27453">
        <w:rPr>
          <w:rFonts w:eastAsiaTheme="minorEastAsia" w:cs="Times New Roman"/>
          <w:bCs/>
          <w:szCs w:val="24"/>
        </w:rPr>
        <w:t xml:space="preserve">SortTester </w:t>
      </w:r>
      <w:r w:rsidR="006A1ECF">
        <w:rPr>
          <w:rFonts w:eastAsiaTheme="minorEastAsia" w:cs="Times New Roman"/>
          <w:bCs/>
          <w:szCs w:val="24"/>
        </w:rPr>
        <w:t>GitHub repository</w:t>
      </w:r>
      <w:sdt>
        <w:sdtPr>
          <w:rPr>
            <w:rFonts w:eastAsiaTheme="minorEastAsia" w:cs="Times New Roman"/>
            <w:bCs/>
            <w:szCs w:val="24"/>
          </w:rPr>
          <w:id w:val="650488602"/>
          <w:citation/>
        </w:sdtPr>
        <w:sdtContent>
          <w:r w:rsidR="006A1ECF">
            <w:rPr>
              <w:rFonts w:eastAsiaTheme="minorEastAsia" w:cs="Times New Roman"/>
              <w:bCs/>
              <w:szCs w:val="24"/>
            </w:rPr>
            <w:fldChar w:fldCharType="begin"/>
          </w:r>
          <w:r w:rsidR="006A1ECF">
            <w:rPr>
              <w:rFonts w:eastAsiaTheme="minorEastAsia" w:cs="Times New Roman"/>
              <w:bCs/>
              <w:szCs w:val="24"/>
            </w:rPr>
            <w:instrText xml:space="preserve"> CITATION Ran22 \l 1033 </w:instrText>
          </w:r>
          <w:r w:rsidR="006A1ECF">
            <w:rPr>
              <w:rFonts w:eastAsiaTheme="minorEastAsia" w:cs="Times New Roman"/>
              <w:bCs/>
              <w:szCs w:val="24"/>
            </w:rPr>
            <w:fldChar w:fldCharType="separate"/>
          </w:r>
          <w:r w:rsidR="00FA22DC">
            <w:rPr>
              <w:rFonts w:eastAsiaTheme="minorEastAsia" w:cs="Times New Roman"/>
              <w:bCs/>
              <w:noProof/>
              <w:szCs w:val="24"/>
            </w:rPr>
            <w:t xml:space="preserve"> </w:t>
          </w:r>
          <w:r w:rsidR="00FA22DC" w:rsidRPr="00FA22DC">
            <w:rPr>
              <w:rFonts w:eastAsiaTheme="minorEastAsia" w:cs="Times New Roman"/>
              <w:noProof/>
              <w:szCs w:val="24"/>
            </w:rPr>
            <w:t>[6]</w:t>
          </w:r>
          <w:r w:rsidR="006A1ECF">
            <w:rPr>
              <w:rFonts w:eastAsiaTheme="minorEastAsia" w:cs="Times New Roman"/>
              <w:bCs/>
              <w:szCs w:val="24"/>
            </w:rPr>
            <w:fldChar w:fldCharType="end"/>
          </w:r>
        </w:sdtContent>
      </w:sdt>
      <w:r w:rsidR="006A1ECF">
        <w:rPr>
          <w:rFonts w:eastAsiaTheme="minorEastAsia" w:cs="Times New Roman"/>
          <w:bCs/>
          <w:szCs w:val="24"/>
        </w:rPr>
        <w:t>.</w:t>
      </w:r>
      <w:r w:rsidR="00E37969">
        <w:rPr>
          <w:rFonts w:eastAsiaTheme="minorEastAsia" w:cs="Times New Roman"/>
          <w:bCs/>
          <w:szCs w:val="24"/>
        </w:rPr>
        <w:t xml:space="preserve"> </w:t>
      </w:r>
      <w:r w:rsidR="007D3C92">
        <w:rPr>
          <w:rFonts w:eastAsiaTheme="minorEastAsia" w:cs="Times New Roman"/>
          <w:bCs/>
          <w:szCs w:val="24"/>
        </w:rPr>
        <w:t>We assume in our experiments that the Java garbage collector and JIT compiler shall not alter the</w:t>
      </w:r>
      <w:r w:rsidR="00FD2F11">
        <w:rPr>
          <w:rFonts w:eastAsiaTheme="minorEastAsia" w:cs="Times New Roman"/>
          <w:bCs/>
          <w:szCs w:val="24"/>
        </w:rPr>
        <w:t xml:space="preserve"> relative</w:t>
      </w:r>
      <w:r w:rsidR="007D3C92">
        <w:rPr>
          <w:rFonts w:eastAsiaTheme="minorEastAsia" w:cs="Times New Roman"/>
          <w:bCs/>
          <w:szCs w:val="24"/>
        </w:rPr>
        <w:t xml:space="preserve"> proportions of the measured times </w:t>
      </w:r>
      <w:r w:rsidR="00FD2F11">
        <w:rPr>
          <w:rFonts w:eastAsiaTheme="minorEastAsia" w:cs="Times New Roman"/>
          <w:bCs/>
          <w:szCs w:val="24"/>
        </w:rPr>
        <w:t>of</w:t>
      </w:r>
      <w:r w:rsidR="007D3C92">
        <w:rPr>
          <w:rFonts w:eastAsiaTheme="minorEastAsia" w:cs="Times New Roman"/>
          <w:bCs/>
          <w:szCs w:val="24"/>
        </w:rPr>
        <w:t xml:space="preserve"> each trial.</w:t>
      </w:r>
      <w:r w:rsidR="00E37969">
        <w:rPr>
          <w:rFonts w:eastAsiaTheme="minorEastAsia" w:cs="Times New Roman"/>
          <w:bCs/>
          <w:szCs w:val="24"/>
        </w:rPr>
        <w:t xml:space="preserve"> </w:t>
      </w:r>
    </w:p>
    <w:p w14:paraId="24001316" w14:textId="77777777" w:rsidR="00D55E2C" w:rsidRDefault="00D55E2C" w:rsidP="00D55E2C">
      <w:pPr>
        <w:spacing w:after="0" w:line="360" w:lineRule="auto"/>
        <w:jc w:val="both"/>
        <w:rPr>
          <w:rFonts w:eastAsiaTheme="minorEastAsia" w:cs="Times New Roman"/>
          <w:bCs/>
          <w:szCs w:val="24"/>
        </w:rPr>
      </w:pPr>
    </w:p>
    <w:p w14:paraId="1AD7D9E2" w14:textId="147BA534" w:rsidR="00D41951" w:rsidRPr="00D41951" w:rsidRDefault="00D55E2C" w:rsidP="00D41951">
      <w:pPr>
        <w:pStyle w:val="Heading2"/>
        <w:spacing w:line="360" w:lineRule="auto"/>
      </w:pPr>
      <w:r>
        <w:t xml:space="preserve">General </w:t>
      </w:r>
      <w:r w:rsidR="00E32F8A">
        <w:t xml:space="preserve">Algorithm </w:t>
      </w:r>
      <w:r>
        <w:t>Comparison</w:t>
      </w:r>
      <w:r w:rsidR="0081120A">
        <w:t xml:space="preserve"> </w:t>
      </w:r>
    </w:p>
    <w:p w14:paraId="76284981" w14:textId="65ACF68B" w:rsidR="000569ED" w:rsidRDefault="00D45530" w:rsidP="006F55A7">
      <w:pPr>
        <w:spacing w:line="360" w:lineRule="auto"/>
        <w:jc w:val="both"/>
        <w:rPr>
          <w:rFonts w:eastAsiaTheme="minorEastAsia" w:cs="Times New Roman"/>
          <w:bCs/>
          <w:szCs w:val="24"/>
        </w:rPr>
      </w:pPr>
      <w:r>
        <w:rPr>
          <w:rFonts w:eastAsiaTheme="minorEastAsia" w:cs="Times New Roman"/>
          <w:bCs/>
          <w:szCs w:val="24"/>
        </w:rPr>
        <w:t>We first compare the performance of</w:t>
      </w:r>
      <w:r w:rsidR="006A1ECF">
        <w:rPr>
          <w:rFonts w:eastAsiaTheme="minorEastAsia" w:cs="Times New Roman"/>
          <w:bCs/>
          <w:szCs w:val="24"/>
        </w:rPr>
        <w:t xml:space="preserve"> QR Sort</w:t>
      </w:r>
      <w:r w:rsidR="000569ED">
        <w:rPr>
          <w:rFonts w:eastAsiaTheme="minorEastAsia" w:cs="Times New Roman"/>
          <w:bCs/>
          <w:szCs w:val="24"/>
        </w:rPr>
        <w:t xml:space="preserve"> with </w:t>
      </w:r>
      <m:oMath>
        <m:r>
          <w:rPr>
            <w:rFonts w:ascii="Cambria Math" w:eastAsiaTheme="minorEastAsia" w:hAnsi="Cambria Math" w:cs="Times New Roman"/>
            <w:szCs w:val="24"/>
          </w:rPr>
          <m:t>d=n</m:t>
        </m:r>
      </m:oMath>
      <w:r w:rsidR="006A1ECF">
        <w:rPr>
          <w:rFonts w:eastAsiaTheme="minorEastAsia" w:cs="Times New Roman"/>
          <w:bCs/>
          <w:szCs w:val="24"/>
        </w:rPr>
        <w:t xml:space="preserve"> to</w:t>
      </w:r>
      <w:r>
        <w:rPr>
          <w:rFonts w:eastAsiaTheme="minorEastAsia" w:cs="Times New Roman"/>
          <w:bCs/>
          <w:szCs w:val="24"/>
        </w:rPr>
        <w:t xml:space="preserve"> the traditional algorithms mentioned earlier</w:t>
      </w:r>
      <w:r w:rsidR="00D41951">
        <w:rPr>
          <w:rFonts w:eastAsiaTheme="minorEastAsia" w:cs="Times New Roman"/>
          <w:bCs/>
          <w:szCs w:val="24"/>
        </w:rPr>
        <w:t xml:space="preserve"> in the paper</w:t>
      </w:r>
      <w:r>
        <w:rPr>
          <w:rFonts w:eastAsiaTheme="minorEastAsia" w:cs="Times New Roman"/>
          <w:bCs/>
          <w:szCs w:val="24"/>
        </w:rPr>
        <w:t xml:space="preserve">. </w:t>
      </w:r>
      <w:r w:rsidR="0081120A">
        <w:rPr>
          <w:rFonts w:eastAsiaTheme="minorEastAsia" w:cs="Times New Roman"/>
          <w:bCs/>
          <w:szCs w:val="24"/>
        </w:rPr>
        <w:t>W</w:t>
      </w:r>
      <w:r>
        <w:rPr>
          <w:rFonts w:eastAsiaTheme="minorEastAsia" w:cs="Times New Roman"/>
          <w:bCs/>
          <w:szCs w:val="24"/>
        </w:rPr>
        <w:t xml:space="preserve">e observe the time taken to </w:t>
      </w:r>
      <w:r w:rsidR="00D41951">
        <w:rPr>
          <w:rFonts w:eastAsiaTheme="minorEastAsia" w:cs="Times New Roman"/>
          <w:bCs/>
          <w:szCs w:val="24"/>
        </w:rPr>
        <w:t>sort arrays with</w:t>
      </w:r>
      <w:r>
        <w:rPr>
          <w:rFonts w:eastAsiaTheme="minorEastAsia" w:cs="Times New Roman"/>
          <w:bCs/>
          <w:szCs w:val="24"/>
        </w:rPr>
        <w:t xml:space="preserve"> Merge Sort, Quicksort, Counting Sort, Radix Sort, and QR Sort in </w:t>
      </w:r>
      <w:r w:rsidRPr="0081120A">
        <w:rPr>
          <w:rFonts w:eastAsiaTheme="minorEastAsia" w:cs="Times New Roman"/>
          <w:bCs/>
          <w:szCs w:val="24"/>
        </w:rPr>
        <w:fldChar w:fldCharType="begin"/>
      </w:r>
      <w:r w:rsidRPr="0081120A">
        <w:rPr>
          <w:rFonts w:eastAsiaTheme="minorEastAsia" w:cs="Times New Roman"/>
          <w:bCs/>
          <w:szCs w:val="24"/>
        </w:rPr>
        <w:instrText xml:space="preserve"> REF _Ref103858932 \h  \* MERGEFORMAT </w:instrText>
      </w:r>
      <w:r w:rsidRPr="0081120A">
        <w:rPr>
          <w:rFonts w:eastAsiaTheme="minorEastAsia" w:cs="Times New Roman"/>
          <w:bCs/>
          <w:szCs w:val="24"/>
        </w:rPr>
      </w:r>
      <w:r w:rsidRPr="0081120A">
        <w:rPr>
          <w:rFonts w:eastAsiaTheme="minorEastAsia" w:cs="Times New Roman"/>
          <w:bCs/>
          <w:szCs w:val="24"/>
        </w:rPr>
        <w:fldChar w:fldCharType="separate"/>
      </w:r>
      <w:r w:rsidR="00FA22DC" w:rsidRPr="00FA22DC">
        <w:rPr>
          <w:rFonts w:cs="Times New Roman"/>
          <w:bCs/>
          <w:szCs w:val="24"/>
        </w:rPr>
        <w:t xml:space="preserve">Figure </w:t>
      </w:r>
      <w:r w:rsidR="00FA22DC" w:rsidRPr="00FA22DC">
        <w:rPr>
          <w:rFonts w:cs="Times New Roman"/>
          <w:bCs/>
          <w:noProof/>
          <w:szCs w:val="24"/>
        </w:rPr>
        <w:t>5</w:t>
      </w:r>
      <w:r w:rsidRPr="0081120A">
        <w:rPr>
          <w:rFonts w:eastAsiaTheme="minorEastAsia" w:cs="Times New Roman"/>
          <w:bCs/>
          <w:szCs w:val="24"/>
        </w:rPr>
        <w:fldChar w:fldCharType="end"/>
      </w:r>
      <w:r w:rsidRPr="0081120A">
        <w:rPr>
          <w:rFonts w:eastAsiaTheme="minorEastAsia" w:cs="Times New Roman"/>
          <w:bCs/>
          <w:szCs w:val="24"/>
        </w:rPr>
        <w:t xml:space="preserve">. </w:t>
      </w:r>
    </w:p>
    <w:p w14:paraId="1DBFD55B" w14:textId="77777777" w:rsidR="00D45530" w:rsidRDefault="00D45530" w:rsidP="00D45530">
      <w:pPr>
        <w:keepNext/>
        <w:spacing w:line="360" w:lineRule="auto"/>
        <w:jc w:val="center"/>
      </w:pPr>
      <w:r>
        <w:rPr>
          <w:noProof/>
        </w:rPr>
        <w:drawing>
          <wp:inline distT="0" distB="0" distL="0" distR="0" wp14:anchorId="61A65AF8" wp14:editId="465A9AF2">
            <wp:extent cx="5651500" cy="2999509"/>
            <wp:effectExtent l="0" t="0" r="6350" b="10795"/>
            <wp:docPr id="3" name="Chart 3">
              <a:extLst xmlns:a="http://schemas.openxmlformats.org/drawingml/2006/main">
                <a:ext uri="{FF2B5EF4-FFF2-40B4-BE49-F238E27FC236}">
                  <a16:creationId xmlns:a16="http://schemas.microsoft.com/office/drawing/2014/main" id="{8A322C4B-25B8-A01D-ED9B-0D12244C2F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D9A3930" w14:textId="6E697013" w:rsidR="00D41951" w:rsidRPr="005E009D" w:rsidRDefault="00D45530" w:rsidP="00D41951">
      <w:pPr>
        <w:pStyle w:val="Caption"/>
        <w:jc w:val="center"/>
        <w:rPr>
          <w:b w:val="0"/>
          <w:bCs/>
        </w:rPr>
      </w:pPr>
      <w:bookmarkStart w:id="11" w:name="_Ref103858932"/>
      <w:r>
        <w:t xml:space="preserve">Figure </w:t>
      </w:r>
      <w:fldSimple w:instr=" SEQ Figure \* ARABIC ">
        <w:r w:rsidR="00840085">
          <w:rPr>
            <w:noProof/>
          </w:rPr>
          <w:t>5</w:t>
        </w:r>
      </w:fldSimple>
      <w:bookmarkEnd w:id="11"/>
      <w:r>
        <w:t>:</w:t>
      </w:r>
      <w:r w:rsidRPr="00D45530">
        <w:rPr>
          <w:b w:val="0"/>
          <w:bCs/>
        </w:rPr>
        <w:t xml:space="preserve"> </w:t>
      </w:r>
      <w:r>
        <w:rPr>
          <w:b w:val="0"/>
          <w:bCs/>
        </w:rPr>
        <w:t xml:space="preserve">Average time </w:t>
      </w:r>
      <w:r w:rsidR="00D41951">
        <w:rPr>
          <w:b w:val="0"/>
          <w:bCs/>
        </w:rPr>
        <w:t xml:space="preserve">to sort arrays with </w:t>
      </w:r>
      <w:r>
        <w:rPr>
          <w:b w:val="0"/>
          <w:bCs/>
        </w:rPr>
        <w:t>Merge Sort, Quicksort, Counting Sort, Radix Sort</w:t>
      </w:r>
      <w:r w:rsidR="00356602">
        <w:rPr>
          <w:b w:val="0"/>
          <w:bCs/>
        </w:rPr>
        <w:t>,</w:t>
      </w:r>
      <w:r>
        <w:rPr>
          <w:b w:val="0"/>
          <w:bCs/>
        </w:rPr>
        <w:t xml:space="preserve"> and QR Sort</w:t>
      </w:r>
      <w:r w:rsidR="00356602">
        <w:rPr>
          <w:b w:val="0"/>
          <w:bCs/>
        </w:rPr>
        <w:t xml:space="preserve"> </w:t>
      </w:r>
      <w:r w:rsidR="00356602" w:rsidRPr="00C17E9A">
        <w:rPr>
          <w:b w:val="0"/>
          <w:bCs/>
        </w:rPr>
        <w:t xml:space="preserve">with </w:t>
      </w:r>
      <m:oMath>
        <m:r>
          <m:rPr>
            <m:sty m:val="bi"/>
          </m:rPr>
          <w:rPr>
            <w:rFonts w:ascii="Cambria Math" w:hAnsi="Cambria Math" w:cs="Times New Roman"/>
            <w:szCs w:val="24"/>
          </w:rPr>
          <m:t>k=50,000</m:t>
        </m:r>
      </m:oMath>
      <w:r w:rsidRPr="00C17E9A">
        <w:rPr>
          <w:b w:val="0"/>
          <w:bCs/>
        </w:rPr>
        <w:t>.</w:t>
      </w:r>
    </w:p>
    <w:p w14:paraId="67C6ACEB" w14:textId="4BE491DB" w:rsidR="00D41951" w:rsidRDefault="00D41951" w:rsidP="00D41951"/>
    <w:p w14:paraId="6E9975A4" w14:textId="70C837BA" w:rsidR="000569ED" w:rsidRPr="006B68D7" w:rsidRDefault="00D41951" w:rsidP="0081120A">
      <w:pPr>
        <w:spacing w:line="360" w:lineRule="auto"/>
        <w:jc w:val="both"/>
        <w:rPr>
          <w:rFonts w:cs="Times New Roman"/>
          <w:szCs w:val="24"/>
        </w:rPr>
      </w:pPr>
      <w:r>
        <w:rPr>
          <w:rFonts w:cs="Times New Roman"/>
          <w:szCs w:val="24"/>
        </w:rPr>
        <w:lastRenderedPageBreak/>
        <w:t xml:space="preserve">The </w:t>
      </w:r>
      <w:r w:rsidR="006B68D7">
        <w:rPr>
          <w:rFonts w:cs="Times New Roman"/>
          <w:szCs w:val="24"/>
        </w:rPr>
        <w:t>previous experiment</w:t>
      </w:r>
      <w:r w:rsidR="000569ED">
        <w:rPr>
          <w:rFonts w:cs="Times New Roman"/>
          <w:szCs w:val="24"/>
        </w:rPr>
        <w:t xml:space="preserve"> shows how</w:t>
      </w:r>
      <w:r>
        <w:rPr>
          <w:rFonts w:cs="Times New Roman"/>
          <w:szCs w:val="24"/>
        </w:rPr>
        <w:t xml:space="preserve"> the integer-based algorithms outperform</w:t>
      </w:r>
      <w:r w:rsidR="000569ED">
        <w:rPr>
          <w:rFonts w:cs="Times New Roman"/>
          <w:szCs w:val="24"/>
        </w:rPr>
        <w:t>ed</w:t>
      </w:r>
      <w:r>
        <w:rPr>
          <w:rFonts w:cs="Times New Roman"/>
          <w:szCs w:val="24"/>
        </w:rPr>
        <w:t xml:space="preserve"> the comparison-based algorithms. This </w:t>
      </w:r>
      <w:r w:rsidR="006B68D7">
        <w:rPr>
          <w:rFonts w:cs="Times New Roman"/>
          <w:szCs w:val="24"/>
        </w:rPr>
        <w:t>occurred due to</w:t>
      </w:r>
      <w:r>
        <w:rPr>
          <w:rFonts w:cs="Times New Roman"/>
          <w:szCs w:val="24"/>
        </w:rPr>
        <w:t xml:space="preserve"> the small </w:t>
      </w:r>
      <m:oMath>
        <m:r>
          <w:rPr>
            <w:rFonts w:ascii="Cambria Math" w:hAnsi="Cambria Math" w:cs="Times New Roman"/>
            <w:szCs w:val="24"/>
          </w:rPr>
          <m:t>k</m:t>
        </m:r>
      </m:oMath>
      <w:r>
        <w:rPr>
          <w:rFonts w:eastAsiaTheme="minorEastAsia" w:cs="Times New Roman"/>
          <w:szCs w:val="24"/>
        </w:rPr>
        <w:t xml:space="preserve"> value</w:t>
      </w:r>
      <w:r w:rsidR="006B68D7">
        <w:rPr>
          <w:rFonts w:eastAsiaTheme="minorEastAsia" w:cs="Times New Roman"/>
          <w:szCs w:val="24"/>
        </w:rPr>
        <w:t xml:space="preserve"> relative to </w:t>
      </w:r>
      <m:oMath>
        <m:r>
          <w:rPr>
            <w:rFonts w:ascii="Cambria Math" w:eastAsiaTheme="minorEastAsia" w:hAnsi="Cambria Math" w:cs="Times New Roman"/>
            <w:szCs w:val="24"/>
          </w:rPr>
          <m:t>n</m:t>
        </m:r>
      </m:oMath>
      <w:r>
        <w:rPr>
          <w:rFonts w:eastAsiaTheme="minorEastAsia" w:cs="Times New Roman"/>
          <w:szCs w:val="24"/>
        </w:rPr>
        <w:t>. We show in the</w:t>
      </w:r>
      <w:r w:rsidR="0081120A">
        <w:rPr>
          <w:rFonts w:eastAsiaTheme="minorEastAsia" w:cs="Times New Roman"/>
          <w:szCs w:val="24"/>
        </w:rPr>
        <w:t xml:space="preserve"> experiment from</w:t>
      </w:r>
      <w:r w:rsidR="0081120A">
        <w:rPr>
          <w:rFonts w:cs="Times New Roman"/>
          <w:szCs w:val="24"/>
        </w:rPr>
        <w:t xml:space="preserve"> </w:t>
      </w:r>
      <w:r w:rsidR="0081120A" w:rsidRPr="006B68D7">
        <w:rPr>
          <w:rFonts w:eastAsiaTheme="minorEastAsia" w:cs="Times New Roman"/>
          <w:szCs w:val="24"/>
        </w:rPr>
        <w:fldChar w:fldCharType="begin"/>
      </w:r>
      <w:r w:rsidR="0081120A" w:rsidRPr="006B68D7">
        <w:rPr>
          <w:rFonts w:eastAsiaTheme="minorEastAsia" w:cs="Times New Roman"/>
          <w:szCs w:val="24"/>
        </w:rPr>
        <w:instrText xml:space="preserve"> REF _Ref103860088 \h  \* MERGEFORMAT </w:instrText>
      </w:r>
      <w:r w:rsidR="0081120A" w:rsidRPr="006B68D7">
        <w:rPr>
          <w:rFonts w:eastAsiaTheme="minorEastAsia" w:cs="Times New Roman"/>
          <w:szCs w:val="24"/>
        </w:rPr>
      </w:r>
      <w:r w:rsidR="0081120A" w:rsidRPr="006B68D7">
        <w:rPr>
          <w:rFonts w:eastAsiaTheme="minorEastAsia" w:cs="Times New Roman"/>
          <w:szCs w:val="24"/>
        </w:rPr>
        <w:fldChar w:fldCharType="separate"/>
      </w:r>
      <w:r w:rsidR="00FA22DC" w:rsidRPr="00FA22DC">
        <w:rPr>
          <w:rFonts w:cs="Times New Roman"/>
          <w:szCs w:val="24"/>
        </w:rPr>
        <w:t xml:space="preserve">Figure </w:t>
      </w:r>
      <w:r w:rsidR="00FA22DC" w:rsidRPr="00FA22DC">
        <w:rPr>
          <w:rFonts w:cs="Times New Roman"/>
          <w:noProof/>
          <w:szCs w:val="24"/>
        </w:rPr>
        <w:t>6</w:t>
      </w:r>
      <w:r w:rsidR="0081120A" w:rsidRPr="006B68D7">
        <w:rPr>
          <w:rFonts w:eastAsiaTheme="minorEastAsia" w:cs="Times New Roman"/>
          <w:szCs w:val="24"/>
        </w:rPr>
        <w:fldChar w:fldCharType="end"/>
      </w:r>
      <w:r w:rsidR="0081120A">
        <w:rPr>
          <w:rFonts w:eastAsiaTheme="minorEastAsia" w:cs="Times New Roman"/>
          <w:szCs w:val="24"/>
        </w:rPr>
        <w:t>,</w:t>
      </w:r>
      <w:r>
        <w:rPr>
          <w:rFonts w:eastAsiaTheme="minorEastAsia" w:cs="Times New Roman"/>
          <w:szCs w:val="24"/>
        </w:rPr>
        <w:t xml:space="preserve"> how a larger </w:t>
      </w:r>
      <m:oMath>
        <m:r>
          <w:rPr>
            <w:rFonts w:ascii="Cambria Math" w:eastAsiaTheme="minorEastAsia" w:hAnsi="Cambria Math" w:cs="Times New Roman"/>
            <w:szCs w:val="24"/>
          </w:rPr>
          <m:t>k</m:t>
        </m:r>
      </m:oMath>
      <w:r>
        <w:rPr>
          <w:rFonts w:eastAsiaTheme="minorEastAsia" w:cs="Times New Roman"/>
          <w:szCs w:val="24"/>
        </w:rPr>
        <w:t xml:space="preserve"> </w:t>
      </w:r>
      <w:r w:rsidR="0081120A">
        <w:rPr>
          <w:rFonts w:eastAsiaTheme="minorEastAsia" w:cs="Times New Roman"/>
          <w:szCs w:val="24"/>
        </w:rPr>
        <w:t xml:space="preserve">value </w:t>
      </w:r>
      <w:r>
        <w:rPr>
          <w:rFonts w:eastAsiaTheme="minorEastAsia" w:cs="Times New Roman"/>
          <w:szCs w:val="24"/>
        </w:rPr>
        <w:t>affects the performance of the</w:t>
      </w:r>
      <w:r w:rsidR="0081120A">
        <w:rPr>
          <w:rFonts w:eastAsiaTheme="minorEastAsia" w:cs="Times New Roman"/>
          <w:szCs w:val="24"/>
        </w:rPr>
        <w:t>se</w:t>
      </w:r>
      <w:r>
        <w:rPr>
          <w:rFonts w:eastAsiaTheme="minorEastAsia" w:cs="Times New Roman"/>
          <w:szCs w:val="24"/>
        </w:rPr>
        <w:t xml:space="preserve"> </w:t>
      </w:r>
      <w:r>
        <w:rPr>
          <w:rFonts w:cs="Times New Roman"/>
          <w:szCs w:val="24"/>
        </w:rPr>
        <w:t>algorithms</w:t>
      </w:r>
      <w:r w:rsidRPr="006B68D7">
        <w:rPr>
          <w:rFonts w:cs="Times New Roman"/>
          <w:szCs w:val="24"/>
        </w:rPr>
        <w:t>.</w:t>
      </w:r>
    </w:p>
    <w:p w14:paraId="477654A2" w14:textId="77777777" w:rsidR="00D45530" w:rsidRDefault="00D45530" w:rsidP="00D45530">
      <w:pPr>
        <w:keepNext/>
        <w:spacing w:line="360" w:lineRule="auto"/>
        <w:jc w:val="center"/>
      </w:pPr>
      <w:r>
        <w:rPr>
          <w:noProof/>
        </w:rPr>
        <w:drawing>
          <wp:inline distT="0" distB="0" distL="0" distR="0" wp14:anchorId="641AC8B8" wp14:editId="1CF71C0B">
            <wp:extent cx="5613400" cy="2964699"/>
            <wp:effectExtent l="0" t="0" r="6350" b="7620"/>
            <wp:docPr id="4" name="Chart 4">
              <a:extLst xmlns:a="http://schemas.openxmlformats.org/drawingml/2006/main">
                <a:ext uri="{FF2B5EF4-FFF2-40B4-BE49-F238E27FC236}">
                  <a16:creationId xmlns:a16="http://schemas.microsoft.com/office/drawing/2014/main" id="{3BCEB911-2862-602A-8817-900D3931FB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B893690" w14:textId="1EF99EA4" w:rsidR="00D45530" w:rsidRPr="005E009D" w:rsidRDefault="00D45530" w:rsidP="00D45530">
      <w:pPr>
        <w:pStyle w:val="Caption"/>
        <w:jc w:val="center"/>
        <w:rPr>
          <w:b w:val="0"/>
          <w:bCs/>
        </w:rPr>
      </w:pPr>
      <w:bookmarkStart w:id="12" w:name="_Ref103860088"/>
      <w:r>
        <w:t xml:space="preserve">Figure </w:t>
      </w:r>
      <w:fldSimple w:instr=" SEQ Figure \* ARABIC ">
        <w:r w:rsidR="00840085">
          <w:rPr>
            <w:noProof/>
          </w:rPr>
          <w:t>6</w:t>
        </w:r>
      </w:fldSimple>
      <w:bookmarkEnd w:id="12"/>
      <w:r>
        <w:t xml:space="preserve">: </w:t>
      </w:r>
      <w:r w:rsidR="00D41951">
        <w:rPr>
          <w:b w:val="0"/>
          <w:bCs/>
        </w:rPr>
        <w:t xml:space="preserve">Average time to sort arrays with </w:t>
      </w:r>
      <w:r>
        <w:rPr>
          <w:b w:val="0"/>
          <w:bCs/>
        </w:rPr>
        <w:t>Merge Sort, Quicksort, Counting Sort, Radix Sort</w:t>
      </w:r>
      <w:r w:rsidR="009D436E">
        <w:rPr>
          <w:b w:val="0"/>
          <w:bCs/>
        </w:rPr>
        <w:t>,</w:t>
      </w:r>
      <w:r>
        <w:rPr>
          <w:b w:val="0"/>
          <w:bCs/>
        </w:rPr>
        <w:t xml:space="preserve"> and QR Sort </w:t>
      </w:r>
      <w:r w:rsidR="009D436E" w:rsidRPr="00C17E9A">
        <w:rPr>
          <w:b w:val="0"/>
          <w:bCs/>
        </w:rPr>
        <w:t xml:space="preserve">with </w:t>
      </w:r>
      <m:oMath>
        <m:r>
          <m:rPr>
            <m:sty m:val="bi"/>
          </m:rPr>
          <w:rPr>
            <w:rFonts w:ascii="Cambria Math" w:hAnsi="Cambria Math" w:cs="Times New Roman"/>
            <w:szCs w:val="24"/>
          </w:rPr>
          <m:t>k=500,000</m:t>
        </m:r>
      </m:oMath>
      <w:r w:rsidRPr="0012538B">
        <w:rPr>
          <w:b w:val="0"/>
          <w:bCs/>
        </w:rPr>
        <w:t>.</w:t>
      </w:r>
    </w:p>
    <w:p w14:paraId="0219A76E" w14:textId="77777777" w:rsidR="006A1ECF" w:rsidRPr="006A1ECF" w:rsidRDefault="006A1ECF" w:rsidP="006A1ECF"/>
    <w:p w14:paraId="7E88AB20" w14:textId="27046525" w:rsidR="006B68D7" w:rsidRDefault="00D41951" w:rsidP="00DA604F">
      <w:pPr>
        <w:spacing w:before="240" w:after="0" w:line="360" w:lineRule="auto"/>
        <w:jc w:val="both"/>
        <w:rPr>
          <w:rFonts w:eastAsiaTheme="minorEastAsia" w:cs="Times New Roman"/>
          <w:bCs/>
          <w:szCs w:val="24"/>
        </w:rPr>
      </w:pPr>
      <w:r>
        <w:rPr>
          <w:rFonts w:eastAsiaTheme="minorEastAsia" w:cs="Times New Roman"/>
          <w:bCs/>
          <w:szCs w:val="24"/>
        </w:rPr>
        <w:t>As expected, the two comparison-based algorithms sort</w:t>
      </w:r>
      <w:r w:rsidR="00F41640">
        <w:rPr>
          <w:rFonts w:eastAsiaTheme="minorEastAsia" w:cs="Times New Roman"/>
          <w:bCs/>
          <w:szCs w:val="24"/>
        </w:rPr>
        <w:t>ed the arrays at similar rates to</w:t>
      </w:r>
      <w:r>
        <w:rPr>
          <w:rFonts w:eastAsiaTheme="minorEastAsia" w:cs="Times New Roman"/>
          <w:bCs/>
          <w:szCs w:val="24"/>
        </w:rPr>
        <w:t xml:space="preserve"> the previous experiment in </w:t>
      </w:r>
      <w:r w:rsidRPr="006B68D7">
        <w:rPr>
          <w:rFonts w:eastAsiaTheme="minorEastAsia" w:cs="Times New Roman"/>
          <w:bCs/>
          <w:szCs w:val="24"/>
        </w:rPr>
        <w:fldChar w:fldCharType="begin"/>
      </w:r>
      <w:r w:rsidRPr="006B68D7">
        <w:rPr>
          <w:rFonts w:eastAsiaTheme="minorEastAsia" w:cs="Times New Roman"/>
          <w:bCs/>
          <w:szCs w:val="24"/>
        </w:rPr>
        <w:instrText xml:space="preserve"> REF _Ref103858932 \h  \* MERGEFORMAT </w:instrText>
      </w:r>
      <w:r w:rsidRPr="006B68D7">
        <w:rPr>
          <w:rFonts w:eastAsiaTheme="minorEastAsia" w:cs="Times New Roman"/>
          <w:bCs/>
          <w:szCs w:val="24"/>
        </w:rPr>
      </w:r>
      <w:r w:rsidRPr="006B68D7">
        <w:rPr>
          <w:rFonts w:eastAsiaTheme="minorEastAsia" w:cs="Times New Roman"/>
          <w:bCs/>
          <w:szCs w:val="24"/>
        </w:rPr>
        <w:fldChar w:fldCharType="separate"/>
      </w:r>
      <w:r w:rsidR="00FA22DC" w:rsidRPr="00FA22DC">
        <w:rPr>
          <w:rFonts w:cs="Times New Roman"/>
          <w:bCs/>
          <w:szCs w:val="24"/>
        </w:rPr>
        <w:t xml:space="preserve">Figure </w:t>
      </w:r>
      <w:r w:rsidR="00FA22DC" w:rsidRPr="00FA22DC">
        <w:rPr>
          <w:rFonts w:cs="Times New Roman"/>
          <w:bCs/>
          <w:noProof/>
          <w:szCs w:val="24"/>
        </w:rPr>
        <w:t>5</w:t>
      </w:r>
      <w:r w:rsidRPr="006B68D7">
        <w:rPr>
          <w:rFonts w:eastAsiaTheme="minorEastAsia" w:cs="Times New Roman"/>
          <w:bCs/>
          <w:szCs w:val="24"/>
        </w:rPr>
        <w:fldChar w:fldCharType="end"/>
      </w:r>
      <w:r w:rsidRPr="006B68D7">
        <w:rPr>
          <w:rFonts w:eastAsiaTheme="minorEastAsia" w:cs="Times New Roman"/>
          <w:bCs/>
          <w:szCs w:val="24"/>
        </w:rPr>
        <w:t>.</w:t>
      </w:r>
      <w:r>
        <w:rPr>
          <w:rFonts w:eastAsiaTheme="minorEastAsia" w:cs="Times New Roman"/>
          <w:bCs/>
          <w:szCs w:val="24"/>
        </w:rPr>
        <w:t xml:space="preserve"> </w:t>
      </w:r>
      <w:r w:rsidR="006B68D7">
        <w:rPr>
          <w:rFonts w:eastAsiaTheme="minorEastAsia" w:cs="Times New Roman"/>
          <w:bCs/>
          <w:szCs w:val="24"/>
        </w:rPr>
        <w:t xml:space="preserve">This occurred because Merge Sort and Quicksort possess time complexities independent of </w:t>
      </w:r>
      <m:oMath>
        <m:r>
          <w:rPr>
            <w:rFonts w:ascii="Cambria Math" w:eastAsiaTheme="minorEastAsia" w:hAnsi="Cambria Math" w:cs="Times New Roman"/>
            <w:szCs w:val="24"/>
          </w:rPr>
          <m:t>k</m:t>
        </m:r>
      </m:oMath>
      <w:r w:rsidR="006B68D7">
        <w:rPr>
          <w:rFonts w:eastAsiaTheme="minorEastAsia" w:cs="Times New Roman"/>
          <w:bCs/>
          <w:szCs w:val="24"/>
        </w:rPr>
        <w:t>.</w:t>
      </w:r>
      <w:r>
        <w:rPr>
          <w:rFonts w:eastAsiaTheme="minorEastAsia" w:cs="Times New Roman"/>
          <w:bCs/>
          <w:szCs w:val="24"/>
        </w:rPr>
        <w:t xml:space="preserve"> Counting Sort, while faster than the comparison-based algorithms in</w:t>
      </w:r>
      <w:r w:rsidR="006B68D7">
        <w:rPr>
          <w:rFonts w:eastAsiaTheme="minorEastAsia" w:cs="Times New Roman"/>
          <w:bCs/>
          <w:szCs w:val="24"/>
        </w:rPr>
        <w:t xml:space="preserve"> the</w:t>
      </w:r>
      <w:r>
        <w:rPr>
          <w:rFonts w:eastAsiaTheme="minorEastAsia" w:cs="Times New Roman"/>
          <w:bCs/>
          <w:szCs w:val="24"/>
        </w:rPr>
        <w:t xml:space="preserve"> larger array trials, perform</w:t>
      </w:r>
      <w:r w:rsidR="006B68D7">
        <w:rPr>
          <w:rFonts w:eastAsiaTheme="minorEastAsia" w:cs="Times New Roman"/>
          <w:bCs/>
          <w:szCs w:val="24"/>
        </w:rPr>
        <w:t>ed</w:t>
      </w:r>
      <w:r>
        <w:rPr>
          <w:rFonts w:eastAsiaTheme="minorEastAsia" w:cs="Times New Roman"/>
          <w:bCs/>
          <w:szCs w:val="24"/>
        </w:rPr>
        <w:t xml:space="preserve"> worse than in the previous experiment</w:t>
      </w:r>
      <w:r w:rsidR="006B68D7">
        <w:rPr>
          <w:rFonts w:eastAsiaTheme="minorEastAsia" w:cs="Times New Roman"/>
          <w:bCs/>
          <w:szCs w:val="24"/>
        </w:rPr>
        <w:t xml:space="preserve"> because it possesses a time complexity with a linear relationship between </w:t>
      </w:r>
      <m:oMath>
        <m:r>
          <w:rPr>
            <w:rFonts w:ascii="Cambria Math" w:eastAsiaTheme="minorEastAsia" w:hAnsi="Cambria Math" w:cs="Times New Roman"/>
            <w:szCs w:val="24"/>
          </w:rPr>
          <m:t>k</m:t>
        </m:r>
      </m:oMath>
      <w:r w:rsidR="006B68D7">
        <w:rPr>
          <w:rFonts w:eastAsiaTheme="minorEastAsia" w:cs="Times New Roman"/>
          <w:bCs/>
          <w:szCs w:val="24"/>
        </w:rPr>
        <w:t xml:space="preserve"> and </w:t>
      </w:r>
      <m:oMath>
        <m:r>
          <w:rPr>
            <w:rFonts w:ascii="Cambria Math" w:eastAsiaTheme="minorEastAsia" w:hAnsi="Cambria Math" w:cs="Times New Roman"/>
            <w:szCs w:val="24"/>
          </w:rPr>
          <m:t>n</m:t>
        </m:r>
      </m:oMath>
      <w:r w:rsidR="006B68D7">
        <w:rPr>
          <w:rFonts w:eastAsiaTheme="minorEastAsia" w:cs="Times New Roman"/>
          <w:bCs/>
          <w:szCs w:val="24"/>
        </w:rPr>
        <w:t xml:space="preserve">. The time complexities QR Sort and Radix Sort decrease the influence of </w:t>
      </w:r>
      <m:oMath>
        <m:r>
          <w:rPr>
            <w:rFonts w:ascii="Cambria Math" w:eastAsiaTheme="minorEastAsia" w:hAnsi="Cambria Math" w:cs="Times New Roman"/>
            <w:szCs w:val="24"/>
          </w:rPr>
          <m:t>k</m:t>
        </m:r>
      </m:oMath>
      <w:r w:rsidR="006B68D7">
        <w:rPr>
          <w:rFonts w:eastAsiaTheme="minorEastAsia" w:cs="Times New Roman"/>
          <w:bCs/>
          <w:szCs w:val="24"/>
        </w:rPr>
        <w:t xml:space="preserve"> which explains the similar performance.</w:t>
      </w:r>
    </w:p>
    <w:p w14:paraId="6D3A0BB1" w14:textId="77777777" w:rsidR="006B68D7" w:rsidRDefault="006B68D7" w:rsidP="00D55E2C">
      <w:pPr>
        <w:pStyle w:val="Heading2"/>
        <w:spacing w:before="0" w:line="360" w:lineRule="auto"/>
      </w:pPr>
    </w:p>
    <w:p w14:paraId="334AF732" w14:textId="2D212FF8" w:rsidR="00D55E2C" w:rsidRDefault="00D55E2C" w:rsidP="00D55E2C">
      <w:pPr>
        <w:pStyle w:val="Heading2"/>
        <w:spacing w:before="0" w:line="360" w:lineRule="auto"/>
      </w:pPr>
      <w:r>
        <w:t>Radix Sort Comparison</w:t>
      </w:r>
    </w:p>
    <w:p w14:paraId="6E7A8282" w14:textId="586618E0" w:rsidR="00D55E2C" w:rsidRDefault="00D55E2C" w:rsidP="00DA604F">
      <w:pPr>
        <w:spacing w:line="360" w:lineRule="auto"/>
        <w:jc w:val="both"/>
        <w:rPr>
          <w:rFonts w:eastAsiaTheme="minorEastAsia" w:cs="Times New Roman"/>
          <w:bCs/>
          <w:szCs w:val="24"/>
        </w:rPr>
      </w:pPr>
      <w:r>
        <w:rPr>
          <w:rFonts w:eastAsiaTheme="minorEastAsia" w:cs="Times New Roman"/>
          <w:bCs/>
          <w:szCs w:val="24"/>
        </w:rPr>
        <w:t>To</w:t>
      </w:r>
      <w:r w:rsidR="0081120A">
        <w:rPr>
          <w:rFonts w:eastAsiaTheme="minorEastAsia" w:cs="Times New Roman"/>
          <w:bCs/>
          <w:szCs w:val="24"/>
        </w:rPr>
        <w:t xml:space="preserve"> demonstrate</w:t>
      </w:r>
      <w:r>
        <w:rPr>
          <w:rFonts w:eastAsiaTheme="minorEastAsia" w:cs="Times New Roman"/>
          <w:bCs/>
          <w:szCs w:val="24"/>
        </w:rPr>
        <w:t xml:space="preserve"> how </w:t>
      </w:r>
      <m:oMath>
        <m:r>
          <w:rPr>
            <w:rFonts w:ascii="Cambria Math" w:eastAsiaTheme="minorEastAsia" w:hAnsi="Cambria Math" w:cs="Times New Roman"/>
            <w:szCs w:val="24"/>
          </w:rPr>
          <m:t>k</m:t>
        </m:r>
      </m:oMath>
      <w:r>
        <w:rPr>
          <w:rFonts w:eastAsiaTheme="minorEastAsia" w:cs="Times New Roman"/>
          <w:bCs/>
          <w:szCs w:val="24"/>
        </w:rPr>
        <w:t xml:space="preserve"> affects </w:t>
      </w:r>
      <w:r w:rsidR="00DA604F">
        <w:rPr>
          <w:rFonts w:eastAsiaTheme="minorEastAsia" w:cs="Times New Roman"/>
          <w:bCs/>
          <w:szCs w:val="24"/>
        </w:rPr>
        <w:t xml:space="preserve">the performance of </w:t>
      </w:r>
      <w:r>
        <w:rPr>
          <w:rFonts w:eastAsiaTheme="minorEastAsia" w:cs="Times New Roman"/>
          <w:bCs/>
          <w:szCs w:val="24"/>
        </w:rPr>
        <w:t xml:space="preserve">QR Sort and Radix Sort, we </w:t>
      </w:r>
      <w:r w:rsidR="009D0AB8">
        <w:rPr>
          <w:rFonts w:eastAsiaTheme="minorEastAsia" w:cs="Times New Roman"/>
          <w:bCs/>
          <w:szCs w:val="24"/>
        </w:rPr>
        <w:t>evaluate</w:t>
      </w:r>
      <w:r w:rsidR="00DA604F">
        <w:rPr>
          <w:rFonts w:eastAsiaTheme="minorEastAsia" w:cs="Times New Roman"/>
          <w:bCs/>
          <w:szCs w:val="24"/>
        </w:rPr>
        <w:t xml:space="preserve"> </w:t>
      </w:r>
      <w:r w:rsidR="00B27453">
        <w:rPr>
          <w:rFonts w:eastAsiaTheme="minorEastAsia" w:cs="Times New Roman"/>
          <w:bCs/>
          <w:szCs w:val="24"/>
        </w:rPr>
        <w:t>larger</w:t>
      </w:r>
      <w:r w:rsidR="00DA604F">
        <w:rPr>
          <w:rFonts w:eastAsiaTheme="minorEastAsia" w:cs="Times New Roman"/>
          <w:bCs/>
          <w:szCs w:val="24"/>
        </w:rPr>
        <w:t xml:space="preserve"> array lengths and </w:t>
      </w:r>
      <m:oMath>
        <m:r>
          <w:rPr>
            <w:rFonts w:ascii="Cambria Math" w:eastAsiaTheme="minorEastAsia" w:hAnsi="Cambria Math" w:cs="Times New Roman"/>
            <w:szCs w:val="24"/>
          </w:rPr>
          <m:t>k</m:t>
        </m:r>
      </m:oMath>
      <w:r w:rsidR="00DA604F">
        <w:rPr>
          <w:rFonts w:eastAsiaTheme="minorEastAsia" w:cs="Times New Roman"/>
          <w:bCs/>
          <w:szCs w:val="24"/>
        </w:rPr>
        <w:t xml:space="preserve"> ranges in the experiments that follow</w:t>
      </w:r>
      <w:r w:rsidR="009D0AB8">
        <w:rPr>
          <w:rFonts w:eastAsiaTheme="minorEastAsia" w:cs="Times New Roman"/>
          <w:bCs/>
          <w:szCs w:val="24"/>
        </w:rPr>
        <w:t xml:space="preserve">. </w:t>
      </w:r>
    </w:p>
    <w:p w14:paraId="39913A6B" w14:textId="77777777" w:rsidR="00D55E2C" w:rsidRDefault="00D55E2C" w:rsidP="00D55E2C">
      <w:pPr>
        <w:keepNext/>
        <w:spacing w:line="360" w:lineRule="auto"/>
      </w:pPr>
      <w:r>
        <w:rPr>
          <w:noProof/>
        </w:rPr>
        <w:lastRenderedPageBreak/>
        <w:drawing>
          <wp:inline distT="0" distB="0" distL="0" distR="0" wp14:anchorId="06D8B392" wp14:editId="4EFB9B93">
            <wp:extent cx="5806440" cy="3179618"/>
            <wp:effectExtent l="0" t="0" r="3810" b="1905"/>
            <wp:docPr id="5" name="Chart 5">
              <a:extLst xmlns:a="http://schemas.openxmlformats.org/drawingml/2006/main">
                <a:ext uri="{FF2B5EF4-FFF2-40B4-BE49-F238E27FC236}">
                  <a16:creationId xmlns:a16="http://schemas.microsoft.com/office/drawing/2014/main" id="{8997F452-6A38-22F2-5A0C-A7DEB77A47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6527F91" w14:textId="344094F5" w:rsidR="00D55E2C" w:rsidRPr="000F1AEE" w:rsidRDefault="00D55E2C" w:rsidP="00D55E2C">
      <w:pPr>
        <w:pStyle w:val="Caption"/>
        <w:jc w:val="center"/>
        <w:rPr>
          <w:b w:val="0"/>
          <w:bCs/>
        </w:rPr>
      </w:pPr>
      <w:bookmarkStart w:id="13" w:name="_Ref104302969"/>
      <w:r>
        <w:t xml:space="preserve">Figure </w:t>
      </w:r>
      <w:fldSimple w:instr=" SEQ Figure \* ARABIC ">
        <w:r w:rsidR="00840085">
          <w:rPr>
            <w:noProof/>
          </w:rPr>
          <w:t>7</w:t>
        </w:r>
      </w:fldSimple>
      <w:bookmarkEnd w:id="13"/>
      <w:r>
        <w:t xml:space="preserve">: </w:t>
      </w:r>
      <w:r w:rsidR="00D41951">
        <w:rPr>
          <w:b w:val="0"/>
          <w:bCs/>
        </w:rPr>
        <w:t xml:space="preserve">Average time to sort arrays with </w:t>
      </w:r>
      <w:r>
        <w:rPr>
          <w:b w:val="0"/>
          <w:bCs/>
        </w:rPr>
        <w:t>Radix Sort and QR Sort</w:t>
      </w:r>
      <w:r w:rsidRPr="009D436E">
        <w:rPr>
          <w:b w:val="0"/>
          <w:bCs/>
        </w:rPr>
        <w:t xml:space="preserve"> </w:t>
      </w:r>
      <w:r w:rsidRPr="0012538B">
        <w:rPr>
          <w:b w:val="0"/>
          <w:bCs/>
        </w:rPr>
        <w:t xml:space="preserve">with </w:t>
      </w:r>
      <m:oMath>
        <m:r>
          <m:rPr>
            <m:sty m:val="bi"/>
          </m:rPr>
          <w:rPr>
            <w:rFonts w:ascii="Cambria Math" w:hAnsi="Cambria Math" w:cs="Times New Roman"/>
            <w:szCs w:val="24"/>
          </w:rPr>
          <m:t>k=10,000,000</m:t>
        </m:r>
      </m:oMath>
      <w:r w:rsidRPr="0012538B">
        <w:rPr>
          <w:b w:val="0"/>
          <w:bCs/>
        </w:rPr>
        <w:t>.</w:t>
      </w:r>
    </w:p>
    <w:p w14:paraId="7A403F6D" w14:textId="77777777" w:rsidR="006A1ECF" w:rsidRPr="006A1ECF" w:rsidRDefault="006A1ECF" w:rsidP="006A1ECF"/>
    <w:p w14:paraId="0B82E03F" w14:textId="75CB59A2" w:rsidR="00D55E2C" w:rsidRPr="000F1AEE" w:rsidRDefault="00951C93" w:rsidP="00D55E2C">
      <w:pPr>
        <w:pStyle w:val="Caption"/>
        <w:spacing w:before="240" w:line="360" w:lineRule="auto"/>
        <w:rPr>
          <w:rFonts w:eastAsiaTheme="minorEastAsia"/>
          <w:b w:val="0"/>
          <w:bCs/>
        </w:rPr>
      </w:pPr>
      <w:r>
        <w:rPr>
          <w:b w:val="0"/>
          <w:bCs/>
        </w:rPr>
        <w:t xml:space="preserve">The graph shows that </w:t>
      </w:r>
      <w:r w:rsidR="00D55E2C">
        <w:rPr>
          <w:b w:val="0"/>
          <w:bCs/>
        </w:rPr>
        <w:t xml:space="preserve">QR Sort outperforms Radix Sort in </w:t>
      </w:r>
      <w:proofErr w:type="gramStart"/>
      <w:r w:rsidR="00BF09A2">
        <w:rPr>
          <w:b w:val="0"/>
          <w:bCs/>
        </w:rPr>
        <w:t>most of</w:t>
      </w:r>
      <w:proofErr w:type="gramEnd"/>
      <w:r w:rsidR="00331A2A">
        <w:rPr>
          <w:b w:val="0"/>
          <w:bCs/>
        </w:rPr>
        <w:t xml:space="preserve"> the trials from </w:t>
      </w:r>
      <w:r w:rsidR="00331A2A" w:rsidRPr="00331A2A">
        <w:rPr>
          <w:b w:val="0"/>
          <w:bCs/>
        </w:rPr>
        <w:fldChar w:fldCharType="begin"/>
      </w:r>
      <w:r w:rsidR="00331A2A" w:rsidRPr="00331A2A">
        <w:rPr>
          <w:b w:val="0"/>
          <w:bCs/>
        </w:rPr>
        <w:instrText xml:space="preserve"> REF _Ref104302969 \h  \* MERGEFORMAT </w:instrText>
      </w:r>
      <w:r w:rsidR="00331A2A" w:rsidRPr="00331A2A">
        <w:rPr>
          <w:b w:val="0"/>
          <w:bCs/>
        </w:rPr>
      </w:r>
      <w:r w:rsidR="00331A2A" w:rsidRPr="00331A2A">
        <w:rPr>
          <w:b w:val="0"/>
          <w:bCs/>
        </w:rPr>
        <w:fldChar w:fldCharType="separate"/>
      </w:r>
      <w:r w:rsidR="00FA22DC" w:rsidRPr="00FA22DC">
        <w:rPr>
          <w:b w:val="0"/>
          <w:bCs/>
        </w:rPr>
        <w:t xml:space="preserve">Figure </w:t>
      </w:r>
      <w:r w:rsidR="00FA22DC" w:rsidRPr="00FA22DC">
        <w:rPr>
          <w:b w:val="0"/>
          <w:bCs/>
          <w:noProof/>
        </w:rPr>
        <w:t>7</w:t>
      </w:r>
      <w:r w:rsidR="00331A2A" w:rsidRPr="00331A2A">
        <w:rPr>
          <w:b w:val="0"/>
          <w:bCs/>
        </w:rPr>
        <w:fldChar w:fldCharType="end"/>
      </w:r>
      <w:r w:rsidR="00D55E2C">
        <w:rPr>
          <w:b w:val="0"/>
          <w:bCs/>
        </w:rPr>
        <w:t>.</w:t>
      </w:r>
      <w:r w:rsidR="00DA604F">
        <w:rPr>
          <w:b w:val="0"/>
          <w:bCs/>
        </w:rPr>
        <w:t xml:space="preserve"> </w:t>
      </w:r>
      <w:r w:rsidR="000569ED">
        <w:rPr>
          <w:b w:val="0"/>
          <w:bCs/>
        </w:rPr>
        <w:t>T</w:t>
      </w:r>
      <w:r w:rsidR="00DA604F">
        <w:rPr>
          <w:b w:val="0"/>
          <w:bCs/>
        </w:rPr>
        <w:t>he trend indicate</w:t>
      </w:r>
      <w:r w:rsidR="00331A2A">
        <w:rPr>
          <w:b w:val="0"/>
          <w:bCs/>
        </w:rPr>
        <w:t>s</w:t>
      </w:r>
      <w:r w:rsidR="00DA604F">
        <w:rPr>
          <w:b w:val="0"/>
          <w:bCs/>
        </w:rPr>
        <w:t xml:space="preserve"> a clear difference in performance between the two algorithms</w:t>
      </w:r>
      <w:r w:rsidR="000569ED">
        <w:rPr>
          <w:b w:val="0"/>
          <w:bCs/>
        </w:rPr>
        <w:t xml:space="preserve"> as the array lengths increase. To sort an array with a length of 100,000</w:t>
      </w:r>
      <w:r w:rsidR="00331A2A">
        <w:rPr>
          <w:b w:val="0"/>
          <w:bCs/>
        </w:rPr>
        <w:t>, Radix Sort</w:t>
      </w:r>
      <w:r w:rsidR="000569ED">
        <w:rPr>
          <w:b w:val="0"/>
          <w:bCs/>
        </w:rPr>
        <w:t xml:space="preserve"> requires </w:t>
      </w:r>
      <w:r w:rsidR="00331A2A">
        <w:rPr>
          <w:b w:val="0"/>
          <w:bCs/>
        </w:rPr>
        <w:t>almost</w:t>
      </w:r>
      <w:r w:rsidR="000569ED">
        <w:rPr>
          <w:b w:val="0"/>
          <w:bCs/>
        </w:rPr>
        <w:t xml:space="preserve"> twice </w:t>
      </w:r>
      <w:r w:rsidR="00331A2A">
        <w:rPr>
          <w:b w:val="0"/>
          <w:bCs/>
        </w:rPr>
        <w:t>the</w:t>
      </w:r>
      <w:r w:rsidR="000569ED">
        <w:rPr>
          <w:b w:val="0"/>
          <w:bCs/>
        </w:rPr>
        <w:t xml:space="preserve"> time compared to QR Sort. In</w:t>
      </w:r>
      <w:r w:rsidR="00331A2A">
        <w:rPr>
          <w:b w:val="0"/>
          <w:bCs/>
        </w:rPr>
        <w:t xml:space="preserve"> </w:t>
      </w:r>
      <w:r w:rsidR="00331A2A" w:rsidRPr="00331A2A">
        <w:rPr>
          <w:rFonts w:eastAsiaTheme="minorEastAsia"/>
          <w:b w:val="0"/>
          <w:bCs/>
        </w:rPr>
        <w:fldChar w:fldCharType="begin"/>
      </w:r>
      <w:r w:rsidR="00331A2A" w:rsidRPr="00331A2A">
        <w:rPr>
          <w:rFonts w:eastAsiaTheme="minorEastAsia"/>
          <w:b w:val="0"/>
          <w:bCs/>
        </w:rPr>
        <w:instrText xml:space="preserve"> REF _Ref103866784 \h  \* MERGEFORMAT </w:instrText>
      </w:r>
      <w:r w:rsidR="00331A2A" w:rsidRPr="00331A2A">
        <w:rPr>
          <w:rFonts w:eastAsiaTheme="minorEastAsia"/>
          <w:b w:val="0"/>
          <w:bCs/>
        </w:rPr>
      </w:r>
      <w:r w:rsidR="00331A2A" w:rsidRPr="00331A2A">
        <w:rPr>
          <w:rFonts w:eastAsiaTheme="minorEastAsia"/>
          <w:b w:val="0"/>
          <w:bCs/>
        </w:rPr>
        <w:fldChar w:fldCharType="separate"/>
      </w:r>
      <w:r w:rsidR="00FA22DC" w:rsidRPr="00FA22DC">
        <w:rPr>
          <w:b w:val="0"/>
          <w:bCs/>
        </w:rPr>
        <w:t xml:space="preserve">Figure </w:t>
      </w:r>
      <w:r w:rsidR="00FA22DC" w:rsidRPr="00FA22DC">
        <w:rPr>
          <w:b w:val="0"/>
          <w:bCs/>
          <w:noProof/>
        </w:rPr>
        <w:t>8</w:t>
      </w:r>
      <w:r w:rsidR="00331A2A" w:rsidRPr="00331A2A">
        <w:rPr>
          <w:rFonts w:eastAsiaTheme="minorEastAsia"/>
          <w:b w:val="0"/>
          <w:bCs/>
        </w:rPr>
        <w:fldChar w:fldCharType="end"/>
      </w:r>
      <w:r w:rsidR="00D55E2C">
        <w:rPr>
          <w:b w:val="0"/>
          <w:bCs/>
        </w:rPr>
        <w:t>, we compare the performance after both algorithms converge</w:t>
      </w:r>
      <w:r w:rsidR="000569ED">
        <w:rPr>
          <w:b w:val="0"/>
          <w:bCs/>
        </w:rPr>
        <w:t>d</w:t>
      </w:r>
      <w:r w:rsidR="00D55E2C">
        <w:rPr>
          <w:b w:val="0"/>
          <w:bCs/>
        </w:rPr>
        <w:t xml:space="preserve"> to linear </w:t>
      </w:r>
      <w:r w:rsidR="00D55E2C" w:rsidRPr="00C17E9A">
        <w:rPr>
          <w:b w:val="0"/>
          <w:bCs/>
        </w:rPr>
        <w:t xml:space="preserve">time </w:t>
      </w:r>
      <w:r w:rsidR="00D55E2C" w:rsidRPr="0012538B">
        <w:rPr>
          <w:b w:val="0"/>
          <w:bCs/>
        </w:rPr>
        <w:t xml:space="preserve">when </w:t>
      </w:r>
      <m:oMath>
        <m:r>
          <m:rPr>
            <m:sty m:val="bi"/>
          </m:rPr>
          <w:rPr>
            <w:rFonts w:ascii="Cambria Math" w:hAnsi="Cambria Math"/>
          </w:rPr>
          <m:t>n≥k</m:t>
        </m:r>
      </m:oMath>
      <w:r w:rsidR="00D55E2C" w:rsidRPr="0012538B">
        <w:rPr>
          <w:rFonts w:eastAsiaTheme="minorEastAsia"/>
          <w:b w:val="0"/>
          <w:bCs/>
        </w:rPr>
        <w:t xml:space="preserve">. </w:t>
      </w:r>
    </w:p>
    <w:p w14:paraId="77CC33D0" w14:textId="6FECB024" w:rsidR="00DA604F" w:rsidRDefault="00DA604F" w:rsidP="00DA604F"/>
    <w:p w14:paraId="662E3F66" w14:textId="174322AB" w:rsidR="00DA604F" w:rsidRDefault="00DA604F" w:rsidP="00DA604F"/>
    <w:p w14:paraId="0595C235" w14:textId="77777777" w:rsidR="00DA604F" w:rsidRPr="00DA604F" w:rsidRDefault="00DA604F" w:rsidP="00DA604F"/>
    <w:p w14:paraId="7639D962" w14:textId="77777777" w:rsidR="00D55E2C" w:rsidRDefault="00D55E2C" w:rsidP="00D55E2C">
      <w:pPr>
        <w:keepNext/>
        <w:jc w:val="center"/>
      </w:pPr>
      <w:r>
        <w:rPr>
          <w:noProof/>
        </w:rPr>
        <w:lastRenderedPageBreak/>
        <w:drawing>
          <wp:inline distT="0" distB="0" distL="0" distR="0" wp14:anchorId="67CE1145" wp14:editId="258C3E7B">
            <wp:extent cx="5798127" cy="2825750"/>
            <wp:effectExtent l="0" t="0" r="12700" b="12700"/>
            <wp:docPr id="14" name="Chart 14">
              <a:extLst xmlns:a="http://schemas.openxmlformats.org/drawingml/2006/main">
                <a:ext uri="{FF2B5EF4-FFF2-40B4-BE49-F238E27FC236}">
                  <a16:creationId xmlns:a16="http://schemas.microsoft.com/office/drawing/2014/main" id="{3815360B-6FA1-032A-351F-FAB0D062E6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714E127" w14:textId="548D7B21" w:rsidR="00D55E2C" w:rsidRPr="000F1AEE" w:rsidRDefault="00D55E2C" w:rsidP="00D55E2C">
      <w:pPr>
        <w:pStyle w:val="Caption"/>
        <w:jc w:val="center"/>
        <w:rPr>
          <w:b w:val="0"/>
          <w:bCs/>
        </w:rPr>
      </w:pPr>
      <w:bookmarkStart w:id="14" w:name="_Ref103866784"/>
      <w:r>
        <w:t xml:space="preserve">Figure </w:t>
      </w:r>
      <w:fldSimple w:instr=" SEQ Figure \* ARABIC ">
        <w:r w:rsidR="00840085">
          <w:rPr>
            <w:noProof/>
          </w:rPr>
          <w:t>8</w:t>
        </w:r>
      </w:fldSimple>
      <w:bookmarkEnd w:id="14"/>
      <w:r>
        <w:t>:</w:t>
      </w:r>
      <w:r>
        <w:rPr>
          <w:b w:val="0"/>
          <w:bCs/>
        </w:rPr>
        <w:t xml:space="preserve"> </w:t>
      </w:r>
      <w:r w:rsidR="00D41951">
        <w:rPr>
          <w:b w:val="0"/>
          <w:bCs/>
        </w:rPr>
        <w:t xml:space="preserve">Average time to sort arrays with </w:t>
      </w:r>
      <w:r>
        <w:rPr>
          <w:b w:val="0"/>
          <w:bCs/>
        </w:rPr>
        <w:t>Radix Sort and QR Sort</w:t>
      </w:r>
      <w:r w:rsidRPr="009D436E">
        <w:rPr>
          <w:b w:val="0"/>
          <w:bCs/>
        </w:rPr>
        <w:t xml:space="preserve"> </w:t>
      </w:r>
      <w:r w:rsidRPr="0012538B">
        <w:rPr>
          <w:b w:val="0"/>
          <w:bCs/>
        </w:rPr>
        <w:t xml:space="preserve">with </w:t>
      </w:r>
      <m:oMath>
        <m:r>
          <m:rPr>
            <m:sty m:val="bi"/>
          </m:rPr>
          <w:rPr>
            <w:rFonts w:ascii="Cambria Math" w:hAnsi="Cambria Math" w:cs="Times New Roman"/>
            <w:szCs w:val="24"/>
          </w:rPr>
          <m:t>k=1,000</m:t>
        </m:r>
      </m:oMath>
      <w:r w:rsidRPr="0012538B">
        <w:rPr>
          <w:b w:val="0"/>
          <w:bCs/>
        </w:rPr>
        <w:t>.</w:t>
      </w:r>
    </w:p>
    <w:p w14:paraId="3A82CC5D" w14:textId="77777777" w:rsidR="006A1ECF" w:rsidRPr="006A1ECF" w:rsidRDefault="006A1ECF" w:rsidP="006A1ECF"/>
    <w:p w14:paraId="5D1CFD43" w14:textId="292FF84A" w:rsidR="006F55A7" w:rsidRPr="002E0C5A" w:rsidRDefault="00D55E2C" w:rsidP="000569ED">
      <w:pPr>
        <w:pStyle w:val="Caption"/>
        <w:spacing w:before="240" w:line="360" w:lineRule="auto"/>
        <w:rPr>
          <w:b w:val="0"/>
          <w:bCs/>
        </w:rPr>
      </w:pPr>
      <w:r>
        <w:rPr>
          <w:b w:val="0"/>
          <w:bCs/>
        </w:rPr>
        <w:t xml:space="preserve">We observe that </w:t>
      </w:r>
      <w:r w:rsidRPr="0012538B">
        <w:rPr>
          <w:b w:val="0"/>
          <w:bCs/>
        </w:rPr>
        <w:t xml:space="preserve">when </w:t>
      </w:r>
      <m:oMath>
        <m:r>
          <m:rPr>
            <m:sty m:val="bi"/>
          </m:rPr>
          <w:rPr>
            <w:rFonts w:ascii="Cambria Math" w:hAnsi="Cambria Math"/>
          </w:rPr>
          <m:t>n≥k</m:t>
        </m:r>
      </m:oMath>
      <w:r w:rsidRPr="00C17E9A">
        <w:rPr>
          <w:rFonts w:eastAsiaTheme="minorEastAsia"/>
          <w:b w:val="0"/>
          <w:bCs/>
        </w:rPr>
        <w:t xml:space="preserve"> QR</w:t>
      </w:r>
      <w:r w:rsidRPr="000F1AEE">
        <w:rPr>
          <w:rFonts w:eastAsiaTheme="minorEastAsia"/>
          <w:b w:val="0"/>
          <w:bCs/>
        </w:rPr>
        <w:t xml:space="preserve"> Sort</w:t>
      </w:r>
      <w:r>
        <w:rPr>
          <w:rFonts w:eastAsiaTheme="minorEastAsia"/>
          <w:b w:val="0"/>
          <w:bCs/>
        </w:rPr>
        <w:t xml:space="preserve"> outperforms Radix Sort.</w:t>
      </w:r>
      <w:r w:rsidR="000569ED">
        <w:rPr>
          <w:rFonts w:eastAsiaTheme="minorEastAsia"/>
          <w:b w:val="0"/>
          <w:bCs/>
        </w:rPr>
        <w:t xml:space="preserve"> At this point, both algorithms converge to linear time.</w:t>
      </w:r>
      <w:r>
        <w:rPr>
          <w:rFonts w:eastAsiaTheme="minorEastAsia"/>
          <w:b w:val="0"/>
          <w:bCs/>
        </w:rPr>
        <w:t xml:space="preserve"> </w:t>
      </w:r>
      <w:r w:rsidR="002E0C5A">
        <w:rPr>
          <w:rFonts w:eastAsiaTheme="minorEastAsia"/>
          <w:b w:val="0"/>
          <w:bCs/>
        </w:rPr>
        <w:t>T</w:t>
      </w:r>
      <w:r w:rsidR="000569ED">
        <w:rPr>
          <w:rFonts w:eastAsiaTheme="minorEastAsia"/>
          <w:b w:val="0"/>
          <w:bCs/>
        </w:rPr>
        <w:t>he trend</w:t>
      </w:r>
      <w:r w:rsidR="002E0C5A">
        <w:rPr>
          <w:rFonts w:eastAsiaTheme="minorEastAsia"/>
          <w:b w:val="0"/>
          <w:bCs/>
        </w:rPr>
        <w:t>s</w:t>
      </w:r>
      <w:r w:rsidR="000569ED">
        <w:rPr>
          <w:rFonts w:eastAsiaTheme="minorEastAsia"/>
          <w:b w:val="0"/>
          <w:bCs/>
        </w:rPr>
        <w:t xml:space="preserve"> from this graph </w:t>
      </w:r>
      <w:r w:rsidR="002E0C5A">
        <w:rPr>
          <w:rFonts w:eastAsiaTheme="minorEastAsia"/>
          <w:b w:val="0"/>
          <w:bCs/>
        </w:rPr>
        <w:t>also show how QR Sort maintains superiority in performance as array length increases</w:t>
      </w:r>
      <w:r w:rsidR="000569ED">
        <w:rPr>
          <w:rFonts w:eastAsiaTheme="minorEastAsia"/>
          <w:b w:val="0"/>
          <w:bCs/>
        </w:rPr>
        <w:t xml:space="preserve">. </w:t>
      </w:r>
      <w:r w:rsidR="002E0C5A">
        <w:rPr>
          <w:rFonts w:eastAsiaTheme="minorEastAsia"/>
          <w:b w:val="0"/>
          <w:bCs/>
        </w:rPr>
        <w:t>I</w:t>
      </w:r>
      <w:r w:rsidR="002E0C5A" w:rsidRPr="002E0C5A">
        <w:rPr>
          <w:rFonts w:eastAsiaTheme="minorEastAsia"/>
          <w:b w:val="0"/>
          <w:bCs/>
        </w:rPr>
        <w:t xml:space="preserve">n </w:t>
      </w:r>
      <w:r w:rsidR="002E0C5A" w:rsidRPr="002E0C5A">
        <w:rPr>
          <w:rFonts w:eastAsiaTheme="minorEastAsia"/>
          <w:b w:val="0"/>
          <w:bCs/>
        </w:rPr>
        <w:fldChar w:fldCharType="begin"/>
      </w:r>
      <w:r w:rsidR="002E0C5A" w:rsidRPr="002E0C5A">
        <w:rPr>
          <w:rFonts w:eastAsiaTheme="minorEastAsia"/>
          <w:b w:val="0"/>
          <w:bCs/>
        </w:rPr>
        <w:instrText xml:space="preserve"> REF _Ref103868048 \h  \* MERGEFORMAT </w:instrText>
      </w:r>
      <w:r w:rsidR="002E0C5A" w:rsidRPr="002E0C5A">
        <w:rPr>
          <w:rFonts w:eastAsiaTheme="minorEastAsia"/>
          <w:b w:val="0"/>
          <w:bCs/>
        </w:rPr>
      </w:r>
      <w:r w:rsidR="002E0C5A" w:rsidRPr="002E0C5A">
        <w:rPr>
          <w:rFonts w:eastAsiaTheme="minorEastAsia"/>
          <w:b w:val="0"/>
          <w:bCs/>
        </w:rPr>
        <w:fldChar w:fldCharType="separate"/>
      </w:r>
      <w:r w:rsidR="00FA22DC" w:rsidRPr="00FA22DC">
        <w:rPr>
          <w:b w:val="0"/>
          <w:bCs/>
        </w:rPr>
        <w:t xml:space="preserve">Figure </w:t>
      </w:r>
      <w:r w:rsidR="00FA22DC" w:rsidRPr="00FA22DC">
        <w:rPr>
          <w:b w:val="0"/>
          <w:bCs/>
          <w:noProof/>
        </w:rPr>
        <w:t>9</w:t>
      </w:r>
      <w:r w:rsidR="002E0C5A" w:rsidRPr="002E0C5A">
        <w:rPr>
          <w:rFonts w:eastAsiaTheme="minorEastAsia"/>
          <w:b w:val="0"/>
          <w:bCs/>
        </w:rPr>
        <w:fldChar w:fldCharType="end"/>
      </w:r>
      <w:r w:rsidR="002E0C5A">
        <w:rPr>
          <w:rFonts w:eastAsiaTheme="minorEastAsia"/>
          <w:b w:val="0"/>
          <w:bCs/>
        </w:rPr>
        <w:t xml:space="preserve">, we </w:t>
      </w:r>
      <w:r w:rsidR="002E0C5A" w:rsidRPr="0012538B">
        <w:rPr>
          <w:rFonts w:eastAsiaTheme="minorEastAsia"/>
          <w:b w:val="0"/>
          <w:bCs/>
        </w:rPr>
        <w:t>demonstrate how</w:t>
      </w:r>
      <w:r w:rsidRPr="0012538B">
        <w:rPr>
          <w:rFonts w:eastAsiaTheme="minorEastAsia"/>
          <w:b w:val="0"/>
          <w:bCs/>
        </w:rPr>
        <w:t xml:space="preserve"> small </w:t>
      </w:r>
      <m:oMath>
        <m:r>
          <m:rPr>
            <m:sty m:val="bi"/>
          </m:rPr>
          <w:rPr>
            <w:rFonts w:ascii="Cambria Math" w:eastAsiaTheme="minorEastAsia" w:hAnsi="Cambria Math"/>
          </w:rPr>
          <m:t>n</m:t>
        </m:r>
      </m:oMath>
      <w:r w:rsidRPr="0012538B">
        <w:rPr>
          <w:rFonts w:eastAsiaTheme="minorEastAsia"/>
          <w:b w:val="0"/>
          <w:bCs/>
        </w:rPr>
        <w:t xml:space="preserve"> relative to </w:t>
      </w:r>
      <m:oMath>
        <m:r>
          <m:rPr>
            <m:sty m:val="bi"/>
          </m:rPr>
          <w:rPr>
            <w:rFonts w:ascii="Cambria Math" w:eastAsiaTheme="minorEastAsia" w:hAnsi="Cambria Math"/>
          </w:rPr>
          <m:t>k</m:t>
        </m:r>
      </m:oMath>
      <w:r w:rsidRPr="00C17E9A">
        <w:rPr>
          <w:rFonts w:eastAsiaTheme="minorEastAsia"/>
          <w:b w:val="0"/>
          <w:bCs/>
        </w:rPr>
        <w:t xml:space="preserve"> </w:t>
      </w:r>
      <w:r w:rsidR="002E0C5A">
        <w:rPr>
          <w:rFonts w:eastAsiaTheme="minorEastAsia"/>
          <w:b w:val="0"/>
          <w:bCs/>
        </w:rPr>
        <w:t>affect the results.</w:t>
      </w:r>
    </w:p>
    <w:p w14:paraId="1E4D4AB4" w14:textId="0A4757CA" w:rsidR="006F55A7" w:rsidRDefault="006F55A7" w:rsidP="00EA4015">
      <w:pPr>
        <w:spacing w:line="360" w:lineRule="auto"/>
        <w:jc w:val="both"/>
        <w:rPr>
          <w:rFonts w:eastAsiaTheme="minorEastAsia" w:cs="Times New Roman"/>
          <w:bCs/>
          <w:szCs w:val="24"/>
        </w:rPr>
      </w:pPr>
    </w:p>
    <w:p w14:paraId="07FB1CD8" w14:textId="77777777" w:rsidR="00D55E2C" w:rsidRDefault="00D55E2C" w:rsidP="00D55E2C">
      <w:pPr>
        <w:keepNext/>
        <w:spacing w:line="360" w:lineRule="auto"/>
        <w:jc w:val="center"/>
      </w:pPr>
      <w:r>
        <w:rPr>
          <w:noProof/>
        </w:rPr>
        <w:lastRenderedPageBreak/>
        <w:drawing>
          <wp:inline distT="0" distB="0" distL="0" distR="0" wp14:anchorId="63997704" wp14:editId="1045B3A0">
            <wp:extent cx="5687060" cy="2895600"/>
            <wp:effectExtent l="0" t="0" r="8890" b="0"/>
            <wp:docPr id="15" name="Chart 15">
              <a:extLst xmlns:a="http://schemas.openxmlformats.org/drawingml/2006/main">
                <a:ext uri="{FF2B5EF4-FFF2-40B4-BE49-F238E27FC236}">
                  <a16:creationId xmlns:a16="http://schemas.microsoft.com/office/drawing/2014/main" id="{D00BF1B2-A23B-5057-1513-FE8418EBA8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DFF8C37" w14:textId="7CD67ECB" w:rsidR="00D55E2C" w:rsidRPr="000F1AEE" w:rsidRDefault="00D55E2C" w:rsidP="00D55E2C">
      <w:pPr>
        <w:pStyle w:val="Caption"/>
        <w:jc w:val="center"/>
        <w:rPr>
          <w:rFonts w:eastAsiaTheme="minorEastAsia"/>
          <w:b w:val="0"/>
          <w:bCs/>
        </w:rPr>
      </w:pPr>
      <w:bookmarkStart w:id="15" w:name="_Ref103868048"/>
      <w:r>
        <w:t xml:space="preserve">Figure </w:t>
      </w:r>
      <w:fldSimple w:instr=" SEQ Figure \* ARABIC ">
        <w:r w:rsidR="00840085">
          <w:rPr>
            <w:noProof/>
          </w:rPr>
          <w:t>9</w:t>
        </w:r>
      </w:fldSimple>
      <w:bookmarkEnd w:id="15"/>
      <w:r>
        <w:t xml:space="preserve">: </w:t>
      </w:r>
      <w:r w:rsidR="00D41951">
        <w:rPr>
          <w:b w:val="0"/>
          <w:bCs/>
        </w:rPr>
        <w:t xml:space="preserve">Average time to sort arrays with </w:t>
      </w:r>
      <w:r>
        <w:rPr>
          <w:b w:val="0"/>
          <w:bCs/>
        </w:rPr>
        <w:t>Radix Sort and QR Sort</w:t>
      </w:r>
      <w:r w:rsidRPr="009D436E">
        <w:rPr>
          <w:b w:val="0"/>
          <w:bCs/>
        </w:rPr>
        <w:t xml:space="preserve"> </w:t>
      </w:r>
      <w:r w:rsidRPr="0012538B">
        <w:rPr>
          <w:b w:val="0"/>
          <w:bCs/>
        </w:rPr>
        <w:t xml:space="preserve">with </w:t>
      </w:r>
      <m:oMath>
        <m:r>
          <m:rPr>
            <m:sty m:val="bi"/>
          </m:rPr>
          <w:rPr>
            <w:rFonts w:ascii="Cambria Math" w:hAnsi="Cambria Math"/>
          </w:rPr>
          <m:t>k=150,000,000</m:t>
        </m:r>
      </m:oMath>
      <w:r w:rsidRPr="0012538B">
        <w:rPr>
          <w:rFonts w:eastAsiaTheme="minorEastAsia"/>
          <w:b w:val="0"/>
          <w:bCs/>
        </w:rPr>
        <w:t>.</w:t>
      </w:r>
    </w:p>
    <w:p w14:paraId="5FA74586" w14:textId="77777777" w:rsidR="000569ED" w:rsidRDefault="000569ED" w:rsidP="00D55E2C">
      <w:pPr>
        <w:keepNext/>
        <w:spacing w:before="240" w:line="360" w:lineRule="auto"/>
      </w:pPr>
    </w:p>
    <w:p w14:paraId="1CAF5DF2" w14:textId="10E9C651" w:rsidR="000569ED" w:rsidRDefault="000569ED" w:rsidP="003B3195">
      <w:pPr>
        <w:keepNext/>
        <w:spacing w:before="240" w:after="0" w:line="360" w:lineRule="auto"/>
        <w:rPr>
          <w:rFonts w:cs="Times New Roman"/>
          <w:szCs w:val="24"/>
        </w:rPr>
      </w:pPr>
      <w:r>
        <w:rPr>
          <w:rFonts w:cs="Times New Roman"/>
          <w:szCs w:val="24"/>
        </w:rPr>
        <w:t xml:space="preserve">We observe that Radix Sort outperforms QR Sort with smaller array lengths. The above trend at first exhibits a downward hyperbolic pattern which flattens over time. The quotient sort causes this as it takes </w:t>
      </w:r>
      <m:oMath>
        <m:r>
          <w:rPr>
            <w:rFonts w:ascii="Cambria Math" w:eastAsiaTheme="minorEastAsia" w:hAnsi="Cambria Math" w:cs="Times New Roman"/>
            <w:szCs w:val="24"/>
          </w:rPr>
          <m:t>O(</m:t>
        </m:r>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k</m:t>
            </m:r>
          </m:num>
          <m:den>
            <m:r>
              <w:rPr>
                <w:rFonts w:ascii="Cambria Math" w:eastAsiaTheme="minorEastAsia" w:hAnsi="Cambria Math" w:cs="Times New Roman"/>
                <w:szCs w:val="24"/>
              </w:rPr>
              <m:t>n</m:t>
            </m:r>
          </m:den>
        </m:f>
        <m:r>
          <w:rPr>
            <w:rFonts w:ascii="Cambria Math" w:eastAsiaTheme="minorEastAsia" w:hAnsi="Cambria Math" w:cs="Times New Roman"/>
            <w:szCs w:val="24"/>
          </w:rPr>
          <m:t>)</m:t>
        </m:r>
      </m:oMath>
      <w:r>
        <w:rPr>
          <w:rFonts w:eastAsiaTheme="minorEastAsia" w:cs="Times New Roman"/>
          <w:szCs w:val="24"/>
        </w:rPr>
        <w:t xml:space="preserve"> </w:t>
      </w:r>
      <w:r>
        <w:rPr>
          <w:rFonts w:cs="Times New Roman"/>
          <w:szCs w:val="24"/>
        </w:rPr>
        <w:t>time to calculate the cumulative sum of the count arra</w:t>
      </w:r>
      <w:r w:rsidR="002E0C5A">
        <w:rPr>
          <w:rFonts w:cs="Times New Roman"/>
          <w:szCs w:val="24"/>
        </w:rPr>
        <w:t>y.</w:t>
      </w:r>
    </w:p>
    <w:p w14:paraId="13C8AF80" w14:textId="7353E4ED" w:rsidR="000569ED" w:rsidRDefault="000569ED" w:rsidP="003B3195">
      <w:pPr>
        <w:pStyle w:val="Heading2"/>
        <w:spacing w:before="0"/>
      </w:pPr>
    </w:p>
    <w:p w14:paraId="4EF5888A" w14:textId="70102D00" w:rsidR="000569ED" w:rsidRDefault="000569ED" w:rsidP="000569ED">
      <w:pPr>
        <w:pStyle w:val="Heading2"/>
        <w:spacing w:line="360" w:lineRule="auto"/>
      </w:pPr>
      <w:bookmarkStart w:id="16" w:name="_Ref104492979"/>
      <w:r>
        <w:t>Optimization Comparison</w:t>
      </w:r>
      <w:bookmarkEnd w:id="16"/>
    </w:p>
    <w:p w14:paraId="62DC6640" w14:textId="4CE7B032" w:rsidR="000569ED" w:rsidRPr="000569ED" w:rsidRDefault="000569ED" w:rsidP="00590866">
      <w:pPr>
        <w:spacing w:line="360" w:lineRule="auto"/>
        <w:jc w:val="both"/>
      </w:pPr>
      <w:r>
        <w:t xml:space="preserve">We </w:t>
      </w:r>
      <w:r w:rsidR="00590866">
        <w:t>demonstrate in the experiments that follow how the optimized implementations of QR Sort affect performance</w:t>
      </w:r>
      <w:r>
        <w:t xml:space="preserve">. </w:t>
      </w:r>
      <w:r w:rsidR="00590866">
        <w:t>We</w:t>
      </w:r>
      <w:r>
        <w:t xml:space="preserve"> generated arrays with values greater than or equal to zero and </w:t>
      </w:r>
      <m:oMath>
        <m:r>
          <w:rPr>
            <w:rFonts w:ascii="Cambria Math" w:hAnsi="Cambria Math"/>
          </w:rPr>
          <m:t>d</m:t>
        </m:r>
      </m:oMath>
      <w:r>
        <w:rPr>
          <w:rFonts w:eastAsiaTheme="minorEastAsia"/>
        </w:rPr>
        <w:t xml:space="preserve"> values that equate to powers of </w:t>
      </w:r>
      <w:r w:rsidR="009D0AB8">
        <w:rPr>
          <w:rFonts w:eastAsiaTheme="minorEastAsia"/>
        </w:rPr>
        <w:t>two</w:t>
      </w:r>
      <w:r w:rsidRPr="002E0C5A">
        <w:rPr>
          <w:rFonts w:eastAsiaTheme="minorEastAsia"/>
        </w:rPr>
        <w:t xml:space="preserve">. </w:t>
      </w:r>
    </w:p>
    <w:p w14:paraId="61BBBA49" w14:textId="77777777" w:rsidR="000569ED" w:rsidRPr="000569ED" w:rsidRDefault="000569ED" w:rsidP="000569ED"/>
    <w:p w14:paraId="0B3E7B9B" w14:textId="77189058" w:rsidR="000569ED" w:rsidRPr="000569ED" w:rsidRDefault="000569ED" w:rsidP="000569ED">
      <w:r>
        <w:rPr>
          <w:noProof/>
        </w:rPr>
        <w:lastRenderedPageBreak/>
        <w:drawing>
          <wp:inline distT="0" distB="0" distL="0" distR="0" wp14:anchorId="0466722A" wp14:editId="5D08CAC7">
            <wp:extent cx="5715000" cy="3089564"/>
            <wp:effectExtent l="0" t="0" r="0" b="15875"/>
            <wp:docPr id="16" name="Chart 16">
              <a:extLst xmlns:a="http://schemas.openxmlformats.org/drawingml/2006/main">
                <a:ext uri="{FF2B5EF4-FFF2-40B4-BE49-F238E27FC236}">
                  <a16:creationId xmlns:a16="http://schemas.microsoft.com/office/drawing/2014/main" id="{48A8F664-A8D0-5C1F-65ED-75F1C46271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CD61B58" w14:textId="7B21ABCB" w:rsidR="00B75CDC" w:rsidRDefault="006A1ECF" w:rsidP="006A1ECF">
      <w:pPr>
        <w:pStyle w:val="Caption"/>
        <w:jc w:val="center"/>
        <w:rPr>
          <w:b w:val="0"/>
          <w:bCs/>
        </w:rPr>
      </w:pPr>
      <w:bookmarkStart w:id="17" w:name="_Ref104309450"/>
      <w:r>
        <w:t xml:space="preserve">Figure </w:t>
      </w:r>
      <w:fldSimple w:instr=" SEQ Figure \* ARABIC ">
        <w:r w:rsidR="00840085">
          <w:rPr>
            <w:noProof/>
          </w:rPr>
          <w:t>10</w:t>
        </w:r>
      </w:fldSimple>
      <w:bookmarkEnd w:id="17"/>
      <w:r>
        <w:t xml:space="preserve">: </w:t>
      </w:r>
      <w:r>
        <w:rPr>
          <w:b w:val="0"/>
          <w:bCs/>
        </w:rPr>
        <w:t>Comparison of QR Sort optimization</w:t>
      </w:r>
      <w:r w:rsidR="00DC2DA6">
        <w:rPr>
          <w:b w:val="0"/>
          <w:bCs/>
        </w:rPr>
        <w:t xml:space="preserve"> algo</w:t>
      </w:r>
      <w:r w:rsidR="000569ED">
        <w:rPr>
          <w:b w:val="0"/>
          <w:bCs/>
        </w:rPr>
        <w:t>rithm</w:t>
      </w:r>
      <w:r>
        <w:rPr>
          <w:b w:val="0"/>
          <w:bCs/>
        </w:rPr>
        <w:t xml:space="preserve"> performance </w:t>
      </w:r>
      <w:r w:rsidRPr="0012538B">
        <w:rPr>
          <w:b w:val="0"/>
          <w:bCs/>
        </w:rPr>
        <w:t xml:space="preserve">with </w:t>
      </w:r>
      <m:oMath>
        <m:r>
          <m:rPr>
            <m:sty m:val="bi"/>
          </m:rPr>
          <w:rPr>
            <w:rFonts w:ascii="Cambria Math" w:hAnsi="Cambria Math"/>
          </w:rPr>
          <m:t>k=1,000,000</m:t>
        </m:r>
      </m:oMath>
      <w:r w:rsidRPr="0012538B">
        <w:rPr>
          <w:rFonts w:eastAsiaTheme="minorEastAsia"/>
          <w:b w:val="0"/>
          <w:bCs/>
        </w:rPr>
        <w:t xml:space="preserve"> and </w:t>
      </w:r>
      <m:oMath>
        <m:r>
          <m:rPr>
            <m:sty m:val="bi"/>
          </m:rPr>
          <w:rPr>
            <w:rFonts w:ascii="Cambria Math" w:eastAsiaTheme="minorEastAsia" w:hAnsi="Cambria Math"/>
          </w:rPr>
          <m:t>d=128</m:t>
        </m:r>
      </m:oMath>
      <w:r w:rsidRPr="0012538B">
        <w:rPr>
          <w:b w:val="0"/>
          <w:bCs/>
        </w:rPr>
        <w:t>.</w:t>
      </w:r>
    </w:p>
    <w:p w14:paraId="11488933" w14:textId="72FD1252" w:rsidR="00483B55" w:rsidRPr="004C4EA2" w:rsidRDefault="00C41A27" w:rsidP="00483B55">
      <w:pPr>
        <w:spacing w:line="360" w:lineRule="auto"/>
        <w:jc w:val="both"/>
      </w:pPr>
      <w:r>
        <w:t>The implementation</w:t>
      </w:r>
      <w:r w:rsidR="00483B55">
        <w:t xml:space="preserve"> of QR Sort</w:t>
      </w:r>
      <w:r>
        <w:t xml:space="preserve"> with</w:t>
      </w:r>
      <w:r w:rsidR="00483B55">
        <w:t xml:space="preserve"> the</w:t>
      </w:r>
      <w:r>
        <w:t xml:space="preserve"> minimum value </w:t>
      </w:r>
      <w:r w:rsidR="00CE1765">
        <w:t xml:space="preserve">of </w:t>
      </w:r>
      <w:r>
        <w:t xml:space="preserve">zero and </w:t>
      </w:r>
      <w:r w:rsidR="00483B55">
        <w:t xml:space="preserve">bitwise optimizations outperformed the other methods as shown in </w:t>
      </w:r>
      <w:r w:rsidR="00483B55">
        <w:fldChar w:fldCharType="begin"/>
      </w:r>
      <w:r w:rsidR="00483B55">
        <w:instrText xml:space="preserve"> REF _Ref104309450 \h </w:instrText>
      </w:r>
      <w:r w:rsidR="00483B55">
        <w:fldChar w:fldCharType="separate"/>
      </w:r>
      <w:r w:rsidR="00FA22DC">
        <w:t xml:space="preserve">Figure </w:t>
      </w:r>
      <w:r w:rsidR="00FA22DC">
        <w:rPr>
          <w:noProof/>
        </w:rPr>
        <w:t>10</w:t>
      </w:r>
      <w:r w:rsidR="00483B55">
        <w:fldChar w:fldCharType="end"/>
      </w:r>
      <w:r w:rsidR="00483B55">
        <w:t xml:space="preserve">. As mentioned earlier, however, the minimum value zero implementation risks additional time and loses the ability to sort negative keys. The implementation with the bitwise optimizations alone yielded comparable performance and poses less risk to arbitrary </w:t>
      </w:r>
      <w:r w:rsidR="00CE1765">
        <w:t>input arrays</w:t>
      </w:r>
      <w:r w:rsidR="00483B55">
        <w:t>.</w:t>
      </w:r>
      <w:r w:rsidR="00483B55" w:rsidRPr="00483B55">
        <w:t xml:space="preserve"> </w:t>
      </w:r>
      <w:r w:rsidR="00483B55">
        <w:t xml:space="preserve">We show similar behavior in </w:t>
      </w:r>
      <w:r w:rsidR="00483B55" w:rsidRPr="002E0C5A">
        <w:fldChar w:fldCharType="begin"/>
      </w:r>
      <w:r w:rsidR="00483B55" w:rsidRPr="002E0C5A">
        <w:instrText xml:space="preserve"> REF _Ref104312654 \h  \* MERGEFORMAT </w:instrText>
      </w:r>
      <w:r w:rsidR="00483B55" w:rsidRPr="002E0C5A">
        <w:fldChar w:fldCharType="separate"/>
      </w:r>
      <w:r w:rsidR="00FA22DC">
        <w:t xml:space="preserve">Figure </w:t>
      </w:r>
      <w:r w:rsidR="00FA22DC">
        <w:rPr>
          <w:noProof/>
        </w:rPr>
        <w:t>11</w:t>
      </w:r>
      <w:r w:rsidR="00483B55" w:rsidRPr="002E0C5A">
        <w:fldChar w:fldCharType="end"/>
      </w:r>
      <w:r w:rsidR="00483B55" w:rsidRPr="002E0C5A">
        <w:t xml:space="preserve"> </w:t>
      </w:r>
      <w:r w:rsidR="00483B55">
        <w:t xml:space="preserve">with </w:t>
      </w:r>
      <w:r w:rsidR="00CE1765">
        <w:t xml:space="preserve">a </w:t>
      </w:r>
      <w:r w:rsidR="00483B55">
        <w:t xml:space="preserve">different </w:t>
      </w:r>
      <m:oMath>
        <m:r>
          <w:rPr>
            <w:rFonts w:ascii="Cambria Math" w:hAnsi="Cambria Math"/>
          </w:rPr>
          <m:t>d</m:t>
        </m:r>
      </m:oMath>
      <w:r w:rsidR="00483B55">
        <w:rPr>
          <w:rFonts w:eastAsiaTheme="minorEastAsia"/>
        </w:rPr>
        <w:t xml:space="preserve"> value.</w:t>
      </w:r>
    </w:p>
    <w:p w14:paraId="350BFC9F" w14:textId="77777777" w:rsidR="004C4EA2" w:rsidRDefault="004C4EA2" w:rsidP="004C4EA2">
      <w:pPr>
        <w:keepNext/>
        <w:spacing w:line="360" w:lineRule="auto"/>
        <w:jc w:val="center"/>
      </w:pPr>
      <w:r>
        <w:rPr>
          <w:noProof/>
        </w:rPr>
        <w:lastRenderedPageBreak/>
        <w:drawing>
          <wp:inline distT="0" distB="0" distL="0" distR="0" wp14:anchorId="54D17517" wp14:editId="579BCEA0">
            <wp:extent cx="5604163" cy="2971800"/>
            <wp:effectExtent l="0" t="0" r="15875" b="0"/>
            <wp:docPr id="1" name="Chart 1">
              <a:extLst xmlns:a="http://schemas.openxmlformats.org/drawingml/2006/main">
                <a:ext uri="{FF2B5EF4-FFF2-40B4-BE49-F238E27FC236}">
                  <a16:creationId xmlns:a16="http://schemas.microsoft.com/office/drawing/2014/main" id="{3E01DCF1-21F1-BBD7-AE9D-7AA033D9DF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A8D1F5E" w14:textId="40ECE4E8" w:rsidR="004C4EA2" w:rsidRPr="00D42C71" w:rsidRDefault="004C4EA2" w:rsidP="004C4EA2">
      <w:pPr>
        <w:pStyle w:val="Caption"/>
        <w:jc w:val="center"/>
        <w:rPr>
          <w:b w:val="0"/>
          <w:bCs/>
        </w:rPr>
      </w:pPr>
      <w:bookmarkStart w:id="18" w:name="_Ref104312654"/>
      <w:r>
        <w:t xml:space="preserve">Figure </w:t>
      </w:r>
      <w:fldSimple w:instr=" SEQ Figure \* ARABIC ">
        <w:r w:rsidR="00840085">
          <w:rPr>
            <w:noProof/>
          </w:rPr>
          <w:t>11</w:t>
        </w:r>
      </w:fldSimple>
      <w:bookmarkEnd w:id="18"/>
      <w:r>
        <w:t xml:space="preserve">: </w:t>
      </w:r>
      <w:r>
        <w:rPr>
          <w:b w:val="0"/>
          <w:bCs/>
        </w:rPr>
        <w:t xml:space="preserve">Comparison of QR Sort optimization algorithm performance </w:t>
      </w:r>
      <w:r w:rsidRPr="0012538B">
        <w:rPr>
          <w:b w:val="0"/>
          <w:bCs/>
        </w:rPr>
        <w:t xml:space="preserve">with </w:t>
      </w:r>
      <m:oMath>
        <m:r>
          <m:rPr>
            <m:sty m:val="bi"/>
          </m:rPr>
          <w:rPr>
            <w:rFonts w:ascii="Cambria Math" w:hAnsi="Cambria Math"/>
          </w:rPr>
          <m:t>k=1,000,000</m:t>
        </m:r>
      </m:oMath>
      <w:r w:rsidRPr="0012538B">
        <w:rPr>
          <w:rFonts w:eastAsiaTheme="minorEastAsia"/>
          <w:b w:val="0"/>
          <w:bCs/>
        </w:rPr>
        <w:t xml:space="preserve"> and </w:t>
      </w:r>
      <m:oMath>
        <m:r>
          <m:rPr>
            <m:sty m:val="bi"/>
          </m:rPr>
          <w:rPr>
            <w:rFonts w:ascii="Cambria Math" w:eastAsiaTheme="minorEastAsia" w:hAnsi="Cambria Math"/>
          </w:rPr>
          <m:t>d=256</m:t>
        </m:r>
      </m:oMath>
      <w:r w:rsidRPr="0012538B">
        <w:rPr>
          <w:b w:val="0"/>
          <w:bCs/>
        </w:rPr>
        <w:t>.</w:t>
      </w:r>
    </w:p>
    <w:p w14:paraId="63181D24" w14:textId="77777777" w:rsidR="004C4EA2" w:rsidRDefault="004C4EA2" w:rsidP="004C4EA2">
      <w:pPr>
        <w:spacing w:line="360" w:lineRule="auto"/>
      </w:pPr>
    </w:p>
    <w:p w14:paraId="24941BFD" w14:textId="4425DDFC" w:rsidR="00172FE1" w:rsidRDefault="004C4EA2" w:rsidP="00172FE1">
      <w:pPr>
        <w:spacing w:after="0" w:line="360" w:lineRule="auto"/>
      </w:pPr>
      <w:r>
        <w:t xml:space="preserve">Each of the algorithm implementations performed close to 4 seconds slower than the previous experiment. Despite this, however, the graph above exhibits similar trends to </w:t>
      </w:r>
      <w:r w:rsidRPr="002E0C5A">
        <w:fldChar w:fldCharType="begin"/>
      </w:r>
      <w:r w:rsidRPr="002E0C5A">
        <w:instrText xml:space="preserve"> REF _Ref104309450 \h  \* MERGEFORMAT </w:instrText>
      </w:r>
      <w:r w:rsidRPr="002E0C5A">
        <w:fldChar w:fldCharType="separate"/>
      </w:r>
      <w:r w:rsidR="00FA22DC">
        <w:t xml:space="preserve">Figure </w:t>
      </w:r>
      <w:r w:rsidR="00FA22DC">
        <w:rPr>
          <w:noProof/>
        </w:rPr>
        <w:t>10</w:t>
      </w:r>
      <w:r w:rsidRPr="002E0C5A">
        <w:fldChar w:fldCharType="end"/>
      </w:r>
      <w:r w:rsidR="009D0AB8" w:rsidRPr="002E0C5A">
        <w:t xml:space="preserve">. </w:t>
      </w:r>
    </w:p>
    <w:p w14:paraId="0E2037AD" w14:textId="0504982E" w:rsidR="00172FE1" w:rsidRDefault="00172FE1" w:rsidP="00172FE1">
      <w:pPr>
        <w:spacing w:after="0" w:line="360" w:lineRule="auto"/>
      </w:pPr>
    </w:p>
    <w:p w14:paraId="1C4ED642" w14:textId="4AEF0DF0" w:rsidR="00172FE1" w:rsidRDefault="00172FE1" w:rsidP="009A4BEA">
      <w:pPr>
        <w:pStyle w:val="Heading2"/>
        <w:spacing w:before="0" w:line="360" w:lineRule="auto"/>
      </w:pPr>
      <w:r>
        <w:t>Conclusion</w:t>
      </w:r>
    </w:p>
    <w:p w14:paraId="2DCDFD39" w14:textId="753CA824" w:rsidR="00D8735F" w:rsidRPr="00CE1765" w:rsidRDefault="00D8735F" w:rsidP="00CE1765">
      <w:pPr>
        <w:spacing w:line="360" w:lineRule="auto"/>
      </w:pPr>
      <w:r>
        <w:t>We conclude from our experiments that QR Sort constitutes a reliable integer-based sorting algorithm</w:t>
      </w:r>
      <w:r w:rsidR="00CE1765">
        <w:t xml:space="preserve">. In operations with large </w:t>
      </w:r>
      <m:oMath>
        <m:r>
          <w:rPr>
            <w:rFonts w:ascii="Cambria Math" w:hAnsi="Cambria Math"/>
          </w:rPr>
          <m:t>k</m:t>
        </m:r>
      </m:oMath>
      <w:r w:rsidR="00CE1765">
        <w:rPr>
          <w:rFonts w:eastAsiaTheme="minorEastAsia"/>
        </w:rPr>
        <w:t xml:space="preserve"> values, QR Sort</w:t>
      </w:r>
      <w:r>
        <w:t xml:space="preserve"> outperforms classical algorithms</w:t>
      </w:r>
      <w:r w:rsidR="00CE1765">
        <w:t xml:space="preserve"> like</w:t>
      </w:r>
      <w:r>
        <w:t xml:space="preserve"> Counting Sort and Radix Sort. </w:t>
      </w:r>
      <w:r w:rsidR="00CE1765">
        <w:t xml:space="preserve">QR Sort </w:t>
      </w:r>
      <w:r>
        <w:t xml:space="preserve">converges to linear time at a hyperbolic rate and continues to outperform Radix Sort after the point of convergence. </w:t>
      </w:r>
      <w:r w:rsidR="00CE1765">
        <w:t>In addition, w</w:t>
      </w:r>
      <w:r>
        <w:t xml:space="preserve">e demonstrated how the optimizations and divisor selection help improve computational performance as well. </w:t>
      </w:r>
      <w:r w:rsidR="00CE1765">
        <w:t xml:space="preserve">The conducted work presents the opportunity for additional research to prove or disprove the existence of the optimal arguments for </w:t>
      </w:r>
      <m:oMath>
        <m:r>
          <w:rPr>
            <w:rFonts w:ascii="Cambria Math" w:hAnsi="Cambria Math"/>
          </w:rPr>
          <m:t>d</m:t>
        </m:r>
      </m:oMath>
      <w:r w:rsidR="00CE1765">
        <w:rPr>
          <w:rFonts w:eastAsiaTheme="minorEastAsia"/>
        </w:rPr>
        <w:t xml:space="preserve"> and </w:t>
      </w:r>
      <m:oMath>
        <m:r>
          <w:rPr>
            <w:rFonts w:ascii="Cambria Math" w:eastAsiaTheme="minorEastAsia" w:hAnsi="Cambria Math"/>
          </w:rPr>
          <m:t>m</m:t>
        </m:r>
      </m:oMath>
      <w:r w:rsidR="00CE1765">
        <w:rPr>
          <w:rFonts w:eastAsiaTheme="minorEastAsia"/>
        </w:rPr>
        <w:t xml:space="preserve"> in QR Sort to further improve </w:t>
      </w:r>
      <w:r w:rsidR="00BE0D75">
        <w:rPr>
          <w:rFonts w:eastAsiaTheme="minorEastAsia"/>
        </w:rPr>
        <w:t>performance</w:t>
      </w:r>
      <w:r w:rsidR="00CE1765">
        <w:rPr>
          <w:rFonts w:eastAsiaTheme="minorEastAsia"/>
        </w:rPr>
        <w:t>.</w:t>
      </w:r>
      <w:r w:rsidR="00CE1765">
        <w:t xml:space="preserve"> </w:t>
      </w:r>
    </w:p>
    <w:p w14:paraId="373F77B9" w14:textId="77777777" w:rsidR="00D8735F" w:rsidRDefault="00D8735F" w:rsidP="00172FE1">
      <w:pPr>
        <w:spacing w:line="360" w:lineRule="auto"/>
      </w:pPr>
    </w:p>
    <w:p w14:paraId="1D093017" w14:textId="62BAC163" w:rsidR="00277A40" w:rsidRPr="00D8735F" w:rsidRDefault="00277A40" w:rsidP="00D8735F">
      <w:pPr>
        <w:spacing w:line="360" w:lineRule="auto"/>
      </w:pPr>
      <w:r>
        <w:br w:type="page"/>
      </w:r>
    </w:p>
    <w:sdt>
      <w:sdtPr>
        <w:rPr>
          <w:rFonts w:eastAsiaTheme="minorHAnsi" w:cstheme="minorBidi"/>
          <w:b w:val="0"/>
          <w:sz w:val="24"/>
          <w:szCs w:val="22"/>
        </w:rPr>
        <w:id w:val="-1354783"/>
        <w:docPartObj>
          <w:docPartGallery w:val="Bibliographies"/>
          <w:docPartUnique/>
        </w:docPartObj>
      </w:sdtPr>
      <w:sdtContent>
        <w:p w14:paraId="2CDAC517" w14:textId="577EDAD7" w:rsidR="00874431" w:rsidRDefault="00350729" w:rsidP="007D2629">
          <w:pPr>
            <w:pStyle w:val="Heading1"/>
            <w:spacing w:after="0"/>
            <w:jc w:val="center"/>
            <w:rPr>
              <w:rFonts w:asciiTheme="minorHAnsi" w:hAnsiTheme="minorHAnsi"/>
              <w:noProof/>
              <w:sz w:val="22"/>
            </w:rPr>
          </w:pPr>
          <w:r>
            <w:t>References</w:t>
          </w:r>
        </w:p>
        <w:sdt>
          <w:sdtPr>
            <w:rPr>
              <w:b/>
            </w:rPr>
            <w:id w:val="-573587230"/>
            <w:bibliography/>
          </w:sdtPr>
          <w:sdtEndPr>
            <w:rPr>
              <w:b w:val="0"/>
            </w:rPr>
          </w:sdtEndPr>
          <w:sdtContent>
            <w:p w14:paraId="04829113" w14:textId="77777777" w:rsidR="00FA22DC" w:rsidRDefault="00350729">
              <w:pPr>
                <w:rPr>
                  <w:rFonts w:asciiTheme="minorHAnsi" w:hAnsiTheme="minorHAnsi"/>
                  <w:noProof/>
                  <w:sz w:val="22"/>
                </w:rPr>
              </w:pPr>
              <w:r>
                <w:rPr>
                  <w:rFonts w:eastAsiaTheme="majorEastAsia" w:cstheme="majorBidi"/>
                  <w:sz w:val="36"/>
                  <w:szCs w:val="32"/>
                </w:rPr>
                <w:fldChar w:fldCharType="begin"/>
              </w:r>
              <w:r>
                <w:instrText xml:space="preserve"> BIBLIOGRAPHY </w:instrText>
              </w:r>
              <w:r>
                <w:rPr>
                  <w:rFonts w:eastAsiaTheme="majorEastAsia" w:cstheme="majorBidi"/>
                  <w:sz w:val="36"/>
                  <w:szCs w:val="32"/>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9005"/>
              </w:tblGrid>
              <w:tr w:rsidR="00FA22DC" w14:paraId="6A3E1862" w14:textId="77777777">
                <w:trPr>
                  <w:divId w:val="550503508"/>
                  <w:tblCellSpacing w:w="15" w:type="dxa"/>
                </w:trPr>
                <w:tc>
                  <w:tcPr>
                    <w:tcW w:w="50" w:type="pct"/>
                    <w:hideMark/>
                  </w:tcPr>
                  <w:p w14:paraId="22155F8D" w14:textId="7274C3A5" w:rsidR="00FA22DC" w:rsidRDefault="00FA22DC">
                    <w:pPr>
                      <w:pStyle w:val="Bibliography"/>
                      <w:rPr>
                        <w:noProof/>
                        <w:szCs w:val="24"/>
                      </w:rPr>
                    </w:pPr>
                    <w:r>
                      <w:rPr>
                        <w:noProof/>
                      </w:rPr>
                      <w:t xml:space="preserve">[1] </w:t>
                    </w:r>
                  </w:p>
                </w:tc>
                <w:tc>
                  <w:tcPr>
                    <w:tcW w:w="0" w:type="auto"/>
                    <w:hideMark/>
                  </w:tcPr>
                  <w:p w14:paraId="28FF6E7A" w14:textId="77777777" w:rsidR="00FA22DC" w:rsidRDefault="00FA22DC">
                    <w:pPr>
                      <w:pStyle w:val="Bibliography"/>
                      <w:rPr>
                        <w:noProof/>
                      </w:rPr>
                    </w:pPr>
                    <w:r>
                      <w:rPr>
                        <w:noProof/>
                      </w:rPr>
                      <w:t>G. P. K. T. J. K. T. K. Karleigh Moore, "Sorting Algorithms," Brilliant, 22 September 2017. [Online]. Available: https://brilliant.org/wiki/sorting-algorithms/. [Accessed 14 June 2022].</w:t>
                    </w:r>
                  </w:p>
                </w:tc>
              </w:tr>
              <w:tr w:rsidR="00FA22DC" w14:paraId="4BF3AD02" w14:textId="77777777">
                <w:trPr>
                  <w:divId w:val="550503508"/>
                  <w:tblCellSpacing w:w="15" w:type="dxa"/>
                </w:trPr>
                <w:tc>
                  <w:tcPr>
                    <w:tcW w:w="50" w:type="pct"/>
                    <w:hideMark/>
                  </w:tcPr>
                  <w:p w14:paraId="6B3A4E2D" w14:textId="77777777" w:rsidR="00FA22DC" w:rsidRDefault="00FA22DC">
                    <w:pPr>
                      <w:pStyle w:val="Bibliography"/>
                      <w:rPr>
                        <w:noProof/>
                      </w:rPr>
                    </w:pPr>
                    <w:r>
                      <w:rPr>
                        <w:noProof/>
                      </w:rPr>
                      <w:t xml:space="preserve">[2] </w:t>
                    </w:r>
                  </w:p>
                </w:tc>
                <w:tc>
                  <w:tcPr>
                    <w:tcW w:w="0" w:type="auto"/>
                    <w:hideMark/>
                  </w:tcPr>
                  <w:p w14:paraId="36D607BD" w14:textId="77777777" w:rsidR="00FA22DC" w:rsidRDefault="00FA22DC">
                    <w:pPr>
                      <w:pStyle w:val="Bibliography"/>
                      <w:rPr>
                        <w:noProof/>
                      </w:rPr>
                    </w:pPr>
                    <w:r>
                      <w:rPr>
                        <w:noProof/>
                      </w:rPr>
                      <w:t>M. Dey, "Time Complexity Bound for comparison based sorting," Opengenus, 2 8 2021. [Online]. Available: https://iq.opengenus.org/time-complexity-for-comparison-based-sorting/. [Accessed 14 June 2022].</w:t>
                    </w:r>
                  </w:p>
                </w:tc>
              </w:tr>
              <w:tr w:rsidR="00FA22DC" w14:paraId="2A0FF4B7" w14:textId="77777777">
                <w:trPr>
                  <w:divId w:val="550503508"/>
                  <w:tblCellSpacing w:w="15" w:type="dxa"/>
                </w:trPr>
                <w:tc>
                  <w:tcPr>
                    <w:tcW w:w="50" w:type="pct"/>
                    <w:hideMark/>
                  </w:tcPr>
                  <w:p w14:paraId="5E410D47" w14:textId="77777777" w:rsidR="00FA22DC" w:rsidRDefault="00FA22DC">
                    <w:pPr>
                      <w:pStyle w:val="Bibliography"/>
                      <w:rPr>
                        <w:noProof/>
                      </w:rPr>
                    </w:pPr>
                    <w:r>
                      <w:rPr>
                        <w:noProof/>
                      </w:rPr>
                      <w:t xml:space="preserve">[3] </w:t>
                    </w:r>
                  </w:p>
                </w:tc>
                <w:tc>
                  <w:tcPr>
                    <w:tcW w:w="0" w:type="auto"/>
                    <w:hideMark/>
                  </w:tcPr>
                  <w:p w14:paraId="00A737AF" w14:textId="77777777" w:rsidR="00FA22DC" w:rsidRDefault="00FA22DC">
                    <w:pPr>
                      <w:pStyle w:val="Bibliography"/>
                      <w:rPr>
                        <w:noProof/>
                      </w:rPr>
                    </w:pPr>
                    <w:r>
                      <w:rPr>
                        <w:noProof/>
                      </w:rPr>
                      <w:t>P. J. Elder, "Linear Sorts," 1 December 2015. [Online]. Available: https://www.eecs.yorku.ca/course_archive/2015-16/F/2011/lectures/13%20Linear%20Sorts.pdf. [Accessed 14 June 2022].</w:t>
                    </w:r>
                  </w:p>
                </w:tc>
              </w:tr>
              <w:tr w:rsidR="00FA22DC" w14:paraId="23981A3C" w14:textId="77777777">
                <w:trPr>
                  <w:divId w:val="550503508"/>
                  <w:tblCellSpacing w:w="15" w:type="dxa"/>
                </w:trPr>
                <w:tc>
                  <w:tcPr>
                    <w:tcW w:w="50" w:type="pct"/>
                    <w:hideMark/>
                  </w:tcPr>
                  <w:p w14:paraId="412BD68A" w14:textId="77777777" w:rsidR="00FA22DC" w:rsidRDefault="00FA22DC">
                    <w:pPr>
                      <w:pStyle w:val="Bibliography"/>
                      <w:rPr>
                        <w:noProof/>
                      </w:rPr>
                    </w:pPr>
                    <w:r>
                      <w:rPr>
                        <w:noProof/>
                      </w:rPr>
                      <w:t xml:space="preserve">[4] </w:t>
                    </w:r>
                  </w:p>
                </w:tc>
                <w:tc>
                  <w:tcPr>
                    <w:tcW w:w="0" w:type="auto"/>
                    <w:hideMark/>
                  </w:tcPr>
                  <w:p w14:paraId="49D24B1B" w14:textId="77777777" w:rsidR="00FA22DC" w:rsidRDefault="00FA22DC">
                    <w:pPr>
                      <w:pStyle w:val="Bibliography"/>
                      <w:rPr>
                        <w:noProof/>
                      </w:rPr>
                    </w:pPr>
                    <w:r>
                      <w:rPr>
                        <w:noProof/>
                      </w:rPr>
                      <w:t>D. Tang, "Introduction to Sorting Algorithm," cpp.edu, November 2012. [Online]. Available: https://www.cpp.edu/~ftang/courses/CS241/notes/sorting.htm. [Accessed 14 June 2022].</w:t>
                    </w:r>
                  </w:p>
                </w:tc>
              </w:tr>
              <w:tr w:rsidR="00FA22DC" w14:paraId="172A16A9" w14:textId="77777777">
                <w:trPr>
                  <w:divId w:val="550503508"/>
                  <w:tblCellSpacing w:w="15" w:type="dxa"/>
                </w:trPr>
                <w:tc>
                  <w:tcPr>
                    <w:tcW w:w="50" w:type="pct"/>
                    <w:hideMark/>
                  </w:tcPr>
                  <w:p w14:paraId="1D3337F5" w14:textId="77777777" w:rsidR="00FA22DC" w:rsidRDefault="00FA22DC">
                    <w:pPr>
                      <w:pStyle w:val="Bibliography"/>
                      <w:rPr>
                        <w:noProof/>
                      </w:rPr>
                    </w:pPr>
                    <w:r>
                      <w:rPr>
                        <w:noProof/>
                      </w:rPr>
                      <w:t xml:space="preserve">[5] </w:t>
                    </w:r>
                  </w:p>
                </w:tc>
                <w:tc>
                  <w:tcPr>
                    <w:tcW w:w="0" w:type="auto"/>
                    <w:hideMark/>
                  </w:tcPr>
                  <w:p w14:paraId="50F66268" w14:textId="77777777" w:rsidR="00FA22DC" w:rsidRDefault="00FA22DC">
                    <w:pPr>
                      <w:pStyle w:val="Bibliography"/>
                      <w:rPr>
                        <w:noProof/>
                      </w:rPr>
                    </w:pPr>
                    <w:r>
                      <w:rPr>
                        <w:noProof/>
                      </w:rPr>
                      <w:t>K. Moore, "Counting Sort," Brilliant, 22 September 2017. [Online]. Available: https://brilliant.org/wiki/counting-sort/. [Accessed 14 June 2022].</w:t>
                    </w:r>
                  </w:p>
                </w:tc>
              </w:tr>
              <w:tr w:rsidR="00FA22DC" w14:paraId="416F26FD" w14:textId="77777777">
                <w:trPr>
                  <w:divId w:val="550503508"/>
                  <w:tblCellSpacing w:w="15" w:type="dxa"/>
                </w:trPr>
                <w:tc>
                  <w:tcPr>
                    <w:tcW w:w="50" w:type="pct"/>
                    <w:hideMark/>
                  </w:tcPr>
                  <w:p w14:paraId="44B413EE" w14:textId="77777777" w:rsidR="00FA22DC" w:rsidRDefault="00FA22DC">
                    <w:pPr>
                      <w:pStyle w:val="Bibliography"/>
                      <w:rPr>
                        <w:noProof/>
                      </w:rPr>
                    </w:pPr>
                    <w:r>
                      <w:rPr>
                        <w:noProof/>
                      </w:rPr>
                      <w:t xml:space="preserve">[6] </w:t>
                    </w:r>
                  </w:p>
                </w:tc>
                <w:tc>
                  <w:tcPr>
                    <w:tcW w:w="0" w:type="auto"/>
                    <w:hideMark/>
                  </w:tcPr>
                  <w:p w14:paraId="4B6D76B0" w14:textId="77777777" w:rsidR="00FA22DC" w:rsidRDefault="00FA22DC">
                    <w:pPr>
                      <w:pStyle w:val="Bibliography"/>
                      <w:rPr>
                        <w:noProof/>
                      </w:rPr>
                    </w:pPr>
                    <w:r>
                      <w:rPr>
                        <w:noProof/>
                      </w:rPr>
                      <w:t>R. Bushman, "SortingTester," GitHub, [Online]. Available: https://github.com/randytbushman/SortingTester. [Accessed 19 May 2022].</w:t>
                    </w:r>
                  </w:p>
                </w:tc>
              </w:tr>
            </w:tbl>
            <w:p w14:paraId="603784B6" w14:textId="77777777" w:rsidR="00FA22DC" w:rsidRDefault="00FA22DC">
              <w:pPr>
                <w:divId w:val="550503508"/>
                <w:rPr>
                  <w:rFonts w:eastAsia="Times New Roman"/>
                  <w:noProof/>
                </w:rPr>
              </w:pPr>
            </w:p>
            <w:p w14:paraId="2260E895" w14:textId="0921C331" w:rsidR="00350729" w:rsidRDefault="00350729">
              <w:r>
                <w:rPr>
                  <w:b/>
                  <w:bCs/>
                  <w:noProof/>
                </w:rPr>
                <w:fldChar w:fldCharType="end"/>
              </w:r>
            </w:p>
          </w:sdtContent>
        </w:sdt>
      </w:sdtContent>
    </w:sdt>
    <w:p w14:paraId="643A9E09" w14:textId="5FC7D88C" w:rsidR="00277A40" w:rsidRDefault="00277A40" w:rsidP="00350729">
      <w:pPr>
        <w:spacing w:line="360" w:lineRule="auto"/>
        <w:jc w:val="both"/>
        <w:rPr>
          <w:rFonts w:eastAsiaTheme="minorEastAsia" w:cs="Times New Roman"/>
          <w:b/>
          <w:sz w:val="36"/>
          <w:szCs w:val="36"/>
        </w:rPr>
      </w:pPr>
    </w:p>
    <w:p w14:paraId="10CB60DB" w14:textId="77777777" w:rsidR="00874431" w:rsidRDefault="00874431" w:rsidP="00350729">
      <w:pPr>
        <w:spacing w:line="360" w:lineRule="auto"/>
        <w:jc w:val="both"/>
        <w:rPr>
          <w:rFonts w:eastAsiaTheme="minorEastAsia" w:cs="Times New Roman"/>
          <w:b/>
          <w:sz w:val="36"/>
          <w:szCs w:val="36"/>
        </w:rPr>
      </w:pPr>
    </w:p>
    <w:sectPr w:rsidR="00874431">
      <w:head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D4A574" w14:textId="77777777" w:rsidR="00E45AEE" w:rsidRDefault="00E45AEE" w:rsidP="006D73A5">
      <w:pPr>
        <w:spacing w:after="0" w:line="240" w:lineRule="auto"/>
      </w:pPr>
      <w:r>
        <w:separator/>
      </w:r>
    </w:p>
  </w:endnote>
  <w:endnote w:type="continuationSeparator" w:id="0">
    <w:p w14:paraId="03CC64D7" w14:textId="77777777" w:rsidR="00E45AEE" w:rsidRDefault="00E45AEE" w:rsidP="006D73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no Pro">
    <w:altName w:val="Times New Roman"/>
    <w:panose1 w:val="00000000000000000000"/>
    <w:charset w:val="00"/>
    <w:family w:val="roman"/>
    <w:notTrueType/>
    <w:pitch w:val="variable"/>
    <w:sig w:usb0="6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36E1BA" w14:textId="77777777" w:rsidR="00E45AEE" w:rsidRDefault="00E45AEE" w:rsidP="006D73A5">
      <w:pPr>
        <w:spacing w:after="0" w:line="240" w:lineRule="auto"/>
      </w:pPr>
      <w:r>
        <w:separator/>
      </w:r>
    </w:p>
  </w:footnote>
  <w:footnote w:type="continuationSeparator" w:id="0">
    <w:p w14:paraId="67C834DE" w14:textId="77777777" w:rsidR="00E45AEE" w:rsidRDefault="00E45AEE" w:rsidP="006D73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82EBC" w14:textId="639F6444" w:rsidR="00235FCE" w:rsidRPr="006D73A5" w:rsidRDefault="00235FCE" w:rsidP="00AD7BD7">
    <w:pPr>
      <w:pStyle w:val="Header"/>
      <w:jc w:val="both"/>
    </w:pPr>
    <w:r>
      <w:t>Quotient Remainder Sort: An Integer-Based Sorting Method</w:t>
    </w:r>
    <w:r>
      <w:tab/>
    </w:r>
    <w:r>
      <w:rPr>
        <w:color w:val="7F7F7F" w:themeColor="background1" w:themeShade="7F"/>
        <w:spacing w:val="60"/>
      </w:rPr>
      <w:t>Page</w:t>
    </w:r>
    <w:r>
      <w:t xml:space="preserve"> | </w:t>
    </w:r>
    <w:r>
      <w:fldChar w:fldCharType="begin"/>
    </w:r>
    <w:r>
      <w:instrText xml:space="preserve"> PAGE   \* MERGEFORMAT </w:instrText>
    </w:r>
    <w:r>
      <w:fldChar w:fldCharType="separate"/>
    </w:r>
    <w:r w:rsidR="007D3C92" w:rsidRPr="007D3C92">
      <w:rPr>
        <w:b/>
        <w:bCs/>
        <w:noProof/>
      </w:rPr>
      <w:t>11</w:t>
    </w:r>
    <w:r>
      <w:rPr>
        <w:b/>
        <w:bCs/>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01937"/>
    <w:multiLevelType w:val="hybridMultilevel"/>
    <w:tmpl w:val="852AFE0E"/>
    <w:lvl w:ilvl="0" w:tplc="8962E9C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E5FC0"/>
    <w:multiLevelType w:val="hybridMultilevel"/>
    <w:tmpl w:val="37E01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D958C3"/>
    <w:multiLevelType w:val="hybridMultilevel"/>
    <w:tmpl w:val="D054B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91702"/>
    <w:multiLevelType w:val="hybridMultilevel"/>
    <w:tmpl w:val="A094F1F0"/>
    <w:lvl w:ilvl="0" w:tplc="04090001">
      <w:start w:val="1"/>
      <w:numFmt w:val="bullet"/>
      <w:lvlText w:val=""/>
      <w:lvlJc w:val="left"/>
      <w:pPr>
        <w:ind w:left="779" w:hanging="360"/>
      </w:pPr>
      <w:rPr>
        <w:rFonts w:ascii="Symbol" w:hAnsi="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hint="default"/>
      </w:rPr>
    </w:lvl>
    <w:lvl w:ilvl="3" w:tplc="04090001" w:tentative="1">
      <w:start w:val="1"/>
      <w:numFmt w:val="bullet"/>
      <w:lvlText w:val=""/>
      <w:lvlJc w:val="left"/>
      <w:pPr>
        <w:ind w:left="2939" w:hanging="360"/>
      </w:pPr>
      <w:rPr>
        <w:rFonts w:ascii="Symbol" w:hAnsi="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hint="default"/>
      </w:rPr>
    </w:lvl>
    <w:lvl w:ilvl="6" w:tplc="04090001" w:tentative="1">
      <w:start w:val="1"/>
      <w:numFmt w:val="bullet"/>
      <w:lvlText w:val=""/>
      <w:lvlJc w:val="left"/>
      <w:pPr>
        <w:ind w:left="5099" w:hanging="360"/>
      </w:pPr>
      <w:rPr>
        <w:rFonts w:ascii="Symbol" w:hAnsi="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hint="default"/>
      </w:rPr>
    </w:lvl>
  </w:abstractNum>
  <w:abstractNum w:abstractNumId="4" w15:restartNumberingAfterBreak="0">
    <w:nsid w:val="1FBA565C"/>
    <w:multiLevelType w:val="hybridMultilevel"/>
    <w:tmpl w:val="B1D846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1B5CFE"/>
    <w:multiLevelType w:val="hybridMultilevel"/>
    <w:tmpl w:val="75A60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6334ED"/>
    <w:multiLevelType w:val="hybridMultilevel"/>
    <w:tmpl w:val="69C416D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4147A64"/>
    <w:multiLevelType w:val="hybridMultilevel"/>
    <w:tmpl w:val="69C41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B92830"/>
    <w:multiLevelType w:val="hybridMultilevel"/>
    <w:tmpl w:val="941C7864"/>
    <w:lvl w:ilvl="0" w:tplc="C55035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AA4352"/>
    <w:multiLevelType w:val="hybridMultilevel"/>
    <w:tmpl w:val="AB742C7C"/>
    <w:lvl w:ilvl="0" w:tplc="FA7AD3D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621F8B"/>
    <w:multiLevelType w:val="hybridMultilevel"/>
    <w:tmpl w:val="81869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5B1297"/>
    <w:multiLevelType w:val="hybridMultilevel"/>
    <w:tmpl w:val="A15E38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298998677">
    <w:abstractNumId w:val="5"/>
  </w:num>
  <w:num w:numId="2" w16cid:durableId="1146699184">
    <w:abstractNumId w:val="0"/>
  </w:num>
  <w:num w:numId="3" w16cid:durableId="2013070062">
    <w:abstractNumId w:val="4"/>
  </w:num>
  <w:num w:numId="4" w16cid:durableId="1285310193">
    <w:abstractNumId w:val="2"/>
  </w:num>
  <w:num w:numId="5" w16cid:durableId="543366318">
    <w:abstractNumId w:val="3"/>
  </w:num>
  <w:num w:numId="6" w16cid:durableId="234240552">
    <w:abstractNumId w:val="1"/>
  </w:num>
  <w:num w:numId="7" w16cid:durableId="1774396999">
    <w:abstractNumId w:val="10"/>
  </w:num>
  <w:num w:numId="8" w16cid:durableId="598367673">
    <w:abstractNumId w:val="11"/>
  </w:num>
  <w:num w:numId="9" w16cid:durableId="1354771661">
    <w:abstractNumId w:val="7"/>
  </w:num>
  <w:num w:numId="10" w16cid:durableId="811554878">
    <w:abstractNumId w:val="6"/>
  </w:num>
  <w:num w:numId="11" w16cid:durableId="1297561712">
    <w:abstractNumId w:val="8"/>
  </w:num>
  <w:num w:numId="12" w16cid:durableId="92263919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Mza2tDQ1tTA2MzZU0lEKTi0uzszPAykwM60FAIOnh1AtAAAA"/>
  </w:docVars>
  <w:rsids>
    <w:rsidRoot w:val="00CB26BE"/>
    <w:rsid w:val="00004775"/>
    <w:rsid w:val="00014297"/>
    <w:rsid w:val="00014313"/>
    <w:rsid w:val="00016DB9"/>
    <w:rsid w:val="00022721"/>
    <w:rsid w:val="00022C7C"/>
    <w:rsid w:val="00043F68"/>
    <w:rsid w:val="00047D84"/>
    <w:rsid w:val="000516F1"/>
    <w:rsid w:val="000569ED"/>
    <w:rsid w:val="00061223"/>
    <w:rsid w:val="000622D8"/>
    <w:rsid w:val="000627D7"/>
    <w:rsid w:val="0007075E"/>
    <w:rsid w:val="00071208"/>
    <w:rsid w:val="000807F0"/>
    <w:rsid w:val="0009491A"/>
    <w:rsid w:val="00094AB0"/>
    <w:rsid w:val="00095217"/>
    <w:rsid w:val="000A3B00"/>
    <w:rsid w:val="000B0445"/>
    <w:rsid w:val="000B2EA6"/>
    <w:rsid w:val="000B545D"/>
    <w:rsid w:val="000D1FF4"/>
    <w:rsid w:val="000D46F7"/>
    <w:rsid w:val="000F1AEE"/>
    <w:rsid w:val="000F2E80"/>
    <w:rsid w:val="000F44BE"/>
    <w:rsid w:val="000F6EFD"/>
    <w:rsid w:val="001017A5"/>
    <w:rsid w:val="00111210"/>
    <w:rsid w:val="00115671"/>
    <w:rsid w:val="00115B21"/>
    <w:rsid w:val="0012238A"/>
    <w:rsid w:val="0012538B"/>
    <w:rsid w:val="001257E0"/>
    <w:rsid w:val="00130182"/>
    <w:rsid w:val="00131054"/>
    <w:rsid w:val="00133614"/>
    <w:rsid w:val="00141151"/>
    <w:rsid w:val="00144355"/>
    <w:rsid w:val="00144648"/>
    <w:rsid w:val="00151A0B"/>
    <w:rsid w:val="0017152D"/>
    <w:rsid w:val="00172FE1"/>
    <w:rsid w:val="0019294B"/>
    <w:rsid w:val="00194D2B"/>
    <w:rsid w:val="001A1C65"/>
    <w:rsid w:val="001A328B"/>
    <w:rsid w:val="001B00BB"/>
    <w:rsid w:val="001B0264"/>
    <w:rsid w:val="001B2D9D"/>
    <w:rsid w:val="001B2DCC"/>
    <w:rsid w:val="001B7458"/>
    <w:rsid w:val="001C7A67"/>
    <w:rsid w:val="001D0CAC"/>
    <w:rsid w:val="001D429F"/>
    <w:rsid w:val="001D45D6"/>
    <w:rsid w:val="001D57A2"/>
    <w:rsid w:val="001D594E"/>
    <w:rsid w:val="001D5B5E"/>
    <w:rsid w:val="001D6503"/>
    <w:rsid w:val="001F2194"/>
    <w:rsid w:val="002003AC"/>
    <w:rsid w:val="00200FEC"/>
    <w:rsid w:val="00203C75"/>
    <w:rsid w:val="00210637"/>
    <w:rsid w:val="00215BC9"/>
    <w:rsid w:val="00220D94"/>
    <w:rsid w:val="002236CA"/>
    <w:rsid w:val="00234DBE"/>
    <w:rsid w:val="00235FCE"/>
    <w:rsid w:val="00242BA9"/>
    <w:rsid w:val="00243F5B"/>
    <w:rsid w:val="0024419D"/>
    <w:rsid w:val="0024631D"/>
    <w:rsid w:val="00251D15"/>
    <w:rsid w:val="00252EA9"/>
    <w:rsid w:val="002548D6"/>
    <w:rsid w:val="00263119"/>
    <w:rsid w:val="00271289"/>
    <w:rsid w:val="002714EB"/>
    <w:rsid w:val="00272152"/>
    <w:rsid w:val="0027734D"/>
    <w:rsid w:val="00277441"/>
    <w:rsid w:val="00277A40"/>
    <w:rsid w:val="002810CC"/>
    <w:rsid w:val="00285155"/>
    <w:rsid w:val="00287519"/>
    <w:rsid w:val="0029369D"/>
    <w:rsid w:val="002A3970"/>
    <w:rsid w:val="002B0C30"/>
    <w:rsid w:val="002B2E26"/>
    <w:rsid w:val="002B53E4"/>
    <w:rsid w:val="002C0C07"/>
    <w:rsid w:val="002C5D46"/>
    <w:rsid w:val="002D1D1C"/>
    <w:rsid w:val="002D33C1"/>
    <w:rsid w:val="002D3A5F"/>
    <w:rsid w:val="002D494B"/>
    <w:rsid w:val="002D5EDD"/>
    <w:rsid w:val="002E0C5A"/>
    <w:rsid w:val="002E185E"/>
    <w:rsid w:val="002E4698"/>
    <w:rsid w:val="002E478F"/>
    <w:rsid w:val="002E7888"/>
    <w:rsid w:val="002F29A5"/>
    <w:rsid w:val="002F2E86"/>
    <w:rsid w:val="002F4B0F"/>
    <w:rsid w:val="002F4BB3"/>
    <w:rsid w:val="0030382A"/>
    <w:rsid w:val="003045D0"/>
    <w:rsid w:val="00305B47"/>
    <w:rsid w:val="00306C44"/>
    <w:rsid w:val="00314ABA"/>
    <w:rsid w:val="003229CC"/>
    <w:rsid w:val="0032390F"/>
    <w:rsid w:val="00331A2A"/>
    <w:rsid w:val="003413FA"/>
    <w:rsid w:val="00345607"/>
    <w:rsid w:val="00350729"/>
    <w:rsid w:val="003529A4"/>
    <w:rsid w:val="00352B28"/>
    <w:rsid w:val="003545EF"/>
    <w:rsid w:val="00355237"/>
    <w:rsid w:val="00355EA4"/>
    <w:rsid w:val="00356602"/>
    <w:rsid w:val="00356E74"/>
    <w:rsid w:val="00356F33"/>
    <w:rsid w:val="00364549"/>
    <w:rsid w:val="0036500D"/>
    <w:rsid w:val="00372971"/>
    <w:rsid w:val="00382DD4"/>
    <w:rsid w:val="00383FB3"/>
    <w:rsid w:val="003840AC"/>
    <w:rsid w:val="0039171C"/>
    <w:rsid w:val="00393DB9"/>
    <w:rsid w:val="003A0D26"/>
    <w:rsid w:val="003A77B3"/>
    <w:rsid w:val="003B1CF2"/>
    <w:rsid w:val="003B3195"/>
    <w:rsid w:val="003B44ED"/>
    <w:rsid w:val="003C1F41"/>
    <w:rsid w:val="003C2B91"/>
    <w:rsid w:val="003C3D5B"/>
    <w:rsid w:val="003C5003"/>
    <w:rsid w:val="003D3771"/>
    <w:rsid w:val="003D41CD"/>
    <w:rsid w:val="003D5F25"/>
    <w:rsid w:val="003E112B"/>
    <w:rsid w:val="003E65CF"/>
    <w:rsid w:val="003F03F1"/>
    <w:rsid w:val="003F065F"/>
    <w:rsid w:val="003F2767"/>
    <w:rsid w:val="003F3348"/>
    <w:rsid w:val="003F33AF"/>
    <w:rsid w:val="00400912"/>
    <w:rsid w:val="004030F6"/>
    <w:rsid w:val="004074BF"/>
    <w:rsid w:val="00411CA5"/>
    <w:rsid w:val="0042092D"/>
    <w:rsid w:val="0042323E"/>
    <w:rsid w:val="00435912"/>
    <w:rsid w:val="00435BCF"/>
    <w:rsid w:val="00441E7C"/>
    <w:rsid w:val="00442302"/>
    <w:rsid w:val="00442541"/>
    <w:rsid w:val="00447266"/>
    <w:rsid w:val="00456EB0"/>
    <w:rsid w:val="0046191A"/>
    <w:rsid w:val="004630F7"/>
    <w:rsid w:val="00464131"/>
    <w:rsid w:val="0046656C"/>
    <w:rsid w:val="004700DE"/>
    <w:rsid w:val="0047039D"/>
    <w:rsid w:val="00471F52"/>
    <w:rsid w:val="0047221D"/>
    <w:rsid w:val="00473922"/>
    <w:rsid w:val="00473EF4"/>
    <w:rsid w:val="004815A7"/>
    <w:rsid w:val="004824EC"/>
    <w:rsid w:val="0048386E"/>
    <w:rsid w:val="00483B55"/>
    <w:rsid w:val="00487771"/>
    <w:rsid w:val="00491FEC"/>
    <w:rsid w:val="00497303"/>
    <w:rsid w:val="004A664F"/>
    <w:rsid w:val="004B71DE"/>
    <w:rsid w:val="004C128D"/>
    <w:rsid w:val="004C1299"/>
    <w:rsid w:val="004C4EA2"/>
    <w:rsid w:val="004C533A"/>
    <w:rsid w:val="004C6B8B"/>
    <w:rsid w:val="004D7A97"/>
    <w:rsid w:val="004E4820"/>
    <w:rsid w:val="004E6A68"/>
    <w:rsid w:val="004F431E"/>
    <w:rsid w:val="004F6F74"/>
    <w:rsid w:val="00505F6B"/>
    <w:rsid w:val="005071AA"/>
    <w:rsid w:val="00507D5C"/>
    <w:rsid w:val="00510429"/>
    <w:rsid w:val="00510A7E"/>
    <w:rsid w:val="00511BCC"/>
    <w:rsid w:val="005125CE"/>
    <w:rsid w:val="005177E7"/>
    <w:rsid w:val="0053088D"/>
    <w:rsid w:val="00533C29"/>
    <w:rsid w:val="00536D9C"/>
    <w:rsid w:val="005377E2"/>
    <w:rsid w:val="005441C5"/>
    <w:rsid w:val="00544F49"/>
    <w:rsid w:val="0055170F"/>
    <w:rsid w:val="00554376"/>
    <w:rsid w:val="0055465E"/>
    <w:rsid w:val="005549FC"/>
    <w:rsid w:val="00554E91"/>
    <w:rsid w:val="00560E98"/>
    <w:rsid w:val="00562F7A"/>
    <w:rsid w:val="0056608F"/>
    <w:rsid w:val="005664DB"/>
    <w:rsid w:val="0057386D"/>
    <w:rsid w:val="00577276"/>
    <w:rsid w:val="00582F29"/>
    <w:rsid w:val="005856C6"/>
    <w:rsid w:val="00586613"/>
    <w:rsid w:val="00590866"/>
    <w:rsid w:val="005922D1"/>
    <w:rsid w:val="00593F9C"/>
    <w:rsid w:val="005B23AC"/>
    <w:rsid w:val="005B492B"/>
    <w:rsid w:val="005B66F4"/>
    <w:rsid w:val="005C04B1"/>
    <w:rsid w:val="005C2A7B"/>
    <w:rsid w:val="005D13BE"/>
    <w:rsid w:val="005D4297"/>
    <w:rsid w:val="005E009D"/>
    <w:rsid w:val="005E02E0"/>
    <w:rsid w:val="005E03D7"/>
    <w:rsid w:val="005E2BE6"/>
    <w:rsid w:val="005E55A1"/>
    <w:rsid w:val="005F2DF7"/>
    <w:rsid w:val="005F428A"/>
    <w:rsid w:val="005F446E"/>
    <w:rsid w:val="005F4BCD"/>
    <w:rsid w:val="005F7F06"/>
    <w:rsid w:val="006021F2"/>
    <w:rsid w:val="0060300B"/>
    <w:rsid w:val="00614976"/>
    <w:rsid w:val="006163AE"/>
    <w:rsid w:val="00616BBF"/>
    <w:rsid w:val="00620C4E"/>
    <w:rsid w:val="0062111C"/>
    <w:rsid w:val="0062362E"/>
    <w:rsid w:val="00624E90"/>
    <w:rsid w:val="00625A0B"/>
    <w:rsid w:val="00633A41"/>
    <w:rsid w:val="00634DEA"/>
    <w:rsid w:val="00635AAA"/>
    <w:rsid w:val="00643550"/>
    <w:rsid w:val="006437CA"/>
    <w:rsid w:val="00644112"/>
    <w:rsid w:val="00650686"/>
    <w:rsid w:val="006551D0"/>
    <w:rsid w:val="0065727E"/>
    <w:rsid w:val="00664CD8"/>
    <w:rsid w:val="00673277"/>
    <w:rsid w:val="006738C1"/>
    <w:rsid w:val="006738EF"/>
    <w:rsid w:val="00674591"/>
    <w:rsid w:val="0068007F"/>
    <w:rsid w:val="00684B81"/>
    <w:rsid w:val="00695F87"/>
    <w:rsid w:val="006A1ECF"/>
    <w:rsid w:val="006A7668"/>
    <w:rsid w:val="006A77F4"/>
    <w:rsid w:val="006B3280"/>
    <w:rsid w:val="006B3283"/>
    <w:rsid w:val="006B68D7"/>
    <w:rsid w:val="006C0FC5"/>
    <w:rsid w:val="006D52B3"/>
    <w:rsid w:val="006D73A5"/>
    <w:rsid w:val="006D7AD9"/>
    <w:rsid w:val="006E4431"/>
    <w:rsid w:val="006E4683"/>
    <w:rsid w:val="006E6E57"/>
    <w:rsid w:val="006F0F56"/>
    <w:rsid w:val="006F24C2"/>
    <w:rsid w:val="006F55A7"/>
    <w:rsid w:val="006F59C2"/>
    <w:rsid w:val="006F78F9"/>
    <w:rsid w:val="00701B45"/>
    <w:rsid w:val="0070445C"/>
    <w:rsid w:val="00715D35"/>
    <w:rsid w:val="00715DEF"/>
    <w:rsid w:val="0071620F"/>
    <w:rsid w:val="007170A1"/>
    <w:rsid w:val="0074586A"/>
    <w:rsid w:val="007471F8"/>
    <w:rsid w:val="00752056"/>
    <w:rsid w:val="00770507"/>
    <w:rsid w:val="007733A0"/>
    <w:rsid w:val="0077725F"/>
    <w:rsid w:val="007772A8"/>
    <w:rsid w:val="00783C07"/>
    <w:rsid w:val="00786ADB"/>
    <w:rsid w:val="007916D9"/>
    <w:rsid w:val="00793C05"/>
    <w:rsid w:val="00793F22"/>
    <w:rsid w:val="007A1744"/>
    <w:rsid w:val="007A1EDC"/>
    <w:rsid w:val="007B18B5"/>
    <w:rsid w:val="007B5EFE"/>
    <w:rsid w:val="007B6A95"/>
    <w:rsid w:val="007C14D4"/>
    <w:rsid w:val="007C353C"/>
    <w:rsid w:val="007C4C34"/>
    <w:rsid w:val="007D2629"/>
    <w:rsid w:val="007D3C92"/>
    <w:rsid w:val="007D4215"/>
    <w:rsid w:val="007E3988"/>
    <w:rsid w:val="007E61ED"/>
    <w:rsid w:val="007E785F"/>
    <w:rsid w:val="007F2198"/>
    <w:rsid w:val="007F3BE9"/>
    <w:rsid w:val="007F5506"/>
    <w:rsid w:val="007F6C6D"/>
    <w:rsid w:val="00804226"/>
    <w:rsid w:val="0080508A"/>
    <w:rsid w:val="0080625F"/>
    <w:rsid w:val="00807146"/>
    <w:rsid w:val="0081120A"/>
    <w:rsid w:val="00811D27"/>
    <w:rsid w:val="008129F6"/>
    <w:rsid w:val="0082103E"/>
    <w:rsid w:val="008235A5"/>
    <w:rsid w:val="0082372B"/>
    <w:rsid w:val="00824618"/>
    <w:rsid w:val="00836BF9"/>
    <w:rsid w:val="00840085"/>
    <w:rsid w:val="00842755"/>
    <w:rsid w:val="00843F8B"/>
    <w:rsid w:val="00844F62"/>
    <w:rsid w:val="00845F45"/>
    <w:rsid w:val="0084729D"/>
    <w:rsid w:val="00850641"/>
    <w:rsid w:val="008535FE"/>
    <w:rsid w:val="0086103F"/>
    <w:rsid w:val="00864281"/>
    <w:rsid w:val="008672D7"/>
    <w:rsid w:val="00874431"/>
    <w:rsid w:val="00887617"/>
    <w:rsid w:val="008A521F"/>
    <w:rsid w:val="008B222A"/>
    <w:rsid w:val="008B6700"/>
    <w:rsid w:val="008C2205"/>
    <w:rsid w:val="008D2385"/>
    <w:rsid w:val="008D7345"/>
    <w:rsid w:val="008E6989"/>
    <w:rsid w:val="008E7647"/>
    <w:rsid w:val="008F1CC1"/>
    <w:rsid w:val="008F7AB9"/>
    <w:rsid w:val="009039ED"/>
    <w:rsid w:val="00903C16"/>
    <w:rsid w:val="00904FB5"/>
    <w:rsid w:val="00905466"/>
    <w:rsid w:val="00921DD8"/>
    <w:rsid w:val="009230DC"/>
    <w:rsid w:val="0093780E"/>
    <w:rsid w:val="00944C29"/>
    <w:rsid w:val="00951C93"/>
    <w:rsid w:val="00952E86"/>
    <w:rsid w:val="00953567"/>
    <w:rsid w:val="00955FCB"/>
    <w:rsid w:val="0097240D"/>
    <w:rsid w:val="009731F5"/>
    <w:rsid w:val="00980B30"/>
    <w:rsid w:val="009860A7"/>
    <w:rsid w:val="00987325"/>
    <w:rsid w:val="00987AB1"/>
    <w:rsid w:val="00990AE0"/>
    <w:rsid w:val="00990E48"/>
    <w:rsid w:val="009A06AE"/>
    <w:rsid w:val="009A3AC7"/>
    <w:rsid w:val="009A4BEA"/>
    <w:rsid w:val="009B46FD"/>
    <w:rsid w:val="009B7806"/>
    <w:rsid w:val="009C3C57"/>
    <w:rsid w:val="009C51DF"/>
    <w:rsid w:val="009D0AB8"/>
    <w:rsid w:val="009D1169"/>
    <w:rsid w:val="009D436E"/>
    <w:rsid w:val="009E1437"/>
    <w:rsid w:val="009E209F"/>
    <w:rsid w:val="009E38A6"/>
    <w:rsid w:val="009E5823"/>
    <w:rsid w:val="009E686E"/>
    <w:rsid w:val="00A00C1E"/>
    <w:rsid w:val="00A07477"/>
    <w:rsid w:val="00A1210E"/>
    <w:rsid w:val="00A16BBE"/>
    <w:rsid w:val="00A4020C"/>
    <w:rsid w:val="00A41806"/>
    <w:rsid w:val="00A42B89"/>
    <w:rsid w:val="00A46946"/>
    <w:rsid w:val="00A47D6F"/>
    <w:rsid w:val="00A52AD8"/>
    <w:rsid w:val="00A63110"/>
    <w:rsid w:val="00A658A1"/>
    <w:rsid w:val="00A67EDD"/>
    <w:rsid w:val="00A71E3E"/>
    <w:rsid w:val="00A72A06"/>
    <w:rsid w:val="00A81F21"/>
    <w:rsid w:val="00A83108"/>
    <w:rsid w:val="00A87832"/>
    <w:rsid w:val="00A93F1E"/>
    <w:rsid w:val="00A97074"/>
    <w:rsid w:val="00AB3CC3"/>
    <w:rsid w:val="00AB4AAA"/>
    <w:rsid w:val="00AC0852"/>
    <w:rsid w:val="00AC0C11"/>
    <w:rsid w:val="00AC4915"/>
    <w:rsid w:val="00AD7BD7"/>
    <w:rsid w:val="00AE004C"/>
    <w:rsid w:val="00AE2859"/>
    <w:rsid w:val="00AE57D2"/>
    <w:rsid w:val="00AE77FB"/>
    <w:rsid w:val="00AF7970"/>
    <w:rsid w:val="00AF79A0"/>
    <w:rsid w:val="00B027B3"/>
    <w:rsid w:val="00B27453"/>
    <w:rsid w:val="00B55FD4"/>
    <w:rsid w:val="00B6143C"/>
    <w:rsid w:val="00B619CC"/>
    <w:rsid w:val="00B75CDC"/>
    <w:rsid w:val="00B82C18"/>
    <w:rsid w:val="00B83764"/>
    <w:rsid w:val="00B840A3"/>
    <w:rsid w:val="00B858BA"/>
    <w:rsid w:val="00B920DD"/>
    <w:rsid w:val="00B94178"/>
    <w:rsid w:val="00BA0B63"/>
    <w:rsid w:val="00BA2E20"/>
    <w:rsid w:val="00BB2C06"/>
    <w:rsid w:val="00BC0FA1"/>
    <w:rsid w:val="00BD6AAF"/>
    <w:rsid w:val="00BE04A6"/>
    <w:rsid w:val="00BE0D75"/>
    <w:rsid w:val="00BE3D4B"/>
    <w:rsid w:val="00BE49EE"/>
    <w:rsid w:val="00BF09A2"/>
    <w:rsid w:val="00C11460"/>
    <w:rsid w:val="00C1392A"/>
    <w:rsid w:val="00C14A18"/>
    <w:rsid w:val="00C15DA0"/>
    <w:rsid w:val="00C17E9A"/>
    <w:rsid w:val="00C223BE"/>
    <w:rsid w:val="00C32335"/>
    <w:rsid w:val="00C35002"/>
    <w:rsid w:val="00C3683F"/>
    <w:rsid w:val="00C36D62"/>
    <w:rsid w:val="00C37F14"/>
    <w:rsid w:val="00C41A27"/>
    <w:rsid w:val="00C43C9A"/>
    <w:rsid w:val="00C60AC8"/>
    <w:rsid w:val="00C64B70"/>
    <w:rsid w:val="00C7014A"/>
    <w:rsid w:val="00C80FCB"/>
    <w:rsid w:val="00C80FFB"/>
    <w:rsid w:val="00C82BF3"/>
    <w:rsid w:val="00C9130C"/>
    <w:rsid w:val="00C91B90"/>
    <w:rsid w:val="00C923A1"/>
    <w:rsid w:val="00C94DAD"/>
    <w:rsid w:val="00C95565"/>
    <w:rsid w:val="00CA6487"/>
    <w:rsid w:val="00CB26BE"/>
    <w:rsid w:val="00CB3884"/>
    <w:rsid w:val="00CD4920"/>
    <w:rsid w:val="00CE01E9"/>
    <w:rsid w:val="00CE0A9C"/>
    <w:rsid w:val="00CE1765"/>
    <w:rsid w:val="00CE3352"/>
    <w:rsid w:val="00CE6A23"/>
    <w:rsid w:val="00CE6E85"/>
    <w:rsid w:val="00CF1D4B"/>
    <w:rsid w:val="00CF23B3"/>
    <w:rsid w:val="00CF30FA"/>
    <w:rsid w:val="00CF4ADD"/>
    <w:rsid w:val="00D03E54"/>
    <w:rsid w:val="00D14116"/>
    <w:rsid w:val="00D15BED"/>
    <w:rsid w:val="00D20C6D"/>
    <w:rsid w:val="00D360C0"/>
    <w:rsid w:val="00D41951"/>
    <w:rsid w:val="00D42C71"/>
    <w:rsid w:val="00D432A8"/>
    <w:rsid w:val="00D44108"/>
    <w:rsid w:val="00D45530"/>
    <w:rsid w:val="00D50A2E"/>
    <w:rsid w:val="00D51E29"/>
    <w:rsid w:val="00D55BF5"/>
    <w:rsid w:val="00D55E2C"/>
    <w:rsid w:val="00D57CD2"/>
    <w:rsid w:val="00D618E5"/>
    <w:rsid w:val="00D61FF9"/>
    <w:rsid w:val="00D677DD"/>
    <w:rsid w:val="00D778C3"/>
    <w:rsid w:val="00D83BB6"/>
    <w:rsid w:val="00D8735F"/>
    <w:rsid w:val="00DA1267"/>
    <w:rsid w:val="00DA604F"/>
    <w:rsid w:val="00DB21A7"/>
    <w:rsid w:val="00DB45A4"/>
    <w:rsid w:val="00DB60FE"/>
    <w:rsid w:val="00DB6BE0"/>
    <w:rsid w:val="00DC0417"/>
    <w:rsid w:val="00DC2B93"/>
    <w:rsid w:val="00DC2DA6"/>
    <w:rsid w:val="00DC66AC"/>
    <w:rsid w:val="00DD5504"/>
    <w:rsid w:val="00DE7113"/>
    <w:rsid w:val="00DF0531"/>
    <w:rsid w:val="00DF0712"/>
    <w:rsid w:val="00DF333C"/>
    <w:rsid w:val="00DF636E"/>
    <w:rsid w:val="00E07A6C"/>
    <w:rsid w:val="00E11FE8"/>
    <w:rsid w:val="00E126FF"/>
    <w:rsid w:val="00E128B6"/>
    <w:rsid w:val="00E14ED2"/>
    <w:rsid w:val="00E1573B"/>
    <w:rsid w:val="00E215CD"/>
    <w:rsid w:val="00E32F8A"/>
    <w:rsid w:val="00E37969"/>
    <w:rsid w:val="00E422B0"/>
    <w:rsid w:val="00E43EB7"/>
    <w:rsid w:val="00E44429"/>
    <w:rsid w:val="00E45AEE"/>
    <w:rsid w:val="00E60A82"/>
    <w:rsid w:val="00E66D84"/>
    <w:rsid w:val="00E71CB2"/>
    <w:rsid w:val="00E732A6"/>
    <w:rsid w:val="00E7488F"/>
    <w:rsid w:val="00E860D2"/>
    <w:rsid w:val="00E865CA"/>
    <w:rsid w:val="00E9275D"/>
    <w:rsid w:val="00E92AA8"/>
    <w:rsid w:val="00E94C85"/>
    <w:rsid w:val="00EA4015"/>
    <w:rsid w:val="00EA7795"/>
    <w:rsid w:val="00EB037A"/>
    <w:rsid w:val="00EB1803"/>
    <w:rsid w:val="00EC407E"/>
    <w:rsid w:val="00EC5930"/>
    <w:rsid w:val="00ED14AE"/>
    <w:rsid w:val="00ED38AA"/>
    <w:rsid w:val="00EE36E9"/>
    <w:rsid w:val="00EE4369"/>
    <w:rsid w:val="00EE475C"/>
    <w:rsid w:val="00EE663D"/>
    <w:rsid w:val="00EF5D96"/>
    <w:rsid w:val="00EF72AF"/>
    <w:rsid w:val="00F013EF"/>
    <w:rsid w:val="00F01719"/>
    <w:rsid w:val="00F0332F"/>
    <w:rsid w:val="00F2028A"/>
    <w:rsid w:val="00F21010"/>
    <w:rsid w:val="00F25341"/>
    <w:rsid w:val="00F27B67"/>
    <w:rsid w:val="00F41640"/>
    <w:rsid w:val="00F42EE1"/>
    <w:rsid w:val="00F44B3F"/>
    <w:rsid w:val="00F451D0"/>
    <w:rsid w:val="00F47F46"/>
    <w:rsid w:val="00F5685A"/>
    <w:rsid w:val="00F56F88"/>
    <w:rsid w:val="00F60A9E"/>
    <w:rsid w:val="00F663BA"/>
    <w:rsid w:val="00F7089D"/>
    <w:rsid w:val="00F709BC"/>
    <w:rsid w:val="00F70D64"/>
    <w:rsid w:val="00F7673D"/>
    <w:rsid w:val="00F82EE6"/>
    <w:rsid w:val="00F86861"/>
    <w:rsid w:val="00F87FB8"/>
    <w:rsid w:val="00F962B4"/>
    <w:rsid w:val="00FA22DC"/>
    <w:rsid w:val="00FB26F2"/>
    <w:rsid w:val="00FB724C"/>
    <w:rsid w:val="00FC431F"/>
    <w:rsid w:val="00FC63E3"/>
    <w:rsid w:val="00FC6D8E"/>
    <w:rsid w:val="00FD2F11"/>
    <w:rsid w:val="00FD2FFA"/>
    <w:rsid w:val="00FD6996"/>
    <w:rsid w:val="00FE2A32"/>
    <w:rsid w:val="00FE37F3"/>
    <w:rsid w:val="00FE3B0C"/>
    <w:rsid w:val="00FE5A49"/>
    <w:rsid w:val="00FF4065"/>
    <w:rsid w:val="00FF42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607767"/>
  <w15:chartTrackingRefBased/>
  <w15:docId w15:val="{0BF39CFF-E95C-4DEF-99D5-F09F38695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69ED"/>
    <w:rPr>
      <w:rFonts w:ascii="Times New Roman" w:hAnsi="Times New Roman"/>
      <w:sz w:val="24"/>
    </w:rPr>
  </w:style>
  <w:style w:type="paragraph" w:styleId="Heading1">
    <w:name w:val="heading 1"/>
    <w:basedOn w:val="Normal"/>
    <w:next w:val="Normal"/>
    <w:link w:val="Heading1Char"/>
    <w:uiPriority w:val="9"/>
    <w:qFormat/>
    <w:rsid w:val="00554376"/>
    <w:pPr>
      <w:keepNext/>
      <w:keepLines/>
      <w:spacing w:before="360" w:after="12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554376"/>
    <w:pPr>
      <w:keepNext/>
      <w:keepLines/>
      <w:spacing w:before="40" w:after="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2FFA"/>
    <w:pPr>
      <w:ind w:left="720"/>
      <w:contextualSpacing/>
    </w:pPr>
  </w:style>
  <w:style w:type="paragraph" w:styleId="Header">
    <w:name w:val="header"/>
    <w:basedOn w:val="Normal"/>
    <w:link w:val="HeaderChar"/>
    <w:uiPriority w:val="99"/>
    <w:unhideWhenUsed/>
    <w:rsid w:val="006D73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73A5"/>
  </w:style>
  <w:style w:type="paragraph" w:styleId="Footer">
    <w:name w:val="footer"/>
    <w:basedOn w:val="Normal"/>
    <w:link w:val="FooterChar"/>
    <w:uiPriority w:val="99"/>
    <w:unhideWhenUsed/>
    <w:rsid w:val="006D73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73A5"/>
  </w:style>
  <w:style w:type="table" w:styleId="TableGrid">
    <w:name w:val="Table Grid"/>
    <w:basedOn w:val="TableNormal"/>
    <w:uiPriority w:val="39"/>
    <w:rsid w:val="006D7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E7647"/>
    <w:rPr>
      <w:sz w:val="16"/>
      <w:szCs w:val="16"/>
    </w:rPr>
  </w:style>
  <w:style w:type="paragraph" w:styleId="CommentText">
    <w:name w:val="annotation text"/>
    <w:basedOn w:val="Normal"/>
    <w:link w:val="CommentTextChar"/>
    <w:uiPriority w:val="99"/>
    <w:semiHidden/>
    <w:unhideWhenUsed/>
    <w:rsid w:val="008E7647"/>
    <w:pPr>
      <w:spacing w:line="240" w:lineRule="auto"/>
    </w:pPr>
    <w:rPr>
      <w:sz w:val="20"/>
      <w:szCs w:val="20"/>
    </w:rPr>
  </w:style>
  <w:style w:type="character" w:customStyle="1" w:styleId="CommentTextChar">
    <w:name w:val="Comment Text Char"/>
    <w:basedOn w:val="DefaultParagraphFont"/>
    <w:link w:val="CommentText"/>
    <w:uiPriority w:val="99"/>
    <w:semiHidden/>
    <w:rsid w:val="008E7647"/>
    <w:rPr>
      <w:sz w:val="20"/>
      <w:szCs w:val="20"/>
    </w:rPr>
  </w:style>
  <w:style w:type="paragraph" w:styleId="CommentSubject">
    <w:name w:val="annotation subject"/>
    <w:basedOn w:val="CommentText"/>
    <w:next w:val="CommentText"/>
    <w:link w:val="CommentSubjectChar"/>
    <w:uiPriority w:val="99"/>
    <w:semiHidden/>
    <w:unhideWhenUsed/>
    <w:rsid w:val="008E7647"/>
    <w:rPr>
      <w:b/>
      <w:bCs/>
    </w:rPr>
  </w:style>
  <w:style w:type="character" w:customStyle="1" w:styleId="CommentSubjectChar">
    <w:name w:val="Comment Subject Char"/>
    <w:basedOn w:val="CommentTextChar"/>
    <w:link w:val="CommentSubject"/>
    <w:uiPriority w:val="99"/>
    <w:semiHidden/>
    <w:rsid w:val="008E7647"/>
    <w:rPr>
      <w:b/>
      <w:bCs/>
      <w:sz w:val="20"/>
      <w:szCs w:val="20"/>
    </w:rPr>
  </w:style>
  <w:style w:type="paragraph" w:styleId="BalloonText">
    <w:name w:val="Balloon Text"/>
    <w:basedOn w:val="Normal"/>
    <w:link w:val="BalloonTextChar"/>
    <w:uiPriority w:val="99"/>
    <w:semiHidden/>
    <w:unhideWhenUsed/>
    <w:rsid w:val="008E76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7647"/>
    <w:rPr>
      <w:rFonts w:ascii="Segoe UI" w:hAnsi="Segoe UI" w:cs="Segoe UI"/>
      <w:sz w:val="18"/>
      <w:szCs w:val="18"/>
    </w:rPr>
  </w:style>
  <w:style w:type="table" w:styleId="PlainTable5">
    <w:name w:val="Plain Table 5"/>
    <w:basedOn w:val="TableNormal"/>
    <w:uiPriority w:val="45"/>
    <w:rsid w:val="00BE3D4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PlaceholderText">
    <w:name w:val="Placeholder Text"/>
    <w:basedOn w:val="DefaultParagraphFont"/>
    <w:uiPriority w:val="99"/>
    <w:semiHidden/>
    <w:rsid w:val="00C1392A"/>
    <w:rPr>
      <w:color w:val="808080"/>
    </w:rPr>
  </w:style>
  <w:style w:type="paragraph" w:styleId="Caption">
    <w:name w:val="caption"/>
    <w:basedOn w:val="Normal"/>
    <w:next w:val="Normal"/>
    <w:uiPriority w:val="35"/>
    <w:unhideWhenUsed/>
    <w:qFormat/>
    <w:rsid w:val="004D7A97"/>
    <w:pPr>
      <w:spacing w:after="200" w:line="240" w:lineRule="auto"/>
    </w:pPr>
    <w:rPr>
      <w:b/>
      <w:iCs/>
      <w:color w:val="000000" w:themeColor="text1"/>
      <w:szCs w:val="18"/>
    </w:rPr>
  </w:style>
  <w:style w:type="character" w:customStyle="1" w:styleId="Heading1Char">
    <w:name w:val="Heading 1 Char"/>
    <w:basedOn w:val="DefaultParagraphFont"/>
    <w:link w:val="Heading1"/>
    <w:uiPriority w:val="9"/>
    <w:rsid w:val="00554376"/>
    <w:rPr>
      <w:rFonts w:ascii="Times New Roman" w:eastAsiaTheme="majorEastAsia" w:hAnsi="Times New Roman" w:cstheme="majorBidi"/>
      <w:b/>
      <w:sz w:val="36"/>
      <w:szCs w:val="32"/>
    </w:rPr>
  </w:style>
  <w:style w:type="paragraph" w:styleId="Bibliography">
    <w:name w:val="Bibliography"/>
    <w:basedOn w:val="Normal"/>
    <w:next w:val="Normal"/>
    <w:uiPriority w:val="37"/>
    <w:unhideWhenUsed/>
    <w:rsid w:val="00277A40"/>
  </w:style>
  <w:style w:type="paragraph" w:customStyle="1" w:styleId="BDAbstract">
    <w:name w:val="BD_Abstract"/>
    <w:basedOn w:val="Normal"/>
    <w:next w:val="Normal"/>
    <w:link w:val="BDAbstractChar"/>
    <w:autoRedefine/>
    <w:rsid w:val="00F962B4"/>
    <w:pPr>
      <w:pBdr>
        <w:top w:val="single" w:sz="4" w:space="1" w:color="auto"/>
        <w:bottom w:val="single" w:sz="4" w:space="1" w:color="auto"/>
      </w:pBdr>
      <w:spacing w:before="100" w:after="600" w:line="240" w:lineRule="auto"/>
      <w:jc w:val="both"/>
    </w:pPr>
    <w:rPr>
      <w:rFonts w:ascii="Arno Pro" w:eastAsia="Times New Roman" w:hAnsi="Arno Pro" w:cs="Times New Roman"/>
      <w:kern w:val="21"/>
      <w:sz w:val="19"/>
      <w:szCs w:val="20"/>
    </w:rPr>
  </w:style>
  <w:style w:type="character" w:customStyle="1" w:styleId="BDAbstractChar">
    <w:name w:val="BD_Abstract Char"/>
    <w:link w:val="BDAbstract"/>
    <w:rsid w:val="00F962B4"/>
    <w:rPr>
      <w:rFonts w:ascii="Arno Pro" w:eastAsia="Times New Roman" w:hAnsi="Arno Pro" w:cs="Times New Roman"/>
      <w:kern w:val="21"/>
      <w:sz w:val="19"/>
      <w:szCs w:val="20"/>
    </w:rPr>
  </w:style>
  <w:style w:type="paragraph" w:styleId="NormalWeb">
    <w:name w:val="Normal (Web)"/>
    <w:basedOn w:val="Normal"/>
    <w:uiPriority w:val="99"/>
    <w:semiHidden/>
    <w:unhideWhenUsed/>
    <w:rsid w:val="001C7A67"/>
    <w:pPr>
      <w:spacing w:before="100" w:beforeAutospacing="1" w:after="100" w:afterAutospacing="1" w:line="240" w:lineRule="auto"/>
    </w:pPr>
    <w:rPr>
      <w:rFonts w:eastAsia="Times New Roman" w:cs="Times New Roman"/>
      <w:szCs w:val="24"/>
    </w:rPr>
  </w:style>
  <w:style w:type="character" w:customStyle="1" w:styleId="Heading2Char">
    <w:name w:val="Heading 2 Char"/>
    <w:basedOn w:val="DefaultParagraphFont"/>
    <w:link w:val="Heading2"/>
    <w:uiPriority w:val="9"/>
    <w:rsid w:val="00554376"/>
    <w:rPr>
      <w:rFonts w:ascii="Times New Roman" w:eastAsiaTheme="majorEastAsia" w:hAnsi="Times New Roman" w:cstheme="majorBidi"/>
      <w:b/>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1160">
      <w:bodyDiv w:val="1"/>
      <w:marLeft w:val="0"/>
      <w:marRight w:val="0"/>
      <w:marTop w:val="0"/>
      <w:marBottom w:val="0"/>
      <w:divBdr>
        <w:top w:val="none" w:sz="0" w:space="0" w:color="auto"/>
        <w:left w:val="none" w:sz="0" w:space="0" w:color="auto"/>
        <w:bottom w:val="none" w:sz="0" w:space="0" w:color="auto"/>
        <w:right w:val="none" w:sz="0" w:space="0" w:color="auto"/>
      </w:divBdr>
    </w:div>
    <w:div w:id="13922092">
      <w:bodyDiv w:val="1"/>
      <w:marLeft w:val="0"/>
      <w:marRight w:val="0"/>
      <w:marTop w:val="0"/>
      <w:marBottom w:val="0"/>
      <w:divBdr>
        <w:top w:val="none" w:sz="0" w:space="0" w:color="auto"/>
        <w:left w:val="none" w:sz="0" w:space="0" w:color="auto"/>
        <w:bottom w:val="none" w:sz="0" w:space="0" w:color="auto"/>
        <w:right w:val="none" w:sz="0" w:space="0" w:color="auto"/>
      </w:divBdr>
    </w:div>
    <w:div w:id="80685263">
      <w:bodyDiv w:val="1"/>
      <w:marLeft w:val="0"/>
      <w:marRight w:val="0"/>
      <w:marTop w:val="0"/>
      <w:marBottom w:val="0"/>
      <w:divBdr>
        <w:top w:val="none" w:sz="0" w:space="0" w:color="auto"/>
        <w:left w:val="none" w:sz="0" w:space="0" w:color="auto"/>
        <w:bottom w:val="none" w:sz="0" w:space="0" w:color="auto"/>
        <w:right w:val="none" w:sz="0" w:space="0" w:color="auto"/>
      </w:divBdr>
    </w:div>
    <w:div w:id="90205010">
      <w:bodyDiv w:val="1"/>
      <w:marLeft w:val="0"/>
      <w:marRight w:val="0"/>
      <w:marTop w:val="0"/>
      <w:marBottom w:val="0"/>
      <w:divBdr>
        <w:top w:val="none" w:sz="0" w:space="0" w:color="auto"/>
        <w:left w:val="none" w:sz="0" w:space="0" w:color="auto"/>
        <w:bottom w:val="none" w:sz="0" w:space="0" w:color="auto"/>
        <w:right w:val="none" w:sz="0" w:space="0" w:color="auto"/>
      </w:divBdr>
    </w:div>
    <w:div w:id="169950585">
      <w:bodyDiv w:val="1"/>
      <w:marLeft w:val="0"/>
      <w:marRight w:val="0"/>
      <w:marTop w:val="0"/>
      <w:marBottom w:val="0"/>
      <w:divBdr>
        <w:top w:val="none" w:sz="0" w:space="0" w:color="auto"/>
        <w:left w:val="none" w:sz="0" w:space="0" w:color="auto"/>
        <w:bottom w:val="none" w:sz="0" w:space="0" w:color="auto"/>
        <w:right w:val="none" w:sz="0" w:space="0" w:color="auto"/>
      </w:divBdr>
    </w:div>
    <w:div w:id="223612590">
      <w:bodyDiv w:val="1"/>
      <w:marLeft w:val="0"/>
      <w:marRight w:val="0"/>
      <w:marTop w:val="0"/>
      <w:marBottom w:val="0"/>
      <w:divBdr>
        <w:top w:val="none" w:sz="0" w:space="0" w:color="auto"/>
        <w:left w:val="none" w:sz="0" w:space="0" w:color="auto"/>
        <w:bottom w:val="none" w:sz="0" w:space="0" w:color="auto"/>
        <w:right w:val="none" w:sz="0" w:space="0" w:color="auto"/>
      </w:divBdr>
    </w:div>
    <w:div w:id="234517812">
      <w:bodyDiv w:val="1"/>
      <w:marLeft w:val="0"/>
      <w:marRight w:val="0"/>
      <w:marTop w:val="0"/>
      <w:marBottom w:val="0"/>
      <w:divBdr>
        <w:top w:val="none" w:sz="0" w:space="0" w:color="auto"/>
        <w:left w:val="none" w:sz="0" w:space="0" w:color="auto"/>
        <w:bottom w:val="none" w:sz="0" w:space="0" w:color="auto"/>
        <w:right w:val="none" w:sz="0" w:space="0" w:color="auto"/>
      </w:divBdr>
    </w:div>
    <w:div w:id="235821675">
      <w:bodyDiv w:val="1"/>
      <w:marLeft w:val="0"/>
      <w:marRight w:val="0"/>
      <w:marTop w:val="0"/>
      <w:marBottom w:val="0"/>
      <w:divBdr>
        <w:top w:val="none" w:sz="0" w:space="0" w:color="auto"/>
        <w:left w:val="none" w:sz="0" w:space="0" w:color="auto"/>
        <w:bottom w:val="none" w:sz="0" w:space="0" w:color="auto"/>
        <w:right w:val="none" w:sz="0" w:space="0" w:color="auto"/>
      </w:divBdr>
    </w:div>
    <w:div w:id="253982355">
      <w:bodyDiv w:val="1"/>
      <w:marLeft w:val="0"/>
      <w:marRight w:val="0"/>
      <w:marTop w:val="0"/>
      <w:marBottom w:val="0"/>
      <w:divBdr>
        <w:top w:val="none" w:sz="0" w:space="0" w:color="auto"/>
        <w:left w:val="none" w:sz="0" w:space="0" w:color="auto"/>
        <w:bottom w:val="none" w:sz="0" w:space="0" w:color="auto"/>
        <w:right w:val="none" w:sz="0" w:space="0" w:color="auto"/>
      </w:divBdr>
    </w:div>
    <w:div w:id="320353244">
      <w:bodyDiv w:val="1"/>
      <w:marLeft w:val="0"/>
      <w:marRight w:val="0"/>
      <w:marTop w:val="0"/>
      <w:marBottom w:val="0"/>
      <w:divBdr>
        <w:top w:val="none" w:sz="0" w:space="0" w:color="auto"/>
        <w:left w:val="none" w:sz="0" w:space="0" w:color="auto"/>
        <w:bottom w:val="none" w:sz="0" w:space="0" w:color="auto"/>
        <w:right w:val="none" w:sz="0" w:space="0" w:color="auto"/>
      </w:divBdr>
    </w:div>
    <w:div w:id="412359661">
      <w:bodyDiv w:val="1"/>
      <w:marLeft w:val="0"/>
      <w:marRight w:val="0"/>
      <w:marTop w:val="0"/>
      <w:marBottom w:val="0"/>
      <w:divBdr>
        <w:top w:val="none" w:sz="0" w:space="0" w:color="auto"/>
        <w:left w:val="none" w:sz="0" w:space="0" w:color="auto"/>
        <w:bottom w:val="none" w:sz="0" w:space="0" w:color="auto"/>
        <w:right w:val="none" w:sz="0" w:space="0" w:color="auto"/>
      </w:divBdr>
    </w:div>
    <w:div w:id="426274047">
      <w:bodyDiv w:val="1"/>
      <w:marLeft w:val="0"/>
      <w:marRight w:val="0"/>
      <w:marTop w:val="0"/>
      <w:marBottom w:val="0"/>
      <w:divBdr>
        <w:top w:val="none" w:sz="0" w:space="0" w:color="auto"/>
        <w:left w:val="none" w:sz="0" w:space="0" w:color="auto"/>
        <w:bottom w:val="none" w:sz="0" w:space="0" w:color="auto"/>
        <w:right w:val="none" w:sz="0" w:space="0" w:color="auto"/>
      </w:divBdr>
    </w:div>
    <w:div w:id="512501688">
      <w:bodyDiv w:val="1"/>
      <w:marLeft w:val="0"/>
      <w:marRight w:val="0"/>
      <w:marTop w:val="0"/>
      <w:marBottom w:val="0"/>
      <w:divBdr>
        <w:top w:val="none" w:sz="0" w:space="0" w:color="auto"/>
        <w:left w:val="none" w:sz="0" w:space="0" w:color="auto"/>
        <w:bottom w:val="none" w:sz="0" w:space="0" w:color="auto"/>
        <w:right w:val="none" w:sz="0" w:space="0" w:color="auto"/>
      </w:divBdr>
    </w:div>
    <w:div w:id="519196801">
      <w:bodyDiv w:val="1"/>
      <w:marLeft w:val="0"/>
      <w:marRight w:val="0"/>
      <w:marTop w:val="0"/>
      <w:marBottom w:val="0"/>
      <w:divBdr>
        <w:top w:val="none" w:sz="0" w:space="0" w:color="auto"/>
        <w:left w:val="none" w:sz="0" w:space="0" w:color="auto"/>
        <w:bottom w:val="none" w:sz="0" w:space="0" w:color="auto"/>
        <w:right w:val="none" w:sz="0" w:space="0" w:color="auto"/>
      </w:divBdr>
    </w:div>
    <w:div w:id="538932423">
      <w:bodyDiv w:val="1"/>
      <w:marLeft w:val="0"/>
      <w:marRight w:val="0"/>
      <w:marTop w:val="0"/>
      <w:marBottom w:val="0"/>
      <w:divBdr>
        <w:top w:val="none" w:sz="0" w:space="0" w:color="auto"/>
        <w:left w:val="none" w:sz="0" w:space="0" w:color="auto"/>
        <w:bottom w:val="none" w:sz="0" w:space="0" w:color="auto"/>
        <w:right w:val="none" w:sz="0" w:space="0" w:color="auto"/>
      </w:divBdr>
    </w:div>
    <w:div w:id="550503508">
      <w:bodyDiv w:val="1"/>
      <w:marLeft w:val="0"/>
      <w:marRight w:val="0"/>
      <w:marTop w:val="0"/>
      <w:marBottom w:val="0"/>
      <w:divBdr>
        <w:top w:val="none" w:sz="0" w:space="0" w:color="auto"/>
        <w:left w:val="none" w:sz="0" w:space="0" w:color="auto"/>
        <w:bottom w:val="none" w:sz="0" w:space="0" w:color="auto"/>
        <w:right w:val="none" w:sz="0" w:space="0" w:color="auto"/>
      </w:divBdr>
    </w:div>
    <w:div w:id="563754863">
      <w:bodyDiv w:val="1"/>
      <w:marLeft w:val="0"/>
      <w:marRight w:val="0"/>
      <w:marTop w:val="0"/>
      <w:marBottom w:val="0"/>
      <w:divBdr>
        <w:top w:val="none" w:sz="0" w:space="0" w:color="auto"/>
        <w:left w:val="none" w:sz="0" w:space="0" w:color="auto"/>
        <w:bottom w:val="none" w:sz="0" w:space="0" w:color="auto"/>
        <w:right w:val="none" w:sz="0" w:space="0" w:color="auto"/>
      </w:divBdr>
    </w:div>
    <w:div w:id="594944772">
      <w:bodyDiv w:val="1"/>
      <w:marLeft w:val="0"/>
      <w:marRight w:val="0"/>
      <w:marTop w:val="0"/>
      <w:marBottom w:val="0"/>
      <w:divBdr>
        <w:top w:val="none" w:sz="0" w:space="0" w:color="auto"/>
        <w:left w:val="none" w:sz="0" w:space="0" w:color="auto"/>
        <w:bottom w:val="none" w:sz="0" w:space="0" w:color="auto"/>
        <w:right w:val="none" w:sz="0" w:space="0" w:color="auto"/>
      </w:divBdr>
    </w:div>
    <w:div w:id="597055389">
      <w:bodyDiv w:val="1"/>
      <w:marLeft w:val="0"/>
      <w:marRight w:val="0"/>
      <w:marTop w:val="0"/>
      <w:marBottom w:val="0"/>
      <w:divBdr>
        <w:top w:val="none" w:sz="0" w:space="0" w:color="auto"/>
        <w:left w:val="none" w:sz="0" w:space="0" w:color="auto"/>
        <w:bottom w:val="none" w:sz="0" w:space="0" w:color="auto"/>
        <w:right w:val="none" w:sz="0" w:space="0" w:color="auto"/>
      </w:divBdr>
    </w:div>
    <w:div w:id="632950504">
      <w:bodyDiv w:val="1"/>
      <w:marLeft w:val="0"/>
      <w:marRight w:val="0"/>
      <w:marTop w:val="0"/>
      <w:marBottom w:val="0"/>
      <w:divBdr>
        <w:top w:val="none" w:sz="0" w:space="0" w:color="auto"/>
        <w:left w:val="none" w:sz="0" w:space="0" w:color="auto"/>
        <w:bottom w:val="none" w:sz="0" w:space="0" w:color="auto"/>
        <w:right w:val="none" w:sz="0" w:space="0" w:color="auto"/>
      </w:divBdr>
    </w:div>
    <w:div w:id="641928931">
      <w:bodyDiv w:val="1"/>
      <w:marLeft w:val="0"/>
      <w:marRight w:val="0"/>
      <w:marTop w:val="0"/>
      <w:marBottom w:val="0"/>
      <w:divBdr>
        <w:top w:val="none" w:sz="0" w:space="0" w:color="auto"/>
        <w:left w:val="none" w:sz="0" w:space="0" w:color="auto"/>
        <w:bottom w:val="none" w:sz="0" w:space="0" w:color="auto"/>
        <w:right w:val="none" w:sz="0" w:space="0" w:color="auto"/>
      </w:divBdr>
    </w:div>
    <w:div w:id="680160059">
      <w:bodyDiv w:val="1"/>
      <w:marLeft w:val="0"/>
      <w:marRight w:val="0"/>
      <w:marTop w:val="0"/>
      <w:marBottom w:val="0"/>
      <w:divBdr>
        <w:top w:val="none" w:sz="0" w:space="0" w:color="auto"/>
        <w:left w:val="none" w:sz="0" w:space="0" w:color="auto"/>
        <w:bottom w:val="none" w:sz="0" w:space="0" w:color="auto"/>
        <w:right w:val="none" w:sz="0" w:space="0" w:color="auto"/>
      </w:divBdr>
    </w:div>
    <w:div w:id="736053866">
      <w:bodyDiv w:val="1"/>
      <w:marLeft w:val="0"/>
      <w:marRight w:val="0"/>
      <w:marTop w:val="0"/>
      <w:marBottom w:val="0"/>
      <w:divBdr>
        <w:top w:val="none" w:sz="0" w:space="0" w:color="auto"/>
        <w:left w:val="none" w:sz="0" w:space="0" w:color="auto"/>
        <w:bottom w:val="none" w:sz="0" w:space="0" w:color="auto"/>
        <w:right w:val="none" w:sz="0" w:space="0" w:color="auto"/>
      </w:divBdr>
    </w:div>
    <w:div w:id="748963261">
      <w:bodyDiv w:val="1"/>
      <w:marLeft w:val="0"/>
      <w:marRight w:val="0"/>
      <w:marTop w:val="0"/>
      <w:marBottom w:val="0"/>
      <w:divBdr>
        <w:top w:val="none" w:sz="0" w:space="0" w:color="auto"/>
        <w:left w:val="none" w:sz="0" w:space="0" w:color="auto"/>
        <w:bottom w:val="none" w:sz="0" w:space="0" w:color="auto"/>
        <w:right w:val="none" w:sz="0" w:space="0" w:color="auto"/>
      </w:divBdr>
    </w:div>
    <w:div w:id="807092912">
      <w:bodyDiv w:val="1"/>
      <w:marLeft w:val="0"/>
      <w:marRight w:val="0"/>
      <w:marTop w:val="0"/>
      <w:marBottom w:val="0"/>
      <w:divBdr>
        <w:top w:val="none" w:sz="0" w:space="0" w:color="auto"/>
        <w:left w:val="none" w:sz="0" w:space="0" w:color="auto"/>
        <w:bottom w:val="none" w:sz="0" w:space="0" w:color="auto"/>
        <w:right w:val="none" w:sz="0" w:space="0" w:color="auto"/>
      </w:divBdr>
    </w:div>
    <w:div w:id="835606743">
      <w:bodyDiv w:val="1"/>
      <w:marLeft w:val="0"/>
      <w:marRight w:val="0"/>
      <w:marTop w:val="0"/>
      <w:marBottom w:val="0"/>
      <w:divBdr>
        <w:top w:val="none" w:sz="0" w:space="0" w:color="auto"/>
        <w:left w:val="none" w:sz="0" w:space="0" w:color="auto"/>
        <w:bottom w:val="none" w:sz="0" w:space="0" w:color="auto"/>
        <w:right w:val="none" w:sz="0" w:space="0" w:color="auto"/>
      </w:divBdr>
    </w:div>
    <w:div w:id="852840044">
      <w:bodyDiv w:val="1"/>
      <w:marLeft w:val="0"/>
      <w:marRight w:val="0"/>
      <w:marTop w:val="0"/>
      <w:marBottom w:val="0"/>
      <w:divBdr>
        <w:top w:val="none" w:sz="0" w:space="0" w:color="auto"/>
        <w:left w:val="none" w:sz="0" w:space="0" w:color="auto"/>
        <w:bottom w:val="none" w:sz="0" w:space="0" w:color="auto"/>
        <w:right w:val="none" w:sz="0" w:space="0" w:color="auto"/>
      </w:divBdr>
    </w:div>
    <w:div w:id="863715548">
      <w:bodyDiv w:val="1"/>
      <w:marLeft w:val="0"/>
      <w:marRight w:val="0"/>
      <w:marTop w:val="0"/>
      <w:marBottom w:val="0"/>
      <w:divBdr>
        <w:top w:val="none" w:sz="0" w:space="0" w:color="auto"/>
        <w:left w:val="none" w:sz="0" w:space="0" w:color="auto"/>
        <w:bottom w:val="none" w:sz="0" w:space="0" w:color="auto"/>
        <w:right w:val="none" w:sz="0" w:space="0" w:color="auto"/>
      </w:divBdr>
    </w:div>
    <w:div w:id="870148272">
      <w:bodyDiv w:val="1"/>
      <w:marLeft w:val="0"/>
      <w:marRight w:val="0"/>
      <w:marTop w:val="0"/>
      <w:marBottom w:val="0"/>
      <w:divBdr>
        <w:top w:val="none" w:sz="0" w:space="0" w:color="auto"/>
        <w:left w:val="none" w:sz="0" w:space="0" w:color="auto"/>
        <w:bottom w:val="none" w:sz="0" w:space="0" w:color="auto"/>
        <w:right w:val="none" w:sz="0" w:space="0" w:color="auto"/>
      </w:divBdr>
    </w:div>
    <w:div w:id="871577201">
      <w:bodyDiv w:val="1"/>
      <w:marLeft w:val="0"/>
      <w:marRight w:val="0"/>
      <w:marTop w:val="0"/>
      <w:marBottom w:val="0"/>
      <w:divBdr>
        <w:top w:val="none" w:sz="0" w:space="0" w:color="auto"/>
        <w:left w:val="none" w:sz="0" w:space="0" w:color="auto"/>
        <w:bottom w:val="none" w:sz="0" w:space="0" w:color="auto"/>
        <w:right w:val="none" w:sz="0" w:space="0" w:color="auto"/>
      </w:divBdr>
    </w:div>
    <w:div w:id="899903149">
      <w:bodyDiv w:val="1"/>
      <w:marLeft w:val="0"/>
      <w:marRight w:val="0"/>
      <w:marTop w:val="0"/>
      <w:marBottom w:val="0"/>
      <w:divBdr>
        <w:top w:val="none" w:sz="0" w:space="0" w:color="auto"/>
        <w:left w:val="none" w:sz="0" w:space="0" w:color="auto"/>
        <w:bottom w:val="none" w:sz="0" w:space="0" w:color="auto"/>
        <w:right w:val="none" w:sz="0" w:space="0" w:color="auto"/>
      </w:divBdr>
    </w:div>
    <w:div w:id="902374491">
      <w:bodyDiv w:val="1"/>
      <w:marLeft w:val="0"/>
      <w:marRight w:val="0"/>
      <w:marTop w:val="0"/>
      <w:marBottom w:val="0"/>
      <w:divBdr>
        <w:top w:val="none" w:sz="0" w:space="0" w:color="auto"/>
        <w:left w:val="none" w:sz="0" w:space="0" w:color="auto"/>
        <w:bottom w:val="none" w:sz="0" w:space="0" w:color="auto"/>
        <w:right w:val="none" w:sz="0" w:space="0" w:color="auto"/>
      </w:divBdr>
    </w:div>
    <w:div w:id="957830641">
      <w:bodyDiv w:val="1"/>
      <w:marLeft w:val="0"/>
      <w:marRight w:val="0"/>
      <w:marTop w:val="0"/>
      <w:marBottom w:val="0"/>
      <w:divBdr>
        <w:top w:val="none" w:sz="0" w:space="0" w:color="auto"/>
        <w:left w:val="none" w:sz="0" w:space="0" w:color="auto"/>
        <w:bottom w:val="none" w:sz="0" w:space="0" w:color="auto"/>
        <w:right w:val="none" w:sz="0" w:space="0" w:color="auto"/>
      </w:divBdr>
    </w:div>
    <w:div w:id="976036294">
      <w:bodyDiv w:val="1"/>
      <w:marLeft w:val="0"/>
      <w:marRight w:val="0"/>
      <w:marTop w:val="0"/>
      <w:marBottom w:val="0"/>
      <w:divBdr>
        <w:top w:val="none" w:sz="0" w:space="0" w:color="auto"/>
        <w:left w:val="none" w:sz="0" w:space="0" w:color="auto"/>
        <w:bottom w:val="none" w:sz="0" w:space="0" w:color="auto"/>
        <w:right w:val="none" w:sz="0" w:space="0" w:color="auto"/>
      </w:divBdr>
    </w:div>
    <w:div w:id="979572490">
      <w:bodyDiv w:val="1"/>
      <w:marLeft w:val="0"/>
      <w:marRight w:val="0"/>
      <w:marTop w:val="0"/>
      <w:marBottom w:val="0"/>
      <w:divBdr>
        <w:top w:val="none" w:sz="0" w:space="0" w:color="auto"/>
        <w:left w:val="none" w:sz="0" w:space="0" w:color="auto"/>
        <w:bottom w:val="none" w:sz="0" w:space="0" w:color="auto"/>
        <w:right w:val="none" w:sz="0" w:space="0" w:color="auto"/>
      </w:divBdr>
    </w:div>
    <w:div w:id="1063214750">
      <w:bodyDiv w:val="1"/>
      <w:marLeft w:val="0"/>
      <w:marRight w:val="0"/>
      <w:marTop w:val="0"/>
      <w:marBottom w:val="0"/>
      <w:divBdr>
        <w:top w:val="none" w:sz="0" w:space="0" w:color="auto"/>
        <w:left w:val="none" w:sz="0" w:space="0" w:color="auto"/>
        <w:bottom w:val="none" w:sz="0" w:space="0" w:color="auto"/>
        <w:right w:val="none" w:sz="0" w:space="0" w:color="auto"/>
      </w:divBdr>
    </w:div>
    <w:div w:id="1126122146">
      <w:bodyDiv w:val="1"/>
      <w:marLeft w:val="0"/>
      <w:marRight w:val="0"/>
      <w:marTop w:val="0"/>
      <w:marBottom w:val="0"/>
      <w:divBdr>
        <w:top w:val="none" w:sz="0" w:space="0" w:color="auto"/>
        <w:left w:val="none" w:sz="0" w:space="0" w:color="auto"/>
        <w:bottom w:val="none" w:sz="0" w:space="0" w:color="auto"/>
        <w:right w:val="none" w:sz="0" w:space="0" w:color="auto"/>
      </w:divBdr>
    </w:div>
    <w:div w:id="1174296004">
      <w:bodyDiv w:val="1"/>
      <w:marLeft w:val="0"/>
      <w:marRight w:val="0"/>
      <w:marTop w:val="0"/>
      <w:marBottom w:val="0"/>
      <w:divBdr>
        <w:top w:val="none" w:sz="0" w:space="0" w:color="auto"/>
        <w:left w:val="none" w:sz="0" w:space="0" w:color="auto"/>
        <w:bottom w:val="none" w:sz="0" w:space="0" w:color="auto"/>
        <w:right w:val="none" w:sz="0" w:space="0" w:color="auto"/>
      </w:divBdr>
    </w:div>
    <w:div w:id="1201624088">
      <w:bodyDiv w:val="1"/>
      <w:marLeft w:val="0"/>
      <w:marRight w:val="0"/>
      <w:marTop w:val="0"/>
      <w:marBottom w:val="0"/>
      <w:divBdr>
        <w:top w:val="none" w:sz="0" w:space="0" w:color="auto"/>
        <w:left w:val="none" w:sz="0" w:space="0" w:color="auto"/>
        <w:bottom w:val="none" w:sz="0" w:space="0" w:color="auto"/>
        <w:right w:val="none" w:sz="0" w:space="0" w:color="auto"/>
      </w:divBdr>
    </w:div>
    <w:div w:id="1243562939">
      <w:bodyDiv w:val="1"/>
      <w:marLeft w:val="0"/>
      <w:marRight w:val="0"/>
      <w:marTop w:val="0"/>
      <w:marBottom w:val="0"/>
      <w:divBdr>
        <w:top w:val="none" w:sz="0" w:space="0" w:color="auto"/>
        <w:left w:val="none" w:sz="0" w:space="0" w:color="auto"/>
        <w:bottom w:val="none" w:sz="0" w:space="0" w:color="auto"/>
        <w:right w:val="none" w:sz="0" w:space="0" w:color="auto"/>
      </w:divBdr>
    </w:div>
    <w:div w:id="1283147586">
      <w:bodyDiv w:val="1"/>
      <w:marLeft w:val="0"/>
      <w:marRight w:val="0"/>
      <w:marTop w:val="0"/>
      <w:marBottom w:val="0"/>
      <w:divBdr>
        <w:top w:val="none" w:sz="0" w:space="0" w:color="auto"/>
        <w:left w:val="none" w:sz="0" w:space="0" w:color="auto"/>
        <w:bottom w:val="none" w:sz="0" w:space="0" w:color="auto"/>
        <w:right w:val="none" w:sz="0" w:space="0" w:color="auto"/>
      </w:divBdr>
    </w:div>
    <w:div w:id="1383366331">
      <w:bodyDiv w:val="1"/>
      <w:marLeft w:val="0"/>
      <w:marRight w:val="0"/>
      <w:marTop w:val="0"/>
      <w:marBottom w:val="0"/>
      <w:divBdr>
        <w:top w:val="none" w:sz="0" w:space="0" w:color="auto"/>
        <w:left w:val="none" w:sz="0" w:space="0" w:color="auto"/>
        <w:bottom w:val="none" w:sz="0" w:space="0" w:color="auto"/>
        <w:right w:val="none" w:sz="0" w:space="0" w:color="auto"/>
      </w:divBdr>
    </w:div>
    <w:div w:id="1397630231">
      <w:bodyDiv w:val="1"/>
      <w:marLeft w:val="0"/>
      <w:marRight w:val="0"/>
      <w:marTop w:val="0"/>
      <w:marBottom w:val="0"/>
      <w:divBdr>
        <w:top w:val="none" w:sz="0" w:space="0" w:color="auto"/>
        <w:left w:val="none" w:sz="0" w:space="0" w:color="auto"/>
        <w:bottom w:val="none" w:sz="0" w:space="0" w:color="auto"/>
        <w:right w:val="none" w:sz="0" w:space="0" w:color="auto"/>
      </w:divBdr>
    </w:div>
    <w:div w:id="1397976528">
      <w:bodyDiv w:val="1"/>
      <w:marLeft w:val="0"/>
      <w:marRight w:val="0"/>
      <w:marTop w:val="0"/>
      <w:marBottom w:val="0"/>
      <w:divBdr>
        <w:top w:val="none" w:sz="0" w:space="0" w:color="auto"/>
        <w:left w:val="none" w:sz="0" w:space="0" w:color="auto"/>
        <w:bottom w:val="none" w:sz="0" w:space="0" w:color="auto"/>
        <w:right w:val="none" w:sz="0" w:space="0" w:color="auto"/>
      </w:divBdr>
    </w:div>
    <w:div w:id="1502693132">
      <w:bodyDiv w:val="1"/>
      <w:marLeft w:val="0"/>
      <w:marRight w:val="0"/>
      <w:marTop w:val="0"/>
      <w:marBottom w:val="0"/>
      <w:divBdr>
        <w:top w:val="none" w:sz="0" w:space="0" w:color="auto"/>
        <w:left w:val="none" w:sz="0" w:space="0" w:color="auto"/>
        <w:bottom w:val="none" w:sz="0" w:space="0" w:color="auto"/>
        <w:right w:val="none" w:sz="0" w:space="0" w:color="auto"/>
      </w:divBdr>
    </w:div>
    <w:div w:id="1514880823">
      <w:bodyDiv w:val="1"/>
      <w:marLeft w:val="0"/>
      <w:marRight w:val="0"/>
      <w:marTop w:val="0"/>
      <w:marBottom w:val="0"/>
      <w:divBdr>
        <w:top w:val="none" w:sz="0" w:space="0" w:color="auto"/>
        <w:left w:val="none" w:sz="0" w:space="0" w:color="auto"/>
        <w:bottom w:val="none" w:sz="0" w:space="0" w:color="auto"/>
        <w:right w:val="none" w:sz="0" w:space="0" w:color="auto"/>
      </w:divBdr>
    </w:div>
    <w:div w:id="1531186989">
      <w:bodyDiv w:val="1"/>
      <w:marLeft w:val="0"/>
      <w:marRight w:val="0"/>
      <w:marTop w:val="0"/>
      <w:marBottom w:val="0"/>
      <w:divBdr>
        <w:top w:val="none" w:sz="0" w:space="0" w:color="auto"/>
        <w:left w:val="none" w:sz="0" w:space="0" w:color="auto"/>
        <w:bottom w:val="none" w:sz="0" w:space="0" w:color="auto"/>
        <w:right w:val="none" w:sz="0" w:space="0" w:color="auto"/>
      </w:divBdr>
    </w:div>
    <w:div w:id="1557163063">
      <w:bodyDiv w:val="1"/>
      <w:marLeft w:val="0"/>
      <w:marRight w:val="0"/>
      <w:marTop w:val="0"/>
      <w:marBottom w:val="0"/>
      <w:divBdr>
        <w:top w:val="none" w:sz="0" w:space="0" w:color="auto"/>
        <w:left w:val="none" w:sz="0" w:space="0" w:color="auto"/>
        <w:bottom w:val="none" w:sz="0" w:space="0" w:color="auto"/>
        <w:right w:val="none" w:sz="0" w:space="0" w:color="auto"/>
      </w:divBdr>
    </w:div>
    <w:div w:id="1590845333">
      <w:bodyDiv w:val="1"/>
      <w:marLeft w:val="0"/>
      <w:marRight w:val="0"/>
      <w:marTop w:val="0"/>
      <w:marBottom w:val="0"/>
      <w:divBdr>
        <w:top w:val="none" w:sz="0" w:space="0" w:color="auto"/>
        <w:left w:val="none" w:sz="0" w:space="0" w:color="auto"/>
        <w:bottom w:val="none" w:sz="0" w:space="0" w:color="auto"/>
        <w:right w:val="none" w:sz="0" w:space="0" w:color="auto"/>
      </w:divBdr>
    </w:div>
    <w:div w:id="1621497816">
      <w:bodyDiv w:val="1"/>
      <w:marLeft w:val="0"/>
      <w:marRight w:val="0"/>
      <w:marTop w:val="0"/>
      <w:marBottom w:val="0"/>
      <w:divBdr>
        <w:top w:val="none" w:sz="0" w:space="0" w:color="auto"/>
        <w:left w:val="none" w:sz="0" w:space="0" w:color="auto"/>
        <w:bottom w:val="none" w:sz="0" w:space="0" w:color="auto"/>
        <w:right w:val="none" w:sz="0" w:space="0" w:color="auto"/>
      </w:divBdr>
    </w:div>
    <w:div w:id="1706833371">
      <w:bodyDiv w:val="1"/>
      <w:marLeft w:val="0"/>
      <w:marRight w:val="0"/>
      <w:marTop w:val="0"/>
      <w:marBottom w:val="0"/>
      <w:divBdr>
        <w:top w:val="none" w:sz="0" w:space="0" w:color="auto"/>
        <w:left w:val="none" w:sz="0" w:space="0" w:color="auto"/>
        <w:bottom w:val="none" w:sz="0" w:space="0" w:color="auto"/>
        <w:right w:val="none" w:sz="0" w:space="0" w:color="auto"/>
      </w:divBdr>
    </w:div>
    <w:div w:id="1744140371">
      <w:bodyDiv w:val="1"/>
      <w:marLeft w:val="0"/>
      <w:marRight w:val="0"/>
      <w:marTop w:val="0"/>
      <w:marBottom w:val="0"/>
      <w:divBdr>
        <w:top w:val="none" w:sz="0" w:space="0" w:color="auto"/>
        <w:left w:val="none" w:sz="0" w:space="0" w:color="auto"/>
        <w:bottom w:val="none" w:sz="0" w:space="0" w:color="auto"/>
        <w:right w:val="none" w:sz="0" w:space="0" w:color="auto"/>
      </w:divBdr>
    </w:div>
    <w:div w:id="1769809804">
      <w:bodyDiv w:val="1"/>
      <w:marLeft w:val="0"/>
      <w:marRight w:val="0"/>
      <w:marTop w:val="0"/>
      <w:marBottom w:val="0"/>
      <w:divBdr>
        <w:top w:val="none" w:sz="0" w:space="0" w:color="auto"/>
        <w:left w:val="none" w:sz="0" w:space="0" w:color="auto"/>
        <w:bottom w:val="none" w:sz="0" w:space="0" w:color="auto"/>
        <w:right w:val="none" w:sz="0" w:space="0" w:color="auto"/>
      </w:divBdr>
    </w:div>
    <w:div w:id="1780683933">
      <w:bodyDiv w:val="1"/>
      <w:marLeft w:val="0"/>
      <w:marRight w:val="0"/>
      <w:marTop w:val="0"/>
      <w:marBottom w:val="0"/>
      <w:divBdr>
        <w:top w:val="none" w:sz="0" w:space="0" w:color="auto"/>
        <w:left w:val="none" w:sz="0" w:space="0" w:color="auto"/>
        <w:bottom w:val="none" w:sz="0" w:space="0" w:color="auto"/>
        <w:right w:val="none" w:sz="0" w:space="0" w:color="auto"/>
      </w:divBdr>
    </w:div>
    <w:div w:id="1792896937">
      <w:bodyDiv w:val="1"/>
      <w:marLeft w:val="0"/>
      <w:marRight w:val="0"/>
      <w:marTop w:val="0"/>
      <w:marBottom w:val="0"/>
      <w:divBdr>
        <w:top w:val="none" w:sz="0" w:space="0" w:color="auto"/>
        <w:left w:val="none" w:sz="0" w:space="0" w:color="auto"/>
        <w:bottom w:val="none" w:sz="0" w:space="0" w:color="auto"/>
        <w:right w:val="none" w:sz="0" w:space="0" w:color="auto"/>
      </w:divBdr>
    </w:div>
    <w:div w:id="1851066244">
      <w:bodyDiv w:val="1"/>
      <w:marLeft w:val="0"/>
      <w:marRight w:val="0"/>
      <w:marTop w:val="0"/>
      <w:marBottom w:val="0"/>
      <w:divBdr>
        <w:top w:val="none" w:sz="0" w:space="0" w:color="auto"/>
        <w:left w:val="none" w:sz="0" w:space="0" w:color="auto"/>
        <w:bottom w:val="none" w:sz="0" w:space="0" w:color="auto"/>
        <w:right w:val="none" w:sz="0" w:space="0" w:color="auto"/>
      </w:divBdr>
    </w:div>
    <w:div w:id="1864636209">
      <w:bodyDiv w:val="1"/>
      <w:marLeft w:val="0"/>
      <w:marRight w:val="0"/>
      <w:marTop w:val="0"/>
      <w:marBottom w:val="0"/>
      <w:divBdr>
        <w:top w:val="none" w:sz="0" w:space="0" w:color="auto"/>
        <w:left w:val="none" w:sz="0" w:space="0" w:color="auto"/>
        <w:bottom w:val="none" w:sz="0" w:space="0" w:color="auto"/>
        <w:right w:val="none" w:sz="0" w:space="0" w:color="auto"/>
      </w:divBdr>
    </w:div>
    <w:div w:id="1901284298">
      <w:bodyDiv w:val="1"/>
      <w:marLeft w:val="0"/>
      <w:marRight w:val="0"/>
      <w:marTop w:val="0"/>
      <w:marBottom w:val="0"/>
      <w:divBdr>
        <w:top w:val="none" w:sz="0" w:space="0" w:color="auto"/>
        <w:left w:val="none" w:sz="0" w:space="0" w:color="auto"/>
        <w:bottom w:val="none" w:sz="0" w:space="0" w:color="auto"/>
        <w:right w:val="none" w:sz="0" w:space="0" w:color="auto"/>
      </w:divBdr>
    </w:div>
    <w:div w:id="1942175220">
      <w:bodyDiv w:val="1"/>
      <w:marLeft w:val="0"/>
      <w:marRight w:val="0"/>
      <w:marTop w:val="0"/>
      <w:marBottom w:val="0"/>
      <w:divBdr>
        <w:top w:val="none" w:sz="0" w:space="0" w:color="auto"/>
        <w:left w:val="none" w:sz="0" w:space="0" w:color="auto"/>
        <w:bottom w:val="none" w:sz="0" w:space="0" w:color="auto"/>
        <w:right w:val="none" w:sz="0" w:space="0" w:color="auto"/>
      </w:divBdr>
    </w:div>
    <w:div w:id="1945383018">
      <w:bodyDiv w:val="1"/>
      <w:marLeft w:val="0"/>
      <w:marRight w:val="0"/>
      <w:marTop w:val="0"/>
      <w:marBottom w:val="0"/>
      <w:divBdr>
        <w:top w:val="none" w:sz="0" w:space="0" w:color="auto"/>
        <w:left w:val="none" w:sz="0" w:space="0" w:color="auto"/>
        <w:bottom w:val="none" w:sz="0" w:space="0" w:color="auto"/>
        <w:right w:val="none" w:sz="0" w:space="0" w:color="auto"/>
      </w:divBdr>
    </w:div>
    <w:div w:id="1970742130">
      <w:bodyDiv w:val="1"/>
      <w:marLeft w:val="0"/>
      <w:marRight w:val="0"/>
      <w:marTop w:val="0"/>
      <w:marBottom w:val="0"/>
      <w:divBdr>
        <w:top w:val="none" w:sz="0" w:space="0" w:color="auto"/>
        <w:left w:val="none" w:sz="0" w:space="0" w:color="auto"/>
        <w:bottom w:val="none" w:sz="0" w:space="0" w:color="auto"/>
        <w:right w:val="none" w:sz="0" w:space="0" w:color="auto"/>
      </w:divBdr>
    </w:div>
    <w:div w:id="2013141694">
      <w:bodyDiv w:val="1"/>
      <w:marLeft w:val="0"/>
      <w:marRight w:val="0"/>
      <w:marTop w:val="0"/>
      <w:marBottom w:val="0"/>
      <w:divBdr>
        <w:top w:val="none" w:sz="0" w:space="0" w:color="auto"/>
        <w:left w:val="none" w:sz="0" w:space="0" w:color="auto"/>
        <w:bottom w:val="none" w:sz="0" w:space="0" w:color="auto"/>
        <w:right w:val="none" w:sz="0" w:space="0" w:color="auto"/>
      </w:divBdr>
    </w:div>
    <w:div w:id="2013753531">
      <w:bodyDiv w:val="1"/>
      <w:marLeft w:val="0"/>
      <w:marRight w:val="0"/>
      <w:marTop w:val="0"/>
      <w:marBottom w:val="0"/>
      <w:divBdr>
        <w:top w:val="none" w:sz="0" w:space="0" w:color="auto"/>
        <w:left w:val="none" w:sz="0" w:space="0" w:color="auto"/>
        <w:bottom w:val="none" w:sz="0" w:space="0" w:color="auto"/>
        <w:right w:val="none" w:sz="0" w:space="0" w:color="auto"/>
      </w:divBdr>
    </w:div>
    <w:div w:id="2043435746">
      <w:bodyDiv w:val="1"/>
      <w:marLeft w:val="0"/>
      <w:marRight w:val="0"/>
      <w:marTop w:val="0"/>
      <w:marBottom w:val="0"/>
      <w:divBdr>
        <w:top w:val="none" w:sz="0" w:space="0" w:color="auto"/>
        <w:left w:val="none" w:sz="0" w:space="0" w:color="auto"/>
        <w:bottom w:val="none" w:sz="0" w:space="0" w:color="auto"/>
        <w:right w:val="none" w:sz="0" w:space="0" w:color="auto"/>
      </w:divBdr>
    </w:div>
    <w:div w:id="2073000314">
      <w:bodyDiv w:val="1"/>
      <w:marLeft w:val="0"/>
      <w:marRight w:val="0"/>
      <w:marTop w:val="0"/>
      <w:marBottom w:val="0"/>
      <w:divBdr>
        <w:top w:val="none" w:sz="0" w:space="0" w:color="auto"/>
        <w:left w:val="none" w:sz="0" w:space="0" w:color="auto"/>
        <w:bottom w:val="none" w:sz="0" w:space="0" w:color="auto"/>
        <w:right w:val="none" w:sz="0" w:space="0" w:color="auto"/>
      </w:divBdr>
    </w:div>
    <w:div w:id="2074739253">
      <w:bodyDiv w:val="1"/>
      <w:marLeft w:val="0"/>
      <w:marRight w:val="0"/>
      <w:marTop w:val="0"/>
      <w:marBottom w:val="0"/>
      <w:divBdr>
        <w:top w:val="none" w:sz="0" w:space="0" w:color="auto"/>
        <w:left w:val="none" w:sz="0" w:space="0" w:color="auto"/>
        <w:bottom w:val="none" w:sz="0" w:space="0" w:color="auto"/>
        <w:right w:val="none" w:sz="0" w:space="0" w:color="auto"/>
      </w:divBdr>
    </w:div>
    <w:div w:id="2077126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2.xml"/><Relationship Id="rId18" Type="http://schemas.openxmlformats.org/officeDocument/2006/relationships/chart" Target="charts/chart7.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chart" Target="charts/chart4.xml"/><Relationship Id="rId10" Type="http://schemas.openxmlformats.org/officeDocument/2006/relationships/image" Target="media/image3.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busht\IdeaProjects\SortingTester\1000sl10000ml50000mv.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busht\IdeaProjects\SortingTester\1000sl10000ml500000mv.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busht\IdeaProjects\SortingTester\1000sl100000ml10000000mv.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busht\IdeaProjects\SortingTester\1000sl1000000ml1000mv.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busht\IdeaProjects\SortingTester\100sl10000ml150000000mv.csv"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busht\IdeaProjects\SortingTester\10000sl1000000ml1000000mv.csv"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busht\IdeaProjects\SortingTester\100sl1000000ml1000000mv.csv"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0sl10000ml50000mv'!$B$1</c:f>
              <c:strCache>
                <c:ptCount val="1"/>
                <c:pt idx="0">
                  <c:v>Merge Sort Avg</c:v>
                </c:pt>
              </c:strCache>
            </c:strRef>
          </c:tx>
          <c:spPr>
            <a:ln w="25400" cap="rnd">
              <a:solidFill>
                <a:schemeClr val="accent1"/>
              </a:solidFill>
              <a:round/>
            </a:ln>
            <a:effectLst/>
          </c:spPr>
          <c:marker>
            <c:symbol val="none"/>
          </c:marker>
          <c:xVal>
            <c:numRef>
              <c:f>'1000sl10000ml5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mv'!$B$2:$B$91</c:f>
              <c:numCache>
                <c:formatCode>General</c:formatCode>
                <c:ptCount val="90"/>
                <c:pt idx="0">
                  <c:v>0.137676666666666</c:v>
                </c:pt>
                <c:pt idx="1">
                  <c:v>0.100833333333333</c:v>
                </c:pt>
                <c:pt idx="2">
                  <c:v>0.109836666666666</c:v>
                </c:pt>
                <c:pt idx="3">
                  <c:v>0.14006666666666601</c:v>
                </c:pt>
                <c:pt idx="4">
                  <c:v>0.16332333333333299</c:v>
                </c:pt>
                <c:pt idx="5">
                  <c:v>0.147216666666666</c:v>
                </c:pt>
                <c:pt idx="6">
                  <c:v>0.14368666666666599</c:v>
                </c:pt>
                <c:pt idx="7">
                  <c:v>0.14854000000000001</c:v>
                </c:pt>
                <c:pt idx="8">
                  <c:v>0.18730333333333299</c:v>
                </c:pt>
                <c:pt idx="9">
                  <c:v>0.16327</c:v>
                </c:pt>
                <c:pt idx="10">
                  <c:v>0.17568</c:v>
                </c:pt>
                <c:pt idx="11">
                  <c:v>0.17902999999999999</c:v>
                </c:pt>
                <c:pt idx="12">
                  <c:v>0.17337333333333299</c:v>
                </c:pt>
                <c:pt idx="13">
                  <c:v>0.17475333333333301</c:v>
                </c:pt>
                <c:pt idx="14">
                  <c:v>0.201773333333333</c:v>
                </c:pt>
                <c:pt idx="15">
                  <c:v>0.194083333333333</c:v>
                </c:pt>
                <c:pt idx="16">
                  <c:v>0.320973333333333</c:v>
                </c:pt>
                <c:pt idx="17">
                  <c:v>0.219236666666666</c:v>
                </c:pt>
                <c:pt idx="18">
                  <c:v>0.25639000000000001</c:v>
                </c:pt>
                <c:pt idx="19">
                  <c:v>0.220593333333333</c:v>
                </c:pt>
                <c:pt idx="20">
                  <c:v>0.21740000000000001</c:v>
                </c:pt>
                <c:pt idx="21">
                  <c:v>0.220296666666666</c:v>
                </c:pt>
                <c:pt idx="22">
                  <c:v>0.28916333333333299</c:v>
                </c:pt>
                <c:pt idx="23">
                  <c:v>0.24102333333333301</c:v>
                </c:pt>
                <c:pt idx="24">
                  <c:v>0.31582666666666598</c:v>
                </c:pt>
                <c:pt idx="25">
                  <c:v>0.26711333333333298</c:v>
                </c:pt>
                <c:pt idx="26">
                  <c:v>0.27393333333333297</c:v>
                </c:pt>
                <c:pt idx="27">
                  <c:v>0.28410999999999997</c:v>
                </c:pt>
                <c:pt idx="28">
                  <c:v>0.29341</c:v>
                </c:pt>
                <c:pt idx="29">
                  <c:v>0.29885</c:v>
                </c:pt>
                <c:pt idx="30">
                  <c:v>0.30466666666666598</c:v>
                </c:pt>
                <c:pt idx="31">
                  <c:v>0.312406666666666</c:v>
                </c:pt>
                <c:pt idx="32">
                  <c:v>0.33676666666666599</c:v>
                </c:pt>
                <c:pt idx="33">
                  <c:v>0.405953333333333</c:v>
                </c:pt>
                <c:pt idx="34">
                  <c:v>0.40205000000000002</c:v>
                </c:pt>
                <c:pt idx="35">
                  <c:v>0.40597666666666599</c:v>
                </c:pt>
                <c:pt idx="36">
                  <c:v>0.411063333333333</c:v>
                </c:pt>
                <c:pt idx="37">
                  <c:v>0.34066999999999997</c:v>
                </c:pt>
                <c:pt idx="38">
                  <c:v>0.30956333333333302</c:v>
                </c:pt>
                <c:pt idx="39">
                  <c:v>0.333243333333333</c:v>
                </c:pt>
                <c:pt idx="40">
                  <c:v>0.32358666666666602</c:v>
                </c:pt>
                <c:pt idx="41">
                  <c:v>0.35369</c:v>
                </c:pt>
                <c:pt idx="42">
                  <c:v>0.39049333333333303</c:v>
                </c:pt>
                <c:pt idx="43">
                  <c:v>0.448973333333333</c:v>
                </c:pt>
                <c:pt idx="44">
                  <c:v>0.53779999999999994</c:v>
                </c:pt>
                <c:pt idx="45">
                  <c:v>0.48642000000000002</c:v>
                </c:pt>
                <c:pt idx="46">
                  <c:v>0.516726666666666</c:v>
                </c:pt>
                <c:pt idx="47">
                  <c:v>0.477926666666666</c:v>
                </c:pt>
                <c:pt idx="48">
                  <c:v>0.53215666666666595</c:v>
                </c:pt>
                <c:pt idx="49">
                  <c:v>0.49256333333333302</c:v>
                </c:pt>
                <c:pt idx="50">
                  <c:v>0.49203999999999998</c:v>
                </c:pt>
                <c:pt idx="51">
                  <c:v>0.50949999999999995</c:v>
                </c:pt>
                <c:pt idx="52">
                  <c:v>0.52247666666666603</c:v>
                </c:pt>
                <c:pt idx="53">
                  <c:v>0.56589333333333303</c:v>
                </c:pt>
                <c:pt idx="54">
                  <c:v>0.53537333333333303</c:v>
                </c:pt>
                <c:pt idx="55">
                  <c:v>0.54581000000000002</c:v>
                </c:pt>
                <c:pt idx="56">
                  <c:v>0.55934333333333297</c:v>
                </c:pt>
                <c:pt idx="57">
                  <c:v>0.65163000000000004</c:v>
                </c:pt>
                <c:pt idx="58">
                  <c:v>0.58416333333333303</c:v>
                </c:pt>
                <c:pt idx="59">
                  <c:v>0.53171333333333304</c:v>
                </c:pt>
                <c:pt idx="60">
                  <c:v>0.48154333333333299</c:v>
                </c:pt>
                <c:pt idx="61">
                  <c:v>0.49688333333333301</c:v>
                </c:pt>
                <c:pt idx="62">
                  <c:v>0.49011333333333301</c:v>
                </c:pt>
                <c:pt idx="63">
                  <c:v>0.51988333333333303</c:v>
                </c:pt>
                <c:pt idx="64">
                  <c:v>0.53073666666666597</c:v>
                </c:pt>
                <c:pt idx="65">
                  <c:v>0.54115666666666595</c:v>
                </c:pt>
                <c:pt idx="66">
                  <c:v>0.52283666666666595</c:v>
                </c:pt>
                <c:pt idx="67">
                  <c:v>0.52359333333333302</c:v>
                </c:pt>
                <c:pt idx="68">
                  <c:v>0.54313333333333302</c:v>
                </c:pt>
                <c:pt idx="69">
                  <c:v>0.55265666666666602</c:v>
                </c:pt>
                <c:pt idx="70">
                  <c:v>0.58758666666666604</c:v>
                </c:pt>
                <c:pt idx="71">
                  <c:v>0.62533000000000005</c:v>
                </c:pt>
                <c:pt idx="72">
                  <c:v>0.56138333333333301</c:v>
                </c:pt>
                <c:pt idx="73">
                  <c:v>0.57974000000000003</c:v>
                </c:pt>
                <c:pt idx="74">
                  <c:v>0.5847</c:v>
                </c:pt>
                <c:pt idx="75">
                  <c:v>0.642116666666666</c:v>
                </c:pt>
                <c:pt idx="76">
                  <c:v>0.71833666666666596</c:v>
                </c:pt>
                <c:pt idx="77">
                  <c:v>0.68732000000000004</c:v>
                </c:pt>
                <c:pt idx="78">
                  <c:v>0.60895333333333301</c:v>
                </c:pt>
                <c:pt idx="79">
                  <c:v>0.65305999999999997</c:v>
                </c:pt>
                <c:pt idx="80">
                  <c:v>0.63412666666666595</c:v>
                </c:pt>
                <c:pt idx="81">
                  <c:v>0.65144000000000002</c:v>
                </c:pt>
                <c:pt idx="82">
                  <c:v>0.65144999999999997</c:v>
                </c:pt>
                <c:pt idx="83">
                  <c:v>0.64276999999999995</c:v>
                </c:pt>
                <c:pt idx="84">
                  <c:v>0.73202999999999996</c:v>
                </c:pt>
                <c:pt idx="85">
                  <c:v>0.72094333333333305</c:v>
                </c:pt>
                <c:pt idx="86">
                  <c:v>0.70074000000000003</c:v>
                </c:pt>
                <c:pt idx="87">
                  <c:v>0.71376666666666599</c:v>
                </c:pt>
                <c:pt idx="88">
                  <c:v>0.70851666666666602</c:v>
                </c:pt>
                <c:pt idx="89">
                  <c:v>0.74797666666666596</c:v>
                </c:pt>
              </c:numCache>
            </c:numRef>
          </c:yVal>
          <c:smooth val="0"/>
          <c:extLst>
            <c:ext xmlns:c16="http://schemas.microsoft.com/office/drawing/2014/chart" uri="{C3380CC4-5D6E-409C-BE32-E72D297353CC}">
              <c16:uniqueId val="{00000000-D17F-4FE1-9EE3-EBF1D64CE5D3}"/>
            </c:ext>
          </c:extLst>
        </c:ser>
        <c:ser>
          <c:idx val="1"/>
          <c:order val="1"/>
          <c:tx>
            <c:strRef>
              <c:f>'1000sl10000ml50000mv'!$C$1</c:f>
              <c:strCache>
                <c:ptCount val="1"/>
                <c:pt idx="0">
                  <c:v>Quicksort Avg</c:v>
                </c:pt>
              </c:strCache>
            </c:strRef>
          </c:tx>
          <c:spPr>
            <a:ln w="25400" cap="rnd">
              <a:solidFill>
                <a:schemeClr val="accent2"/>
              </a:solidFill>
              <a:round/>
            </a:ln>
            <a:effectLst/>
          </c:spPr>
          <c:marker>
            <c:symbol val="none"/>
          </c:marker>
          <c:xVal>
            <c:numRef>
              <c:f>'1000sl10000ml5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mv'!$C$2:$C$91</c:f>
              <c:numCache>
                <c:formatCode>General</c:formatCode>
                <c:ptCount val="90"/>
                <c:pt idx="0">
                  <c:v>9.8476666666666601E-2</c:v>
                </c:pt>
                <c:pt idx="1">
                  <c:v>7.4426666666666599E-2</c:v>
                </c:pt>
                <c:pt idx="2">
                  <c:v>7.6356666666666601E-2</c:v>
                </c:pt>
                <c:pt idx="3">
                  <c:v>8.9819999999999997E-2</c:v>
                </c:pt>
                <c:pt idx="4">
                  <c:v>0.10546333333333301</c:v>
                </c:pt>
                <c:pt idx="5">
                  <c:v>9.7263333333333299E-2</c:v>
                </c:pt>
                <c:pt idx="6">
                  <c:v>9.6083333333333298E-2</c:v>
                </c:pt>
                <c:pt idx="7">
                  <c:v>9.9376666666666599E-2</c:v>
                </c:pt>
                <c:pt idx="8">
                  <c:v>0.11744666666666601</c:v>
                </c:pt>
                <c:pt idx="9">
                  <c:v>0.114376666666666</c:v>
                </c:pt>
                <c:pt idx="10">
                  <c:v>0.12091666666666601</c:v>
                </c:pt>
                <c:pt idx="11">
                  <c:v>0.12331</c:v>
                </c:pt>
                <c:pt idx="12">
                  <c:v>0.11742</c:v>
                </c:pt>
                <c:pt idx="13">
                  <c:v>0.120433333333333</c:v>
                </c:pt>
                <c:pt idx="14">
                  <c:v>0.1338</c:v>
                </c:pt>
                <c:pt idx="15">
                  <c:v>0.13417999999999999</c:v>
                </c:pt>
                <c:pt idx="16">
                  <c:v>0.23296333333333299</c:v>
                </c:pt>
                <c:pt idx="17">
                  <c:v>0.15307333333333301</c:v>
                </c:pt>
                <c:pt idx="18">
                  <c:v>0.16796333333333299</c:v>
                </c:pt>
                <c:pt idx="19">
                  <c:v>0.150856666666666</c:v>
                </c:pt>
                <c:pt idx="20">
                  <c:v>0.15456666666666599</c:v>
                </c:pt>
                <c:pt idx="21">
                  <c:v>0.15562000000000001</c:v>
                </c:pt>
                <c:pt idx="22">
                  <c:v>0.19905999999999999</c:v>
                </c:pt>
                <c:pt idx="23">
                  <c:v>0.16587333333333301</c:v>
                </c:pt>
                <c:pt idx="24">
                  <c:v>0.20513999999999999</c:v>
                </c:pt>
                <c:pt idx="25">
                  <c:v>0.18447666666666601</c:v>
                </c:pt>
                <c:pt idx="26">
                  <c:v>0.19110666666666601</c:v>
                </c:pt>
                <c:pt idx="27">
                  <c:v>0.19925999999999999</c:v>
                </c:pt>
                <c:pt idx="28">
                  <c:v>0.20311000000000001</c:v>
                </c:pt>
                <c:pt idx="29">
                  <c:v>0.20918</c:v>
                </c:pt>
                <c:pt idx="30">
                  <c:v>0.21376000000000001</c:v>
                </c:pt>
                <c:pt idx="31">
                  <c:v>0.22178999999999999</c:v>
                </c:pt>
                <c:pt idx="32">
                  <c:v>0.23166999999999999</c:v>
                </c:pt>
                <c:pt idx="33">
                  <c:v>0.277386666666666</c:v>
                </c:pt>
                <c:pt idx="34">
                  <c:v>0.27604333333333297</c:v>
                </c:pt>
                <c:pt idx="35">
                  <c:v>0.28157666666666598</c:v>
                </c:pt>
                <c:pt idx="36">
                  <c:v>0.28943666666666601</c:v>
                </c:pt>
                <c:pt idx="37">
                  <c:v>0.23471</c:v>
                </c:pt>
                <c:pt idx="38">
                  <c:v>0.21905333333333299</c:v>
                </c:pt>
                <c:pt idx="39">
                  <c:v>0.22322</c:v>
                </c:pt>
                <c:pt idx="40">
                  <c:v>0.22325666666666599</c:v>
                </c:pt>
                <c:pt idx="41">
                  <c:v>0.25129333333333298</c:v>
                </c:pt>
                <c:pt idx="42">
                  <c:v>0.26834999999999998</c:v>
                </c:pt>
                <c:pt idx="43">
                  <c:v>0.30386000000000002</c:v>
                </c:pt>
                <c:pt idx="44">
                  <c:v>0.34438333333333299</c:v>
                </c:pt>
                <c:pt idx="45">
                  <c:v>0.32833333333333298</c:v>
                </c:pt>
                <c:pt idx="46">
                  <c:v>0.34376000000000001</c:v>
                </c:pt>
                <c:pt idx="47">
                  <c:v>0.32907666666666602</c:v>
                </c:pt>
                <c:pt idx="48">
                  <c:v>0.34417999999999999</c:v>
                </c:pt>
                <c:pt idx="49">
                  <c:v>0.33988000000000002</c:v>
                </c:pt>
                <c:pt idx="50">
                  <c:v>0.33966333333333298</c:v>
                </c:pt>
                <c:pt idx="51">
                  <c:v>0.35320000000000001</c:v>
                </c:pt>
                <c:pt idx="52">
                  <c:v>0.34282000000000001</c:v>
                </c:pt>
                <c:pt idx="53">
                  <c:v>0.37621333333333301</c:v>
                </c:pt>
                <c:pt idx="54">
                  <c:v>0.36933333333333301</c:v>
                </c:pt>
                <c:pt idx="55">
                  <c:v>0.37440000000000001</c:v>
                </c:pt>
                <c:pt idx="56">
                  <c:v>0.38822000000000001</c:v>
                </c:pt>
                <c:pt idx="57">
                  <c:v>0.44219333333333299</c:v>
                </c:pt>
                <c:pt idx="58">
                  <c:v>0.38926666666666598</c:v>
                </c:pt>
                <c:pt idx="59">
                  <c:v>0.36218</c:v>
                </c:pt>
                <c:pt idx="60">
                  <c:v>0.34390333333333301</c:v>
                </c:pt>
                <c:pt idx="61">
                  <c:v>0.331683333333333</c:v>
                </c:pt>
                <c:pt idx="62">
                  <c:v>0.33996333333333301</c:v>
                </c:pt>
                <c:pt idx="63">
                  <c:v>0.35396666666666599</c:v>
                </c:pt>
                <c:pt idx="64">
                  <c:v>0.36606333333333302</c:v>
                </c:pt>
                <c:pt idx="65">
                  <c:v>0.36213000000000001</c:v>
                </c:pt>
                <c:pt idx="66">
                  <c:v>0.35831666666666601</c:v>
                </c:pt>
                <c:pt idx="67">
                  <c:v>0.360443333333333</c:v>
                </c:pt>
                <c:pt idx="68">
                  <c:v>0.377923333333333</c:v>
                </c:pt>
                <c:pt idx="69">
                  <c:v>0.37985000000000002</c:v>
                </c:pt>
                <c:pt idx="70">
                  <c:v>0.40854000000000001</c:v>
                </c:pt>
                <c:pt idx="71">
                  <c:v>0.43012666666666599</c:v>
                </c:pt>
                <c:pt idx="72">
                  <c:v>0.39327000000000001</c:v>
                </c:pt>
                <c:pt idx="73">
                  <c:v>0.39905333333333298</c:v>
                </c:pt>
                <c:pt idx="74">
                  <c:v>0.40969</c:v>
                </c:pt>
                <c:pt idx="75">
                  <c:v>0.43991666666666601</c:v>
                </c:pt>
                <c:pt idx="76">
                  <c:v>0.47455666666666602</c:v>
                </c:pt>
                <c:pt idx="77">
                  <c:v>0.48688999999999999</c:v>
                </c:pt>
                <c:pt idx="78">
                  <c:v>0.42491000000000001</c:v>
                </c:pt>
                <c:pt idx="79">
                  <c:v>0.45201000000000002</c:v>
                </c:pt>
                <c:pt idx="80">
                  <c:v>0.42764999999999997</c:v>
                </c:pt>
                <c:pt idx="81">
                  <c:v>0.45354333333333302</c:v>
                </c:pt>
                <c:pt idx="82">
                  <c:v>0.44282333333333301</c:v>
                </c:pt>
                <c:pt idx="83">
                  <c:v>0.454946666666666</c:v>
                </c:pt>
                <c:pt idx="84">
                  <c:v>0.49570999999999998</c:v>
                </c:pt>
                <c:pt idx="85">
                  <c:v>0.50551333333333304</c:v>
                </c:pt>
                <c:pt idx="86">
                  <c:v>0.48429333333333302</c:v>
                </c:pt>
                <c:pt idx="87">
                  <c:v>0.48048666666666601</c:v>
                </c:pt>
                <c:pt idx="88">
                  <c:v>0.48568</c:v>
                </c:pt>
                <c:pt idx="89">
                  <c:v>0.51435666666666602</c:v>
                </c:pt>
              </c:numCache>
            </c:numRef>
          </c:yVal>
          <c:smooth val="0"/>
          <c:extLst>
            <c:ext xmlns:c16="http://schemas.microsoft.com/office/drawing/2014/chart" uri="{C3380CC4-5D6E-409C-BE32-E72D297353CC}">
              <c16:uniqueId val="{00000001-D17F-4FE1-9EE3-EBF1D64CE5D3}"/>
            </c:ext>
          </c:extLst>
        </c:ser>
        <c:ser>
          <c:idx val="2"/>
          <c:order val="2"/>
          <c:tx>
            <c:strRef>
              <c:f>'1000sl10000ml50000mv'!$D$1</c:f>
              <c:strCache>
                <c:ptCount val="1"/>
                <c:pt idx="0">
                  <c:v>Counting Sort Avg</c:v>
                </c:pt>
              </c:strCache>
            </c:strRef>
          </c:tx>
          <c:spPr>
            <a:ln w="25400" cap="rnd">
              <a:solidFill>
                <a:schemeClr val="accent3"/>
              </a:solidFill>
              <a:round/>
            </a:ln>
            <a:effectLst/>
          </c:spPr>
          <c:marker>
            <c:symbol val="none"/>
          </c:marker>
          <c:xVal>
            <c:numRef>
              <c:f>'1000sl10000ml5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mv'!$D$2:$D$91</c:f>
              <c:numCache>
                <c:formatCode>General</c:formatCode>
                <c:ptCount val="90"/>
                <c:pt idx="0">
                  <c:v>0.71579999999999999</c:v>
                </c:pt>
                <c:pt idx="1">
                  <c:v>0.2031</c:v>
                </c:pt>
                <c:pt idx="2">
                  <c:v>0.260143333333333</c:v>
                </c:pt>
                <c:pt idx="3">
                  <c:v>9.8220000000000002E-2</c:v>
                </c:pt>
                <c:pt idx="4">
                  <c:v>6.7003333333333304E-2</c:v>
                </c:pt>
                <c:pt idx="5">
                  <c:v>9.1696666666666607E-2</c:v>
                </c:pt>
                <c:pt idx="6">
                  <c:v>0.110766666666666</c:v>
                </c:pt>
                <c:pt idx="7">
                  <c:v>0.13351666666666601</c:v>
                </c:pt>
                <c:pt idx="8">
                  <c:v>5.8603333333333299E-2</c:v>
                </c:pt>
                <c:pt idx="9">
                  <c:v>4.8966666666666603E-2</c:v>
                </c:pt>
                <c:pt idx="10">
                  <c:v>5.4539999999999998E-2</c:v>
                </c:pt>
                <c:pt idx="11">
                  <c:v>4.7636666666666598E-2</c:v>
                </c:pt>
                <c:pt idx="12">
                  <c:v>6.2276666666666598E-2</c:v>
                </c:pt>
                <c:pt idx="13">
                  <c:v>9.4396666666666601E-2</c:v>
                </c:pt>
                <c:pt idx="14">
                  <c:v>0.101793333333333</c:v>
                </c:pt>
                <c:pt idx="15">
                  <c:v>9.73333333333333E-2</c:v>
                </c:pt>
                <c:pt idx="16">
                  <c:v>0.15644666666666601</c:v>
                </c:pt>
                <c:pt idx="17">
                  <c:v>9.9486666666666598E-2</c:v>
                </c:pt>
                <c:pt idx="18">
                  <c:v>0.10516666666666601</c:v>
                </c:pt>
                <c:pt idx="19">
                  <c:v>9.3189999999999995E-2</c:v>
                </c:pt>
                <c:pt idx="20">
                  <c:v>8.9349999999999999E-2</c:v>
                </c:pt>
                <c:pt idx="21">
                  <c:v>8.3536666666666606E-2</c:v>
                </c:pt>
                <c:pt idx="22">
                  <c:v>0.109983333333333</c:v>
                </c:pt>
                <c:pt idx="23">
                  <c:v>0.134676666666666</c:v>
                </c:pt>
                <c:pt idx="24">
                  <c:v>6.1183333333333298E-2</c:v>
                </c:pt>
                <c:pt idx="25">
                  <c:v>4.8756666666666601E-2</c:v>
                </c:pt>
                <c:pt idx="26">
                  <c:v>4.9693333333333298E-2</c:v>
                </c:pt>
                <c:pt idx="27">
                  <c:v>5.1433333333333303E-2</c:v>
                </c:pt>
                <c:pt idx="28">
                  <c:v>4.9406666666666599E-2</c:v>
                </c:pt>
                <c:pt idx="29">
                  <c:v>5.1566666666666601E-2</c:v>
                </c:pt>
                <c:pt idx="30">
                  <c:v>5.1066666666666601E-2</c:v>
                </c:pt>
                <c:pt idx="31">
                  <c:v>5.21933333333333E-2</c:v>
                </c:pt>
                <c:pt idx="32">
                  <c:v>5.7253333333333302E-2</c:v>
                </c:pt>
                <c:pt idx="33">
                  <c:v>6.0630000000000003E-2</c:v>
                </c:pt>
                <c:pt idx="34">
                  <c:v>5.951E-2</c:v>
                </c:pt>
                <c:pt idx="35">
                  <c:v>5.56833333333333E-2</c:v>
                </c:pt>
                <c:pt idx="36">
                  <c:v>5.7500000000000002E-2</c:v>
                </c:pt>
                <c:pt idx="37">
                  <c:v>0.10322666666666599</c:v>
                </c:pt>
                <c:pt idx="38">
                  <c:v>4.6523333333333299E-2</c:v>
                </c:pt>
                <c:pt idx="39">
                  <c:v>4.5573333333333299E-2</c:v>
                </c:pt>
                <c:pt idx="40">
                  <c:v>4.4979999999999999E-2</c:v>
                </c:pt>
                <c:pt idx="41">
                  <c:v>4.7759999999999997E-2</c:v>
                </c:pt>
                <c:pt idx="42">
                  <c:v>4.9869999999999998E-2</c:v>
                </c:pt>
                <c:pt idx="43">
                  <c:v>5.89966666666666E-2</c:v>
                </c:pt>
                <c:pt idx="44">
                  <c:v>6.4000000000000001E-2</c:v>
                </c:pt>
                <c:pt idx="45">
                  <c:v>6.2019999999999999E-2</c:v>
                </c:pt>
                <c:pt idx="46">
                  <c:v>5.9520000000000003E-2</c:v>
                </c:pt>
                <c:pt idx="47">
                  <c:v>6.0166666666666598E-2</c:v>
                </c:pt>
                <c:pt idx="48">
                  <c:v>5.9053333333333298E-2</c:v>
                </c:pt>
                <c:pt idx="49">
                  <c:v>5.7366666666666601E-2</c:v>
                </c:pt>
                <c:pt idx="50">
                  <c:v>5.4879999999999998E-2</c:v>
                </c:pt>
                <c:pt idx="51">
                  <c:v>5.8543333333333301E-2</c:v>
                </c:pt>
                <c:pt idx="52">
                  <c:v>6.77633333333333E-2</c:v>
                </c:pt>
                <c:pt idx="53">
                  <c:v>6.3649999999999998E-2</c:v>
                </c:pt>
                <c:pt idx="54">
                  <c:v>6.0353333333333301E-2</c:v>
                </c:pt>
                <c:pt idx="55">
                  <c:v>5.73833333333333E-2</c:v>
                </c:pt>
                <c:pt idx="56">
                  <c:v>6.429E-2</c:v>
                </c:pt>
                <c:pt idx="57">
                  <c:v>7.2906666666666606E-2</c:v>
                </c:pt>
                <c:pt idx="58">
                  <c:v>0.108983333333333</c:v>
                </c:pt>
                <c:pt idx="59">
                  <c:v>5.6316666666666598E-2</c:v>
                </c:pt>
                <c:pt idx="60">
                  <c:v>4.9826666666666602E-2</c:v>
                </c:pt>
                <c:pt idx="61">
                  <c:v>4.8180000000000001E-2</c:v>
                </c:pt>
                <c:pt idx="62">
                  <c:v>5.1119999999999999E-2</c:v>
                </c:pt>
                <c:pt idx="63">
                  <c:v>5.772E-2</c:v>
                </c:pt>
                <c:pt idx="64">
                  <c:v>5.0896666666666597E-2</c:v>
                </c:pt>
                <c:pt idx="65">
                  <c:v>5.0216666666666597E-2</c:v>
                </c:pt>
                <c:pt idx="66">
                  <c:v>4.9406666666666599E-2</c:v>
                </c:pt>
                <c:pt idx="67">
                  <c:v>4.8483333333333302E-2</c:v>
                </c:pt>
                <c:pt idx="68">
                  <c:v>5.4386666666666597E-2</c:v>
                </c:pt>
                <c:pt idx="69">
                  <c:v>5.4553333333333301E-2</c:v>
                </c:pt>
                <c:pt idx="70">
                  <c:v>6.1933333333333299E-2</c:v>
                </c:pt>
                <c:pt idx="71">
                  <c:v>6.0010000000000001E-2</c:v>
                </c:pt>
                <c:pt idx="72">
                  <c:v>5.3609999999999998E-2</c:v>
                </c:pt>
                <c:pt idx="73">
                  <c:v>5.8086666666666599E-2</c:v>
                </c:pt>
                <c:pt idx="74">
                  <c:v>5.7410000000000003E-2</c:v>
                </c:pt>
                <c:pt idx="75">
                  <c:v>5.7946666666666598E-2</c:v>
                </c:pt>
                <c:pt idx="76">
                  <c:v>0.12418333333333299</c:v>
                </c:pt>
                <c:pt idx="77">
                  <c:v>6.0263333333333301E-2</c:v>
                </c:pt>
                <c:pt idx="78">
                  <c:v>5.1986666666666598E-2</c:v>
                </c:pt>
                <c:pt idx="79">
                  <c:v>5.5616666666666599E-2</c:v>
                </c:pt>
                <c:pt idx="80">
                  <c:v>5.7843333333333302E-2</c:v>
                </c:pt>
                <c:pt idx="81">
                  <c:v>5.4960000000000002E-2</c:v>
                </c:pt>
                <c:pt idx="82">
                  <c:v>5.8956666666666602E-2</c:v>
                </c:pt>
                <c:pt idx="83">
                  <c:v>5.5259999999999997E-2</c:v>
                </c:pt>
                <c:pt idx="84">
                  <c:v>6.3799999999999996E-2</c:v>
                </c:pt>
                <c:pt idx="85">
                  <c:v>6.6970000000000002E-2</c:v>
                </c:pt>
                <c:pt idx="86">
                  <c:v>6.0479999999999999E-2</c:v>
                </c:pt>
                <c:pt idx="87">
                  <c:v>5.9156666666666601E-2</c:v>
                </c:pt>
                <c:pt idx="88">
                  <c:v>6.4339999999999994E-2</c:v>
                </c:pt>
                <c:pt idx="89">
                  <c:v>7.5670000000000001E-2</c:v>
                </c:pt>
              </c:numCache>
            </c:numRef>
          </c:yVal>
          <c:smooth val="0"/>
          <c:extLst>
            <c:ext xmlns:c16="http://schemas.microsoft.com/office/drawing/2014/chart" uri="{C3380CC4-5D6E-409C-BE32-E72D297353CC}">
              <c16:uniqueId val="{00000002-D17F-4FE1-9EE3-EBF1D64CE5D3}"/>
            </c:ext>
          </c:extLst>
        </c:ser>
        <c:ser>
          <c:idx val="3"/>
          <c:order val="3"/>
          <c:tx>
            <c:strRef>
              <c:f>'1000sl10000ml50000mv'!$E$1</c:f>
              <c:strCache>
                <c:ptCount val="1"/>
                <c:pt idx="0">
                  <c:v>Radix Sort Avg</c:v>
                </c:pt>
              </c:strCache>
            </c:strRef>
          </c:tx>
          <c:spPr>
            <a:ln w="25400" cap="rnd">
              <a:solidFill>
                <a:schemeClr val="accent4"/>
              </a:solidFill>
              <a:round/>
            </a:ln>
            <a:effectLst/>
          </c:spPr>
          <c:marker>
            <c:symbol val="none"/>
          </c:marker>
          <c:xVal>
            <c:numRef>
              <c:f>'1000sl10000ml5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mv'!$E$2:$E$91</c:f>
              <c:numCache>
                <c:formatCode>General</c:formatCode>
                <c:ptCount val="90"/>
                <c:pt idx="0">
                  <c:v>0.1517</c:v>
                </c:pt>
                <c:pt idx="1">
                  <c:v>8.3186666666666603E-2</c:v>
                </c:pt>
                <c:pt idx="2">
                  <c:v>8.7090000000000001E-2</c:v>
                </c:pt>
                <c:pt idx="3">
                  <c:v>0.112796666666666</c:v>
                </c:pt>
                <c:pt idx="4">
                  <c:v>0.149933333333333</c:v>
                </c:pt>
                <c:pt idx="5">
                  <c:v>0.10814</c:v>
                </c:pt>
                <c:pt idx="6">
                  <c:v>9.0899999999999995E-2</c:v>
                </c:pt>
                <c:pt idx="7">
                  <c:v>5.0306666666666597E-2</c:v>
                </c:pt>
                <c:pt idx="8">
                  <c:v>5.6930000000000001E-2</c:v>
                </c:pt>
                <c:pt idx="9">
                  <c:v>5.1023333333333303E-2</c:v>
                </c:pt>
                <c:pt idx="10">
                  <c:v>5.382E-2</c:v>
                </c:pt>
                <c:pt idx="11">
                  <c:v>5.5473333333333298E-2</c:v>
                </c:pt>
                <c:pt idx="12">
                  <c:v>5.40566666666666E-2</c:v>
                </c:pt>
                <c:pt idx="13">
                  <c:v>5.9479999999999998E-2</c:v>
                </c:pt>
                <c:pt idx="14">
                  <c:v>6.5559999999999993E-2</c:v>
                </c:pt>
                <c:pt idx="15">
                  <c:v>6.4549999999999996E-2</c:v>
                </c:pt>
                <c:pt idx="16">
                  <c:v>0.10711333333333301</c:v>
                </c:pt>
                <c:pt idx="17">
                  <c:v>7.2673333333333298E-2</c:v>
                </c:pt>
                <c:pt idx="18">
                  <c:v>7.9636666666666606E-2</c:v>
                </c:pt>
                <c:pt idx="19">
                  <c:v>7.1556666666666602E-2</c:v>
                </c:pt>
                <c:pt idx="20">
                  <c:v>7.2450000000000001E-2</c:v>
                </c:pt>
                <c:pt idx="21">
                  <c:v>7.2236666666666602E-2</c:v>
                </c:pt>
                <c:pt idx="22">
                  <c:v>9.4030000000000002E-2</c:v>
                </c:pt>
                <c:pt idx="23">
                  <c:v>7.4576666666666597E-2</c:v>
                </c:pt>
                <c:pt idx="24">
                  <c:v>9.5460000000000003E-2</c:v>
                </c:pt>
                <c:pt idx="25">
                  <c:v>8.0070000000000002E-2</c:v>
                </c:pt>
                <c:pt idx="26">
                  <c:v>8.1533333333333305E-2</c:v>
                </c:pt>
                <c:pt idx="27">
                  <c:v>8.2570000000000005E-2</c:v>
                </c:pt>
                <c:pt idx="28">
                  <c:v>8.5110000000000005E-2</c:v>
                </c:pt>
                <c:pt idx="29">
                  <c:v>8.6686666666666606E-2</c:v>
                </c:pt>
                <c:pt idx="30">
                  <c:v>8.9306666666666604E-2</c:v>
                </c:pt>
                <c:pt idx="31">
                  <c:v>9.5913333333333295E-2</c:v>
                </c:pt>
                <c:pt idx="32">
                  <c:v>9.4763333333333297E-2</c:v>
                </c:pt>
                <c:pt idx="33">
                  <c:v>0.116926666666666</c:v>
                </c:pt>
                <c:pt idx="34">
                  <c:v>0.113246666666666</c:v>
                </c:pt>
                <c:pt idx="35">
                  <c:v>0.11623</c:v>
                </c:pt>
                <c:pt idx="36">
                  <c:v>0.118706666666666</c:v>
                </c:pt>
                <c:pt idx="37">
                  <c:v>0.100893333333333</c:v>
                </c:pt>
                <c:pt idx="38">
                  <c:v>9.4593333333333293E-2</c:v>
                </c:pt>
                <c:pt idx="39">
                  <c:v>9.4046666666666598E-2</c:v>
                </c:pt>
                <c:pt idx="40">
                  <c:v>9.22866666666666E-2</c:v>
                </c:pt>
                <c:pt idx="41">
                  <c:v>0.104296666666666</c:v>
                </c:pt>
                <c:pt idx="42">
                  <c:v>0.113893333333333</c:v>
                </c:pt>
                <c:pt idx="43">
                  <c:v>0.13592000000000001</c:v>
                </c:pt>
                <c:pt idx="44">
                  <c:v>0.148733333333333</c:v>
                </c:pt>
                <c:pt idx="45">
                  <c:v>0.140916666666666</c:v>
                </c:pt>
                <c:pt idx="46">
                  <c:v>0.14629666666666599</c:v>
                </c:pt>
                <c:pt idx="47">
                  <c:v>0.134786666666666</c:v>
                </c:pt>
                <c:pt idx="48">
                  <c:v>0.14020666666666601</c:v>
                </c:pt>
                <c:pt idx="49">
                  <c:v>0.13419666666666599</c:v>
                </c:pt>
                <c:pt idx="50">
                  <c:v>0.135456666666666</c:v>
                </c:pt>
                <c:pt idx="51">
                  <c:v>0.14111333333333301</c:v>
                </c:pt>
                <c:pt idx="52">
                  <c:v>0.15092</c:v>
                </c:pt>
                <c:pt idx="53">
                  <c:v>0.16002333333333299</c:v>
                </c:pt>
                <c:pt idx="54">
                  <c:v>0.14662</c:v>
                </c:pt>
                <c:pt idx="55">
                  <c:v>0.14816333333333301</c:v>
                </c:pt>
                <c:pt idx="56">
                  <c:v>0.15627333333333299</c:v>
                </c:pt>
                <c:pt idx="57">
                  <c:v>0.181666666666666</c:v>
                </c:pt>
                <c:pt idx="58">
                  <c:v>0.16110333333333299</c:v>
                </c:pt>
                <c:pt idx="59">
                  <c:v>0.14537</c:v>
                </c:pt>
                <c:pt idx="60">
                  <c:v>0.13227666666666599</c:v>
                </c:pt>
                <c:pt idx="61">
                  <c:v>0.13490333333333299</c:v>
                </c:pt>
                <c:pt idx="62">
                  <c:v>0.13472000000000001</c:v>
                </c:pt>
                <c:pt idx="63">
                  <c:v>0.13996</c:v>
                </c:pt>
                <c:pt idx="64">
                  <c:v>0.14269333333333301</c:v>
                </c:pt>
                <c:pt idx="65">
                  <c:v>0.14315333333333299</c:v>
                </c:pt>
                <c:pt idx="66">
                  <c:v>0.14022000000000001</c:v>
                </c:pt>
                <c:pt idx="67">
                  <c:v>0.138256666666666</c:v>
                </c:pt>
                <c:pt idx="68">
                  <c:v>0.14934</c:v>
                </c:pt>
                <c:pt idx="69">
                  <c:v>0.14826</c:v>
                </c:pt>
                <c:pt idx="70">
                  <c:v>0.16725999999999999</c:v>
                </c:pt>
                <c:pt idx="71">
                  <c:v>0.17198666666666601</c:v>
                </c:pt>
                <c:pt idx="72">
                  <c:v>0.1535</c:v>
                </c:pt>
                <c:pt idx="73">
                  <c:v>0.15769333333333299</c:v>
                </c:pt>
                <c:pt idx="74">
                  <c:v>0.16269666666666599</c:v>
                </c:pt>
                <c:pt idx="75">
                  <c:v>0.17753666666666601</c:v>
                </c:pt>
                <c:pt idx="76">
                  <c:v>0.18775333333333299</c:v>
                </c:pt>
                <c:pt idx="77">
                  <c:v>0.18122666666666601</c:v>
                </c:pt>
                <c:pt idx="78">
                  <c:v>0.161596666666666</c:v>
                </c:pt>
                <c:pt idx="79">
                  <c:v>0.176056666666666</c:v>
                </c:pt>
                <c:pt idx="80">
                  <c:v>0.182686666666666</c:v>
                </c:pt>
                <c:pt idx="81">
                  <c:v>0.17822666666666601</c:v>
                </c:pt>
                <c:pt idx="82">
                  <c:v>0.17197999999999999</c:v>
                </c:pt>
                <c:pt idx="83">
                  <c:v>0.181936666666666</c:v>
                </c:pt>
                <c:pt idx="84">
                  <c:v>0.19155333333333299</c:v>
                </c:pt>
                <c:pt idx="85">
                  <c:v>0.24972</c:v>
                </c:pt>
                <c:pt idx="86">
                  <c:v>0.18701000000000001</c:v>
                </c:pt>
                <c:pt idx="87">
                  <c:v>0.18679999999999999</c:v>
                </c:pt>
                <c:pt idx="88">
                  <c:v>0.194173333333333</c:v>
                </c:pt>
                <c:pt idx="89">
                  <c:v>0.20002</c:v>
                </c:pt>
              </c:numCache>
            </c:numRef>
          </c:yVal>
          <c:smooth val="0"/>
          <c:extLst>
            <c:ext xmlns:c16="http://schemas.microsoft.com/office/drawing/2014/chart" uri="{C3380CC4-5D6E-409C-BE32-E72D297353CC}">
              <c16:uniqueId val="{00000003-D17F-4FE1-9EE3-EBF1D64CE5D3}"/>
            </c:ext>
          </c:extLst>
        </c:ser>
        <c:ser>
          <c:idx val="4"/>
          <c:order val="4"/>
          <c:tx>
            <c:strRef>
              <c:f>'1000sl10000ml50000mv'!$F$1</c:f>
              <c:strCache>
                <c:ptCount val="1"/>
                <c:pt idx="0">
                  <c:v>QR Sort Avg</c:v>
                </c:pt>
              </c:strCache>
            </c:strRef>
          </c:tx>
          <c:spPr>
            <a:ln w="25400" cap="rnd">
              <a:solidFill>
                <a:schemeClr val="accent5"/>
              </a:solidFill>
              <a:round/>
            </a:ln>
            <a:effectLst/>
          </c:spPr>
          <c:marker>
            <c:symbol val="none"/>
          </c:marker>
          <c:xVal>
            <c:numRef>
              <c:f>'1000sl10000ml5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mv'!$F$2:$F$91</c:f>
              <c:numCache>
                <c:formatCode>General</c:formatCode>
                <c:ptCount val="90"/>
                <c:pt idx="0">
                  <c:v>0.12129</c:v>
                </c:pt>
                <c:pt idx="1">
                  <c:v>5.0139999999999997E-2</c:v>
                </c:pt>
                <c:pt idx="2">
                  <c:v>5.2690000000000001E-2</c:v>
                </c:pt>
                <c:pt idx="3">
                  <c:v>7.8946666666666596E-2</c:v>
                </c:pt>
                <c:pt idx="4">
                  <c:v>9.6979999999999997E-2</c:v>
                </c:pt>
                <c:pt idx="5">
                  <c:v>6.9283333333333294E-2</c:v>
                </c:pt>
                <c:pt idx="6">
                  <c:v>3.1386666666666597E-2</c:v>
                </c:pt>
                <c:pt idx="7">
                  <c:v>3.1643333333333301E-2</c:v>
                </c:pt>
                <c:pt idx="8">
                  <c:v>3.5933333333333303E-2</c:v>
                </c:pt>
                <c:pt idx="9">
                  <c:v>3.2340000000000001E-2</c:v>
                </c:pt>
                <c:pt idx="10">
                  <c:v>3.4320000000000003E-2</c:v>
                </c:pt>
                <c:pt idx="11">
                  <c:v>3.3963333333333297E-2</c:v>
                </c:pt>
                <c:pt idx="12">
                  <c:v>3.3946666666666597E-2</c:v>
                </c:pt>
                <c:pt idx="13">
                  <c:v>4.0246666666666597E-2</c:v>
                </c:pt>
                <c:pt idx="14">
                  <c:v>4.3373333333333298E-2</c:v>
                </c:pt>
                <c:pt idx="15">
                  <c:v>4.1610000000000001E-2</c:v>
                </c:pt>
                <c:pt idx="16">
                  <c:v>6.4863333333333301E-2</c:v>
                </c:pt>
                <c:pt idx="17">
                  <c:v>4.6739999999999997E-2</c:v>
                </c:pt>
                <c:pt idx="18">
                  <c:v>5.1956666666666602E-2</c:v>
                </c:pt>
                <c:pt idx="19">
                  <c:v>4.691E-2</c:v>
                </c:pt>
                <c:pt idx="20">
                  <c:v>4.6263333333333302E-2</c:v>
                </c:pt>
                <c:pt idx="21">
                  <c:v>4.6699999999999998E-2</c:v>
                </c:pt>
                <c:pt idx="22">
                  <c:v>5.9959999999999999E-2</c:v>
                </c:pt>
                <c:pt idx="23">
                  <c:v>4.8910000000000002E-2</c:v>
                </c:pt>
                <c:pt idx="24">
                  <c:v>5.9459999999999999E-2</c:v>
                </c:pt>
                <c:pt idx="25">
                  <c:v>5.0119999999999998E-2</c:v>
                </c:pt>
                <c:pt idx="26">
                  <c:v>5.0779999999999999E-2</c:v>
                </c:pt>
                <c:pt idx="27">
                  <c:v>5.1923333333333301E-2</c:v>
                </c:pt>
                <c:pt idx="28">
                  <c:v>5.3876666666666601E-2</c:v>
                </c:pt>
                <c:pt idx="29">
                  <c:v>5.4293333333333298E-2</c:v>
                </c:pt>
                <c:pt idx="30">
                  <c:v>5.5436666666666599E-2</c:v>
                </c:pt>
                <c:pt idx="31">
                  <c:v>5.8180000000000003E-2</c:v>
                </c:pt>
                <c:pt idx="32">
                  <c:v>6.1453333333333297E-2</c:v>
                </c:pt>
                <c:pt idx="33">
                  <c:v>7.2249999999999995E-2</c:v>
                </c:pt>
                <c:pt idx="34">
                  <c:v>7.0426666666666596E-2</c:v>
                </c:pt>
                <c:pt idx="35">
                  <c:v>7.1996666666666598E-2</c:v>
                </c:pt>
                <c:pt idx="36">
                  <c:v>7.3286666666666597E-2</c:v>
                </c:pt>
                <c:pt idx="37">
                  <c:v>6.1826666666666599E-2</c:v>
                </c:pt>
                <c:pt idx="38">
                  <c:v>5.4963333333333302E-2</c:v>
                </c:pt>
                <c:pt idx="39">
                  <c:v>6.16466666666666E-2</c:v>
                </c:pt>
                <c:pt idx="40">
                  <c:v>5.76366666666666E-2</c:v>
                </c:pt>
                <c:pt idx="41">
                  <c:v>6.4329999999999998E-2</c:v>
                </c:pt>
                <c:pt idx="42">
                  <c:v>6.8993333333333295E-2</c:v>
                </c:pt>
                <c:pt idx="43">
                  <c:v>8.2846666666666596E-2</c:v>
                </c:pt>
                <c:pt idx="44">
                  <c:v>9.1160000000000005E-2</c:v>
                </c:pt>
                <c:pt idx="45">
                  <c:v>8.8319999999999996E-2</c:v>
                </c:pt>
                <c:pt idx="46">
                  <c:v>8.8716666666666597E-2</c:v>
                </c:pt>
                <c:pt idx="47">
                  <c:v>8.2616666666666602E-2</c:v>
                </c:pt>
                <c:pt idx="48">
                  <c:v>8.5900000000000004E-2</c:v>
                </c:pt>
                <c:pt idx="49">
                  <c:v>8.3413333333333298E-2</c:v>
                </c:pt>
                <c:pt idx="50">
                  <c:v>8.3853333333333294E-2</c:v>
                </c:pt>
                <c:pt idx="51">
                  <c:v>8.6406666666666604E-2</c:v>
                </c:pt>
                <c:pt idx="52">
                  <c:v>9.1380000000000003E-2</c:v>
                </c:pt>
                <c:pt idx="53">
                  <c:v>9.8146666666666604E-2</c:v>
                </c:pt>
                <c:pt idx="54">
                  <c:v>9.0910000000000005E-2</c:v>
                </c:pt>
                <c:pt idx="55">
                  <c:v>9.3153333333333296E-2</c:v>
                </c:pt>
                <c:pt idx="56">
                  <c:v>9.5753333333333301E-2</c:v>
                </c:pt>
                <c:pt idx="57">
                  <c:v>0.112533333333333</c:v>
                </c:pt>
                <c:pt idx="58">
                  <c:v>0.10333000000000001</c:v>
                </c:pt>
                <c:pt idx="59">
                  <c:v>9.0733333333333305E-2</c:v>
                </c:pt>
                <c:pt idx="60">
                  <c:v>8.03666666666666E-2</c:v>
                </c:pt>
                <c:pt idx="61">
                  <c:v>8.3056666666666598E-2</c:v>
                </c:pt>
                <c:pt idx="62">
                  <c:v>8.0466666666666603E-2</c:v>
                </c:pt>
                <c:pt idx="63">
                  <c:v>9.0749999999999997E-2</c:v>
                </c:pt>
                <c:pt idx="64">
                  <c:v>8.8700000000000001E-2</c:v>
                </c:pt>
                <c:pt idx="65">
                  <c:v>8.8029999999999997E-2</c:v>
                </c:pt>
                <c:pt idx="66">
                  <c:v>9.1316666666666602E-2</c:v>
                </c:pt>
                <c:pt idx="67">
                  <c:v>8.83833333333333E-2</c:v>
                </c:pt>
                <c:pt idx="68">
                  <c:v>9.1050000000000006E-2</c:v>
                </c:pt>
                <c:pt idx="69">
                  <c:v>9.2230000000000006E-2</c:v>
                </c:pt>
                <c:pt idx="70">
                  <c:v>9.8003333333333303E-2</c:v>
                </c:pt>
                <c:pt idx="71">
                  <c:v>0.105913333333333</c:v>
                </c:pt>
                <c:pt idx="72">
                  <c:v>9.3066666666666603E-2</c:v>
                </c:pt>
                <c:pt idx="73">
                  <c:v>9.5229999999999995E-2</c:v>
                </c:pt>
                <c:pt idx="74">
                  <c:v>9.8030000000000006E-2</c:v>
                </c:pt>
                <c:pt idx="75">
                  <c:v>0.10546</c:v>
                </c:pt>
                <c:pt idx="76">
                  <c:v>0.11321666666666599</c:v>
                </c:pt>
                <c:pt idx="77">
                  <c:v>0.117686666666666</c:v>
                </c:pt>
                <c:pt idx="78">
                  <c:v>0.10373666666666601</c:v>
                </c:pt>
                <c:pt idx="79">
                  <c:v>0.1091</c:v>
                </c:pt>
                <c:pt idx="80">
                  <c:v>0.10688666666666601</c:v>
                </c:pt>
                <c:pt idx="81">
                  <c:v>0.10428</c:v>
                </c:pt>
                <c:pt idx="82">
                  <c:v>0.10408000000000001</c:v>
                </c:pt>
                <c:pt idx="83">
                  <c:v>0.103003333333333</c:v>
                </c:pt>
                <c:pt idx="84">
                  <c:v>0.116756666666666</c:v>
                </c:pt>
                <c:pt idx="85">
                  <c:v>0.119413333333333</c:v>
                </c:pt>
                <c:pt idx="86">
                  <c:v>0.11593666666666599</c:v>
                </c:pt>
                <c:pt idx="87">
                  <c:v>0.112836666666666</c:v>
                </c:pt>
                <c:pt idx="88">
                  <c:v>0.12049333333333299</c:v>
                </c:pt>
                <c:pt idx="89">
                  <c:v>0.12112666666666599</c:v>
                </c:pt>
              </c:numCache>
            </c:numRef>
          </c:yVal>
          <c:smooth val="0"/>
          <c:extLst>
            <c:ext xmlns:c16="http://schemas.microsoft.com/office/drawing/2014/chart" uri="{C3380CC4-5D6E-409C-BE32-E72D297353CC}">
              <c16:uniqueId val="{00000004-D17F-4FE1-9EE3-EBF1D64CE5D3}"/>
            </c:ext>
          </c:extLst>
        </c:ser>
        <c:dLbls>
          <c:showLegendKey val="0"/>
          <c:showVal val="0"/>
          <c:showCatName val="0"/>
          <c:showSerName val="0"/>
          <c:showPercent val="0"/>
          <c:showBubbleSize val="0"/>
        </c:dLbls>
        <c:axId val="1771767600"/>
        <c:axId val="1771771344"/>
      </c:scatterChart>
      <c:valAx>
        <c:axId val="1771767600"/>
        <c:scaling>
          <c:orientation val="minMax"/>
          <c:max val="10000"/>
          <c:min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a:t>
                </a:r>
                <a:r>
                  <a:rPr lang="en-US" baseline="0"/>
                  <a:t> Length</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1771344"/>
        <c:crosses val="autoZero"/>
        <c:crossBetween val="midCat"/>
      </c:valAx>
      <c:valAx>
        <c:axId val="17717713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176760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0sl10000ml500000mv'!$B$1</c:f>
              <c:strCache>
                <c:ptCount val="1"/>
                <c:pt idx="0">
                  <c:v>Merge Sort Avg</c:v>
                </c:pt>
              </c:strCache>
            </c:strRef>
          </c:tx>
          <c:spPr>
            <a:ln w="25400" cap="rnd">
              <a:solidFill>
                <a:schemeClr val="accent1"/>
              </a:solidFill>
              <a:round/>
            </a:ln>
            <a:effectLst/>
          </c:spPr>
          <c:marker>
            <c:symbol val="none"/>
          </c:marker>
          <c:xVal>
            <c:numRef>
              <c:f>'1000sl10000ml50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0mv'!$B$2:$B$91</c:f>
              <c:numCache>
                <c:formatCode>General</c:formatCode>
                <c:ptCount val="90"/>
                <c:pt idx="0">
                  <c:v>8.9783333333333298E-2</c:v>
                </c:pt>
                <c:pt idx="1">
                  <c:v>7.9533333333333303E-2</c:v>
                </c:pt>
                <c:pt idx="2">
                  <c:v>8.4849999999999995E-2</c:v>
                </c:pt>
                <c:pt idx="3">
                  <c:v>9.7850000000000006E-2</c:v>
                </c:pt>
                <c:pt idx="4">
                  <c:v>9.5636666666666606E-2</c:v>
                </c:pt>
                <c:pt idx="5">
                  <c:v>0.1076</c:v>
                </c:pt>
                <c:pt idx="6">
                  <c:v>0.124623333333333</c:v>
                </c:pt>
                <c:pt idx="7">
                  <c:v>0.11434</c:v>
                </c:pt>
                <c:pt idx="8">
                  <c:v>0.12193</c:v>
                </c:pt>
                <c:pt idx="9">
                  <c:v>0.129406666666666</c:v>
                </c:pt>
                <c:pt idx="10">
                  <c:v>0.133206666666666</c:v>
                </c:pt>
                <c:pt idx="11">
                  <c:v>0.14796999999999999</c:v>
                </c:pt>
                <c:pt idx="12">
                  <c:v>0.14964666666666601</c:v>
                </c:pt>
                <c:pt idx="13">
                  <c:v>0.15810666666666601</c:v>
                </c:pt>
                <c:pt idx="14">
                  <c:v>0.15461666666666599</c:v>
                </c:pt>
                <c:pt idx="15">
                  <c:v>0.18037</c:v>
                </c:pt>
                <c:pt idx="16">
                  <c:v>0.18698999999999999</c:v>
                </c:pt>
                <c:pt idx="17">
                  <c:v>0.23021666666666599</c:v>
                </c:pt>
                <c:pt idx="18">
                  <c:v>0.214123333333333</c:v>
                </c:pt>
                <c:pt idx="19">
                  <c:v>0.24356</c:v>
                </c:pt>
                <c:pt idx="20">
                  <c:v>0.22196666666666601</c:v>
                </c:pt>
                <c:pt idx="21">
                  <c:v>0.23389333333333301</c:v>
                </c:pt>
                <c:pt idx="22">
                  <c:v>0.238586666666666</c:v>
                </c:pt>
                <c:pt idx="23">
                  <c:v>0.23174</c:v>
                </c:pt>
                <c:pt idx="24">
                  <c:v>0.24506</c:v>
                </c:pt>
                <c:pt idx="25">
                  <c:v>0.24164666666666601</c:v>
                </c:pt>
                <c:pt idx="26">
                  <c:v>0.25013666666666601</c:v>
                </c:pt>
                <c:pt idx="27">
                  <c:v>0.25738</c:v>
                </c:pt>
                <c:pt idx="28">
                  <c:v>0.276403333333333</c:v>
                </c:pt>
                <c:pt idx="29">
                  <c:v>0.26179999999999998</c:v>
                </c:pt>
                <c:pt idx="30">
                  <c:v>0.26343333333333302</c:v>
                </c:pt>
                <c:pt idx="31">
                  <c:v>0.27593333333333298</c:v>
                </c:pt>
                <c:pt idx="32">
                  <c:v>0.32949000000000001</c:v>
                </c:pt>
                <c:pt idx="33">
                  <c:v>0.30932333333333301</c:v>
                </c:pt>
                <c:pt idx="34">
                  <c:v>0.32645666666666601</c:v>
                </c:pt>
                <c:pt idx="35">
                  <c:v>0.32196000000000002</c:v>
                </c:pt>
                <c:pt idx="36">
                  <c:v>0.33431333333333302</c:v>
                </c:pt>
                <c:pt idx="37">
                  <c:v>0.328116666666666</c:v>
                </c:pt>
                <c:pt idx="38">
                  <c:v>0.34240999999999999</c:v>
                </c:pt>
                <c:pt idx="39">
                  <c:v>0.35153333333333298</c:v>
                </c:pt>
                <c:pt idx="40">
                  <c:v>0.37146000000000001</c:v>
                </c:pt>
                <c:pt idx="41">
                  <c:v>0.36645</c:v>
                </c:pt>
                <c:pt idx="42">
                  <c:v>0.37560333333333301</c:v>
                </c:pt>
                <c:pt idx="43">
                  <c:v>0.38855333333333297</c:v>
                </c:pt>
                <c:pt idx="44">
                  <c:v>0.39078333333333298</c:v>
                </c:pt>
                <c:pt idx="45">
                  <c:v>0.39598666666666599</c:v>
                </c:pt>
                <c:pt idx="46">
                  <c:v>0.39430666666666597</c:v>
                </c:pt>
                <c:pt idx="47">
                  <c:v>0.40622000000000003</c:v>
                </c:pt>
                <c:pt idx="48">
                  <c:v>0.42068</c:v>
                </c:pt>
                <c:pt idx="49">
                  <c:v>0.42048333333333299</c:v>
                </c:pt>
                <c:pt idx="50">
                  <c:v>0.43928333333333303</c:v>
                </c:pt>
                <c:pt idx="51">
                  <c:v>0.43803666666666602</c:v>
                </c:pt>
                <c:pt idx="52">
                  <c:v>0.460056666666666</c:v>
                </c:pt>
                <c:pt idx="53">
                  <c:v>0.45342333333333301</c:v>
                </c:pt>
                <c:pt idx="54">
                  <c:v>0.47606333333333301</c:v>
                </c:pt>
                <c:pt idx="55">
                  <c:v>0.46783333333333299</c:v>
                </c:pt>
                <c:pt idx="56">
                  <c:v>0.51124000000000003</c:v>
                </c:pt>
                <c:pt idx="57">
                  <c:v>0.51400333333333303</c:v>
                </c:pt>
                <c:pt idx="58">
                  <c:v>0.52082666666666599</c:v>
                </c:pt>
                <c:pt idx="59">
                  <c:v>0.520726666666666</c:v>
                </c:pt>
                <c:pt idx="60">
                  <c:v>0.54138333333333299</c:v>
                </c:pt>
                <c:pt idx="61">
                  <c:v>0.54785666666666599</c:v>
                </c:pt>
                <c:pt idx="62">
                  <c:v>0.53283333333333305</c:v>
                </c:pt>
                <c:pt idx="63">
                  <c:v>0.53239333333333305</c:v>
                </c:pt>
                <c:pt idx="64">
                  <c:v>0.54768666666666599</c:v>
                </c:pt>
                <c:pt idx="65">
                  <c:v>0.57037666666666598</c:v>
                </c:pt>
                <c:pt idx="66">
                  <c:v>0.57488333333333297</c:v>
                </c:pt>
                <c:pt idx="67">
                  <c:v>0.56715333333333295</c:v>
                </c:pt>
                <c:pt idx="68">
                  <c:v>0.58411666666666595</c:v>
                </c:pt>
                <c:pt idx="69">
                  <c:v>0.61611333333333296</c:v>
                </c:pt>
                <c:pt idx="70">
                  <c:v>0.63497333333333295</c:v>
                </c:pt>
                <c:pt idx="71">
                  <c:v>0.61295999999999995</c:v>
                </c:pt>
                <c:pt idx="72">
                  <c:v>0.59956666666666603</c:v>
                </c:pt>
                <c:pt idx="73">
                  <c:v>0.61946999999999997</c:v>
                </c:pt>
                <c:pt idx="74">
                  <c:v>0.61787999999999998</c:v>
                </c:pt>
                <c:pt idx="75">
                  <c:v>0.635473333333333</c:v>
                </c:pt>
                <c:pt idx="76">
                  <c:v>0.65637333333333303</c:v>
                </c:pt>
                <c:pt idx="77">
                  <c:v>0.632236666666666</c:v>
                </c:pt>
                <c:pt idx="78">
                  <c:v>0.66371999999999998</c:v>
                </c:pt>
                <c:pt idx="79">
                  <c:v>0.669333333333333</c:v>
                </c:pt>
                <c:pt idx="80">
                  <c:v>0.70430666666666597</c:v>
                </c:pt>
                <c:pt idx="81">
                  <c:v>0.682433333333333</c:v>
                </c:pt>
                <c:pt idx="82">
                  <c:v>0.70018666666666596</c:v>
                </c:pt>
                <c:pt idx="83">
                  <c:v>0.71440000000000003</c:v>
                </c:pt>
                <c:pt idx="84">
                  <c:v>0.71685666666666603</c:v>
                </c:pt>
                <c:pt idx="85">
                  <c:v>0.73451666666666604</c:v>
                </c:pt>
                <c:pt idx="86">
                  <c:v>0.72357000000000005</c:v>
                </c:pt>
                <c:pt idx="87">
                  <c:v>0.75634999999999997</c:v>
                </c:pt>
                <c:pt idx="88">
                  <c:v>0.77450666666666601</c:v>
                </c:pt>
                <c:pt idx="89">
                  <c:v>0.73643333333333305</c:v>
                </c:pt>
              </c:numCache>
            </c:numRef>
          </c:yVal>
          <c:smooth val="0"/>
          <c:extLst>
            <c:ext xmlns:c16="http://schemas.microsoft.com/office/drawing/2014/chart" uri="{C3380CC4-5D6E-409C-BE32-E72D297353CC}">
              <c16:uniqueId val="{00000000-E592-4532-8C53-7D20B0AAA034}"/>
            </c:ext>
          </c:extLst>
        </c:ser>
        <c:ser>
          <c:idx val="1"/>
          <c:order val="1"/>
          <c:tx>
            <c:strRef>
              <c:f>'1000sl10000ml500000mv'!$C$1</c:f>
              <c:strCache>
                <c:ptCount val="1"/>
                <c:pt idx="0">
                  <c:v>Quicksort Avg</c:v>
                </c:pt>
              </c:strCache>
            </c:strRef>
          </c:tx>
          <c:spPr>
            <a:ln w="25400" cap="rnd">
              <a:solidFill>
                <a:schemeClr val="accent2"/>
              </a:solidFill>
              <a:round/>
            </a:ln>
            <a:effectLst/>
          </c:spPr>
          <c:marker>
            <c:symbol val="none"/>
          </c:marker>
          <c:xVal>
            <c:numRef>
              <c:f>'1000sl10000ml50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0mv'!$C$2:$C$91</c:f>
              <c:numCache>
                <c:formatCode>General</c:formatCode>
                <c:ptCount val="90"/>
                <c:pt idx="0">
                  <c:v>7.2716666666666596E-2</c:v>
                </c:pt>
                <c:pt idx="1">
                  <c:v>5.4563333333333297E-2</c:v>
                </c:pt>
                <c:pt idx="2">
                  <c:v>5.7340000000000002E-2</c:v>
                </c:pt>
                <c:pt idx="3">
                  <c:v>6.1839999999999999E-2</c:v>
                </c:pt>
                <c:pt idx="4">
                  <c:v>6.9639999999999994E-2</c:v>
                </c:pt>
                <c:pt idx="5">
                  <c:v>7.1489999999999998E-2</c:v>
                </c:pt>
                <c:pt idx="6">
                  <c:v>7.8136666666666604E-2</c:v>
                </c:pt>
                <c:pt idx="7">
                  <c:v>7.8986666666666594E-2</c:v>
                </c:pt>
                <c:pt idx="8">
                  <c:v>8.4366666666666604E-2</c:v>
                </c:pt>
                <c:pt idx="9">
                  <c:v>0.100166666666666</c:v>
                </c:pt>
                <c:pt idx="10">
                  <c:v>9.5123333333333296E-2</c:v>
                </c:pt>
                <c:pt idx="11">
                  <c:v>0.104566666666666</c:v>
                </c:pt>
                <c:pt idx="12">
                  <c:v>0.10514999999999999</c:v>
                </c:pt>
                <c:pt idx="13">
                  <c:v>0.113213333333333</c:v>
                </c:pt>
                <c:pt idx="14">
                  <c:v>0.1118</c:v>
                </c:pt>
                <c:pt idx="15">
                  <c:v>0.12492</c:v>
                </c:pt>
                <c:pt idx="16">
                  <c:v>0.13029666666666601</c:v>
                </c:pt>
                <c:pt idx="17">
                  <c:v>0.16406000000000001</c:v>
                </c:pt>
                <c:pt idx="18">
                  <c:v>0.141773333333333</c:v>
                </c:pt>
                <c:pt idx="19">
                  <c:v>0.16158</c:v>
                </c:pt>
                <c:pt idx="20">
                  <c:v>0.164396666666666</c:v>
                </c:pt>
                <c:pt idx="21">
                  <c:v>0.16361999999999999</c:v>
                </c:pt>
                <c:pt idx="22">
                  <c:v>0.15958666666666599</c:v>
                </c:pt>
                <c:pt idx="23">
                  <c:v>0.15918333333333301</c:v>
                </c:pt>
                <c:pt idx="24">
                  <c:v>0.166456666666666</c:v>
                </c:pt>
                <c:pt idx="25">
                  <c:v>0.17446999999999999</c:v>
                </c:pt>
                <c:pt idx="26">
                  <c:v>0.17754666666666599</c:v>
                </c:pt>
                <c:pt idx="27">
                  <c:v>0.179013333333333</c:v>
                </c:pt>
                <c:pt idx="28">
                  <c:v>0.19646666666666601</c:v>
                </c:pt>
                <c:pt idx="29">
                  <c:v>0.18570999999999999</c:v>
                </c:pt>
                <c:pt idx="30">
                  <c:v>0.189783333333333</c:v>
                </c:pt>
                <c:pt idx="31">
                  <c:v>0.20343</c:v>
                </c:pt>
                <c:pt idx="32">
                  <c:v>0.22697000000000001</c:v>
                </c:pt>
                <c:pt idx="33">
                  <c:v>0.219643333333333</c:v>
                </c:pt>
                <c:pt idx="34">
                  <c:v>0.220266666666666</c:v>
                </c:pt>
                <c:pt idx="35">
                  <c:v>0.21668333333333301</c:v>
                </c:pt>
                <c:pt idx="36">
                  <c:v>0.226033333333333</c:v>
                </c:pt>
                <c:pt idx="37">
                  <c:v>0.23197000000000001</c:v>
                </c:pt>
                <c:pt idx="38">
                  <c:v>0.24196999999999999</c:v>
                </c:pt>
                <c:pt idx="39">
                  <c:v>0.24484666666666599</c:v>
                </c:pt>
                <c:pt idx="40">
                  <c:v>0.24655666666666601</c:v>
                </c:pt>
                <c:pt idx="41">
                  <c:v>0.25017</c:v>
                </c:pt>
                <c:pt idx="42">
                  <c:v>0.25532333333333301</c:v>
                </c:pt>
                <c:pt idx="43">
                  <c:v>0.257676666666666</c:v>
                </c:pt>
                <c:pt idx="44">
                  <c:v>0.275216666666666</c:v>
                </c:pt>
                <c:pt idx="45">
                  <c:v>0.27614</c:v>
                </c:pt>
                <c:pt idx="46">
                  <c:v>0.27836333333333302</c:v>
                </c:pt>
                <c:pt idx="47">
                  <c:v>0.278156666666666</c:v>
                </c:pt>
                <c:pt idx="48">
                  <c:v>0.28377999999999998</c:v>
                </c:pt>
                <c:pt idx="49">
                  <c:v>0.28562666666666597</c:v>
                </c:pt>
                <c:pt idx="50">
                  <c:v>0.30163333333333298</c:v>
                </c:pt>
                <c:pt idx="51">
                  <c:v>0.30447333333333298</c:v>
                </c:pt>
                <c:pt idx="52">
                  <c:v>0.30285333333333297</c:v>
                </c:pt>
                <c:pt idx="53">
                  <c:v>0.30295666666666599</c:v>
                </c:pt>
                <c:pt idx="54">
                  <c:v>0.31548666666666603</c:v>
                </c:pt>
                <c:pt idx="55">
                  <c:v>0.32579333333333299</c:v>
                </c:pt>
                <c:pt idx="56">
                  <c:v>0.35678333333333301</c:v>
                </c:pt>
                <c:pt idx="57">
                  <c:v>0.34036</c:v>
                </c:pt>
                <c:pt idx="58">
                  <c:v>0.350816666666666</c:v>
                </c:pt>
                <c:pt idx="59">
                  <c:v>0.35979333333333302</c:v>
                </c:pt>
                <c:pt idx="60">
                  <c:v>0.35303333333333298</c:v>
                </c:pt>
                <c:pt idx="61">
                  <c:v>0.37235333333333298</c:v>
                </c:pt>
                <c:pt idx="62">
                  <c:v>0.362976666666666</c:v>
                </c:pt>
                <c:pt idx="63">
                  <c:v>0.36326333333333299</c:v>
                </c:pt>
                <c:pt idx="64">
                  <c:v>0.37243666666666603</c:v>
                </c:pt>
                <c:pt idx="65">
                  <c:v>0.37257000000000001</c:v>
                </c:pt>
                <c:pt idx="66">
                  <c:v>0.38516</c:v>
                </c:pt>
                <c:pt idx="67">
                  <c:v>0.39082</c:v>
                </c:pt>
                <c:pt idx="68">
                  <c:v>0.41016666666666601</c:v>
                </c:pt>
                <c:pt idx="69">
                  <c:v>0.40411000000000002</c:v>
                </c:pt>
                <c:pt idx="70">
                  <c:v>0.41525000000000001</c:v>
                </c:pt>
                <c:pt idx="71">
                  <c:v>0.41729333333333302</c:v>
                </c:pt>
                <c:pt idx="72">
                  <c:v>0.42420333333333299</c:v>
                </c:pt>
                <c:pt idx="73">
                  <c:v>0.44050333333333302</c:v>
                </c:pt>
                <c:pt idx="74">
                  <c:v>0.43576666666666602</c:v>
                </c:pt>
                <c:pt idx="75">
                  <c:v>0.44356333333333298</c:v>
                </c:pt>
                <c:pt idx="76">
                  <c:v>0.42698333333333299</c:v>
                </c:pt>
                <c:pt idx="77">
                  <c:v>0.42752000000000001</c:v>
                </c:pt>
                <c:pt idx="78">
                  <c:v>0.44602000000000003</c:v>
                </c:pt>
                <c:pt idx="79">
                  <c:v>0.44965666666666598</c:v>
                </c:pt>
                <c:pt idx="80">
                  <c:v>0.45830666666666597</c:v>
                </c:pt>
                <c:pt idx="81">
                  <c:v>0.47877999999999998</c:v>
                </c:pt>
                <c:pt idx="82">
                  <c:v>0.48093333333333299</c:v>
                </c:pt>
                <c:pt idx="83">
                  <c:v>0.48621666666666602</c:v>
                </c:pt>
                <c:pt idx="84">
                  <c:v>0.489993333333333</c:v>
                </c:pt>
                <c:pt idx="85">
                  <c:v>0.51015666666666604</c:v>
                </c:pt>
                <c:pt idx="86">
                  <c:v>0.50214999999999999</c:v>
                </c:pt>
                <c:pt idx="87">
                  <c:v>0.51698666666666604</c:v>
                </c:pt>
                <c:pt idx="88">
                  <c:v>0.51227666666666605</c:v>
                </c:pt>
                <c:pt idx="89">
                  <c:v>0.51185333333333305</c:v>
                </c:pt>
              </c:numCache>
            </c:numRef>
          </c:yVal>
          <c:smooth val="0"/>
          <c:extLst>
            <c:ext xmlns:c16="http://schemas.microsoft.com/office/drawing/2014/chart" uri="{C3380CC4-5D6E-409C-BE32-E72D297353CC}">
              <c16:uniqueId val="{00000001-E592-4532-8C53-7D20B0AAA034}"/>
            </c:ext>
          </c:extLst>
        </c:ser>
        <c:ser>
          <c:idx val="2"/>
          <c:order val="2"/>
          <c:tx>
            <c:strRef>
              <c:f>'1000sl10000ml500000mv'!$D$1</c:f>
              <c:strCache>
                <c:ptCount val="1"/>
                <c:pt idx="0">
                  <c:v>Counting Sort Avg</c:v>
                </c:pt>
              </c:strCache>
            </c:strRef>
          </c:tx>
          <c:spPr>
            <a:ln w="25400" cap="rnd">
              <a:solidFill>
                <a:schemeClr val="accent3"/>
              </a:solidFill>
              <a:round/>
            </a:ln>
            <a:effectLst/>
          </c:spPr>
          <c:marker>
            <c:symbol val="none"/>
          </c:marker>
          <c:xVal>
            <c:numRef>
              <c:f>'1000sl10000ml50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0mv'!$D$2:$D$91</c:f>
              <c:numCache>
                <c:formatCode>General</c:formatCode>
                <c:ptCount val="90"/>
                <c:pt idx="0">
                  <c:v>1.42647666666666</c:v>
                </c:pt>
                <c:pt idx="1">
                  <c:v>0.94893666666666598</c:v>
                </c:pt>
                <c:pt idx="2">
                  <c:v>0.33241999999999999</c:v>
                </c:pt>
                <c:pt idx="3">
                  <c:v>0.37392666666666602</c:v>
                </c:pt>
                <c:pt idx="4">
                  <c:v>0.32102666666666602</c:v>
                </c:pt>
                <c:pt idx="5">
                  <c:v>0.38766666666666599</c:v>
                </c:pt>
                <c:pt idx="6">
                  <c:v>0.323193333333333</c:v>
                </c:pt>
                <c:pt idx="7">
                  <c:v>0.34630333333333302</c:v>
                </c:pt>
                <c:pt idx="8">
                  <c:v>0.302213333333333</c:v>
                </c:pt>
                <c:pt idx="9">
                  <c:v>0.35444666666666602</c:v>
                </c:pt>
                <c:pt idx="10">
                  <c:v>0.29779333333333302</c:v>
                </c:pt>
                <c:pt idx="11">
                  <c:v>0.35410666666666601</c:v>
                </c:pt>
                <c:pt idx="12">
                  <c:v>0.31083666666666598</c:v>
                </c:pt>
                <c:pt idx="13">
                  <c:v>0.64627666666666606</c:v>
                </c:pt>
                <c:pt idx="14">
                  <c:v>0.30471999999999999</c:v>
                </c:pt>
                <c:pt idx="15">
                  <c:v>0.350173333333333</c:v>
                </c:pt>
                <c:pt idx="16">
                  <c:v>0.399403333333333</c:v>
                </c:pt>
                <c:pt idx="17">
                  <c:v>0.43264333333333299</c:v>
                </c:pt>
                <c:pt idx="18">
                  <c:v>0.401936666666666</c:v>
                </c:pt>
                <c:pt idx="19">
                  <c:v>0.387743333333333</c:v>
                </c:pt>
                <c:pt idx="20">
                  <c:v>0.410283333333333</c:v>
                </c:pt>
                <c:pt idx="21">
                  <c:v>0.34218999999999999</c:v>
                </c:pt>
                <c:pt idx="22">
                  <c:v>0.31637666666666597</c:v>
                </c:pt>
                <c:pt idx="23">
                  <c:v>0.62280666666666595</c:v>
                </c:pt>
                <c:pt idx="24">
                  <c:v>0.33581333333333302</c:v>
                </c:pt>
                <c:pt idx="25">
                  <c:v>0.31075000000000003</c:v>
                </c:pt>
                <c:pt idx="26">
                  <c:v>0.38371333333333302</c:v>
                </c:pt>
                <c:pt idx="27">
                  <c:v>0.312093333333333</c:v>
                </c:pt>
                <c:pt idx="28">
                  <c:v>0.30568000000000001</c:v>
                </c:pt>
                <c:pt idx="29">
                  <c:v>0.34853000000000001</c:v>
                </c:pt>
                <c:pt idx="30">
                  <c:v>0.29477666666666602</c:v>
                </c:pt>
                <c:pt idx="31">
                  <c:v>0.30893666666666603</c:v>
                </c:pt>
                <c:pt idx="32">
                  <c:v>0.37891333333333299</c:v>
                </c:pt>
                <c:pt idx="33">
                  <c:v>0.31724999999999998</c:v>
                </c:pt>
                <c:pt idx="34">
                  <c:v>0.31809666666666597</c:v>
                </c:pt>
                <c:pt idx="35">
                  <c:v>0.37025000000000002</c:v>
                </c:pt>
                <c:pt idx="36">
                  <c:v>0.326726666666666</c:v>
                </c:pt>
                <c:pt idx="37">
                  <c:v>0.36779000000000001</c:v>
                </c:pt>
                <c:pt idx="38">
                  <c:v>0.33579999999999999</c:v>
                </c:pt>
                <c:pt idx="39">
                  <c:v>0.31141999999999997</c:v>
                </c:pt>
                <c:pt idx="40">
                  <c:v>0.35767333333333301</c:v>
                </c:pt>
                <c:pt idx="41">
                  <c:v>0.29645666666666598</c:v>
                </c:pt>
                <c:pt idx="42">
                  <c:v>0.30358666666666601</c:v>
                </c:pt>
                <c:pt idx="43">
                  <c:v>0.66444999999999999</c:v>
                </c:pt>
                <c:pt idx="44">
                  <c:v>0.38238</c:v>
                </c:pt>
                <c:pt idx="45">
                  <c:v>0.30614000000000002</c:v>
                </c:pt>
                <c:pt idx="46">
                  <c:v>0.302153333333333</c:v>
                </c:pt>
                <c:pt idx="47">
                  <c:v>0.36810999999999999</c:v>
                </c:pt>
                <c:pt idx="48">
                  <c:v>0.29320333333333298</c:v>
                </c:pt>
                <c:pt idx="49">
                  <c:v>0.2994</c:v>
                </c:pt>
                <c:pt idx="50">
                  <c:v>0.35771666666666602</c:v>
                </c:pt>
                <c:pt idx="51">
                  <c:v>0.31752000000000002</c:v>
                </c:pt>
                <c:pt idx="52">
                  <c:v>0.292536666666666</c:v>
                </c:pt>
                <c:pt idx="53">
                  <c:v>0.30533333333333301</c:v>
                </c:pt>
                <c:pt idx="54">
                  <c:v>0.35182999999999998</c:v>
                </c:pt>
                <c:pt idx="55">
                  <c:v>0.30028666666666598</c:v>
                </c:pt>
                <c:pt idx="56">
                  <c:v>0.32947666666666597</c:v>
                </c:pt>
                <c:pt idx="57">
                  <c:v>0.35121999999999998</c:v>
                </c:pt>
                <c:pt idx="58">
                  <c:v>0.31231999999999999</c:v>
                </c:pt>
                <c:pt idx="59">
                  <c:v>0.31</c:v>
                </c:pt>
                <c:pt idx="60">
                  <c:v>0.35558000000000001</c:v>
                </c:pt>
                <c:pt idx="61">
                  <c:v>0.32423000000000002</c:v>
                </c:pt>
                <c:pt idx="62">
                  <c:v>0.31753666666666602</c:v>
                </c:pt>
                <c:pt idx="63">
                  <c:v>0.30478666666666598</c:v>
                </c:pt>
                <c:pt idx="64">
                  <c:v>0.34602333333333302</c:v>
                </c:pt>
                <c:pt idx="65">
                  <c:v>0.30142999999999998</c:v>
                </c:pt>
                <c:pt idx="66">
                  <c:v>0.32313333333333299</c:v>
                </c:pt>
                <c:pt idx="67">
                  <c:v>0.36320666666666601</c:v>
                </c:pt>
                <c:pt idx="68">
                  <c:v>0.33889666666666601</c:v>
                </c:pt>
                <c:pt idx="69">
                  <c:v>0.31908666666666602</c:v>
                </c:pt>
                <c:pt idx="70">
                  <c:v>0.35495333333333301</c:v>
                </c:pt>
                <c:pt idx="71">
                  <c:v>0.32096333333333299</c:v>
                </c:pt>
                <c:pt idx="72">
                  <c:v>0.34000333333333299</c:v>
                </c:pt>
                <c:pt idx="73">
                  <c:v>0.32329333333333299</c:v>
                </c:pt>
                <c:pt idx="74">
                  <c:v>0.355333333333333</c:v>
                </c:pt>
                <c:pt idx="75">
                  <c:v>0.32505000000000001</c:v>
                </c:pt>
                <c:pt idx="76">
                  <c:v>0.30858999999999998</c:v>
                </c:pt>
                <c:pt idx="77">
                  <c:v>0.36786000000000002</c:v>
                </c:pt>
                <c:pt idx="78">
                  <c:v>0.31935999999999998</c:v>
                </c:pt>
                <c:pt idx="79">
                  <c:v>0.32839333333333298</c:v>
                </c:pt>
                <c:pt idx="80">
                  <c:v>0.33220333333333302</c:v>
                </c:pt>
                <c:pt idx="81">
                  <c:v>0.36026333333333299</c:v>
                </c:pt>
                <c:pt idx="82">
                  <c:v>0.33401999999999998</c:v>
                </c:pt>
                <c:pt idx="83">
                  <c:v>0.328573333333333</c:v>
                </c:pt>
                <c:pt idx="84">
                  <c:v>0.38592666666666597</c:v>
                </c:pt>
                <c:pt idx="85">
                  <c:v>0.34418333333333301</c:v>
                </c:pt>
                <c:pt idx="86">
                  <c:v>0.33916000000000002</c:v>
                </c:pt>
                <c:pt idx="87">
                  <c:v>0.37740333333333298</c:v>
                </c:pt>
                <c:pt idx="88">
                  <c:v>0.32656666666666601</c:v>
                </c:pt>
                <c:pt idx="89">
                  <c:v>0.33533000000000002</c:v>
                </c:pt>
              </c:numCache>
            </c:numRef>
          </c:yVal>
          <c:smooth val="0"/>
          <c:extLst>
            <c:ext xmlns:c16="http://schemas.microsoft.com/office/drawing/2014/chart" uri="{C3380CC4-5D6E-409C-BE32-E72D297353CC}">
              <c16:uniqueId val="{00000002-E592-4532-8C53-7D20B0AAA034}"/>
            </c:ext>
          </c:extLst>
        </c:ser>
        <c:ser>
          <c:idx val="3"/>
          <c:order val="3"/>
          <c:tx>
            <c:strRef>
              <c:f>'1000sl10000ml500000mv'!$E$1</c:f>
              <c:strCache>
                <c:ptCount val="1"/>
                <c:pt idx="0">
                  <c:v>Radix Sort Avg</c:v>
                </c:pt>
              </c:strCache>
            </c:strRef>
          </c:tx>
          <c:spPr>
            <a:ln w="25400" cap="rnd">
              <a:solidFill>
                <a:schemeClr val="accent4"/>
              </a:solidFill>
              <a:round/>
            </a:ln>
            <a:effectLst/>
          </c:spPr>
          <c:marker>
            <c:symbol val="none"/>
          </c:marker>
          <c:xVal>
            <c:numRef>
              <c:f>'1000sl10000ml50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0mv'!$E$2:$E$91</c:f>
              <c:numCache>
                <c:formatCode>General</c:formatCode>
                <c:ptCount val="90"/>
                <c:pt idx="0">
                  <c:v>0.11101333333333301</c:v>
                </c:pt>
                <c:pt idx="1">
                  <c:v>9.06E-2</c:v>
                </c:pt>
                <c:pt idx="2">
                  <c:v>8.0946666666666597E-2</c:v>
                </c:pt>
                <c:pt idx="3">
                  <c:v>5.2203333333333303E-2</c:v>
                </c:pt>
                <c:pt idx="4">
                  <c:v>3.0783333333333301E-2</c:v>
                </c:pt>
                <c:pt idx="5">
                  <c:v>3.449E-2</c:v>
                </c:pt>
                <c:pt idx="6">
                  <c:v>3.764E-2</c:v>
                </c:pt>
                <c:pt idx="7">
                  <c:v>3.628E-2</c:v>
                </c:pt>
                <c:pt idx="8">
                  <c:v>4.0566666666666598E-2</c:v>
                </c:pt>
                <c:pt idx="9">
                  <c:v>4.2256666666666602E-2</c:v>
                </c:pt>
                <c:pt idx="10">
                  <c:v>4.2979999999999997E-2</c:v>
                </c:pt>
                <c:pt idx="11">
                  <c:v>4.8163333333333301E-2</c:v>
                </c:pt>
                <c:pt idx="12">
                  <c:v>5.1306666666666598E-2</c:v>
                </c:pt>
                <c:pt idx="13">
                  <c:v>4.88666666666666E-2</c:v>
                </c:pt>
                <c:pt idx="14">
                  <c:v>4.8513333333333297E-2</c:v>
                </c:pt>
                <c:pt idx="15">
                  <c:v>5.799E-2</c:v>
                </c:pt>
                <c:pt idx="16">
                  <c:v>5.8916666666666603E-2</c:v>
                </c:pt>
                <c:pt idx="17">
                  <c:v>6.98066666666666E-2</c:v>
                </c:pt>
                <c:pt idx="18">
                  <c:v>7.1333333333333304E-2</c:v>
                </c:pt>
                <c:pt idx="19">
                  <c:v>7.485E-2</c:v>
                </c:pt>
                <c:pt idx="20">
                  <c:v>6.6193333333333298E-2</c:v>
                </c:pt>
                <c:pt idx="21">
                  <c:v>7.8240000000000004E-2</c:v>
                </c:pt>
                <c:pt idx="22">
                  <c:v>8.0013333333333297E-2</c:v>
                </c:pt>
                <c:pt idx="23">
                  <c:v>7.0733333333333301E-2</c:v>
                </c:pt>
                <c:pt idx="24">
                  <c:v>7.3773333333333302E-2</c:v>
                </c:pt>
                <c:pt idx="25">
                  <c:v>7.0733333333333301E-2</c:v>
                </c:pt>
                <c:pt idx="26">
                  <c:v>8.9123333333333304E-2</c:v>
                </c:pt>
                <c:pt idx="27">
                  <c:v>7.8473333333333298E-2</c:v>
                </c:pt>
                <c:pt idx="28">
                  <c:v>7.5266666666666607E-2</c:v>
                </c:pt>
                <c:pt idx="29">
                  <c:v>7.5319999999999998E-2</c:v>
                </c:pt>
                <c:pt idx="30">
                  <c:v>8.0886666666666607E-2</c:v>
                </c:pt>
                <c:pt idx="31">
                  <c:v>8.1490000000000007E-2</c:v>
                </c:pt>
                <c:pt idx="32">
                  <c:v>9.2566666666666603E-2</c:v>
                </c:pt>
                <c:pt idx="33">
                  <c:v>8.8469999999999993E-2</c:v>
                </c:pt>
                <c:pt idx="34">
                  <c:v>9.8780000000000007E-2</c:v>
                </c:pt>
                <c:pt idx="35">
                  <c:v>9.8559999999999995E-2</c:v>
                </c:pt>
                <c:pt idx="36">
                  <c:v>0.10113</c:v>
                </c:pt>
                <c:pt idx="37">
                  <c:v>9.7473333333333301E-2</c:v>
                </c:pt>
                <c:pt idx="38">
                  <c:v>9.3713333333333301E-2</c:v>
                </c:pt>
                <c:pt idx="39">
                  <c:v>0.102006666666666</c:v>
                </c:pt>
                <c:pt idx="40">
                  <c:v>0.109616666666666</c:v>
                </c:pt>
                <c:pt idx="41">
                  <c:v>0.11398</c:v>
                </c:pt>
                <c:pt idx="42">
                  <c:v>0.11167000000000001</c:v>
                </c:pt>
                <c:pt idx="43">
                  <c:v>0.115503333333333</c:v>
                </c:pt>
                <c:pt idx="44">
                  <c:v>0.111976666666666</c:v>
                </c:pt>
                <c:pt idx="45">
                  <c:v>0.11588</c:v>
                </c:pt>
                <c:pt idx="46">
                  <c:v>0.11285666666666599</c:v>
                </c:pt>
                <c:pt idx="47">
                  <c:v>0.11235666666666599</c:v>
                </c:pt>
                <c:pt idx="48">
                  <c:v>0.111823333333333</c:v>
                </c:pt>
                <c:pt idx="49">
                  <c:v>0.12056333333333299</c:v>
                </c:pt>
                <c:pt idx="50">
                  <c:v>0.14564333333333301</c:v>
                </c:pt>
                <c:pt idx="51">
                  <c:v>0.121576666666666</c:v>
                </c:pt>
                <c:pt idx="52">
                  <c:v>0.12060999999999999</c:v>
                </c:pt>
                <c:pt idx="53">
                  <c:v>0.12996666666666601</c:v>
                </c:pt>
                <c:pt idx="54">
                  <c:v>0.12305000000000001</c:v>
                </c:pt>
                <c:pt idx="55">
                  <c:v>0.12520000000000001</c:v>
                </c:pt>
                <c:pt idx="56">
                  <c:v>0.136476666666666</c:v>
                </c:pt>
                <c:pt idx="57">
                  <c:v>0.14356666666666601</c:v>
                </c:pt>
                <c:pt idx="58">
                  <c:v>0.143713333333333</c:v>
                </c:pt>
                <c:pt idx="59">
                  <c:v>0.140836666666666</c:v>
                </c:pt>
                <c:pt idx="60">
                  <c:v>0.14786666666666601</c:v>
                </c:pt>
                <c:pt idx="61">
                  <c:v>0.150136666666666</c:v>
                </c:pt>
                <c:pt idx="62">
                  <c:v>0.148373333333333</c:v>
                </c:pt>
                <c:pt idx="63">
                  <c:v>0.14966333333333301</c:v>
                </c:pt>
                <c:pt idx="64">
                  <c:v>0.14448333333333299</c:v>
                </c:pt>
                <c:pt idx="65">
                  <c:v>0.15092333333333299</c:v>
                </c:pt>
                <c:pt idx="66">
                  <c:v>0.15423666666666599</c:v>
                </c:pt>
                <c:pt idx="67">
                  <c:v>0.15678666666666599</c:v>
                </c:pt>
                <c:pt idx="68">
                  <c:v>0.17113</c:v>
                </c:pt>
                <c:pt idx="69">
                  <c:v>0.17133000000000001</c:v>
                </c:pt>
                <c:pt idx="70">
                  <c:v>0.18435000000000001</c:v>
                </c:pt>
                <c:pt idx="71">
                  <c:v>0.16409000000000001</c:v>
                </c:pt>
                <c:pt idx="72">
                  <c:v>0.16163</c:v>
                </c:pt>
                <c:pt idx="73">
                  <c:v>0.164643333333333</c:v>
                </c:pt>
                <c:pt idx="74">
                  <c:v>0.16583666666666599</c:v>
                </c:pt>
                <c:pt idx="75">
                  <c:v>0.167443333333333</c:v>
                </c:pt>
                <c:pt idx="76">
                  <c:v>0.16807666666666601</c:v>
                </c:pt>
                <c:pt idx="77">
                  <c:v>0.17782000000000001</c:v>
                </c:pt>
                <c:pt idx="78">
                  <c:v>0.164833333333333</c:v>
                </c:pt>
                <c:pt idx="79">
                  <c:v>0.17143</c:v>
                </c:pt>
                <c:pt idx="80">
                  <c:v>0.19095000000000001</c:v>
                </c:pt>
                <c:pt idx="81">
                  <c:v>0.19192000000000001</c:v>
                </c:pt>
                <c:pt idx="82">
                  <c:v>0.20173666666666601</c:v>
                </c:pt>
                <c:pt idx="83">
                  <c:v>0.1903</c:v>
                </c:pt>
                <c:pt idx="84">
                  <c:v>0.194396666666666</c:v>
                </c:pt>
                <c:pt idx="85">
                  <c:v>0.19114999999999999</c:v>
                </c:pt>
                <c:pt idx="86">
                  <c:v>0.19195000000000001</c:v>
                </c:pt>
                <c:pt idx="87">
                  <c:v>0.20523666666666601</c:v>
                </c:pt>
                <c:pt idx="88">
                  <c:v>0.19977666666666599</c:v>
                </c:pt>
                <c:pt idx="89">
                  <c:v>0.20605999999999999</c:v>
                </c:pt>
              </c:numCache>
            </c:numRef>
          </c:yVal>
          <c:smooth val="0"/>
          <c:extLst>
            <c:ext xmlns:c16="http://schemas.microsoft.com/office/drawing/2014/chart" uri="{C3380CC4-5D6E-409C-BE32-E72D297353CC}">
              <c16:uniqueId val="{00000003-E592-4532-8C53-7D20B0AAA034}"/>
            </c:ext>
          </c:extLst>
        </c:ser>
        <c:ser>
          <c:idx val="4"/>
          <c:order val="4"/>
          <c:tx>
            <c:strRef>
              <c:f>'1000sl10000ml500000mv'!$F$1</c:f>
              <c:strCache>
                <c:ptCount val="1"/>
                <c:pt idx="0">
                  <c:v>QR Sort Avg</c:v>
                </c:pt>
              </c:strCache>
            </c:strRef>
          </c:tx>
          <c:spPr>
            <a:ln w="25400" cap="rnd">
              <a:solidFill>
                <a:schemeClr val="accent5"/>
              </a:solidFill>
              <a:round/>
            </a:ln>
            <a:effectLst/>
          </c:spPr>
          <c:marker>
            <c:symbol val="none"/>
          </c:marker>
          <c:xVal>
            <c:numRef>
              <c:f>'1000sl10000ml50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0mv'!$F$2:$F$91</c:f>
              <c:numCache>
                <c:formatCode>General</c:formatCode>
                <c:ptCount val="90"/>
                <c:pt idx="0">
                  <c:v>7.7499999999999999E-2</c:v>
                </c:pt>
                <c:pt idx="1">
                  <c:v>4.33366666666666E-2</c:v>
                </c:pt>
                <c:pt idx="2">
                  <c:v>5.1886666666666602E-2</c:v>
                </c:pt>
                <c:pt idx="3">
                  <c:v>6.5616666666666601E-2</c:v>
                </c:pt>
                <c:pt idx="4">
                  <c:v>5.4829999999999997E-2</c:v>
                </c:pt>
                <c:pt idx="5">
                  <c:v>6.1696666666666601E-2</c:v>
                </c:pt>
                <c:pt idx="6">
                  <c:v>4.1936666666666601E-2</c:v>
                </c:pt>
                <c:pt idx="7">
                  <c:v>2.2753333333333299E-2</c:v>
                </c:pt>
                <c:pt idx="8">
                  <c:v>2.2793333333333301E-2</c:v>
                </c:pt>
                <c:pt idx="9">
                  <c:v>2.657E-2</c:v>
                </c:pt>
                <c:pt idx="10">
                  <c:v>3.006E-2</c:v>
                </c:pt>
                <c:pt idx="11">
                  <c:v>3.2143333333333302E-2</c:v>
                </c:pt>
                <c:pt idx="12">
                  <c:v>3.3326666666666602E-2</c:v>
                </c:pt>
                <c:pt idx="13">
                  <c:v>3.1563333333333297E-2</c:v>
                </c:pt>
                <c:pt idx="14">
                  <c:v>3.2890000000000003E-2</c:v>
                </c:pt>
                <c:pt idx="15">
                  <c:v>3.4826666666666603E-2</c:v>
                </c:pt>
                <c:pt idx="16">
                  <c:v>3.9026666666666598E-2</c:v>
                </c:pt>
                <c:pt idx="17">
                  <c:v>4.0726666666666599E-2</c:v>
                </c:pt>
                <c:pt idx="18">
                  <c:v>4.2186666666666602E-2</c:v>
                </c:pt>
                <c:pt idx="19">
                  <c:v>4.7219999999999998E-2</c:v>
                </c:pt>
                <c:pt idx="20">
                  <c:v>4.1273333333333301E-2</c:v>
                </c:pt>
                <c:pt idx="21">
                  <c:v>5.6300000000000003E-2</c:v>
                </c:pt>
                <c:pt idx="22">
                  <c:v>5.1463333333333298E-2</c:v>
                </c:pt>
                <c:pt idx="23">
                  <c:v>4.4900000000000002E-2</c:v>
                </c:pt>
                <c:pt idx="24">
                  <c:v>4.9153333333333299E-2</c:v>
                </c:pt>
                <c:pt idx="25">
                  <c:v>4.5670000000000002E-2</c:v>
                </c:pt>
                <c:pt idx="26">
                  <c:v>4.8939999999999997E-2</c:v>
                </c:pt>
                <c:pt idx="27">
                  <c:v>4.8086666666666597E-2</c:v>
                </c:pt>
                <c:pt idx="28">
                  <c:v>4.96333333333333E-2</c:v>
                </c:pt>
                <c:pt idx="29">
                  <c:v>5.0556666666666597E-2</c:v>
                </c:pt>
                <c:pt idx="30">
                  <c:v>4.8286666666666603E-2</c:v>
                </c:pt>
                <c:pt idx="31">
                  <c:v>5.08366666666666E-2</c:v>
                </c:pt>
                <c:pt idx="32">
                  <c:v>5.6619999999999997E-2</c:v>
                </c:pt>
                <c:pt idx="33">
                  <c:v>5.3386666666666603E-2</c:v>
                </c:pt>
                <c:pt idx="34">
                  <c:v>6.0260000000000001E-2</c:v>
                </c:pt>
                <c:pt idx="35">
                  <c:v>5.7000000000000002E-2</c:v>
                </c:pt>
                <c:pt idx="36">
                  <c:v>6.2883333333333305E-2</c:v>
                </c:pt>
                <c:pt idx="37">
                  <c:v>6.19833333333333E-2</c:v>
                </c:pt>
                <c:pt idx="38">
                  <c:v>5.8813333333333301E-2</c:v>
                </c:pt>
                <c:pt idx="39">
                  <c:v>6.1406666666666603E-2</c:v>
                </c:pt>
                <c:pt idx="40">
                  <c:v>6.9070000000000006E-2</c:v>
                </c:pt>
                <c:pt idx="41">
                  <c:v>7.1466666666666595E-2</c:v>
                </c:pt>
                <c:pt idx="42">
                  <c:v>7.3109999999999994E-2</c:v>
                </c:pt>
                <c:pt idx="43">
                  <c:v>7.6996666666666602E-2</c:v>
                </c:pt>
                <c:pt idx="44">
                  <c:v>7.1650000000000005E-2</c:v>
                </c:pt>
                <c:pt idx="45">
                  <c:v>6.8099999999999994E-2</c:v>
                </c:pt>
                <c:pt idx="46">
                  <c:v>7.2260000000000005E-2</c:v>
                </c:pt>
                <c:pt idx="47">
                  <c:v>7.4446666666666605E-2</c:v>
                </c:pt>
                <c:pt idx="48">
                  <c:v>7.3443333333333305E-2</c:v>
                </c:pt>
                <c:pt idx="49">
                  <c:v>7.6590000000000005E-2</c:v>
                </c:pt>
                <c:pt idx="50">
                  <c:v>7.4719999999999995E-2</c:v>
                </c:pt>
                <c:pt idx="51">
                  <c:v>7.1489999999999998E-2</c:v>
                </c:pt>
                <c:pt idx="52">
                  <c:v>7.7003333333333299E-2</c:v>
                </c:pt>
                <c:pt idx="53">
                  <c:v>8.4706666666666597E-2</c:v>
                </c:pt>
                <c:pt idx="54">
                  <c:v>7.8060000000000004E-2</c:v>
                </c:pt>
                <c:pt idx="55">
                  <c:v>7.8380000000000005E-2</c:v>
                </c:pt>
                <c:pt idx="56">
                  <c:v>8.9770000000000003E-2</c:v>
                </c:pt>
                <c:pt idx="57">
                  <c:v>8.6080000000000004E-2</c:v>
                </c:pt>
                <c:pt idx="58">
                  <c:v>8.6730000000000002E-2</c:v>
                </c:pt>
                <c:pt idx="59">
                  <c:v>8.6956666666666599E-2</c:v>
                </c:pt>
                <c:pt idx="60">
                  <c:v>9.3893333333333301E-2</c:v>
                </c:pt>
                <c:pt idx="61">
                  <c:v>8.7973333333333306E-2</c:v>
                </c:pt>
                <c:pt idx="62">
                  <c:v>8.6290000000000006E-2</c:v>
                </c:pt>
                <c:pt idx="63">
                  <c:v>8.9263333333333306E-2</c:v>
                </c:pt>
                <c:pt idx="64">
                  <c:v>0.101933333333333</c:v>
                </c:pt>
                <c:pt idx="65">
                  <c:v>9.3493333333333303E-2</c:v>
                </c:pt>
                <c:pt idx="66">
                  <c:v>9.2456666666666604E-2</c:v>
                </c:pt>
                <c:pt idx="67">
                  <c:v>0.11921</c:v>
                </c:pt>
                <c:pt idx="68">
                  <c:v>9.9066666666666595E-2</c:v>
                </c:pt>
                <c:pt idx="69">
                  <c:v>0.103726666666666</c:v>
                </c:pt>
                <c:pt idx="70">
                  <c:v>0.10657333333333301</c:v>
                </c:pt>
                <c:pt idx="71">
                  <c:v>0.10219666666666601</c:v>
                </c:pt>
                <c:pt idx="72">
                  <c:v>0.10451000000000001</c:v>
                </c:pt>
                <c:pt idx="73">
                  <c:v>9.8723333333333302E-2</c:v>
                </c:pt>
                <c:pt idx="74">
                  <c:v>0.10106333333333301</c:v>
                </c:pt>
                <c:pt idx="75">
                  <c:v>0.103296666666666</c:v>
                </c:pt>
                <c:pt idx="76">
                  <c:v>0.107796666666666</c:v>
                </c:pt>
                <c:pt idx="77">
                  <c:v>0.105426666666666</c:v>
                </c:pt>
                <c:pt idx="78">
                  <c:v>0.107693333333333</c:v>
                </c:pt>
                <c:pt idx="79">
                  <c:v>0.10927666666666599</c:v>
                </c:pt>
                <c:pt idx="80">
                  <c:v>0.113003333333333</c:v>
                </c:pt>
                <c:pt idx="81">
                  <c:v>0.114276666666666</c:v>
                </c:pt>
                <c:pt idx="82">
                  <c:v>0.12245666666666601</c:v>
                </c:pt>
                <c:pt idx="83">
                  <c:v>0.11872666666666599</c:v>
                </c:pt>
                <c:pt idx="84">
                  <c:v>0.11910999999999999</c:v>
                </c:pt>
                <c:pt idx="85">
                  <c:v>0.12293</c:v>
                </c:pt>
                <c:pt idx="86">
                  <c:v>0.11439000000000001</c:v>
                </c:pt>
                <c:pt idx="87">
                  <c:v>0.12534999999999999</c:v>
                </c:pt>
                <c:pt idx="88">
                  <c:v>0.1195</c:v>
                </c:pt>
                <c:pt idx="89">
                  <c:v>0.12422</c:v>
                </c:pt>
              </c:numCache>
            </c:numRef>
          </c:yVal>
          <c:smooth val="0"/>
          <c:extLst>
            <c:ext xmlns:c16="http://schemas.microsoft.com/office/drawing/2014/chart" uri="{C3380CC4-5D6E-409C-BE32-E72D297353CC}">
              <c16:uniqueId val="{00000004-E592-4532-8C53-7D20B0AAA034}"/>
            </c:ext>
          </c:extLst>
        </c:ser>
        <c:dLbls>
          <c:showLegendKey val="0"/>
          <c:showVal val="0"/>
          <c:showCatName val="0"/>
          <c:showSerName val="0"/>
          <c:showPercent val="0"/>
          <c:showBubbleSize val="0"/>
        </c:dLbls>
        <c:axId val="167856351"/>
        <c:axId val="167870079"/>
      </c:scatterChart>
      <c:valAx>
        <c:axId val="167856351"/>
        <c:scaling>
          <c:orientation val="minMax"/>
          <c:max val="10000"/>
          <c:min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870079"/>
        <c:crosses val="autoZero"/>
        <c:crossBetween val="midCat"/>
      </c:valAx>
      <c:valAx>
        <c:axId val="16787007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85635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0sl100000ml10000000mv'!$B$1</c:f>
              <c:strCache>
                <c:ptCount val="1"/>
                <c:pt idx="0">
                  <c:v>Radix Sort Avg</c:v>
                </c:pt>
              </c:strCache>
            </c:strRef>
          </c:tx>
          <c:spPr>
            <a:ln w="19050" cap="rnd">
              <a:solidFill>
                <a:schemeClr val="accent1"/>
              </a:solidFill>
              <a:round/>
            </a:ln>
            <a:effectLst/>
          </c:spPr>
          <c:marker>
            <c:symbol val="none"/>
          </c:marker>
          <c:xVal>
            <c:numRef>
              <c:f>'1000sl100000ml10000000mv'!$A$2:$A$991</c:f>
              <c:numCache>
                <c:formatCode>General</c:formatCode>
                <c:ptCount val="9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pt idx="90">
                  <c:v>10000</c:v>
                </c:pt>
                <c:pt idx="91">
                  <c:v>10100</c:v>
                </c:pt>
                <c:pt idx="92">
                  <c:v>10200</c:v>
                </c:pt>
                <c:pt idx="93">
                  <c:v>10300</c:v>
                </c:pt>
                <c:pt idx="94">
                  <c:v>10400</c:v>
                </c:pt>
                <c:pt idx="95">
                  <c:v>10500</c:v>
                </c:pt>
                <c:pt idx="96">
                  <c:v>10600</c:v>
                </c:pt>
                <c:pt idx="97">
                  <c:v>10700</c:v>
                </c:pt>
                <c:pt idx="98">
                  <c:v>10800</c:v>
                </c:pt>
                <c:pt idx="99">
                  <c:v>10900</c:v>
                </c:pt>
                <c:pt idx="100">
                  <c:v>11000</c:v>
                </c:pt>
                <c:pt idx="101">
                  <c:v>11100</c:v>
                </c:pt>
                <c:pt idx="102">
                  <c:v>11200</c:v>
                </c:pt>
                <c:pt idx="103">
                  <c:v>11300</c:v>
                </c:pt>
                <c:pt idx="104">
                  <c:v>11400</c:v>
                </c:pt>
                <c:pt idx="105">
                  <c:v>11500</c:v>
                </c:pt>
                <c:pt idx="106">
                  <c:v>11600</c:v>
                </c:pt>
                <c:pt idx="107">
                  <c:v>11700</c:v>
                </c:pt>
                <c:pt idx="108">
                  <c:v>11800</c:v>
                </c:pt>
                <c:pt idx="109">
                  <c:v>11900</c:v>
                </c:pt>
                <c:pt idx="110">
                  <c:v>12000</c:v>
                </c:pt>
                <c:pt idx="111">
                  <c:v>12100</c:v>
                </c:pt>
                <c:pt idx="112">
                  <c:v>12200</c:v>
                </c:pt>
                <c:pt idx="113">
                  <c:v>12300</c:v>
                </c:pt>
                <c:pt idx="114">
                  <c:v>12400</c:v>
                </c:pt>
                <c:pt idx="115">
                  <c:v>12500</c:v>
                </c:pt>
                <c:pt idx="116">
                  <c:v>12600</c:v>
                </c:pt>
                <c:pt idx="117">
                  <c:v>12700</c:v>
                </c:pt>
                <c:pt idx="118">
                  <c:v>12800</c:v>
                </c:pt>
                <c:pt idx="119">
                  <c:v>12900</c:v>
                </c:pt>
                <c:pt idx="120">
                  <c:v>13000</c:v>
                </c:pt>
                <c:pt idx="121">
                  <c:v>13100</c:v>
                </c:pt>
                <c:pt idx="122">
                  <c:v>13200</c:v>
                </c:pt>
                <c:pt idx="123">
                  <c:v>13300</c:v>
                </c:pt>
                <c:pt idx="124">
                  <c:v>13400</c:v>
                </c:pt>
                <c:pt idx="125">
                  <c:v>13500</c:v>
                </c:pt>
                <c:pt idx="126">
                  <c:v>13600</c:v>
                </c:pt>
                <c:pt idx="127">
                  <c:v>13700</c:v>
                </c:pt>
                <c:pt idx="128">
                  <c:v>13800</c:v>
                </c:pt>
                <c:pt idx="129">
                  <c:v>13900</c:v>
                </c:pt>
                <c:pt idx="130">
                  <c:v>14000</c:v>
                </c:pt>
                <c:pt idx="131">
                  <c:v>14100</c:v>
                </c:pt>
                <c:pt idx="132">
                  <c:v>14200</c:v>
                </c:pt>
                <c:pt idx="133">
                  <c:v>14300</c:v>
                </c:pt>
                <c:pt idx="134">
                  <c:v>14400</c:v>
                </c:pt>
                <c:pt idx="135">
                  <c:v>14500</c:v>
                </c:pt>
                <c:pt idx="136">
                  <c:v>14600</c:v>
                </c:pt>
                <c:pt idx="137">
                  <c:v>14700</c:v>
                </c:pt>
                <c:pt idx="138">
                  <c:v>14800</c:v>
                </c:pt>
                <c:pt idx="139">
                  <c:v>14900</c:v>
                </c:pt>
                <c:pt idx="140">
                  <c:v>15000</c:v>
                </c:pt>
                <c:pt idx="141">
                  <c:v>15100</c:v>
                </c:pt>
                <c:pt idx="142">
                  <c:v>15200</c:v>
                </c:pt>
                <c:pt idx="143">
                  <c:v>15300</c:v>
                </c:pt>
                <c:pt idx="144">
                  <c:v>15400</c:v>
                </c:pt>
                <c:pt idx="145">
                  <c:v>15500</c:v>
                </c:pt>
                <c:pt idx="146">
                  <c:v>15600</c:v>
                </c:pt>
                <c:pt idx="147">
                  <c:v>15700</c:v>
                </c:pt>
                <c:pt idx="148">
                  <c:v>15800</c:v>
                </c:pt>
                <c:pt idx="149">
                  <c:v>15900</c:v>
                </c:pt>
                <c:pt idx="150">
                  <c:v>16000</c:v>
                </c:pt>
                <c:pt idx="151">
                  <c:v>16100</c:v>
                </c:pt>
                <c:pt idx="152">
                  <c:v>16200</c:v>
                </c:pt>
                <c:pt idx="153">
                  <c:v>16300</c:v>
                </c:pt>
                <c:pt idx="154">
                  <c:v>16400</c:v>
                </c:pt>
                <c:pt idx="155">
                  <c:v>16500</c:v>
                </c:pt>
                <c:pt idx="156">
                  <c:v>16600</c:v>
                </c:pt>
                <c:pt idx="157">
                  <c:v>16700</c:v>
                </c:pt>
                <c:pt idx="158">
                  <c:v>16800</c:v>
                </c:pt>
                <c:pt idx="159">
                  <c:v>16900</c:v>
                </c:pt>
                <c:pt idx="160">
                  <c:v>17000</c:v>
                </c:pt>
                <c:pt idx="161">
                  <c:v>17100</c:v>
                </c:pt>
                <c:pt idx="162">
                  <c:v>17200</c:v>
                </c:pt>
                <c:pt idx="163">
                  <c:v>17300</c:v>
                </c:pt>
                <c:pt idx="164">
                  <c:v>17400</c:v>
                </c:pt>
                <c:pt idx="165">
                  <c:v>17500</c:v>
                </c:pt>
                <c:pt idx="166">
                  <c:v>17600</c:v>
                </c:pt>
                <c:pt idx="167">
                  <c:v>17700</c:v>
                </c:pt>
                <c:pt idx="168">
                  <c:v>17800</c:v>
                </c:pt>
                <c:pt idx="169">
                  <c:v>17900</c:v>
                </c:pt>
                <c:pt idx="170">
                  <c:v>18000</c:v>
                </c:pt>
                <c:pt idx="171">
                  <c:v>18100</c:v>
                </c:pt>
                <c:pt idx="172">
                  <c:v>18200</c:v>
                </c:pt>
                <c:pt idx="173">
                  <c:v>18300</c:v>
                </c:pt>
                <c:pt idx="174">
                  <c:v>18400</c:v>
                </c:pt>
                <c:pt idx="175">
                  <c:v>18500</c:v>
                </c:pt>
                <c:pt idx="176">
                  <c:v>18600</c:v>
                </c:pt>
                <c:pt idx="177">
                  <c:v>18700</c:v>
                </c:pt>
                <c:pt idx="178">
                  <c:v>18800</c:v>
                </c:pt>
                <c:pt idx="179">
                  <c:v>18900</c:v>
                </c:pt>
                <c:pt idx="180">
                  <c:v>19000</c:v>
                </c:pt>
                <c:pt idx="181">
                  <c:v>19100</c:v>
                </c:pt>
                <c:pt idx="182">
                  <c:v>19200</c:v>
                </c:pt>
                <c:pt idx="183">
                  <c:v>19300</c:v>
                </c:pt>
                <c:pt idx="184">
                  <c:v>19400</c:v>
                </c:pt>
                <c:pt idx="185">
                  <c:v>19500</c:v>
                </c:pt>
                <c:pt idx="186">
                  <c:v>19600</c:v>
                </c:pt>
                <c:pt idx="187">
                  <c:v>19700</c:v>
                </c:pt>
                <c:pt idx="188">
                  <c:v>19800</c:v>
                </c:pt>
                <c:pt idx="189">
                  <c:v>19900</c:v>
                </c:pt>
                <c:pt idx="190">
                  <c:v>20000</c:v>
                </c:pt>
                <c:pt idx="191">
                  <c:v>20100</c:v>
                </c:pt>
                <c:pt idx="192">
                  <c:v>20200</c:v>
                </c:pt>
                <c:pt idx="193">
                  <c:v>20300</c:v>
                </c:pt>
                <c:pt idx="194">
                  <c:v>20400</c:v>
                </c:pt>
                <c:pt idx="195">
                  <c:v>20500</c:v>
                </c:pt>
                <c:pt idx="196">
                  <c:v>20600</c:v>
                </c:pt>
                <c:pt idx="197">
                  <c:v>20700</c:v>
                </c:pt>
                <c:pt idx="198">
                  <c:v>20800</c:v>
                </c:pt>
                <c:pt idx="199">
                  <c:v>20900</c:v>
                </c:pt>
                <c:pt idx="200">
                  <c:v>21000</c:v>
                </c:pt>
                <c:pt idx="201">
                  <c:v>21100</c:v>
                </c:pt>
                <c:pt idx="202">
                  <c:v>21200</c:v>
                </c:pt>
                <c:pt idx="203">
                  <c:v>21300</c:v>
                </c:pt>
                <c:pt idx="204">
                  <c:v>21400</c:v>
                </c:pt>
                <c:pt idx="205">
                  <c:v>21500</c:v>
                </c:pt>
                <c:pt idx="206">
                  <c:v>21600</c:v>
                </c:pt>
                <c:pt idx="207">
                  <c:v>21700</c:v>
                </c:pt>
                <c:pt idx="208">
                  <c:v>21800</c:v>
                </c:pt>
                <c:pt idx="209">
                  <c:v>21900</c:v>
                </c:pt>
                <c:pt idx="210">
                  <c:v>22000</c:v>
                </c:pt>
                <c:pt idx="211">
                  <c:v>22100</c:v>
                </c:pt>
                <c:pt idx="212">
                  <c:v>22200</c:v>
                </c:pt>
                <c:pt idx="213">
                  <c:v>22300</c:v>
                </c:pt>
                <c:pt idx="214">
                  <c:v>22400</c:v>
                </c:pt>
                <c:pt idx="215">
                  <c:v>22500</c:v>
                </c:pt>
                <c:pt idx="216">
                  <c:v>22600</c:v>
                </c:pt>
                <c:pt idx="217">
                  <c:v>22700</c:v>
                </c:pt>
                <c:pt idx="218">
                  <c:v>22800</c:v>
                </c:pt>
                <c:pt idx="219">
                  <c:v>22900</c:v>
                </c:pt>
                <c:pt idx="220">
                  <c:v>23000</c:v>
                </c:pt>
                <c:pt idx="221">
                  <c:v>23100</c:v>
                </c:pt>
                <c:pt idx="222">
                  <c:v>23200</c:v>
                </c:pt>
                <c:pt idx="223">
                  <c:v>23300</c:v>
                </c:pt>
                <c:pt idx="224">
                  <c:v>23400</c:v>
                </c:pt>
                <c:pt idx="225">
                  <c:v>23500</c:v>
                </c:pt>
                <c:pt idx="226">
                  <c:v>23600</c:v>
                </c:pt>
                <c:pt idx="227">
                  <c:v>23700</c:v>
                </c:pt>
                <c:pt idx="228">
                  <c:v>23800</c:v>
                </c:pt>
                <c:pt idx="229">
                  <c:v>23900</c:v>
                </c:pt>
                <c:pt idx="230">
                  <c:v>24000</c:v>
                </c:pt>
                <c:pt idx="231">
                  <c:v>24100</c:v>
                </c:pt>
                <c:pt idx="232">
                  <c:v>24200</c:v>
                </c:pt>
                <c:pt idx="233">
                  <c:v>24300</c:v>
                </c:pt>
                <c:pt idx="234">
                  <c:v>24400</c:v>
                </c:pt>
                <c:pt idx="235">
                  <c:v>24500</c:v>
                </c:pt>
                <c:pt idx="236">
                  <c:v>24600</c:v>
                </c:pt>
                <c:pt idx="237">
                  <c:v>24700</c:v>
                </c:pt>
                <c:pt idx="238">
                  <c:v>24800</c:v>
                </c:pt>
                <c:pt idx="239">
                  <c:v>24900</c:v>
                </c:pt>
                <c:pt idx="240">
                  <c:v>25000</c:v>
                </c:pt>
                <c:pt idx="241">
                  <c:v>25100</c:v>
                </c:pt>
                <c:pt idx="242">
                  <c:v>25200</c:v>
                </c:pt>
                <c:pt idx="243">
                  <c:v>25300</c:v>
                </c:pt>
                <c:pt idx="244">
                  <c:v>25400</c:v>
                </c:pt>
                <c:pt idx="245">
                  <c:v>25500</c:v>
                </c:pt>
                <c:pt idx="246">
                  <c:v>25600</c:v>
                </c:pt>
                <c:pt idx="247">
                  <c:v>25700</c:v>
                </c:pt>
                <c:pt idx="248">
                  <c:v>25800</c:v>
                </c:pt>
                <c:pt idx="249">
                  <c:v>25900</c:v>
                </c:pt>
                <c:pt idx="250">
                  <c:v>26000</c:v>
                </c:pt>
                <c:pt idx="251">
                  <c:v>26100</c:v>
                </c:pt>
                <c:pt idx="252">
                  <c:v>26200</c:v>
                </c:pt>
                <c:pt idx="253">
                  <c:v>26300</c:v>
                </c:pt>
                <c:pt idx="254">
                  <c:v>26400</c:v>
                </c:pt>
                <c:pt idx="255">
                  <c:v>26500</c:v>
                </c:pt>
                <c:pt idx="256">
                  <c:v>26600</c:v>
                </c:pt>
                <c:pt idx="257">
                  <c:v>26700</c:v>
                </c:pt>
                <c:pt idx="258">
                  <c:v>26800</c:v>
                </c:pt>
                <c:pt idx="259">
                  <c:v>26900</c:v>
                </c:pt>
                <c:pt idx="260">
                  <c:v>27000</c:v>
                </c:pt>
                <c:pt idx="261">
                  <c:v>27100</c:v>
                </c:pt>
                <c:pt idx="262">
                  <c:v>27200</c:v>
                </c:pt>
                <c:pt idx="263">
                  <c:v>27300</c:v>
                </c:pt>
                <c:pt idx="264">
                  <c:v>27400</c:v>
                </c:pt>
                <c:pt idx="265">
                  <c:v>27500</c:v>
                </c:pt>
                <c:pt idx="266">
                  <c:v>27600</c:v>
                </c:pt>
                <c:pt idx="267">
                  <c:v>27700</c:v>
                </c:pt>
                <c:pt idx="268">
                  <c:v>27800</c:v>
                </c:pt>
                <c:pt idx="269">
                  <c:v>27900</c:v>
                </c:pt>
                <c:pt idx="270">
                  <c:v>28000</c:v>
                </c:pt>
                <c:pt idx="271">
                  <c:v>28100</c:v>
                </c:pt>
                <c:pt idx="272">
                  <c:v>28200</c:v>
                </c:pt>
                <c:pt idx="273">
                  <c:v>28300</c:v>
                </c:pt>
                <c:pt idx="274">
                  <c:v>28400</c:v>
                </c:pt>
                <c:pt idx="275">
                  <c:v>28500</c:v>
                </c:pt>
                <c:pt idx="276">
                  <c:v>28600</c:v>
                </c:pt>
                <c:pt idx="277">
                  <c:v>28700</c:v>
                </c:pt>
                <c:pt idx="278">
                  <c:v>28800</c:v>
                </c:pt>
                <c:pt idx="279">
                  <c:v>28900</c:v>
                </c:pt>
                <c:pt idx="280">
                  <c:v>29000</c:v>
                </c:pt>
                <c:pt idx="281">
                  <c:v>29100</c:v>
                </c:pt>
                <c:pt idx="282">
                  <c:v>29200</c:v>
                </c:pt>
                <c:pt idx="283">
                  <c:v>29300</c:v>
                </c:pt>
                <c:pt idx="284">
                  <c:v>29400</c:v>
                </c:pt>
                <c:pt idx="285">
                  <c:v>29500</c:v>
                </c:pt>
                <c:pt idx="286">
                  <c:v>29600</c:v>
                </c:pt>
                <c:pt idx="287">
                  <c:v>29700</c:v>
                </c:pt>
                <c:pt idx="288">
                  <c:v>29800</c:v>
                </c:pt>
                <c:pt idx="289">
                  <c:v>29900</c:v>
                </c:pt>
                <c:pt idx="290">
                  <c:v>30000</c:v>
                </c:pt>
                <c:pt idx="291">
                  <c:v>30100</c:v>
                </c:pt>
                <c:pt idx="292">
                  <c:v>30200</c:v>
                </c:pt>
                <c:pt idx="293">
                  <c:v>30300</c:v>
                </c:pt>
                <c:pt idx="294">
                  <c:v>30400</c:v>
                </c:pt>
                <c:pt idx="295">
                  <c:v>30500</c:v>
                </c:pt>
                <c:pt idx="296">
                  <c:v>30600</c:v>
                </c:pt>
                <c:pt idx="297">
                  <c:v>30700</c:v>
                </c:pt>
                <c:pt idx="298">
                  <c:v>30800</c:v>
                </c:pt>
                <c:pt idx="299">
                  <c:v>30900</c:v>
                </c:pt>
                <c:pt idx="300">
                  <c:v>31000</c:v>
                </c:pt>
                <c:pt idx="301">
                  <c:v>31100</c:v>
                </c:pt>
                <c:pt idx="302">
                  <c:v>31200</c:v>
                </c:pt>
                <c:pt idx="303">
                  <c:v>31300</c:v>
                </c:pt>
                <c:pt idx="304">
                  <c:v>31400</c:v>
                </c:pt>
                <c:pt idx="305">
                  <c:v>31500</c:v>
                </c:pt>
                <c:pt idx="306">
                  <c:v>31600</c:v>
                </c:pt>
                <c:pt idx="307">
                  <c:v>31700</c:v>
                </c:pt>
                <c:pt idx="308">
                  <c:v>31800</c:v>
                </c:pt>
                <c:pt idx="309">
                  <c:v>31900</c:v>
                </c:pt>
                <c:pt idx="310">
                  <c:v>32000</c:v>
                </c:pt>
                <c:pt idx="311">
                  <c:v>32100</c:v>
                </c:pt>
                <c:pt idx="312">
                  <c:v>32200</c:v>
                </c:pt>
                <c:pt idx="313">
                  <c:v>32300</c:v>
                </c:pt>
                <c:pt idx="314">
                  <c:v>32400</c:v>
                </c:pt>
                <c:pt idx="315">
                  <c:v>32500</c:v>
                </c:pt>
                <c:pt idx="316">
                  <c:v>32600</c:v>
                </c:pt>
                <c:pt idx="317">
                  <c:v>32700</c:v>
                </c:pt>
                <c:pt idx="318">
                  <c:v>32800</c:v>
                </c:pt>
                <c:pt idx="319">
                  <c:v>32900</c:v>
                </c:pt>
                <c:pt idx="320">
                  <c:v>33000</c:v>
                </c:pt>
                <c:pt idx="321">
                  <c:v>33100</c:v>
                </c:pt>
                <c:pt idx="322">
                  <c:v>33200</c:v>
                </c:pt>
                <c:pt idx="323">
                  <c:v>33300</c:v>
                </c:pt>
                <c:pt idx="324">
                  <c:v>33400</c:v>
                </c:pt>
                <c:pt idx="325">
                  <c:v>33500</c:v>
                </c:pt>
                <c:pt idx="326">
                  <c:v>33600</c:v>
                </c:pt>
                <c:pt idx="327">
                  <c:v>33700</c:v>
                </c:pt>
                <c:pt idx="328">
                  <c:v>33800</c:v>
                </c:pt>
                <c:pt idx="329">
                  <c:v>33900</c:v>
                </c:pt>
                <c:pt idx="330">
                  <c:v>34000</c:v>
                </c:pt>
                <c:pt idx="331">
                  <c:v>34100</c:v>
                </c:pt>
                <c:pt idx="332">
                  <c:v>34200</c:v>
                </c:pt>
                <c:pt idx="333">
                  <c:v>34300</c:v>
                </c:pt>
                <c:pt idx="334">
                  <c:v>34400</c:v>
                </c:pt>
                <c:pt idx="335">
                  <c:v>34500</c:v>
                </c:pt>
                <c:pt idx="336">
                  <c:v>34600</c:v>
                </c:pt>
                <c:pt idx="337">
                  <c:v>34700</c:v>
                </c:pt>
                <c:pt idx="338">
                  <c:v>34800</c:v>
                </c:pt>
                <c:pt idx="339">
                  <c:v>34900</c:v>
                </c:pt>
                <c:pt idx="340">
                  <c:v>35000</c:v>
                </c:pt>
                <c:pt idx="341">
                  <c:v>35100</c:v>
                </c:pt>
                <c:pt idx="342">
                  <c:v>35200</c:v>
                </c:pt>
                <c:pt idx="343">
                  <c:v>35300</c:v>
                </c:pt>
                <c:pt idx="344">
                  <c:v>35400</c:v>
                </c:pt>
                <c:pt idx="345">
                  <c:v>35500</c:v>
                </c:pt>
                <c:pt idx="346">
                  <c:v>35600</c:v>
                </c:pt>
                <c:pt idx="347">
                  <c:v>35700</c:v>
                </c:pt>
                <c:pt idx="348">
                  <c:v>35800</c:v>
                </c:pt>
                <c:pt idx="349">
                  <c:v>35900</c:v>
                </c:pt>
                <c:pt idx="350">
                  <c:v>36000</c:v>
                </c:pt>
                <c:pt idx="351">
                  <c:v>36100</c:v>
                </c:pt>
                <c:pt idx="352">
                  <c:v>36200</c:v>
                </c:pt>
                <c:pt idx="353">
                  <c:v>36300</c:v>
                </c:pt>
                <c:pt idx="354">
                  <c:v>36400</c:v>
                </c:pt>
                <c:pt idx="355">
                  <c:v>36500</c:v>
                </c:pt>
                <c:pt idx="356">
                  <c:v>36600</c:v>
                </c:pt>
                <c:pt idx="357">
                  <c:v>36700</c:v>
                </c:pt>
                <c:pt idx="358">
                  <c:v>36800</c:v>
                </c:pt>
                <c:pt idx="359">
                  <c:v>36900</c:v>
                </c:pt>
                <c:pt idx="360">
                  <c:v>37000</c:v>
                </c:pt>
                <c:pt idx="361">
                  <c:v>37100</c:v>
                </c:pt>
                <c:pt idx="362">
                  <c:v>37200</c:v>
                </c:pt>
                <c:pt idx="363">
                  <c:v>37300</c:v>
                </c:pt>
                <c:pt idx="364">
                  <c:v>37400</c:v>
                </c:pt>
                <c:pt idx="365">
                  <c:v>37500</c:v>
                </c:pt>
                <c:pt idx="366">
                  <c:v>37600</c:v>
                </c:pt>
                <c:pt idx="367">
                  <c:v>37700</c:v>
                </c:pt>
                <c:pt idx="368">
                  <c:v>37800</c:v>
                </c:pt>
                <c:pt idx="369">
                  <c:v>37900</c:v>
                </c:pt>
                <c:pt idx="370">
                  <c:v>38000</c:v>
                </c:pt>
                <c:pt idx="371">
                  <c:v>38100</c:v>
                </c:pt>
                <c:pt idx="372">
                  <c:v>38200</c:v>
                </c:pt>
                <c:pt idx="373">
                  <c:v>38300</c:v>
                </c:pt>
                <c:pt idx="374">
                  <c:v>38400</c:v>
                </c:pt>
                <c:pt idx="375">
                  <c:v>38500</c:v>
                </c:pt>
                <c:pt idx="376">
                  <c:v>38600</c:v>
                </c:pt>
                <c:pt idx="377">
                  <c:v>38700</c:v>
                </c:pt>
                <c:pt idx="378">
                  <c:v>38800</c:v>
                </c:pt>
                <c:pt idx="379">
                  <c:v>38900</c:v>
                </c:pt>
                <c:pt idx="380">
                  <c:v>39000</c:v>
                </c:pt>
                <c:pt idx="381">
                  <c:v>39100</c:v>
                </c:pt>
                <c:pt idx="382">
                  <c:v>39200</c:v>
                </c:pt>
                <c:pt idx="383">
                  <c:v>39300</c:v>
                </c:pt>
                <c:pt idx="384">
                  <c:v>39400</c:v>
                </c:pt>
                <c:pt idx="385">
                  <c:v>39500</c:v>
                </c:pt>
                <c:pt idx="386">
                  <c:v>39600</c:v>
                </c:pt>
                <c:pt idx="387">
                  <c:v>39700</c:v>
                </c:pt>
                <c:pt idx="388">
                  <c:v>39800</c:v>
                </c:pt>
                <c:pt idx="389">
                  <c:v>39900</c:v>
                </c:pt>
                <c:pt idx="390">
                  <c:v>40000</c:v>
                </c:pt>
                <c:pt idx="391">
                  <c:v>40100</c:v>
                </c:pt>
                <c:pt idx="392">
                  <c:v>40200</c:v>
                </c:pt>
                <c:pt idx="393">
                  <c:v>40300</c:v>
                </c:pt>
                <c:pt idx="394">
                  <c:v>40400</c:v>
                </c:pt>
                <c:pt idx="395">
                  <c:v>40500</c:v>
                </c:pt>
                <c:pt idx="396">
                  <c:v>40600</c:v>
                </c:pt>
                <c:pt idx="397">
                  <c:v>40700</c:v>
                </c:pt>
                <c:pt idx="398">
                  <c:v>40800</c:v>
                </c:pt>
                <c:pt idx="399">
                  <c:v>40900</c:v>
                </c:pt>
                <c:pt idx="400">
                  <c:v>41000</c:v>
                </c:pt>
                <c:pt idx="401">
                  <c:v>41100</c:v>
                </c:pt>
                <c:pt idx="402">
                  <c:v>41200</c:v>
                </c:pt>
                <c:pt idx="403">
                  <c:v>41300</c:v>
                </c:pt>
                <c:pt idx="404">
                  <c:v>41400</c:v>
                </c:pt>
                <c:pt idx="405">
                  <c:v>41500</c:v>
                </c:pt>
                <c:pt idx="406">
                  <c:v>41600</c:v>
                </c:pt>
                <c:pt idx="407">
                  <c:v>41700</c:v>
                </c:pt>
                <c:pt idx="408">
                  <c:v>41800</c:v>
                </c:pt>
                <c:pt idx="409">
                  <c:v>41900</c:v>
                </c:pt>
                <c:pt idx="410">
                  <c:v>42000</c:v>
                </c:pt>
                <c:pt idx="411">
                  <c:v>42100</c:v>
                </c:pt>
                <c:pt idx="412">
                  <c:v>42200</c:v>
                </c:pt>
                <c:pt idx="413">
                  <c:v>42300</c:v>
                </c:pt>
                <c:pt idx="414">
                  <c:v>42400</c:v>
                </c:pt>
                <c:pt idx="415">
                  <c:v>42500</c:v>
                </c:pt>
                <c:pt idx="416">
                  <c:v>42600</c:v>
                </c:pt>
                <c:pt idx="417">
                  <c:v>42700</c:v>
                </c:pt>
                <c:pt idx="418">
                  <c:v>42800</c:v>
                </c:pt>
                <c:pt idx="419">
                  <c:v>42900</c:v>
                </c:pt>
                <c:pt idx="420">
                  <c:v>43000</c:v>
                </c:pt>
                <c:pt idx="421">
                  <c:v>43100</c:v>
                </c:pt>
                <c:pt idx="422">
                  <c:v>43200</c:v>
                </c:pt>
                <c:pt idx="423">
                  <c:v>43300</c:v>
                </c:pt>
                <c:pt idx="424">
                  <c:v>43400</c:v>
                </c:pt>
                <c:pt idx="425">
                  <c:v>43500</c:v>
                </c:pt>
                <c:pt idx="426">
                  <c:v>43600</c:v>
                </c:pt>
                <c:pt idx="427">
                  <c:v>43700</c:v>
                </c:pt>
                <c:pt idx="428">
                  <c:v>43800</c:v>
                </c:pt>
                <c:pt idx="429">
                  <c:v>43900</c:v>
                </c:pt>
                <c:pt idx="430">
                  <c:v>44000</c:v>
                </c:pt>
                <c:pt idx="431">
                  <c:v>44100</c:v>
                </c:pt>
                <c:pt idx="432">
                  <c:v>44200</c:v>
                </c:pt>
                <c:pt idx="433">
                  <c:v>44300</c:v>
                </c:pt>
                <c:pt idx="434">
                  <c:v>44400</c:v>
                </c:pt>
                <c:pt idx="435">
                  <c:v>44500</c:v>
                </c:pt>
                <c:pt idx="436">
                  <c:v>44600</c:v>
                </c:pt>
                <c:pt idx="437">
                  <c:v>44700</c:v>
                </c:pt>
                <c:pt idx="438">
                  <c:v>44800</c:v>
                </c:pt>
                <c:pt idx="439">
                  <c:v>44900</c:v>
                </c:pt>
                <c:pt idx="440">
                  <c:v>45000</c:v>
                </c:pt>
                <c:pt idx="441">
                  <c:v>45100</c:v>
                </c:pt>
                <c:pt idx="442">
                  <c:v>45200</c:v>
                </c:pt>
                <c:pt idx="443">
                  <c:v>45300</c:v>
                </c:pt>
                <c:pt idx="444">
                  <c:v>45400</c:v>
                </c:pt>
                <c:pt idx="445">
                  <c:v>45500</c:v>
                </c:pt>
                <c:pt idx="446">
                  <c:v>45600</c:v>
                </c:pt>
                <c:pt idx="447">
                  <c:v>45700</c:v>
                </c:pt>
                <c:pt idx="448">
                  <c:v>45800</c:v>
                </c:pt>
                <c:pt idx="449">
                  <c:v>45900</c:v>
                </c:pt>
                <c:pt idx="450">
                  <c:v>46000</c:v>
                </c:pt>
                <c:pt idx="451">
                  <c:v>46100</c:v>
                </c:pt>
                <c:pt idx="452">
                  <c:v>46200</c:v>
                </c:pt>
                <c:pt idx="453">
                  <c:v>46300</c:v>
                </c:pt>
                <c:pt idx="454">
                  <c:v>46400</c:v>
                </c:pt>
                <c:pt idx="455">
                  <c:v>46500</c:v>
                </c:pt>
                <c:pt idx="456">
                  <c:v>46600</c:v>
                </c:pt>
                <c:pt idx="457">
                  <c:v>46700</c:v>
                </c:pt>
                <c:pt idx="458">
                  <c:v>46800</c:v>
                </c:pt>
                <c:pt idx="459">
                  <c:v>46900</c:v>
                </c:pt>
                <c:pt idx="460">
                  <c:v>47000</c:v>
                </c:pt>
                <c:pt idx="461">
                  <c:v>47100</c:v>
                </c:pt>
                <c:pt idx="462">
                  <c:v>47200</c:v>
                </c:pt>
                <c:pt idx="463">
                  <c:v>47300</c:v>
                </c:pt>
                <c:pt idx="464">
                  <c:v>47400</c:v>
                </c:pt>
                <c:pt idx="465">
                  <c:v>47500</c:v>
                </c:pt>
                <c:pt idx="466">
                  <c:v>47600</c:v>
                </c:pt>
                <c:pt idx="467">
                  <c:v>47700</c:v>
                </c:pt>
                <c:pt idx="468">
                  <c:v>47800</c:v>
                </c:pt>
                <c:pt idx="469">
                  <c:v>47900</c:v>
                </c:pt>
                <c:pt idx="470">
                  <c:v>48000</c:v>
                </c:pt>
                <c:pt idx="471">
                  <c:v>48100</c:v>
                </c:pt>
                <c:pt idx="472">
                  <c:v>48200</c:v>
                </c:pt>
                <c:pt idx="473">
                  <c:v>48300</c:v>
                </c:pt>
                <c:pt idx="474">
                  <c:v>48400</c:v>
                </c:pt>
                <c:pt idx="475">
                  <c:v>48500</c:v>
                </c:pt>
                <c:pt idx="476">
                  <c:v>48600</c:v>
                </c:pt>
                <c:pt idx="477">
                  <c:v>48700</c:v>
                </c:pt>
                <c:pt idx="478">
                  <c:v>48800</c:v>
                </c:pt>
                <c:pt idx="479">
                  <c:v>48900</c:v>
                </c:pt>
                <c:pt idx="480">
                  <c:v>49000</c:v>
                </c:pt>
                <c:pt idx="481">
                  <c:v>49100</c:v>
                </c:pt>
                <c:pt idx="482">
                  <c:v>49200</c:v>
                </c:pt>
                <c:pt idx="483">
                  <c:v>49300</c:v>
                </c:pt>
                <c:pt idx="484">
                  <c:v>49400</c:v>
                </c:pt>
                <c:pt idx="485">
                  <c:v>49500</c:v>
                </c:pt>
                <c:pt idx="486">
                  <c:v>49600</c:v>
                </c:pt>
                <c:pt idx="487">
                  <c:v>49700</c:v>
                </c:pt>
                <c:pt idx="488">
                  <c:v>49800</c:v>
                </c:pt>
                <c:pt idx="489">
                  <c:v>49900</c:v>
                </c:pt>
                <c:pt idx="490">
                  <c:v>50000</c:v>
                </c:pt>
                <c:pt idx="491">
                  <c:v>50100</c:v>
                </c:pt>
                <c:pt idx="492">
                  <c:v>50200</c:v>
                </c:pt>
                <c:pt idx="493">
                  <c:v>50300</c:v>
                </c:pt>
                <c:pt idx="494">
                  <c:v>50400</c:v>
                </c:pt>
                <c:pt idx="495">
                  <c:v>50500</c:v>
                </c:pt>
                <c:pt idx="496">
                  <c:v>50600</c:v>
                </c:pt>
                <c:pt idx="497">
                  <c:v>50700</c:v>
                </c:pt>
                <c:pt idx="498">
                  <c:v>50800</c:v>
                </c:pt>
                <c:pt idx="499">
                  <c:v>50900</c:v>
                </c:pt>
                <c:pt idx="500">
                  <c:v>51000</c:v>
                </c:pt>
                <c:pt idx="501">
                  <c:v>51100</c:v>
                </c:pt>
                <c:pt idx="502">
                  <c:v>51200</c:v>
                </c:pt>
                <c:pt idx="503">
                  <c:v>51300</c:v>
                </c:pt>
                <c:pt idx="504">
                  <c:v>51400</c:v>
                </c:pt>
                <c:pt idx="505">
                  <c:v>51500</c:v>
                </c:pt>
                <c:pt idx="506">
                  <c:v>51600</c:v>
                </c:pt>
                <c:pt idx="507">
                  <c:v>51700</c:v>
                </c:pt>
                <c:pt idx="508">
                  <c:v>51800</c:v>
                </c:pt>
                <c:pt idx="509">
                  <c:v>51900</c:v>
                </c:pt>
                <c:pt idx="510">
                  <c:v>52000</c:v>
                </c:pt>
                <c:pt idx="511">
                  <c:v>52100</c:v>
                </c:pt>
                <c:pt idx="512">
                  <c:v>52200</c:v>
                </c:pt>
                <c:pt idx="513">
                  <c:v>52300</c:v>
                </c:pt>
                <c:pt idx="514">
                  <c:v>52400</c:v>
                </c:pt>
                <c:pt idx="515">
                  <c:v>52500</c:v>
                </c:pt>
                <c:pt idx="516">
                  <c:v>52600</c:v>
                </c:pt>
                <c:pt idx="517">
                  <c:v>52700</c:v>
                </c:pt>
                <c:pt idx="518">
                  <c:v>52800</c:v>
                </c:pt>
                <c:pt idx="519">
                  <c:v>52900</c:v>
                </c:pt>
                <c:pt idx="520">
                  <c:v>53000</c:v>
                </c:pt>
                <c:pt idx="521">
                  <c:v>53100</c:v>
                </c:pt>
                <c:pt idx="522">
                  <c:v>53200</c:v>
                </c:pt>
                <c:pt idx="523">
                  <c:v>53300</c:v>
                </c:pt>
                <c:pt idx="524">
                  <c:v>53400</c:v>
                </c:pt>
                <c:pt idx="525">
                  <c:v>53500</c:v>
                </c:pt>
                <c:pt idx="526">
                  <c:v>53600</c:v>
                </c:pt>
                <c:pt idx="527">
                  <c:v>53700</c:v>
                </c:pt>
                <c:pt idx="528">
                  <c:v>53800</c:v>
                </c:pt>
                <c:pt idx="529">
                  <c:v>53900</c:v>
                </c:pt>
                <c:pt idx="530">
                  <c:v>54000</c:v>
                </c:pt>
                <c:pt idx="531">
                  <c:v>54100</c:v>
                </c:pt>
                <c:pt idx="532">
                  <c:v>54200</c:v>
                </c:pt>
                <c:pt idx="533">
                  <c:v>54300</c:v>
                </c:pt>
                <c:pt idx="534">
                  <c:v>54400</c:v>
                </c:pt>
                <c:pt idx="535">
                  <c:v>54500</c:v>
                </c:pt>
                <c:pt idx="536">
                  <c:v>54600</c:v>
                </c:pt>
                <c:pt idx="537">
                  <c:v>54700</c:v>
                </c:pt>
                <c:pt idx="538">
                  <c:v>54800</c:v>
                </c:pt>
                <c:pt idx="539">
                  <c:v>54900</c:v>
                </c:pt>
                <c:pt idx="540">
                  <c:v>55000</c:v>
                </c:pt>
                <c:pt idx="541">
                  <c:v>55100</c:v>
                </c:pt>
                <c:pt idx="542">
                  <c:v>55200</c:v>
                </c:pt>
                <c:pt idx="543">
                  <c:v>55300</c:v>
                </c:pt>
                <c:pt idx="544">
                  <c:v>55400</c:v>
                </c:pt>
                <c:pt idx="545">
                  <c:v>55500</c:v>
                </c:pt>
                <c:pt idx="546">
                  <c:v>55600</c:v>
                </c:pt>
                <c:pt idx="547">
                  <c:v>55700</c:v>
                </c:pt>
                <c:pt idx="548">
                  <c:v>55800</c:v>
                </c:pt>
                <c:pt idx="549">
                  <c:v>55900</c:v>
                </c:pt>
                <c:pt idx="550">
                  <c:v>56000</c:v>
                </c:pt>
                <c:pt idx="551">
                  <c:v>56100</c:v>
                </c:pt>
                <c:pt idx="552">
                  <c:v>56200</c:v>
                </c:pt>
                <c:pt idx="553">
                  <c:v>56300</c:v>
                </c:pt>
                <c:pt idx="554">
                  <c:v>56400</c:v>
                </c:pt>
                <c:pt idx="555">
                  <c:v>56500</c:v>
                </c:pt>
                <c:pt idx="556">
                  <c:v>56600</c:v>
                </c:pt>
                <c:pt idx="557">
                  <c:v>56700</c:v>
                </c:pt>
                <c:pt idx="558">
                  <c:v>56800</c:v>
                </c:pt>
                <c:pt idx="559">
                  <c:v>56900</c:v>
                </c:pt>
                <c:pt idx="560">
                  <c:v>57000</c:v>
                </c:pt>
                <c:pt idx="561">
                  <c:v>57100</c:v>
                </c:pt>
                <c:pt idx="562">
                  <c:v>57200</c:v>
                </c:pt>
                <c:pt idx="563">
                  <c:v>57300</c:v>
                </c:pt>
                <c:pt idx="564">
                  <c:v>57400</c:v>
                </c:pt>
                <c:pt idx="565">
                  <c:v>57500</c:v>
                </c:pt>
                <c:pt idx="566">
                  <c:v>57600</c:v>
                </c:pt>
                <c:pt idx="567">
                  <c:v>57700</c:v>
                </c:pt>
                <c:pt idx="568">
                  <c:v>57800</c:v>
                </c:pt>
                <c:pt idx="569">
                  <c:v>57900</c:v>
                </c:pt>
                <c:pt idx="570">
                  <c:v>58000</c:v>
                </c:pt>
                <c:pt idx="571">
                  <c:v>58100</c:v>
                </c:pt>
                <c:pt idx="572">
                  <c:v>58200</c:v>
                </c:pt>
                <c:pt idx="573">
                  <c:v>58300</c:v>
                </c:pt>
                <c:pt idx="574">
                  <c:v>58400</c:v>
                </c:pt>
                <c:pt idx="575">
                  <c:v>58500</c:v>
                </c:pt>
                <c:pt idx="576">
                  <c:v>58600</c:v>
                </c:pt>
                <c:pt idx="577">
                  <c:v>58700</c:v>
                </c:pt>
                <c:pt idx="578">
                  <c:v>58800</c:v>
                </c:pt>
                <c:pt idx="579">
                  <c:v>58900</c:v>
                </c:pt>
                <c:pt idx="580">
                  <c:v>59000</c:v>
                </c:pt>
                <c:pt idx="581">
                  <c:v>59100</c:v>
                </c:pt>
                <c:pt idx="582">
                  <c:v>59200</c:v>
                </c:pt>
                <c:pt idx="583">
                  <c:v>59300</c:v>
                </c:pt>
                <c:pt idx="584">
                  <c:v>59400</c:v>
                </c:pt>
                <c:pt idx="585">
                  <c:v>59500</c:v>
                </c:pt>
                <c:pt idx="586">
                  <c:v>59600</c:v>
                </c:pt>
                <c:pt idx="587">
                  <c:v>59700</c:v>
                </c:pt>
                <c:pt idx="588">
                  <c:v>59800</c:v>
                </c:pt>
                <c:pt idx="589">
                  <c:v>59900</c:v>
                </c:pt>
                <c:pt idx="590">
                  <c:v>60000</c:v>
                </c:pt>
                <c:pt idx="591">
                  <c:v>60100</c:v>
                </c:pt>
                <c:pt idx="592">
                  <c:v>60200</c:v>
                </c:pt>
                <c:pt idx="593">
                  <c:v>60300</c:v>
                </c:pt>
                <c:pt idx="594">
                  <c:v>60400</c:v>
                </c:pt>
                <c:pt idx="595">
                  <c:v>60500</c:v>
                </c:pt>
                <c:pt idx="596">
                  <c:v>60600</c:v>
                </c:pt>
                <c:pt idx="597">
                  <c:v>60700</c:v>
                </c:pt>
                <c:pt idx="598">
                  <c:v>60800</c:v>
                </c:pt>
                <c:pt idx="599">
                  <c:v>60900</c:v>
                </c:pt>
                <c:pt idx="600">
                  <c:v>61000</c:v>
                </c:pt>
                <c:pt idx="601">
                  <c:v>61100</c:v>
                </c:pt>
                <c:pt idx="602">
                  <c:v>61200</c:v>
                </c:pt>
                <c:pt idx="603">
                  <c:v>61300</c:v>
                </c:pt>
                <c:pt idx="604">
                  <c:v>61400</c:v>
                </c:pt>
                <c:pt idx="605">
                  <c:v>61500</c:v>
                </c:pt>
                <c:pt idx="606">
                  <c:v>61600</c:v>
                </c:pt>
                <c:pt idx="607">
                  <c:v>61700</c:v>
                </c:pt>
                <c:pt idx="608">
                  <c:v>61800</c:v>
                </c:pt>
                <c:pt idx="609">
                  <c:v>61900</c:v>
                </c:pt>
                <c:pt idx="610">
                  <c:v>62000</c:v>
                </c:pt>
                <c:pt idx="611">
                  <c:v>62100</c:v>
                </c:pt>
                <c:pt idx="612">
                  <c:v>62200</c:v>
                </c:pt>
                <c:pt idx="613">
                  <c:v>62300</c:v>
                </c:pt>
                <c:pt idx="614">
                  <c:v>62400</c:v>
                </c:pt>
                <c:pt idx="615">
                  <c:v>62500</c:v>
                </c:pt>
                <c:pt idx="616">
                  <c:v>62600</c:v>
                </c:pt>
                <c:pt idx="617">
                  <c:v>62700</c:v>
                </c:pt>
                <c:pt idx="618">
                  <c:v>62800</c:v>
                </c:pt>
                <c:pt idx="619">
                  <c:v>62900</c:v>
                </c:pt>
                <c:pt idx="620">
                  <c:v>63000</c:v>
                </c:pt>
                <c:pt idx="621">
                  <c:v>63100</c:v>
                </c:pt>
                <c:pt idx="622">
                  <c:v>63200</c:v>
                </c:pt>
                <c:pt idx="623">
                  <c:v>63300</c:v>
                </c:pt>
                <c:pt idx="624">
                  <c:v>63400</c:v>
                </c:pt>
                <c:pt idx="625">
                  <c:v>63500</c:v>
                </c:pt>
                <c:pt idx="626">
                  <c:v>63600</c:v>
                </c:pt>
                <c:pt idx="627">
                  <c:v>63700</c:v>
                </c:pt>
                <c:pt idx="628">
                  <c:v>63800</c:v>
                </c:pt>
                <c:pt idx="629">
                  <c:v>63900</c:v>
                </c:pt>
                <c:pt idx="630">
                  <c:v>64000</c:v>
                </c:pt>
                <c:pt idx="631">
                  <c:v>64100</c:v>
                </c:pt>
                <c:pt idx="632">
                  <c:v>64200</c:v>
                </c:pt>
                <c:pt idx="633">
                  <c:v>64300</c:v>
                </c:pt>
                <c:pt idx="634">
                  <c:v>64400</c:v>
                </c:pt>
                <c:pt idx="635">
                  <c:v>64500</c:v>
                </c:pt>
                <c:pt idx="636">
                  <c:v>64600</c:v>
                </c:pt>
                <c:pt idx="637">
                  <c:v>64700</c:v>
                </c:pt>
                <c:pt idx="638">
                  <c:v>64800</c:v>
                </c:pt>
                <c:pt idx="639">
                  <c:v>64900</c:v>
                </c:pt>
                <c:pt idx="640">
                  <c:v>65000</c:v>
                </c:pt>
                <c:pt idx="641">
                  <c:v>65100</c:v>
                </c:pt>
                <c:pt idx="642">
                  <c:v>65200</c:v>
                </c:pt>
                <c:pt idx="643">
                  <c:v>65300</c:v>
                </c:pt>
                <c:pt idx="644">
                  <c:v>65400</c:v>
                </c:pt>
                <c:pt idx="645">
                  <c:v>65500</c:v>
                </c:pt>
                <c:pt idx="646">
                  <c:v>65600</c:v>
                </c:pt>
                <c:pt idx="647">
                  <c:v>65700</c:v>
                </c:pt>
                <c:pt idx="648">
                  <c:v>65800</c:v>
                </c:pt>
                <c:pt idx="649">
                  <c:v>65900</c:v>
                </c:pt>
                <c:pt idx="650">
                  <c:v>66000</c:v>
                </c:pt>
                <c:pt idx="651">
                  <c:v>66100</c:v>
                </c:pt>
                <c:pt idx="652">
                  <c:v>66200</c:v>
                </c:pt>
                <c:pt idx="653">
                  <c:v>66300</c:v>
                </c:pt>
                <c:pt idx="654">
                  <c:v>66400</c:v>
                </c:pt>
                <c:pt idx="655">
                  <c:v>66500</c:v>
                </c:pt>
                <c:pt idx="656">
                  <c:v>66600</c:v>
                </c:pt>
                <c:pt idx="657">
                  <c:v>66700</c:v>
                </c:pt>
                <c:pt idx="658">
                  <c:v>66800</c:v>
                </c:pt>
                <c:pt idx="659">
                  <c:v>66900</c:v>
                </c:pt>
                <c:pt idx="660">
                  <c:v>67000</c:v>
                </c:pt>
                <c:pt idx="661">
                  <c:v>67100</c:v>
                </c:pt>
                <c:pt idx="662">
                  <c:v>67200</c:v>
                </c:pt>
                <c:pt idx="663">
                  <c:v>67300</c:v>
                </c:pt>
                <c:pt idx="664">
                  <c:v>67400</c:v>
                </c:pt>
                <c:pt idx="665">
                  <c:v>67500</c:v>
                </c:pt>
                <c:pt idx="666">
                  <c:v>67600</c:v>
                </c:pt>
                <c:pt idx="667">
                  <c:v>67700</c:v>
                </c:pt>
                <c:pt idx="668">
                  <c:v>67800</c:v>
                </c:pt>
                <c:pt idx="669">
                  <c:v>67900</c:v>
                </c:pt>
                <c:pt idx="670">
                  <c:v>68000</c:v>
                </c:pt>
                <c:pt idx="671">
                  <c:v>68100</c:v>
                </c:pt>
                <c:pt idx="672">
                  <c:v>68200</c:v>
                </c:pt>
                <c:pt idx="673">
                  <c:v>68300</c:v>
                </c:pt>
                <c:pt idx="674">
                  <c:v>68400</c:v>
                </c:pt>
                <c:pt idx="675">
                  <c:v>68500</c:v>
                </c:pt>
                <c:pt idx="676">
                  <c:v>68600</c:v>
                </c:pt>
                <c:pt idx="677">
                  <c:v>68700</c:v>
                </c:pt>
                <c:pt idx="678">
                  <c:v>68800</c:v>
                </c:pt>
                <c:pt idx="679">
                  <c:v>68900</c:v>
                </c:pt>
                <c:pt idx="680">
                  <c:v>69000</c:v>
                </c:pt>
                <c:pt idx="681">
                  <c:v>69100</c:v>
                </c:pt>
                <c:pt idx="682">
                  <c:v>69200</c:v>
                </c:pt>
                <c:pt idx="683">
                  <c:v>69300</c:v>
                </c:pt>
                <c:pt idx="684">
                  <c:v>69400</c:v>
                </c:pt>
                <c:pt idx="685">
                  <c:v>69500</c:v>
                </c:pt>
                <c:pt idx="686">
                  <c:v>69600</c:v>
                </c:pt>
                <c:pt idx="687">
                  <c:v>69700</c:v>
                </c:pt>
                <c:pt idx="688">
                  <c:v>69800</c:v>
                </c:pt>
                <c:pt idx="689">
                  <c:v>69900</c:v>
                </c:pt>
                <c:pt idx="690">
                  <c:v>70000</c:v>
                </c:pt>
                <c:pt idx="691">
                  <c:v>70100</c:v>
                </c:pt>
                <c:pt idx="692">
                  <c:v>70200</c:v>
                </c:pt>
                <c:pt idx="693">
                  <c:v>70300</c:v>
                </c:pt>
                <c:pt idx="694">
                  <c:v>70400</c:v>
                </c:pt>
                <c:pt idx="695">
                  <c:v>70500</c:v>
                </c:pt>
                <c:pt idx="696">
                  <c:v>70600</c:v>
                </c:pt>
                <c:pt idx="697">
                  <c:v>70700</c:v>
                </c:pt>
                <c:pt idx="698">
                  <c:v>70800</c:v>
                </c:pt>
                <c:pt idx="699">
                  <c:v>70900</c:v>
                </c:pt>
                <c:pt idx="700">
                  <c:v>71000</c:v>
                </c:pt>
                <c:pt idx="701">
                  <c:v>71100</c:v>
                </c:pt>
                <c:pt idx="702">
                  <c:v>71200</c:v>
                </c:pt>
                <c:pt idx="703">
                  <c:v>71300</c:v>
                </c:pt>
                <c:pt idx="704">
                  <c:v>71400</c:v>
                </c:pt>
                <c:pt idx="705">
                  <c:v>71500</c:v>
                </c:pt>
                <c:pt idx="706">
                  <c:v>71600</c:v>
                </c:pt>
                <c:pt idx="707">
                  <c:v>71700</c:v>
                </c:pt>
                <c:pt idx="708">
                  <c:v>71800</c:v>
                </c:pt>
                <c:pt idx="709">
                  <c:v>71900</c:v>
                </c:pt>
                <c:pt idx="710">
                  <c:v>72000</c:v>
                </c:pt>
                <c:pt idx="711">
                  <c:v>72100</c:v>
                </c:pt>
                <c:pt idx="712">
                  <c:v>72200</c:v>
                </c:pt>
                <c:pt idx="713">
                  <c:v>72300</c:v>
                </c:pt>
                <c:pt idx="714">
                  <c:v>72400</c:v>
                </c:pt>
                <c:pt idx="715">
                  <c:v>72500</c:v>
                </c:pt>
                <c:pt idx="716">
                  <c:v>72600</c:v>
                </c:pt>
                <c:pt idx="717">
                  <c:v>72700</c:v>
                </c:pt>
                <c:pt idx="718">
                  <c:v>72800</c:v>
                </c:pt>
                <c:pt idx="719">
                  <c:v>72900</c:v>
                </c:pt>
                <c:pt idx="720">
                  <c:v>73000</c:v>
                </c:pt>
                <c:pt idx="721">
                  <c:v>73100</c:v>
                </c:pt>
                <c:pt idx="722">
                  <c:v>73200</c:v>
                </c:pt>
                <c:pt idx="723">
                  <c:v>73300</c:v>
                </c:pt>
                <c:pt idx="724">
                  <c:v>73400</c:v>
                </c:pt>
                <c:pt idx="725">
                  <c:v>73500</c:v>
                </c:pt>
                <c:pt idx="726">
                  <c:v>73600</c:v>
                </c:pt>
                <c:pt idx="727">
                  <c:v>73700</c:v>
                </c:pt>
                <c:pt idx="728">
                  <c:v>73800</c:v>
                </c:pt>
                <c:pt idx="729">
                  <c:v>73900</c:v>
                </c:pt>
                <c:pt idx="730">
                  <c:v>74000</c:v>
                </c:pt>
                <c:pt idx="731">
                  <c:v>74100</c:v>
                </c:pt>
                <c:pt idx="732">
                  <c:v>74200</c:v>
                </c:pt>
                <c:pt idx="733">
                  <c:v>74300</c:v>
                </c:pt>
                <c:pt idx="734">
                  <c:v>74400</c:v>
                </c:pt>
                <c:pt idx="735">
                  <c:v>74500</c:v>
                </c:pt>
                <c:pt idx="736">
                  <c:v>74600</c:v>
                </c:pt>
                <c:pt idx="737">
                  <c:v>74700</c:v>
                </c:pt>
                <c:pt idx="738">
                  <c:v>74800</c:v>
                </c:pt>
                <c:pt idx="739">
                  <c:v>74900</c:v>
                </c:pt>
                <c:pt idx="740">
                  <c:v>75000</c:v>
                </c:pt>
                <c:pt idx="741">
                  <c:v>75100</c:v>
                </c:pt>
                <c:pt idx="742">
                  <c:v>75200</c:v>
                </c:pt>
                <c:pt idx="743">
                  <c:v>75300</c:v>
                </c:pt>
                <c:pt idx="744">
                  <c:v>75400</c:v>
                </c:pt>
                <c:pt idx="745">
                  <c:v>75500</c:v>
                </c:pt>
                <c:pt idx="746">
                  <c:v>75600</c:v>
                </c:pt>
                <c:pt idx="747">
                  <c:v>75700</c:v>
                </c:pt>
                <c:pt idx="748">
                  <c:v>75800</c:v>
                </c:pt>
                <c:pt idx="749">
                  <c:v>75900</c:v>
                </c:pt>
                <c:pt idx="750">
                  <c:v>76000</c:v>
                </c:pt>
                <c:pt idx="751">
                  <c:v>76100</c:v>
                </c:pt>
                <c:pt idx="752">
                  <c:v>76200</c:v>
                </c:pt>
                <c:pt idx="753">
                  <c:v>76300</c:v>
                </c:pt>
                <c:pt idx="754">
                  <c:v>76400</c:v>
                </c:pt>
                <c:pt idx="755">
                  <c:v>76500</c:v>
                </c:pt>
                <c:pt idx="756">
                  <c:v>76600</c:v>
                </c:pt>
                <c:pt idx="757">
                  <c:v>76700</c:v>
                </c:pt>
                <c:pt idx="758">
                  <c:v>76800</c:v>
                </c:pt>
                <c:pt idx="759">
                  <c:v>76900</c:v>
                </c:pt>
                <c:pt idx="760">
                  <c:v>77000</c:v>
                </c:pt>
                <c:pt idx="761">
                  <c:v>77100</c:v>
                </c:pt>
                <c:pt idx="762">
                  <c:v>77200</c:v>
                </c:pt>
                <c:pt idx="763">
                  <c:v>77300</c:v>
                </c:pt>
                <c:pt idx="764">
                  <c:v>77400</c:v>
                </c:pt>
                <c:pt idx="765">
                  <c:v>77500</c:v>
                </c:pt>
                <c:pt idx="766">
                  <c:v>77600</c:v>
                </c:pt>
                <c:pt idx="767">
                  <c:v>77700</c:v>
                </c:pt>
                <c:pt idx="768">
                  <c:v>77800</c:v>
                </c:pt>
                <c:pt idx="769">
                  <c:v>77900</c:v>
                </c:pt>
                <c:pt idx="770">
                  <c:v>78000</c:v>
                </c:pt>
                <c:pt idx="771">
                  <c:v>78100</c:v>
                </c:pt>
                <c:pt idx="772">
                  <c:v>78200</c:v>
                </c:pt>
                <c:pt idx="773">
                  <c:v>78300</c:v>
                </c:pt>
                <c:pt idx="774">
                  <c:v>78400</c:v>
                </c:pt>
                <c:pt idx="775">
                  <c:v>78500</c:v>
                </c:pt>
                <c:pt idx="776">
                  <c:v>78600</c:v>
                </c:pt>
                <c:pt idx="777">
                  <c:v>78700</c:v>
                </c:pt>
                <c:pt idx="778">
                  <c:v>78800</c:v>
                </c:pt>
                <c:pt idx="779">
                  <c:v>78900</c:v>
                </c:pt>
                <c:pt idx="780">
                  <c:v>79000</c:v>
                </c:pt>
                <c:pt idx="781">
                  <c:v>79100</c:v>
                </c:pt>
                <c:pt idx="782">
                  <c:v>79200</c:v>
                </c:pt>
                <c:pt idx="783">
                  <c:v>79300</c:v>
                </c:pt>
                <c:pt idx="784">
                  <c:v>79400</c:v>
                </c:pt>
                <c:pt idx="785">
                  <c:v>79500</c:v>
                </c:pt>
                <c:pt idx="786">
                  <c:v>79600</c:v>
                </c:pt>
                <c:pt idx="787">
                  <c:v>79700</c:v>
                </c:pt>
                <c:pt idx="788">
                  <c:v>79800</c:v>
                </c:pt>
                <c:pt idx="789">
                  <c:v>79900</c:v>
                </c:pt>
                <c:pt idx="790">
                  <c:v>80000</c:v>
                </c:pt>
                <c:pt idx="791">
                  <c:v>80100</c:v>
                </c:pt>
                <c:pt idx="792">
                  <c:v>80200</c:v>
                </c:pt>
                <c:pt idx="793">
                  <c:v>80300</c:v>
                </c:pt>
                <c:pt idx="794">
                  <c:v>80400</c:v>
                </c:pt>
                <c:pt idx="795">
                  <c:v>80500</c:v>
                </c:pt>
                <c:pt idx="796">
                  <c:v>80600</c:v>
                </c:pt>
                <c:pt idx="797">
                  <c:v>80700</c:v>
                </c:pt>
                <c:pt idx="798">
                  <c:v>80800</c:v>
                </c:pt>
                <c:pt idx="799">
                  <c:v>80900</c:v>
                </c:pt>
                <c:pt idx="800">
                  <c:v>81000</c:v>
                </c:pt>
                <c:pt idx="801">
                  <c:v>81100</c:v>
                </c:pt>
                <c:pt idx="802">
                  <c:v>81200</c:v>
                </c:pt>
                <c:pt idx="803">
                  <c:v>81300</c:v>
                </c:pt>
                <c:pt idx="804">
                  <c:v>81400</c:v>
                </c:pt>
                <c:pt idx="805">
                  <c:v>81500</c:v>
                </c:pt>
                <c:pt idx="806">
                  <c:v>81600</c:v>
                </c:pt>
                <c:pt idx="807">
                  <c:v>81700</c:v>
                </c:pt>
                <c:pt idx="808">
                  <c:v>81800</c:v>
                </c:pt>
                <c:pt idx="809">
                  <c:v>81900</c:v>
                </c:pt>
                <c:pt idx="810">
                  <c:v>82000</c:v>
                </c:pt>
                <c:pt idx="811">
                  <c:v>82100</c:v>
                </c:pt>
                <c:pt idx="812">
                  <c:v>82200</c:v>
                </c:pt>
                <c:pt idx="813">
                  <c:v>82300</c:v>
                </c:pt>
                <c:pt idx="814">
                  <c:v>82400</c:v>
                </c:pt>
                <c:pt idx="815">
                  <c:v>82500</c:v>
                </c:pt>
                <c:pt idx="816">
                  <c:v>82600</c:v>
                </c:pt>
                <c:pt idx="817">
                  <c:v>82700</c:v>
                </c:pt>
                <c:pt idx="818">
                  <c:v>82800</c:v>
                </c:pt>
                <c:pt idx="819">
                  <c:v>82900</c:v>
                </c:pt>
                <c:pt idx="820">
                  <c:v>83000</c:v>
                </c:pt>
                <c:pt idx="821">
                  <c:v>83100</c:v>
                </c:pt>
                <c:pt idx="822">
                  <c:v>83200</c:v>
                </c:pt>
                <c:pt idx="823">
                  <c:v>83300</c:v>
                </c:pt>
                <c:pt idx="824">
                  <c:v>83400</c:v>
                </c:pt>
                <c:pt idx="825">
                  <c:v>83500</c:v>
                </c:pt>
                <c:pt idx="826">
                  <c:v>83600</c:v>
                </c:pt>
                <c:pt idx="827">
                  <c:v>83700</c:v>
                </c:pt>
                <c:pt idx="828">
                  <c:v>83800</c:v>
                </c:pt>
                <c:pt idx="829">
                  <c:v>83900</c:v>
                </c:pt>
                <c:pt idx="830">
                  <c:v>84000</c:v>
                </c:pt>
                <c:pt idx="831">
                  <c:v>84100</c:v>
                </c:pt>
                <c:pt idx="832">
                  <c:v>84200</c:v>
                </c:pt>
                <c:pt idx="833">
                  <c:v>84300</c:v>
                </c:pt>
                <c:pt idx="834">
                  <c:v>84400</c:v>
                </c:pt>
                <c:pt idx="835">
                  <c:v>84500</c:v>
                </c:pt>
                <c:pt idx="836">
                  <c:v>84600</c:v>
                </c:pt>
                <c:pt idx="837">
                  <c:v>84700</c:v>
                </c:pt>
                <c:pt idx="838">
                  <c:v>84800</c:v>
                </c:pt>
                <c:pt idx="839">
                  <c:v>84900</c:v>
                </c:pt>
                <c:pt idx="840">
                  <c:v>85000</c:v>
                </c:pt>
                <c:pt idx="841">
                  <c:v>85100</c:v>
                </c:pt>
                <c:pt idx="842">
                  <c:v>85200</c:v>
                </c:pt>
                <c:pt idx="843">
                  <c:v>85300</c:v>
                </c:pt>
                <c:pt idx="844">
                  <c:v>85400</c:v>
                </c:pt>
                <c:pt idx="845">
                  <c:v>85500</c:v>
                </c:pt>
                <c:pt idx="846">
                  <c:v>85600</c:v>
                </c:pt>
                <c:pt idx="847">
                  <c:v>85700</c:v>
                </c:pt>
                <c:pt idx="848">
                  <c:v>85800</c:v>
                </c:pt>
                <c:pt idx="849">
                  <c:v>85900</c:v>
                </c:pt>
                <c:pt idx="850">
                  <c:v>86000</c:v>
                </c:pt>
                <c:pt idx="851">
                  <c:v>86100</c:v>
                </c:pt>
                <c:pt idx="852">
                  <c:v>86200</c:v>
                </c:pt>
                <c:pt idx="853">
                  <c:v>86300</c:v>
                </c:pt>
                <c:pt idx="854">
                  <c:v>86400</c:v>
                </c:pt>
                <c:pt idx="855">
                  <c:v>86500</c:v>
                </c:pt>
                <c:pt idx="856">
                  <c:v>86600</c:v>
                </c:pt>
                <c:pt idx="857">
                  <c:v>86700</c:v>
                </c:pt>
                <c:pt idx="858">
                  <c:v>86800</c:v>
                </c:pt>
                <c:pt idx="859">
                  <c:v>86900</c:v>
                </c:pt>
                <c:pt idx="860">
                  <c:v>87000</c:v>
                </c:pt>
                <c:pt idx="861">
                  <c:v>87100</c:v>
                </c:pt>
                <c:pt idx="862">
                  <c:v>87200</c:v>
                </c:pt>
                <c:pt idx="863">
                  <c:v>87300</c:v>
                </c:pt>
                <c:pt idx="864">
                  <c:v>87400</c:v>
                </c:pt>
                <c:pt idx="865">
                  <c:v>87500</c:v>
                </c:pt>
                <c:pt idx="866">
                  <c:v>87600</c:v>
                </c:pt>
                <c:pt idx="867">
                  <c:v>87700</c:v>
                </c:pt>
                <c:pt idx="868">
                  <c:v>87800</c:v>
                </c:pt>
                <c:pt idx="869">
                  <c:v>87900</c:v>
                </c:pt>
                <c:pt idx="870">
                  <c:v>88000</c:v>
                </c:pt>
                <c:pt idx="871">
                  <c:v>88100</c:v>
                </c:pt>
                <c:pt idx="872">
                  <c:v>88200</c:v>
                </c:pt>
                <c:pt idx="873">
                  <c:v>88300</c:v>
                </c:pt>
                <c:pt idx="874">
                  <c:v>88400</c:v>
                </c:pt>
                <c:pt idx="875">
                  <c:v>88500</c:v>
                </c:pt>
                <c:pt idx="876">
                  <c:v>88600</c:v>
                </c:pt>
                <c:pt idx="877">
                  <c:v>88700</c:v>
                </c:pt>
                <c:pt idx="878">
                  <c:v>88800</c:v>
                </c:pt>
                <c:pt idx="879">
                  <c:v>88900</c:v>
                </c:pt>
                <c:pt idx="880">
                  <c:v>89000</c:v>
                </c:pt>
                <c:pt idx="881">
                  <c:v>89100</c:v>
                </c:pt>
                <c:pt idx="882">
                  <c:v>89200</c:v>
                </c:pt>
                <c:pt idx="883">
                  <c:v>89300</c:v>
                </c:pt>
                <c:pt idx="884">
                  <c:v>89400</c:v>
                </c:pt>
                <c:pt idx="885">
                  <c:v>89500</c:v>
                </c:pt>
                <c:pt idx="886">
                  <c:v>89600</c:v>
                </c:pt>
                <c:pt idx="887">
                  <c:v>89700</c:v>
                </c:pt>
                <c:pt idx="888">
                  <c:v>89800</c:v>
                </c:pt>
                <c:pt idx="889">
                  <c:v>89900</c:v>
                </c:pt>
                <c:pt idx="890">
                  <c:v>90000</c:v>
                </c:pt>
                <c:pt idx="891">
                  <c:v>90100</c:v>
                </c:pt>
                <c:pt idx="892">
                  <c:v>90200</c:v>
                </c:pt>
                <c:pt idx="893">
                  <c:v>90300</c:v>
                </c:pt>
                <c:pt idx="894">
                  <c:v>90400</c:v>
                </c:pt>
                <c:pt idx="895">
                  <c:v>90500</c:v>
                </c:pt>
                <c:pt idx="896">
                  <c:v>90600</c:v>
                </c:pt>
                <c:pt idx="897">
                  <c:v>90700</c:v>
                </c:pt>
                <c:pt idx="898">
                  <c:v>90800</c:v>
                </c:pt>
                <c:pt idx="899">
                  <c:v>90900</c:v>
                </c:pt>
                <c:pt idx="900">
                  <c:v>91000</c:v>
                </c:pt>
                <c:pt idx="901">
                  <c:v>91100</c:v>
                </c:pt>
                <c:pt idx="902">
                  <c:v>91200</c:v>
                </c:pt>
                <c:pt idx="903">
                  <c:v>91300</c:v>
                </c:pt>
                <c:pt idx="904">
                  <c:v>91400</c:v>
                </c:pt>
                <c:pt idx="905">
                  <c:v>91500</c:v>
                </c:pt>
                <c:pt idx="906">
                  <c:v>91600</c:v>
                </c:pt>
                <c:pt idx="907">
                  <c:v>91700</c:v>
                </c:pt>
                <c:pt idx="908">
                  <c:v>91800</c:v>
                </c:pt>
                <c:pt idx="909">
                  <c:v>91900</c:v>
                </c:pt>
                <c:pt idx="910">
                  <c:v>92000</c:v>
                </c:pt>
                <c:pt idx="911">
                  <c:v>92100</c:v>
                </c:pt>
                <c:pt idx="912">
                  <c:v>92200</c:v>
                </c:pt>
                <c:pt idx="913">
                  <c:v>92300</c:v>
                </c:pt>
                <c:pt idx="914">
                  <c:v>92400</c:v>
                </c:pt>
                <c:pt idx="915">
                  <c:v>92500</c:v>
                </c:pt>
                <c:pt idx="916">
                  <c:v>92600</c:v>
                </c:pt>
                <c:pt idx="917">
                  <c:v>92700</c:v>
                </c:pt>
                <c:pt idx="918">
                  <c:v>92800</c:v>
                </c:pt>
                <c:pt idx="919">
                  <c:v>92900</c:v>
                </c:pt>
                <c:pt idx="920">
                  <c:v>93000</c:v>
                </c:pt>
                <c:pt idx="921">
                  <c:v>93100</c:v>
                </c:pt>
                <c:pt idx="922">
                  <c:v>93200</c:v>
                </c:pt>
                <c:pt idx="923">
                  <c:v>93300</c:v>
                </c:pt>
                <c:pt idx="924">
                  <c:v>93400</c:v>
                </c:pt>
                <c:pt idx="925">
                  <c:v>93500</c:v>
                </c:pt>
                <c:pt idx="926">
                  <c:v>93600</c:v>
                </c:pt>
                <c:pt idx="927">
                  <c:v>93700</c:v>
                </c:pt>
                <c:pt idx="928">
                  <c:v>93800</c:v>
                </c:pt>
                <c:pt idx="929">
                  <c:v>93900</c:v>
                </c:pt>
                <c:pt idx="930">
                  <c:v>94000</c:v>
                </c:pt>
                <c:pt idx="931">
                  <c:v>94100</c:v>
                </c:pt>
                <c:pt idx="932">
                  <c:v>94200</c:v>
                </c:pt>
                <c:pt idx="933">
                  <c:v>94300</c:v>
                </c:pt>
                <c:pt idx="934">
                  <c:v>94400</c:v>
                </c:pt>
                <c:pt idx="935">
                  <c:v>94500</c:v>
                </c:pt>
                <c:pt idx="936">
                  <c:v>94600</c:v>
                </c:pt>
                <c:pt idx="937">
                  <c:v>94700</c:v>
                </c:pt>
                <c:pt idx="938">
                  <c:v>94800</c:v>
                </c:pt>
                <c:pt idx="939">
                  <c:v>94900</c:v>
                </c:pt>
                <c:pt idx="940">
                  <c:v>95000</c:v>
                </c:pt>
                <c:pt idx="941">
                  <c:v>95100</c:v>
                </c:pt>
                <c:pt idx="942">
                  <c:v>95200</c:v>
                </c:pt>
                <c:pt idx="943">
                  <c:v>95300</c:v>
                </c:pt>
                <c:pt idx="944">
                  <c:v>95400</c:v>
                </c:pt>
                <c:pt idx="945">
                  <c:v>95500</c:v>
                </c:pt>
                <c:pt idx="946">
                  <c:v>95600</c:v>
                </c:pt>
                <c:pt idx="947">
                  <c:v>95700</c:v>
                </c:pt>
                <c:pt idx="948">
                  <c:v>95800</c:v>
                </c:pt>
                <c:pt idx="949">
                  <c:v>95900</c:v>
                </c:pt>
                <c:pt idx="950">
                  <c:v>96000</c:v>
                </c:pt>
                <c:pt idx="951">
                  <c:v>96100</c:v>
                </c:pt>
                <c:pt idx="952">
                  <c:v>96200</c:v>
                </c:pt>
                <c:pt idx="953">
                  <c:v>96300</c:v>
                </c:pt>
                <c:pt idx="954">
                  <c:v>96400</c:v>
                </c:pt>
                <c:pt idx="955">
                  <c:v>96500</c:v>
                </c:pt>
                <c:pt idx="956">
                  <c:v>96600</c:v>
                </c:pt>
                <c:pt idx="957">
                  <c:v>96700</c:v>
                </c:pt>
                <c:pt idx="958">
                  <c:v>96800</c:v>
                </c:pt>
                <c:pt idx="959">
                  <c:v>96900</c:v>
                </c:pt>
                <c:pt idx="960">
                  <c:v>97000</c:v>
                </c:pt>
                <c:pt idx="961">
                  <c:v>97100</c:v>
                </c:pt>
                <c:pt idx="962">
                  <c:v>97200</c:v>
                </c:pt>
                <c:pt idx="963">
                  <c:v>97300</c:v>
                </c:pt>
                <c:pt idx="964">
                  <c:v>97400</c:v>
                </c:pt>
                <c:pt idx="965">
                  <c:v>97500</c:v>
                </c:pt>
                <c:pt idx="966">
                  <c:v>97600</c:v>
                </c:pt>
                <c:pt idx="967">
                  <c:v>97700</c:v>
                </c:pt>
                <c:pt idx="968">
                  <c:v>97800</c:v>
                </c:pt>
                <c:pt idx="969">
                  <c:v>97900</c:v>
                </c:pt>
                <c:pt idx="970">
                  <c:v>98000</c:v>
                </c:pt>
                <c:pt idx="971">
                  <c:v>98100</c:v>
                </c:pt>
                <c:pt idx="972">
                  <c:v>98200</c:v>
                </c:pt>
                <c:pt idx="973">
                  <c:v>98300</c:v>
                </c:pt>
                <c:pt idx="974">
                  <c:v>98400</c:v>
                </c:pt>
                <c:pt idx="975">
                  <c:v>98500</c:v>
                </c:pt>
                <c:pt idx="976">
                  <c:v>98600</c:v>
                </c:pt>
                <c:pt idx="977">
                  <c:v>98700</c:v>
                </c:pt>
                <c:pt idx="978">
                  <c:v>98800</c:v>
                </c:pt>
                <c:pt idx="979">
                  <c:v>98900</c:v>
                </c:pt>
                <c:pt idx="980">
                  <c:v>99000</c:v>
                </c:pt>
                <c:pt idx="981">
                  <c:v>99100</c:v>
                </c:pt>
                <c:pt idx="982">
                  <c:v>99200</c:v>
                </c:pt>
                <c:pt idx="983">
                  <c:v>99300</c:v>
                </c:pt>
                <c:pt idx="984">
                  <c:v>99400</c:v>
                </c:pt>
                <c:pt idx="985">
                  <c:v>99500</c:v>
                </c:pt>
                <c:pt idx="986">
                  <c:v>99600</c:v>
                </c:pt>
                <c:pt idx="987">
                  <c:v>99700</c:v>
                </c:pt>
                <c:pt idx="988">
                  <c:v>99800</c:v>
                </c:pt>
                <c:pt idx="989">
                  <c:v>99900</c:v>
                </c:pt>
              </c:numCache>
            </c:numRef>
          </c:xVal>
          <c:yVal>
            <c:numRef>
              <c:f>'1000sl100000ml10000000mv'!$B$2:$B$991</c:f>
              <c:numCache>
                <c:formatCode>General</c:formatCode>
                <c:ptCount val="990"/>
                <c:pt idx="0">
                  <c:v>0.19249666666666601</c:v>
                </c:pt>
                <c:pt idx="1">
                  <c:v>0.19659333333333301</c:v>
                </c:pt>
                <c:pt idx="2">
                  <c:v>0.14616999999999999</c:v>
                </c:pt>
                <c:pt idx="3">
                  <c:v>0.19914333333333301</c:v>
                </c:pt>
                <c:pt idx="4">
                  <c:v>0.168256666666666</c:v>
                </c:pt>
                <c:pt idx="5">
                  <c:v>0.104046666666666</c:v>
                </c:pt>
                <c:pt idx="6">
                  <c:v>0.104656666666666</c:v>
                </c:pt>
                <c:pt idx="7">
                  <c:v>9.3253333333333299E-2</c:v>
                </c:pt>
                <c:pt idx="8">
                  <c:v>7.1870000000000003E-2</c:v>
                </c:pt>
                <c:pt idx="9">
                  <c:v>7.6406666666666595E-2</c:v>
                </c:pt>
                <c:pt idx="10">
                  <c:v>7.9106666666666603E-2</c:v>
                </c:pt>
                <c:pt idx="11">
                  <c:v>7.6100000000000001E-2</c:v>
                </c:pt>
                <c:pt idx="12">
                  <c:v>7.9533333333333303E-2</c:v>
                </c:pt>
                <c:pt idx="13">
                  <c:v>8.4760000000000002E-2</c:v>
                </c:pt>
                <c:pt idx="14">
                  <c:v>9.0386666666666601E-2</c:v>
                </c:pt>
                <c:pt idx="15">
                  <c:v>0.105836666666666</c:v>
                </c:pt>
                <c:pt idx="16">
                  <c:v>0.12221</c:v>
                </c:pt>
                <c:pt idx="17">
                  <c:v>0.11300666666666601</c:v>
                </c:pt>
                <c:pt idx="18">
                  <c:v>0.14878</c:v>
                </c:pt>
                <c:pt idx="19">
                  <c:v>0.13108666666666599</c:v>
                </c:pt>
                <c:pt idx="20">
                  <c:v>0.12803666666666599</c:v>
                </c:pt>
                <c:pt idx="21">
                  <c:v>0.141573333333333</c:v>
                </c:pt>
                <c:pt idx="22">
                  <c:v>0.11545999999999999</c:v>
                </c:pt>
                <c:pt idx="23">
                  <c:v>9.9513333333333301E-2</c:v>
                </c:pt>
                <c:pt idx="24">
                  <c:v>0.124326666666666</c:v>
                </c:pt>
                <c:pt idx="25">
                  <c:v>0.10088999999999999</c:v>
                </c:pt>
                <c:pt idx="26">
                  <c:v>0.111353333333333</c:v>
                </c:pt>
                <c:pt idx="27">
                  <c:v>8.5779999999999995E-2</c:v>
                </c:pt>
                <c:pt idx="28">
                  <c:v>0.100596666666666</c:v>
                </c:pt>
                <c:pt idx="29">
                  <c:v>0.109836666666666</c:v>
                </c:pt>
                <c:pt idx="30">
                  <c:v>0.116803333333333</c:v>
                </c:pt>
                <c:pt idx="31">
                  <c:v>8.3483333333333298E-2</c:v>
                </c:pt>
                <c:pt idx="32">
                  <c:v>8.4436666666666604E-2</c:v>
                </c:pt>
                <c:pt idx="33">
                  <c:v>9.3560000000000004E-2</c:v>
                </c:pt>
                <c:pt idx="34">
                  <c:v>9.2706666666666604E-2</c:v>
                </c:pt>
                <c:pt idx="35">
                  <c:v>0.10342333333333301</c:v>
                </c:pt>
                <c:pt idx="36">
                  <c:v>0.13129333333333301</c:v>
                </c:pt>
                <c:pt idx="37">
                  <c:v>0.131786666666666</c:v>
                </c:pt>
                <c:pt idx="38">
                  <c:v>0.109463333333333</c:v>
                </c:pt>
                <c:pt idx="39">
                  <c:v>0.13008666666666599</c:v>
                </c:pt>
                <c:pt idx="40">
                  <c:v>0.12206</c:v>
                </c:pt>
                <c:pt idx="41">
                  <c:v>0.13634333333333301</c:v>
                </c:pt>
                <c:pt idx="42">
                  <c:v>0.129703333333333</c:v>
                </c:pt>
                <c:pt idx="43">
                  <c:v>0.14029333333333299</c:v>
                </c:pt>
                <c:pt idx="44">
                  <c:v>0.12740000000000001</c:v>
                </c:pt>
                <c:pt idx="45">
                  <c:v>0.13473666666666601</c:v>
                </c:pt>
                <c:pt idx="46">
                  <c:v>0.13286000000000001</c:v>
                </c:pt>
                <c:pt idx="47">
                  <c:v>0.14416000000000001</c:v>
                </c:pt>
                <c:pt idx="48">
                  <c:v>0.47885</c:v>
                </c:pt>
                <c:pt idx="49">
                  <c:v>0.58270333333333302</c:v>
                </c:pt>
                <c:pt idx="50">
                  <c:v>0.56138999999999994</c:v>
                </c:pt>
                <c:pt idx="51">
                  <c:v>0.59524666666666604</c:v>
                </c:pt>
                <c:pt idx="52">
                  <c:v>0.59655333333333305</c:v>
                </c:pt>
                <c:pt idx="53">
                  <c:v>0.67679999999999996</c:v>
                </c:pt>
                <c:pt idx="54">
                  <c:v>0.65171333333333303</c:v>
                </c:pt>
                <c:pt idx="55">
                  <c:v>0.76607000000000003</c:v>
                </c:pt>
                <c:pt idx="56">
                  <c:v>0.63385666666666596</c:v>
                </c:pt>
                <c:pt idx="57">
                  <c:v>0.44578333333333298</c:v>
                </c:pt>
                <c:pt idx="58">
                  <c:v>0.48288999999999999</c:v>
                </c:pt>
                <c:pt idx="59">
                  <c:v>0.64805999999999997</c:v>
                </c:pt>
                <c:pt idx="60">
                  <c:v>0.74635333333333298</c:v>
                </c:pt>
                <c:pt idx="61">
                  <c:v>0.72624</c:v>
                </c:pt>
                <c:pt idx="62">
                  <c:v>0.82959000000000005</c:v>
                </c:pt>
                <c:pt idx="63">
                  <c:v>0.61957333333333298</c:v>
                </c:pt>
                <c:pt idx="64">
                  <c:v>0.53800000000000003</c:v>
                </c:pt>
                <c:pt idx="65">
                  <c:v>0.49373333333333302</c:v>
                </c:pt>
                <c:pt idx="66">
                  <c:v>0.54612000000000005</c:v>
                </c:pt>
                <c:pt idx="67">
                  <c:v>0.49319000000000002</c:v>
                </c:pt>
                <c:pt idx="68">
                  <c:v>0.53758666666666599</c:v>
                </c:pt>
                <c:pt idx="69">
                  <c:v>0.51811333333333298</c:v>
                </c:pt>
                <c:pt idx="70">
                  <c:v>0.51693</c:v>
                </c:pt>
                <c:pt idx="71">
                  <c:v>0.51863999999999999</c:v>
                </c:pt>
                <c:pt idx="72">
                  <c:v>0.51887333333333296</c:v>
                </c:pt>
                <c:pt idx="73">
                  <c:v>0.548146666666666</c:v>
                </c:pt>
                <c:pt idx="74">
                  <c:v>0.53516666666666601</c:v>
                </c:pt>
                <c:pt idx="75">
                  <c:v>0.54984999999999995</c:v>
                </c:pt>
                <c:pt idx="76">
                  <c:v>0.56588333333333296</c:v>
                </c:pt>
                <c:pt idx="77">
                  <c:v>0.59584999999999999</c:v>
                </c:pt>
                <c:pt idx="78">
                  <c:v>0.57974000000000003</c:v>
                </c:pt>
                <c:pt idx="79">
                  <c:v>0.59038666666666595</c:v>
                </c:pt>
                <c:pt idx="80">
                  <c:v>0.58799333333333303</c:v>
                </c:pt>
                <c:pt idx="81">
                  <c:v>0.65225666666666604</c:v>
                </c:pt>
                <c:pt idx="82">
                  <c:v>0.59246666666666603</c:v>
                </c:pt>
                <c:pt idx="83">
                  <c:v>0.66651333333333296</c:v>
                </c:pt>
                <c:pt idx="84">
                  <c:v>0.51253333333333295</c:v>
                </c:pt>
                <c:pt idx="85">
                  <c:v>0.18356666666666599</c:v>
                </c:pt>
                <c:pt idx="86">
                  <c:v>0.191676666666666</c:v>
                </c:pt>
                <c:pt idx="87">
                  <c:v>0.18301666666666599</c:v>
                </c:pt>
                <c:pt idx="88">
                  <c:v>0.19149666666666601</c:v>
                </c:pt>
                <c:pt idx="89">
                  <c:v>0.19180333333333299</c:v>
                </c:pt>
                <c:pt idx="90">
                  <c:v>0.207726666666666</c:v>
                </c:pt>
                <c:pt idx="91">
                  <c:v>0.20540666666666599</c:v>
                </c:pt>
                <c:pt idx="92">
                  <c:v>0.194706666666666</c:v>
                </c:pt>
                <c:pt idx="93">
                  <c:v>0.19998333333333301</c:v>
                </c:pt>
                <c:pt idx="94">
                  <c:v>0.19753000000000001</c:v>
                </c:pt>
                <c:pt idx="95">
                  <c:v>0.20535</c:v>
                </c:pt>
                <c:pt idx="96">
                  <c:v>0.216626666666666</c:v>
                </c:pt>
                <c:pt idx="97">
                  <c:v>0.21551999999999999</c:v>
                </c:pt>
                <c:pt idx="98">
                  <c:v>0.20859</c:v>
                </c:pt>
                <c:pt idx="99">
                  <c:v>0.21117</c:v>
                </c:pt>
                <c:pt idx="100">
                  <c:v>0.22515666666666601</c:v>
                </c:pt>
                <c:pt idx="101">
                  <c:v>0.38868999999999998</c:v>
                </c:pt>
                <c:pt idx="102">
                  <c:v>0.27633999999999997</c:v>
                </c:pt>
                <c:pt idx="103">
                  <c:v>0.270133333333333</c:v>
                </c:pt>
                <c:pt idx="104">
                  <c:v>0.22677333333333299</c:v>
                </c:pt>
                <c:pt idx="105">
                  <c:v>0.234536666666666</c:v>
                </c:pt>
                <c:pt idx="106">
                  <c:v>0.26982</c:v>
                </c:pt>
                <c:pt idx="107">
                  <c:v>0.28605999999999998</c:v>
                </c:pt>
                <c:pt idx="108">
                  <c:v>0.27889000000000003</c:v>
                </c:pt>
                <c:pt idx="109">
                  <c:v>0.232193333333333</c:v>
                </c:pt>
                <c:pt idx="110">
                  <c:v>0.2359</c:v>
                </c:pt>
                <c:pt idx="111">
                  <c:v>0.24709</c:v>
                </c:pt>
                <c:pt idx="112">
                  <c:v>0.236836666666666</c:v>
                </c:pt>
                <c:pt idx="113">
                  <c:v>0.27786</c:v>
                </c:pt>
                <c:pt idx="114">
                  <c:v>0.32844333333333298</c:v>
                </c:pt>
                <c:pt idx="115">
                  <c:v>0.29867333333333301</c:v>
                </c:pt>
                <c:pt idx="116">
                  <c:v>0.25541666666666601</c:v>
                </c:pt>
                <c:pt idx="117">
                  <c:v>0.23769000000000001</c:v>
                </c:pt>
                <c:pt idx="118">
                  <c:v>0.24395666666666599</c:v>
                </c:pt>
                <c:pt idx="119">
                  <c:v>1.06240333333333</c:v>
                </c:pt>
                <c:pt idx="120">
                  <c:v>0.38474000000000003</c:v>
                </c:pt>
                <c:pt idx="121">
                  <c:v>0.33467999999999998</c:v>
                </c:pt>
                <c:pt idx="122">
                  <c:v>0.26034000000000002</c:v>
                </c:pt>
                <c:pt idx="123">
                  <c:v>0.26861000000000002</c:v>
                </c:pt>
                <c:pt idx="124">
                  <c:v>0.25956333333333298</c:v>
                </c:pt>
                <c:pt idx="125">
                  <c:v>0.26341666666666602</c:v>
                </c:pt>
                <c:pt idx="126">
                  <c:v>0.26220333333333301</c:v>
                </c:pt>
                <c:pt idx="127">
                  <c:v>0.26171333333333302</c:v>
                </c:pt>
                <c:pt idx="128">
                  <c:v>0.28458</c:v>
                </c:pt>
                <c:pt idx="129">
                  <c:v>0.26956999999999998</c:v>
                </c:pt>
                <c:pt idx="130">
                  <c:v>0.27161666666666601</c:v>
                </c:pt>
                <c:pt idx="131">
                  <c:v>0.31880999999999998</c:v>
                </c:pt>
                <c:pt idx="132">
                  <c:v>0.28436333333333302</c:v>
                </c:pt>
                <c:pt idx="133">
                  <c:v>0.28349666666666601</c:v>
                </c:pt>
                <c:pt idx="134">
                  <c:v>0.37782333333333301</c:v>
                </c:pt>
                <c:pt idx="135">
                  <c:v>0.46414333333333302</c:v>
                </c:pt>
                <c:pt idx="136">
                  <c:v>0.29079666666666598</c:v>
                </c:pt>
                <c:pt idx="137">
                  <c:v>0.29249999999999998</c:v>
                </c:pt>
                <c:pt idx="138">
                  <c:v>0.28670333333333298</c:v>
                </c:pt>
                <c:pt idx="139">
                  <c:v>0.28445999999999999</c:v>
                </c:pt>
                <c:pt idx="140">
                  <c:v>0.28649000000000002</c:v>
                </c:pt>
                <c:pt idx="141">
                  <c:v>0.29970666666666601</c:v>
                </c:pt>
                <c:pt idx="142">
                  <c:v>0.30108333333333298</c:v>
                </c:pt>
                <c:pt idx="143">
                  <c:v>0.324363333333333</c:v>
                </c:pt>
                <c:pt idx="144">
                  <c:v>0.32130666666666602</c:v>
                </c:pt>
                <c:pt idx="145">
                  <c:v>0.31849333333333302</c:v>
                </c:pt>
                <c:pt idx="146">
                  <c:v>0.32718666666666602</c:v>
                </c:pt>
                <c:pt idx="147">
                  <c:v>0.32232</c:v>
                </c:pt>
                <c:pt idx="148">
                  <c:v>0.32271</c:v>
                </c:pt>
                <c:pt idx="149">
                  <c:v>0.31486666666666602</c:v>
                </c:pt>
                <c:pt idx="150">
                  <c:v>0.316973333333333</c:v>
                </c:pt>
                <c:pt idx="151">
                  <c:v>0.32090333333333299</c:v>
                </c:pt>
                <c:pt idx="152">
                  <c:v>0.324456666666666</c:v>
                </c:pt>
                <c:pt idx="153">
                  <c:v>0.37783333333333302</c:v>
                </c:pt>
                <c:pt idx="154">
                  <c:v>0.35395333333333301</c:v>
                </c:pt>
                <c:pt idx="155">
                  <c:v>0.33901666666666602</c:v>
                </c:pt>
                <c:pt idx="156">
                  <c:v>0.32614333333333301</c:v>
                </c:pt>
                <c:pt idx="157">
                  <c:v>0.33971333333333298</c:v>
                </c:pt>
                <c:pt idx="158">
                  <c:v>0.32740999999999998</c:v>
                </c:pt>
                <c:pt idx="159">
                  <c:v>0.32822000000000001</c:v>
                </c:pt>
                <c:pt idx="160">
                  <c:v>1.3823433333333299</c:v>
                </c:pt>
                <c:pt idx="161">
                  <c:v>0.95116666666666605</c:v>
                </c:pt>
                <c:pt idx="162">
                  <c:v>0.636896666666666</c:v>
                </c:pt>
                <c:pt idx="163">
                  <c:v>0.652233333333333</c:v>
                </c:pt>
                <c:pt idx="164">
                  <c:v>0.65907000000000004</c:v>
                </c:pt>
                <c:pt idx="165">
                  <c:v>0.64665666666666599</c:v>
                </c:pt>
                <c:pt idx="166">
                  <c:v>0.57164000000000004</c:v>
                </c:pt>
                <c:pt idx="167">
                  <c:v>0.33373333333333299</c:v>
                </c:pt>
                <c:pt idx="168">
                  <c:v>0.35776999999999998</c:v>
                </c:pt>
                <c:pt idx="169">
                  <c:v>0.37290000000000001</c:v>
                </c:pt>
                <c:pt idx="170">
                  <c:v>0.35639999999999999</c:v>
                </c:pt>
                <c:pt idx="171">
                  <c:v>0.36466999999999999</c:v>
                </c:pt>
                <c:pt idx="172">
                  <c:v>0.34936</c:v>
                </c:pt>
                <c:pt idx="173">
                  <c:v>0.36787666666666602</c:v>
                </c:pt>
                <c:pt idx="174">
                  <c:v>0.36073333333333302</c:v>
                </c:pt>
                <c:pt idx="175">
                  <c:v>0.36789666666666598</c:v>
                </c:pt>
                <c:pt idx="176">
                  <c:v>0.37392999999999998</c:v>
                </c:pt>
                <c:pt idx="177">
                  <c:v>0.37484000000000001</c:v>
                </c:pt>
                <c:pt idx="178">
                  <c:v>0.37561666666666599</c:v>
                </c:pt>
                <c:pt idx="179">
                  <c:v>0.37541333333333299</c:v>
                </c:pt>
                <c:pt idx="180">
                  <c:v>0.51934000000000002</c:v>
                </c:pt>
                <c:pt idx="181">
                  <c:v>0.48332000000000003</c:v>
                </c:pt>
                <c:pt idx="182">
                  <c:v>0.49531333333333299</c:v>
                </c:pt>
                <c:pt idx="183">
                  <c:v>0.467123333333333</c:v>
                </c:pt>
                <c:pt idx="184">
                  <c:v>0.386363333333333</c:v>
                </c:pt>
                <c:pt idx="185">
                  <c:v>0.39539999999999997</c:v>
                </c:pt>
                <c:pt idx="186">
                  <c:v>0.37637999999999999</c:v>
                </c:pt>
                <c:pt idx="187">
                  <c:v>0.37955333333333302</c:v>
                </c:pt>
                <c:pt idx="188">
                  <c:v>0.38596666666666601</c:v>
                </c:pt>
                <c:pt idx="189">
                  <c:v>0.376956666666666</c:v>
                </c:pt>
                <c:pt idx="190">
                  <c:v>0.41367999999999999</c:v>
                </c:pt>
                <c:pt idx="191">
                  <c:v>0.39003666666666598</c:v>
                </c:pt>
                <c:pt idx="192">
                  <c:v>0.43974333333333299</c:v>
                </c:pt>
                <c:pt idx="193">
                  <c:v>0.40161333333333299</c:v>
                </c:pt>
                <c:pt idx="194">
                  <c:v>0.40505666666666601</c:v>
                </c:pt>
                <c:pt idx="195">
                  <c:v>0.41243333333333299</c:v>
                </c:pt>
                <c:pt idx="196">
                  <c:v>0.474706666666666</c:v>
                </c:pt>
                <c:pt idx="197">
                  <c:v>0.47685</c:v>
                </c:pt>
                <c:pt idx="198">
                  <c:v>0.47754666666666601</c:v>
                </c:pt>
                <c:pt idx="199">
                  <c:v>0.477426666666666</c:v>
                </c:pt>
                <c:pt idx="200">
                  <c:v>0.47831000000000001</c:v>
                </c:pt>
                <c:pt idx="201">
                  <c:v>0.46571333333333298</c:v>
                </c:pt>
                <c:pt idx="202">
                  <c:v>0.45680999999999999</c:v>
                </c:pt>
                <c:pt idx="203">
                  <c:v>0.43670666666666602</c:v>
                </c:pt>
                <c:pt idx="204">
                  <c:v>0.42029</c:v>
                </c:pt>
                <c:pt idx="205">
                  <c:v>0.43922666666666599</c:v>
                </c:pt>
                <c:pt idx="206">
                  <c:v>0.43371666666666597</c:v>
                </c:pt>
                <c:pt idx="207">
                  <c:v>0.44344</c:v>
                </c:pt>
                <c:pt idx="208">
                  <c:v>0.42598666666666601</c:v>
                </c:pt>
                <c:pt idx="209">
                  <c:v>0.43045333333333302</c:v>
                </c:pt>
                <c:pt idx="210">
                  <c:v>0.44478333333333298</c:v>
                </c:pt>
                <c:pt idx="211">
                  <c:v>0.44783666666666599</c:v>
                </c:pt>
                <c:pt idx="212">
                  <c:v>0.51309333333333296</c:v>
                </c:pt>
                <c:pt idx="213">
                  <c:v>0.46683666666666601</c:v>
                </c:pt>
                <c:pt idx="214">
                  <c:v>0.46206999999999998</c:v>
                </c:pt>
                <c:pt idx="215">
                  <c:v>0.46984666666666602</c:v>
                </c:pt>
                <c:pt idx="216">
                  <c:v>0.46961666666666602</c:v>
                </c:pt>
                <c:pt idx="217">
                  <c:v>0.46886666666666599</c:v>
                </c:pt>
                <c:pt idx="218">
                  <c:v>0.43985999999999997</c:v>
                </c:pt>
                <c:pt idx="219">
                  <c:v>0.456776666666666</c:v>
                </c:pt>
                <c:pt idx="220">
                  <c:v>0.51809666666666598</c:v>
                </c:pt>
                <c:pt idx="221">
                  <c:v>0.46265333333333297</c:v>
                </c:pt>
                <c:pt idx="222">
                  <c:v>0.46847666666666599</c:v>
                </c:pt>
                <c:pt idx="223">
                  <c:v>0.456133333333333</c:v>
                </c:pt>
                <c:pt idx="224">
                  <c:v>0.45830666666666597</c:v>
                </c:pt>
                <c:pt idx="225">
                  <c:v>0.45502999999999999</c:v>
                </c:pt>
                <c:pt idx="226">
                  <c:v>0.46558333333333302</c:v>
                </c:pt>
                <c:pt idx="227">
                  <c:v>0.52351999999999999</c:v>
                </c:pt>
                <c:pt idx="228">
                  <c:v>0.46007666666666602</c:v>
                </c:pt>
                <c:pt idx="229">
                  <c:v>0.479426666666666</c:v>
                </c:pt>
                <c:pt idx="230">
                  <c:v>0.48975000000000002</c:v>
                </c:pt>
                <c:pt idx="231">
                  <c:v>0.49518333333333298</c:v>
                </c:pt>
                <c:pt idx="232">
                  <c:v>0.47377000000000002</c:v>
                </c:pt>
                <c:pt idx="233">
                  <c:v>0.4667</c:v>
                </c:pt>
                <c:pt idx="234">
                  <c:v>0.48131333333333298</c:v>
                </c:pt>
                <c:pt idx="235">
                  <c:v>0.49289666666666598</c:v>
                </c:pt>
                <c:pt idx="236">
                  <c:v>0.54566333333333294</c:v>
                </c:pt>
                <c:pt idx="237">
                  <c:v>0.56259666666666597</c:v>
                </c:pt>
                <c:pt idx="238">
                  <c:v>0.57900333333333298</c:v>
                </c:pt>
                <c:pt idx="239">
                  <c:v>0.67299666666666602</c:v>
                </c:pt>
                <c:pt idx="240">
                  <c:v>0.61516999999999999</c:v>
                </c:pt>
                <c:pt idx="241">
                  <c:v>0.52581666666666604</c:v>
                </c:pt>
                <c:pt idx="242">
                  <c:v>0.49378666666666599</c:v>
                </c:pt>
                <c:pt idx="243">
                  <c:v>0.58862999999999999</c:v>
                </c:pt>
                <c:pt idx="244">
                  <c:v>0.48950666666666598</c:v>
                </c:pt>
                <c:pt idx="245">
                  <c:v>0.52744666666666595</c:v>
                </c:pt>
                <c:pt idx="246">
                  <c:v>0.590903333333333</c:v>
                </c:pt>
                <c:pt idx="247">
                  <c:v>0.55433666666666603</c:v>
                </c:pt>
                <c:pt idx="248">
                  <c:v>0.49692666666666602</c:v>
                </c:pt>
                <c:pt idx="249">
                  <c:v>0.53594666666666602</c:v>
                </c:pt>
                <c:pt idx="250">
                  <c:v>0.52295000000000003</c:v>
                </c:pt>
                <c:pt idx="251">
                  <c:v>0.54424666666666599</c:v>
                </c:pt>
                <c:pt idx="252">
                  <c:v>0.53885333333333296</c:v>
                </c:pt>
                <c:pt idx="253">
                  <c:v>0.51265666666666598</c:v>
                </c:pt>
                <c:pt idx="254">
                  <c:v>0.59506333333333306</c:v>
                </c:pt>
                <c:pt idx="255">
                  <c:v>0.52703333333333302</c:v>
                </c:pt>
                <c:pt idx="256">
                  <c:v>0.52242</c:v>
                </c:pt>
                <c:pt idx="257">
                  <c:v>0.54868666666666599</c:v>
                </c:pt>
                <c:pt idx="258">
                  <c:v>0.52600000000000002</c:v>
                </c:pt>
                <c:pt idx="259">
                  <c:v>0.61986666666666601</c:v>
                </c:pt>
                <c:pt idx="260">
                  <c:v>0.55490333333333297</c:v>
                </c:pt>
                <c:pt idx="261">
                  <c:v>0.53528666666666602</c:v>
                </c:pt>
                <c:pt idx="262">
                  <c:v>0.56405666666666598</c:v>
                </c:pt>
                <c:pt idx="263">
                  <c:v>0.58458333333333301</c:v>
                </c:pt>
                <c:pt idx="264">
                  <c:v>0.60219333333333303</c:v>
                </c:pt>
                <c:pt idx="265">
                  <c:v>0.61295999999999995</c:v>
                </c:pt>
                <c:pt idx="266">
                  <c:v>0.62431999999999999</c:v>
                </c:pt>
                <c:pt idx="267">
                  <c:v>0.60260666666666596</c:v>
                </c:pt>
                <c:pt idx="268">
                  <c:v>0.54095000000000004</c:v>
                </c:pt>
                <c:pt idx="269">
                  <c:v>0.55161666666666598</c:v>
                </c:pt>
                <c:pt idx="270">
                  <c:v>0.58272999999999997</c:v>
                </c:pt>
                <c:pt idx="271">
                  <c:v>0.56415000000000004</c:v>
                </c:pt>
                <c:pt idx="272">
                  <c:v>0.55244333333333295</c:v>
                </c:pt>
                <c:pt idx="273">
                  <c:v>0.55628333333333302</c:v>
                </c:pt>
                <c:pt idx="274">
                  <c:v>0.55345666666666604</c:v>
                </c:pt>
                <c:pt idx="275">
                  <c:v>0.61652333333333298</c:v>
                </c:pt>
                <c:pt idx="276">
                  <c:v>0.68562333333333303</c:v>
                </c:pt>
                <c:pt idx="277">
                  <c:v>0.64200999999999997</c:v>
                </c:pt>
                <c:pt idx="278">
                  <c:v>0.59341666666666604</c:v>
                </c:pt>
                <c:pt idx="279">
                  <c:v>0.56542999999999999</c:v>
                </c:pt>
                <c:pt idx="280">
                  <c:v>0.55275666666666601</c:v>
                </c:pt>
                <c:pt idx="281">
                  <c:v>0.56776333333333295</c:v>
                </c:pt>
                <c:pt idx="282">
                  <c:v>0.61600999999999995</c:v>
                </c:pt>
                <c:pt idx="283">
                  <c:v>0.59472333333333305</c:v>
                </c:pt>
                <c:pt idx="284">
                  <c:v>0.580683333333333</c:v>
                </c:pt>
                <c:pt idx="285">
                  <c:v>0.57077</c:v>
                </c:pt>
                <c:pt idx="286">
                  <c:v>0.59624666666666604</c:v>
                </c:pt>
                <c:pt idx="287">
                  <c:v>0.58851666666666602</c:v>
                </c:pt>
                <c:pt idx="288">
                  <c:v>0.618576666666666</c:v>
                </c:pt>
                <c:pt idx="289">
                  <c:v>0.61534</c:v>
                </c:pt>
                <c:pt idx="290">
                  <c:v>0.71047333333333296</c:v>
                </c:pt>
                <c:pt idx="291">
                  <c:v>0.62309333333333305</c:v>
                </c:pt>
                <c:pt idx="292">
                  <c:v>0.61411666666666598</c:v>
                </c:pt>
                <c:pt idx="293">
                  <c:v>0.59321000000000002</c:v>
                </c:pt>
                <c:pt idx="294">
                  <c:v>0.641523333333333</c:v>
                </c:pt>
                <c:pt idx="295">
                  <c:v>0.66425999999999996</c:v>
                </c:pt>
                <c:pt idx="296">
                  <c:v>0.63829666666666596</c:v>
                </c:pt>
                <c:pt idx="297">
                  <c:v>0.68447333333333304</c:v>
                </c:pt>
                <c:pt idx="298">
                  <c:v>0.61269333333333298</c:v>
                </c:pt>
                <c:pt idx="299">
                  <c:v>0.59973666666666603</c:v>
                </c:pt>
                <c:pt idx="300">
                  <c:v>0.64732333333333303</c:v>
                </c:pt>
                <c:pt idx="301">
                  <c:v>0.61938666666666597</c:v>
                </c:pt>
                <c:pt idx="302">
                  <c:v>0.77578333333333305</c:v>
                </c:pt>
                <c:pt idx="303">
                  <c:v>0.82196666666666596</c:v>
                </c:pt>
                <c:pt idx="304">
                  <c:v>0.60567333333333295</c:v>
                </c:pt>
                <c:pt idx="305">
                  <c:v>0.63088</c:v>
                </c:pt>
                <c:pt idx="306">
                  <c:v>0.94940333333333304</c:v>
                </c:pt>
                <c:pt idx="307">
                  <c:v>0.69244333333333297</c:v>
                </c:pt>
                <c:pt idx="308">
                  <c:v>0.63190000000000002</c:v>
                </c:pt>
                <c:pt idx="309">
                  <c:v>0.65083000000000002</c:v>
                </c:pt>
                <c:pt idx="310">
                  <c:v>0.63762666666666601</c:v>
                </c:pt>
                <c:pt idx="311">
                  <c:v>0.66456999999999999</c:v>
                </c:pt>
                <c:pt idx="312">
                  <c:v>0.655486666666666</c:v>
                </c:pt>
                <c:pt idx="313">
                  <c:v>0.64332</c:v>
                </c:pt>
                <c:pt idx="314">
                  <c:v>0.64151333333333305</c:v>
                </c:pt>
                <c:pt idx="315">
                  <c:v>0.63490000000000002</c:v>
                </c:pt>
                <c:pt idx="316">
                  <c:v>0.65770333333333297</c:v>
                </c:pt>
                <c:pt idx="317">
                  <c:v>0.65981000000000001</c:v>
                </c:pt>
                <c:pt idx="318">
                  <c:v>0.65300666666666596</c:v>
                </c:pt>
                <c:pt idx="319">
                  <c:v>0.65593999999999997</c:v>
                </c:pt>
                <c:pt idx="320">
                  <c:v>0.63792000000000004</c:v>
                </c:pt>
                <c:pt idx="321">
                  <c:v>0.66983666666666597</c:v>
                </c:pt>
                <c:pt idx="322">
                  <c:v>0.65136000000000005</c:v>
                </c:pt>
                <c:pt idx="323">
                  <c:v>0.70444333333333298</c:v>
                </c:pt>
                <c:pt idx="324">
                  <c:v>0.68427666666666598</c:v>
                </c:pt>
                <c:pt idx="325">
                  <c:v>0.70781000000000005</c:v>
                </c:pt>
                <c:pt idx="326">
                  <c:v>0.70045333333333304</c:v>
                </c:pt>
                <c:pt idx="327">
                  <c:v>0.68615333333333295</c:v>
                </c:pt>
                <c:pt idx="328">
                  <c:v>0.72467333333333295</c:v>
                </c:pt>
                <c:pt idx="329">
                  <c:v>0.74430333333333298</c:v>
                </c:pt>
                <c:pt idx="330">
                  <c:v>0.67727333333333295</c:v>
                </c:pt>
                <c:pt idx="331">
                  <c:v>0.70549666666666599</c:v>
                </c:pt>
                <c:pt idx="332">
                  <c:v>0.67979333333333303</c:v>
                </c:pt>
                <c:pt idx="333">
                  <c:v>0.64841666666666598</c:v>
                </c:pt>
                <c:pt idx="334">
                  <c:v>0.69055333333333302</c:v>
                </c:pt>
                <c:pt idx="335">
                  <c:v>0.66560333333333299</c:v>
                </c:pt>
                <c:pt idx="336">
                  <c:v>0.70411333333333304</c:v>
                </c:pt>
                <c:pt idx="337">
                  <c:v>0.68442333333333305</c:v>
                </c:pt>
                <c:pt idx="338">
                  <c:v>0.67684</c:v>
                </c:pt>
                <c:pt idx="339">
                  <c:v>0.74439999999999995</c:v>
                </c:pt>
                <c:pt idx="340">
                  <c:v>0.68515666666666597</c:v>
                </c:pt>
                <c:pt idx="341">
                  <c:v>0.73801000000000005</c:v>
                </c:pt>
                <c:pt idx="342">
                  <c:v>0.69501333333333304</c:v>
                </c:pt>
                <c:pt idx="343">
                  <c:v>0.76099333333333297</c:v>
                </c:pt>
                <c:pt idx="344">
                  <c:v>0.73076666666666601</c:v>
                </c:pt>
                <c:pt idx="345">
                  <c:v>0.76889666666666601</c:v>
                </c:pt>
                <c:pt idx="346">
                  <c:v>0.70043</c:v>
                </c:pt>
                <c:pt idx="347">
                  <c:v>0.69682999999999995</c:v>
                </c:pt>
                <c:pt idx="348">
                  <c:v>0.69576666666666598</c:v>
                </c:pt>
                <c:pt idx="349">
                  <c:v>0.70554666666666599</c:v>
                </c:pt>
                <c:pt idx="350">
                  <c:v>0.74730666666666601</c:v>
                </c:pt>
                <c:pt idx="351">
                  <c:v>0.72674666666666599</c:v>
                </c:pt>
                <c:pt idx="352">
                  <c:v>0.70462000000000002</c:v>
                </c:pt>
                <c:pt idx="353">
                  <c:v>0.70206333333333304</c:v>
                </c:pt>
                <c:pt idx="354">
                  <c:v>0.71662333333333295</c:v>
                </c:pt>
                <c:pt idx="355">
                  <c:v>0.72406999999999999</c:v>
                </c:pt>
                <c:pt idx="356">
                  <c:v>0.81801999999999997</c:v>
                </c:pt>
                <c:pt idx="357">
                  <c:v>0.74836333333333305</c:v>
                </c:pt>
                <c:pt idx="358">
                  <c:v>0.73611333333333295</c:v>
                </c:pt>
                <c:pt idx="359">
                  <c:v>0.74460999999999999</c:v>
                </c:pt>
                <c:pt idx="360">
                  <c:v>0.78178999999999998</c:v>
                </c:pt>
                <c:pt idx="361">
                  <c:v>0.77554999999999996</c:v>
                </c:pt>
                <c:pt idx="362">
                  <c:v>0.76654333333333302</c:v>
                </c:pt>
                <c:pt idx="363">
                  <c:v>0.83460999999999996</c:v>
                </c:pt>
                <c:pt idx="364">
                  <c:v>0.79593333333333305</c:v>
                </c:pt>
                <c:pt idx="365">
                  <c:v>0.76439000000000001</c:v>
                </c:pt>
                <c:pt idx="366">
                  <c:v>0.83782999999999996</c:v>
                </c:pt>
                <c:pt idx="367">
                  <c:v>0.77834999999999999</c:v>
                </c:pt>
                <c:pt idx="368">
                  <c:v>0.81028999999999995</c:v>
                </c:pt>
                <c:pt idx="369">
                  <c:v>0.82247999999999999</c:v>
                </c:pt>
                <c:pt idx="370">
                  <c:v>0.84123000000000003</c:v>
                </c:pt>
                <c:pt idx="371">
                  <c:v>0.76317666666666595</c:v>
                </c:pt>
                <c:pt idx="372">
                  <c:v>0.77932666666666595</c:v>
                </c:pt>
                <c:pt idx="373">
                  <c:v>0.77549000000000001</c:v>
                </c:pt>
                <c:pt idx="374">
                  <c:v>0.82709333333333301</c:v>
                </c:pt>
                <c:pt idx="375">
                  <c:v>0.83950666666666596</c:v>
                </c:pt>
                <c:pt idx="376">
                  <c:v>0.84735666666666598</c:v>
                </c:pt>
                <c:pt idx="377">
                  <c:v>0.82638</c:v>
                </c:pt>
                <c:pt idx="378">
                  <c:v>0.76506666666666601</c:v>
                </c:pt>
                <c:pt idx="379">
                  <c:v>0.7732</c:v>
                </c:pt>
                <c:pt idx="380">
                  <c:v>0.77426666666666599</c:v>
                </c:pt>
                <c:pt idx="381">
                  <c:v>0.78158000000000005</c:v>
                </c:pt>
                <c:pt idx="382">
                  <c:v>0.76868666666666596</c:v>
                </c:pt>
                <c:pt idx="383">
                  <c:v>0.81587666666666603</c:v>
                </c:pt>
                <c:pt idx="384">
                  <c:v>0.78398666666666605</c:v>
                </c:pt>
                <c:pt idx="385">
                  <c:v>0.90771000000000002</c:v>
                </c:pt>
                <c:pt idx="386">
                  <c:v>1.01558333333333</c:v>
                </c:pt>
                <c:pt idx="387">
                  <c:v>0.83089999999999997</c:v>
                </c:pt>
                <c:pt idx="388">
                  <c:v>0.98514000000000002</c:v>
                </c:pt>
                <c:pt idx="389">
                  <c:v>0.87626666666666597</c:v>
                </c:pt>
                <c:pt idx="390">
                  <c:v>0.78481000000000001</c:v>
                </c:pt>
                <c:pt idx="391">
                  <c:v>0.81888666666666599</c:v>
                </c:pt>
                <c:pt idx="392">
                  <c:v>0.81708333333333305</c:v>
                </c:pt>
                <c:pt idx="393">
                  <c:v>0.91835</c:v>
                </c:pt>
                <c:pt idx="394">
                  <c:v>1.34914</c:v>
                </c:pt>
                <c:pt idx="395">
                  <c:v>0.97788666666666602</c:v>
                </c:pt>
                <c:pt idx="396">
                  <c:v>0.99376666666666602</c:v>
                </c:pt>
                <c:pt idx="397">
                  <c:v>1.6383700000000001</c:v>
                </c:pt>
                <c:pt idx="398">
                  <c:v>1.2980799999999999</c:v>
                </c:pt>
                <c:pt idx="399">
                  <c:v>3.0687466666666601</c:v>
                </c:pt>
                <c:pt idx="400">
                  <c:v>1.9392400000000001</c:v>
                </c:pt>
                <c:pt idx="401">
                  <c:v>1.1400600000000001</c:v>
                </c:pt>
                <c:pt idx="402">
                  <c:v>1.05806333333333</c:v>
                </c:pt>
                <c:pt idx="403">
                  <c:v>1.0161500000000001</c:v>
                </c:pt>
                <c:pt idx="404">
                  <c:v>0.88245333333333298</c:v>
                </c:pt>
                <c:pt idx="405">
                  <c:v>0.900386666666666</c:v>
                </c:pt>
                <c:pt idx="406">
                  <c:v>0.89688000000000001</c:v>
                </c:pt>
                <c:pt idx="407">
                  <c:v>1.44851</c:v>
                </c:pt>
                <c:pt idx="408">
                  <c:v>1.04761666666666</c:v>
                </c:pt>
                <c:pt idx="409">
                  <c:v>0.96200333333333299</c:v>
                </c:pt>
                <c:pt idx="410">
                  <c:v>1.07257</c:v>
                </c:pt>
                <c:pt idx="411">
                  <c:v>0.92972999999999995</c:v>
                </c:pt>
                <c:pt idx="412">
                  <c:v>0.96776333333333298</c:v>
                </c:pt>
                <c:pt idx="413">
                  <c:v>0.90830666666666604</c:v>
                </c:pt>
                <c:pt idx="414">
                  <c:v>0.95792999999999995</c:v>
                </c:pt>
                <c:pt idx="415">
                  <c:v>0.91576999999999997</c:v>
                </c:pt>
                <c:pt idx="416">
                  <c:v>1.17644666666666</c:v>
                </c:pt>
                <c:pt idx="417">
                  <c:v>1.2968266666666599</c:v>
                </c:pt>
                <c:pt idx="418">
                  <c:v>0.88893333333333302</c:v>
                </c:pt>
                <c:pt idx="419">
                  <c:v>1.14134333333333</c:v>
                </c:pt>
                <c:pt idx="420">
                  <c:v>1.09144666666666</c:v>
                </c:pt>
                <c:pt idx="421">
                  <c:v>1.04036</c:v>
                </c:pt>
                <c:pt idx="422">
                  <c:v>1.05667333333333</c:v>
                </c:pt>
                <c:pt idx="423">
                  <c:v>0.99436333333333304</c:v>
                </c:pt>
                <c:pt idx="424">
                  <c:v>0.99692999999999998</c:v>
                </c:pt>
                <c:pt idx="425">
                  <c:v>1.01620666666666</c:v>
                </c:pt>
                <c:pt idx="426">
                  <c:v>0.88760666666666599</c:v>
                </c:pt>
                <c:pt idx="427">
                  <c:v>0.99734666666666605</c:v>
                </c:pt>
                <c:pt idx="428">
                  <c:v>0.98768666666666605</c:v>
                </c:pt>
                <c:pt idx="429">
                  <c:v>1.0085533333333301</c:v>
                </c:pt>
                <c:pt idx="430">
                  <c:v>0.94827333333333297</c:v>
                </c:pt>
                <c:pt idx="431">
                  <c:v>0.96480333333333301</c:v>
                </c:pt>
                <c:pt idx="432">
                  <c:v>0.92693333333333305</c:v>
                </c:pt>
                <c:pt idx="433">
                  <c:v>0.96403333333333296</c:v>
                </c:pt>
                <c:pt idx="434">
                  <c:v>1.05554666666666</c:v>
                </c:pt>
                <c:pt idx="435">
                  <c:v>1.0994666666666599</c:v>
                </c:pt>
                <c:pt idx="436">
                  <c:v>0.88979666666666601</c:v>
                </c:pt>
                <c:pt idx="437">
                  <c:v>1.06903666666666</c:v>
                </c:pt>
                <c:pt idx="438">
                  <c:v>0.93136666666666601</c:v>
                </c:pt>
                <c:pt idx="439">
                  <c:v>0.88942666666666603</c:v>
                </c:pt>
                <c:pt idx="440">
                  <c:v>0.97860333333333305</c:v>
                </c:pt>
                <c:pt idx="441">
                  <c:v>0.99593666666666603</c:v>
                </c:pt>
                <c:pt idx="442">
                  <c:v>1.05673333333333</c:v>
                </c:pt>
                <c:pt idx="443">
                  <c:v>1.32568666666666</c:v>
                </c:pt>
                <c:pt idx="444">
                  <c:v>0.93962333333333303</c:v>
                </c:pt>
                <c:pt idx="445">
                  <c:v>0.92867999999999995</c:v>
                </c:pt>
                <c:pt idx="446">
                  <c:v>0.93361666666666598</c:v>
                </c:pt>
                <c:pt idx="447">
                  <c:v>0.93823999999999996</c:v>
                </c:pt>
                <c:pt idx="448">
                  <c:v>0.99107666666666605</c:v>
                </c:pt>
                <c:pt idx="449">
                  <c:v>0.96564666666666599</c:v>
                </c:pt>
                <c:pt idx="450">
                  <c:v>1.3851199999999999</c:v>
                </c:pt>
                <c:pt idx="451">
                  <c:v>1.0856066666666599</c:v>
                </c:pt>
                <c:pt idx="452">
                  <c:v>1.10101</c:v>
                </c:pt>
                <c:pt idx="453">
                  <c:v>1.1933033333333301</c:v>
                </c:pt>
                <c:pt idx="454">
                  <c:v>1.2195766666666601</c:v>
                </c:pt>
                <c:pt idx="455">
                  <c:v>1.11160666666666</c:v>
                </c:pt>
                <c:pt idx="456">
                  <c:v>1.1993433333333301</c:v>
                </c:pt>
                <c:pt idx="457">
                  <c:v>1.3119700000000001</c:v>
                </c:pt>
                <c:pt idx="458">
                  <c:v>1.9949233333333301</c:v>
                </c:pt>
                <c:pt idx="459">
                  <c:v>1.6917933333333299</c:v>
                </c:pt>
                <c:pt idx="460">
                  <c:v>1.73667666666666</c:v>
                </c:pt>
                <c:pt idx="461">
                  <c:v>2.0182166666666599</c:v>
                </c:pt>
                <c:pt idx="462">
                  <c:v>1.08100666666666</c:v>
                </c:pt>
                <c:pt idx="463">
                  <c:v>1.0035799999999999</c:v>
                </c:pt>
                <c:pt idx="464">
                  <c:v>1.0319733333333301</c:v>
                </c:pt>
                <c:pt idx="465">
                  <c:v>1.03639666666666</c:v>
                </c:pt>
                <c:pt idx="466">
                  <c:v>0.95987</c:v>
                </c:pt>
                <c:pt idx="467">
                  <c:v>1.0570333333333299</c:v>
                </c:pt>
                <c:pt idx="468">
                  <c:v>0.99941999999999998</c:v>
                </c:pt>
                <c:pt idx="469">
                  <c:v>0.97674666666666599</c:v>
                </c:pt>
                <c:pt idx="470">
                  <c:v>1.04379333333333</c:v>
                </c:pt>
                <c:pt idx="471">
                  <c:v>0.99270666666666596</c:v>
                </c:pt>
                <c:pt idx="472">
                  <c:v>1.07535</c:v>
                </c:pt>
                <c:pt idx="473">
                  <c:v>1.04671</c:v>
                </c:pt>
                <c:pt idx="474">
                  <c:v>0.98684000000000005</c:v>
                </c:pt>
                <c:pt idx="475">
                  <c:v>1.8373533333333301</c:v>
                </c:pt>
                <c:pt idx="476">
                  <c:v>1.00227333333333</c:v>
                </c:pt>
                <c:pt idx="477">
                  <c:v>1.6162300000000001</c:v>
                </c:pt>
                <c:pt idx="478">
                  <c:v>1.0646766666666601</c:v>
                </c:pt>
                <c:pt idx="479">
                  <c:v>1.00481666666666</c:v>
                </c:pt>
                <c:pt idx="480">
                  <c:v>1.0052066666666599</c:v>
                </c:pt>
                <c:pt idx="481">
                  <c:v>0.99422333333333301</c:v>
                </c:pt>
                <c:pt idx="482">
                  <c:v>1.0432333333333299</c:v>
                </c:pt>
                <c:pt idx="483">
                  <c:v>1.0003833333333301</c:v>
                </c:pt>
                <c:pt idx="484">
                  <c:v>1.0013066666666599</c:v>
                </c:pt>
                <c:pt idx="485">
                  <c:v>1.05308</c:v>
                </c:pt>
                <c:pt idx="486">
                  <c:v>1.0707599999999999</c:v>
                </c:pt>
                <c:pt idx="487">
                  <c:v>1.14282666666666</c:v>
                </c:pt>
                <c:pt idx="488">
                  <c:v>1.08907666666666</c:v>
                </c:pt>
                <c:pt idx="489">
                  <c:v>1.46241333333333</c:v>
                </c:pt>
                <c:pt idx="490">
                  <c:v>1.11503</c:v>
                </c:pt>
                <c:pt idx="491">
                  <c:v>1.2714066666666599</c:v>
                </c:pt>
                <c:pt idx="492">
                  <c:v>1.0218466666666599</c:v>
                </c:pt>
                <c:pt idx="493">
                  <c:v>1.0746</c:v>
                </c:pt>
                <c:pt idx="494">
                  <c:v>1.1271766666666601</c:v>
                </c:pt>
                <c:pt idx="495">
                  <c:v>1.0693333333333299</c:v>
                </c:pt>
                <c:pt idx="496">
                  <c:v>1.08083333333333</c:v>
                </c:pt>
                <c:pt idx="497">
                  <c:v>1.0304166666666601</c:v>
                </c:pt>
                <c:pt idx="498">
                  <c:v>1.0602533333333299</c:v>
                </c:pt>
                <c:pt idx="499">
                  <c:v>1.03985333333333</c:v>
                </c:pt>
                <c:pt idx="500">
                  <c:v>1.0179033333333301</c:v>
                </c:pt>
                <c:pt idx="501">
                  <c:v>1.1104766666666599</c:v>
                </c:pt>
                <c:pt idx="502">
                  <c:v>2.6305033333333299</c:v>
                </c:pt>
                <c:pt idx="503">
                  <c:v>3.27582</c:v>
                </c:pt>
                <c:pt idx="504">
                  <c:v>1.17014</c:v>
                </c:pt>
                <c:pt idx="505">
                  <c:v>1.03237</c:v>
                </c:pt>
                <c:pt idx="506">
                  <c:v>1.09053</c:v>
                </c:pt>
                <c:pt idx="507">
                  <c:v>1.0587633333333299</c:v>
                </c:pt>
                <c:pt idx="508">
                  <c:v>1.06009666666666</c:v>
                </c:pt>
                <c:pt idx="509">
                  <c:v>1.19234</c:v>
                </c:pt>
                <c:pt idx="510">
                  <c:v>1.14143333333333</c:v>
                </c:pt>
                <c:pt idx="511">
                  <c:v>1.0818433333333299</c:v>
                </c:pt>
                <c:pt idx="512">
                  <c:v>1.33334333333333</c:v>
                </c:pt>
                <c:pt idx="513">
                  <c:v>1.0853900000000001</c:v>
                </c:pt>
                <c:pt idx="514">
                  <c:v>1.0990966666666599</c:v>
                </c:pt>
                <c:pt idx="515">
                  <c:v>1.08918</c:v>
                </c:pt>
                <c:pt idx="516">
                  <c:v>1.12533666666666</c:v>
                </c:pt>
                <c:pt idx="517">
                  <c:v>1.06738</c:v>
                </c:pt>
                <c:pt idx="518">
                  <c:v>1.05935333333333</c:v>
                </c:pt>
                <c:pt idx="519">
                  <c:v>1.0104233333333299</c:v>
                </c:pt>
                <c:pt idx="520">
                  <c:v>1.1117933333333301</c:v>
                </c:pt>
                <c:pt idx="521">
                  <c:v>1.1416200000000001</c:v>
                </c:pt>
                <c:pt idx="522">
                  <c:v>1.13899666666666</c:v>
                </c:pt>
                <c:pt idx="523">
                  <c:v>1.1387466666666599</c:v>
                </c:pt>
                <c:pt idx="524">
                  <c:v>1.13496</c:v>
                </c:pt>
                <c:pt idx="525">
                  <c:v>1.1720200000000001</c:v>
                </c:pt>
                <c:pt idx="526">
                  <c:v>1.1732733333333301</c:v>
                </c:pt>
                <c:pt idx="527">
                  <c:v>1.5313966666666601</c:v>
                </c:pt>
                <c:pt idx="528">
                  <c:v>1.0615399999999999</c:v>
                </c:pt>
                <c:pt idx="529">
                  <c:v>1.2396133333333299</c:v>
                </c:pt>
                <c:pt idx="530">
                  <c:v>1.2360133333333301</c:v>
                </c:pt>
                <c:pt idx="531">
                  <c:v>1.1152466666666601</c:v>
                </c:pt>
                <c:pt idx="532">
                  <c:v>1.1989333333333301</c:v>
                </c:pt>
                <c:pt idx="533">
                  <c:v>1.1621900000000001</c:v>
                </c:pt>
                <c:pt idx="534">
                  <c:v>1.1159366666666599</c:v>
                </c:pt>
                <c:pt idx="535">
                  <c:v>1.1253833333333301</c:v>
                </c:pt>
                <c:pt idx="536">
                  <c:v>1.2175466666666599</c:v>
                </c:pt>
                <c:pt idx="537">
                  <c:v>1.17183666666666</c:v>
                </c:pt>
                <c:pt idx="538">
                  <c:v>1.1473566666666599</c:v>
                </c:pt>
                <c:pt idx="539">
                  <c:v>1.19139666666666</c:v>
                </c:pt>
                <c:pt idx="540">
                  <c:v>1.1027499999999999</c:v>
                </c:pt>
                <c:pt idx="541">
                  <c:v>1.2263166666666601</c:v>
                </c:pt>
                <c:pt idx="542">
                  <c:v>1.14472333333333</c:v>
                </c:pt>
                <c:pt idx="543">
                  <c:v>1.1817899999999999</c:v>
                </c:pt>
                <c:pt idx="544">
                  <c:v>1.19292</c:v>
                </c:pt>
                <c:pt idx="545">
                  <c:v>1.1142466666666599</c:v>
                </c:pt>
                <c:pt idx="546">
                  <c:v>1.16892333333333</c:v>
                </c:pt>
                <c:pt idx="547">
                  <c:v>3.2557366666666598</c:v>
                </c:pt>
                <c:pt idx="548">
                  <c:v>2.7373566666666602</c:v>
                </c:pt>
                <c:pt idx="549">
                  <c:v>3.35221666666666</c:v>
                </c:pt>
                <c:pt idx="550">
                  <c:v>3.0729166666666599</c:v>
                </c:pt>
                <c:pt idx="551">
                  <c:v>1.16578</c:v>
                </c:pt>
                <c:pt idx="552">
                  <c:v>1.3870199999999999</c:v>
                </c:pt>
                <c:pt idx="553">
                  <c:v>1.24782666666666</c:v>
                </c:pt>
                <c:pt idx="554">
                  <c:v>1.44854666666666</c:v>
                </c:pt>
                <c:pt idx="555">
                  <c:v>2.6938533333333301</c:v>
                </c:pt>
                <c:pt idx="556">
                  <c:v>3.6758933333333301</c:v>
                </c:pt>
                <c:pt idx="557">
                  <c:v>1.36425333333333</c:v>
                </c:pt>
                <c:pt idx="558">
                  <c:v>1.42034666666666</c:v>
                </c:pt>
                <c:pt idx="559">
                  <c:v>2.1811500000000001</c:v>
                </c:pt>
                <c:pt idx="560">
                  <c:v>1.60849666666666</c:v>
                </c:pt>
                <c:pt idx="561">
                  <c:v>1.5020199999999999</c:v>
                </c:pt>
                <c:pt idx="562">
                  <c:v>1.81927666666666</c:v>
                </c:pt>
                <c:pt idx="563">
                  <c:v>1.56704333333333</c:v>
                </c:pt>
                <c:pt idx="564">
                  <c:v>1.3588466666666601</c:v>
                </c:pt>
                <c:pt idx="565">
                  <c:v>1.62724</c:v>
                </c:pt>
                <c:pt idx="566">
                  <c:v>1.8398766666666599</c:v>
                </c:pt>
                <c:pt idx="567">
                  <c:v>3.8975166666666601</c:v>
                </c:pt>
                <c:pt idx="568">
                  <c:v>1.3561633333333301</c:v>
                </c:pt>
                <c:pt idx="569">
                  <c:v>1.4638800000000001</c:v>
                </c:pt>
                <c:pt idx="570">
                  <c:v>1.43160666666666</c:v>
                </c:pt>
                <c:pt idx="571">
                  <c:v>1.3626366666666601</c:v>
                </c:pt>
                <c:pt idx="572">
                  <c:v>1.48607</c:v>
                </c:pt>
                <c:pt idx="573">
                  <c:v>2.9315666666666602</c:v>
                </c:pt>
                <c:pt idx="574">
                  <c:v>5.2004566666666596</c:v>
                </c:pt>
                <c:pt idx="575">
                  <c:v>4.1986699999999999</c:v>
                </c:pt>
                <c:pt idx="576">
                  <c:v>1.42742666666666</c:v>
                </c:pt>
                <c:pt idx="577">
                  <c:v>1.4549799999999999</c:v>
                </c:pt>
                <c:pt idx="578">
                  <c:v>3.7964899999999999</c:v>
                </c:pt>
                <c:pt idx="579">
                  <c:v>1.3169900000000001</c:v>
                </c:pt>
                <c:pt idx="580">
                  <c:v>1.3382766666666599</c:v>
                </c:pt>
                <c:pt idx="581">
                  <c:v>1.3013999999999999</c:v>
                </c:pt>
                <c:pt idx="582">
                  <c:v>1.2447299999999999</c:v>
                </c:pt>
                <c:pt idx="583">
                  <c:v>1.1728499999999999</c:v>
                </c:pt>
                <c:pt idx="584">
                  <c:v>1.32372333333333</c:v>
                </c:pt>
                <c:pt idx="585">
                  <c:v>1.2399066666666601</c:v>
                </c:pt>
                <c:pt idx="586">
                  <c:v>1.1910799999999999</c:v>
                </c:pt>
                <c:pt idx="587">
                  <c:v>1.6186799999999999</c:v>
                </c:pt>
                <c:pt idx="588">
                  <c:v>3.4745699999999999</c:v>
                </c:pt>
                <c:pt idx="589">
                  <c:v>1.33269666666666</c:v>
                </c:pt>
                <c:pt idx="590">
                  <c:v>1.24372666666666</c:v>
                </c:pt>
                <c:pt idx="591">
                  <c:v>1.27566333333333</c:v>
                </c:pt>
                <c:pt idx="592">
                  <c:v>1.25626666666666</c:v>
                </c:pt>
                <c:pt idx="593">
                  <c:v>1.21075666666666</c:v>
                </c:pt>
                <c:pt idx="594">
                  <c:v>1.22712</c:v>
                </c:pt>
                <c:pt idx="595">
                  <c:v>1.1949733333333299</c:v>
                </c:pt>
                <c:pt idx="596">
                  <c:v>1.1996500000000001</c:v>
                </c:pt>
                <c:pt idx="597">
                  <c:v>1.3139366666666601</c:v>
                </c:pt>
                <c:pt idx="598">
                  <c:v>1.2679466666666599</c:v>
                </c:pt>
                <c:pt idx="599">
                  <c:v>1.22199666666666</c:v>
                </c:pt>
                <c:pt idx="600">
                  <c:v>1.6726433333333299</c:v>
                </c:pt>
                <c:pt idx="601">
                  <c:v>1.38468666666666</c:v>
                </c:pt>
                <c:pt idx="602">
                  <c:v>1.26691666666666</c:v>
                </c:pt>
                <c:pt idx="603">
                  <c:v>1.34846666666666</c:v>
                </c:pt>
                <c:pt idx="604">
                  <c:v>1.6564766666666599</c:v>
                </c:pt>
                <c:pt idx="605">
                  <c:v>1.3412266666666599</c:v>
                </c:pt>
                <c:pt idx="606">
                  <c:v>1.27362666666666</c:v>
                </c:pt>
                <c:pt idx="607">
                  <c:v>1.58886333333333</c:v>
                </c:pt>
                <c:pt idx="608">
                  <c:v>3.1646733333333299</c:v>
                </c:pt>
                <c:pt idx="609">
                  <c:v>1.75844333333333</c:v>
                </c:pt>
                <c:pt idx="610">
                  <c:v>1.7498800000000001</c:v>
                </c:pt>
                <c:pt idx="611">
                  <c:v>1.4177533333333301</c:v>
                </c:pt>
                <c:pt idx="612">
                  <c:v>1.33866333333333</c:v>
                </c:pt>
                <c:pt idx="613">
                  <c:v>1.3512</c:v>
                </c:pt>
                <c:pt idx="614">
                  <c:v>1.32226</c:v>
                </c:pt>
                <c:pt idx="615">
                  <c:v>1.2890600000000001</c:v>
                </c:pt>
                <c:pt idx="616">
                  <c:v>1.46380666666666</c:v>
                </c:pt>
                <c:pt idx="617">
                  <c:v>4.12614666666666</c:v>
                </c:pt>
                <c:pt idx="618">
                  <c:v>2.2997899999999998</c:v>
                </c:pt>
                <c:pt idx="619">
                  <c:v>1.9097566666666601</c:v>
                </c:pt>
                <c:pt idx="620">
                  <c:v>1.79436</c:v>
                </c:pt>
                <c:pt idx="621">
                  <c:v>2.0689199999999999</c:v>
                </c:pt>
                <c:pt idx="622">
                  <c:v>2.5384266666666599</c:v>
                </c:pt>
                <c:pt idx="623">
                  <c:v>1.88577666666666</c:v>
                </c:pt>
                <c:pt idx="624">
                  <c:v>1.6888766666666599</c:v>
                </c:pt>
                <c:pt idx="625">
                  <c:v>2.3735333333333299</c:v>
                </c:pt>
                <c:pt idx="626">
                  <c:v>2.17241333333333</c:v>
                </c:pt>
                <c:pt idx="627">
                  <c:v>1.80063666666666</c:v>
                </c:pt>
                <c:pt idx="628">
                  <c:v>4.37726333333333</c:v>
                </c:pt>
                <c:pt idx="629">
                  <c:v>2.0823466666666599</c:v>
                </c:pt>
                <c:pt idx="630">
                  <c:v>3.9765966666666599</c:v>
                </c:pt>
                <c:pt idx="631">
                  <c:v>1.92566333333333</c:v>
                </c:pt>
                <c:pt idx="632">
                  <c:v>4.42204</c:v>
                </c:pt>
                <c:pt idx="633">
                  <c:v>1.6493166666666601</c:v>
                </c:pt>
                <c:pt idx="634">
                  <c:v>1.50213666666666</c:v>
                </c:pt>
                <c:pt idx="635">
                  <c:v>1.7371433333333299</c:v>
                </c:pt>
                <c:pt idx="636">
                  <c:v>1.5350366666666599</c:v>
                </c:pt>
                <c:pt idx="637">
                  <c:v>1.3902099999999999</c:v>
                </c:pt>
                <c:pt idx="638">
                  <c:v>1.4333899999999999</c:v>
                </c:pt>
                <c:pt idx="639">
                  <c:v>1.4531033333333301</c:v>
                </c:pt>
                <c:pt idx="640">
                  <c:v>1.39612</c:v>
                </c:pt>
                <c:pt idx="641">
                  <c:v>1.3634566666666601</c:v>
                </c:pt>
                <c:pt idx="642">
                  <c:v>1.35852333333333</c:v>
                </c:pt>
                <c:pt idx="643">
                  <c:v>1.47016666666666</c:v>
                </c:pt>
                <c:pt idx="644">
                  <c:v>1.4011499999999999</c:v>
                </c:pt>
                <c:pt idx="645">
                  <c:v>1.6210899999999999</c:v>
                </c:pt>
                <c:pt idx="646">
                  <c:v>2.8903333333333299</c:v>
                </c:pt>
                <c:pt idx="647">
                  <c:v>1.6395999999999999</c:v>
                </c:pt>
                <c:pt idx="648">
                  <c:v>1.40465333333333</c:v>
                </c:pt>
                <c:pt idx="649">
                  <c:v>1.4020266666666601</c:v>
                </c:pt>
                <c:pt idx="650">
                  <c:v>1.38832</c:v>
                </c:pt>
                <c:pt idx="651">
                  <c:v>1.7730566666666601</c:v>
                </c:pt>
                <c:pt idx="652">
                  <c:v>1.44567</c:v>
                </c:pt>
                <c:pt idx="653">
                  <c:v>1.3211900000000001</c:v>
                </c:pt>
                <c:pt idx="654">
                  <c:v>1.4159600000000001</c:v>
                </c:pt>
                <c:pt idx="655">
                  <c:v>1.5292600000000001</c:v>
                </c:pt>
                <c:pt idx="656">
                  <c:v>1.3652566666666599</c:v>
                </c:pt>
                <c:pt idx="657">
                  <c:v>1.3292866666666601</c:v>
                </c:pt>
                <c:pt idx="658">
                  <c:v>1.59134333333333</c:v>
                </c:pt>
                <c:pt idx="659">
                  <c:v>3.31693333333333</c:v>
                </c:pt>
                <c:pt idx="660">
                  <c:v>2.1404999999999998</c:v>
                </c:pt>
                <c:pt idx="661">
                  <c:v>1.5091699999999999</c:v>
                </c:pt>
                <c:pt idx="662">
                  <c:v>1.41228</c:v>
                </c:pt>
                <c:pt idx="663">
                  <c:v>1.46418</c:v>
                </c:pt>
                <c:pt idx="664">
                  <c:v>1.39598666666666</c:v>
                </c:pt>
                <c:pt idx="665">
                  <c:v>1.4155899999999999</c:v>
                </c:pt>
                <c:pt idx="666">
                  <c:v>1.3725766666666599</c:v>
                </c:pt>
                <c:pt idx="667">
                  <c:v>1.6308400000000001</c:v>
                </c:pt>
                <c:pt idx="668">
                  <c:v>2.3280933333333298</c:v>
                </c:pt>
                <c:pt idx="669">
                  <c:v>1.94367</c:v>
                </c:pt>
                <c:pt idx="670">
                  <c:v>3.1169533333333299</c:v>
                </c:pt>
                <c:pt idx="671">
                  <c:v>3.5374066666666599</c:v>
                </c:pt>
                <c:pt idx="672">
                  <c:v>1.3787166666666599</c:v>
                </c:pt>
                <c:pt idx="673">
                  <c:v>1.44265666666666</c:v>
                </c:pt>
                <c:pt idx="674">
                  <c:v>4.2439200000000001</c:v>
                </c:pt>
                <c:pt idx="675">
                  <c:v>4.2642199999999999</c:v>
                </c:pt>
                <c:pt idx="676">
                  <c:v>2.0366733333333298</c:v>
                </c:pt>
                <c:pt idx="677">
                  <c:v>1.7106366666666599</c:v>
                </c:pt>
                <c:pt idx="678">
                  <c:v>1.7986500000000001</c:v>
                </c:pt>
                <c:pt idx="679">
                  <c:v>1.3913500000000001</c:v>
                </c:pt>
                <c:pt idx="680">
                  <c:v>1.6660600000000001</c:v>
                </c:pt>
                <c:pt idx="681">
                  <c:v>1.7331666666666601</c:v>
                </c:pt>
                <c:pt idx="682">
                  <c:v>1.4236200000000001</c:v>
                </c:pt>
                <c:pt idx="683">
                  <c:v>1.46326333333333</c:v>
                </c:pt>
                <c:pt idx="684">
                  <c:v>1.42607333333333</c:v>
                </c:pt>
                <c:pt idx="685">
                  <c:v>1.47455</c:v>
                </c:pt>
                <c:pt idx="686">
                  <c:v>1.47078666666666</c:v>
                </c:pt>
                <c:pt idx="687">
                  <c:v>1.42346666666666</c:v>
                </c:pt>
                <c:pt idx="688">
                  <c:v>1.58663666666666</c:v>
                </c:pt>
                <c:pt idx="689">
                  <c:v>1.7677099999999999</c:v>
                </c:pt>
                <c:pt idx="690">
                  <c:v>3.1749133333333299</c:v>
                </c:pt>
                <c:pt idx="691">
                  <c:v>1.7815066666666599</c:v>
                </c:pt>
                <c:pt idx="692">
                  <c:v>2.4045000000000001</c:v>
                </c:pt>
                <c:pt idx="693">
                  <c:v>2.1643300000000001</c:v>
                </c:pt>
                <c:pt idx="694">
                  <c:v>1.96251333333333</c:v>
                </c:pt>
                <c:pt idx="695">
                  <c:v>2.7422233333333299</c:v>
                </c:pt>
                <c:pt idx="696">
                  <c:v>3.47248</c:v>
                </c:pt>
                <c:pt idx="697">
                  <c:v>1.73393666666666</c:v>
                </c:pt>
                <c:pt idx="698">
                  <c:v>1.7062266666666599</c:v>
                </c:pt>
                <c:pt idx="699">
                  <c:v>1.5849</c:v>
                </c:pt>
                <c:pt idx="700">
                  <c:v>1.57514</c:v>
                </c:pt>
                <c:pt idx="701">
                  <c:v>1.49552</c:v>
                </c:pt>
                <c:pt idx="702">
                  <c:v>1.4388066666666599</c:v>
                </c:pt>
                <c:pt idx="703">
                  <c:v>1.47858333333333</c:v>
                </c:pt>
                <c:pt idx="704">
                  <c:v>1.6875500000000001</c:v>
                </c:pt>
                <c:pt idx="705">
                  <c:v>1.67322333333333</c:v>
                </c:pt>
                <c:pt idx="706">
                  <c:v>1.59008333333333</c:v>
                </c:pt>
                <c:pt idx="707">
                  <c:v>1.58225666666666</c:v>
                </c:pt>
                <c:pt idx="708">
                  <c:v>1.5090033333333299</c:v>
                </c:pt>
                <c:pt idx="709">
                  <c:v>1.6669466666666599</c:v>
                </c:pt>
                <c:pt idx="710">
                  <c:v>2.0535666666666601</c:v>
                </c:pt>
                <c:pt idx="711">
                  <c:v>2.1102300000000001</c:v>
                </c:pt>
                <c:pt idx="712">
                  <c:v>1.44529666666666</c:v>
                </c:pt>
                <c:pt idx="713">
                  <c:v>2.07944</c:v>
                </c:pt>
                <c:pt idx="714">
                  <c:v>1.86863333333333</c:v>
                </c:pt>
                <c:pt idx="715">
                  <c:v>1.5731633333333299</c:v>
                </c:pt>
                <c:pt idx="716">
                  <c:v>1.48837</c:v>
                </c:pt>
                <c:pt idx="717">
                  <c:v>1.7162966666666599</c:v>
                </c:pt>
                <c:pt idx="718">
                  <c:v>1.67855333333333</c:v>
                </c:pt>
                <c:pt idx="719">
                  <c:v>1.63208333333333</c:v>
                </c:pt>
                <c:pt idx="720">
                  <c:v>1.5568533333333301</c:v>
                </c:pt>
                <c:pt idx="721">
                  <c:v>1.5075666666666601</c:v>
                </c:pt>
                <c:pt idx="722">
                  <c:v>1.4961500000000001</c:v>
                </c:pt>
                <c:pt idx="723">
                  <c:v>1.6086466666666599</c:v>
                </c:pt>
                <c:pt idx="724">
                  <c:v>1.5488966666666599</c:v>
                </c:pt>
                <c:pt idx="725">
                  <c:v>1.5437433333333299</c:v>
                </c:pt>
                <c:pt idx="726">
                  <c:v>1.5794633333333301</c:v>
                </c:pt>
                <c:pt idx="727">
                  <c:v>1.5935333333333299</c:v>
                </c:pt>
                <c:pt idx="728">
                  <c:v>1.5188900000000001</c:v>
                </c:pt>
                <c:pt idx="729">
                  <c:v>1.5553266666666601</c:v>
                </c:pt>
                <c:pt idx="730">
                  <c:v>1.4927266666666601</c:v>
                </c:pt>
                <c:pt idx="731">
                  <c:v>1.5269966666666599</c:v>
                </c:pt>
                <c:pt idx="732">
                  <c:v>1.86636333333333</c:v>
                </c:pt>
                <c:pt idx="733">
                  <c:v>2.10431666666666</c:v>
                </c:pt>
                <c:pt idx="734">
                  <c:v>1.7763133333333301</c:v>
                </c:pt>
                <c:pt idx="735">
                  <c:v>1.8265199999999999</c:v>
                </c:pt>
                <c:pt idx="736">
                  <c:v>1.51545</c:v>
                </c:pt>
                <c:pt idx="737">
                  <c:v>1.4891033333333299</c:v>
                </c:pt>
                <c:pt idx="738">
                  <c:v>1.5885166666666599</c:v>
                </c:pt>
                <c:pt idx="739">
                  <c:v>1.4926333333333299</c:v>
                </c:pt>
                <c:pt idx="740">
                  <c:v>1.7090099999999999</c:v>
                </c:pt>
                <c:pt idx="741">
                  <c:v>1.7155733333333301</c:v>
                </c:pt>
                <c:pt idx="742">
                  <c:v>1.6090533333333299</c:v>
                </c:pt>
                <c:pt idx="743">
                  <c:v>1.5695699999999999</c:v>
                </c:pt>
                <c:pt idx="744">
                  <c:v>1.55894</c:v>
                </c:pt>
                <c:pt idx="745">
                  <c:v>4.7729766666666604</c:v>
                </c:pt>
                <c:pt idx="746">
                  <c:v>1.7358499999999999</c:v>
                </c:pt>
                <c:pt idx="747">
                  <c:v>1.5488966666666599</c:v>
                </c:pt>
                <c:pt idx="748">
                  <c:v>1.5255333333333301</c:v>
                </c:pt>
                <c:pt idx="749">
                  <c:v>1.64764</c:v>
                </c:pt>
                <c:pt idx="750">
                  <c:v>1.54449666666666</c:v>
                </c:pt>
                <c:pt idx="751">
                  <c:v>1.5961033333333301</c:v>
                </c:pt>
                <c:pt idx="752">
                  <c:v>1.7445200000000001</c:v>
                </c:pt>
                <c:pt idx="753">
                  <c:v>1.55497666666666</c:v>
                </c:pt>
                <c:pt idx="754">
                  <c:v>1.5450900000000001</c:v>
                </c:pt>
                <c:pt idx="755">
                  <c:v>1.5484233333333299</c:v>
                </c:pt>
                <c:pt idx="756">
                  <c:v>1.55037</c:v>
                </c:pt>
                <c:pt idx="757">
                  <c:v>1.54295</c:v>
                </c:pt>
                <c:pt idx="758">
                  <c:v>1.5585</c:v>
                </c:pt>
                <c:pt idx="759">
                  <c:v>1.6677299999999999</c:v>
                </c:pt>
                <c:pt idx="760">
                  <c:v>1.59876</c:v>
                </c:pt>
                <c:pt idx="761">
                  <c:v>1.5466933333333299</c:v>
                </c:pt>
                <c:pt idx="762">
                  <c:v>1.59656333333333</c:v>
                </c:pt>
                <c:pt idx="763">
                  <c:v>1.65279333333333</c:v>
                </c:pt>
                <c:pt idx="764">
                  <c:v>1.5481066666666601</c:v>
                </c:pt>
                <c:pt idx="765">
                  <c:v>1.5300066666666601</c:v>
                </c:pt>
                <c:pt idx="766">
                  <c:v>1.64109666666666</c:v>
                </c:pt>
                <c:pt idx="767">
                  <c:v>1.6217333333333299</c:v>
                </c:pt>
                <c:pt idx="768">
                  <c:v>1.60659333333333</c:v>
                </c:pt>
                <c:pt idx="769">
                  <c:v>1.6271266666666599</c:v>
                </c:pt>
                <c:pt idx="770">
                  <c:v>1.64472666666666</c:v>
                </c:pt>
                <c:pt idx="771">
                  <c:v>1.66577666666666</c:v>
                </c:pt>
                <c:pt idx="772">
                  <c:v>1.63269</c:v>
                </c:pt>
                <c:pt idx="773">
                  <c:v>1.58401666666666</c:v>
                </c:pt>
                <c:pt idx="774">
                  <c:v>1.63991</c:v>
                </c:pt>
                <c:pt idx="775">
                  <c:v>1.55222333333333</c:v>
                </c:pt>
                <c:pt idx="776">
                  <c:v>1.60144333333333</c:v>
                </c:pt>
                <c:pt idx="777">
                  <c:v>1.62283333333333</c:v>
                </c:pt>
                <c:pt idx="778">
                  <c:v>1.64201333333333</c:v>
                </c:pt>
                <c:pt idx="779">
                  <c:v>1.6265166666666599</c:v>
                </c:pt>
                <c:pt idx="780">
                  <c:v>1.62229</c:v>
                </c:pt>
                <c:pt idx="781">
                  <c:v>1.73928666666666</c:v>
                </c:pt>
                <c:pt idx="782">
                  <c:v>1.71034333333333</c:v>
                </c:pt>
                <c:pt idx="783">
                  <c:v>1.63452333333333</c:v>
                </c:pt>
                <c:pt idx="784">
                  <c:v>1.5465500000000001</c:v>
                </c:pt>
                <c:pt idx="785">
                  <c:v>1.5134433333333299</c:v>
                </c:pt>
                <c:pt idx="786">
                  <c:v>1.5371933333333301</c:v>
                </c:pt>
                <c:pt idx="787">
                  <c:v>2.1450633333333302</c:v>
                </c:pt>
                <c:pt idx="788">
                  <c:v>1.7439566666666599</c:v>
                </c:pt>
                <c:pt idx="789">
                  <c:v>1.6196666666666599</c:v>
                </c:pt>
                <c:pt idx="790">
                  <c:v>1.6186766666666601</c:v>
                </c:pt>
                <c:pt idx="791">
                  <c:v>1.9414199999999999</c:v>
                </c:pt>
                <c:pt idx="792">
                  <c:v>2.5674899999999998</c:v>
                </c:pt>
                <c:pt idx="793">
                  <c:v>1.7667233333333301</c:v>
                </c:pt>
                <c:pt idx="794">
                  <c:v>1.7610633333333301</c:v>
                </c:pt>
                <c:pt idx="795">
                  <c:v>1.75109</c:v>
                </c:pt>
                <c:pt idx="796">
                  <c:v>1.6962900000000001</c:v>
                </c:pt>
                <c:pt idx="797">
                  <c:v>1.71400666666666</c:v>
                </c:pt>
                <c:pt idx="798">
                  <c:v>2.4274633333333302</c:v>
                </c:pt>
                <c:pt idx="799">
                  <c:v>1.9307666666666601</c:v>
                </c:pt>
                <c:pt idx="800">
                  <c:v>1.87750666666666</c:v>
                </c:pt>
                <c:pt idx="801">
                  <c:v>1.6967399999999999</c:v>
                </c:pt>
                <c:pt idx="802">
                  <c:v>1.6513500000000001</c:v>
                </c:pt>
                <c:pt idx="803">
                  <c:v>2.6616133333333298</c:v>
                </c:pt>
                <c:pt idx="804">
                  <c:v>1.85181666666666</c:v>
                </c:pt>
                <c:pt idx="805">
                  <c:v>1.73970333333333</c:v>
                </c:pt>
                <c:pt idx="806">
                  <c:v>1.7978366666666601</c:v>
                </c:pt>
                <c:pt idx="807">
                  <c:v>1.6771833333333299</c:v>
                </c:pt>
                <c:pt idx="808">
                  <c:v>1.66194</c:v>
                </c:pt>
                <c:pt idx="809">
                  <c:v>1.7208033333333299</c:v>
                </c:pt>
                <c:pt idx="810">
                  <c:v>1.6385000000000001</c:v>
                </c:pt>
                <c:pt idx="811">
                  <c:v>1.6960633333333299</c:v>
                </c:pt>
                <c:pt idx="812">
                  <c:v>1.6487366666666601</c:v>
                </c:pt>
                <c:pt idx="813">
                  <c:v>1.7124933333333301</c:v>
                </c:pt>
                <c:pt idx="814">
                  <c:v>1.7075433333333301</c:v>
                </c:pt>
                <c:pt idx="815">
                  <c:v>1.8708133333333301</c:v>
                </c:pt>
                <c:pt idx="816">
                  <c:v>1.8051333333333299</c:v>
                </c:pt>
                <c:pt idx="817">
                  <c:v>1.7243166666666601</c:v>
                </c:pt>
                <c:pt idx="818">
                  <c:v>1.62852666666666</c:v>
                </c:pt>
                <c:pt idx="819">
                  <c:v>1.6698500000000001</c:v>
                </c:pt>
                <c:pt idx="820">
                  <c:v>1.6626433333333299</c:v>
                </c:pt>
                <c:pt idx="821">
                  <c:v>1.87279333333333</c:v>
                </c:pt>
                <c:pt idx="822">
                  <c:v>1.7640133333333301</c:v>
                </c:pt>
                <c:pt idx="823">
                  <c:v>1.69441333333333</c:v>
                </c:pt>
                <c:pt idx="824">
                  <c:v>1.9252733333333301</c:v>
                </c:pt>
                <c:pt idx="825">
                  <c:v>1.93064666666666</c:v>
                </c:pt>
                <c:pt idx="826">
                  <c:v>1.80792</c:v>
                </c:pt>
                <c:pt idx="827">
                  <c:v>1.6922600000000001</c:v>
                </c:pt>
                <c:pt idx="828">
                  <c:v>1.97959333333333</c:v>
                </c:pt>
                <c:pt idx="829">
                  <c:v>1.86585</c:v>
                </c:pt>
                <c:pt idx="830">
                  <c:v>1.7438133333333301</c:v>
                </c:pt>
                <c:pt idx="831">
                  <c:v>1.7161933333333299</c:v>
                </c:pt>
                <c:pt idx="832">
                  <c:v>1.7479566666666599</c:v>
                </c:pt>
                <c:pt idx="833">
                  <c:v>1.79653666666666</c:v>
                </c:pt>
                <c:pt idx="834">
                  <c:v>1.7500833333333301</c:v>
                </c:pt>
                <c:pt idx="835">
                  <c:v>1.8125566666666599</c:v>
                </c:pt>
                <c:pt idx="836">
                  <c:v>1.7109799999999999</c:v>
                </c:pt>
                <c:pt idx="837">
                  <c:v>1.72721666666666</c:v>
                </c:pt>
                <c:pt idx="838">
                  <c:v>1.70329333333333</c:v>
                </c:pt>
                <c:pt idx="839">
                  <c:v>1.91892</c:v>
                </c:pt>
                <c:pt idx="840">
                  <c:v>1.7451099999999999</c:v>
                </c:pt>
                <c:pt idx="841">
                  <c:v>1.97214</c:v>
                </c:pt>
                <c:pt idx="842">
                  <c:v>2.0067633333333301</c:v>
                </c:pt>
                <c:pt idx="843">
                  <c:v>1.83256666666666</c:v>
                </c:pt>
                <c:pt idx="844">
                  <c:v>1.8562399999999999</c:v>
                </c:pt>
                <c:pt idx="845">
                  <c:v>1.8143</c:v>
                </c:pt>
                <c:pt idx="846">
                  <c:v>1.78115333333333</c:v>
                </c:pt>
                <c:pt idx="847">
                  <c:v>1.75512333333333</c:v>
                </c:pt>
                <c:pt idx="848">
                  <c:v>1.7927533333333301</c:v>
                </c:pt>
                <c:pt idx="849">
                  <c:v>1.7550666666666599</c:v>
                </c:pt>
                <c:pt idx="850">
                  <c:v>1.8376566666666601</c:v>
                </c:pt>
                <c:pt idx="851">
                  <c:v>1.7523299999999999</c:v>
                </c:pt>
                <c:pt idx="852">
                  <c:v>1.78246333333333</c:v>
                </c:pt>
                <c:pt idx="853">
                  <c:v>1.7640133333333301</c:v>
                </c:pt>
                <c:pt idx="854">
                  <c:v>2.8882699999999999</c:v>
                </c:pt>
                <c:pt idx="855">
                  <c:v>5.6325533333333304</c:v>
                </c:pt>
                <c:pt idx="856">
                  <c:v>1.8427466666666601</c:v>
                </c:pt>
                <c:pt idx="857">
                  <c:v>1.8447499999999999</c:v>
                </c:pt>
                <c:pt idx="858">
                  <c:v>1.78345</c:v>
                </c:pt>
                <c:pt idx="859">
                  <c:v>1.8183366666666601</c:v>
                </c:pt>
                <c:pt idx="860">
                  <c:v>1.8392266666666599</c:v>
                </c:pt>
                <c:pt idx="861">
                  <c:v>1.77162</c:v>
                </c:pt>
                <c:pt idx="862">
                  <c:v>1.75029666666666</c:v>
                </c:pt>
                <c:pt idx="863">
                  <c:v>1.7892233333333301</c:v>
                </c:pt>
                <c:pt idx="864">
                  <c:v>1.81696666666666</c:v>
                </c:pt>
                <c:pt idx="865">
                  <c:v>1.8211599999999999</c:v>
                </c:pt>
                <c:pt idx="866">
                  <c:v>1.89034666666666</c:v>
                </c:pt>
                <c:pt idx="867">
                  <c:v>1.86780666666666</c:v>
                </c:pt>
                <c:pt idx="868">
                  <c:v>1.8048599999999999</c:v>
                </c:pt>
                <c:pt idx="869">
                  <c:v>1.87188333333333</c:v>
                </c:pt>
                <c:pt idx="870">
                  <c:v>2.5414966666666601</c:v>
                </c:pt>
                <c:pt idx="871">
                  <c:v>1.85262333333333</c:v>
                </c:pt>
                <c:pt idx="872">
                  <c:v>1.8054366666666599</c:v>
                </c:pt>
                <c:pt idx="873">
                  <c:v>1.7699100000000001</c:v>
                </c:pt>
                <c:pt idx="874">
                  <c:v>1.9211133333333299</c:v>
                </c:pt>
                <c:pt idx="875">
                  <c:v>1.9069133333333299</c:v>
                </c:pt>
                <c:pt idx="876">
                  <c:v>1.9101266666666601</c:v>
                </c:pt>
                <c:pt idx="877">
                  <c:v>3.6037333333333299</c:v>
                </c:pt>
                <c:pt idx="878">
                  <c:v>4.5922799999999997</c:v>
                </c:pt>
                <c:pt idx="879">
                  <c:v>1.8901699999999999</c:v>
                </c:pt>
                <c:pt idx="880">
                  <c:v>2.11069</c:v>
                </c:pt>
                <c:pt idx="881">
                  <c:v>2.06542</c:v>
                </c:pt>
                <c:pt idx="882">
                  <c:v>1.86781666666666</c:v>
                </c:pt>
                <c:pt idx="883">
                  <c:v>2.0737966666666598</c:v>
                </c:pt>
                <c:pt idx="884">
                  <c:v>6.89469333333333</c:v>
                </c:pt>
                <c:pt idx="885">
                  <c:v>1.8678733333333299</c:v>
                </c:pt>
                <c:pt idx="886">
                  <c:v>1.93865</c:v>
                </c:pt>
                <c:pt idx="887">
                  <c:v>1.8787833333333299</c:v>
                </c:pt>
                <c:pt idx="888">
                  <c:v>1.89388</c:v>
                </c:pt>
                <c:pt idx="889">
                  <c:v>4.2259833333333301</c:v>
                </c:pt>
                <c:pt idx="890">
                  <c:v>2.0878533333333298</c:v>
                </c:pt>
                <c:pt idx="891">
                  <c:v>2.0051899999999998</c:v>
                </c:pt>
                <c:pt idx="892">
                  <c:v>1.8864300000000001</c:v>
                </c:pt>
                <c:pt idx="893">
                  <c:v>1.95627666666666</c:v>
                </c:pt>
                <c:pt idx="894">
                  <c:v>1.91232</c:v>
                </c:pt>
                <c:pt idx="895">
                  <c:v>1.92242</c:v>
                </c:pt>
                <c:pt idx="896">
                  <c:v>3.71478333333333</c:v>
                </c:pt>
                <c:pt idx="897">
                  <c:v>2.5080100000000001</c:v>
                </c:pt>
                <c:pt idx="898">
                  <c:v>2.1439599999999999</c:v>
                </c:pt>
                <c:pt idx="899">
                  <c:v>2.06016333333333</c:v>
                </c:pt>
                <c:pt idx="900">
                  <c:v>1.9052533333333299</c:v>
                </c:pt>
                <c:pt idx="901">
                  <c:v>2.0027466666666598</c:v>
                </c:pt>
                <c:pt idx="902">
                  <c:v>1.93289333333333</c:v>
                </c:pt>
                <c:pt idx="903">
                  <c:v>1.93709666666666</c:v>
                </c:pt>
                <c:pt idx="904">
                  <c:v>1.93607333333333</c:v>
                </c:pt>
                <c:pt idx="905">
                  <c:v>2.1242366666666599</c:v>
                </c:pt>
                <c:pt idx="906">
                  <c:v>1.91963333333333</c:v>
                </c:pt>
                <c:pt idx="907">
                  <c:v>1.8839033333333299</c:v>
                </c:pt>
                <c:pt idx="908">
                  <c:v>2.02643</c:v>
                </c:pt>
                <c:pt idx="909">
                  <c:v>1.98830666666666</c:v>
                </c:pt>
                <c:pt idx="910">
                  <c:v>1.8746133333333299</c:v>
                </c:pt>
                <c:pt idx="911">
                  <c:v>2.1107466666666599</c:v>
                </c:pt>
                <c:pt idx="912">
                  <c:v>1.95664666666666</c:v>
                </c:pt>
                <c:pt idx="913">
                  <c:v>1.8679966666666601</c:v>
                </c:pt>
                <c:pt idx="914">
                  <c:v>2.0371266666666599</c:v>
                </c:pt>
                <c:pt idx="915">
                  <c:v>1.9829600000000001</c:v>
                </c:pt>
                <c:pt idx="916">
                  <c:v>1.9025133333333299</c:v>
                </c:pt>
                <c:pt idx="917">
                  <c:v>2.9194133333333299</c:v>
                </c:pt>
                <c:pt idx="918">
                  <c:v>1.9148499999999999</c:v>
                </c:pt>
                <c:pt idx="919">
                  <c:v>1.94854666666666</c:v>
                </c:pt>
                <c:pt idx="920">
                  <c:v>1.94716</c:v>
                </c:pt>
                <c:pt idx="921">
                  <c:v>2.0235666666666599</c:v>
                </c:pt>
                <c:pt idx="922">
                  <c:v>1.9552066666666601</c:v>
                </c:pt>
                <c:pt idx="923">
                  <c:v>2.03853333333333</c:v>
                </c:pt>
                <c:pt idx="924">
                  <c:v>1.9041266666666601</c:v>
                </c:pt>
                <c:pt idx="925">
                  <c:v>1.9551033333333301</c:v>
                </c:pt>
                <c:pt idx="926">
                  <c:v>1.9027799999999999</c:v>
                </c:pt>
                <c:pt idx="927">
                  <c:v>1.9442866666666601</c:v>
                </c:pt>
                <c:pt idx="928">
                  <c:v>1.9900833333333301</c:v>
                </c:pt>
                <c:pt idx="929">
                  <c:v>1.9237899999999999</c:v>
                </c:pt>
                <c:pt idx="930">
                  <c:v>1.9265666666666601</c:v>
                </c:pt>
                <c:pt idx="931">
                  <c:v>1.97694666666666</c:v>
                </c:pt>
                <c:pt idx="932">
                  <c:v>2.0221466666666599</c:v>
                </c:pt>
                <c:pt idx="933">
                  <c:v>1.94929333333333</c:v>
                </c:pt>
                <c:pt idx="934">
                  <c:v>1.9096133333333301</c:v>
                </c:pt>
                <c:pt idx="935">
                  <c:v>1.89550333333333</c:v>
                </c:pt>
                <c:pt idx="936">
                  <c:v>2.07788666666666</c:v>
                </c:pt>
                <c:pt idx="937">
                  <c:v>2.6456300000000001</c:v>
                </c:pt>
                <c:pt idx="938">
                  <c:v>1.97488</c:v>
                </c:pt>
                <c:pt idx="939">
                  <c:v>2.0010133333333302</c:v>
                </c:pt>
                <c:pt idx="940">
                  <c:v>2.01187</c:v>
                </c:pt>
                <c:pt idx="941">
                  <c:v>1.9715866666666599</c:v>
                </c:pt>
                <c:pt idx="942">
                  <c:v>2.0358133333333299</c:v>
                </c:pt>
                <c:pt idx="943">
                  <c:v>1.99841</c:v>
                </c:pt>
                <c:pt idx="944">
                  <c:v>1.9678800000000001</c:v>
                </c:pt>
                <c:pt idx="945">
                  <c:v>1.9360200000000001</c:v>
                </c:pt>
                <c:pt idx="946">
                  <c:v>1.94217333333333</c:v>
                </c:pt>
                <c:pt idx="947">
                  <c:v>2.0323833333333301</c:v>
                </c:pt>
                <c:pt idx="948">
                  <c:v>1.9996066666666601</c:v>
                </c:pt>
                <c:pt idx="949">
                  <c:v>1.95011</c:v>
                </c:pt>
                <c:pt idx="950">
                  <c:v>2.0955300000000001</c:v>
                </c:pt>
                <c:pt idx="951">
                  <c:v>2.0434366666666599</c:v>
                </c:pt>
                <c:pt idx="952">
                  <c:v>2.40631666666666</c:v>
                </c:pt>
                <c:pt idx="953">
                  <c:v>2.1046633333333302</c:v>
                </c:pt>
                <c:pt idx="954">
                  <c:v>2.06941</c:v>
                </c:pt>
                <c:pt idx="955">
                  <c:v>1.98518333333333</c:v>
                </c:pt>
                <c:pt idx="956">
                  <c:v>2.0189033333333302</c:v>
                </c:pt>
                <c:pt idx="957">
                  <c:v>1.96492</c:v>
                </c:pt>
                <c:pt idx="958">
                  <c:v>2.11584666666666</c:v>
                </c:pt>
                <c:pt idx="959">
                  <c:v>2.0812033333333302</c:v>
                </c:pt>
                <c:pt idx="960">
                  <c:v>2.1919833333333298</c:v>
                </c:pt>
                <c:pt idx="961">
                  <c:v>2.0847533333333299</c:v>
                </c:pt>
                <c:pt idx="962">
                  <c:v>2.0528599999999999</c:v>
                </c:pt>
                <c:pt idx="963">
                  <c:v>1.97128666666666</c:v>
                </c:pt>
                <c:pt idx="964">
                  <c:v>2.0090933333333298</c:v>
                </c:pt>
                <c:pt idx="965">
                  <c:v>2.22475333333333</c:v>
                </c:pt>
                <c:pt idx="966">
                  <c:v>2.0457733333333299</c:v>
                </c:pt>
                <c:pt idx="967">
                  <c:v>1.97891666666666</c:v>
                </c:pt>
                <c:pt idx="968">
                  <c:v>2.0588833333333301</c:v>
                </c:pt>
                <c:pt idx="969">
                  <c:v>2.1275333333333299</c:v>
                </c:pt>
                <c:pt idx="970">
                  <c:v>2.14845666666666</c:v>
                </c:pt>
                <c:pt idx="971">
                  <c:v>1.99085</c:v>
                </c:pt>
                <c:pt idx="972">
                  <c:v>2.0800800000000002</c:v>
                </c:pt>
                <c:pt idx="973">
                  <c:v>2.4219666666666599</c:v>
                </c:pt>
                <c:pt idx="974">
                  <c:v>2.1923666666666599</c:v>
                </c:pt>
                <c:pt idx="975">
                  <c:v>2.2905266666666599</c:v>
                </c:pt>
                <c:pt idx="976">
                  <c:v>2.1767833333333302</c:v>
                </c:pt>
                <c:pt idx="977">
                  <c:v>2.0902333333333298</c:v>
                </c:pt>
                <c:pt idx="978">
                  <c:v>2.0342566666666602</c:v>
                </c:pt>
                <c:pt idx="979">
                  <c:v>2.0658233333333298</c:v>
                </c:pt>
                <c:pt idx="980">
                  <c:v>2.02949</c:v>
                </c:pt>
                <c:pt idx="981">
                  <c:v>1.9551033333333301</c:v>
                </c:pt>
                <c:pt idx="982">
                  <c:v>2.0172033333333301</c:v>
                </c:pt>
                <c:pt idx="983">
                  <c:v>2.05785333333333</c:v>
                </c:pt>
                <c:pt idx="984">
                  <c:v>2.0969666666666602</c:v>
                </c:pt>
                <c:pt idx="985">
                  <c:v>2.3300200000000002</c:v>
                </c:pt>
                <c:pt idx="986">
                  <c:v>2.2168600000000001</c:v>
                </c:pt>
                <c:pt idx="987">
                  <c:v>2.2139833333333301</c:v>
                </c:pt>
                <c:pt idx="988">
                  <c:v>2.1132300000000002</c:v>
                </c:pt>
                <c:pt idx="989">
                  <c:v>2.2915166666666602</c:v>
                </c:pt>
              </c:numCache>
            </c:numRef>
          </c:yVal>
          <c:smooth val="0"/>
          <c:extLst>
            <c:ext xmlns:c16="http://schemas.microsoft.com/office/drawing/2014/chart" uri="{C3380CC4-5D6E-409C-BE32-E72D297353CC}">
              <c16:uniqueId val="{00000000-3C7B-4EE3-A70D-0D70F019E2D8}"/>
            </c:ext>
          </c:extLst>
        </c:ser>
        <c:ser>
          <c:idx val="1"/>
          <c:order val="1"/>
          <c:tx>
            <c:strRef>
              <c:f>'1000sl100000ml10000000mv'!$C$1</c:f>
              <c:strCache>
                <c:ptCount val="1"/>
                <c:pt idx="0">
                  <c:v>QR Sort Avg</c:v>
                </c:pt>
              </c:strCache>
            </c:strRef>
          </c:tx>
          <c:spPr>
            <a:ln w="19050" cap="rnd">
              <a:solidFill>
                <a:schemeClr val="accent2"/>
              </a:solidFill>
              <a:round/>
            </a:ln>
            <a:effectLst/>
          </c:spPr>
          <c:marker>
            <c:symbol val="none"/>
          </c:marker>
          <c:xVal>
            <c:numRef>
              <c:f>'1000sl100000ml10000000mv'!$A$2:$A$991</c:f>
              <c:numCache>
                <c:formatCode>General</c:formatCode>
                <c:ptCount val="9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pt idx="90">
                  <c:v>10000</c:v>
                </c:pt>
                <c:pt idx="91">
                  <c:v>10100</c:v>
                </c:pt>
                <c:pt idx="92">
                  <c:v>10200</c:v>
                </c:pt>
                <c:pt idx="93">
                  <c:v>10300</c:v>
                </c:pt>
                <c:pt idx="94">
                  <c:v>10400</c:v>
                </c:pt>
                <c:pt idx="95">
                  <c:v>10500</c:v>
                </c:pt>
                <c:pt idx="96">
                  <c:v>10600</c:v>
                </c:pt>
                <c:pt idx="97">
                  <c:v>10700</c:v>
                </c:pt>
                <c:pt idx="98">
                  <c:v>10800</c:v>
                </c:pt>
                <c:pt idx="99">
                  <c:v>10900</c:v>
                </c:pt>
                <c:pt idx="100">
                  <c:v>11000</c:v>
                </c:pt>
                <c:pt idx="101">
                  <c:v>11100</c:v>
                </c:pt>
                <c:pt idx="102">
                  <c:v>11200</c:v>
                </c:pt>
                <c:pt idx="103">
                  <c:v>11300</c:v>
                </c:pt>
                <c:pt idx="104">
                  <c:v>11400</c:v>
                </c:pt>
                <c:pt idx="105">
                  <c:v>11500</c:v>
                </c:pt>
                <c:pt idx="106">
                  <c:v>11600</c:v>
                </c:pt>
                <c:pt idx="107">
                  <c:v>11700</c:v>
                </c:pt>
                <c:pt idx="108">
                  <c:v>11800</c:v>
                </c:pt>
                <c:pt idx="109">
                  <c:v>11900</c:v>
                </c:pt>
                <c:pt idx="110">
                  <c:v>12000</c:v>
                </c:pt>
                <c:pt idx="111">
                  <c:v>12100</c:v>
                </c:pt>
                <c:pt idx="112">
                  <c:v>12200</c:v>
                </c:pt>
                <c:pt idx="113">
                  <c:v>12300</c:v>
                </c:pt>
                <c:pt idx="114">
                  <c:v>12400</c:v>
                </c:pt>
                <c:pt idx="115">
                  <c:v>12500</c:v>
                </c:pt>
                <c:pt idx="116">
                  <c:v>12600</c:v>
                </c:pt>
                <c:pt idx="117">
                  <c:v>12700</c:v>
                </c:pt>
                <c:pt idx="118">
                  <c:v>12800</c:v>
                </c:pt>
                <c:pt idx="119">
                  <c:v>12900</c:v>
                </c:pt>
                <c:pt idx="120">
                  <c:v>13000</c:v>
                </c:pt>
                <c:pt idx="121">
                  <c:v>13100</c:v>
                </c:pt>
                <c:pt idx="122">
                  <c:v>13200</c:v>
                </c:pt>
                <c:pt idx="123">
                  <c:v>13300</c:v>
                </c:pt>
                <c:pt idx="124">
                  <c:v>13400</c:v>
                </c:pt>
                <c:pt idx="125">
                  <c:v>13500</c:v>
                </c:pt>
                <c:pt idx="126">
                  <c:v>13600</c:v>
                </c:pt>
                <c:pt idx="127">
                  <c:v>13700</c:v>
                </c:pt>
                <c:pt idx="128">
                  <c:v>13800</c:v>
                </c:pt>
                <c:pt idx="129">
                  <c:v>13900</c:v>
                </c:pt>
                <c:pt idx="130">
                  <c:v>14000</c:v>
                </c:pt>
                <c:pt idx="131">
                  <c:v>14100</c:v>
                </c:pt>
                <c:pt idx="132">
                  <c:v>14200</c:v>
                </c:pt>
                <c:pt idx="133">
                  <c:v>14300</c:v>
                </c:pt>
                <c:pt idx="134">
                  <c:v>14400</c:v>
                </c:pt>
                <c:pt idx="135">
                  <c:v>14500</c:v>
                </c:pt>
                <c:pt idx="136">
                  <c:v>14600</c:v>
                </c:pt>
                <c:pt idx="137">
                  <c:v>14700</c:v>
                </c:pt>
                <c:pt idx="138">
                  <c:v>14800</c:v>
                </c:pt>
                <c:pt idx="139">
                  <c:v>14900</c:v>
                </c:pt>
                <c:pt idx="140">
                  <c:v>15000</c:v>
                </c:pt>
                <c:pt idx="141">
                  <c:v>15100</c:v>
                </c:pt>
                <c:pt idx="142">
                  <c:v>15200</c:v>
                </c:pt>
                <c:pt idx="143">
                  <c:v>15300</c:v>
                </c:pt>
                <c:pt idx="144">
                  <c:v>15400</c:v>
                </c:pt>
                <c:pt idx="145">
                  <c:v>15500</c:v>
                </c:pt>
                <c:pt idx="146">
                  <c:v>15600</c:v>
                </c:pt>
                <c:pt idx="147">
                  <c:v>15700</c:v>
                </c:pt>
                <c:pt idx="148">
                  <c:v>15800</c:v>
                </c:pt>
                <c:pt idx="149">
                  <c:v>15900</c:v>
                </c:pt>
                <c:pt idx="150">
                  <c:v>16000</c:v>
                </c:pt>
                <c:pt idx="151">
                  <c:v>16100</c:v>
                </c:pt>
                <c:pt idx="152">
                  <c:v>16200</c:v>
                </c:pt>
                <c:pt idx="153">
                  <c:v>16300</c:v>
                </c:pt>
                <c:pt idx="154">
                  <c:v>16400</c:v>
                </c:pt>
                <c:pt idx="155">
                  <c:v>16500</c:v>
                </c:pt>
                <c:pt idx="156">
                  <c:v>16600</c:v>
                </c:pt>
                <c:pt idx="157">
                  <c:v>16700</c:v>
                </c:pt>
                <c:pt idx="158">
                  <c:v>16800</c:v>
                </c:pt>
                <c:pt idx="159">
                  <c:v>16900</c:v>
                </c:pt>
                <c:pt idx="160">
                  <c:v>17000</c:v>
                </c:pt>
                <c:pt idx="161">
                  <c:v>17100</c:v>
                </c:pt>
                <c:pt idx="162">
                  <c:v>17200</c:v>
                </c:pt>
                <c:pt idx="163">
                  <c:v>17300</c:v>
                </c:pt>
                <c:pt idx="164">
                  <c:v>17400</c:v>
                </c:pt>
                <c:pt idx="165">
                  <c:v>17500</c:v>
                </c:pt>
                <c:pt idx="166">
                  <c:v>17600</c:v>
                </c:pt>
                <c:pt idx="167">
                  <c:v>17700</c:v>
                </c:pt>
                <c:pt idx="168">
                  <c:v>17800</c:v>
                </c:pt>
                <c:pt idx="169">
                  <c:v>17900</c:v>
                </c:pt>
                <c:pt idx="170">
                  <c:v>18000</c:v>
                </c:pt>
                <c:pt idx="171">
                  <c:v>18100</c:v>
                </c:pt>
                <c:pt idx="172">
                  <c:v>18200</c:v>
                </c:pt>
                <c:pt idx="173">
                  <c:v>18300</c:v>
                </c:pt>
                <c:pt idx="174">
                  <c:v>18400</c:v>
                </c:pt>
                <c:pt idx="175">
                  <c:v>18500</c:v>
                </c:pt>
                <c:pt idx="176">
                  <c:v>18600</c:v>
                </c:pt>
                <c:pt idx="177">
                  <c:v>18700</c:v>
                </c:pt>
                <c:pt idx="178">
                  <c:v>18800</c:v>
                </c:pt>
                <c:pt idx="179">
                  <c:v>18900</c:v>
                </c:pt>
                <c:pt idx="180">
                  <c:v>19000</c:v>
                </c:pt>
                <c:pt idx="181">
                  <c:v>19100</c:v>
                </c:pt>
                <c:pt idx="182">
                  <c:v>19200</c:v>
                </c:pt>
                <c:pt idx="183">
                  <c:v>19300</c:v>
                </c:pt>
                <c:pt idx="184">
                  <c:v>19400</c:v>
                </c:pt>
                <c:pt idx="185">
                  <c:v>19500</c:v>
                </c:pt>
                <c:pt idx="186">
                  <c:v>19600</c:v>
                </c:pt>
                <c:pt idx="187">
                  <c:v>19700</c:v>
                </c:pt>
                <c:pt idx="188">
                  <c:v>19800</c:v>
                </c:pt>
                <c:pt idx="189">
                  <c:v>19900</c:v>
                </c:pt>
                <c:pt idx="190">
                  <c:v>20000</c:v>
                </c:pt>
                <c:pt idx="191">
                  <c:v>20100</c:v>
                </c:pt>
                <c:pt idx="192">
                  <c:v>20200</c:v>
                </c:pt>
                <c:pt idx="193">
                  <c:v>20300</c:v>
                </c:pt>
                <c:pt idx="194">
                  <c:v>20400</c:v>
                </c:pt>
                <c:pt idx="195">
                  <c:v>20500</c:v>
                </c:pt>
                <c:pt idx="196">
                  <c:v>20600</c:v>
                </c:pt>
                <c:pt idx="197">
                  <c:v>20700</c:v>
                </c:pt>
                <c:pt idx="198">
                  <c:v>20800</c:v>
                </c:pt>
                <c:pt idx="199">
                  <c:v>20900</c:v>
                </c:pt>
                <c:pt idx="200">
                  <c:v>21000</c:v>
                </c:pt>
                <c:pt idx="201">
                  <c:v>21100</c:v>
                </c:pt>
                <c:pt idx="202">
                  <c:v>21200</c:v>
                </c:pt>
                <c:pt idx="203">
                  <c:v>21300</c:v>
                </c:pt>
                <c:pt idx="204">
                  <c:v>21400</c:v>
                </c:pt>
                <c:pt idx="205">
                  <c:v>21500</c:v>
                </c:pt>
                <c:pt idx="206">
                  <c:v>21600</c:v>
                </c:pt>
                <c:pt idx="207">
                  <c:v>21700</c:v>
                </c:pt>
                <c:pt idx="208">
                  <c:v>21800</c:v>
                </c:pt>
                <c:pt idx="209">
                  <c:v>21900</c:v>
                </c:pt>
                <c:pt idx="210">
                  <c:v>22000</c:v>
                </c:pt>
                <c:pt idx="211">
                  <c:v>22100</c:v>
                </c:pt>
                <c:pt idx="212">
                  <c:v>22200</c:v>
                </c:pt>
                <c:pt idx="213">
                  <c:v>22300</c:v>
                </c:pt>
                <c:pt idx="214">
                  <c:v>22400</c:v>
                </c:pt>
                <c:pt idx="215">
                  <c:v>22500</c:v>
                </c:pt>
                <c:pt idx="216">
                  <c:v>22600</c:v>
                </c:pt>
                <c:pt idx="217">
                  <c:v>22700</c:v>
                </c:pt>
                <c:pt idx="218">
                  <c:v>22800</c:v>
                </c:pt>
                <c:pt idx="219">
                  <c:v>22900</c:v>
                </c:pt>
                <c:pt idx="220">
                  <c:v>23000</c:v>
                </c:pt>
                <c:pt idx="221">
                  <c:v>23100</c:v>
                </c:pt>
                <c:pt idx="222">
                  <c:v>23200</c:v>
                </c:pt>
                <c:pt idx="223">
                  <c:v>23300</c:v>
                </c:pt>
                <c:pt idx="224">
                  <c:v>23400</c:v>
                </c:pt>
                <c:pt idx="225">
                  <c:v>23500</c:v>
                </c:pt>
                <c:pt idx="226">
                  <c:v>23600</c:v>
                </c:pt>
                <c:pt idx="227">
                  <c:v>23700</c:v>
                </c:pt>
                <c:pt idx="228">
                  <c:v>23800</c:v>
                </c:pt>
                <c:pt idx="229">
                  <c:v>23900</c:v>
                </c:pt>
                <c:pt idx="230">
                  <c:v>24000</c:v>
                </c:pt>
                <c:pt idx="231">
                  <c:v>24100</c:v>
                </c:pt>
                <c:pt idx="232">
                  <c:v>24200</c:v>
                </c:pt>
                <c:pt idx="233">
                  <c:v>24300</c:v>
                </c:pt>
                <c:pt idx="234">
                  <c:v>24400</c:v>
                </c:pt>
                <c:pt idx="235">
                  <c:v>24500</c:v>
                </c:pt>
                <c:pt idx="236">
                  <c:v>24600</c:v>
                </c:pt>
                <c:pt idx="237">
                  <c:v>24700</c:v>
                </c:pt>
                <c:pt idx="238">
                  <c:v>24800</c:v>
                </c:pt>
                <c:pt idx="239">
                  <c:v>24900</c:v>
                </c:pt>
                <c:pt idx="240">
                  <c:v>25000</c:v>
                </c:pt>
                <c:pt idx="241">
                  <c:v>25100</c:v>
                </c:pt>
                <c:pt idx="242">
                  <c:v>25200</c:v>
                </c:pt>
                <c:pt idx="243">
                  <c:v>25300</c:v>
                </c:pt>
                <c:pt idx="244">
                  <c:v>25400</c:v>
                </c:pt>
                <c:pt idx="245">
                  <c:v>25500</c:v>
                </c:pt>
                <c:pt idx="246">
                  <c:v>25600</c:v>
                </c:pt>
                <c:pt idx="247">
                  <c:v>25700</c:v>
                </c:pt>
                <c:pt idx="248">
                  <c:v>25800</c:v>
                </c:pt>
                <c:pt idx="249">
                  <c:v>25900</c:v>
                </c:pt>
                <c:pt idx="250">
                  <c:v>26000</c:v>
                </c:pt>
                <c:pt idx="251">
                  <c:v>26100</c:v>
                </c:pt>
                <c:pt idx="252">
                  <c:v>26200</c:v>
                </c:pt>
                <c:pt idx="253">
                  <c:v>26300</c:v>
                </c:pt>
                <c:pt idx="254">
                  <c:v>26400</c:v>
                </c:pt>
                <c:pt idx="255">
                  <c:v>26500</c:v>
                </c:pt>
                <c:pt idx="256">
                  <c:v>26600</c:v>
                </c:pt>
                <c:pt idx="257">
                  <c:v>26700</c:v>
                </c:pt>
                <c:pt idx="258">
                  <c:v>26800</c:v>
                </c:pt>
                <c:pt idx="259">
                  <c:v>26900</c:v>
                </c:pt>
                <c:pt idx="260">
                  <c:v>27000</c:v>
                </c:pt>
                <c:pt idx="261">
                  <c:v>27100</c:v>
                </c:pt>
                <c:pt idx="262">
                  <c:v>27200</c:v>
                </c:pt>
                <c:pt idx="263">
                  <c:v>27300</c:v>
                </c:pt>
                <c:pt idx="264">
                  <c:v>27400</c:v>
                </c:pt>
                <c:pt idx="265">
                  <c:v>27500</c:v>
                </c:pt>
                <c:pt idx="266">
                  <c:v>27600</c:v>
                </c:pt>
                <c:pt idx="267">
                  <c:v>27700</c:v>
                </c:pt>
                <c:pt idx="268">
                  <c:v>27800</c:v>
                </c:pt>
                <c:pt idx="269">
                  <c:v>27900</c:v>
                </c:pt>
                <c:pt idx="270">
                  <c:v>28000</c:v>
                </c:pt>
                <c:pt idx="271">
                  <c:v>28100</c:v>
                </c:pt>
                <c:pt idx="272">
                  <c:v>28200</c:v>
                </c:pt>
                <c:pt idx="273">
                  <c:v>28300</c:v>
                </c:pt>
                <c:pt idx="274">
                  <c:v>28400</c:v>
                </c:pt>
                <c:pt idx="275">
                  <c:v>28500</c:v>
                </c:pt>
                <c:pt idx="276">
                  <c:v>28600</c:v>
                </c:pt>
                <c:pt idx="277">
                  <c:v>28700</c:v>
                </c:pt>
                <c:pt idx="278">
                  <c:v>28800</c:v>
                </c:pt>
                <c:pt idx="279">
                  <c:v>28900</c:v>
                </c:pt>
                <c:pt idx="280">
                  <c:v>29000</c:v>
                </c:pt>
                <c:pt idx="281">
                  <c:v>29100</c:v>
                </c:pt>
                <c:pt idx="282">
                  <c:v>29200</c:v>
                </c:pt>
                <c:pt idx="283">
                  <c:v>29300</c:v>
                </c:pt>
                <c:pt idx="284">
                  <c:v>29400</c:v>
                </c:pt>
                <c:pt idx="285">
                  <c:v>29500</c:v>
                </c:pt>
                <c:pt idx="286">
                  <c:v>29600</c:v>
                </c:pt>
                <c:pt idx="287">
                  <c:v>29700</c:v>
                </c:pt>
                <c:pt idx="288">
                  <c:v>29800</c:v>
                </c:pt>
                <c:pt idx="289">
                  <c:v>29900</c:v>
                </c:pt>
                <c:pt idx="290">
                  <c:v>30000</c:v>
                </c:pt>
                <c:pt idx="291">
                  <c:v>30100</c:v>
                </c:pt>
                <c:pt idx="292">
                  <c:v>30200</c:v>
                </c:pt>
                <c:pt idx="293">
                  <c:v>30300</c:v>
                </c:pt>
                <c:pt idx="294">
                  <c:v>30400</c:v>
                </c:pt>
                <c:pt idx="295">
                  <c:v>30500</c:v>
                </c:pt>
                <c:pt idx="296">
                  <c:v>30600</c:v>
                </c:pt>
                <c:pt idx="297">
                  <c:v>30700</c:v>
                </c:pt>
                <c:pt idx="298">
                  <c:v>30800</c:v>
                </c:pt>
                <c:pt idx="299">
                  <c:v>30900</c:v>
                </c:pt>
                <c:pt idx="300">
                  <c:v>31000</c:v>
                </c:pt>
                <c:pt idx="301">
                  <c:v>31100</c:v>
                </c:pt>
                <c:pt idx="302">
                  <c:v>31200</c:v>
                </c:pt>
                <c:pt idx="303">
                  <c:v>31300</c:v>
                </c:pt>
                <c:pt idx="304">
                  <c:v>31400</c:v>
                </c:pt>
                <c:pt idx="305">
                  <c:v>31500</c:v>
                </c:pt>
                <c:pt idx="306">
                  <c:v>31600</c:v>
                </c:pt>
                <c:pt idx="307">
                  <c:v>31700</c:v>
                </c:pt>
                <c:pt idx="308">
                  <c:v>31800</c:v>
                </c:pt>
                <c:pt idx="309">
                  <c:v>31900</c:v>
                </c:pt>
                <c:pt idx="310">
                  <c:v>32000</c:v>
                </c:pt>
                <c:pt idx="311">
                  <c:v>32100</c:v>
                </c:pt>
                <c:pt idx="312">
                  <c:v>32200</c:v>
                </c:pt>
                <c:pt idx="313">
                  <c:v>32300</c:v>
                </c:pt>
                <c:pt idx="314">
                  <c:v>32400</c:v>
                </c:pt>
                <c:pt idx="315">
                  <c:v>32500</c:v>
                </c:pt>
                <c:pt idx="316">
                  <c:v>32600</c:v>
                </c:pt>
                <c:pt idx="317">
                  <c:v>32700</c:v>
                </c:pt>
                <c:pt idx="318">
                  <c:v>32800</c:v>
                </c:pt>
                <c:pt idx="319">
                  <c:v>32900</c:v>
                </c:pt>
                <c:pt idx="320">
                  <c:v>33000</c:v>
                </c:pt>
                <c:pt idx="321">
                  <c:v>33100</c:v>
                </c:pt>
                <c:pt idx="322">
                  <c:v>33200</c:v>
                </c:pt>
                <c:pt idx="323">
                  <c:v>33300</c:v>
                </c:pt>
                <c:pt idx="324">
                  <c:v>33400</c:v>
                </c:pt>
                <c:pt idx="325">
                  <c:v>33500</c:v>
                </c:pt>
                <c:pt idx="326">
                  <c:v>33600</c:v>
                </c:pt>
                <c:pt idx="327">
                  <c:v>33700</c:v>
                </c:pt>
                <c:pt idx="328">
                  <c:v>33800</c:v>
                </c:pt>
                <c:pt idx="329">
                  <c:v>33900</c:v>
                </c:pt>
                <c:pt idx="330">
                  <c:v>34000</c:v>
                </c:pt>
                <c:pt idx="331">
                  <c:v>34100</c:v>
                </c:pt>
                <c:pt idx="332">
                  <c:v>34200</c:v>
                </c:pt>
                <c:pt idx="333">
                  <c:v>34300</c:v>
                </c:pt>
                <c:pt idx="334">
                  <c:v>34400</c:v>
                </c:pt>
                <c:pt idx="335">
                  <c:v>34500</c:v>
                </c:pt>
                <c:pt idx="336">
                  <c:v>34600</c:v>
                </c:pt>
                <c:pt idx="337">
                  <c:v>34700</c:v>
                </c:pt>
                <c:pt idx="338">
                  <c:v>34800</c:v>
                </c:pt>
                <c:pt idx="339">
                  <c:v>34900</c:v>
                </c:pt>
                <c:pt idx="340">
                  <c:v>35000</c:v>
                </c:pt>
                <c:pt idx="341">
                  <c:v>35100</c:v>
                </c:pt>
                <c:pt idx="342">
                  <c:v>35200</c:v>
                </c:pt>
                <c:pt idx="343">
                  <c:v>35300</c:v>
                </c:pt>
                <c:pt idx="344">
                  <c:v>35400</c:v>
                </c:pt>
                <c:pt idx="345">
                  <c:v>35500</c:v>
                </c:pt>
                <c:pt idx="346">
                  <c:v>35600</c:v>
                </c:pt>
                <c:pt idx="347">
                  <c:v>35700</c:v>
                </c:pt>
                <c:pt idx="348">
                  <c:v>35800</c:v>
                </c:pt>
                <c:pt idx="349">
                  <c:v>35900</c:v>
                </c:pt>
                <c:pt idx="350">
                  <c:v>36000</c:v>
                </c:pt>
                <c:pt idx="351">
                  <c:v>36100</c:v>
                </c:pt>
                <c:pt idx="352">
                  <c:v>36200</c:v>
                </c:pt>
                <c:pt idx="353">
                  <c:v>36300</c:v>
                </c:pt>
                <c:pt idx="354">
                  <c:v>36400</c:v>
                </c:pt>
                <c:pt idx="355">
                  <c:v>36500</c:v>
                </c:pt>
                <c:pt idx="356">
                  <c:v>36600</c:v>
                </c:pt>
                <c:pt idx="357">
                  <c:v>36700</c:v>
                </c:pt>
                <c:pt idx="358">
                  <c:v>36800</c:v>
                </c:pt>
                <c:pt idx="359">
                  <c:v>36900</c:v>
                </c:pt>
                <c:pt idx="360">
                  <c:v>37000</c:v>
                </c:pt>
                <c:pt idx="361">
                  <c:v>37100</c:v>
                </c:pt>
                <c:pt idx="362">
                  <c:v>37200</c:v>
                </c:pt>
                <c:pt idx="363">
                  <c:v>37300</c:v>
                </c:pt>
                <c:pt idx="364">
                  <c:v>37400</c:v>
                </c:pt>
                <c:pt idx="365">
                  <c:v>37500</c:v>
                </c:pt>
                <c:pt idx="366">
                  <c:v>37600</c:v>
                </c:pt>
                <c:pt idx="367">
                  <c:v>37700</c:v>
                </c:pt>
                <c:pt idx="368">
                  <c:v>37800</c:v>
                </c:pt>
                <c:pt idx="369">
                  <c:v>37900</c:v>
                </c:pt>
                <c:pt idx="370">
                  <c:v>38000</c:v>
                </c:pt>
                <c:pt idx="371">
                  <c:v>38100</c:v>
                </c:pt>
                <c:pt idx="372">
                  <c:v>38200</c:v>
                </c:pt>
                <c:pt idx="373">
                  <c:v>38300</c:v>
                </c:pt>
                <c:pt idx="374">
                  <c:v>38400</c:v>
                </c:pt>
                <c:pt idx="375">
                  <c:v>38500</c:v>
                </c:pt>
                <c:pt idx="376">
                  <c:v>38600</c:v>
                </c:pt>
                <c:pt idx="377">
                  <c:v>38700</c:v>
                </c:pt>
                <c:pt idx="378">
                  <c:v>38800</c:v>
                </c:pt>
                <c:pt idx="379">
                  <c:v>38900</c:v>
                </c:pt>
                <c:pt idx="380">
                  <c:v>39000</c:v>
                </c:pt>
                <c:pt idx="381">
                  <c:v>39100</c:v>
                </c:pt>
                <c:pt idx="382">
                  <c:v>39200</c:v>
                </c:pt>
                <c:pt idx="383">
                  <c:v>39300</c:v>
                </c:pt>
                <c:pt idx="384">
                  <c:v>39400</c:v>
                </c:pt>
                <c:pt idx="385">
                  <c:v>39500</c:v>
                </c:pt>
                <c:pt idx="386">
                  <c:v>39600</c:v>
                </c:pt>
                <c:pt idx="387">
                  <c:v>39700</c:v>
                </c:pt>
                <c:pt idx="388">
                  <c:v>39800</c:v>
                </c:pt>
                <c:pt idx="389">
                  <c:v>39900</c:v>
                </c:pt>
                <c:pt idx="390">
                  <c:v>40000</c:v>
                </c:pt>
                <c:pt idx="391">
                  <c:v>40100</c:v>
                </c:pt>
                <c:pt idx="392">
                  <c:v>40200</c:v>
                </c:pt>
                <c:pt idx="393">
                  <c:v>40300</c:v>
                </c:pt>
                <c:pt idx="394">
                  <c:v>40400</c:v>
                </c:pt>
                <c:pt idx="395">
                  <c:v>40500</c:v>
                </c:pt>
                <c:pt idx="396">
                  <c:v>40600</c:v>
                </c:pt>
                <c:pt idx="397">
                  <c:v>40700</c:v>
                </c:pt>
                <c:pt idx="398">
                  <c:v>40800</c:v>
                </c:pt>
                <c:pt idx="399">
                  <c:v>40900</c:v>
                </c:pt>
                <c:pt idx="400">
                  <c:v>41000</c:v>
                </c:pt>
                <c:pt idx="401">
                  <c:v>41100</c:v>
                </c:pt>
                <c:pt idx="402">
                  <c:v>41200</c:v>
                </c:pt>
                <c:pt idx="403">
                  <c:v>41300</c:v>
                </c:pt>
                <c:pt idx="404">
                  <c:v>41400</c:v>
                </c:pt>
                <c:pt idx="405">
                  <c:v>41500</c:v>
                </c:pt>
                <c:pt idx="406">
                  <c:v>41600</c:v>
                </c:pt>
                <c:pt idx="407">
                  <c:v>41700</c:v>
                </c:pt>
                <c:pt idx="408">
                  <c:v>41800</c:v>
                </c:pt>
                <c:pt idx="409">
                  <c:v>41900</c:v>
                </c:pt>
                <c:pt idx="410">
                  <c:v>42000</c:v>
                </c:pt>
                <c:pt idx="411">
                  <c:v>42100</c:v>
                </c:pt>
                <c:pt idx="412">
                  <c:v>42200</c:v>
                </c:pt>
                <c:pt idx="413">
                  <c:v>42300</c:v>
                </c:pt>
                <c:pt idx="414">
                  <c:v>42400</c:v>
                </c:pt>
                <c:pt idx="415">
                  <c:v>42500</c:v>
                </c:pt>
                <c:pt idx="416">
                  <c:v>42600</c:v>
                </c:pt>
                <c:pt idx="417">
                  <c:v>42700</c:v>
                </c:pt>
                <c:pt idx="418">
                  <c:v>42800</c:v>
                </c:pt>
                <c:pt idx="419">
                  <c:v>42900</c:v>
                </c:pt>
                <c:pt idx="420">
                  <c:v>43000</c:v>
                </c:pt>
                <c:pt idx="421">
                  <c:v>43100</c:v>
                </c:pt>
                <c:pt idx="422">
                  <c:v>43200</c:v>
                </c:pt>
                <c:pt idx="423">
                  <c:v>43300</c:v>
                </c:pt>
                <c:pt idx="424">
                  <c:v>43400</c:v>
                </c:pt>
                <c:pt idx="425">
                  <c:v>43500</c:v>
                </c:pt>
                <c:pt idx="426">
                  <c:v>43600</c:v>
                </c:pt>
                <c:pt idx="427">
                  <c:v>43700</c:v>
                </c:pt>
                <c:pt idx="428">
                  <c:v>43800</c:v>
                </c:pt>
                <c:pt idx="429">
                  <c:v>43900</c:v>
                </c:pt>
                <c:pt idx="430">
                  <c:v>44000</c:v>
                </c:pt>
                <c:pt idx="431">
                  <c:v>44100</c:v>
                </c:pt>
                <c:pt idx="432">
                  <c:v>44200</c:v>
                </c:pt>
                <c:pt idx="433">
                  <c:v>44300</c:v>
                </c:pt>
                <c:pt idx="434">
                  <c:v>44400</c:v>
                </c:pt>
                <c:pt idx="435">
                  <c:v>44500</c:v>
                </c:pt>
                <c:pt idx="436">
                  <c:v>44600</c:v>
                </c:pt>
                <c:pt idx="437">
                  <c:v>44700</c:v>
                </c:pt>
                <c:pt idx="438">
                  <c:v>44800</c:v>
                </c:pt>
                <c:pt idx="439">
                  <c:v>44900</c:v>
                </c:pt>
                <c:pt idx="440">
                  <c:v>45000</c:v>
                </c:pt>
                <c:pt idx="441">
                  <c:v>45100</c:v>
                </c:pt>
                <c:pt idx="442">
                  <c:v>45200</c:v>
                </c:pt>
                <c:pt idx="443">
                  <c:v>45300</c:v>
                </c:pt>
                <c:pt idx="444">
                  <c:v>45400</c:v>
                </c:pt>
                <c:pt idx="445">
                  <c:v>45500</c:v>
                </c:pt>
                <c:pt idx="446">
                  <c:v>45600</c:v>
                </c:pt>
                <c:pt idx="447">
                  <c:v>45700</c:v>
                </c:pt>
                <c:pt idx="448">
                  <c:v>45800</c:v>
                </c:pt>
                <c:pt idx="449">
                  <c:v>45900</c:v>
                </c:pt>
                <c:pt idx="450">
                  <c:v>46000</c:v>
                </c:pt>
                <c:pt idx="451">
                  <c:v>46100</c:v>
                </c:pt>
                <c:pt idx="452">
                  <c:v>46200</c:v>
                </c:pt>
                <c:pt idx="453">
                  <c:v>46300</c:v>
                </c:pt>
                <c:pt idx="454">
                  <c:v>46400</c:v>
                </c:pt>
                <c:pt idx="455">
                  <c:v>46500</c:v>
                </c:pt>
                <c:pt idx="456">
                  <c:v>46600</c:v>
                </c:pt>
                <c:pt idx="457">
                  <c:v>46700</c:v>
                </c:pt>
                <c:pt idx="458">
                  <c:v>46800</c:v>
                </c:pt>
                <c:pt idx="459">
                  <c:v>46900</c:v>
                </c:pt>
                <c:pt idx="460">
                  <c:v>47000</c:v>
                </c:pt>
                <c:pt idx="461">
                  <c:v>47100</c:v>
                </c:pt>
                <c:pt idx="462">
                  <c:v>47200</c:v>
                </c:pt>
                <c:pt idx="463">
                  <c:v>47300</c:v>
                </c:pt>
                <c:pt idx="464">
                  <c:v>47400</c:v>
                </c:pt>
                <c:pt idx="465">
                  <c:v>47500</c:v>
                </c:pt>
                <c:pt idx="466">
                  <c:v>47600</c:v>
                </c:pt>
                <c:pt idx="467">
                  <c:v>47700</c:v>
                </c:pt>
                <c:pt idx="468">
                  <c:v>47800</c:v>
                </c:pt>
                <c:pt idx="469">
                  <c:v>47900</c:v>
                </c:pt>
                <c:pt idx="470">
                  <c:v>48000</c:v>
                </c:pt>
                <c:pt idx="471">
                  <c:v>48100</c:v>
                </c:pt>
                <c:pt idx="472">
                  <c:v>48200</c:v>
                </c:pt>
                <c:pt idx="473">
                  <c:v>48300</c:v>
                </c:pt>
                <c:pt idx="474">
                  <c:v>48400</c:v>
                </c:pt>
                <c:pt idx="475">
                  <c:v>48500</c:v>
                </c:pt>
                <c:pt idx="476">
                  <c:v>48600</c:v>
                </c:pt>
                <c:pt idx="477">
                  <c:v>48700</c:v>
                </c:pt>
                <c:pt idx="478">
                  <c:v>48800</c:v>
                </c:pt>
                <c:pt idx="479">
                  <c:v>48900</c:v>
                </c:pt>
                <c:pt idx="480">
                  <c:v>49000</c:v>
                </c:pt>
                <c:pt idx="481">
                  <c:v>49100</c:v>
                </c:pt>
                <c:pt idx="482">
                  <c:v>49200</c:v>
                </c:pt>
                <c:pt idx="483">
                  <c:v>49300</c:v>
                </c:pt>
                <c:pt idx="484">
                  <c:v>49400</c:v>
                </c:pt>
                <c:pt idx="485">
                  <c:v>49500</c:v>
                </c:pt>
                <c:pt idx="486">
                  <c:v>49600</c:v>
                </c:pt>
                <c:pt idx="487">
                  <c:v>49700</c:v>
                </c:pt>
                <c:pt idx="488">
                  <c:v>49800</c:v>
                </c:pt>
                <c:pt idx="489">
                  <c:v>49900</c:v>
                </c:pt>
                <c:pt idx="490">
                  <c:v>50000</c:v>
                </c:pt>
                <c:pt idx="491">
                  <c:v>50100</c:v>
                </c:pt>
                <c:pt idx="492">
                  <c:v>50200</c:v>
                </c:pt>
                <c:pt idx="493">
                  <c:v>50300</c:v>
                </c:pt>
                <c:pt idx="494">
                  <c:v>50400</c:v>
                </c:pt>
                <c:pt idx="495">
                  <c:v>50500</c:v>
                </c:pt>
                <c:pt idx="496">
                  <c:v>50600</c:v>
                </c:pt>
                <c:pt idx="497">
                  <c:v>50700</c:v>
                </c:pt>
                <c:pt idx="498">
                  <c:v>50800</c:v>
                </c:pt>
                <c:pt idx="499">
                  <c:v>50900</c:v>
                </c:pt>
                <c:pt idx="500">
                  <c:v>51000</c:v>
                </c:pt>
                <c:pt idx="501">
                  <c:v>51100</c:v>
                </c:pt>
                <c:pt idx="502">
                  <c:v>51200</c:v>
                </c:pt>
                <c:pt idx="503">
                  <c:v>51300</c:v>
                </c:pt>
                <c:pt idx="504">
                  <c:v>51400</c:v>
                </c:pt>
                <c:pt idx="505">
                  <c:v>51500</c:v>
                </c:pt>
                <c:pt idx="506">
                  <c:v>51600</c:v>
                </c:pt>
                <c:pt idx="507">
                  <c:v>51700</c:v>
                </c:pt>
                <c:pt idx="508">
                  <c:v>51800</c:v>
                </c:pt>
                <c:pt idx="509">
                  <c:v>51900</c:v>
                </c:pt>
                <c:pt idx="510">
                  <c:v>52000</c:v>
                </c:pt>
                <c:pt idx="511">
                  <c:v>52100</c:v>
                </c:pt>
                <c:pt idx="512">
                  <c:v>52200</c:v>
                </c:pt>
                <c:pt idx="513">
                  <c:v>52300</c:v>
                </c:pt>
                <c:pt idx="514">
                  <c:v>52400</c:v>
                </c:pt>
                <c:pt idx="515">
                  <c:v>52500</c:v>
                </c:pt>
                <c:pt idx="516">
                  <c:v>52600</c:v>
                </c:pt>
                <c:pt idx="517">
                  <c:v>52700</c:v>
                </c:pt>
                <c:pt idx="518">
                  <c:v>52800</c:v>
                </c:pt>
                <c:pt idx="519">
                  <c:v>52900</c:v>
                </c:pt>
                <c:pt idx="520">
                  <c:v>53000</c:v>
                </c:pt>
                <c:pt idx="521">
                  <c:v>53100</c:v>
                </c:pt>
                <c:pt idx="522">
                  <c:v>53200</c:v>
                </c:pt>
                <c:pt idx="523">
                  <c:v>53300</c:v>
                </c:pt>
                <c:pt idx="524">
                  <c:v>53400</c:v>
                </c:pt>
                <c:pt idx="525">
                  <c:v>53500</c:v>
                </c:pt>
                <c:pt idx="526">
                  <c:v>53600</c:v>
                </c:pt>
                <c:pt idx="527">
                  <c:v>53700</c:v>
                </c:pt>
                <c:pt idx="528">
                  <c:v>53800</c:v>
                </c:pt>
                <c:pt idx="529">
                  <c:v>53900</c:v>
                </c:pt>
                <c:pt idx="530">
                  <c:v>54000</c:v>
                </c:pt>
                <c:pt idx="531">
                  <c:v>54100</c:v>
                </c:pt>
                <c:pt idx="532">
                  <c:v>54200</c:v>
                </c:pt>
                <c:pt idx="533">
                  <c:v>54300</c:v>
                </c:pt>
                <c:pt idx="534">
                  <c:v>54400</c:v>
                </c:pt>
                <c:pt idx="535">
                  <c:v>54500</c:v>
                </c:pt>
                <c:pt idx="536">
                  <c:v>54600</c:v>
                </c:pt>
                <c:pt idx="537">
                  <c:v>54700</c:v>
                </c:pt>
                <c:pt idx="538">
                  <c:v>54800</c:v>
                </c:pt>
                <c:pt idx="539">
                  <c:v>54900</c:v>
                </c:pt>
                <c:pt idx="540">
                  <c:v>55000</c:v>
                </c:pt>
                <c:pt idx="541">
                  <c:v>55100</c:v>
                </c:pt>
                <c:pt idx="542">
                  <c:v>55200</c:v>
                </c:pt>
                <c:pt idx="543">
                  <c:v>55300</c:v>
                </c:pt>
                <c:pt idx="544">
                  <c:v>55400</c:v>
                </c:pt>
                <c:pt idx="545">
                  <c:v>55500</c:v>
                </c:pt>
                <c:pt idx="546">
                  <c:v>55600</c:v>
                </c:pt>
                <c:pt idx="547">
                  <c:v>55700</c:v>
                </c:pt>
                <c:pt idx="548">
                  <c:v>55800</c:v>
                </c:pt>
                <c:pt idx="549">
                  <c:v>55900</c:v>
                </c:pt>
                <c:pt idx="550">
                  <c:v>56000</c:v>
                </c:pt>
                <c:pt idx="551">
                  <c:v>56100</c:v>
                </c:pt>
                <c:pt idx="552">
                  <c:v>56200</c:v>
                </c:pt>
                <c:pt idx="553">
                  <c:v>56300</c:v>
                </c:pt>
                <c:pt idx="554">
                  <c:v>56400</c:v>
                </c:pt>
                <c:pt idx="555">
                  <c:v>56500</c:v>
                </c:pt>
                <c:pt idx="556">
                  <c:v>56600</c:v>
                </c:pt>
                <c:pt idx="557">
                  <c:v>56700</c:v>
                </c:pt>
                <c:pt idx="558">
                  <c:v>56800</c:v>
                </c:pt>
                <c:pt idx="559">
                  <c:v>56900</c:v>
                </c:pt>
                <c:pt idx="560">
                  <c:v>57000</c:v>
                </c:pt>
                <c:pt idx="561">
                  <c:v>57100</c:v>
                </c:pt>
                <c:pt idx="562">
                  <c:v>57200</c:v>
                </c:pt>
                <c:pt idx="563">
                  <c:v>57300</c:v>
                </c:pt>
                <c:pt idx="564">
                  <c:v>57400</c:v>
                </c:pt>
                <c:pt idx="565">
                  <c:v>57500</c:v>
                </c:pt>
                <c:pt idx="566">
                  <c:v>57600</c:v>
                </c:pt>
                <c:pt idx="567">
                  <c:v>57700</c:v>
                </c:pt>
                <c:pt idx="568">
                  <c:v>57800</c:v>
                </c:pt>
                <c:pt idx="569">
                  <c:v>57900</c:v>
                </c:pt>
                <c:pt idx="570">
                  <c:v>58000</c:v>
                </c:pt>
                <c:pt idx="571">
                  <c:v>58100</c:v>
                </c:pt>
                <c:pt idx="572">
                  <c:v>58200</c:v>
                </c:pt>
                <c:pt idx="573">
                  <c:v>58300</c:v>
                </c:pt>
                <c:pt idx="574">
                  <c:v>58400</c:v>
                </c:pt>
                <c:pt idx="575">
                  <c:v>58500</c:v>
                </c:pt>
                <c:pt idx="576">
                  <c:v>58600</c:v>
                </c:pt>
                <c:pt idx="577">
                  <c:v>58700</c:v>
                </c:pt>
                <c:pt idx="578">
                  <c:v>58800</c:v>
                </c:pt>
                <c:pt idx="579">
                  <c:v>58900</c:v>
                </c:pt>
                <c:pt idx="580">
                  <c:v>59000</c:v>
                </c:pt>
                <c:pt idx="581">
                  <c:v>59100</c:v>
                </c:pt>
                <c:pt idx="582">
                  <c:v>59200</c:v>
                </c:pt>
                <c:pt idx="583">
                  <c:v>59300</c:v>
                </c:pt>
                <c:pt idx="584">
                  <c:v>59400</c:v>
                </c:pt>
                <c:pt idx="585">
                  <c:v>59500</c:v>
                </c:pt>
                <c:pt idx="586">
                  <c:v>59600</c:v>
                </c:pt>
                <c:pt idx="587">
                  <c:v>59700</c:v>
                </c:pt>
                <c:pt idx="588">
                  <c:v>59800</c:v>
                </c:pt>
                <c:pt idx="589">
                  <c:v>59900</c:v>
                </c:pt>
                <c:pt idx="590">
                  <c:v>60000</c:v>
                </c:pt>
                <c:pt idx="591">
                  <c:v>60100</c:v>
                </c:pt>
                <c:pt idx="592">
                  <c:v>60200</c:v>
                </c:pt>
                <c:pt idx="593">
                  <c:v>60300</c:v>
                </c:pt>
                <c:pt idx="594">
                  <c:v>60400</c:v>
                </c:pt>
                <c:pt idx="595">
                  <c:v>60500</c:v>
                </c:pt>
                <c:pt idx="596">
                  <c:v>60600</c:v>
                </c:pt>
                <c:pt idx="597">
                  <c:v>60700</c:v>
                </c:pt>
                <c:pt idx="598">
                  <c:v>60800</c:v>
                </c:pt>
                <c:pt idx="599">
                  <c:v>60900</c:v>
                </c:pt>
                <c:pt idx="600">
                  <c:v>61000</c:v>
                </c:pt>
                <c:pt idx="601">
                  <c:v>61100</c:v>
                </c:pt>
                <c:pt idx="602">
                  <c:v>61200</c:v>
                </c:pt>
                <c:pt idx="603">
                  <c:v>61300</c:v>
                </c:pt>
                <c:pt idx="604">
                  <c:v>61400</c:v>
                </c:pt>
                <c:pt idx="605">
                  <c:v>61500</c:v>
                </c:pt>
                <c:pt idx="606">
                  <c:v>61600</c:v>
                </c:pt>
                <c:pt idx="607">
                  <c:v>61700</c:v>
                </c:pt>
                <c:pt idx="608">
                  <c:v>61800</c:v>
                </c:pt>
                <c:pt idx="609">
                  <c:v>61900</c:v>
                </c:pt>
                <c:pt idx="610">
                  <c:v>62000</c:v>
                </c:pt>
                <c:pt idx="611">
                  <c:v>62100</c:v>
                </c:pt>
                <c:pt idx="612">
                  <c:v>62200</c:v>
                </c:pt>
                <c:pt idx="613">
                  <c:v>62300</c:v>
                </c:pt>
                <c:pt idx="614">
                  <c:v>62400</c:v>
                </c:pt>
                <c:pt idx="615">
                  <c:v>62500</c:v>
                </c:pt>
                <c:pt idx="616">
                  <c:v>62600</c:v>
                </c:pt>
                <c:pt idx="617">
                  <c:v>62700</c:v>
                </c:pt>
                <c:pt idx="618">
                  <c:v>62800</c:v>
                </c:pt>
                <c:pt idx="619">
                  <c:v>62900</c:v>
                </c:pt>
                <c:pt idx="620">
                  <c:v>63000</c:v>
                </c:pt>
                <c:pt idx="621">
                  <c:v>63100</c:v>
                </c:pt>
                <c:pt idx="622">
                  <c:v>63200</c:v>
                </c:pt>
                <c:pt idx="623">
                  <c:v>63300</c:v>
                </c:pt>
                <c:pt idx="624">
                  <c:v>63400</c:v>
                </c:pt>
                <c:pt idx="625">
                  <c:v>63500</c:v>
                </c:pt>
                <c:pt idx="626">
                  <c:v>63600</c:v>
                </c:pt>
                <c:pt idx="627">
                  <c:v>63700</c:v>
                </c:pt>
                <c:pt idx="628">
                  <c:v>63800</c:v>
                </c:pt>
                <c:pt idx="629">
                  <c:v>63900</c:v>
                </c:pt>
                <c:pt idx="630">
                  <c:v>64000</c:v>
                </c:pt>
                <c:pt idx="631">
                  <c:v>64100</c:v>
                </c:pt>
                <c:pt idx="632">
                  <c:v>64200</c:v>
                </c:pt>
                <c:pt idx="633">
                  <c:v>64300</c:v>
                </c:pt>
                <c:pt idx="634">
                  <c:v>64400</c:v>
                </c:pt>
                <c:pt idx="635">
                  <c:v>64500</c:v>
                </c:pt>
                <c:pt idx="636">
                  <c:v>64600</c:v>
                </c:pt>
                <c:pt idx="637">
                  <c:v>64700</c:v>
                </c:pt>
                <c:pt idx="638">
                  <c:v>64800</c:v>
                </c:pt>
                <c:pt idx="639">
                  <c:v>64900</c:v>
                </c:pt>
                <c:pt idx="640">
                  <c:v>65000</c:v>
                </c:pt>
                <c:pt idx="641">
                  <c:v>65100</c:v>
                </c:pt>
                <c:pt idx="642">
                  <c:v>65200</c:v>
                </c:pt>
                <c:pt idx="643">
                  <c:v>65300</c:v>
                </c:pt>
                <c:pt idx="644">
                  <c:v>65400</c:v>
                </c:pt>
                <c:pt idx="645">
                  <c:v>65500</c:v>
                </c:pt>
                <c:pt idx="646">
                  <c:v>65600</c:v>
                </c:pt>
                <c:pt idx="647">
                  <c:v>65700</c:v>
                </c:pt>
                <c:pt idx="648">
                  <c:v>65800</c:v>
                </c:pt>
                <c:pt idx="649">
                  <c:v>65900</c:v>
                </c:pt>
                <c:pt idx="650">
                  <c:v>66000</c:v>
                </c:pt>
                <c:pt idx="651">
                  <c:v>66100</c:v>
                </c:pt>
                <c:pt idx="652">
                  <c:v>66200</c:v>
                </c:pt>
                <c:pt idx="653">
                  <c:v>66300</c:v>
                </c:pt>
                <c:pt idx="654">
                  <c:v>66400</c:v>
                </c:pt>
                <c:pt idx="655">
                  <c:v>66500</c:v>
                </c:pt>
                <c:pt idx="656">
                  <c:v>66600</c:v>
                </c:pt>
                <c:pt idx="657">
                  <c:v>66700</c:v>
                </c:pt>
                <c:pt idx="658">
                  <c:v>66800</c:v>
                </c:pt>
                <c:pt idx="659">
                  <c:v>66900</c:v>
                </c:pt>
                <c:pt idx="660">
                  <c:v>67000</c:v>
                </c:pt>
                <c:pt idx="661">
                  <c:v>67100</c:v>
                </c:pt>
                <c:pt idx="662">
                  <c:v>67200</c:v>
                </c:pt>
                <c:pt idx="663">
                  <c:v>67300</c:v>
                </c:pt>
                <c:pt idx="664">
                  <c:v>67400</c:v>
                </c:pt>
                <c:pt idx="665">
                  <c:v>67500</c:v>
                </c:pt>
                <c:pt idx="666">
                  <c:v>67600</c:v>
                </c:pt>
                <c:pt idx="667">
                  <c:v>67700</c:v>
                </c:pt>
                <c:pt idx="668">
                  <c:v>67800</c:v>
                </c:pt>
                <c:pt idx="669">
                  <c:v>67900</c:v>
                </c:pt>
                <c:pt idx="670">
                  <c:v>68000</c:v>
                </c:pt>
                <c:pt idx="671">
                  <c:v>68100</c:v>
                </c:pt>
                <c:pt idx="672">
                  <c:v>68200</c:v>
                </c:pt>
                <c:pt idx="673">
                  <c:v>68300</c:v>
                </c:pt>
                <c:pt idx="674">
                  <c:v>68400</c:v>
                </c:pt>
                <c:pt idx="675">
                  <c:v>68500</c:v>
                </c:pt>
                <c:pt idx="676">
                  <c:v>68600</c:v>
                </c:pt>
                <c:pt idx="677">
                  <c:v>68700</c:v>
                </c:pt>
                <c:pt idx="678">
                  <c:v>68800</c:v>
                </c:pt>
                <c:pt idx="679">
                  <c:v>68900</c:v>
                </c:pt>
                <c:pt idx="680">
                  <c:v>69000</c:v>
                </c:pt>
                <c:pt idx="681">
                  <c:v>69100</c:v>
                </c:pt>
                <c:pt idx="682">
                  <c:v>69200</c:v>
                </c:pt>
                <c:pt idx="683">
                  <c:v>69300</c:v>
                </c:pt>
                <c:pt idx="684">
                  <c:v>69400</c:v>
                </c:pt>
                <c:pt idx="685">
                  <c:v>69500</c:v>
                </c:pt>
                <c:pt idx="686">
                  <c:v>69600</c:v>
                </c:pt>
                <c:pt idx="687">
                  <c:v>69700</c:v>
                </c:pt>
                <c:pt idx="688">
                  <c:v>69800</c:v>
                </c:pt>
                <c:pt idx="689">
                  <c:v>69900</c:v>
                </c:pt>
                <c:pt idx="690">
                  <c:v>70000</c:v>
                </c:pt>
                <c:pt idx="691">
                  <c:v>70100</c:v>
                </c:pt>
                <c:pt idx="692">
                  <c:v>70200</c:v>
                </c:pt>
                <c:pt idx="693">
                  <c:v>70300</c:v>
                </c:pt>
                <c:pt idx="694">
                  <c:v>70400</c:v>
                </c:pt>
                <c:pt idx="695">
                  <c:v>70500</c:v>
                </c:pt>
                <c:pt idx="696">
                  <c:v>70600</c:v>
                </c:pt>
                <c:pt idx="697">
                  <c:v>70700</c:v>
                </c:pt>
                <c:pt idx="698">
                  <c:v>70800</c:v>
                </c:pt>
                <c:pt idx="699">
                  <c:v>70900</c:v>
                </c:pt>
                <c:pt idx="700">
                  <c:v>71000</c:v>
                </c:pt>
                <c:pt idx="701">
                  <c:v>71100</c:v>
                </c:pt>
                <c:pt idx="702">
                  <c:v>71200</c:v>
                </c:pt>
                <c:pt idx="703">
                  <c:v>71300</c:v>
                </c:pt>
                <c:pt idx="704">
                  <c:v>71400</c:v>
                </c:pt>
                <c:pt idx="705">
                  <c:v>71500</c:v>
                </c:pt>
                <c:pt idx="706">
                  <c:v>71600</c:v>
                </c:pt>
                <c:pt idx="707">
                  <c:v>71700</c:v>
                </c:pt>
                <c:pt idx="708">
                  <c:v>71800</c:v>
                </c:pt>
                <c:pt idx="709">
                  <c:v>71900</c:v>
                </c:pt>
                <c:pt idx="710">
                  <c:v>72000</c:v>
                </c:pt>
                <c:pt idx="711">
                  <c:v>72100</c:v>
                </c:pt>
                <c:pt idx="712">
                  <c:v>72200</c:v>
                </c:pt>
                <c:pt idx="713">
                  <c:v>72300</c:v>
                </c:pt>
                <c:pt idx="714">
                  <c:v>72400</c:v>
                </c:pt>
                <c:pt idx="715">
                  <c:v>72500</c:v>
                </c:pt>
                <c:pt idx="716">
                  <c:v>72600</c:v>
                </c:pt>
                <c:pt idx="717">
                  <c:v>72700</c:v>
                </c:pt>
                <c:pt idx="718">
                  <c:v>72800</c:v>
                </c:pt>
                <c:pt idx="719">
                  <c:v>72900</c:v>
                </c:pt>
                <c:pt idx="720">
                  <c:v>73000</c:v>
                </c:pt>
                <c:pt idx="721">
                  <c:v>73100</c:v>
                </c:pt>
                <c:pt idx="722">
                  <c:v>73200</c:v>
                </c:pt>
                <c:pt idx="723">
                  <c:v>73300</c:v>
                </c:pt>
                <c:pt idx="724">
                  <c:v>73400</c:v>
                </c:pt>
                <c:pt idx="725">
                  <c:v>73500</c:v>
                </c:pt>
                <c:pt idx="726">
                  <c:v>73600</c:v>
                </c:pt>
                <c:pt idx="727">
                  <c:v>73700</c:v>
                </c:pt>
                <c:pt idx="728">
                  <c:v>73800</c:v>
                </c:pt>
                <c:pt idx="729">
                  <c:v>73900</c:v>
                </c:pt>
                <c:pt idx="730">
                  <c:v>74000</c:v>
                </c:pt>
                <c:pt idx="731">
                  <c:v>74100</c:v>
                </c:pt>
                <c:pt idx="732">
                  <c:v>74200</c:v>
                </c:pt>
                <c:pt idx="733">
                  <c:v>74300</c:v>
                </c:pt>
                <c:pt idx="734">
                  <c:v>74400</c:v>
                </c:pt>
                <c:pt idx="735">
                  <c:v>74500</c:v>
                </c:pt>
                <c:pt idx="736">
                  <c:v>74600</c:v>
                </c:pt>
                <c:pt idx="737">
                  <c:v>74700</c:v>
                </c:pt>
                <c:pt idx="738">
                  <c:v>74800</c:v>
                </c:pt>
                <c:pt idx="739">
                  <c:v>74900</c:v>
                </c:pt>
                <c:pt idx="740">
                  <c:v>75000</c:v>
                </c:pt>
                <c:pt idx="741">
                  <c:v>75100</c:v>
                </c:pt>
                <c:pt idx="742">
                  <c:v>75200</c:v>
                </c:pt>
                <c:pt idx="743">
                  <c:v>75300</c:v>
                </c:pt>
                <c:pt idx="744">
                  <c:v>75400</c:v>
                </c:pt>
                <c:pt idx="745">
                  <c:v>75500</c:v>
                </c:pt>
                <c:pt idx="746">
                  <c:v>75600</c:v>
                </c:pt>
                <c:pt idx="747">
                  <c:v>75700</c:v>
                </c:pt>
                <c:pt idx="748">
                  <c:v>75800</c:v>
                </c:pt>
                <c:pt idx="749">
                  <c:v>75900</c:v>
                </c:pt>
                <c:pt idx="750">
                  <c:v>76000</c:v>
                </c:pt>
                <c:pt idx="751">
                  <c:v>76100</c:v>
                </c:pt>
                <c:pt idx="752">
                  <c:v>76200</c:v>
                </c:pt>
                <c:pt idx="753">
                  <c:v>76300</c:v>
                </c:pt>
                <c:pt idx="754">
                  <c:v>76400</c:v>
                </c:pt>
                <c:pt idx="755">
                  <c:v>76500</c:v>
                </c:pt>
                <c:pt idx="756">
                  <c:v>76600</c:v>
                </c:pt>
                <c:pt idx="757">
                  <c:v>76700</c:v>
                </c:pt>
                <c:pt idx="758">
                  <c:v>76800</c:v>
                </c:pt>
                <c:pt idx="759">
                  <c:v>76900</c:v>
                </c:pt>
                <c:pt idx="760">
                  <c:v>77000</c:v>
                </c:pt>
                <c:pt idx="761">
                  <c:v>77100</c:v>
                </c:pt>
                <c:pt idx="762">
                  <c:v>77200</c:v>
                </c:pt>
                <c:pt idx="763">
                  <c:v>77300</c:v>
                </c:pt>
                <c:pt idx="764">
                  <c:v>77400</c:v>
                </c:pt>
                <c:pt idx="765">
                  <c:v>77500</c:v>
                </c:pt>
                <c:pt idx="766">
                  <c:v>77600</c:v>
                </c:pt>
                <c:pt idx="767">
                  <c:v>77700</c:v>
                </c:pt>
                <c:pt idx="768">
                  <c:v>77800</c:v>
                </c:pt>
                <c:pt idx="769">
                  <c:v>77900</c:v>
                </c:pt>
                <c:pt idx="770">
                  <c:v>78000</c:v>
                </c:pt>
                <c:pt idx="771">
                  <c:v>78100</c:v>
                </c:pt>
                <c:pt idx="772">
                  <c:v>78200</c:v>
                </c:pt>
                <c:pt idx="773">
                  <c:v>78300</c:v>
                </c:pt>
                <c:pt idx="774">
                  <c:v>78400</c:v>
                </c:pt>
                <c:pt idx="775">
                  <c:v>78500</c:v>
                </c:pt>
                <c:pt idx="776">
                  <c:v>78600</c:v>
                </c:pt>
                <c:pt idx="777">
                  <c:v>78700</c:v>
                </c:pt>
                <c:pt idx="778">
                  <c:v>78800</c:v>
                </c:pt>
                <c:pt idx="779">
                  <c:v>78900</c:v>
                </c:pt>
                <c:pt idx="780">
                  <c:v>79000</c:v>
                </c:pt>
                <c:pt idx="781">
                  <c:v>79100</c:v>
                </c:pt>
                <c:pt idx="782">
                  <c:v>79200</c:v>
                </c:pt>
                <c:pt idx="783">
                  <c:v>79300</c:v>
                </c:pt>
                <c:pt idx="784">
                  <c:v>79400</c:v>
                </c:pt>
                <c:pt idx="785">
                  <c:v>79500</c:v>
                </c:pt>
                <c:pt idx="786">
                  <c:v>79600</c:v>
                </c:pt>
                <c:pt idx="787">
                  <c:v>79700</c:v>
                </c:pt>
                <c:pt idx="788">
                  <c:v>79800</c:v>
                </c:pt>
                <c:pt idx="789">
                  <c:v>79900</c:v>
                </c:pt>
                <c:pt idx="790">
                  <c:v>80000</c:v>
                </c:pt>
                <c:pt idx="791">
                  <c:v>80100</c:v>
                </c:pt>
                <c:pt idx="792">
                  <c:v>80200</c:v>
                </c:pt>
                <c:pt idx="793">
                  <c:v>80300</c:v>
                </c:pt>
                <c:pt idx="794">
                  <c:v>80400</c:v>
                </c:pt>
                <c:pt idx="795">
                  <c:v>80500</c:v>
                </c:pt>
                <c:pt idx="796">
                  <c:v>80600</c:v>
                </c:pt>
                <c:pt idx="797">
                  <c:v>80700</c:v>
                </c:pt>
                <c:pt idx="798">
                  <c:v>80800</c:v>
                </c:pt>
                <c:pt idx="799">
                  <c:v>80900</c:v>
                </c:pt>
                <c:pt idx="800">
                  <c:v>81000</c:v>
                </c:pt>
                <c:pt idx="801">
                  <c:v>81100</c:v>
                </c:pt>
                <c:pt idx="802">
                  <c:v>81200</c:v>
                </c:pt>
                <c:pt idx="803">
                  <c:v>81300</c:v>
                </c:pt>
                <c:pt idx="804">
                  <c:v>81400</c:v>
                </c:pt>
                <c:pt idx="805">
                  <c:v>81500</c:v>
                </c:pt>
                <c:pt idx="806">
                  <c:v>81600</c:v>
                </c:pt>
                <c:pt idx="807">
                  <c:v>81700</c:v>
                </c:pt>
                <c:pt idx="808">
                  <c:v>81800</c:v>
                </c:pt>
                <c:pt idx="809">
                  <c:v>81900</c:v>
                </c:pt>
                <c:pt idx="810">
                  <c:v>82000</c:v>
                </c:pt>
                <c:pt idx="811">
                  <c:v>82100</c:v>
                </c:pt>
                <c:pt idx="812">
                  <c:v>82200</c:v>
                </c:pt>
                <c:pt idx="813">
                  <c:v>82300</c:v>
                </c:pt>
                <c:pt idx="814">
                  <c:v>82400</c:v>
                </c:pt>
                <c:pt idx="815">
                  <c:v>82500</c:v>
                </c:pt>
                <c:pt idx="816">
                  <c:v>82600</c:v>
                </c:pt>
                <c:pt idx="817">
                  <c:v>82700</c:v>
                </c:pt>
                <c:pt idx="818">
                  <c:v>82800</c:v>
                </c:pt>
                <c:pt idx="819">
                  <c:v>82900</c:v>
                </c:pt>
                <c:pt idx="820">
                  <c:v>83000</c:v>
                </c:pt>
                <c:pt idx="821">
                  <c:v>83100</c:v>
                </c:pt>
                <c:pt idx="822">
                  <c:v>83200</c:v>
                </c:pt>
                <c:pt idx="823">
                  <c:v>83300</c:v>
                </c:pt>
                <c:pt idx="824">
                  <c:v>83400</c:v>
                </c:pt>
                <c:pt idx="825">
                  <c:v>83500</c:v>
                </c:pt>
                <c:pt idx="826">
                  <c:v>83600</c:v>
                </c:pt>
                <c:pt idx="827">
                  <c:v>83700</c:v>
                </c:pt>
                <c:pt idx="828">
                  <c:v>83800</c:v>
                </c:pt>
                <c:pt idx="829">
                  <c:v>83900</c:v>
                </c:pt>
                <c:pt idx="830">
                  <c:v>84000</c:v>
                </c:pt>
                <c:pt idx="831">
                  <c:v>84100</c:v>
                </c:pt>
                <c:pt idx="832">
                  <c:v>84200</c:v>
                </c:pt>
                <c:pt idx="833">
                  <c:v>84300</c:v>
                </c:pt>
                <c:pt idx="834">
                  <c:v>84400</c:v>
                </c:pt>
                <c:pt idx="835">
                  <c:v>84500</c:v>
                </c:pt>
                <c:pt idx="836">
                  <c:v>84600</c:v>
                </c:pt>
                <c:pt idx="837">
                  <c:v>84700</c:v>
                </c:pt>
                <c:pt idx="838">
                  <c:v>84800</c:v>
                </c:pt>
                <c:pt idx="839">
                  <c:v>84900</c:v>
                </c:pt>
                <c:pt idx="840">
                  <c:v>85000</c:v>
                </c:pt>
                <c:pt idx="841">
                  <c:v>85100</c:v>
                </c:pt>
                <c:pt idx="842">
                  <c:v>85200</c:v>
                </c:pt>
                <c:pt idx="843">
                  <c:v>85300</c:v>
                </c:pt>
                <c:pt idx="844">
                  <c:v>85400</c:v>
                </c:pt>
                <c:pt idx="845">
                  <c:v>85500</c:v>
                </c:pt>
                <c:pt idx="846">
                  <c:v>85600</c:v>
                </c:pt>
                <c:pt idx="847">
                  <c:v>85700</c:v>
                </c:pt>
                <c:pt idx="848">
                  <c:v>85800</c:v>
                </c:pt>
                <c:pt idx="849">
                  <c:v>85900</c:v>
                </c:pt>
                <c:pt idx="850">
                  <c:v>86000</c:v>
                </c:pt>
                <c:pt idx="851">
                  <c:v>86100</c:v>
                </c:pt>
                <c:pt idx="852">
                  <c:v>86200</c:v>
                </c:pt>
                <c:pt idx="853">
                  <c:v>86300</c:v>
                </c:pt>
                <c:pt idx="854">
                  <c:v>86400</c:v>
                </c:pt>
                <c:pt idx="855">
                  <c:v>86500</c:v>
                </c:pt>
                <c:pt idx="856">
                  <c:v>86600</c:v>
                </c:pt>
                <c:pt idx="857">
                  <c:v>86700</c:v>
                </c:pt>
                <c:pt idx="858">
                  <c:v>86800</c:v>
                </c:pt>
                <c:pt idx="859">
                  <c:v>86900</c:v>
                </c:pt>
                <c:pt idx="860">
                  <c:v>87000</c:v>
                </c:pt>
                <c:pt idx="861">
                  <c:v>87100</c:v>
                </c:pt>
                <c:pt idx="862">
                  <c:v>87200</c:v>
                </c:pt>
                <c:pt idx="863">
                  <c:v>87300</c:v>
                </c:pt>
                <c:pt idx="864">
                  <c:v>87400</c:v>
                </c:pt>
                <c:pt idx="865">
                  <c:v>87500</c:v>
                </c:pt>
                <c:pt idx="866">
                  <c:v>87600</c:v>
                </c:pt>
                <c:pt idx="867">
                  <c:v>87700</c:v>
                </c:pt>
                <c:pt idx="868">
                  <c:v>87800</c:v>
                </c:pt>
                <c:pt idx="869">
                  <c:v>87900</c:v>
                </c:pt>
                <c:pt idx="870">
                  <c:v>88000</c:v>
                </c:pt>
                <c:pt idx="871">
                  <c:v>88100</c:v>
                </c:pt>
                <c:pt idx="872">
                  <c:v>88200</c:v>
                </c:pt>
                <c:pt idx="873">
                  <c:v>88300</c:v>
                </c:pt>
                <c:pt idx="874">
                  <c:v>88400</c:v>
                </c:pt>
                <c:pt idx="875">
                  <c:v>88500</c:v>
                </c:pt>
                <c:pt idx="876">
                  <c:v>88600</c:v>
                </c:pt>
                <c:pt idx="877">
                  <c:v>88700</c:v>
                </c:pt>
                <c:pt idx="878">
                  <c:v>88800</c:v>
                </c:pt>
                <c:pt idx="879">
                  <c:v>88900</c:v>
                </c:pt>
                <c:pt idx="880">
                  <c:v>89000</c:v>
                </c:pt>
                <c:pt idx="881">
                  <c:v>89100</c:v>
                </c:pt>
                <c:pt idx="882">
                  <c:v>89200</c:v>
                </c:pt>
                <c:pt idx="883">
                  <c:v>89300</c:v>
                </c:pt>
                <c:pt idx="884">
                  <c:v>89400</c:v>
                </c:pt>
                <c:pt idx="885">
                  <c:v>89500</c:v>
                </c:pt>
                <c:pt idx="886">
                  <c:v>89600</c:v>
                </c:pt>
                <c:pt idx="887">
                  <c:v>89700</c:v>
                </c:pt>
                <c:pt idx="888">
                  <c:v>89800</c:v>
                </c:pt>
                <c:pt idx="889">
                  <c:v>89900</c:v>
                </c:pt>
                <c:pt idx="890">
                  <c:v>90000</c:v>
                </c:pt>
                <c:pt idx="891">
                  <c:v>90100</c:v>
                </c:pt>
                <c:pt idx="892">
                  <c:v>90200</c:v>
                </c:pt>
                <c:pt idx="893">
                  <c:v>90300</c:v>
                </c:pt>
                <c:pt idx="894">
                  <c:v>90400</c:v>
                </c:pt>
                <c:pt idx="895">
                  <c:v>90500</c:v>
                </c:pt>
                <c:pt idx="896">
                  <c:v>90600</c:v>
                </c:pt>
                <c:pt idx="897">
                  <c:v>90700</c:v>
                </c:pt>
                <c:pt idx="898">
                  <c:v>90800</c:v>
                </c:pt>
                <c:pt idx="899">
                  <c:v>90900</c:v>
                </c:pt>
                <c:pt idx="900">
                  <c:v>91000</c:v>
                </c:pt>
                <c:pt idx="901">
                  <c:v>91100</c:v>
                </c:pt>
                <c:pt idx="902">
                  <c:v>91200</c:v>
                </c:pt>
                <c:pt idx="903">
                  <c:v>91300</c:v>
                </c:pt>
                <c:pt idx="904">
                  <c:v>91400</c:v>
                </c:pt>
                <c:pt idx="905">
                  <c:v>91500</c:v>
                </c:pt>
                <c:pt idx="906">
                  <c:v>91600</c:v>
                </c:pt>
                <c:pt idx="907">
                  <c:v>91700</c:v>
                </c:pt>
                <c:pt idx="908">
                  <c:v>91800</c:v>
                </c:pt>
                <c:pt idx="909">
                  <c:v>91900</c:v>
                </c:pt>
                <c:pt idx="910">
                  <c:v>92000</c:v>
                </c:pt>
                <c:pt idx="911">
                  <c:v>92100</c:v>
                </c:pt>
                <c:pt idx="912">
                  <c:v>92200</c:v>
                </c:pt>
                <c:pt idx="913">
                  <c:v>92300</c:v>
                </c:pt>
                <c:pt idx="914">
                  <c:v>92400</c:v>
                </c:pt>
                <c:pt idx="915">
                  <c:v>92500</c:v>
                </c:pt>
                <c:pt idx="916">
                  <c:v>92600</c:v>
                </c:pt>
                <c:pt idx="917">
                  <c:v>92700</c:v>
                </c:pt>
                <c:pt idx="918">
                  <c:v>92800</c:v>
                </c:pt>
                <c:pt idx="919">
                  <c:v>92900</c:v>
                </c:pt>
                <c:pt idx="920">
                  <c:v>93000</c:v>
                </c:pt>
                <c:pt idx="921">
                  <c:v>93100</c:v>
                </c:pt>
                <c:pt idx="922">
                  <c:v>93200</c:v>
                </c:pt>
                <c:pt idx="923">
                  <c:v>93300</c:v>
                </c:pt>
                <c:pt idx="924">
                  <c:v>93400</c:v>
                </c:pt>
                <c:pt idx="925">
                  <c:v>93500</c:v>
                </c:pt>
                <c:pt idx="926">
                  <c:v>93600</c:v>
                </c:pt>
                <c:pt idx="927">
                  <c:v>93700</c:v>
                </c:pt>
                <c:pt idx="928">
                  <c:v>93800</c:v>
                </c:pt>
                <c:pt idx="929">
                  <c:v>93900</c:v>
                </c:pt>
                <c:pt idx="930">
                  <c:v>94000</c:v>
                </c:pt>
                <c:pt idx="931">
                  <c:v>94100</c:v>
                </c:pt>
                <c:pt idx="932">
                  <c:v>94200</c:v>
                </c:pt>
                <c:pt idx="933">
                  <c:v>94300</c:v>
                </c:pt>
                <c:pt idx="934">
                  <c:v>94400</c:v>
                </c:pt>
                <c:pt idx="935">
                  <c:v>94500</c:v>
                </c:pt>
                <c:pt idx="936">
                  <c:v>94600</c:v>
                </c:pt>
                <c:pt idx="937">
                  <c:v>94700</c:v>
                </c:pt>
                <c:pt idx="938">
                  <c:v>94800</c:v>
                </c:pt>
                <c:pt idx="939">
                  <c:v>94900</c:v>
                </c:pt>
                <c:pt idx="940">
                  <c:v>95000</c:v>
                </c:pt>
                <c:pt idx="941">
                  <c:v>95100</c:v>
                </c:pt>
                <c:pt idx="942">
                  <c:v>95200</c:v>
                </c:pt>
                <c:pt idx="943">
                  <c:v>95300</c:v>
                </c:pt>
                <c:pt idx="944">
                  <c:v>95400</c:v>
                </c:pt>
                <c:pt idx="945">
                  <c:v>95500</c:v>
                </c:pt>
                <c:pt idx="946">
                  <c:v>95600</c:v>
                </c:pt>
                <c:pt idx="947">
                  <c:v>95700</c:v>
                </c:pt>
                <c:pt idx="948">
                  <c:v>95800</c:v>
                </c:pt>
                <c:pt idx="949">
                  <c:v>95900</c:v>
                </c:pt>
                <c:pt idx="950">
                  <c:v>96000</c:v>
                </c:pt>
                <c:pt idx="951">
                  <c:v>96100</c:v>
                </c:pt>
                <c:pt idx="952">
                  <c:v>96200</c:v>
                </c:pt>
                <c:pt idx="953">
                  <c:v>96300</c:v>
                </c:pt>
                <c:pt idx="954">
                  <c:v>96400</c:v>
                </c:pt>
                <c:pt idx="955">
                  <c:v>96500</c:v>
                </c:pt>
                <c:pt idx="956">
                  <c:v>96600</c:v>
                </c:pt>
                <c:pt idx="957">
                  <c:v>96700</c:v>
                </c:pt>
                <c:pt idx="958">
                  <c:v>96800</c:v>
                </c:pt>
                <c:pt idx="959">
                  <c:v>96900</c:v>
                </c:pt>
                <c:pt idx="960">
                  <c:v>97000</c:v>
                </c:pt>
                <c:pt idx="961">
                  <c:v>97100</c:v>
                </c:pt>
                <c:pt idx="962">
                  <c:v>97200</c:v>
                </c:pt>
                <c:pt idx="963">
                  <c:v>97300</c:v>
                </c:pt>
                <c:pt idx="964">
                  <c:v>97400</c:v>
                </c:pt>
                <c:pt idx="965">
                  <c:v>97500</c:v>
                </c:pt>
                <c:pt idx="966">
                  <c:v>97600</c:v>
                </c:pt>
                <c:pt idx="967">
                  <c:v>97700</c:v>
                </c:pt>
                <c:pt idx="968">
                  <c:v>97800</c:v>
                </c:pt>
                <c:pt idx="969">
                  <c:v>97900</c:v>
                </c:pt>
                <c:pt idx="970">
                  <c:v>98000</c:v>
                </c:pt>
                <c:pt idx="971">
                  <c:v>98100</c:v>
                </c:pt>
                <c:pt idx="972">
                  <c:v>98200</c:v>
                </c:pt>
                <c:pt idx="973">
                  <c:v>98300</c:v>
                </c:pt>
                <c:pt idx="974">
                  <c:v>98400</c:v>
                </c:pt>
                <c:pt idx="975">
                  <c:v>98500</c:v>
                </c:pt>
                <c:pt idx="976">
                  <c:v>98600</c:v>
                </c:pt>
                <c:pt idx="977">
                  <c:v>98700</c:v>
                </c:pt>
                <c:pt idx="978">
                  <c:v>98800</c:v>
                </c:pt>
                <c:pt idx="979">
                  <c:v>98900</c:v>
                </c:pt>
                <c:pt idx="980">
                  <c:v>99000</c:v>
                </c:pt>
                <c:pt idx="981">
                  <c:v>99100</c:v>
                </c:pt>
                <c:pt idx="982">
                  <c:v>99200</c:v>
                </c:pt>
                <c:pt idx="983">
                  <c:v>99300</c:v>
                </c:pt>
                <c:pt idx="984">
                  <c:v>99400</c:v>
                </c:pt>
                <c:pt idx="985">
                  <c:v>99500</c:v>
                </c:pt>
                <c:pt idx="986">
                  <c:v>99600</c:v>
                </c:pt>
                <c:pt idx="987">
                  <c:v>99700</c:v>
                </c:pt>
                <c:pt idx="988">
                  <c:v>99800</c:v>
                </c:pt>
                <c:pt idx="989">
                  <c:v>99900</c:v>
                </c:pt>
              </c:numCache>
            </c:numRef>
          </c:xVal>
          <c:yVal>
            <c:numRef>
              <c:f>'1000sl100000ml10000000mv'!$C$2:$C$991</c:f>
              <c:numCache>
                <c:formatCode>General</c:formatCode>
                <c:ptCount val="990"/>
                <c:pt idx="0">
                  <c:v>0.16224</c:v>
                </c:pt>
                <c:pt idx="1">
                  <c:v>0.13549</c:v>
                </c:pt>
                <c:pt idx="2">
                  <c:v>0.130113333333333</c:v>
                </c:pt>
                <c:pt idx="3">
                  <c:v>0.13272999999999999</c:v>
                </c:pt>
                <c:pt idx="4">
                  <c:v>0.16081000000000001</c:v>
                </c:pt>
                <c:pt idx="5">
                  <c:v>0.13561999999999999</c:v>
                </c:pt>
                <c:pt idx="6">
                  <c:v>0.13385333333333299</c:v>
                </c:pt>
                <c:pt idx="7">
                  <c:v>0.13755666666666599</c:v>
                </c:pt>
                <c:pt idx="8">
                  <c:v>0.12055</c:v>
                </c:pt>
                <c:pt idx="9">
                  <c:v>8.8126666666666603E-2</c:v>
                </c:pt>
                <c:pt idx="10">
                  <c:v>3.8649999999999997E-2</c:v>
                </c:pt>
                <c:pt idx="11">
                  <c:v>3.4036666666666597E-2</c:v>
                </c:pt>
                <c:pt idx="12">
                  <c:v>3.4889999999999997E-2</c:v>
                </c:pt>
                <c:pt idx="13">
                  <c:v>3.5470000000000002E-2</c:v>
                </c:pt>
                <c:pt idx="14">
                  <c:v>3.83033333333333E-2</c:v>
                </c:pt>
                <c:pt idx="15">
                  <c:v>4.3536666666666599E-2</c:v>
                </c:pt>
                <c:pt idx="16">
                  <c:v>4.9056666666666603E-2</c:v>
                </c:pt>
                <c:pt idx="17">
                  <c:v>4.69166666666666E-2</c:v>
                </c:pt>
                <c:pt idx="18">
                  <c:v>6.3026666666666606E-2</c:v>
                </c:pt>
                <c:pt idx="19">
                  <c:v>5.6383333333333299E-2</c:v>
                </c:pt>
                <c:pt idx="20">
                  <c:v>5.4476666666666597E-2</c:v>
                </c:pt>
                <c:pt idx="21">
                  <c:v>6.2863333333333299E-2</c:v>
                </c:pt>
                <c:pt idx="22">
                  <c:v>7.4533333333333299E-2</c:v>
                </c:pt>
                <c:pt idx="23">
                  <c:v>6.0830000000000002E-2</c:v>
                </c:pt>
                <c:pt idx="24">
                  <c:v>8.07966666666666E-2</c:v>
                </c:pt>
                <c:pt idx="25">
                  <c:v>6.2366666666666598E-2</c:v>
                </c:pt>
                <c:pt idx="26">
                  <c:v>7.2163333333333302E-2</c:v>
                </c:pt>
                <c:pt idx="27">
                  <c:v>5.7709999999999997E-2</c:v>
                </c:pt>
                <c:pt idx="28">
                  <c:v>6.0406666666666602E-2</c:v>
                </c:pt>
                <c:pt idx="29">
                  <c:v>6.5306666666666596E-2</c:v>
                </c:pt>
                <c:pt idx="30">
                  <c:v>6.7629999999999996E-2</c:v>
                </c:pt>
                <c:pt idx="31">
                  <c:v>4.9739999999999999E-2</c:v>
                </c:pt>
                <c:pt idx="32">
                  <c:v>5.1529999999999999E-2</c:v>
                </c:pt>
                <c:pt idx="33">
                  <c:v>5.5056666666666601E-2</c:v>
                </c:pt>
                <c:pt idx="34">
                  <c:v>5.7529999999999998E-2</c:v>
                </c:pt>
                <c:pt idx="35">
                  <c:v>6.3186666666666599E-2</c:v>
                </c:pt>
                <c:pt idx="36">
                  <c:v>7.6939999999999995E-2</c:v>
                </c:pt>
                <c:pt idx="37">
                  <c:v>7.9310000000000005E-2</c:v>
                </c:pt>
                <c:pt idx="38">
                  <c:v>6.5313333333333307E-2</c:v>
                </c:pt>
                <c:pt idx="39">
                  <c:v>8.2059999999999994E-2</c:v>
                </c:pt>
                <c:pt idx="40">
                  <c:v>7.7196666666666594E-2</c:v>
                </c:pt>
                <c:pt idx="41">
                  <c:v>8.5376666666666601E-2</c:v>
                </c:pt>
                <c:pt idx="42">
                  <c:v>8.2409999999999997E-2</c:v>
                </c:pt>
                <c:pt idx="43">
                  <c:v>8.8800000000000004E-2</c:v>
                </c:pt>
                <c:pt idx="44">
                  <c:v>7.9546666666666599E-2</c:v>
                </c:pt>
                <c:pt idx="45">
                  <c:v>8.4426666666666594E-2</c:v>
                </c:pt>
                <c:pt idx="46">
                  <c:v>8.4140000000000006E-2</c:v>
                </c:pt>
                <c:pt idx="47">
                  <c:v>9.1370000000000007E-2</c:v>
                </c:pt>
                <c:pt idx="48">
                  <c:v>0.30400666666666598</c:v>
                </c:pt>
                <c:pt idx="49">
                  <c:v>0.35188333333333299</c:v>
                </c:pt>
                <c:pt idx="50">
                  <c:v>0.34583666666666601</c:v>
                </c:pt>
                <c:pt idx="51">
                  <c:v>0.38799333333333302</c:v>
                </c:pt>
                <c:pt idx="52">
                  <c:v>0.38344333333333303</c:v>
                </c:pt>
                <c:pt idx="53">
                  <c:v>0.41007666666666598</c:v>
                </c:pt>
                <c:pt idx="54">
                  <c:v>0.41502666666666599</c:v>
                </c:pt>
                <c:pt idx="55">
                  <c:v>0.46383666666666601</c:v>
                </c:pt>
                <c:pt idx="56">
                  <c:v>0.38338</c:v>
                </c:pt>
                <c:pt idx="57">
                  <c:v>0.27417666666666601</c:v>
                </c:pt>
                <c:pt idx="58">
                  <c:v>0.30640333333333297</c:v>
                </c:pt>
                <c:pt idx="59">
                  <c:v>0.39503666666666598</c:v>
                </c:pt>
                <c:pt idx="60">
                  <c:v>0.46832333333333298</c:v>
                </c:pt>
                <c:pt idx="61">
                  <c:v>0.41727666666666602</c:v>
                </c:pt>
                <c:pt idx="62">
                  <c:v>0.54337666666666595</c:v>
                </c:pt>
                <c:pt idx="63">
                  <c:v>0.35363666666666599</c:v>
                </c:pt>
                <c:pt idx="64">
                  <c:v>0.31133666666666598</c:v>
                </c:pt>
                <c:pt idx="65">
                  <c:v>0.29709000000000002</c:v>
                </c:pt>
                <c:pt idx="66">
                  <c:v>0.33036666666666598</c:v>
                </c:pt>
                <c:pt idx="67">
                  <c:v>0.290866666666666</c:v>
                </c:pt>
                <c:pt idx="68">
                  <c:v>0.31054999999999999</c:v>
                </c:pt>
                <c:pt idx="69">
                  <c:v>0.30413333333333298</c:v>
                </c:pt>
                <c:pt idx="70">
                  <c:v>0.30408000000000002</c:v>
                </c:pt>
                <c:pt idx="71">
                  <c:v>0.30854666666666603</c:v>
                </c:pt>
                <c:pt idx="72">
                  <c:v>0.305933333333333</c:v>
                </c:pt>
                <c:pt idx="73">
                  <c:v>0.31574666666666601</c:v>
                </c:pt>
                <c:pt idx="74">
                  <c:v>0.322226666666666</c:v>
                </c:pt>
                <c:pt idx="75">
                  <c:v>0.32210666666666599</c:v>
                </c:pt>
                <c:pt idx="76">
                  <c:v>0.33551666666666602</c:v>
                </c:pt>
                <c:pt idx="77">
                  <c:v>0.36248333333333299</c:v>
                </c:pt>
                <c:pt idx="78">
                  <c:v>0.34638333333333299</c:v>
                </c:pt>
                <c:pt idx="79">
                  <c:v>0.35132000000000002</c:v>
                </c:pt>
                <c:pt idx="80">
                  <c:v>0.34306999999999999</c:v>
                </c:pt>
                <c:pt idx="81">
                  <c:v>0.38709333333333301</c:v>
                </c:pt>
                <c:pt idx="82">
                  <c:v>0.35175333333333297</c:v>
                </c:pt>
                <c:pt idx="83">
                  <c:v>0.40113666666666598</c:v>
                </c:pt>
                <c:pt idx="84">
                  <c:v>0.30295</c:v>
                </c:pt>
                <c:pt idx="85">
                  <c:v>0.11025</c:v>
                </c:pt>
                <c:pt idx="86">
                  <c:v>0.110853333333333</c:v>
                </c:pt>
                <c:pt idx="87">
                  <c:v>0.10961333333333299</c:v>
                </c:pt>
                <c:pt idx="88">
                  <c:v>0.112726666666666</c:v>
                </c:pt>
                <c:pt idx="89">
                  <c:v>0.11303000000000001</c:v>
                </c:pt>
                <c:pt idx="90">
                  <c:v>0.120326666666666</c:v>
                </c:pt>
                <c:pt idx="91">
                  <c:v>0.11985999999999999</c:v>
                </c:pt>
                <c:pt idx="92">
                  <c:v>0.118413333333333</c:v>
                </c:pt>
                <c:pt idx="93">
                  <c:v>0.119726666666666</c:v>
                </c:pt>
                <c:pt idx="94">
                  <c:v>0.118676666666666</c:v>
                </c:pt>
                <c:pt idx="95">
                  <c:v>0.121333333333333</c:v>
                </c:pt>
                <c:pt idx="96">
                  <c:v>0.12617666666666599</c:v>
                </c:pt>
                <c:pt idx="97">
                  <c:v>0.12798999999999999</c:v>
                </c:pt>
                <c:pt idx="98">
                  <c:v>0.123583333333333</c:v>
                </c:pt>
                <c:pt idx="99">
                  <c:v>0.127206666666666</c:v>
                </c:pt>
                <c:pt idx="100">
                  <c:v>0.135476666666666</c:v>
                </c:pt>
                <c:pt idx="101">
                  <c:v>0.18657333333333301</c:v>
                </c:pt>
                <c:pt idx="102">
                  <c:v>0.16830000000000001</c:v>
                </c:pt>
                <c:pt idx="103">
                  <c:v>0.160863333333333</c:v>
                </c:pt>
                <c:pt idx="104">
                  <c:v>0.13377333333333299</c:v>
                </c:pt>
                <c:pt idx="105">
                  <c:v>0.137993333333333</c:v>
                </c:pt>
                <c:pt idx="106">
                  <c:v>0.15933333333333299</c:v>
                </c:pt>
                <c:pt idx="107">
                  <c:v>0.165366666666666</c:v>
                </c:pt>
                <c:pt idx="108">
                  <c:v>0.16774</c:v>
                </c:pt>
                <c:pt idx="109">
                  <c:v>0.134596666666666</c:v>
                </c:pt>
                <c:pt idx="110">
                  <c:v>0.14133999999999999</c:v>
                </c:pt>
                <c:pt idx="111">
                  <c:v>0.15160000000000001</c:v>
                </c:pt>
                <c:pt idx="112">
                  <c:v>0.143746666666666</c:v>
                </c:pt>
                <c:pt idx="113">
                  <c:v>0.16997999999999999</c:v>
                </c:pt>
                <c:pt idx="114">
                  <c:v>0.191673333333333</c:v>
                </c:pt>
                <c:pt idx="115">
                  <c:v>0.17896999999999999</c:v>
                </c:pt>
                <c:pt idx="116">
                  <c:v>0.15409666666666599</c:v>
                </c:pt>
                <c:pt idx="117">
                  <c:v>0.16695333333333301</c:v>
                </c:pt>
                <c:pt idx="118">
                  <c:v>0.145526666666666</c:v>
                </c:pt>
                <c:pt idx="119">
                  <c:v>0.63597000000000004</c:v>
                </c:pt>
                <c:pt idx="120">
                  <c:v>0.22484000000000001</c:v>
                </c:pt>
                <c:pt idx="121">
                  <c:v>0.189</c:v>
                </c:pt>
                <c:pt idx="122">
                  <c:v>0.154653333333333</c:v>
                </c:pt>
                <c:pt idx="123">
                  <c:v>0.151733333333333</c:v>
                </c:pt>
                <c:pt idx="124">
                  <c:v>0.15331666666666599</c:v>
                </c:pt>
                <c:pt idx="125">
                  <c:v>0.15253333333333299</c:v>
                </c:pt>
                <c:pt idx="126">
                  <c:v>0.15861</c:v>
                </c:pt>
                <c:pt idx="127">
                  <c:v>0.153793333333333</c:v>
                </c:pt>
                <c:pt idx="128">
                  <c:v>0.15994</c:v>
                </c:pt>
                <c:pt idx="129">
                  <c:v>0.15781666666666599</c:v>
                </c:pt>
                <c:pt idx="130">
                  <c:v>0.16400999999999999</c:v>
                </c:pt>
                <c:pt idx="131">
                  <c:v>0.28607333333333301</c:v>
                </c:pt>
                <c:pt idx="132">
                  <c:v>0.16821333333333299</c:v>
                </c:pt>
                <c:pt idx="133">
                  <c:v>0.16864999999999999</c:v>
                </c:pt>
                <c:pt idx="134">
                  <c:v>0.22091333333333299</c:v>
                </c:pt>
                <c:pt idx="135">
                  <c:v>0.27943000000000001</c:v>
                </c:pt>
                <c:pt idx="136">
                  <c:v>0.17242666666666601</c:v>
                </c:pt>
                <c:pt idx="137">
                  <c:v>0.16901666666666601</c:v>
                </c:pt>
                <c:pt idx="138">
                  <c:v>0.178666666666666</c:v>
                </c:pt>
                <c:pt idx="139">
                  <c:v>0.16972000000000001</c:v>
                </c:pt>
                <c:pt idx="140">
                  <c:v>0.16802</c:v>
                </c:pt>
                <c:pt idx="141">
                  <c:v>0.17494999999999999</c:v>
                </c:pt>
                <c:pt idx="142">
                  <c:v>0.179733333333333</c:v>
                </c:pt>
                <c:pt idx="143">
                  <c:v>0.19652</c:v>
                </c:pt>
                <c:pt idx="144">
                  <c:v>0.187986666666666</c:v>
                </c:pt>
                <c:pt idx="145">
                  <c:v>0.18396000000000001</c:v>
                </c:pt>
                <c:pt idx="146">
                  <c:v>0.18496333333333301</c:v>
                </c:pt>
                <c:pt idx="147">
                  <c:v>0.19072333333333299</c:v>
                </c:pt>
                <c:pt idx="148">
                  <c:v>0.18612999999999999</c:v>
                </c:pt>
                <c:pt idx="149">
                  <c:v>0.18820666666666599</c:v>
                </c:pt>
                <c:pt idx="150">
                  <c:v>0.18799333333333301</c:v>
                </c:pt>
                <c:pt idx="151">
                  <c:v>0.19188</c:v>
                </c:pt>
                <c:pt idx="152">
                  <c:v>0.19180333333333299</c:v>
                </c:pt>
                <c:pt idx="153">
                  <c:v>0.22605666666666599</c:v>
                </c:pt>
                <c:pt idx="154">
                  <c:v>0.207713333333333</c:v>
                </c:pt>
                <c:pt idx="155">
                  <c:v>0.220046666666666</c:v>
                </c:pt>
                <c:pt idx="156">
                  <c:v>0.196753333333333</c:v>
                </c:pt>
                <c:pt idx="157">
                  <c:v>0.199273333333333</c:v>
                </c:pt>
                <c:pt idx="158">
                  <c:v>0.19399666666666601</c:v>
                </c:pt>
                <c:pt idx="159">
                  <c:v>0.19816</c:v>
                </c:pt>
                <c:pt idx="160">
                  <c:v>0.85638666666666596</c:v>
                </c:pt>
                <c:pt idx="161">
                  <c:v>0.55645</c:v>
                </c:pt>
                <c:pt idx="162">
                  <c:v>0.37724666666666601</c:v>
                </c:pt>
                <c:pt idx="163">
                  <c:v>0.38692666666666597</c:v>
                </c:pt>
                <c:pt idx="164">
                  <c:v>0.3896</c:v>
                </c:pt>
                <c:pt idx="165">
                  <c:v>0.38488666666666599</c:v>
                </c:pt>
                <c:pt idx="166">
                  <c:v>0.35039999999999999</c:v>
                </c:pt>
                <c:pt idx="167">
                  <c:v>0.1988</c:v>
                </c:pt>
                <c:pt idx="168">
                  <c:v>0.211653333333333</c:v>
                </c:pt>
                <c:pt idx="169">
                  <c:v>0.22064</c:v>
                </c:pt>
                <c:pt idx="170">
                  <c:v>0.21006666666666601</c:v>
                </c:pt>
                <c:pt idx="171">
                  <c:v>0.21892</c:v>
                </c:pt>
                <c:pt idx="172">
                  <c:v>0.20732666666666599</c:v>
                </c:pt>
                <c:pt idx="173">
                  <c:v>0.21371333333333301</c:v>
                </c:pt>
                <c:pt idx="174">
                  <c:v>0.22317000000000001</c:v>
                </c:pt>
                <c:pt idx="175">
                  <c:v>0.219486666666666</c:v>
                </c:pt>
                <c:pt idx="176">
                  <c:v>0.23952333333333301</c:v>
                </c:pt>
                <c:pt idx="177">
                  <c:v>0.22566</c:v>
                </c:pt>
                <c:pt idx="178">
                  <c:v>0.21373666666666599</c:v>
                </c:pt>
                <c:pt idx="179">
                  <c:v>0.218936666666666</c:v>
                </c:pt>
                <c:pt idx="180">
                  <c:v>0.30804999999999999</c:v>
                </c:pt>
                <c:pt idx="181">
                  <c:v>0.28853000000000001</c:v>
                </c:pt>
                <c:pt idx="182">
                  <c:v>0.29106666666666597</c:v>
                </c:pt>
                <c:pt idx="183">
                  <c:v>0.27584999999999998</c:v>
                </c:pt>
                <c:pt idx="184">
                  <c:v>0.23111999999999999</c:v>
                </c:pt>
                <c:pt idx="185">
                  <c:v>0.30819999999999997</c:v>
                </c:pt>
                <c:pt idx="186">
                  <c:v>0.23155666666666599</c:v>
                </c:pt>
                <c:pt idx="187">
                  <c:v>0.22581333333333301</c:v>
                </c:pt>
                <c:pt idx="188">
                  <c:v>0.232476666666666</c:v>
                </c:pt>
                <c:pt idx="189">
                  <c:v>0.22145999999999999</c:v>
                </c:pt>
                <c:pt idx="190">
                  <c:v>0.22947999999999999</c:v>
                </c:pt>
                <c:pt idx="191">
                  <c:v>0.232066666666666</c:v>
                </c:pt>
                <c:pt idx="192">
                  <c:v>0.25892999999999999</c:v>
                </c:pt>
                <c:pt idx="193">
                  <c:v>0.232083333333333</c:v>
                </c:pt>
                <c:pt idx="194">
                  <c:v>0.23651</c:v>
                </c:pt>
                <c:pt idx="195">
                  <c:v>0.26931666666666598</c:v>
                </c:pt>
                <c:pt idx="196">
                  <c:v>0.278733333333333</c:v>
                </c:pt>
                <c:pt idx="197">
                  <c:v>0.286563333333333</c:v>
                </c:pt>
                <c:pt idx="198">
                  <c:v>0.28212666666666603</c:v>
                </c:pt>
                <c:pt idx="199">
                  <c:v>0.27666333333333298</c:v>
                </c:pt>
                <c:pt idx="200">
                  <c:v>0.279903333333333</c:v>
                </c:pt>
                <c:pt idx="201">
                  <c:v>0.27393333333333297</c:v>
                </c:pt>
                <c:pt idx="202">
                  <c:v>0.26701000000000003</c:v>
                </c:pt>
                <c:pt idx="203">
                  <c:v>0.27220333333333302</c:v>
                </c:pt>
                <c:pt idx="204">
                  <c:v>0.25628333333333297</c:v>
                </c:pt>
                <c:pt idx="205">
                  <c:v>0.27401666666666602</c:v>
                </c:pt>
                <c:pt idx="206">
                  <c:v>0.25877333333333302</c:v>
                </c:pt>
                <c:pt idx="207">
                  <c:v>0.26151666666666601</c:v>
                </c:pt>
                <c:pt idx="208">
                  <c:v>0.25715333333333301</c:v>
                </c:pt>
                <c:pt idx="209">
                  <c:v>0.25162333333333298</c:v>
                </c:pt>
                <c:pt idx="210">
                  <c:v>0.26439333333333298</c:v>
                </c:pt>
                <c:pt idx="211">
                  <c:v>0.26706666666666601</c:v>
                </c:pt>
                <c:pt idx="212">
                  <c:v>0.27406666666666601</c:v>
                </c:pt>
                <c:pt idx="213">
                  <c:v>0.27140999999999998</c:v>
                </c:pt>
                <c:pt idx="214">
                  <c:v>0.262803333333333</c:v>
                </c:pt>
                <c:pt idx="215">
                  <c:v>0.279606666666666</c:v>
                </c:pt>
                <c:pt idx="216">
                  <c:v>0.28046666666666598</c:v>
                </c:pt>
                <c:pt idx="217">
                  <c:v>0.27765000000000001</c:v>
                </c:pt>
                <c:pt idx="218">
                  <c:v>0.25677</c:v>
                </c:pt>
                <c:pt idx="219">
                  <c:v>0.273123333333333</c:v>
                </c:pt>
                <c:pt idx="220">
                  <c:v>0.26798333333333302</c:v>
                </c:pt>
                <c:pt idx="221">
                  <c:v>0.26939666666666601</c:v>
                </c:pt>
                <c:pt idx="222">
                  <c:v>0.27728333333333299</c:v>
                </c:pt>
                <c:pt idx="223">
                  <c:v>0.27222333333333298</c:v>
                </c:pt>
                <c:pt idx="224">
                  <c:v>0.26860000000000001</c:v>
                </c:pt>
                <c:pt idx="225">
                  <c:v>0.26706333333333299</c:v>
                </c:pt>
                <c:pt idx="226">
                  <c:v>0.282063333333333</c:v>
                </c:pt>
                <c:pt idx="227">
                  <c:v>0.30811666666666598</c:v>
                </c:pt>
                <c:pt idx="228">
                  <c:v>0.275683333333333</c:v>
                </c:pt>
                <c:pt idx="229">
                  <c:v>0.291613333333333</c:v>
                </c:pt>
                <c:pt idx="230">
                  <c:v>0.29578666666666598</c:v>
                </c:pt>
                <c:pt idx="231">
                  <c:v>0.28986000000000001</c:v>
                </c:pt>
                <c:pt idx="232">
                  <c:v>0.28032333333333298</c:v>
                </c:pt>
                <c:pt idx="233">
                  <c:v>0.27811999999999998</c:v>
                </c:pt>
                <c:pt idx="234">
                  <c:v>0.27655333333333298</c:v>
                </c:pt>
                <c:pt idx="235">
                  <c:v>0.30744333333333301</c:v>
                </c:pt>
                <c:pt idx="236">
                  <c:v>0.32663666666666602</c:v>
                </c:pt>
                <c:pt idx="237">
                  <c:v>0.33423666666666602</c:v>
                </c:pt>
                <c:pt idx="238">
                  <c:v>0.34136</c:v>
                </c:pt>
                <c:pt idx="239">
                  <c:v>0.39856000000000003</c:v>
                </c:pt>
                <c:pt idx="240">
                  <c:v>0.35852333333333303</c:v>
                </c:pt>
                <c:pt idx="241">
                  <c:v>0.31052000000000002</c:v>
                </c:pt>
                <c:pt idx="242">
                  <c:v>0.28471999999999997</c:v>
                </c:pt>
                <c:pt idx="243">
                  <c:v>0.34120333333333303</c:v>
                </c:pt>
                <c:pt idx="244">
                  <c:v>0.29310666666666602</c:v>
                </c:pt>
                <c:pt idx="245">
                  <c:v>0.31364999999999998</c:v>
                </c:pt>
                <c:pt idx="246">
                  <c:v>0.369543333333333</c:v>
                </c:pt>
                <c:pt idx="247">
                  <c:v>0.3296</c:v>
                </c:pt>
                <c:pt idx="248">
                  <c:v>0.29881333333333299</c:v>
                </c:pt>
                <c:pt idx="249">
                  <c:v>0.31685666666666601</c:v>
                </c:pt>
                <c:pt idx="250">
                  <c:v>0.36675666666666601</c:v>
                </c:pt>
                <c:pt idx="251">
                  <c:v>0.31592666666666602</c:v>
                </c:pt>
                <c:pt idx="252">
                  <c:v>0.31376999999999999</c:v>
                </c:pt>
                <c:pt idx="253">
                  <c:v>0.29962333333333302</c:v>
                </c:pt>
                <c:pt idx="254">
                  <c:v>0.34280666666666598</c:v>
                </c:pt>
                <c:pt idx="255">
                  <c:v>0.31142999999999998</c:v>
                </c:pt>
                <c:pt idx="256">
                  <c:v>0.30413000000000001</c:v>
                </c:pt>
                <c:pt idx="257">
                  <c:v>0.31290000000000001</c:v>
                </c:pt>
                <c:pt idx="258">
                  <c:v>0.31119666666666601</c:v>
                </c:pt>
                <c:pt idx="259">
                  <c:v>0.34012999999999999</c:v>
                </c:pt>
                <c:pt idx="260">
                  <c:v>0.32769666666666603</c:v>
                </c:pt>
                <c:pt idx="261">
                  <c:v>0.30349666666666603</c:v>
                </c:pt>
                <c:pt idx="262">
                  <c:v>0.334606666666666</c:v>
                </c:pt>
                <c:pt idx="263">
                  <c:v>0.38557333333333299</c:v>
                </c:pt>
                <c:pt idx="264">
                  <c:v>0.38096999999999998</c:v>
                </c:pt>
                <c:pt idx="265">
                  <c:v>0.35890666666666599</c:v>
                </c:pt>
                <c:pt idx="266">
                  <c:v>0.37210333333333301</c:v>
                </c:pt>
                <c:pt idx="267">
                  <c:v>0.35293333333333299</c:v>
                </c:pt>
                <c:pt idx="268">
                  <c:v>0.30874000000000001</c:v>
                </c:pt>
                <c:pt idx="269">
                  <c:v>0.32444666666666599</c:v>
                </c:pt>
                <c:pt idx="270">
                  <c:v>0.38685666666666602</c:v>
                </c:pt>
                <c:pt idx="271">
                  <c:v>0.33030666666666603</c:v>
                </c:pt>
                <c:pt idx="272">
                  <c:v>0.32772000000000001</c:v>
                </c:pt>
                <c:pt idx="273">
                  <c:v>0.32512666666666601</c:v>
                </c:pt>
                <c:pt idx="274">
                  <c:v>0.32562666666666601</c:v>
                </c:pt>
                <c:pt idx="275">
                  <c:v>0.36685333333333298</c:v>
                </c:pt>
                <c:pt idx="276">
                  <c:v>0.42779666666666599</c:v>
                </c:pt>
                <c:pt idx="277">
                  <c:v>0.367186666666666</c:v>
                </c:pt>
                <c:pt idx="278">
                  <c:v>0.34533000000000003</c:v>
                </c:pt>
                <c:pt idx="279">
                  <c:v>0.333243333333333</c:v>
                </c:pt>
                <c:pt idx="280">
                  <c:v>0.33339000000000002</c:v>
                </c:pt>
                <c:pt idx="281">
                  <c:v>0.34140999999999999</c:v>
                </c:pt>
                <c:pt idx="282">
                  <c:v>0.36140666666666599</c:v>
                </c:pt>
                <c:pt idx="283">
                  <c:v>0.34522000000000003</c:v>
                </c:pt>
                <c:pt idx="284">
                  <c:v>0.34066000000000002</c:v>
                </c:pt>
                <c:pt idx="285">
                  <c:v>0.33743333333333297</c:v>
                </c:pt>
                <c:pt idx="286">
                  <c:v>0.35065333333333298</c:v>
                </c:pt>
                <c:pt idx="287">
                  <c:v>0.37561666666666599</c:v>
                </c:pt>
                <c:pt idx="288">
                  <c:v>0.352223333333333</c:v>
                </c:pt>
                <c:pt idx="289">
                  <c:v>0.38128000000000001</c:v>
                </c:pt>
                <c:pt idx="290">
                  <c:v>0.44976333333333302</c:v>
                </c:pt>
                <c:pt idx="291">
                  <c:v>0.36685000000000001</c:v>
                </c:pt>
                <c:pt idx="292">
                  <c:v>0.360993333333333</c:v>
                </c:pt>
                <c:pt idx="293">
                  <c:v>0.34813333333333302</c:v>
                </c:pt>
                <c:pt idx="294">
                  <c:v>0.37948999999999999</c:v>
                </c:pt>
                <c:pt idx="295">
                  <c:v>0.40388333333333298</c:v>
                </c:pt>
                <c:pt idx="296">
                  <c:v>0.36814666666666601</c:v>
                </c:pt>
                <c:pt idx="297">
                  <c:v>0.40287000000000001</c:v>
                </c:pt>
                <c:pt idx="298">
                  <c:v>0.36006333333333301</c:v>
                </c:pt>
                <c:pt idx="299">
                  <c:v>0.35321999999999998</c:v>
                </c:pt>
                <c:pt idx="300">
                  <c:v>0.39467000000000002</c:v>
                </c:pt>
                <c:pt idx="301">
                  <c:v>0.422663333333333</c:v>
                </c:pt>
                <c:pt idx="302">
                  <c:v>0.46039666666666601</c:v>
                </c:pt>
                <c:pt idx="303">
                  <c:v>0.485493333333333</c:v>
                </c:pt>
                <c:pt idx="304">
                  <c:v>0.34764</c:v>
                </c:pt>
                <c:pt idx="305">
                  <c:v>0.35845666666666598</c:v>
                </c:pt>
                <c:pt idx="306">
                  <c:v>0.52744000000000002</c:v>
                </c:pt>
                <c:pt idx="307">
                  <c:v>0.37843333333333301</c:v>
                </c:pt>
                <c:pt idx="308">
                  <c:v>0.37512000000000001</c:v>
                </c:pt>
                <c:pt idx="309">
                  <c:v>0.38430999999999998</c:v>
                </c:pt>
                <c:pt idx="310">
                  <c:v>0.40137</c:v>
                </c:pt>
                <c:pt idx="311">
                  <c:v>0.40949000000000002</c:v>
                </c:pt>
                <c:pt idx="312">
                  <c:v>0.42894333333333301</c:v>
                </c:pt>
                <c:pt idx="313">
                  <c:v>0.38040333333333298</c:v>
                </c:pt>
                <c:pt idx="314">
                  <c:v>0.37828333333333303</c:v>
                </c:pt>
                <c:pt idx="315">
                  <c:v>0.38357000000000002</c:v>
                </c:pt>
                <c:pt idx="316">
                  <c:v>0.40010000000000001</c:v>
                </c:pt>
                <c:pt idx="317">
                  <c:v>0.38545333333333298</c:v>
                </c:pt>
                <c:pt idx="318">
                  <c:v>0.38356000000000001</c:v>
                </c:pt>
                <c:pt idx="319">
                  <c:v>0.38967000000000002</c:v>
                </c:pt>
                <c:pt idx="320">
                  <c:v>0.38202000000000003</c:v>
                </c:pt>
                <c:pt idx="321">
                  <c:v>0.374</c:v>
                </c:pt>
                <c:pt idx="322">
                  <c:v>0.39783333333333298</c:v>
                </c:pt>
                <c:pt idx="323">
                  <c:v>0.44272333333333302</c:v>
                </c:pt>
                <c:pt idx="324">
                  <c:v>0.40347</c:v>
                </c:pt>
                <c:pt idx="325">
                  <c:v>0.41522666666666602</c:v>
                </c:pt>
                <c:pt idx="326">
                  <c:v>0.40372000000000002</c:v>
                </c:pt>
                <c:pt idx="327">
                  <c:v>0.41225666666666599</c:v>
                </c:pt>
                <c:pt idx="328">
                  <c:v>0.43472666666666598</c:v>
                </c:pt>
                <c:pt idx="329">
                  <c:v>0.45637333333333302</c:v>
                </c:pt>
                <c:pt idx="330">
                  <c:v>0.39517333333333299</c:v>
                </c:pt>
                <c:pt idx="331">
                  <c:v>0.40863666666666598</c:v>
                </c:pt>
                <c:pt idx="332">
                  <c:v>0.37898999999999999</c:v>
                </c:pt>
                <c:pt idx="333">
                  <c:v>0.41954333333333299</c:v>
                </c:pt>
                <c:pt idx="334">
                  <c:v>0.448753333333333</c:v>
                </c:pt>
                <c:pt idx="335">
                  <c:v>0.41715666666666601</c:v>
                </c:pt>
                <c:pt idx="336">
                  <c:v>0.42193666666666602</c:v>
                </c:pt>
                <c:pt idx="337">
                  <c:v>0.39659666666666599</c:v>
                </c:pt>
                <c:pt idx="338">
                  <c:v>0.41421333333333299</c:v>
                </c:pt>
                <c:pt idx="339">
                  <c:v>0.41862333333333301</c:v>
                </c:pt>
                <c:pt idx="340">
                  <c:v>0.40565333333333298</c:v>
                </c:pt>
                <c:pt idx="341">
                  <c:v>0.43939666666666599</c:v>
                </c:pt>
                <c:pt idx="342">
                  <c:v>0.41349999999999998</c:v>
                </c:pt>
                <c:pt idx="343">
                  <c:v>0.45047999999999999</c:v>
                </c:pt>
                <c:pt idx="344">
                  <c:v>0.50430333333333299</c:v>
                </c:pt>
                <c:pt idx="345">
                  <c:v>0.46819666666666598</c:v>
                </c:pt>
                <c:pt idx="346">
                  <c:v>0.43402333333333298</c:v>
                </c:pt>
                <c:pt idx="347">
                  <c:v>0.40694999999999998</c:v>
                </c:pt>
                <c:pt idx="348">
                  <c:v>0.41568666666666598</c:v>
                </c:pt>
                <c:pt idx="349">
                  <c:v>0.48018</c:v>
                </c:pt>
                <c:pt idx="350">
                  <c:v>0.436813333333333</c:v>
                </c:pt>
                <c:pt idx="351">
                  <c:v>0.42317666666666598</c:v>
                </c:pt>
                <c:pt idx="352">
                  <c:v>0.41902666666666599</c:v>
                </c:pt>
                <c:pt idx="353">
                  <c:v>0.41247333333333303</c:v>
                </c:pt>
                <c:pt idx="354">
                  <c:v>0.47171666666666601</c:v>
                </c:pt>
                <c:pt idx="355">
                  <c:v>0.44481999999999999</c:v>
                </c:pt>
                <c:pt idx="356">
                  <c:v>0.49578</c:v>
                </c:pt>
                <c:pt idx="357">
                  <c:v>0.443253333333333</c:v>
                </c:pt>
                <c:pt idx="358">
                  <c:v>0.43423333333333303</c:v>
                </c:pt>
                <c:pt idx="359">
                  <c:v>0.47982000000000002</c:v>
                </c:pt>
                <c:pt idx="360">
                  <c:v>0.45967000000000002</c:v>
                </c:pt>
                <c:pt idx="361">
                  <c:v>0.44782666666666598</c:v>
                </c:pt>
                <c:pt idx="362">
                  <c:v>0.47396333333333301</c:v>
                </c:pt>
                <c:pt idx="363">
                  <c:v>0.49275000000000002</c:v>
                </c:pt>
                <c:pt idx="364">
                  <c:v>0.51527000000000001</c:v>
                </c:pt>
                <c:pt idx="365">
                  <c:v>0.45780333333333301</c:v>
                </c:pt>
                <c:pt idx="366">
                  <c:v>0.48876999999999998</c:v>
                </c:pt>
                <c:pt idx="367">
                  <c:v>0.44594666666666599</c:v>
                </c:pt>
                <c:pt idx="368">
                  <c:v>0.47113666666666598</c:v>
                </c:pt>
                <c:pt idx="369">
                  <c:v>0.48213333333333303</c:v>
                </c:pt>
                <c:pt idx="370">
                  <c:v>0.48216999999999999</c:v>
                </c:pt>
                <c:pt idx="371">
                  <c:v>0.45537333333333302</c:v>
                </c:pt>
                <c:pt idx="372">
                  <c:v>0.45932000000000001</c:v>
                </c:pt>
                <c:pt idx="373">
                  <c:v>0.45341999999999999</c:v>
                </c:pt>
                <c:pt idx="374">
                  <c:v>0.50359666666666603</c:v>
                </c:pt>
                <c:pt idx="375">
                  <c:v>0.50763000000000003</c:v>
                </c:pt>
                <c:pt idx="376">
                  <c:v>0.49486000000000002</c:v>
                </c:pt>
                <c:pt idx="377">
                  <c:v>0.47960999999999998</c:v>
                </c:pt>
                <c:pt idx="378">
                  <c:v>0.47912333333333301</c:v>
                </c:pt>
                <c:pt idx="379">
                  <c:v>0.46331666666666599</c:v>
                </c:pt>
                <c:pt idx="380">
                  <c:v>0.46904000000000001</c:v>
                </c:pt>
                <c:pt idx="381">
                  <c:v>0.47658</c:v>
                </c:pt>
                <c:pt idx="382">
                  <c:v>0.451726666666666</c:v>
                </c:pt>
                <c:pt idx="383">
                  <c:v>0.53455666666666601</c:v>
                </c:pt>
                <c:pt idx="384">
                  <c:v>0.483976666666666</c:v>
                </c:pt>
                <c:pt idx="385">
                  <c:v>0.54918666666666605</c:v>
                </c:pt>
                <c:pt idx="386">
                  <c:v>0.60158999999999996</c:v>
                </c:pt>
                <c:pt idx="387">
                  <c:v>0.49806</c:v>
                </c:pt>
                <c:pt idx="388">
                  <c:v>0.63195666666666594</c:v>
                </c:pt>
                <c:pt idx="389">
                  <c:v>0.52415666666666605</c:v>
                </c:pt>
                <c:pt idx="390">
                  <c:v>0.45979999999999999</c:v>
                </c:pt>
                <c:pt idx="391">
                  <c:v>0.50131333333333306</c:v>
                </c:pt>
                <c:pt idx="392">
                  <c:v>0.50495666666666605</c:v>
                </c:pt>
                <c:pt idx="393">
                  <c:v>0.53451666666666597</c:v>
                </c:pt>
                <c:pt idx="394">
                  <c:v>0.85261666666666602</c:v>
                </c:pt>
                <c:pt idx="395">
                  <c:v>0.60560000000000003</c:v>
                </c:pt>
                <c:pt idx="396">
                  <c:v>0.58133999999999997</c:v>
                </c:pt>
                <c:pt idx="397">
                  <c:v>1.00823</c:v>
                </c:pt>
                <c:pt idx="398">
                  <c:v>0.77103333333333302</c:v>
                </c:pt>
                <c:pt idx="399">
                  <c:v>1.8337966666666601</c:v>
                </c:pt>
                <c:pt idx="400">
                  <c:v>1.0313933333333301</c:v>
                </c:pt>
                <c:pt idx="401">
                  <c:v>0.73096666666666599</c:v>
                </c:pt>
                <c:pt idx="402">
                  <c:v>0.65089333333333299</c:v>
                </c:pt>
                <c:pt idx="403">
                  <c:v>0.596766666666666</c:v>
                </c:pt>
                <c:pt idx="404">
                  <c:v>0.53372333333333299</c:v>
                </c:pt>
                <c:pt idx="405">
                  <c:v>0.544366666666666</c:v>
                </c:pt>
                <c:pt idx="406">
                  <c:v>0.55328999999999995</c:v>
                </c:pt>
                <c:pt idx="407">
                  <c:v>1.0330933333333301</c:v>
                </c:pt>
                <c:pt idx="408">
                  <c:v>0.62278999999999995</c:v>
                </c:pt>
                <c:pt idx="409">
                  <c:v>0.60772000000000004</c:v>
                </c:pt>
                <c:pt idx="410">
                  <c:v>0.65833333333333299</c:v>
                </c:pt>
                <c:pt idx="411">
                  <c:v>0.55425666666666595</c:v>
                </c:pt>
                <c:pt idx="412">
                  <c:v>0.57652999999999999</c:v>
                </c:pt>
                <c:pt idx="413">
                  <c:v>0.53272333333333299</c:v>
                </c:pt>
                <c:pt idx="414">
                  <c:v>0.55264666666666595</c:v>
                </c:pt>
                <c:pt idx="415">
                  <c:v>0.54798333333333304</c:v>
                </c:pt>
                <c:pt idx="416">
                  <c:v>0.73111333333333295</c:v>
                </c:pt>
                <c:pt idx="417">
                  <c:v>0.74943000000000004</c:v>
                </c:pt>
                <c:pt idx="418">
                  <c:v>0.53033666666666601</c:v>
                </c:pt>
                <c:pt idx="419">
                  <c:v>0.61498666666666602</c:v>
                </c:pt>
                <c:pt idx="420">
                  <c:v>0.68783666666666599</c:v>
                </c:pt>
                <c:pt idx="421">
                  <c:v>0.60821666666666596</c:v>
                </c:pt>
                <c:pt idx="422">
                  <c:v>0.61800999999999995</c:v>
                </c:pt>
                <c:pt idx="423">
                  <c:v>0.596206666666666</c:v>
                </c:pt>
                <c:pt idx="424">
                  <c:v>0.58397666666666603</c:v>
                </c:pt>
                <c:pt idx="425">
                  <c:v>0.62356999999999996</c:v>
                </c:pt>
                <c:pt idx="426">
                  <c:v>0.56546333333333298</c:v>
                </c:pt>
                <c:pt idx="427">
                  <c:v>0.56742999999999999</c:v>
                </c:pt>
                <c:pt idx="428">
                  <c:v>0.58261333333333298</c:v>
                </c:pt>
                <c:pt idx="429">
                  <c:v>0.62272333333333296</c:v>
                </c:pt>
                <c:pt idx="430">
                  <c:v>0.55873333333333297</c:v>
                </c:pt>
                <c:pt idx="431">
                  <c:v>0.57760999999999996</c:v>
                </c:pt>
                <c:pt idx="432">
                  <c:v>0.57438</c:v>
                </c:pt>
                <c:pt idx="433">
                  <c:v>0.58560000000000001</c:v>
                </c:pt>
                <c:pt idx="434">
                  <c:v>0.63900666666666595</c:v>
                </c:pt>
                <c:pt idx="435">
                  <c:v>0.66747666666666605</c:v>
                </c:pt>
                <c:pt idx="436">
                  <c:v>0.53095000000000003</c:v>
                </c:pt>
                <c:pt idx="437">
                  <c:v>0.63114666666666597</c:v>
                </c:pt>
                <c:pt idx="438">
                  <c:v>0.56208666666666596</c:v>
                </c:pt>
                <c:pt idx="439">
                  <c:v>0.54505999999999999</c:v>
                </c:pt>
                <c:pt idx="440">
                  <c:v>0.61194000000000004</c:v>
                </c:pt>
                <c:pt idx="441">
                  <c:v>0.58843999999999996</c:v>
                </c:pt>
                <c:pt idx="442">
                  <c:v>0.60343999999999998</c:v>
                </c:pt>
                <c:pt idx="443">
                  <c:v>0.81533</c:v>
                </c:pt>
                <c:pt idx="444">
                  <c:v>0.57743666666666604</c:v>
                </c:pt>
                <c:pt idx="445">
                  <c:v>0.56035333333333304</c:v>
                </c:pt>
                <c:pt idx="446">
                  <c:v>0.56055999999999995</c:v>
                </c:pt>
                <c:pt idx="447">
                  <c:v>0.55620333333333305</c:v>
                </c:pt>
                <c:pt idx="448">
                  <c:v>0.59972666666666596</c:v>
                </c:pt>
                <c:pt idx="449">
                  <c:v>0.57410333333333297</c:v>
                </c:pt>
                <c:pt idx="450">
                  <c:v>0.81398333333333295</c:v>
                </c:pt>
                <c:pt idx="451">
                  <c:v>0.65275000000000005</c:v>
                </c:pt>
                <c:pt idx="452">
                  <c:v>0.65104333333333297</c:v>
                </c:pt>
                <c:pt idx="453">
                  <c:v>0.69867333333333304</c:v>
                </c:pt>
                <c:pt idx="454">
                  <c:v>0.70681000000000005</c:v>
                </c:pt>
                <c:pt idx="455">
                  <c:v>0.65966333333333305</c:v>
                </c:pt>
                <c:pt idx="456">
                  <c:v>0.72765666666666595</c:v>
                </c:pt>
                <c:pt idx="457">
                  <c:v>0.72897999999999996</c:v>
                </c:pt>
                <c:pt idx="458">
                  <c:v>1.1892166666666599</c:v>
                </c:pt>
                <c:pt idx="459">
                  <c:v>0.89092000000000005</c:v>
                </c:pt>
                <c:pt idx="460">
                  <c:v>1.1096600000000001</c:v>
                </c:pt>
                <c:pt idx="461">
                  <c:v>1.2626500000000001</c:v>
                </c:pt>
                <c:pt idx="462">
                  <c:v>0.69620666666666597</c:v>
                </c:pt>
                <c:pt idx="463">
                  <c:v>0.59058333333333302</c:v>
                </c:pt>
                <c:pt idx="464">
                  <c:v>0.63573000000000002</c:v>
                </c:pt>
                <c:pt idx="465">
                  <c:v>0.62860333333333296</c:v>
                </c:pt>
                <c:pt idx="466">
                  <c:v>0.56039666666666599</c:v>
                </c:pt>
                <c:pt idx="467">
                  <c:v>0.63221666666666598</c:v>
                </c:pt>
                <c:pt idx="468">
                  <c:v>0.59587666666666605</c:v>
                </c:pt>
                <c:pt idx="469">
                  <c:v>0.59475333333333302</c:v>
                </c:pt>
                <c:pt idx="470">
                  <c:v>0.60196666666666598</c:v>
                </c:pt>
                <c:pt idx="471">
                  <c:v>0.60824666666666605</c:v>
                </c:pt>
                <c:pt idx="472">
                  <c:v>0.63247666666666602</c:v>
                </c:pt>
                <c:pt idx="473">
                  <c:v>0.57211666666666605</c:v>
                </c:pt>
                <c:pt idx="474">
                  <c:v>0.58103333333333296</c:v>
                </c:pt>
                <c:pt idx="475">
                  <c:v>1.1238933333333301</c:v>
                </c:pt>
                <c:pt idx="476">
                  <c:v>0.59036333333333302</c:v>
                </c:pt>
                <c:pt idx="477">
                  <c:v>1.06098</c:v>
                </c:pt>
                <c:pt idx="478">
                  <c:v>0.64531000000000005</c:v>
                </c:pt>
                <c:pt idx="479">
                  <c:v>0.62592000000000003</c:v>
                </c:pt>
                <c:pt idx="480">
                  <c:v>0.65529333333333295</c:v>
                </c:pt>
                <c:pt idx="481">
                  <c:v>0.58999666666666595</c:v>
                </c:pt>
                <c:pt idx="482">
                  <c:v>0.64043666666666599</c:v>
                </c:pt>
                <c:pt idx="483">
                  <c:v>0.61703666666666601</c:v>
                </c:pt>
                <c:pt idx="484">
                  <c:v>0.63670000000000004</c:v>
                </c:pt>
                <c:pt idx="485">
                  <c:v>0.62976666666666603</c:v>
                </c:pt>
                <c:pt idx="486">
                  <c:v>0.63568999999999998</c:v>
                </c:pt>
                <c:pt idx="487">
                  <c:v>0.70223666666666595</c:v>
                </c:pt>
                <c:pt idx="488">
                  <c:v>0.66930000000000001</c:v>
                </c:pt>
                <c:pt idx="489">
                  <c:v>0.84441999999999995</c:v>
                </c:pt>
                <c:pt idx="490">
                  <c:v>0.66856333333333295</c:v>
                </c:pt>
                <c:pt idx="491">
                  <c:v>0.78342999999999996</c:v>
                </c:pt>
                <c:pt idx="492">
                  <c:v>0.60554333333333299</c:v>
                </c:pt>
                <c:pt idx="493">
                  <c:v>0.65701333333333301</c:v>
                </c:pt>
                <c:pt idx="494">
                  <c:v>0.67685333333333297</c:v>
                </c:pt>
                <c:pt idx="495">
                  <c:v>0.69310000000000005</c:v>
                </c:pt>
                <c:pt idx="496">
                  <c:v>0.63632333333333302</c:v>
                </c:pt>
                <c:pt idx="497">
                  <c:v>0.61648333333333305</c:v>
                </c:pt>
                <c:pt idx="498">
                  <c:v>0.68384999999999996</c:v>
                </c:pt>
                <c:pt idx="499">
                  <c:v>0.66359999999999997</c:v>
                </c:pt>
                <c:pt idx="500">
                  <c:v>0.64873999999999998</c:v>
                </c:pt>
                <c:pt idx="501">
                  <c:v>0.65502666666666598</c:v>
                </c:pt>
                <c:pt idx="502">
                  <c:v>1.8687800000000001</c:v>
                </c:pt>
                <c:pt idx="503">
                  <c:v>1.9457599999999999</c:v>
                </c:pt>
                <c:pt idx="504">
                  <c:v>0.63579333333333299</c:v>
                </c:pt>
                <c:pt idx="505">
                  <c:v>0.63886666666666603</c:v>
                </c:pt>
                <c:pt idx="506">
                  <c:v>0.669586666666666</c:v>
                </c:pt>
                <c:pt idx="507">
                  <c:v>0.63848666666666598</c:v>
                </c:pt>
                <c:pt idx="508">
                  <c:v>0.65776999999999997</c:v>
                </c:pt>
                <c:pt idx="509">
                  <c:v>0.75361666666666605</c:v>
                </c:pt>
                <c:pt idx="510">
                  <c:v>0.65912333333333295</c:v>
                </c:pt>
                <c:pt idx="511">
                  <c:v>0.63696333333333299</c:v>
                </c:pt>
                <c:pt idx="512">
                  <c:v>0.76083333333333303</c:v>
                </c:pt>
                <c:pt idx="513">
                  <c:v>0.67213000000000001</c:v>
                </c:pt>
                <c:pt idx="514">
                  <c:v>0.64244999999999997</c:v>
                </c:pt>
                <c:pt idx="515">
                  <c:v>0.64961000000000002</c:v>
                </c:pt>
                <c:pt idx="516">
                  <c:v>0.66527000000000003</c:v>
                </c:pt>
                <c:pt idx="517">
                  <c:v>0.66120333333333303</c:v>
                </c:pt>
                <c:pt idx="518">
                  <c:v>0.63561333333333303</c:v>
                </c:pt>
                <c:pt idx="519">
                  <c:v>0.66122000000000003</c:v>
                </c:pt>
                <c:pt idx="520">
                  <c:v>0.67227333333333295</c:v>
                </c:pt>
                <c:pt idx="521">
                  <c:v>0.67827333333333295</c:v>
                </c:pt>
                <c:pt idx="522">
                  <c:v>0.71037333333333297</c:v>
                </c:pt>
                <c:pt idx="523">
                  <c:v>0.71003666666666598</c:v>
                </c:pt>
                <c:pt idx="524">
                  <c:v>0.67220666666666595</c:v>
                </c:pt>
                <c:pt idx="525">
                  <c:v>0.71562000000000003</c:v>
                </c:pt>
                <c:pt idx="526">
                  <c:v>0.67061999999999999</c:v>
                </c:pt>
                <c:pt idx="527">
                  <c:v>0.91993999999999998</c:v>
                </c:pt>
                <c:pt idx="528">
                  <c:v>0.65439666666666596</c:v>
                </c:pt>
                <c:pt idx="529">
                  <c:v>0.75453000000000003</c:v>
                </c:pt>
                <c:pt idx="530">
                  <c:v>0.73332333333333299</c:v>
                </c:pt>
                <c:pt idx="531">
                  <c:v>0.69669000000000003</c:v>
                </c:pt>
                <c:pt idx="532">
                  <c:v>0.77995666666666597</c:v>
                </c:pt>
                <c:pt idx="533">
                  <c:v>0.70365666666666604</c:v>
                </c:pt>
                <c:pt idx="534">
                  <c:v>0.65012999999999999</c:v>
                </c:pt>
                <c:pt idx="535">
                  <c:v>0.67411666666666603</c:v>
                </c:pt>
                <c:pt idx="536">
                  <c:v>0.72224333333333302</c:v>
                </c:pt>
                <c:pt idx="537">
                  <c:v>0.71236999999999995</c:v>
                </c:pt>
                <c:pt idx="538">
                  <c:v>0.67528666666666604</c:v>
                </c:pt>
                <c:pt idx="539">
                  <c:v>0.69757000000000002</c:v>
                </c:pt>
                <c:pt idx="540">
                  <c:v>0.67584999999999995</c:v>
                </c:pt>
                <c:pt idx="541">
                  <c:v>0.80547999999999997</c:v>
                </c:pt>
                <c:pt idx="542">
                  <c:v>0.73695999999999995</c:v>
                </c:pt>
                <c:pt idx="543">
                  <c:v>0.77898000000000001</c:v>
                </c:pt>
                <c:pt idx="544">
                  <c:v>0.72448000000000001</c:v>
                </c:pt>
                <c:pt idx="545">
                  <c:v>0.66195000000000004</c:v>
                </c:pt>
                <c:pt idx="546">
                  <c:v>0.71064333333333296</c:v>
                </c:pt>
                <c:pt idx="547">
                  <c:v>2.1017266666666599</c:v>
                </c:pt>
                <c:pt idx="548">
                  <c:v>1.5757066666666599</c:v>
                </c:pt>
                <c:pt idx="549">
                  <c:v>2.2092533333333302</c:v>
                </c:pt>
                <c:pt idx="550">
                  <c:v>1.7594333333333301</c:v>
                </c:pt>
                <c:pt idx="551">
                  <c:v>0.72109666666666605</c:v>
                </c:pt>
                <c:pt idx="552">
                  <c:v>0.87509000000000003</c:v>
                </c:pt>
                <c:pt idx="553">
                  <c:v>0.74392000000000003</c:v>
                </c:pt>
                <c:pt idx="554">
                  <c:v>0.88004000000000004</c:v>
                </c:pt>
                <c:pt idx="555">
                  <c:v>1.6486499999999999</c:v>
                </c:pt>
                <c:pt idx="556">
                  <c:v>2.2314233333333302</c:v>
                </c:pt>
                <c:pt idx="557">
                  <c:v>0.83802333333333301</c:v>
                </c:pt>
                <c:pt idx="558">
                  <c:v>0.832463333333333</c:v>
                </c:pt>
                <c:pt idx="559">
                  <c:v>1.4278233333333299</c:v>
                </c:pt>
                <c:pt idx="560">
                  <c:v>0.96729333333333301</c:v>
                </c:pt>
                <c:pt idx="561">
                  <c:v>0.95167000000000002</c:v>
                </c:pt>
                <c:pt idx="562">
                  <c:v>1.24786666666666</c:v>
                </c:pt>
                <c:pt idx="563">
                  <c:v>0.91964333333333304</c:v>
                </c:pt>
                <c:pt idx="564">
                  <c:v>0.81506666666666605</c:v>
                </c:pt>
                <c:pt idx="565">
                  <c:v>1.02969333333333</c:v>
                </c:pt>
                <c:pt idx="566">
                  <c:v>1.15214333333333</c:v>
                </c:pt>
                <c:pt idx="567">
                  <c:v>2.1586233333333298</c:v>
                </c:pt>
                <c:pt idx="568">
                  <c:v>0.82490333333333299</c:v>
                </c:pt>
                <c:pt idx="569">
                  <c:v>0.91344000000000003</c:v>
                </c:pt>
                <c:pt idx="570">
                  <c:v>0.90274333333333301</c:v>
                </c:pt>
                <c:pt idx="571">
                  <c:v>0.89132</c:v>
                </c:pt>
                <c:pt idx="572">
                  <c:v>0.90086999999999995</c:v>
                </c:pt>
                <c:pt idx="573">
                  <c:v>1.75470666666666</c:v>
                </c:pt>
                <c:pt idx="574">
                  <c:v>3.3661500000000002</c:v>
                </c:pt>
                <c:pt idx="575">
                  <c:v>2.8441066666666601</c:v>
                </c:pt>
                <c:pt idx="576">
                  <c:v>0.93152000000000001</c:v>
                </c:pt>
                <c:pt idx="577">
                  <c:v>0.902403333333333</c:v>
                </c:pt>
                <c:pt idx="578">
                  <c:v>2.2095766666666599</c:v>
                </c:pt>
                <c:pt idx="579">
                  <c:v>0.79150666666666603</c:v>
                </c:pt>
                <c:pt idx="580">
                  <c:v>0.79223666666666603</c:v>
                </c:pt>
                <c:pt idx="581">
                  <c:v>0.78065333333333298</c:v>
                </c:pt>
                <c:pt idx="582">
                  <c:v>0.74285666666666605</c:v>
                </c:pt>
                <c:pt idx="583">
                  <c:v>0.719986666666666</c:v>
                </c:pt>
                <c:pt idx="584">
                  <c:v>0.870983333333333</c:v>
                </c:pt>
                <c:pt idx="585">
                  <c:v>0.80388000000000004</c:v>
                </c:pt>
                <c:pt idx="586">
                  <c:v>0.72484000000000004</c:v>
                </c:pt>
                <c:pt idx="587">
                  <c:v>0.95165666666666604</c:v>
                </c:pt>
                <c:pt idx="588">
                  <c:v>2.0807600000000002</c:v>
                </c:pt>
                <c:pt idx="589">
                  <c:v>0.80601</c:v>
                </c:pt>
                <c:pt idx="590">
                  <c:v>0.74280666666666595</c:v>
                </c:pt>
                <c:pt idx="591">
                  <c:v>0.78230666666666604</c:v>
                </c:pt>
                <c:pt idx="592">
                  <c:v>0.74544666666666604</c:v>
                </c:pt>
                <c:pt idx="593">
                  <c:v>0.72112666666666603</c:v>
                </c:pt>
                <c:pt idx="594">
                  <c:v>0.81908333333333305</c:v>
                </c:pt>
                <c:pt idx="595">
                  <c:v>0.721563333333333</c:v>
                </c:pt>
                <c:pt idx="596">
                  <c:v>0.73862666666666599</c:v>
                </c:pt>
                <c:pt idx="597">
                  <c:v>0.84757333333333296</c:v>
                </c:pt>
                <c:pt idx="598">
                  <c:v>0.74192333333333305</c:v>
                </c:pt>
                <c:pt idx="599">
                  <c:v>0.73988666666666603</c:v>
                </c:pt>
                <c:pt idx="600">
                  <c:v>1.21641666666666</c:v>
                </c:pt>
                <c:pt idx="601">
                  <c:v>0.82407666666666601</c:v>
                </c:pt>
                <c:pt idx="602">
                  <c:v>0.73989333333333296</c:v>
                </c:pt>
                <c:pt idx="603">
                  <c:v>0.81711666666666605</c:v>
                </c:pt>
                <c:pt idx="604">
                  <c:v>1.18516</c:v>
                </c:pt>
                <c:pt idx="605">
                  <c:v>0.79950333333333301</c:v>
                </c:pt>
                <c:pt idx="606">
                  <c:v>0.79426333333333299</c:v>
                </c:pt>
                <c:pt idx="607">
                  <c:v>0.94889999999999997</c:v>
                </c:pt>
                <c:pt idx="608">
                  <c:v>1.64154666666666</c:v>
                </c:pt>
                <c:pt idx="609">
                  <c:v>1.09401333333333</c:v>
                </c:pt>
                <c:pt idx="610">
                  <c:v>1.0527966666666599</c:v>
                </c:pt>
                <c:pt idx="611">
                  <c:v>0.84579000000000004</c:v>
                </c:pt>
                <c:pt idx="612">
                  <c:v>0.81281999999999999</c:v>
                </c:pt>
                <c:pt idx="613">
                  <c:v>0.80214666666666601</c:v>
                </c:pt>
                <c:pt idx="614">
                  <c:v>0.75283</c:v>
                </c:pt>
                <c:pt idx="615">
                  <c:v>0.785706666666666</c:v>
                </c:pt>
                <c:pt idx="616">
                  <c:v>0.86915666666666602</c:v>
                </c:pt>
                <c:pt idx="617">
                  <c:v>2.43559666666666</c:v>
                </c:pt>
                <c:pt idx="618">
                  <c:v>1.3005133333333301</c:v>
                </c:pt>
                <c:pt idx="619">
                  <c:v>1.1701966666666599</c:v>
                </c:pt>
                <c:pt idx="620">
                  <c:v>1.16035333333333</c:v>
                </c:pt>
                <c:pt idx="621">
                  <c:v>1.25934666666666</c:v>
                </c:pt>
                <c:pt idx="622">
                  <c:v>1.4729099999999999</c:v>
                </c:pt>
                <c:pt idx="623">
                  <c:v>1.10582</c:v>
                </c:pt>
                <c:pt idx="624">
                  <c:v>1.0490333333333299</c:v>
                </c:pt>
                <c:pt idx="625">
                  <c:v>1.3778266666666601</c:v>
                </c:pt>
                <c:pt idx="626">
                  <c:v>1.19685666666666</c:v>
                </c:pt>
                <c:pt idx="627">
                  <c:v>1.05674333333333</c:v>
                </c:pt>
                <c:pt idx="628">
                  <c:v>2.5789399999999998</c:v>
                </c:pt>
                <c:pt idx="629">
                  <c:v>1.32311</c:v>
                </c:pt>
                <c:pt idx="630">
                  <c:v>2.59297333333333</c:v>
                </c:pt>
                <c:pt idx="631">
                  <c:v>1.2387699999999999</c:v>
                </c:pt>
                <c:pt idx="632">
                  <c:v>2.6937466666666601</c:v>
                </c:pt>
                <c:pt idx="633">
                  <c:v>0.96519666666666604</c:v>
                </c:pt>
                <c:pt idx="634">
                  <c:v>0.93593666666666597</c:v>
                </c:pt>
                <c:pt idx="635">
                  <c:v>1.05043333333333</c:v>
                </c:pt>
                <c:pt idx="636">
                  <c:v>1.02166333333333</c:v>
                </c:pt>
                <c:pt idx="637">
                  <c:v>0.81452999999999998</c:v>
                </c:pt>
                <c:pt idx="638">
                  <c:v>0.87278666666666604</c:v>
                </c:pt>
                <c:pt idx="639">
                  <c:v>0.88139999999999996</c:v>
                </c:pt>
                <c:pt idx="640">
                  <c:v>0.84760999999999997</c:v>
                </c:pt>
                <c:pt idx="641">
                  <c:v>0.82823999999999998</c:v>
                </c:pt>
                <c:pt idx="642">
                  <c:v>0.90774333333333301</c:v>
                </c:pt>
                <c:pt idx="643">
                  <c:v>0.89963333333333295</c:v>
                </c:pt>
                <c:pt idx="644">
                  <c:v>0.86889000000000005</c:v>
                </c:pt>
                <c:pt idx="645">
                  <c:v>1.01491666666666</c:v>
                </c:pt>
                <c:pt idx="646">
                  <c:v>1.1275533333333301</c:v>
                </c:pt>
                <c:pt idx="647">
                  <c:v>0.98554666666666602</c:v>
                </c:pt>
                <c:pt idx="648">
                  <c:v>0.803873333333333</c:v>
                </c:pt>
                <c:pt idx="649">
                  <c:v>0.85924999999999996</c:v>
                </c:pt>
                <c:pt idx="650">
                  <c:v>0.851596666666666</c:v>
                </c:pt>
                <c:pt idx="651">
                  <c:v>1.0982733333333301</c:v>
                </c:pt>
                <c:pt idx="652">
                  <c:v>0.86689333333333296</c:v>
                </c:pt>
                <c:pt idx="653">
                  <c:v>0.79022999999999999</c:v>
                </c:pt>
                <c:pt idx="654">
                  <c:v>0.85482999999999998</c:v>
                </c:pt>
                <c:pt idx="655">
                  <c:v>0.97237333333333298</c:v>
                </c:pt>
                <c:pt idx="656">
                  <c:v>0.81921333333333302</c:v>
                </c:pt>
                <c:pt idx="657">
                  <c:v>0.812736666666666</c:v>
                </c:pt>
                <c:pt idx="658">
                  <c:v>1.0559833333333299</c:v>
                </c:pt>
                <c:pt idx="659">
                  <c:v>1.9581633333333299</c:v>
                </c:pt>
                <c:pt idx="660">
                  <c:v>1.27711</c:v>
                </c:pt>
                <c:pt idx="661">
                  <c:v>0.95255666666666605</c:v>
                </c:pt>
                <c:pt idx="662">
                  <c:v>0.83213666666666597</c:v>
                </c:pt>
                <c:pt idx="663">
                  <c:v>0.86876666666666602</c:v>
                </c:pt>
                <c:pt idx="664">
                  <c:v>0.84297333333333302</c:v>
                </c:pt>
                <c:pt idx="665">
                  <c:v>0.82826666666666604</c:v>
                </c:pt>
                <c:pt idx="666">
                  <c:v>0.84268333333333301</c:v>
                </c:pt>
                <c:pt idx="667">
                  <c:v>0.98665999999999998</c:v>
                </c:pt>
                <c:pt idx="668">
                  <c:v>1.30002666666666</c:v>
                </c:pt>
                <c:pt idx="669">
                  <c:v>1.10126666666666</c:v>
                </c:pt>
                <c:pt idx="670">
                  <c:v>1.8692599999999999</c:v>
                </c:pt>
                <c:pt idx="671">
                  <c:v>2.1288466666666599</c:v>
                </c:pt>
                <c:pt idx="672">
                  <c:v>0.85035666666666598</c:v>
                </c:pt>
                <c:pt idx="673">
                  <c:v>0.99125666666666601</c:v>
                </c:pt>
                <c:pt idx="674">
                  <c:v>2.63097</c:v>
                </c:pt>
                <c:pt idx="675">
                  <c:v>2.81635666666666</c:v>
                </c:pt>
                <c:pt idx="676">
                  <c:v>1.2734433333333299</c:v>
                </c:pt>
                <c:pt idx="677">
                  <c:v>0.98316999999999999</c:v>
                </c:pt>
                <c:pt idx="678">
                  <c:v>1.0805</c:v>
                </c:pt>
                <c:pt idx="679">
                  <c:v>0.83818999999999999</c:v>
                </c:pt>
                <c:pt idx="680">
                  <c:v>0.95850666666666595</c:v>
                </c:pt>
                <c:pt idx="681">
                  <c:v>1.10026333333333</c:v>
                </c:pt>
                <c:pt idx="682">
                  <c:v>0.83740666666666597</c:v>
                </c:pt>
                <c:pt idx="683">
                  <c:v>0.86610666666666603</c:v>
                </c:pt>
                <c:pt idx="684">
                  <c:v>0.87882000000000005</c:v>
                </c:pt>
                <c:pt idx="685">
                  <c:v>0.90378000000000003</c:v>
                </c:pt>
                <c:pt idx="686">
                  <c:v>0.87805666666666604</c:v>
                </c:pt>
                <c:pt idx="687">
                  <c:v>0.85531999999999997</c:v>
                </c:pt>
                <c:pt idx="688">
                  <c:v>1.00630333333333</c:v>
                </c:pt>
                <c:pt idx="689">
                  <c:v>1.0062466666666601</c:v>
                </c:pt>
                <c:pt idx="690">
                  <c:v>1.99532333333333</c:v>
                </c:pt>
                <c:pt idx="691">
                  <c:v>1.1028166666666599</c:v>
                </c:pt>
                <c:pt idx="692">
                  <c:v>1.44621333333333</c:v>
                </c:pt>
                <c:pt idx="693">
                  <c:v>1.4935400000000001</c:v>
                </c:pt>
                <c:pt idx="694">
                  <c:v>1.24716</c:v>
                </c:pt>
                <c:pt idx="695">
                  <c:v>1.66747333333333</c:v>
                </c:pt>
                <c:pt idx="696">
                  <c:v>2.0195466666666602</c:v>
                </c:pt>
                <c:pt idx="697">
                  <c:v>1.0343566666666599</c:v>
                </c:pt>
                <c:pt idx="698">
                  <c:v>1.0232633333333301</c:v>
                </c:pt>
                <c:pt idx="699">
                  <c:v>0.94832666666666598</c:v>
                </c:pt>
                <c:pt idx="700">
                  <c:v>0.96803666666666599</c:v>
                </c:pt>
                <c:pt idx="701">
                  <c:v>0.92200333333333295</c:v>
                </c:pt>
                <c:pt idx="702">
                  <c:v>0.88168000000000002</c:v>
                </c:pt>
                <c:pt idx="703">
                  <c:v>0.91317000000000004</c:v>
                </c:pt>
                <c:pt idx="704">
                  <c:v>1.00359</c:v>
                </c:pt>
                <c:pt idx="705">
                  <c:v>1.07310333333333</c:v>
                </c:pt>
                <c:pt idx="706">
                  <c:v>0.98337333333333299</c:v>
                </c:pt>
                <c:pt idx="707">
                  <c:v>0.97880333333333303</c:v>
                </c:pt>
                <c:pt idx="708">
                  <c:v>1.0158033333333301</c:v>
                </c:pt>
                <c:pt idx="709">
                  <c:v>1.0114766666666599</c:v>
                </c:pt>
                <c:pt idx="710">
                  <c:v>1.30836</c:v>
                </c:pt>
                <c:pt idx="711">
                  <c:v>1.29239666666666</c:v>
                </c:pt>
                <c:pt idx="712">
                  <c:v>0.86559333333333299</c:v>
                </c:pt>
                <c:pt idx="713">
                  <c:v>1.26636666666666</c:v>
                </c:pt>
                <c:pt idx="714">
                  <c:v>1.1367466666666599</c:v>
                </c:pt>
                <c:pt idx="715">
                  <c:v>0.95237000000000005</c:v>
                </c:pt>
                <c:pt idx="716">
                  <c:v>0.87248000000000003</c:v>
                </c:pt>
                <c:pt idx="717">
                  <c:v>1.22485</c:v>
                </c:pt>
                <c:pt idx="718">
                  <c:v>0.96399000000000001</c:v>
                </c:pt>
                <c:pt idx="719">
                  <c:v>1.04348333333333</c:v>
                </c:pt>
                <c:pt idx="720">
                  <c:v>0.95721333333333303</c:v>
                </c:pt>
                <c:pt idx="721">
                  <c:v>0.89278666666666595</c:v>
                </c:pt>
                <c:pt idx="722">
                  <c:v>0.95586666666666598</c:v>
                </c:pt>
                <c:pt idx="723">
                  <c:v>1.0037866666666599</c:v>
                </c:pt>
                <c:pt idx="724">
                  <c:v>0.98179666666666598</c:v>
                </c:pt>
                <c:pt idx="725">
                  <c:v>1.06226666666666</c:v>
                </c:pt>
                <c:pt idx="726">
                  <c:v>0.96845999999999999</c:v>
                </c:pt>
                <c:pt idx="727">
                  <c:v>1.0036733333333301</c:v>
                </c:pt>
                <c:pt idx="728">
                  <c:v>0.97346333333333301</c:v>
                </c:pt>
                <c:pt idx="729">
                  <c:v>0.92810333333333295</c:v>
                </c:pt>
                <c:pt idx="730">
                  <c:v>0.89880333333333295</c:v>
                </c:pt>
                <c:pt idx="731">
                  <c:v>0.92608666666666595</c:v>
                </c:pt>
                <c:pt idx="732">
                  <c:v>1.1322433333333299</c:v>
                </c:pt>
                <c:pt idx="733">
                  <c:v>1.40672333333333</c:v>
                </c:pt>
                <c:pt idx="734">
                  <c:v>1.0777099999999999</c:v>
                </c:pt>
                <c:pt idx="735">
                  <c:v>1.09594666666666</c:v>
                </c:pt>
                <c:pt idx="736">
                  <c:v>0.94036666666666602</c:v>
                </c:pt>
                <c:pt idx="737">
                  <c:v>0.92077666666666602</c:v>
                </c:pt>
                <c:pt idx="738">
                  <c:v>0.91820999999999997</c:v>
                </c:pt>
                <c:pt idx="739">
                  <c:v>0.90696666666666603</c:v>
                </c:pt>
                <c:pt idx="740">
                  <c:v>0.96711666666666596</c:v>
                </c:pt>
                <c:pt idx="741">
                  <c:v>1.04904666666666</c:v>
                </c:pt>
                <c:pt idx="742">
                  <c:v>1.02029666666666</c:v>
                </c:pt>
                <c:pt idx="743">
                  <c:v>0.97532333333333299</c:v>
                </c:pt>
                <c:pt idx="744">
                  <c:v>0.93925666666666596</c:v>
                </c:pt>
                <c:pt idx="745">
                  <c:v>3.0277433333333299</c:v>
                </c:pt>
                <c:pt idx="746">
                  <c:v>1.0506533333333301</c:v>
                </c:pt>
                <c:pt idx="747">
                  <c:v>0.95435333333333305</c:v>
                </c:pt>
                <c:pt idx="748">
                  <c:v>0.93373333333333297</c:v>
                </c:pt>
                <c:pt idx="749">
                  <c:v>1.0010966666666601</c:v>
                </c:pt>
                <c:pt idx="750">
                  <c:v>0.92795000000000005</c:v>
                </c:pt>
                <c:pt idx="751">
                  <c:v>0.98652333333333297</c:v>
                </c:pt>
                <c:pt idx="752">
                  <c:v>1.0479666666666601</c:v>
                </c:pt>
                <c:pt idx="753">
                  <c:v>0.92412333333333296</c:v>
                </c:pt>
                <c:pt idx="754">
                  <c:v>0.95628000000000002</c:v>
                </c:pt>
                <c:pt idx="755">
                  <c:v>0.91367666666666603</c:v>
                </c:pt>
                <c:pt idx="756">
                  <c:v>0.95911666666666595</c:v>
                </c:pt>
                <c:pt idx="757">
                  <c:v>0.91605333333333305</c:v>
                </c:pt>
                <c:pt idx="758">
                  <c:v>1.1088199999999999</c:v>
                </c:pt>
                <c:pt idx="759">
                  <c:v>1.0427999999999999</c:v>
                </c:pt>
                <c:pt idx="760">
                  <c:v>1.03701</c:v>
                </c:pt>
                <c:pt idx="761">
                  <c:v>0.94184333333333303</c:v>
                </c:pt>
                <c:pt idx="762">
                  <c:v>0.91562666666666603</c:v>
                </c:pt>
                <c:pt idx="763">
                  <c:v>0.95526</c:v>
                </c:pt>
                <c:pt idx="764">
                  <c:v>0.90939000000000003</c:v>
                </c:pt>
                <c:pt idx="765">
                  <c:v>0.959513333333333</c:v>
                </c:pt>
                <c:pt idx="766">
                  <c:v>1.0277000000000001</c:v>
                </c:pt>
                <c:pt idx="767">
                  <c:v>0.98070333333333304</c:v>
                </c:pt>
                <c:pt idx="768">
                  <c:v>1.06588666666666</c:v>
                </c:pt>
                <c:pt idx="769">
                  <c:v>1.02043333333333</c:v>
                </c:pt>
                <c:pt idx="770">
                  <c:v>0.96466666666666601</c:v>
                </c:pt>
                <c:pt idx="771">
                  <c:v>1.05027</c:v>
                </c:pt>
                <c:pt idx="772">
                  <c:v>1.00864333333333</c:v>
                </c:pt>
                <c:pt idx="773">
                  <c:v>0.95423333333333304</c:v>
                </c:pt>
                <c:pt idx="774">
                  <c:v>1.0224133333333301</c:v>
                </c:pt>
                <c:pt idx="775">
                  <c:v>0.92004333333333299</c:v>
                </c:pt>
                <c:pt idx="776">
                  <c:v>0.942516666666666</c:v>
                </c:pt>
                <c:pt idx="777">
                  <c:v>1.02494333333333</c:v>
                </c:pt>
                <c:pt idx="778">
                  <c:v>1.0504233333333299</c:v>
                </c:pt>
                <c:pt idx="779">
                  <c:v>0.98021666666666596</c:v>
                </c:pt>
                <c:pt idx="780">
                  <c:v>0.97984000000000004</c:v>
                </c:pt>
                <c:pt idx="781">
                  <c:v>1.06195333333333</c:v>
                </c:pt>
                <c:pt idx="782">
                  <c:v>1.03402333333333</c:v>
                </c:pt>
                <c:pt idx="783">
                  <c:v>1.0460766666666601</c:v>
                </c:pt>
                <c:pt idx="784">
                  <c:v>0.99664666666666601</c:v>
                </c:pt>
                <c:pt idx="785">
                  <c:v>0.99607999999999997</c:v>
                </c:pt>
                <c:pt idx="786">
                  <c:v>0.963073333333333</c:v>
                </c:pt>
                <c:pt idx="787">
                  <c:v>1.4690966666666601</c:v>
                </c:pt>
                <c:pt idx="788">
                  <c:v>1.0879433333333299</c:v>
                </c:pt>
                <c:pt idx="789">
                  <c:v>0.969733333333333</c:v>
                </c:pt>
                <c:pt idx="790">
                  <c:v>0.97714000000000001</c:v>
                </c:pt>
                <c:pt idx="791">
                  <c:v>1.19278</c:v>
                </c:pt>
                <c:pt idx="792">
                  <c:v>1.46494666666666</c:v>
                </c:pt>
                <c:pt idx="793">
                  <c:v>1.0649500000000001</c:v>
                </c:pt>
                <c:pt idx="794">
                  <c:v>1.1469833333333299</c:v>
                </c:pt>
                <c:pt idx="795">
                  <c:v>1.0858966666666601</c:v>
                </c:pt>
                <c:pt idx="796">
                  <c:v>0.98731666666666595</c:v>
                </c:pt>
                <c:pt idx="797">
                  <c:v>1.04043666666666</c:v>
                </c:pt>
                <c:pt idx="798">
                  <c:v>1.40868666666666</c:v>
                </c:pt>
                <c:pt idx="799">
                  <c:v>1.2339433333333301</c:v>
                </c:pt>
                <c:pt idx="800">
                  <c:v>1.11032666666666</c:v>
                </c:pt>
                <c:pt idx="801">
                  <c:v>1.0365933333333299</c:v>
                </c:pt>
                <c:pt idx="802">
                  <c:v>1.03917666666666</c:v>
                </c:pt>
                <c:pt idx="803">
                  <c:v>1.6155866666666601</c:v>
                </c:pt>
                <c:pt idx="804">
                  <c:v>1.0786199999999999</c:v>
                </c:pt>
                <c:pt idx="805">
                  <c:v>1.0946533333333299</c:v>
                </c:pt>
                <c:pt idx="806">
                  <c:v>1.0757733333333299</c:v>
                </c:pt>
                <c:pt idx="807">
                  <c:v>1.06196333333333</c:v>
                </c:pt>
                <c:pt idx="808">
                  <c:v>0.99131666666666596</c:v>
                </c:pt>
                <c:pt idx="809">
                  <c:v>1.06057</c:v>
                </c:pt>
                <c:pt idx="810">
                  <c:v>1.00257666666666</c:v>
                </c:pt>
                <c:pt idx="811">
                  <c:v>1.0748833333333301</c:v>
                </c:pt>
                <c:pt idx="812">
                  <c:v>1.0474933333333301</c:v>
                </c:pt>
                <c:pt idx="813">
                  <c:v>1.05694333333333</c:v>
                </c:pt>
                <c:pt idx="814">
                  <c:v>1.03331666666666</c:v>
                </c:pt>
                <c:pt idx="815">
                  <c:v>1.14266</c:v>
                </c:pt>
                <c:pt idx="816">
                  <c:v>1.49779666666666</c:v>
                </c:pt>
                <c:pt idx="817">
                  <c:v>1.03416666666666</c:v>
                </c:pt>
                <c:pt idx="818">
                  <c:v>0.96955333333333305</c:v>
                </c:pt>
                <c:pt idx="819">
                  <c:v>1.0466466666666601</c:v>
                </c:pt>
                <c:pt idx="820">
                  <c:v>1.0893533333333301</c:v>
                </c:pt>
                <c:pt idx="821">
                  <c:v>1.1314900000000001</c:v>
                </c:pt>
                <c:pt idx="822">
                  <c:v>1.10852666666666</c:v>
                </c:pt>
                <c:pt idx="823">
                  <c:v>1.03298</c:v>
                </c:pt>
                <c:pt idx="824">
                  <c:v>1.1695133333333301</c:v>
                </c:pt>
                <c:pt idx="825">
                  <c:v>1.18106666666666</c:v>
                </c:pt>
                <c:pt idx="826">
                  <c:v>1.08219666666666</c:v>
                </c:pt>
                <c:pt idx="827">
                  <c:v>1.05538666666666</c:v>
                </c:pt>
                <c:pt idx="828">
                  <c:v>1.3283433333333301</c:v>
                </c:pt>
                <c:pt idx="829">
                  <c:v>1.1470400000000001</c:v>
                </c:pt>
                <c:pt idx="830">
                  <c:v>1.02301333333333</c:v>
                </c:pt>
                <c:pt idx="831">
                  <c:v>1.0258366666666601</c:v>
                </c:pt>
                <c:pt idx="832">
                  <c:v>1.0841099999999999</c:v>
                </c:pt>
                <c:pt idx="833">
                  <c:v>1.09978</c:v>
                </c:pt>
                <c:pt idx="834">
                  <c:v>1.0460733333333301</c:v>
                </c:pt>
                <c:pt idx="835">
                  <c:v>1.0582166666666599</c:v>
                </c:pt>
                <c:pt idx="836">
                  <c:v>1.05619666666666</c:v>
                </c:pt>
                <c:pt idx="837">
                  <c:v>1.12520666666666</c:v>
                </c:pt>
                <c:pt idx="838">
                  <c:v>1.0541733333333301</c:v>
                </c:pt>
                <c:pt idx="839">
                  <c:v>1.16361</c:v>
                </c:pt>
                <c:pt idx="840">
                  <c:v>1.0487833333333301</c:v>
                </c:pt>
                <c:pt idx="841">
                  <c:v>1.1996</c:v>
                </c:pt>
                <c:pt idx="842">
                  <c:v>1.2232099999999999</c:v>
                </c:pt>
                <c:pt idx="843">
                  <c:v>1.13286</c:v>
                </c:pt>
                <c:pt idx="844">
                  <c:v>1.12916333333333</c:v>
                </c:pt>
                <c:pt idx="845">
                  <c:v>1.21982666666666</c:v>
                </c:pt>
                <c:pt idx="846">
                  <c:v>1.06947666666666</c:v>
                </c:pt>
                <c:pt idx="847">
                  <c:v>1.09635666666666</c:v>
                </c:pt>
                <c:pt idx="848">
                  <c:v>1.0718033333333301</c:v>
                </c:pt>
                <c:pt idx="849">
                  <c:v>1.06532</c:v>
                </c:pt>
                <c:pt idx="850">
                  <c:v>1.1408733333333301</c:v>
                </c:pt>
                <c:pt idx="851">
                  <c:v>1.10080333333333</c:v>
                </c:pt>
                <c:pt idx="852">
                  <c:v>1.1773866666666599</c:v>
                </c:pt>
                <c:pt idx="853">
                  <c:v>1.09012</c:v>
                </c:pt>
                <c:pt idx="854">
                  <c:v>1.74199666666666</c:v>
                </c:pt>
                <c:pt idx="855">
                  <c:v>3.4914433333333301</c:v>
                </c:pt>
                <c:pt idx="856">
                  <c:v>1.0760733333333301</c:v>
                </c:pt>
                <c:pt idx="857">
                  <c:v>1.16176666666666</c:v>
                </c:pt>
                <c:pt idx="858">
                  <c:v>1.0838766666666599</c:v>
                </c:pt>
                <c:pt idx="859">
                  <c:v>1.12923333333333</c:v>
                </c:pt>
                <c:pt idx="860">
                  <c:v>1.20278666666666</c:v>
                </c:pt>
                <c:pt idx="861">
                  <c:v>1.0936933333333301</c:v>
                </c:pt>
                <c:pt idx="862">
                  <c:v>1.09256333333333</c:v>
                </c:pt>
                <c:pt idx="863">
                  <c:v>1.08401666666666</c:v>
                </c:pt>
                <c:pt idx="864">
                  <c:v>1.15808</c:v>
                </c:pt>
                <c:pt idx="865">
                  <c:v>1.16706666666666</c:v>
                </c:pt>
                <c:pt idx="866">
                  <c:v>1.16424666666666</c:v>
                </c:pt>
                <c:pt idx="867">
                  <c:v>1.17221333333333</c:v>
                </c:pt>
                <c:pt idx="868">
                  <c:v>1.1309833333333299</c:v>
                </c:pt>
                <c:pt idx="869">
                  <c:v>1.1659166666666601</c:v>
                </c:pt>
                <c:pt idx="870">
                  <c:v>1.5874999999999999</c:v>
                </c:pt>
                <c:pt idx="871">
                  <c:v>1.10696666666666</c:v>
                </c:pt>
                <c:pt idx="872">
                  <c:v>1.1056299999999999</c:v>
                </c:pt>
                <c:pt idx="873">
                  <c:v>1.10303</c:v>
                </c:pt>
                <c:pt idx="874">
                  <c:v>1.1351866666666599</c:v>
                </c:pt>
                <c:pt idx="875">
                  <c:v>1.1397266666666599</c:v>
                </c:pt>
                <c:pt idx="876">
                  <c:v>1.1712866666666599</c:v>
                </c:pt>
                <c:pt idx="877">
                  <c:v>2.1010599999999999</c:v>
                </c:pt>
                <c:pt idx="878">
                  <c:v>2.9788199999999998</c:v>
                </c:pt>
                <c:pt idx="879">
                  <c:v>1.15218</c:v>
                </c:pt>
                <c:pt idx="880">
                  <c:v>1.2816133333333299</c:v>
                </c:pt>
                <c:pt idx="881">
                  <c:v>1.2503266666666599</c:v>
                </c:pt>
                <c:pt idx="882">
                  <c:v>1.14665333333333</c:v>
                </c:pt>
                <c:pt idx="883">
                  <c:v>1.2192366666666601</c:v>
                </c:pt>
                <c:pt idx="884">
                  <c:v>4.15496</c:v>
                </c:pt>
                <c:pt idx="885">
                  <c:v>1.1318966666666599</c:v>
                </c:pt>
                <c:pt idx="886">
                  <c:v>1.1953199999999999</c:v>
                </c:pt>
                <c:pt idx="887">
                  <c:v>1.1477233333333301</c:v>
                </c:pt>
                <c:pt idx="888">
                  <c:v>1.1405700000000001</c:v>
                </c:pt>
                <c:pt idx="889">
                  <c:v>2.7635166666666602</c:v>
                </c:pt>
                <c:pt idx="890">
                  <c:v>1.1505466666666599</c:v>
                </c:pt>
                <c:pt idx="891">
                  <c:v>1.24488</c:v>
                </c:pt>
                <c:pt idx="892">
                  <c:v>1.17015333333333</c:v>
                </c:pt>
                <c:pt idx="893">
                  <c:v>1.17095333333333</c:v>
                </c:pt>
                <c:pt idx="894">
                  <c:v>1.1633</c:v>
                </c:pt>
                <c:pt idx="895">
                  <c:v>1.1855199999999999</c:v>
                </c:pt>
                <c:pt idx="896">
                  <c:v>2.3887833333333299</c:v>
                </c:pt>
                <c:pt idx="897">
                  <c:v>1.54244</c:v>
                </c:pt>
                <c:pt idx="898">
                  <c:v>1.31206333333333</c:v>
                </c:pt>
                <c:pt idx="899">
                  <c:v>1.2852266666666601</c:v>
                </c:pt>
                <c:pt idx="900">
                  <c:v>1.15828666666666</c:v>
                </c:pt>
                <c:pt idx="901">
                  <c:v>1.2564566666666599</c:v>
                </c:pt>
                <c:pt idx="902">
                  <c:v>1.1801633333333299</c:v>
                </c:pt>
                <c:pt idx="903">
                  <c:v>1.13902666666666</c:v>
                </c:pt>
                <c:pt idx="904">
                  <c:v>1.15163333333333</c:v>
                </c:pt>
                <c:pt idx="905">
                  <c:v>1.29087666666666</c:v>
                </c:pt>
                <c:pt idx="906">
                  <c:v>1.19451</c:v>
                </c:pt>
                <c:pt idx="907">
                  <c:v>1.1301933333333301</c:v>
                </c:pt>
                <c:pt idx="908">
                  <c:v>1.2106366666666599</c:v>
                </c:pt>
                <c:pt idx="909">
                  <c:v>1.2941066666666601</c:v>
                </c:pt>
                <c:pt idx="910">
                  <c:v>1.13676</c:v>
                </c:pt>
                <c:pt idx="911">
                  <c:v>1.31602666666666</c:v>
                </c:pt>
                <c:pt idx="912">
                  <c:v>1.1843366666666599</c:v>
                </c:pt>
                <c:pt idx="913">
                  <c:v>1.1366833333333299</c:v>
                </c:pt>
                <c:pt idx="914">
                  <c:v>1.28166</c:v>
                </c:pt>
                <c:pt idx="915">
                  <c:v>1.2022233333333301</c:v>
                </c:pt>
                <c:pt idx="916">
                  <c:v>1.16990333333333</c:v>
                </c:pt>
                <c:pt idx="917">
                  <c:v>1.2012366666666601</c:v>
                </c:pt>
                <c:pt idx="918">
                  <c:v>1.1672166666666599</c:v>
                </c:pt>
                <c:pt idx="919">
                  <c:v>1.18574</c:v>
                </c:pt>
                <c:pt idx="920">
                  <c:v>1.19695333333333</c:v>
                </c:pt>
                <c:pt idx="921">
                  <c:v>1.20953333333333</c:v>
                </c:pt>
                <c:pt idx="922">
                  <c:v>1.1920633333333299</c:v>
                </c:pt>
                <c:pt idx="923">
                  <c:v>1.2325633333333299</c:v>
                </c:pt>
                <c:pt idx="924">
                  <c:v>1.1844733333333299</c:v>
                </c:pt>
                <c:pt idx="925">
                  <c:v>1.2465566666666601</c:v>
                </c:pt>
                <c:pt idx="926">
                  <c:v>1.1489199999999999</c:v>
                </c:pt>
                <c:pt idx="927">
                  <c:v>1.23715666666666</c:v>
                </c:pt>
                <c:pt idx="928">
                  <c:v>1.21125333333333</c:v>
                </c:pt>
                <c:pt idx="929">
                  <c:v>1.1927066666666599</c:v>
                </c:pt>
                <c:pt idx="930">
                  <c:v>1.1871433333333301</c:v>
                </c:pt>
                <c:pt idx="931">
                  <c:v>1.22077666666666</c:v>
                </c:pt>
                <c:pt idx="932">
                  <c:v>1.3382066666666601</c:v>
                </c:pt>
                <c:pt idx="933">
                  <c:v>1.19227666666666</c:v>
                </c:pt>
                <c:pt idx="934">
                  <c:v>1.15828666666666</c:v>
                </c:pt>
                <c:pt idx="935">
                  <c:v>1.13334</c:v>
                </c:pt>
                <c:pt idx="936">
                  <c:v>1.3008833333333301</c:v>
                </c:pt>
                <c:pt idx="937">
                  <c:v>1.68407666666666</c:v>
                </c:pt>
                <c:pt idx="938">
                  <c:v>1.21630333333333</c:v>
                </c:pt>
                <c:pt idx="939">
                  <c:v>1.20980666666666</c:v>
                </c:pt>
                <c:pt idx="940">
                  <c:v>1.24450666666666</c:v>
                </c:pt>
                <c:pt idx="941">
                  <c:v>1.22457333333333</c:v>
                </c:pt>
                <c:pt idx="942">
                  <c:v>1.1759599999999999</c:v>
                </c:pt>
                <c:pt idx="943">
                  <c:v>1.21136333333333</c:v>
                </c:pt>
                <c:pt idx="944">
                  <c:v>1.20028</c:v>
                </c:pt>
                <c:pt idx="945">
                  <c:v>1.19631333333333</c:v>
                </c:pt>
                <c:pt idx="946">
                  <c:v>1.1816933333333299</c:v>
                </c:pt>
                <c:pt idx="947">
                  <c:v>1.2958033333333301</c:v>
                </c:pt>
                <c:pt idx="948">
                  <c:v>1.2220966666666599</c:v>
                </c:pt>
                <c:pt idx="949">
                  <c:v>1.2596133333333299</c:v>
                </c:pt>
                <c:pt idx="950">
                  <c:v>1.2930299999999999</c:v>
                </c:pt>
                <c:pt idx="951">
                  <c:v>1.2395</c:v>
                </c:pt>
                <c:pt idx="952">
                  <c:v>1.5606766666666601</c:v>
                </c:pt>
                <c:pt idx="953">
                  <c:v>1.2410000000000001</c:v>
                </c:pt>
                <c:pt idx="954">
                  <c:v>1.2631266666666601</c:v>
                </c:pt>
                <c:pt idx="955">
                  <c:v>1.2131733333333301</c:v>
                </c:pt>
                <c:pt idx="956">
                  <c:v>1.2257899999999999</c:v>
                </c:pt>
                <c:pt idx="957">
                  <c:v>1.2161833333333301</c:v>
                </c:pt>
                <c:pt idx="958">
                  <c:v>1.28891333333333</c:v>
                </c:pt>
                <c:pt idx="959">
                  <c:v>1.2956433333333299</c:v>
                </c:pt>
                <c:pt idx="960">
                  <c:v>1.3329133333333301</c:v>
                </c:pt>
                <c:pt idx="961">
                  <c:v>1.2516133333333299</c:v>
                </c:pt>
                <c:pt idx="962">
                  <c:v>1.2352066666666599</c:v>
                </c:pt>
                <c:pt idx="963">
                  <c:v>1.2108733333333299</c:v>
                </c:pt>
                <c:pt idx="964">
                  <c:v>1.24318333333333</c:v>
                </c:pt>
                <c:pt idx="965">
                  <c:v>1.3972433333333301</c:v>
                </c:pt>
                <c:pt idx="966">
                  <c:v>1.23349</c:v>
                </c:pt>
                <c:pt idx="967">
                  <c:v>1.21546</c:v>
                </c:pt>
                <c:pt idx="968">
                  <c:v>1.2504566666666601</c:v>
                </c:pt>
                <c:pt idx="969">
                  <c:v>1.3033633333333301</c:v>
                </c:pt>
                <c:pt idx="970">
                  <c:v>1.35528</c:v>
                </c:pt>
                <c:pt idx="971">
                  <c:v>1.21990333333333</c:v>
                </c:pt>
                <c:pt idx="972">
                  <c:v>1.2762566666666599</c:v>
                </c:pt>
                <c:pt idx="973">
                  <c:v>1.8157766666666599</c:v>
                </c:pt>
                <c:pt idx="974">
                  <c:v>1.3670899999999999</c:v>
                </c:pt>
                <c:pt idx="975">
                  <c:v>1.4442333333333299</c:v>
                </c:pt>
                <c:pt idx="976">
                  <c:v>1.32928</c:v>
                </c:pt>
                <c:pt idx="977">
                  <c:v>1.28195666666666</c:v>
                </c:pt>
                <c:pt idx="978">
                  <c:v>1.2296833333333299</c:v>
                </c:pt>
                <c:pt idx="979">
                  <c:v>1.2665866666666601</c:v>
                </c:pt>
                <c:pt idx="980">
                  <c:v>1.21617666666666</c:v>
                </c:pt>
                <c:pt idx="981">
                  <c:v>1.17912333333333</c:v>
                </c:pt>
                <c:pt idx="982">
                  <c:v>1.18618333333333</c:v>
                </c:pt>
                <c:pt idx="983">
                  <c:v>1.25169333333333</c:v>
                </c:pt>
                <c:pt idx="984">
                  <c:v>1.2295700000000001</c:v>
                </c:pt>
                <c:pt idx="985">
                  <c:v>1.3359066666666599</c:v>
                </c:pt>
                <c:pt idx="986">
                  <c:v>1.34429</c:v>
                </c:pt>
                <c:pt idx="987">
                  <c:v>1.3414666666666599</c:v>
                </c:pt>
                <c:pt idx="988">
                  <c:v>1.2461933333333299</c:v>
                </c:pt>
                <c:pt idx="989">
                  <c:v>1.3884000000000001</c:v>
                </c:pt>
              </c:numCache>
            </c:numRef>
          </c:yVal>
          <c:smooth val="0"/>
          <c:extLst>
            <c:ext xmlns:c16="http://schemas.microsoft.com/office/drawing/2014/chart" uri="{C3380CC4-5D6E-409C-BE32-E72D297353CC}">
              <c16:uniqueId val="{00000001-3C7B-4EE3-A70D-0D70F019E2D8}"/>
            </c:ext>
          </c:extLst>
        </c:ser>
        <c:dLbls>
          <c:showLegendKey val="0"/>
          <c:showVal val="0"/>
          <c:showCatName val="0"/>
          <c:showSerName val="0"/>
          <c:showPercent val="0"/>
          <c:showBubbleSize val="0"/>
        </c:dLbls>
        <c:axId val="147042831"/>
        <c:axId val="147045327"/>
      </c:scatterChart>
      <c:valAx>
        <c:axId val="147042831"/>
        <c:scaling>
          <c:orientation val="minMax"/>
          <c:max val="10000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7045327"/>
        <c:crosses val="autoZero"/>
        <c:crossBetween val="midCat"/>
      </c:valAx>
      <c:valAx>
        <c:axId val="147045327"/>
        <c:scaling>
          <c:orientation val="minMax"/>
          <c:max val="7"/>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704283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0sl1000000ml1000mv'!$B$1</c:f>
              <c:strCache>
                <c:ptCount val="1"/>
                <c:pt idx="0">
                  <c:v>Radix Sort Avg</c:v>
                </c:pt>
              </c:strCache>
            </c:strRef>
          </c:tx>
          <c:spPr>
            <a:ln w="19050" cap="rnd">
              <a:solidFill>
                <a:schemeClr val="accent1"/>
              </a:solidFill>
              <a:round/>
            </a:ln>
            <a:effectLst/>
          </c:spPr>
          <c:marker>
            <c:symbol val="none"/>
          </c:marker>
          <c:xVal>
            <c:numRef>
              <c:f>'1000sl1000000ml1000mv'!$A$2:$A$1000</c:f>
              <c:numCache>
                <c:formatCode>General</c:formatCode>
                <c:ptCount val="999"/>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numCache>
            </c:numRef>
          </c:xVal>
          <c:yVal>
            <c:numRef>
              <c:f>'1000sl1000000ml1000mv'!$B$2:$B$1000</c:f>
              <c:numCache>
                <c:formatCode>General</c:formatCode>
                <c:ptCount val="999"/>
                <c:pt idx="0">
                  <c:v>0.12770999999999999</c:v>
                </c:pt>
                <c:pt idx="1">
                  <c:v>8.004E-2</c:v>
                </c:pt>
                <c:pt idx="2">
                  <c:v>0.14057333333333299</c:v>
                </c:pt>
                <c:pt idx="3">
                  <c:v>0.19513333333333299</c:v>
                </c:pt>
                <c:pt idx="4">
                  <c:v>0.20111333333333301</c:v>
                </c:pt>
                <c:pt idx="5">
                  <c:v>0.22597</c:v>
                </c:pt>
                <c:pt idx="6">
                  <c:v>0.27680666666666598</c:v>
                </c:pt>
                <c:pt idx="7">
                  <c:v>0.15461333333333299</c:v>
                </c:pt>
                <c:pt idx="8">
                  <c:v>0.14451333333333299</c:v>
                </c:pt>
                <c:pt idx="9">
                  <c:v>0.14937666666666599</c:v>
                </c:pt>
                <c:pt idx="10">
                  <c:v>0.18157000000000001</c:v>
                </c:pt>
                <c:pt idx="11">
                  <c:v>0.17315</c:v>
                </c:pt>
                <c:pt idx="12">
                  <c:v>0.20388000000000001</c:v>
                </c:pt>
                <c:pt idx="13">
                  <c:v>0.19198000000000001</c:v>
                </c:pt>
                <c:pt idx="14">
                  <c:v>0.186283333333333</c:v>
                </c:pt>
                <c:pt idx="15">
                  <c:v>0.22654666666666601</c:v>
                </c:pt>
                <c:pt idx="16">
                  <c:v>0.24998000000000001</c:v>
                </c:pt>
                <c:pt idx="17">
                  <c:v>0.260083333333333</c:v>
                </c:pt>
                <c:pt idx="18">
                  <c:v>0.283156666666666</c:v>
                </c:pt>
                <c:pt idx="19">
                  <c:v>0.34503333333333303</c:v>
                </c:pt>
                <c:pt idx="20">
                  <c:v>0.30267333333333302</c:v>
                </c:pt>
                <c:pt idx="21">
                  <c:v>0.35607</c:v>
                </c:pt>
                <c:pt idx="22">
                  <c:v>0.29976000000000003</c:v>
                </c:pt>
                <c:pt idx="23">
                  <c:v>0.43342999999999998</c:v>
                </c:pt>
                <c:pt idx="24">
                  <c:v>0.336073333333333</c:v>
                </c:pt>
                <c:pt idx="25">
                  <c:v>0.33598666666666599</c:v>
                </c:pt>
                <c:pt idx="26">
                  <c:v>0.33089000000000002</c:v>
                </c:pt>
                <c:pt idx="27">
                  <c:v>0.323523333333333</c:v>
                </c:pt>
                <c:pt idx="28">
                  <c:v>0.36570999999999998</c:v>
                </c:pt>
                <c:pt idx="29">
                  <c:v>0.390556666666666</c:v>
                </c:pt>
                <c:pt idx="30">
                  <c:v>0.35055999999999998</c:v>
                </c:pt>
                <c:pt idx="31">
                  <c:v>0.36670000000000003</c:v>
                </c:pt>
                <c:pt idx="32">
                  <c:v>0.386676666666666</c:v>
                </c:pt>
                <c:pt idx="33">
                  <c:v>0.39757999999999999</c:v>
                </c:pt>
                <c:pt idx="34">
                  <c:v>0.43766666666666598</c:v>
                </c:pt>
                <c:pt idx="35">
                  <c:v>0.41196666666666598</c:v>
                </c:pt>
                <c:pt idx="36">
                  <c:v>0.41818</c:v>
                </c:pt>
                <c:pt idx="37">
                  <c:v>0.546163333333333</c:v>
                </c:pt>
                <c:pt idx="38">
                  <c:v>0.58564000000000005</c:v>
                </c:pt>
                <c:pt idx="39">
                  <c:v>0.53061999999999998</c:v>
                </c:pt>
                <c:pt idx="40">
                  <c:v>0.491026666666666</c:v>
                </c:pt>
                <c:pt idx="41">
                  <c:v>0.44520999999999999</c:v>
                </c:pt>
                <c:pt idx="42">
                  <c:v>0.43785000000000002</c:v>
                </c:pt>
                <c:pt idx="43">
                  <c:v>0.45256999999999997</c:v>
                </c:pt>
                <c:pt idx="44">
                  <c:v>0.51087333333333296</c:v>
                </c:pt>
                <c:pt idx="45">
                  <c:v>0.46268999999999999</c:v>
                </c:pt>
                <c:pt idx="46">
                  <c:v>0.45960000000000001</c:v>
                </c:pt>
                <c:pt idx="47">
                  <c:v>0.54422666666666597</c:v>
                </c:pt>
                <c:pt idx="48">
                  <c:v>0.75569666666666602</c:v>
                </c:pt>
                <c:pt idx="49">
                  <c:v>0.60905666666666602</c:v>
                </c:pt>
                <c:pt idx="50">
                  <c:v>0.61844666666666603</c:v>
                </c:pt>
                <c:pt idx="51">
                  <c:v>0.53452</c:v>
                </c:pt>
                <c:pt idx="52">
                  <c:v>0.51686333333333301</c:v>
                </c:pt>
                <c:pt idx="53">
                  <c:v>0.53686999999999996</c:v>
                </c:pt>
                <c:pt idx="54">
                  <c:v>0.54553333333333298</c:v>
                </c:pt>
                <c:pt idx="55">
                  <c:v>0.55369000000000002</c:v>
                </c:pt>
                <c:pt idx="56">
                  <c:v>0.56942999999999999</c:v>
                </c:pt>
                <c:pt idx="57">
                  <c:v>0.56868666666666601</c:v>
                </c:pt>
                <c:pt idx="58">
                  <c:v>0.56539333333333297</c:v>
                </c:pt>
                <c:pt idx="59">
                  <c:v>0.97799999999999998</c:v>
                </c:pt>
                <c:pt idx="60">
                  <c:v>0.72452666666666599</c:v>
                </c:pt>
                <c:pt idx="61">
                  <c:v>0.61009000000000002</c:v>
                </c:pt>
                <c:pt idx="62">
                  <c:v>0.62712333333333303</c:v>
                </c:pt>
                <c:pt idx="63">
                  <c:v>0.71275333333333302</c:v>
                </c:pt>
                <c:pt idx="64">
                  <c:v>1.89434666666666</c:v>
                </c:pt>
                <c:pt idx="65">
                  <c:v>0.82464333333333295</c:v>
                </c:pt>
                <c:pt idx="66">
                  <c:v>0.64476</c:v>
                </c:pt>
                <c:pt idx="67">
                  <c:v>0.71870666666666605</c:v>
                </c:pt>
                <c:pt idx="68">
                  <c:v>0.85290666666666604</c:v>
                </c:pt>
                <c:pt idx="69">
                  <c:v>0.78702333333333296</c:v>
                </c:pt>
                <c:pt idx="70">
                  <c:v>1.42818333333333</c:v>
                </c:pt>
                <c:pt idx="71">
                  <c:v>0.82423666666666595</c:v>
                </c:pt>
                <c:pt idx="72">
                  <c:v>0.75711666666666599</c:v>
                </c:pt>
                <c:pt idx="73">
                  <c:v>0.76461333333333303</c:v>
                </c:pt>
                <c:pt idx="74">
                  <c:v>0.73833333333333295</c:v>
                </c:pt>
                <c:pt idx="75">
                  <c:v>0.79820666666666595</c:v>
                </c:pt>
                <c:pt idx="76">
                  <c:v>0.76331666666666598</c:v>
                </c:pt>
                <c:pt idx="77">
                  <c:v>0.93727000000000005</c:v>
                </c:pt>
                <c:pt idx="78">
                  <c:v>1.9590433333333299</c:v>
                </c:pt>
                <c:pt idx="79">
                  <c:v>0.89709333333333297</c:v>
                </c:pt>
                <c:pt idx="80">
                  <c:v>0.81634333333333298</c:v>
                </c:pt>
                <c:pt idx="81">
                  <c:v>0.81927666666666599</c:v>
                </c:pt>
                <c:pt idx="82">
                  <c:v>0.951446666666666</c:v>
                </c:pt>
                <c:pt idx="83">
                  <c:v>0.92091999999999996</c:v>
                </c:pt>
                <c:pt idx="84">
                  <c:v>0.92030000000000001</c:v>
                </c:pt>
                <c:pt idx="85">
                  <c:v>0.85274000000000005</c:v>
                </c:pt>
                <c:pt idx="86">
                  <c:v>0.915146666666666</c:v>
                </c:pt>
                <c:pt idx="87">
                  <c:v>1.18095666666666</c:v>
                </c:pt>
                <c:pt idx="88">
                  <c:v>1.4654433333333301</c:v>
                </c:pt>
                <c:pt idx="89">
                  <c:v>0.90863000000000005</c:v>
                </c:pt>
                <c:pt idx="90">
                  <c:v>0.99179333333333297</c:v>
                </c:pt>
                <c:pt idx="91">
                  <c:v>1.27714333333333</c:v>
                </c:pt>
                <c:pt idx="92">
                  <c:v>1.1524066666666599</c:v>
                </c:pt>
                <c:pt idx="93">
                  <c:v>0.959463333333333</c:v>
                </c:pt>
                <c:pt idx="94">
                  <c:v>0.97821666666666596</c:v>
                </c:pt>
                <c:pt idx="95">
                  <c:v>0.92142000000000002</c:v>
                </c:pt>
                <c:pt idx="96">
                  <c:v>1.0222466666666601</c:v>
                </c:pt>
                <c:pt idx="97">
                  <c:v>1.1294999999999999</c:v>
                </c:pt>
                <c:pt idx="98">
                  <c:v>1.13926333333333</c:v>
                </c:pt>
                <c:pt idx="99">
                  <c:v>1.0882366666666601</c:v>
                </c:pt>
                <c:pt idx="100">
                  <c:v>1.0186233333333301</c:v>
                </c:pt>
                <c:pt idx="101">
                  <c:v>1.00464</c:v>
                </c:pt>
                <c:pt idx="102">
                  <c:v>1.09937</c:v>
                </c:pt>
                <c:pt idx="103">
                  <c:v>1.1596133333333301</c:v>
                </c:pt>
                <c:pt idx="104">
                  <c:v>1.29999666666666</c:v>
                </c:pt>
                <c:pt idx="105">
                  <c:v>1.42719333333333</c:v>
                </c:pt>
                <c:pt idx="106">
                  <c:v>1.1211566666666599</c:v>
                </c:pt>
                <c:pt idx="107">
                  <c:v>1.07311333333333</c:v>
                </c:pt>
                <c:pt idx="108">
                  <c:v>1.2354733333333301</c:v>
                </c:pt>
                <c:pt idx="109">
                  <c:v>1.1887000000000001</c:v>
                </c:pt>
                <c:pt idx="110">
                  <c:v>1.16557333333333</c:v>
                </c:pt>
                <c:pt idx="111">
                  <c:v>1.1900666666666599</c:v>
                </c:pt>
                <c:pt idx="112">
                  <c:v>1.1584333333333301</c:v>
                </c:pt>
                <c:pt idx="113">
                  <c:v>1.2492399999999999</c:v>
                </c:pt>
                <c:pt idx="114">
                  <c:v>1.15785</c:v>
                </c:pt>
                <c:pt idx="115">
                  <c:v>1.1605000000000001</c:v>
                </c:pt>
                <c:pt idx="116">
                  <c:v>1.4581633333333299</c:v>
                </c:pt>
                <c:pt idx="117">
                  <c:v>1.2152333333333301</c:v>
                </c:pt>
                <c:pt idx="118">
                  <c:v>1.1612800000000001</c:v>
                </c:pt>
                <c:pt idx="119">
                  <c:v>1.26409666666666</c:v>
                </c:pt>
                <c:pt idx="120">
                  <c:v>1.22196666666666</c:v>
                </c:pt>
                <c:pt idx="121">
                  <c:v>1.3128633333333299</c:v>
                </c:pt>
                <c:pt idx="122">
                  <c:v>1.22370333333333</c:v>
                </c:pt>
                <c:pt idx="123">
                  <c:v>1.2594000000000001</c:v>
                </c:pt>
                <c:pt idx="124">
                  <c:v>1.26450333333333</c:v>
                </c:pt>
                <c:pt idx="125">
                  <c:v>1.23356</c:v>
                </c:pt>
                <c:pt idx="126">
                  <c:v>1.2533300000000001</c:v>
                </c:pt>
                <c:pt idx="127">
                  <c:v>1.7720733333333301</c:v>
                </c:pt>
                <c:pt idx="128">
                  <c:v>1.30108333333333</c:v>
                </c:pt>
                <c:pt idx="129">
                  <c:v>1.32965666666666</c:v>
                </c:pt>
                <c:pt idx="130">
                  <c:v>1.30244</c:v>
                </c:pt>
                <c:pt idx="131">
                  <c:v>1.44641666666666</c:v>
                </c:pt>
                <c:pt idx="132">
                  <c:v>1.7263900000000001</c:v>
                </c:pt>
                <c:pt idx="133">
                  <c:v>1.5627466666666601</c:v>
                </c:pt>
                <c:pt idx="134">
                  <c:v>1.4059966666666599</c:v>
                </c:pt>
                <c:pt idx="135">
                  <c:v>1.42281666666666</c:v>
                </c:pt>
                <c:pt idx="136">
                  <c:v>1.40861666666666</c:v>
                </c:pt>
                <c:pt idx="137">
                  <c:v>1.4331700000000001</c:v>
                </c:pt>
                <c:pt idx="138">
                  <c:v>1.4224600000000001</c:v>
                </c:pt>
                <c:pt idx="139">
                  <c:v>1.7571733333333299</c:v>
                </c:pt>
                <c:pt idx="140">
                  <c:v>1.59165</c:v>
                </c:pt>
                <c:pt idx="141">
                  <c:v>1.61594333333333</c:v>
                </c:pt>
                <c:pt idx="142">
                  <c:v>1.5815999999999999</c:v>
                </c:pt>
                <c:pt idx="143">
                  <c:v>1.6707466666666599</c:v>
                </c:pt>
                <c:pt idx="144">
                  <c:v>1.59964</c:v>
                </c:pt>
                <c:pt idx="145">
                  <c:v>1.6866366666666599</c:v>
                </c:pt>
                <c:pt idx="146">
                  <c:v>1.5855300000000001</c:v>
                </c:pt>
                <c:pt idx="147">
                  <c:v>1.9277866666666601</c:v>
                </c:pt>
                <c:pt idx="148">
                  <c:v>1.5996033333333299</c:v>
                </c:pt>
                <c:pt idx="149">
                  <c:v>1.53440333333333</c:v>
                </c:pt>
                <c:pt idx="150">
                  <c:v>1.6253566666666599</c:v>
                </c:pt>
                <c:pt idx="151">
                  <c:v>1.5482433333333301</c:v>
                </c:pt>
                <c:pt idx="152">
                  <c:v>1.57572333333333</c:v>
                </c:pt>
                <c:pt idx="153">
                  <c:v>2.2249599999999998</c:v>
                </c:pt>
                <c:pt idx="154">
                  <c:v>1.7812666666666599</c:v>
                </c:pt>
                <c:pt idx="155">
                  <c:v>1.5959000000000001</c:v>
                </c:pt>
                <c:pt idx="156">
                  <c:v>1.7348933333333301</c:v>
                </c:pt>
                <c:pt idx="157">
                  <c:v>1.83161666666666</c:v>
                </c:pt>
                <c:pt idx="158">
                  <c:v>1.5737333333333301</c:v>
                </c:pt>
                <c:pt idx="159">
                  <c:v>1.7128300000000001</c:v>
                </c:pt>
                <c:pt idx="160">
                  <c:v>1.6972133333333299</c:v>
                </c:pt>
                <c:pt idx="161">
                  <c:v>1.6637633333333299</c:v>
                </c:pt>
                <c:pt idx="162">
                  <c:v>3.3989166666666599</c:v>
                </c:pt>
                <c:pt idx="163">
                  <c:v>3.4099966666666601</c:v>
                </c:pt>
                <c:pt idx="164">
                  <c:v>1.6837800000000001</c:v>
                </c:pt>
                <c:pt idx="165">
                  <c:v>1.83252666666666</c:v>
                </c:pt>
                <c:pt idx="166">
                  <c:v>1.7734700000000001</c:v>
                </c:pt>
                <c:pt idx="167">
                  <c:v>1.7662500000000001</c:v>
                </c:pt>
                <c:pt idx="168">
                  <c:v>1.6980266666666599</c:v>
                </c:pt>
                <c:pt idx="169">
                  <c:v>1.7662599999999999</c:v>
                </c:pt>
                <c:pt idx="170">
                  <c:v>1.86439333333333</c:v>
                </c:pt>
                <c:pt idx="171">
                  <c:v>1.86845666666666</c:v>
                </c:pt>
                <c:pt idx="172">
                  <c:v>1.8689899999999999</c:v>
                </c:pt>
                <c:pt idx="173">
                  <c:v>1.86967333333333</c:v>
                </c:pt>
                <c:pt idx="174">
                  <c:v>1.91831333333333</c:v>
                </c:pt>
                <c:pt idx="175">
                  <c:v>1.9480966666666599</c:v>
                </c:pt>
                <c:pt idx="176">
                  <c:v>1.99955333333333</c:v>
                </c:pt>
                <c:pt idx="177">
                  <c:v>2.0139200000000002</c:v>
                </c:pt>
                <c:pt idx="178">
                  <c:v>2.1100400000000001</c:v>
                </c:pt>
                <c:pt idx="179">
                  <c:v>1.9277266666666599</c:v>
                </c:pt>
                <c:pt idx="180">
                  <c:v>2.4873466666666602</c:v>
                </c:pt>
                <c:pt idx="181">
                  <c:v>2.0729600000000001</c:v>
                </c:pt>
                <c:pt idx="182">
                  <c:v>5.5953866666666601</c:v>
                </c:pt>
                <c:pt idx="183">
                  <c:v>2.09273</c:v>
                </c:pt>
                <c:pt idx="184">
                  <c:v>2.5987033333333298</c:v>
                </c:pt>
                <c:pt idx="185">
                  <c:v>2.2909533333333298</c:v>
                </c:pt>
                <c:pt idx="186">
                  <c:v>2.1265433333333301</c:v>
                </c:pt>
                <c:pt idx="187">
                  <c:v>2.1368833333333299</c:v>
                </c:pt>
                <c:pt idx="188">
                  <c:v>1.93916666666666</c:v>
                </c:pt>
                <c:pt idx="189">
                  <c:v>1.97736333333333</c:v>
                </c:pt>
                <c:pt idx="190">
                  <c:v>2.1839033333333302</c:v>
                </c:pt>
                <c:pt idx="191">
                  <c:v>2.39405</c:v>
                </c:pt>
                <c:pt idx="192">
                  <c:v>2.1489033333333301</c:v>
                </c:pt>
                <c:pt idx="193">
                  <c:v>3.1360733333333299</c:v>
                </c:pt>
                <c:pt idx="194">
                  <c:v>2.1089666666666602</c:v>
                </c:pt>
                <c:pt idx="195">
                  <c:v>2.0383733333333298</c:v>
                </c:pt>
                <c:pt idx="196">
                  <c:v>4.7879066666666601</c:v>
                </c:pt>
                <c:pt idx="197">
                  <c:v>7.6058000000000003</c:v>
                </c:pt>
                <c:pt idx="198">
                  <c:v>2.8906366666666599</c:v>
                </c:pt>
                <c:pt idx="199">
                  <c:v>2.6126499999999999</c:v>
                </c:pt>
                <c:pt idx="200">
                  <c:v>2.9146266666666598</c:v>
                </c:pt>
                <c:pt idx="201">
                  <c:v>4.9148733333333299</c:v>
                </c:pt>
                <c:pt idx="202">
                  <c:v>3.7679133333333299</c:v>
                </c:pt>
                <c:pt idx="203">
                  <c:v>5.5365933333333297</c:v>
                </c:pt>
                <c:pt idx="204">
                  <c:v>4.5754299999999999</c:v>
                </c:pt>
                <c:pt idx="205">
                  <c:v>6.3522933333333302</c:v>
                </c:pt>
                <c:pt idx="206">
                  <c:v>2.34572</c:v>
                </c:pt>
                <c:pt idx="207">
                  <c:v>2.64187666666666</c:v>
                </c:pt>
                <c:pt idx="208">
                  <c:v>2.5943299999999998</c:v>
                </c:pt>
                <c:pt idx="209">
                  <c:v>2.46457333333333</c:v>
                </c:pt>
                <c:pt idx="210">
                  <c:v>5.7070400000000001</c:v>
                </c:pt>
                <c:pt idx="211">
                  <c:v>2.7591299999999999</c:v>
                </c:pt>
                <c:pt idx="212">
                  <c:v>4.9976566666666598</c:v>
                </c:pt>
                <c:pt idx="213">
                  <c:v>4.1039199999999996</c:v>
                </c:pt>
                <c:pt idx="214">
                  <c:v>2.92191</c:v>
                </c:pt>
                <c:pt idx="215">
                  <c:v>2.3874300000000002</c:v>
                </c:pt>
                <c:pt idx="216">
                  <c:v>2.6315900000000001</c:v>
                </c:pt>
                <c:pt idx="217">
                  <c:v>2.4535133333333299</c:v>
                </c:pt>
                <c:pt idx="218">
                  <c:v>2.3632033333333302</c:v>
                </c:pt>
                <c:pt idx="219">
                  <c:v>2.8620100000000002</c:v>
                </c:pt>
                <c:pt idx="220">
                  <c:v>2.5780666666666598</c:v>
                </c:pt>
                <c:pt idx="221">
                  <c:v>2.89824666666666</c:v>
                </c:pt>
                <c:pt idx="222">
                  <c:v>2.8755966666666599</c:v>
                </c:pt>
                <c:pt idx="223">
                  <c:v>2.5277433333333299</c:v>
                </c:pt>
                <c:pt idx="224">
                  <c:v>2.4303566666666598</c:v>
                </c:pt>
                <c:pt idx="225">
                  <c:v>2.4975533333333302</c:v>
                </c:pt>
                <c:pt idx="226">
                  <c:v>3.4677866666666599</c:v>
                </c:pt>
                <c:pt idx="227">
                  <c:v>4.2397733333333303</c:v>
                </c:pt>
                <c:pt idx="228">
                  <c:v>2.44577</c:v>
                </c:pt>
                <c:pt idx="229">
                  <c:v>2.4521199999999999</c:v>
                </c:pt>
                <c:pt idx="230">
                  <c:v>2.8035933333333301</c:v>
                </c:pt>
                <c:pt idx="231">
                  <c:v>2.6277866666666601</c:v>
                </c:pt>
                <c:pt idx="232">
                  <c:v>2.5679066666666599</c:v>
                </c:pt>
                <c:pt idx="233">
                  <c:v>2.6355499999999998</c:v>
                </c:pt>
                <c:pt idx="234">
                  <c:v>2.6326000000000001</c:v>
                </c:pt>
                <c:pt idx="235">
                  <c:v>5.72983333333333</c:v>
                </c:pt>
                <c:pt idx="236">
                  <c:v>9.9202399999999997</c:v>
                </c:pt>
                <c:pt idx="237">
                  <c:v>3.0723233333333302</c:v>
                </c:pt>
                <c:pt idx="238">
                  <c:v>2.6074666666666602</c:v>
                </c:pt>
                <c:pt idx="239">
                  <c:v>5.1367000000000003</c:v>
                </c:pt>
                <c:pt idx="240">
                  <c:v>2.5732466666666598</c:v>
                </c:pt>
                <c:pt idx="241">
                  <c:v>2.5948500000000001</c:v>
                </c:pt>
                <c:pt idx="242">
                  <c:v>2.8574999999999999</c:v>
                </c:pt>
                <c:pt idx="243">
                  <c:v>2.8144366666666598</c:v>
                </c:pt>
                <c:pt idx="244">
                  <c:v>2.7215533333333299</c:v>
                </c:pt>
                <c:pt idx="245">
                  <c:v>2.5645233333333302</c:v>
                </c:pt>
                <c:pt idx="246">
                  <c:v>2.6431366666666598</c:v>
                </c:pt>
                <c:pt idx="247">
                  <c:v>2.6383200000000002</c:v>
                </c:pt>
                <c:pt idx="248">
                  <c:v>2.6820866666666601</c:v>
                </c:pt>
                <c:pt idx="249">
                  <c:v>2.5596966666666598</c:v>
                </c:pt>
                <c:pt idx="250">
                  <c:v>2.6091866666666599</c:v>
                </c:pt>
                <c:pt idx="251">
                  <c:v>2.6593933333333299</c:v>
                </c:pt>
                <c:pt idx="252">
                  <c:v>2.6614100000000001</c:v>
                </c:pt>
                <c:pt idx="253">
                  <c:v>2.6203233333333298</c:v>
                </c:pt>
                <c:pt idx="254">
                  <c:v>2.7604299999999999</c:v>
                </c:pt>
                <c:pt idx="255">
                  <c:v>3.11303333333333</c:v>
                </c:pt>
                <c:pt idx="256">
                  <c:v>2.7886500000000001</c:v>
                </c:pt>
                <c:pt idx="257">
                  <c:v>2.84429</c:v>
                </c:pt>
                <c:pt idx="258">
                  <c:v>2.7678233333333302</c:v>
                </c:pt>
                <c:pt idx="259">
                  <c:v>2.73149</c:v>
                </c:pt>
                <c:pt idx="260">
                  <c:v>4.0360066666666601</c:v>
                </c:pt>
                <c:pt idx="261">
                  <c:v>2.81981666666666</c:v>
                </c:pt>
                <c:pt idx="262">
                  <c:v>3.3053366666666602</c:v>
                </c:pt>
                <c:pt idx="263">
                  <c:v>2.7957266666666598</c:v>
                </c:pt>
                <c:pt idx="264">
                  <c:v>2.9485966666666599</c:v>
                </c:pt>
                <c:pt idx="265">
                  <c:v>2.8331633333333301</c:v>
                </c:pt>
                <c:pt idx="266">
                  <c:v>2.84937</c:v>
                </c:pt>
                <c:pt idx="267">
                  <c:v>2.7888533333333299</c:v>
                </c:pt>
                <c:pt idx="268">
                  <c:v>2.8364733333333301</c:v>
                </c:pt>
                <c:pt idx="269">
                  <c:v>2.86113333333333</c:v>
                </c:pt>
                <c:pt idx="270">
                  <c:v>3.11077</c:v>
                </c:pt>
                <c:pt idx="271">
                  <c:v>2.9014266666666599</c:v>
                </c:pt>
                <c:pt idx="272">
                  <c:v>3.0899866666666602</c:v>
                </c:pt>
                <c:pt idx="273">
                  <c:v>2.8622266666666598</c:v>
                </c:pt>
                <c:pt idx="274">
                  <c:v>2.9285633333333299</c:v>
                </c:pt>
                <c:pt idx="275">
                  <c:v>2.8842599999999998</c:v>
                </c:pt>
                <c:pt idx="276">
                  <c:v>2.9130233333333302</c:v>
                </c:pt>
                <c:pt idx="277">
                  <c:v>2.9984799999999998</c:v>
                </c:pt>
                <c:pt idx="278">
                  <c:v>2.92211</c:v>
                </c:pt>
                <c:pt idx="279">
                  <c:v>3.6259266666666599</c:v>
                </c:pt>
                <c:pt idx="280">
                  <c:v>3.1345833333333299</c:v>
                </c:pt>
                <c:pt idx="281">
                  <c:v>3.0361600000000002</c:v>
                </c:pt>
                <c:pt idx="282">
                  <c:v>3.0887766666666598</c:v>
                </c:pt>
                <c:pt idx="283">
                  <c:v>3.0284599999999999</c:v>
                </c:pt>
                <c:pt idx="284">
                  <c:v>3.0413000000000001</c:v>
                </c:pt>
                <c:pt idx="285">
                  <c:v>2.9421833333333298</c:v>
                </c:pt>
                <c:pt idx="286">
                  <c:v>3.0590533333333298</c:v>
                </c:pt>
                <c:pt idx="287">
                  <c:v>3.78718333333333</c:v>
                </c:pt>
                <c:pt idx="288">
                  <c:v>3.0737199999999998</c:v>
                </c:pt>
                <c:pt idx="289">
                  <c:v>3.1082700000000001</c:v>
                </c:pt>
                <c:pt idx="290">
                  <c:v>3.4520633333333302</c:v>
                </c:pt>
                <c:pt idx="291">
                  <c:v>3.2089066666666599</c:v>
                </c:pt>
                <c:pt idx="292">
                  <c:v>2.9592800000000001</c:v>
                </c:pt>
                <c:pt idx="293">
                  <c:v>3.0998899999999998</c:v>
                </c:pt>
                <c:pt idx="294">
                  <c:v>3.2240099999999998</c:v>
                </c:pt>
                <c:pt idx="295">
                  <c:v>3.0723133333333301</c:v>
                </c:pt>
                <c:pt idx="296">
                  <c:v>3.1639666666666599</c:v>
                </c:pt>
                <c:pt idx="297">
                  <c:v>3.06459666666666</c:v>
                </c:pt>
                <c:pt idx="298">
                  <c:v>4.2754933333333298</c:v>
                </c:pt>
                <c:pt idx="299">
                  <c:v>3.61570666666666</c:v>
                </c:pt>
                <c:pt idx="300">
                  <c:v>3.81263</c:v>
                </c:pt>
                <c:pt idx="301">
                  <c:v>4.3505200000000004</c:v>
                </c:pt>
                <c:pt idx="302">
                  <c:v>3.3824333333333301</c:v>
                </c:pt>
                <c:pt idx="303">
                  <c:v>3.2775333333333299</c:v>
                </c:pt>
                <c:pt idx="304">
                  <c:v>3.48271666666666</c:v>
                </c:pt>
                <c:pt idx="305">
                  <c:v>3.40366666666666</c:v>
                </c:pt>
                <c:pt idx="306">
                  <c:v>3.2593733333333299</c:v>
                </c:pt>
                <c:pt idx="307">
                  <c:v>3.4582199999999998</c:v>
                </c:pt>
                <c:pt idx="308">
                  <c:v>3.3617133333333298</c:v>
                </c:pt>
                <c:pt idx="309">
                  <c:v>3.5443500000000001</c:v>
                </c:pt>
                <c:pt idx="310">
                  <c:v>3.2231999999999998</c:v>
                </c:pt>
                <c:pt idx="311">
                  <c:v>3.3856333333333302</c:v>
                </c:pt>
                <c:pt idx="312">
                  <c:v>3.22143333333333</c:v>
                </c:pt>
                <c:pt idx="313">
                  <c:v>3.5423266666666602</c:v>
                </c:pt>
                <c:pt idx="314">
                  <c:v>3.9481233333333301</c:v>
                </c:pt>
                <c:pt idx="315">
                  <c:v>5.0195999999999996</c:v>
                </c:pt>
                <c:pt idx="316">
                  <c:v>3.17699666666666</c:v>
                </c:pt>
                <c:pt idx="317">
                  <c:v>3.3912966666666602</c:v>
                </c:pt>
                <c:pt idx="318">
                  <c:v>3.45031</c:v>
                </c:pt>
                <c:pt idx="319">
                  <c:v>3.44119333333333</c:v>
                </c:pt>
                <c:pt idx="320">
                  <c:v>3.4358599999999999</c:v>
                </c:pt>
                <c:pt idx="321">
                  <c:v>3.5447333333333302</c:v>
                </c:pt>
                <c:pt idx="322">
                  <c:v>3.8295233333333298</c:v>
                </c:pt>
                <c:pt idx="323">
                  <c:v>3.5557466666666602</c:v>
                </c:pt>
                <c:pt idx="324">
                  <c:v>3.92567333333333</c:v>
                </c:pt>
                <c:pt idx="325">
                  <c:v>3.7733366666666601</c:v>
                </c:pt>
                <c:pt idx="326">
                  <c:v>3.3219033333333301</c:v>
                </c:pt>
                <c:pt idx="327">
                  <c:v>3.8121766666666601</c:v>
                </c:pt>
                <c:pt idx="328">
                  <c:v>3.68390666666666</c:v>
                </c:pt>
                <c:pt idx="329">
                  <c:v>3.5021599999999999</c:v>
                </c:pt>
                <c:pt idx="330">
                  <c:v>3.43431</c:v>
                </c:pt>
                <c:pt idx="331">
                  <c:v>3.4264533333333298</c:v>
                </c:pt>
                <c:pt idx="332">
                  <c:v>3.31091333333333</c:v>
                </c:pt>
                <c:pt idx="333">
                  <c:v>3.48979333333333</c:v>
                </c:pt>
                <c:pt idx="334">
                  <c:v>3.3447066666666601</c:v>
                </c:pt>
                <c:pt idx="335">
                  <c:v>3.4836966666666598</c:v>
                </c:pt>
                <c:pt idx="336">
                  <c:v>3.7480000000000002</c:v>
                </c:pt>
                <c:pt idx="337">
                  <c:v>3.8966400000000001</c:v>
                </c:pt>
                <c:pt idx="338">
                  <c:v>3.5360733333333298</c:v>
                </c:pt>
                <c:pt idx="339">
                  <c:v>4.6969766666666599</c:v>
                </c:pt>
                <c:pt idx="340">
                  <c:v>3.4577033333333298</c:v>
                </c:pt>
                <c:pt idx="341">
                  <c:v>3.5421166666666601</c:v>
                </c:pt>
                <c:pt idx="342">
                  <c:v>5.5133733333333304</c:v>
                </c:pt>
                <c:pt idx="343">
                  <c:v>3.5562499999999999</c:v>
                </c:pt>
                <c:pt idx="344">
                  <c:v>3.5274366666666599</c:v>
                </c:pt>
                <c:pt idx="345">
                  <c:v>5.2602333333333302</c:v>
                </c:pt>
                <c:pt idx="346">
                  <c:v>4.0381133333333299</c:v>
                </c:pt>
                <c:pt idx="347">
                  <c:v>3.5077766666666599</c:v>
                </c:pt>
                <c:pt idx="348">
                  <c:v>3.73292</c:v>
                </c:pt>
                <c:pt idx="349">
                  <c:v>3.6748933333333298</c:v>
                </c:pt>
                <c:pt idx="350">
                  <c:v>4.0380866666666604</c:v>
                </c:pt>
                <c:pt idx="351">
                  <c:v>5.4689133333333304</c:v>
                </c:pt>
                <c:pt idx="352">
                  <c:v>3.7418066666666601</c:v>
                </c:pt>
                <c:pt idx="353">
                  <c:v>3.80986</c:v>
                </c:pt>
                <c:pt idx="354">
                  <c:v>3.7530433333333302</c:v>
                </c:pt>
                <c:pt idx="355">
                  <c:v>3.91532666666666</c:v>
                </c:pt>
                <c:pt idx="356">
                  <c:v>3.6848700000000001</c:v>
                </c:pt>
                <c:pt idx="357">
                  <c:v>3.8598633333333301</c:v>
                </c:pt>
                <c:pt idx="358">
                  <c:v>3.9662333333333302</c:v>
                </c:pt>
                <c:pt idx="359">
                  <c:v>4.07605666666666</c:v>
                </c:pt>
                <c:pt idx="360">
                  <c:v>4.6458599999999999</c:v>
                </c:pt>
                <c:pt idx="361">
                  <c:v>3.9043433333333302</c:v>
                </c:pt>
                <c:pt idx="362">
                  <c:v>3.86964</c:v>
                </c:pt>
                <c:pt idx="363">
                  <c:v>5.8936166666666603</c:v>
                </c:pt>
                <c:pt idx="364">
                  <c:v>3.9419133333333298</c:v>
                </c:pt>
                <c:pt idx="365">
                  <c:v>5.0064200000000003</c:v>
                </c:pt>
                <c:pt idx="366">
                  <c:v>3.8962500000000002</c:v>
                </c:pt>
                <c:pt idx="367">
                  <c:v>4.0064299999999999</c:v>
                </c:pt>
                <c:pt idx="368">
                  <c:v>4.1212433333333296</c:v>
                </c:pt>
                <c:pt idx="369">
                  <c:v>3.9524599999999999</c:v>
                </c:pt>
                <c:pt idx="370">
                  <c:v>4.3247866666666601</c:v>
                </c:pt>
                <c:pt idx="371">
                  <c:v>4.5939800000000002</c:v>
                </c:pt>
                <c:pt idx="372">
                  <c:v>3.88537666666666</c:v>
                </c:pt>
                <c:pt idx="373">
                  <c:v>4.0410899999999996</c:v>
                </c:pt>
                <c:pt idx="374">
                  <c:v>4.5955599999999999</c:v>
                </c:pt>
                <c:pt idx="375">
                  <c:v>3.9669333333333299</c:v>
                </c:pt>
                <c:pt idx="376">
                  <c:v>4.0911766666666596</c:v>
                </c:pt>
                <c:pt idx="377">
                  <c:v>5.2550933333333303</c:v>
                </c:pt>
                <c:pt idx="378">
                  <c:v>3.95681666666666</c:v>
                </c:pt>
                <c:pt idx="379">
                  <c:v>4.83201666666666</c:v>
                </c:pt>
                <c:pt idx="380">
                  <c:v>4.0810033333333298</c:v>
                </c:pt>
                <c:pt idx="381">
                  <c:v>4.2479166666666597</c:v>
                </c:pt>
                <c:pt idx="382">
                  <c:v>4.32982333333333</c:v>
                </c:pt>
                <c:pt idx="383">
                  <c:v>5.3118800000000004</c:v>
                </c:pt>
                <c:pt idx="384">
                  <c:v>4.2252400000000003</c:v>
                </c:pt>
                <c:pt idx="385">
                  <c:v>5.3671600000000002</c:v>
                </c:pt>
                <c:pt idx="386">
                  <c:v>4.0732666666666599</c:v>
                </c:pt>
                <c:pt idx="387">
                  <c:v>4.2173133333333297</c:v>
                </c:pt>
                <c:pt idx="388">
                  <c:v>5.2040666666666597</c:v>
                </c:pt>
                <c:pt idx="389">
                  <c:v>6.7684966666666604</c:v>
                </c:pt>
                <c:pt idx="390">
                  <c:v>4.0391966666666601</c:v>
                </c:pt>
                <c:pt idx="391">
                  <c:v>4.07476666666666</c:v>
                </c:pt>
                <c:pt idx="392">
                  <c:v>4.1854166666666597</c:v>
                </c:pt>
                <c:pt idx="393">
                  <c:v>5.0483333333333302</c:v>
                </c:pt>
                <c:pt idx="394">
                  <c:v>4.9654699999999998</c:v>
                </c:pt>
                <c:pt idx="395">
                  <c:v>4.82100333333333</c:v>
                </c:pt>
                <c:pt idx="396">
                  <c:v>5.5020266666666604</c:v>
                </c:pt>
                <c:pt idx="397">
                  <c:v>5.1178900000000001</c:v>
                </c:pt>
                <c:pt idx="398">
                  <c:v>6.0291699999999997</c:v>
                </c:pt>
                <c:pt idx="399">
                  <c:v>4.1481866666666596</c:v>
                </c:pt>
                <c:pt idx="400">
                  <c:v>5.98081</c:v>
                </c:pt>
                <c:pt idx="401">
                  <c:v>4.6143299999999998</c:v>
                </c:pt>
                <c:pt idx="402">
                  <c:v>7.3469499999999996</c:v>
                </c:pt>
                <c:pt idx="403">
                  <c:v>4.3779466666666602</c:v>
                </c:pt>
                <c:pt idx="404">
                  <c:v>4.79887</c:v>
                </c:pt>
                <c:pt idx="405">
                  <c:v>4.2544733333333298</c:v>
                </c:pt>
                <c:pt idx="406">
                  <c:v>4.18282666666666</c:v>
                </c:pt>
                <c:pt idx="407">
                  <c:v>4.1804600000000001</c:v>
                </c:pt>
                <c:pt idx="408">
                  <c:v>4.50975666666666</c:v>
                </c:pt>
                <c:pt idx="409">
                  <c:v>4.2370766666666597</c:v>
                </c:pt>
                <c:pt idx="410">
                  <c:v>4.28267666666666</c:v>
                </c:pt>
                <c:pt idx="411">
                  <c:v>4.5121733333333296</c:v>
                </c:pt>
                <c:pt idx="412">
                  <c:v>5.1915699999999996</c:v>
                </c:pt>
                <c:pt idx="413">
                  <c:v>4.1635766666666596</c:v>
                </c:pt>
                <c:pt idx="414">
                  <c:v>4.1366766666666601</c:v>
                </c:pt>
                <c:pt idx="415">
                  <c:v>4.3026533333333301</c:v>
                </c:pt>
                <c:pt idx="416">
                  <c:v>4.3150833333333303</c:v>
                </c:pt>
                <c:pt idx="417">
                  <c:v>4.6578166666666601</c:v>
                </c:pt>
                <c:pt idx="418">
                  <c:v>4.2666500000000003</c:v>
                </c:pt>
                <c:pt idx="419">
                  <c:v>4.5882966666666603</c:v>
                </c:pt>
                <c:pt idx="420">
                  <c:v>4.2703899999999999</c:v>
                </c:pt>
                <c:pt idx="421">
                  <c:v>4.3745066666666599</c:v>
                </c:pt>
                <c:pt idx="422">
                  <c:v>4.5668499999999996</c:v>
                </c:pt>
                <c:pt idx="423">
                  <c:v>4.4107500000000002</c:v>
                </c:pt>
                <c:pt idx="424">
                  <c:v>4.3651966666666597</c:v>
                </c:pt>
                <c:pt idx="425">
                  <c:v>4.3806900000000004</c:v>
                </c:pt>
                <c:pt idx="426">
                  <c:v>4.5492299999999997</c:v>
                </c:pt>
                <c:pt idx="427">
                  <c:v>4.8427233333333302</c:v>
                </c:pt>
                <c:pt idx="428">
                  <c:v>4.5864900000000004</c:v>
                </c:pt>
                <c:pt idx="429">
                  <c:v>4.5667466666666598</c:v>
                </c:pt>
                <c:pt idx="430">
                  <c:v>4.3469066666666603</c:v>
                </c:pt>
                <c:pt idx="431">
                  <c:v>4.5197833333333302</c:v>
                </c:pt>
                <c:pt idx="432">
                  <c:v>4.5100800000000003</c:v>
                </c:pt>
                <c:pt idx="433">
                  <c:v>4.8609600000000004</c:v>
                </c:pt>
                <c:pt idx="434">
                  <c:v>4.3932533333333303</c:v>
                </c:pt>
                <c:pt idx="435">
                  <c:v>4.4402366666666602</c:v>
                </c:pt>
                <c:pt idx="436">
                  <c:v>7.1387966666666598</c:v>
                </c:pt>
                <c:pt idx="437">
                  <c:v>5.5282466666666599</c:v>
                </c:pt>
                <c:pt idx="438">
                  <c:v>4.5797433333333304</c:v>
                </c:pt>
                <c:pt idx="439">
                  <c:v>4.8575766666666604</c:v>
                </c:pt>
                <c:pt idx="440">
                  <c:v>4.5799066666666599</c:v>
                </c:pt>
                <c:pt idx="441">
                  <c:v>4.7824866666666601</c:v>
                </c:pt>
                <c:pt idx="442">
                  <c:v>5.1228733333333301</c:v>
                </c:pt>
                <c:pt idx="443">
                  <c:v>5.6645099999999999</c:v>
                </c:pt>
                <c:pt idx="444">
                  <c:v>4.7113199999999997</c:v>
                </c:pt>
                <c:pt idx="445">
                  <c:v>4.6498933333333303</c:v>
                </c:pt>
                <c:pt idx="446">
                  <c:v>7.1371599999999997</c:v>
                </c:pt>
                <c:pt idx="447">
                  <c:v>4.7936033333333299</c:v>
                </c:pt>
                <c:pt idx="448">
                  <c:v>4.9989566666666603</c:v>
                </c:pt>
                <c:pt idx="449">
                  <c:v>4.7629799999999998</c:v>
                </c:pt>
                <c:pt idx="450">
                  <c:v>4.89699333333333</c:v>
                </c:pt>
                <c:pt idx="451">
                  <c:v>4.8504433333333301</c:v>
                </c:pt>
                <c:pt idx="452">
                  <c:v>6.9362933333333299</c:v>
                </c:pt>
                <c:pt idx="453">
                  <c:v>4.5985866666666597</c:v>
                </c:pt>
                <c:pt idx="454">
                  <c:v>4.6616</c:v>
                </c:pt>
                <c:pt idx="455">
                  <c:v>4.5589266666666601</c:v>
                </c:pt>
                <c:pt idx="456">
                  <c:v>5.1109833333333299</c:v>
                </c:pt>
                <c:pt idx="457">
                  <c:v>5.7240566666666597</c:v>
                </c:pt>
                <c:pt idx="458">
                  <c:v>4.8557033333333299</c:v>
                </c:pt>
                <c:pt idx="459">
                  <c:v>6.30901333333333</c:v>
                </c:pt>
                <c:pt idx="460">
                  <c:v>5.4491966666666602</c:v>
                </c:pt>
                <c:pt idx="461">
                  <c:v>5.3352633333333301</c:v>
                </c:pt>
                <c:pt idx="462">
                  <c:v>5.0030099999999997</c:v>
                </c:pt>
                <c:pt idx="463">
                  <c:v>5.5644433333333296</c:v>
                </c:pt>
                <c:pt idx="464">
                  <c:v>5.2958999999999996</c:v>
                </c:pt>
                <c:pt idx="465">
                  <c:v>5.1312333333333298</c:v>
                </c:pt>
                <c:pt idx="466">
                  <c:v>5.39444666666666</c:v>
                </c:pt>
                <c:pt idx="467">
                  <c:v>5.6258733333333302</c:v>
                </c:pt>
                <c:pt idx="468">
                  <c:v>5.43326333333333</c:v>
                </c:pt>
                <c:pt idx="469">
                  <c:v>5.4363333333333301</c:v>
                </c:pt>
                <c:pt idx="470">
                  <c:v>5.0899799999999997</c:v>
                </c:pt>
                <c:pt idx="471">
                  <c:v>5.4177066666666596</c:v>
                </c:pt>
                <c:pt idx="472">
                  <c:v>5.87672333333333</c:v>
                </c:pt>
                <c:pt idx="473">
                  <c:v>5.5860866666666604</c:v>
                </c:pt>
                <c:pt idx="474">
                  <c:v>5.9846166666666596</c:v>
                </c:pt>
                <c:pt idx="475">
                  <c:v>5.4251866666666597</c:v>
                </c:pt>
                <c:pt idx="476">
                  <c:v>5.4728166666666596</c:v>
                </c:pt>
                <c:pt idx="477">
                  <c:v>5.7134499999999999</c:v>
                </c:pt>
                <c:pt idx="478">
                  <c:v>5.6572433333333301</c:v>
                </c:pt>
                <c:pt idx="479">
                  <c:v>8.1293166666666608</c:v>
                </c:pt>
                <c:pt idx="480">
                  <c:v>8.1944366666666593</c:v>
                </c:pt>
                <c:pt idx="481">
                  <c:v>5.3729466666666603</c:v>
                </c:pt>
                <c:pt idx="482">
                  <c:v>5.0829533333333297</c:v>
                </c:pt>
                <c:pt idx="483">
                  <c:v>5.4766399999999997</c:v>
                </c:pt>
                <c:pt idx="484">
                  <c:v>5.0920633333333303</c:v>
                </c:pt>
                <c:pt idx="485">
                  <c:v>5.8124433333333299</c:v>
                </c:pt>
                <c:pt idx="486">
                  <c:v>5.0082033333333298</c:v>
                </c:pt>
                <c:pt idx="487">
                  <c:v>4.9231266666666604</c:v>
                </c:pt>
                <c:pt idx="488">
                  <c:v>5.3674733333333302</c:v>
                </c:pt>
                <c:pt idx="489">
                  <c:v>5.4027399999999997</c:v>
                </c:pt>
                <c:pt idx="490">
                  <c:v>5.3764900000000004</c:v>
                </c:pt>
                <c:pt idx="491">
                  <c:v>5.6017533333333303</c:v>
                </c:pt>
                <c:pt idx="492">
                  <c:v>5.2324233333333297</c:v>
                </c:pt>
                <c:pt idx="493">
                  <c:v>5.29297666666666</c:v>
                </c:pt>
                <c:pt idx="494">
                  <c:v>5.2672699999999999</c:v>
                </c:pt>
                <c:pt idx="495">
                  <c:v>5.1767099999999999</c:v>
                </c:pt>
                <c:pt idx="496">
                  <c:v>6.1847399999999997</c:v>
                </c:pt>
                <c:pt idx="497">
                  <c:v>5.4117566666666601</c:v>
                </c:pt>
                <c:pt idx="498">
                  <c:v>5.79046666666666</c:v>
                </c:pt>
                <c:pt idx="499">
                  <c:v>5.5189300000000001</c:v>
                </c:pt>
                <c:pt idx="500">
                  <c:v>5.1810433333333297</c:v>
                </c:pt>
                <c:pt idx="501">
                  <c:v>5.2400799999999998</c:v>
                </c:pt>
                <c:pt idx="502">
                  <c:v>8.9439566666666597</c:v>
                </c:pt>
                <c:pt idx="503">
                  <c:v>5.4842333333333304</c:v>
                </c:pt>
                <c:pt idx="504">
                  <c:v>5.5184899999999999</c:v>
                </c:pt>
                <c:pt idx="505">
                  <c:v>5.5182533333333303</c:v>
                </c:pt>
                <c:pt idx="506">
                  <c:v>5.3425033333333296</c:v>
                </c:pt>
                <c:pt idx="507">
                  <c:v>5.0960299999999998</c:v>
                </c:pt>
                <c:pt idx="508">
                  <c:v>5.9995533333333304</c:v>
                </c:pt>
                <c:pt idx="509">
                  <c:v>5.5721566666666602</c:v>
                </c:pt>
                <c:pt idx="510">
                  <c:v>5.5000900000000001</c:v>
                </c:pt>
                <c:pt idx="511">
                  <c:v>5.5154433333333301</c:v>
                </c:pt>
                <c:pt idx="512">
                  <c:v>5.5885999999999996</c:v>
                </c:pt>
                <c:pt idx="513">
                  <c:v>5.3954933333333299</c:v>
                </c:pt>
                <c:pt idx="514">
                  <c:v>5.5248866666666601</c:v>
                </c:pt>
                <c:pt idx="515">
                  <c:v>7.4170199999999999</c:v>
                </c:pt>
                <c:pt idx="516">
                  <c:v>6.6361299999999996</c:v>
                </c:pt>
                <c:pt idx="517">
                  <c:v>7.4467600000000003</c:v>
                </c:pt>
                <c:pt idx="518">
                  <c:v>7.7081299999999997</c:v>
                </c:pt>
                <c:pt idx="519">
                  <c:v>5.6953133333333303</c:v>
                </c:pt>
                <c:pt idx="520">
                  <c:v>6.6778500000000003</c:v>
                </c:pt>
                <c:pt idx="521">
                  <c:v>5.7231333333333296</c:v>
                </c:pt>
                <c:pt idx="522">
                  <c:v>5.9140066666666602</c:v>
                </c:pt>
                <c:pt idx="523">
                  <c:v>5.5521799999999999</c:v>
                </c:pt>
                <c:pt idx="524">
                  <c:v>7.5778366666666601</c:v>
                </c:pt>
                <c:pt idx="525">
                  <c:v>6.8549833333333297</c:v>
                </c:pt>
                <c:pt idx="526">
                  <c:v>6.1360766666666597</c:v>
                </c:pt>
                <c:pt idx="527">
                  <c:v>5.81576</c:v>
                </c:pt>
                <c:pt idx="528">
                  <c:v>9.2529266666666601</c:v>
                </c:pt>
                <c:pt idx="529">
                  <c:v>6.7816566666666596</c:v>
                </c:pt>
                <c:pt idx="530">
                  <c:v>8.0661333333333296</c:v>
                </c:pt>
                <c:pt idx="531">
                  <c:v>9.71013666666666</c:v>
                </c:pt>
                <c:pt idx="532">
                  <c:v>11.89601</c:v>
                </c:pt>
                <c:pt idx="533">
                  <c:v>12.1965233333333</c:v>
                </c:pt>
                <c:pt idx="534">
                  <c:v>11.027486666666601</c:v>
                </c:pt>
                <c:pt idx="535">
                  <c:v>11.443899999999999</c:v>
                </c:pt>
                <c:pt idx="536">
                  <c:v>6.0157366666666601</c:v>
                </c:pt>
                <c:pt idx="537">
                  <c:v>6.7650533333333298</c:v>
                </c:pt>
                <c:pt idx="538">
                  <c:v>7.0577833333333304</c:v>
                </c:pt>
                <c:pt idx="539">
                  <c:v>6.0504300000000004</c:v>
                </c:pt>
                <c:pt idx="540">
                  <c:v>6.3165033333333298</c:v>
                </c:pt>
                <c:pt idx="541">
                  <c:v>6.6703066666666597</c:v>
                </c:pt>
                <c:pt idx="542">
                  <c:v>14.119773333333301</c:v>
                </c:pt>
                <c:pt idx="543">
                  <c:v>20.352693333333299</c:v>
                </c:pt>
                <c:pt idx="544">
                  <c:v>19.785260000000001</c:v>
                </c:pt>
                <c:pt idx="545">
                  <c:v>13.5159566666666</c:v>
                </c:pt>
                <c:pt idx="546">
                  <c:v>6.1602833333333296</c:v>
                </c:pt>
                <c:pt idx="547">
                  <c:v>6.1435899999999997</c:v>
                </c:pt>
                <c:pt idx="548">
                  <c:v>6.3424500000000004</c:v>
                </c:pt>
                <c:pt idx="549">
                  <c:v>7.1661999999999999</c:v>
                </c:pt>
                <c:pt idx="550">
                  <c:v>8.1654499999999999</c:v>
                </c:pt>
                <c:pt idx="551">
                  <c:v>11.025729999999999</c:v>
                </c:pt>
                <c:pt idx="552">
                  <c:v>19.784559999999999</c:v>
                </c:pt>
                <c:pt idx="553">
                  <c:v>13.793943333333299</c:v>
                </c:pt>
                <c:pt idx="554">
                  <c:v>9.9971666666666597</c:v>
                </c:pt>
                <c:pt idx="555">
                  <c:v>10.5856033333333</c:v>
                </c:pt>
                <c:pt idx="556">
                  <c:v>12.2932266666666</c:v>
                </c:pt>
                <c:pt idx="557">
                  <c:v>17.681986666666599</c:v>
                </c:pt>
                <c:pt idx="558">
                  <c:v>24.4137633333333</c:v>
                </c:pt>
                <c:pt idx="559">
                  <c:v>29.025293333333298</c:v>
                </c:pt>
                <c:pt idx="560">
                  <c:v>21.5538733333333</c:v>
                </c:pt>
                <c:pt idx="561">
                  <c:v>11.13278</c:v>
                </c:pt>
                <c:pt idx="562">
                  <c:v>9.6893600000000006</c:v>
                </c:pt>
                <c:pt idx="563">
                  <c:v>6.9432499999999999</c:v>
                </c:pt>
                <c:pt idx="564">
                  <c:v>6.26000333333333</c:v>
                </c:pt>
                <c:pt idx="565">
                  <c:v>6.5701999999999998</c:v>
                </c:pt>
                <c:pt idx="566">
                  <c:v>6.5082100000000001</c:v>
                </c:pt>
                <c:pt idx="567">
                  <c:v>6.6326799999999997</c:v>
                </c:pt>
                <c:pt idx="568">
                  <c:v>6.6002299999999998</c:v>
                </c:pt>
                <c:pt idx="569">
                  <c:v>6.5461733333333303</c:v>
                </c:pt>
                <c:pt idx="570">
                  <c:v>8.5030633333333299</c:v>
                </c:pt>
                <c:pt idx="571">
                  <c:v>8.0674733333333304</c:v>
                </c:pt>
                <c:pt idx="572">
                  <c:v>6.5287899999999999</c:v>
                </c:pt>
                <c:pt idx="573">
                  <c:v>6.60303666666666</c:v>
                </c:pt>
                <c:pt idx="574">
                  <c:v>6.7142733333333302</c:v>
                </c:pt>
                <c:pt idx="575">
                  <c:v>10.047693333333299</c:v>
                </c:pt>
                <c:pt idx="576">
                  <c:v>8.5620766666666608</c:v>
                </c:pt>
                <c:pt idx="577">
                  <c:v>8.0592100000000002</c:v>
                </c:pt>
                <c:pt idx="578">
                  <c:v>7.5857366666666604</c:v>
                </c:pt>
                <c:pt idx="579">
                  <c:v>6.48712</c:v>
                </c:pt>
                <c:pt idx="580">
                  <c:v>6.7639966666666602</c:v>
                </c:pt>
                <c:pt idx="581">
                  <c:v>8.9839466666666592</c:v>
                </c:pt>
                <c:pt idx="582">
                  <c:v>6.7833899999999998</c:v>
                </c:pt>
                <c:pt idx="583">
                  <c:v>8.1589966666666598</c:v>
                </c:pt>
                <c:pt idx="584">
                  <c:v>6.8491600000000004</c:v>
                </c:pt>
                <c:pt idx="585">
                  <c:v>6.8280333333333303</c:v>
                </c:pt>
                <c:pt idx="586">
                  <c:v>9.8916199999999996</c:v>
                </c:pt>
                <c:pt idx="587">
                  <c:v>6.8957800000000002</c:v>
                </c:pt>
                <c:pt idx="588">
                  <c:v>6.8591533333333299</c:v>
                </c:pt>
                <c:pt idx="589">
                  <c:v>6.8786466666666604</c:v>
                </c:pt>
                <c:pt idx="590">
                  <c:v>8.0672666666666597</c:v>
                </c:pt>
                <c:pt idx="591">
                  <c:v>8.4678100000000001</c:v>
                </c:pt>
                <c:pt idx="592">
                  <c:v>6.7395466666666604</c:v>
                </c:pt>
                <c:pt idx="593">
                  <c:v>6.9212499999999997</c:v>
                </c:pt>
                <c:pt idx="594">
                  <c:v>6.9437966666666604</c:v>
                </c:pt>
                <c:pt idx="595">
                  <c:v>6.94963</c:v>
                </c:pt>
                <c:pt idx="596">
                  <c:v>7.3095466666666598</c:v>
                </c:pt>
                <c:pt idx="597">
                  <c:v>7.2716033333333296</c:v>
                </c:pt>
                <c:pt idx="598">
                  <c:v>6.7955633333333303</c:v>
                </c:pt>
                <c:pt idx="599">
                  <c:v>7.4832000000000001</c:v>
                </c:pt>
                <c:pt idx="600">
                  <c:v>7.2369500000000002</c:v>
                </c:pt>
                <c:pt idx="601">
                  <c:v>6.8407033333333302</c:v>
                </c:pt>
                <c:pt idx="602">
                  <c:v>7.0646233333333299</c:v>
                </c:pt>
                <c:pt idx="603">
                  <c:v>8.7178100000000001</c:v>
                </c:pt>
                <c:pt idx="604">
                  <c:v>8.6639833333333307</c:v>
                </c:pt>
                <c:pt idx="605">
                  <c:v>7.2616533333333297</c:v>
                </c:pt>
                <c:pt idx="606">
                  <c:v>8.7219499999999996</c:v>
                </c:pt>
                <c:pt idx="607">
                  <c:v>8.71824333333333</c:v>
                </c:pt>
                <c:pt idx="608">
                  <c:v>6.8768233333333297</c:v>
                </c:pt>
                <c:pt idx="609">
                  <c:v>7.0059899999999997</c:v>
                </c:pt>
                <c:pt idx="610">
                  <c:v>7.0086933333333299</c:v>
                </c:pt>
                <c:pt idx="611">
                  <c:v>7.2042900000000003</c:v>
                </c:pt>
                <c:pt idx="612">
                  <c:v>7.0660366666666601</c:v>
                </c:pt>
                <c:pt idx="613">
                  <c:v>7.2978333333333296</c:v>
                </c:pt>
                <c:pt idx="614">
                  <c:v>8.4269833333333306</c:v>
                </c:pt>
                <c:pt idx="615">
                  <c:v>8.58751</c:v>
                </c:pt>
                <c:pt idx="616">
                  <c:v>8.1657533333333294</c:v>
                </c:pt>
                <c:pt idx="617">
                  <c:v>8.2180599999999995</c:v>
                </c:pt>
                <c:pt idx="618">
                  <c:v>7.5132966666666601</c:v>
                </c:pt>
                <c:pt idx="619">
                  <c:v>7.6421533333333302</c:v>
                </c:pt>
                <c:pt idx="620">
                  <c:v>10.582229999999999</c:v>
                </c:pt>
                <c:pt idx="621">
                  <c:v>10.948230000000001</c:v>
                </c:pt>
                <c:pt idx="622">
                  <c:v>8.2032000000000007</c:v>
                </c:pt>
                <c:pt idx="623">
                  <c:v>14.4373166666666</c:v>
                </c:pt>
                <c:pt idx="624">
                  <c:v>8.6816099999999992</c:v>
                </c:pt>
                <c:pt idx="625">
                  <c:v>7.3836700000000004</c:v>
                </c:pt>
                <c:pt idx="626">
                  <c:v>11.9513</c:v>
                </c:pt>
                <c:pt idx="627">
                  <c:v>9.9169599999999996</c:v>
                </c:pt>
                <c:pt idx="628">
                  <c:v>7.2361033333333298</c:v>
                </c:pt>
                <c:pt idx="629">
                  <c:v>10.870066666666601</c:v>
                </c:pt>
                <c:pt idx="630">
                  <c:v>11.374893333333301</c:v>
                </c:pt>
                <c:pt idx="631">
                  <c:v>8.3146266666666602</c:v>
                </c:pt>
                <c:pt idx="632">
                  <c:v>7.5027066666666604</c:v>
                </c:pt>
                <c:pt idx="633">
                  <c:v>7.9179466666666602</c:v>
                </c:pt>
                <c:pt idx="634">
                  <c:v>7.4672666666666601</c:v>
                </c:pt>
                <c:pt idx="635">
                  <c:v>7.5867333333333304</c:v>
                </c:pt>
                <c:pt idx="636">
                  <c:v>13.17778</c:v>
                </c:pt>
                <c:pt idx="637">
                  <c:v>9.9657199999999992</c:v>
                </c:pt>
                <c:pt idx="638">
                  <c:v>10.363053333333299</c:v>
                </c:pt>
                <c:pt idx="639">
                  <c:v>7.7197966666666602</c:v>
                </c:pt>
                <c:pt idx="640">
                  <c:v>8.0669500000000003</c:v>
                </c:pt>
                <c:pt idx="641">
                  <c:v>7.1458566666666599</c:v>
                </c:pt>
                <c:pt idx="642">
                  <c:v>16.639876666666598</c:v>
                </c:pt>
                <c:pt idx="643">
                  <c:v>21.568966666666601</c:v>
                </c:pt>
                <c:pt idx="644">
                  <c:v>12.5277933333333</c:v>
                </c:pt>
                <c:pt idx="645">
                  <c:v>7.4741033333333302</c:v>
                </c:pt>
                <c:pt idx="646">
                  <c:v>8.4749599999999994</c:v>
                </c:pt>
                <c:pt idx="647">
                  <c:v>7.5397833333333297</c:v>
                </c:pt>
                <c:pt idx="648">
                  <c:v>7.4994166666666597</c:v>
                </c:pt>
                <c:pt idx="649">
                  <c:v>10.04121</c:v>
                </c:pt>
                <c:pt idx="650">
                  <c:v>7.5655633333333299</c:v>
                </c:pt>
                <c:pt idx="651">
                  <c:v>7.8135599999999998</c:v>
                </c:pt>
                <c:pt idx="652">
                  <c:v>8.1776333333333309</c:v>
                </c:pt>
                <c:pt idx="653">
                  <c:v>8.4872366666666608</c:v>
                </c:pt>
                <c:pt idx="654">
                  <c:v>8.0069099999999995</c:v>
                </c:pt>
                <c:pt idx="655">
                  <c:v>8.1581133333333309</c:v>
                </c:pt>
                <c:pt idx="656">
                  <c:v>7.64961</c:v>
                </c:pt>
                <c:pt idx="657">
                  <c:v>8.1875466666666608</c:v>
                </c:pt>
                <c:pt idx="658">
                  <c:v>10.0139466666666</c:v>
                </c:pt>
                <c:pt idx="659">
                  <c:v>7.5824666666666598</c:v>
                </c:pt>
                <c:pt idx="660">
                  <c:v>7.9103733333333297</c:v>
                </c:pt>
                <c:pt idx="661">
                  <c:v>13.0300266666666</c:v>
                </c:pt>
                <c:pt idx="662">
                  <c:v>23.22109</c:v>
                </c:pt>
                <c:pt idx="663">
                  <c:v>7.6054833333333303</c:v>
                </c:pt>
                <c:pt idx="664">
                  <c:v>8.2531333333333308</c:v>
                </c:pt>
                <c:pt idx="665">
                  <c:v>11.1176966666666</c:v>
                </c:pt>
                <c:pt idx="666">
                  <c:v>8.1012633333333302</c:v>
                </c:pt>
                <c:pt idx="667">
                  <c:v>9.82799333333333</c:v>
                </c:pt>
                <c:pt idx="668">
                  <c:v>12.122159999999999</c:v>
                </c:pt>
                <c:pt idx="669">
                  <c:v>8.3459699999999994</c:v>
                </c:pt>
                <c:pt idx="670">
                  <c:v>8.4796466666666603</c:v>
                </c:pt>
                <c:pt idx="671">
                  <c:v>11.7519233333333</c:v>
                </c:pt>
                <c:pt idx="672">
                  <c:v>27.9857533333333</c:v>
                </c:pt>
                <c:pt idx="673">
                  <c:v>11.11181</c:v>
                </c:pt>
                <c:pt idx="674">
                  <c:v>7.8849466666666599</c:v>
                </c:pt>
                <c:pt idx="675">
                  <c:v>8.0429700000000004</c:v>
                </c:pt>
                <c:pt idx="676">
                  <c:v>8.0885433333333303</c:v>
                </c:pt>
                <c:pt idx="677">
                  <c:v>9.3070666666666604</c:v>
                </c:pt>
                <c:pt idx="678">
                  <c:v>9.5691666666666606</c:v>
                </c:pt>
                <c:pt idx="679">
                  <c:v>8.10806</c:v>
                </c:pt>
                <c:pt idx="680">
                  <c:v>8.1129066666666603</c:v>
                </c:pt>
                <c:pt idx="681">
                  <c:v>13.52341</c:v>
                </c:pt>
                <c:pt idx="682">
                  <c:v>8.8177500000000002</c:v>
                </c:pt>
                <c:pt idx="683">
                  <c:v>8.4739633333333302</c:v>
                </c:pt>
                <c:pt idx="684">
                  <c:v>8.3475199999999994</c:v>
                </c:pt>
                <c:pt idx="685">
                  <c:v>8.6022866666666609</c:v>
                </c:pt>
                <c:pt idx="686">
                  <c:v>9.1843033333333306</c:v>
                </c:pt>
                <c:pt idx="687">
                  <c:v>13.00239</c:v>
                </c:pt>
                <c:pt idx="688">
                  <c:v>9.4147099999999995</c:v>
                </c:pt>
                <c:pt idx="689">
                  <c:v>7.98976666666666</c:v>
                </c:pt>
                <c:pt idx="690">
                  <c:v>8.5166199999999996</c:v>
                </c:pt>
                <c:pt idx="691">
                  <c:v>8.7888233333333297</c:v>
                </c:pt>
                <c:pt idx="692">
                  <c:v>8.6694399999999998</c:v>
                </c:pt>
                <c:pt idx="693">
                  <c:v>8.0806433333333292</c:v>
                </c:pt>
                <c:pt idx="694">
                  <c:v>10.22861</c:v>
                </c:pt>
                <c:pt idx="695">
                  <c:v>9.80443</c:v>
                </c:pt>
                <c:pt idx="696">
                  <c:v>8.6180833333333293</c:v>
                </c:pt>
                <c:pt idx="697">
                  <c:v>8.7681833333333294</c:v>
                </c:pt>
                <c:pt idx="698">
                  <c:v>8.2544400000000007</c:v>
                </c:pt>
                <c:pt idx="699">
                  <c:v>8.3692666666666593</c:v>
                </c:pt>
                <c:pt idx="700">
                  <c:v>10.426159999999999</c:v>
                </c:pt>
                <c:pt idx="701">
                  <c:v>13.595090000000001</c:v>
                </c:pt>
                <c:pt idx="702">
                  <c:v>8.4540833333333296</c:v>
                </c:pt>
                <c:pt idx="703">
                  <c:v>8.7216966666666593</c:v>
                </c:pt>
                <c:pt idx="704">
                  <c:v>9.4317766666666607</c:v>
                </c:pt>
                <c:pt idx="705">
                  <c:v>8.3475966666666608</c:v>
                </c:pt>
                <c:pt idx="706">
                  <c:v>8.7933533333333305</c:v>
                </c:pt>
                <c:pt idx="707">
                  <c:v>8.9138233333333297</c:v>
                </c:pt>
                <c:pt idx="708">
                  <c:v>8.4400533333333296</c:v>
                </c:pt>
                <c:pt idx="709">
                  <c:v>12.2465433333333</c:v>
                </c:pt>
                <c:pt idx="710">
                  <c:v>11.311113333333299</c:v>
                </c:pt>
                <c:pt idx="711">
                  <c:v>10.5626433333333</c:v>
                </c:pt>
                <c:pt idx="712">
                  <c:v>12.5540533333333</c:v>
                </c:pt>
                <c:pt idx="713">
                  <c:v>24.085450000000002</c:v>
                </c:pt>
                <c:pt idx="714">
                  <c:v>23.5153866666666</c:v>
                </c:pt>
                <c:pt idx="715">
                  <c:v>8.4560166666666596</c:v>
                </c:pt>
                <c:pt idx="716">
                  <c:v>10.104509999999999</c:v>
                </c:pt>
                <c:pt idx="717">
                  <c:v>8.6854966666666602</c:v>
                </c:pt>
                <c:pt idx="718">
                  <c:v>8.3513666666666602</c:v>
                </c:pt>
                <c:pt idx="719">
                  <c:v>8.7743566666666606</c:v>
                </c:pt>
                <c:pt idx="720">
                  <c:v>11.9041533333333</c:v>
                </c:pt>
                <c:pt idx="721">
                  <c:v>14.418990000000001</c:v>
                </c:pt>
                <c:pt idx="722">
                  <c:v>12.360066666666601</c:v>
                </c:pt>
                <c:pt idx="723">
                  <c:v>9.2885733333333302</c:v>
                </c:pt>
                <c:pt idx="724">
                  <c:v>8.8551433333333307</c:v>
                </c:pt>
                <c:pt idx="725">
                  <c:v>8.8001833333333295</c:v>
                </c:pt>
                <c:pt idx="726">
                  <c:v>8.8138166666666606</c:v>
                </c:pt>
                <c:pt idx="727">
                  <c:v>8.5050733333333302</c:v>
                </c:pt>
                <c:pt idx="728">
                  <c:v>8.9714033333333294</c:v>
                </c:pt>
                <c:pt idx="729">
                  <c:v>8.6388633333333296</c:v>
                </c:pt>
                <c:pt idx="730">
                  <c:v>9.3108266666666601</c:v>
                </c:pt>
                <c:pt idx="731">
                  <c:v>8.6938266666666593</c:v>
                </c:pt>
                <c:pt idx="732">
                  <c:v>10.272416666666601</c:v>
                </c:pt>
                <c:pt idx="733">
                  <c:v>8.3434166666666592</c:v>
                </c:pt>
                <c:pt idx="734">
                  <c:v>8.7754600000000007</c:v>
                </c:pt>
                <c:pt idx="735">
                  <c:v>8.9730366666666601</c:v>
                </c:pt>
                <c:pt idx="736">
                  <c:v>8.6490966666666598</c:v>
                </c:pt>
                <c:pt idx="737">
                  <c:v>8.9899666666666604</c:v>
                </c:pt>
                <c:pt idx="738">
                  <c:v>9.09005333333333</c:v>
                </c:pt>
                <c:pt idx="739">
                  <c:v>10.062256666666601</c:v>
                </c:pt>
                <c:pt idx="740">
                  <c:v>8.8411066666666596</c:v>
                </c:pt>
                <c:pt idx="741">
                  <c:v>9.0877666666666599</c:v>
                </c:pt>
                <c:pt idx="742">
                  <c:v>22.660453333333301</c:v>
                </c:pt>
                <c:pt idx="743">
                  <c:v>10.6564033333333</c:v>
                </c:pt>
                <c:pt idx="744">
                  <c:v>8.7649966666666597</c:v>
                </c:pt>
                <c:pt idx="745">
                  <c:v>10.230270000000001</c:v>
                </c:pt>
                <c:pt idx="746">
                  <c:v>11.4631166666666</c:v>
                </c:pt>
                <c:pt idx="747">
                  <c:v>8.69187333333333</c:v>
                </c:pt>
                <c:pt idx="748">
                  <c:v>9.0796700000000001</c:v>
                </c:pt>
                <c:pt idx="749">
                  <c:v>9.7731733333333306</c:v>
                </c:pt>
                <c:pt idx="750">
                  <c:v>8.9904799999999998</c:v>
                </c:pt>
                <c:pt idx="751">
                  <c:v>9.8487366666666603</c:v>
                </c:pt>
                <c:pt idx="752">
                  <c:v>8.9163499999999996</c:v>
                </c:pt>
                <c:pt idx="753">
                  <c:v>8.9016300000000008</c:v>
                </c:pt>
                <c:pt idx="754">
                  <c:v>9.0122133333333299</c:v>
                </c:pt>
                <c:pt idx="755">
                  <c:v>8.8481699999999996</c:v>
                </c:pt>
                <c:pt idx="756">
                  <c:v>9.2401333333333309</c:v>
                </c:pt>
                <c:pt idx="757">
                  <c:v>9.0386600000000001</c:v>
                </c:pt>
                <c:pt idx="758">
                  <c:v>11.1030366666666</c:v>
                </c:pt>
                <c:pt idx="759">
                  <c:v>10.3456433333333</c:v>
                </c:pt>
                <c:pt idx="760">
                  <c:v>8.9413566666666604</c:v>
                </c:pt>
                <c:pt idx="761">
                  <c:v>9.4573833333333308</c:v>
                </c:pt>
                <c:pt idx="762">
                  <c:v>9.0312933333333305</c:v>
                </c:pt>
                <c:pt idx="763">
                  <c:v>9.0565833333333305</c:v>
                </c:pt>
                <c:pt idx="764">
                  <c:v>9.6098733333333293</c:v>
                </c:pt>
                <c:pt idx="765">
                  <c:v>9.9271700000000003</c:v>
                </c:pt>
                <c:pt idx="766">
                  <c:v>29.11477</c:v>
                </c:pt>
                <c:pt idx="767">
                  <c:v>20.5319</c:v>
                </c:pt>
                <c:pt idx="768">
                  <c:v>15.53781</c:v>
                </c:pt>
                <c:pt idx="769">
                  <c:v>18.786573333333301</c:v>
                </c:pt>
                <c:pt idx="770">
                  <c:v>19.886369999999999</c:v>
                </c:pt>
                <c:pt idx="771">
                  <c:v>12.095043333333299</c:v>
                </c:pt>
                <c:pt idx="772">
                  <c:v>9.6364400000000003</c:v>
                </c:pt>
                <c:pt idx="773">
                  <c:v>9.6385100000000001</c:v>
                </c:pt>
                <c:pt idx="774">
                  <c:v>14.556990000000001</c:v>
                </c:pt>
                <c:pt idx="775">
                  <c:v>9.8224166666666601</c:v>
                </c:pt>
                <c:pt idx="776">
                  <c:v>9.3735133333333298</c:v>
                </c:pt>
                <c:pt idx="777">
                  <c:v>9.2214100000000006</c:v>
                </c:pt>
                <c:pt idx="778">
                  <c:v>9.3575900000000001</c:v>
                </c:pt>
                <c:pt idx="779">
                  <c:v>9.84995333333333</c:v>
                </c:pt>
                <c:pt idx="780">
                  <c:v>9.2055866666666599</c:v>
                </c:pt>
                <c:pt idx="781">
                  <c:v>9.4435199999999995</c:v>
                </c:pt>
                <c:pt idx="782">
                  <c:v>10.2764266666666</c:v>
                </c:pt>
                <c:pt idx="783">
                  <c:v>9.3767366666666607</c:v>
                </c:pt>
                <c:pt idx="784">
                  <c:v>9.7057733333333296</c:v>
                </c:pt>
                <c:pt idx="785">
                  <c:v>9.4772800000000004</c:v>
                </c:pt>
                <c:pt idx="786">
                  <c:v>9.6191766666666592</c:v>
                </c:pt>
                <c:pt idx="787">
                  <c:v>10.3830666666666</c:v>
                </c:pt>
                <c:pt idx="788">
                  <c:v>10.0954366666666</c:v>
                </c:pt>
                <c:pt idx="789">
                  <c:v>9.5766833333333299</c:v>
                </c:pt>
                <c:pt idx="790">
                  <c:v>9.4484533333333296</c:v>
                </c:pt>
                <c:pt idx="791">
                  <c:v>9.6261433333333297</c:v>
                </c:pt>
                <c:pt idx="792">
                  <c:v>9.5093666666666596</c:v>
                </c:pt>
                <c:pt idx="793">
                  <c:v>9.5121800000000007</c:v>
                </c:pt>
                <c:pt idx="794">
                  <c:v>9.7489799999999995</c:v>
                </c:pt>
                <c:pt idx="795">
                  <c:v>9.8942333333333305</c:v>
                </c:pt>
                <c:pt idx="796">
                  <c:v>12.17038</c:v>
                </c:pt>
                <c:pt idx="797">
                  <c:v>11.8617366666666</c:v>
                </c:pt>
                <c:pt idx="798">
                  <c:v>11.1311633333333</c:v>
                </c:pt>
                <c:pt idx="799">
                  <c:v>15.4878566666666</c:v>
                </c:pt>
                <c:pt idx="800">
                  <c:v>17.782920000000001</c:v>
                </c:pt>
                <c:pt idx="801">
                  <c:v>10.967423333333301</c:v>
                </c:pt>
                <c:pt idx="802">
                  <c:v>21.283270000000002</c:v>
                </c:pt>
                <c:pt idx="803">
                  <c:v>27.2043066666666</c:v>
                </c:pt>
                <c:pt idx="804">
                  <c:v>25.192773333333299</c:v>
                </c:pt>
                <c:pt idx="805">
                  <c:v>15.16675</c:v>
                </c:pt>
                <c:pt idx="806">
                  <c:v>15.081153333333299</c:v>
                </c:pt>
                <c:pt idx="807">
                  <c:v>12.2094766666666</c:v>
                </c:pt>
                <c:pt idx="808">
                  <c:v>17.304273333333299</c:v>
                </c:pt>
                <c:pt idx="809">
                  <c:v>17.109570000000001</c:v>
                </c:pt>
                <c:pt idx="810">
                  <c:v>13.6310566666666</c:v>
                </c:pt>
                <c:pt idx="811">
                  <c:v>14.13076</c:v>
                </c:pt>
                <c:pt idx="812">
                  <c:v>19.157083333333301</c:v>
                </c:pt>
                <c:pt idx="813">
                  <c:v>33.817860000000003</c:v>
                </c:pt>
                <c:pt idx="814">
                  <c:v>16.906363333333299</c:v>
                </c:pt>
                <c:pt idx="815">
                  <c:v>22.017786666666598</c:v>
                </c:pt>
                <c:pt idx="816">
                  <c:v>14.717606666666599</c:v>
                </c:pt>
                <c:pt idx="817">
                  <c:v>16.129200000000001</c:v>
                </c:pt>
                <c:pt idx="818">
                  <c:v>16.1660033333333</c:v>
                </c:pt>
                <c:pt idx="819">
                  <c:v>29.687339999999999</c:v>
                </c:pt>
                <c:pt idx="820">
                  <c:v>26.954799999999999</c:v>
                </c:pt>
                <c:pt idx="821">
                  <c:v>23.4361966666666</c:v>
                </c:pt>
                <c:pt idx="822">
                  <c:v>30.762813333333298</c:v>
                </c:pt>
                <c:pt idx="823">
                  <c:v>19.8830733333333</c:v>
                </c:pt>
                <c:pt idx="824">
                  <c:v>14.6535366666666</c:v>
                </c:pt>
                <c:pt idx="825">
                  <c:v>17.088646666666602</c:v>
                </c:pt>
                <c:pt idx="826">
                  <c:v>14.6041633333333</c:v>
                </c:pt>
                <c:pt idx="827">
                  <c:v>10.6117833333333</c:v>
                </c:pt>
                <c:pt idx="828">
                  <c:v>11.353579999999999</c:v>
                </c:pt>
                <c:pt idx="829">
                  <c:v>16.066330000000001</c:v>
                </c:pt>
                <c:pt idx="830">
                  <c:v>27.6298033333333</c:v>
                </c:pt>
                <c:pt idx="831">
                  <c:v>30.252376666666599</c:v>
                </c:pt>
                <c:pt idx="832">
                  <c:v>24.690809999999999</c:v>
                </c:pt>
                <c:pt idx="833">
                  <c:v>28.2364066666666</c:v>
                </c:pt>
                <c:pt idx="834">
                  <c:v>26.981843333333298</c:v>
                </c:pt>
                <c:pt idx="835">
                  <c:v>14.780670000000001</c:v>
                </c:pt>
                <c:pt idx="836">
                  <c:v>23.5489966666666</c:v>
                </c:pt>
                <c:pt idx="837">
                  <c:v>14.710233333333299</c:v>
                </c:pt>
                <c:pt idx="838">
                  <c:v>34.469296666666601</c:v>
                </c:pt>
                <c:pt idx="839">
                  <c:v>21.147089999999999</c:v>
                </c:pt>
                <c:pt idx="840">
                  <c:v>12.261013333333301</c:v>
                </c:pt>
                <c:pt idx="841">
                  <c:v>14.217186666666599</c:v>
                </c:pt>
                <c:pt idx="842">
                  <c:v>18.78398</c:v>
                </c:pt>
                <c:pt idx="843">
                  <c:v>20.348236666666601</c:v>
                </c:pt>
                <c:pt idx="844">
                  <c:v>13.2302166666666</c:v>
                </c:pt>
                <c:pt idx="845">
                  <c:v>12.8441733333333</c:v>
                </c:pt>
                <c:pt idx="846">
                  <c:v>12.334903333333299</c:v>
                </c:pt>
                <c:pt idx="847">
                  <c:v>17.735320000000002</c:v>
                </c:pt>
                <c:pt idx="848">
                  <c:v>14.460943333333301</c:v>
                </c:pt>
                <c:pt idx="849">
                  <c:v>11.541033333333299</c:v>
                </c:pt>
                <c:pt idx="850">
                  <c:v>20.0027133333333</c:v>
                </c:pt>
                <c:pt idx="851">
                  <c:v>10.718776666666599</c:v>
                </c:pt>
                <c:pt idx="852">
                  <c:v>15.7336466666666</c:v>
                </c:pt>
                <c:pt idx="853">
                  <c:v>12.3959766666666</c:v>
                </c:pt>
                <c:pt idx="854">
                  <c:v>11.8733233333333</c:v>
                </c:pt>
                <c:pt idx="855">
                  <c:v>10.4782233333333</c:v>
                </c:pt>
                <c:pt idx="856">
                  <c:v>12.5075233333333</c:v>
                </c:pt>
                <c:pt idx="857">
                  <c:v>11.057176666666599</c:v>
                </c:pt>
                <c:pt idx="858">
                  <c:v>10.717186666666599</c:v>
                </c:pt>
                <c:pt idx="859">
                  <c:v>13.62349</c:v>
                </c:pt>
                <c:pt idx="860">
                  <c:v>15.241683333333301</c:v>
                </c:pt>
                <c:pt idx="861">
                  <c:v>12.40569</c:v>
                </c:pt>
                <c:pt idx="862">
                  <c:v>10.5807966666666</c:v>
                </c:pt>
                <c:pt idx="863">
                  <c:v>19.011330000000001</c:v>
                </c:pt>
                <c:pt idx="864">
                  <c:v>16.2151033333333</c:v>
                </c:pt>
                <c:pt idx="865">
                  <c:v>13.4465666666666</c:v>
                </c:pt>
                <c:pt idx="866">
                  <c:v>10.6453266666666</c:v>
                </c:pt>
                <c:pt idx="867">
                  <c:v>10.8956666666666</c:v>
                </c:pt>
                <c:pt idx="868">
                  <c:v>14.1022966666666</c:v>
                </c:pt>
                <c:pt idx="869">
                  <c:v>11.1953833333333</c:v>
                </c:pt>
                <c:pt idx="870">
                  <c:v>12.4077933333333</c:v>
                </c:pt>
                <c:pt idx="871">
                  <c:v>10.81334</c:v>
                </c:pt>
                <c:pt idx="872">
                  <c:v>10.821686666666601</c:v>
                </c:pt>
                <c:pt idx="873">
                  <c:v>13.7900733333333</c:v>
                </c:pt>
                <c:pt idx="874">
                  <c:v>15.3270533333333</c:v>
                </c:pt>
                <c:pt idx="875">
                  <c:v>11.007573333333299</c:v>
                </c:pt>
                <c:pt idx="876">
                  <c:v>19.3522866666666</c:v>
                </c:pt>
                <c:pt idx="877">
                  <c:v>24.992723333333299</c:v>
                </c:pt>
                <c:pt idx="878">
                  <c:v>11.7188133333333</c:v>
                </c:pt>
                <c:pt idx="879">
                  <c:v>13.4748533333333</c:v>
                </c:pt>
                <c:pt idx="880">
                  <c:v>11.341013333333301</c:v>
                </c:pt>
                <c:pt idx="881">
                  <c:v>11.0974166666666</c:v>
                </c:pt>
                <c:pt idx="882">
                  <c:v>12.268990000000001</c:v>
                </c:pt>
                <c:pt idx="883">
                  <c:v>12.7445666666666</c:v>
                </c:pt>
                <c:pt idx="884">
                  <c:v>10.9367</c:v>
                </c:pt>
                <c:pt idx="885">
                  <c:v>10.8025666666666</c:v>
                </c:pt>
                <c:pt idx="886">
                  <c:v>10.9512066666666</c:v>
                </c:pt>
                <c:pt idx="887">
                  <c:v>12.228590000000001</c:v>
                </c:pt>
                <c:pt idx="888">
                  <c:v>10.81714</c:v>
                </c:pt>
                <c:pt idx="889">
                  <c:v>12.0248866666666</c:v>
                </c:pt>
                <c:pt idx="890">
                  <c:v>11.24689</c:v>
                </c:pt>
                <c:pt idx="891">
                  <c:v>11.4540766666666</c:v>
                </c:pt>
                <c:pt idx="892">
                  <c:v>10.670873333333301</c:v>
                </c:pt>
                <c:pt idx="893">
                  <c:v>10.5434133333333</c:v>
                </c:pt>
                <c:pt idx="894">
                  <c:v>10.95237</c:v>
                </c:pt>
                <c:pt idx="895">
                  <c:v>11.3811533333333</c:v>
                </c:pt>
                <c:pt idx="896">
                  <c:v>12.438943333333301</c:v>
                </c:pt>
                <c:pt idx="897">
                  <c:v>14.5356166666666</c:v>
                </c:pt>
                <c:pt idx="898">
                  <c:v>11.004853333333299</c:v>
                </c:pt>
                <c:pt idx="899">
                  <c:v>10.449483333333299</c:v>
                </c:pt>
                <c:pt idx="900">
                  <c:v>10.8078133333333</c:v>
                </c:pt>
                <c:pt idx="901">
                  <c:v>15.842463333333299</c:v>
                </c:pt>
                <c:pt idx="902">
                  <c:v>15.7329333333333</c:v>
                </c:pt>
                <c:pt idx="903">
                  <c:v>22.097463333333302</c:v>
                </c:pt>
                <c:pt idx="904">
                  <c:v>12.8873433333333</c:v>
                </c:pt>
                <c:pt idx="905">
                  <c:v>10.994393333333299</c:v>
                </c:pt>
                <c:pt idx="906">
                  <c:v>11.2064133333333</c:v>
                </c:pt>
                <c:pt idx="907">
                  <c:v>13.1538566666666</c:v>
                </c:pt>
                <c:pt idx="908">
                  <c:v>13.960713333333301</c:v>
                </c:pt>
                <c:pt idx="909">
                  <c:v>17.544840000000001</c:v>
                </c:pt>
                <c:pt idx="910">
                  <c:v>12.45168</c:v>
                </c:pt>
                <c:pt idx="911">
                  <c:v>14.728109999999999</c:v>
                </c:pt>
                <c:pt idx="912">
                  <c:v>12.99873</c:v>
                </c:pt>
                <c:pt idx="913">
                  <c:v>13.17282</c:v>
                </c:pt>
                <c:pt idx="914">
                  <c:v>11.01153</c:v>
                </c:pt>
                <c:pt idx="915">
                  <c:v>14.503686666666599</c:v>
                </c:pt>
                <c:pt idx="916">
                  <c:v>10.8441866666666</c:v>
                </c:pt>
                <c:pt idx="917">
                  <c:v>11.3818066666666</c:v>
                </c:pt>
                <c:pt idx="918">
                  <c:v>14.931800000000001</c:v>
                </c:pt>
                <c:pt idx="919">
                  <c:v>11.320539999999999</c:v>
                </c:pt>
                <c:pt idx="920">
                  <c:v>11.584076666666601</c:v>
                </c:pt>
                <c:pt idx="921">
                  <c:v>11.4652333333333</c:v>
                </c:pt>
                <c:pt idx="922">
                  <c:v>11.1945866666666</c:v>
                </c:pt>
                <c:pt idx="923">
                  <c:v>11.540710000000001</c:v>
                </c:pt>
                <c:pt idx="924">
                  <c:v>13.303613333333301</c:v>
                </c:pt>
                <c:pt idx="925">
                  <c:v>13.56706</c:v>
                </c:pt>
                <c:pt idx="926">
                  <c:v>11.3673433333333</c:v>
                </c:pt>
                <c:pt idx="927">
                  <c:v>11.361086666666599</c:v>
                </c:pt>
                <c:pt idx="928">
                  <c:v>12.031796666666599</c:v>
                </c:pt>
                <c:pt idx="929">
                  <c:v>11.7489233333333</c:v>
                </c:pt>
                <c:pt idx="930">
                  <c:v>12.8274833333333</c:v>
                </c:pt>
                <c:pt idx="931">
                  <c:v>14.4741433333333</c:v>
                </c:pt>
                <c:pt idx="932">
                  <c:v>11.451919999999999</c:v>
                </c:pt>
                <c:pt idx="933">
                  <c:v>16.280086666666602</c:v>
                </c:pt>
                <c:pt idx="934">
                  <c:v>14.692506666666601</c:v>
                </c:pt>
                <c:pt idx="935">
                  <c:v>12.9694533333333</c:v>
                </c:pt>
                <c:pt idx="936">
                  <c:v>13.0743766666666</c:v>
                </c:pt>
                <c:pt idx="937">
                  <c:v>11.7460266666666</c:v>
                </c:pt>
                <c:pt idx="938">
                  <c:v>14.5820166666666</c:v>
                </c:pt>
                <c:pt idx="939">
                  <c:v>12.180016666666599</c:v>
                </c:pt>
                <c:pt idx="940">
                  <c:v>11.632490000000001</c:v>
                </c:pt>
                <c:pt idx="941">
                  <c:v>13.9369333333333</c:v>
                </c:pt>
                <c:pt idx="942">
                  <c:v>11.313599999999999</c:v>
                </c:pt>
                <c:pt idx="943">
                  <c:v>15.7086633333333</c:v>
                </c:pt>
                <c:pt idx="944">
                  <c:v>12.23705</c:v>
                </c:pt>
                <c:pt idx="945">
                  <c:v>11.451079999999999</c:v>
                </c:pt>
                <c:pt idx="946">
                  <c:v>14.4901533333333</c:v>
                </c:pt>
                <c:pt idx="947">
                  <c:v>16.665289999999999</c:v>
                </c:pt>
                <c:pt idx="948">
                  <c:v>11.93083</c:v>
                </c:pt>
                <c:pt idx="949">
                  <c:v>11.513356666666599</c:v>
                </c:pt>
                <c:pt idx="950">
                  <c:v>12.08785</c:v>
                </c:pt>
                <c:pt idx="951">
                  <c:v>11.3560033333333</c:v>
                </c:pt>
                <c:pt idx="952">
                  <c:v>15.92221</c:v>
                </c:pt>
                <c:pt idx="953">
                  <c:v>12.9636933333333</c:v>
                </c:pt>
                <c:pt idx="954">
                  <c:v>17.235890000000001</c:v>
                </c:pt>
                <c:pt idx="955">
                  <c:v>11.405110000000001</c:v>
                </c:pt>
                <c:pt idx="956">
                  <c:v>11.708463333333301</c:v>
                </c:pt>
                <c:pt idx="957">
                  <c:v>13.2746733333333</c:v>
                </c:pt>
                <c:pt idx="958">
                  <c:v>12.11623</c:v>
                </c:pt>
                <c:pt idx="959">
                  <c:v>12.262919999999999</c:v>
                </c:pt>
                <c:pt idx="960">
                  <c:v>11.40442</c:v>
                </c:pt>
                <c:pt idx="961">
                  <c:v>12.2751133333333</c:v>
                </c:pt>
                <c:pt idx="962">
                  <c:v>11.80414</c:v>
                </c:pt>
                <c:pt idx="963">
                  <c:v>13.0164766666666</c:v>
                </c:pt>
                <c:pt idx="964">
                  <c:v>12.3088566666666</c:v>
                </c:pt>
                <c:pt idx="965">
                  <c:v>14.3527766666666</c:v>
                </c:pt>
                <c:pt idx="966">
                  <c:v>11.826746666666599</c:v>
                </c:pt>
                <c:pt idx="967">
                  <c:v>13.370939999999999</c:v>
                </c:pt>
                <c:pt idx="968">
                  <c:v>11.45126</c:v>
                </c:pt>
                <c:pt idx="969">
                  <c:v>12.175043333333299</c:v>
                </c:pt>
                <c:pt idx="970">
                  <c:v>12.034423333333301</c:v>
                </c:pt>
                <c:pt idx="971">
                  <c:v>12.6756266666666</c:v>
                </c:pt>
                <c:pt idx="972">
                  <c:v>13.248950000000001</c:v>
                </c:pt>
                <c:pt idx="973">
                  <c:v>14.024039999999999</c:v>
                </c:pt>
                <c:pt idx="974">
                  <c:v>11.882160000000001</c:v>
                </c:pt>
                <c:pt idx="975">
                  <c:v>11.938370000000001</c:v>
                </c:pt>
                <c:pt idx="976">
                  <c:v>15.7233</c:v>
                </c:pt>
                <c:pt idx="977">
                  <c:v>15.5838</c:v>
                </c:pt>
                <c:pt idx="978">
                  <c:v>11.5309233333333</c:v>
                </c:pt>
                <c:pt idx="979">
                  <c:v>12.020296666666599</c:v>
                </c:pt>
                <c:pt idx="980">
                  <c:v>15.984873333333301</c:v>
                </c:pt>
                <c:pt idx="981">
                  <c:v>13.9603166666666</c:v>
                </c:pt>
                <c:pt idx="982">
                  <c:v>12.096086666666601</c:v>
                </c:pt>
                <c:pt idx="983">
                  <c:v>16.094573333333301</c:v>
                </c:pt>
                <c:pt idx="984">
                  <c:v>11.688789999999999</c:v>
                </c:pt>
                <c:pt idx="985">
                  <c:v>15.90761</c:v>
                </c:pt>
                <c:pt idx="986">
                  <c:v>11.901013333333299</c:v>
                </c:pt>
                <c:pt idx="987">
                  <c:v>12.271946666666601</c:v>
                </c:pt>
                <c:pt idx="988">
                  <c:v>11.633343333333301</c:v>
                </c:pt>
                <c:pt idx="989">
                  <c:v>13.467079999999999</c:v>
                </c:pt>
                <c:pt idx="990">
                  <c:v>14.6136133333333</c:v>
                </c:pt>
                <c:pt idx="991">
                  <c:v>12.0895733333333</c:v>
                </c:pt>
                <c:pt idx="992">
                  <c:v>12.0808166666666</c:v>
                </c:pt>
                <c:pt idx="993">
                  <c:v>14.056290000000001</c:v>
                </c:pt>
                <c:pt idx="994">
                  <c:v>13.508703333333299</c:v>
                </c:pt>
                <c:pt idx="995">
                  <c:v>11.60389</c:v>
                </c:pt>
                <c:pt idx="996">
                  <c:v>16.167126666666601</c:v>
                </c:pt>
                <c:pt idx="997">
                  <c:v>11.793066666666601</c:v>
                </c:pt>
                <c:pt idx="998">
                  <c:v>13.9963433333333</c:v>
                </c:pt>
              </c:numCache>
            </c:numRef>
          </c:yVal>
          <c:smooth val="0"/>
          <c:extLst>
            <c:ext xmlns:c16="http://schemas.microsoft.com/office/drawing/2014/chart" uri="{C3380CC4-5D6E-409C-BE32-E72D297353CC}">
              <c16:uniqueId val="{00000000-C3EF-4F11-AB20-3BE33403543A}"/>
            </c:ext>
          </c:extLst>
        </c:ser>
        <c:ser>
          <c:idx val="1"/>
          <c:order val="1"/>
          <c:tx>
            <c:strRef>
              <c:f>'1000sl1000000ml1000mv'!$C$1</c:f>
              <c:strCache>
                <c:ptCount val="1"/>
                <c:pt idx="0">
                  <c:v>QR Sort Avg</c:v>
                </c:pt>
              </c:strCache>
            </c:strRef>
          </c:tx>
          <c:spPr>
            <a:ln w="19050" cap="rnd">
              <a:solidFill>
                <a:schemeClr val="accent2"/>
              </a:solidFill>
              <a:round/>
            </a:ln>
            <a:effectLst/>
          </c:spPr>
          <c:marker>
            <c:symbol val="none"/>
          </c:marker>
          <c:xVal>
            <c:numRef>
              <c:f>'1000sl1000000ml1000mv'!$A$2:$A$1000</c:f>
              <c:numCache>
                <c:formatCode>General</c:formatCode>
                <c:ptCount val="999"/>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numCache>
            </c:numRef>
          </c:xVal>
          <c:yVal>
            <c:numRef>
              <c:f>'1000sl1000000ml1000mv'!$C$2:$C$1000</c:f>
              <c:numCache>
                <c:formatCode>General</c:formatCode>
                <c:ptCount val="999"/>
                <c:pt idx="0">
                  <c:v>9.6106666666666604E-2</c:v>
                </c:pt>
                <c:pt idx="1">
                  <c:v>5.0273333333333302E-2</c:v>
                </c:pt>
                <c:pt idx="2">
                  <c:v>8.1210000000000004E-2</c:v>
                </c:pt>
                <c:pt idx="3">
                  <c:v>0.11043</c:v>
                </c:pt>
                <c:pt idx="4">
                  <c:v>0.115606666666666</c:v>
                </c:pt>
                <c:pt idx="5">
                  <c:v>0.14616999999999999</c:v>
                </c:pt>
                <c:pt idx="6">
                  <c:v>0.165643333333333</c:v>
                </c:pt>
                <c:pt idx="7">
                  <c:v>0.36109333333333299</c:v>
                </c:pt>
                <c:pt idx="8">
                  <c:v>0.18218000000000001</c:v>
                </c:pt>
                <c:pt idx="9">
                  <c:v>0.183233333333333</c:v>
                </c:pt>
                <c:pt idx="10">
                  <c:v>0.203976666666666</c:v>
                </c:pt>
                <c:pt idx="11">
                  <c:v>0.24234333333333299</c:v>
                </c:pt>
                <c:pt idx="12">
                  <c:v>0.229913333333333</c:v>
                </c:pt>
                <c:pt idx="13">
                  <c:v>0.14709666666666599</c:v>
                </c:pt>
                <c:pt idx="14">
                  <c:v>0.11436666666666601</c:v>
                </c:pt>
                <c:pt idx="15">
                  <c:v>0.14835000000000001</c:v>
                </c:pt>
                <c:pt idx="16">
                  <c:v>0.16932666666666599</c:v>
                </c:pt>
                <c:pt idx="17">
                  <c:v>0.17641000000000001</c:v>
                </c:pt>
                <c:pt idx="18">
                  <c:v>0.18854000000000001</c:v>
                </c:pt>
                <c:pt idx="19">
                  <c:v>0.224613333333333</c:v>
                </c:pt>
                <c:pt idx="20">
                  <c:v>0.20859666666666599</c:v>
                </c:pt>
                <c:pt idx="21">
                  <c:v>0.26106333333333298</c:v>
                </c:pt>
                <c:pt idx="22">
                  <c:v>0.23806666666666601</c:v>
                </c:pt>
                <c:pt idx="23">
                  <c:v>0.27927000000000002</c:v>
                </c:pt>
                <c:pt idx="24">
                  <c:v>0.20003333333333301</c:v>
                </c:pt>
                <c:pt idx="25">
                  <c:v>0.20062666666666601</c:v>
                </c:pt>
                <c:pt idx="26">
                  <c:v>0.19954333333333299</c:v>
                </c:pt>
                <c:pt idx="27">
                  <c:v>0.19120000000000001</c:v>
                </c:pt>
                <c:pt idx="28">
                  <c:v>0.22428999999999999</c:v>
                </c:pt>
                <c:pt idx="29">
                  <c:v>0.23267333333333301</c:v>
                </c:pt>
                <c:pt idx="30">
                  <c:v>0.21296999999999999</c:v>
                </c:pt>
                <c:pt idx="31">
                  <c:v>0.22170999999999999</c:v>
                </c:pt>
                <c:pt idx="32">
                  <c:v>0.23126333333333299</c:v>
                </c:pt>
                <c:pt idx="33">
                  <c:v>0.23890666666666599</c:v>
                </c:pt>
                <c:pt idx="34">
                  <c:v>0.22223333333333301</c:v>
                </c:pt>
                <c:pt idx="35">
                  <c:v>0.249766666666666</c:v>
                </c:pt>
                <c:pt idx="36">
                  <c:v>0.24623666666666599</c:v>
                </c:pt>
                <c:pt idx="37">
                  <c:v>0.32795999999999997</c:v>
                </c:pt>
                <c:pt idx="38">
                  <c:v>0.35339666666666603</c:v>
                </c:pt>
                <c:pt idx="39">
                  <c:v>0.38041333333333299</c:v>
                </c:pt>
                <c:pt idx="40">
                  <c:v>0.29898333333333299</c:v>
                </c:pt>
                <c:pt idx="41">
                  <c:v>0.26587</c:v>
                </c:pt>
                <c:pt idx="42">
                  <c:v>0.25940999999999997</c:v>
                </c:pt>
                <c:pt idx="43">
                  <c:v>0.34568333333333301</c:v>
                </c:pt>
                <c:pt idx="44">
                  <c:v>0.310626666666666</c:v>
                </c:pt>
                <c:pt idx="45">
                  <c:v>0.27021333333333297</c:v>
                </c:pt>
                <c:pt idx="46">
                  <c:v>0.291333333333333</c:v>
                </c:pt>
                <c:pt idx="47">
                  <c:v>0.38429666666666601</c:v>
                </c:pt>
                <c:pt idx="48">
                  <c:v>0.416646666666666</c:v>
                </c:pt>
                <c:pt idx="49">
                  <c:v>0.36714666666666601</c:v>
                </c:pt>
                <c:pt idx="50">
                  <c:v>0.36969000000000002</c:v>
                </c:pt>
                <c:pt idx="51">
                  <c:v>0.39137</c:v>
                </c:pt>
                <c:pt idx="52">
                  <c:v>0.30678</c:v>
                </c:pt>
                <c:pt idx="53">
                  <c:v>0.32486666666666603</c:v>
                </c:pt>
                <c:pt idx="54">
                  <c:v>0.39444333333333298</c:v>
                </c:pt>
                <c:pt idx="55">
                  <c:v>0.33825666666666598</c:v>
                </c:pt>
                <c:pt idx="56">
                  <c:v>0.33620333333333302</c:v>
                </c:pt>
                <c:pt idx="57">
                  <c:v>0.34364333333333302</c:v>
                </c:pt>
                <c:pt idx="58">
                  <c:v>0.33947666666666598</c:v>
                </c:pt>
                <c:pt idx="59">
                  <c:v>0.57357666666666596</c:v>
                </c:pt>
                <c:pt idx="60">
                  <c:v>0.50112999999999996</c:v>
                </c:pt>
                <c:pt idx="61">
                  <c:v>0.36226999999999998</c:v>
                </c:pt>
                <c:pt idx="62">
                  <c:v>0.39419666666666597</c:v>
                </c:pt>
                <c:pt idx="63">
                  <c:v>0.39881333333333302</c:v>
                </c:pt>
                <c:pt idx="64">
                  <c:v>1.1462033333333299</c:v>
                </c:pt>
                <c:pt idx="65">
                  <c:v>0.48938666666666603</c:v>
                </c:pt>
                <c:pt idx="66">
                  <c:v>0.39468999999999999</c:v>
                </c:pt>
                <c:pt idx="67">
                  <c:v>0.42472666666666598</c:v>
                </c:pt>
                <c:pt idx="68">
                  <c:v>0.47666999999999998</c:v>
                </c:pt>
                <c:pt idx="69">
                  <c:v>0.45068000000000003</c:v>
                </c:pt>
                <c:pt idx="70">
                  <c:v>0.85919666666666605</c:v>
                </c:pt>
                <c:pt idx="71">
                  <c:v>0.45895000000000002</c:v>
                </c:pt>
                <c:pt idx="72">
                  <c:v>0.44030333333333299</c:v>
                </c:pt>
                <c:pt idx="73">
                  <c:v>0.460073333333333</c:v>
                </c:pt>
                <c:pt idx="74">
                  <c:v>0.45314666666666598</c:v>
                </c:pt>
                <c:pt idx="75">
                  <c:v>0.45256333333333298</c:v>
                </c:pt>
                <c:pt idx="76">
                  <c:v>0.45617666666666601</c:v>
                </c:pt>
                <c:pt idx="77">
                  <c:v>0.620186666666666</c:v>
                </c:pt>
                <c:pt idx="78">
                  <c:v>1.19251333333333</c:v>
                </c:pt>
                <c:pt idx="79">
                  <c:v>0.51457333333333299</c:v>
                </c:pt>
                <c:pt idx="80">
                  <c:v>0.49486666666666601</c:v>
                </c:pt>
                <c:pt idx="81">
                  <c:v>0.50504000000000004</c:v>
                </c:pt>
                <c:pt idx="82">
                  <c:v>0.55168333333333297</c:v>
                </c:pt>
                <c:pt idx="83">
                  <c:v>0.55051000000000005</c:v>
                </c:pt>
                <c:pt idx="84">
                  <c:v>0.54801</c:v>
                </c:pt>
                <c:pt idx="85">
                  <c:v>0.50939999999999996</c:v>
                </c:pt>
                <c:pt idx="86">
                  <c:v>0.61137666666666601</c:v>
                </c:pt>
                <c:pt idx="87">
                  <c:v>0.71066333333333298</c:v>
                </c:pt>
                <c:pt idx="88">
                  <c:v>0.87756333333333303</c:v>
                </c:pt>
                <c:pt idx="89">
                  <c:v>0.54176000000000002</c:v>
                </c:pt>
                <c:pt idx="90">
                  <c:v>0.61512</c:v>
                </c:pt>
                <c:pt idx="91">
                  <c:v>0.82274666666666596</c:v>
                </c:pt>
                <c:pt idx="92">
                  <c:v>0.67886333333333304</c:v>
                </c:pt>
                <c:pt idx="93">
                  <c:v>0.55595000000000006</c:v>
                </c:pt>
                <c:pt idx="94">
                  <c:v>0.59431</c:v>
                </c:pt>
                <c:pt idx="95">
                  <c:v>0.61392999999999998</c:v>
                </c:pt>
                <c:pt idx="96">
                  <c:v>0.60226666666666595</c:v>
                </c:pt>
                <c:pt idx="97">
                  <c:v>0.66694666666666602</c:v>
                </c:pt>
                <c:pt idx="98">
                  <c:v>0.71875666666666604</c:v>
                </c:pt>
                <c:pt idx="99">
                  <c:v>0.65539666666666596</c:v>
                </c:pt>
                <c:pt idx="100">
                  <c:v>0.63309333333333295</c:v>
                </c:pt>
                <c:pt idx="101">
                  <c:v>0.60038999999999998</c:v>
                </c:pt>
                <c:pt idx="102">
                  <c:v>0.68025666666666595</c:v>
                </c:pt>
                <c:pt idx="103">
                  <c:v>0.69408666666666596</c:v>
                </c:pt>
                <c:pt idx="104">
                  <c:v>0.76842333333333301</c:v>
                </c:pt>
                <c:pt idx="105">
                  <c:v>0.91099666666666601</c:v>
                </c:pt>
                <c:pt idx="106">
                  <c:v>0.66252333333333302</c:v>
                </c:pt>
                <c:pt idx="107">
                  <c:v>0.69266666666666599</c:v>
                </c:pt>
                <c:pt idx="108">
                  <c:v>0.66551666666666598</c:v>
                </c:pt>
                <c:pt idx="109">
                  <c:v>0.67687666666666602</c:v>
                </c:pt>
                <c:pt idx="110">
                  <c:v>0.69944666666666599</c:v>
                </c:pt>
                <c:pt idx="111">
                  <c:v>0.67846333333333297</c:v>
                </c:pt>
                <c:pt idx="112">
                  <c:v>0.680483333333333</c:v>
                </c:pt>
                <c:pt idx="113">
                  <c:v>0.74675666666666596</c:v>
                </c:pt>
                <c:pt idx="114">
                  <c:v>0.69233</c:v>
                </c:pt>
                <c:pt idx="115">
                  <c:v>0.77658666666666598</c:v>
                </c:pt>
                <c:pt idx="116">
                  <c:v>0.87165999999999999</c:v>
                </c:pt>
                <c:pt idx="117">
                  <c:v>0.78767666666666603</c:v>
                </c:pt>
                <c:pt idx="118">
                  <c:v>0.72558666666666605</c:v>
                </c:pt>
                <c:pt idx="119">
                  <c:v>0.72392999999999996</c:v>
                </c:pt>
                <c:pt idx="120">
                  <c:v>0.73236333333333303</c:v>
                </c:pt>
                <c:pt idx="121">
                  <c:v>0.74063999999999997</c:v>
                </c:pt>
                <c:pt idx="122">
                  <c:v>0.72453666666666605</c:v>
                </c:pt>
                <c:pt idx="123">
                  <c:v>0.74939333333333302</c:v>
                </c:pt>
                <c:pt idx="124">
                  <c:v>0.78356333333333295</c:v>
                </c:pt>
                <c:pt idx="125">
                  <c:v>0.79407333333333296</c:v>
                </c:pt>
                <c:pt idx="126">
                  <c:v>0.72641333333333302</c:v>
                </c:pt>
                <c:pt idx="127">
                  <c:v>1.1235333333333299</c:v>
                </c:pt>
                <c:pt idx="128">
                  <c:v>0.78389666666666602</c:v>
                </c:pt>
                <c:pt idx="129">
                  <c:v>0.76387000000000005</c:v>
                </c:pt>
                <c:pt idx="130">
                  <c:v>0.79340999999999995</c:v>
                </c:pt>
                <c:pt idx="131">
                  <c:v>0.85033000000000003</c:v>
                </c:pt>
                <c:pt idx="132">
                  <c:v>1.00887666666666</c:v>
                </c:pt>
                <c:pt idx="133">
                  <c:v>0.90783000000000003</c:v>
                </c:pt>
                <c:pt idx="134">
                  <c:v>0.83217333333333299</c:v>
                </c:pt>
                <c:pt idx="135">
                  <c:v>0.82042999999999999</c:v>
                </c:pt>
                <c:pt idx="136">
                  <c:v>0.83296333333333294</c:v>
                </c:pt>
                <c:pt idx="137">
                  <c:v>0.80447333333333304</c:v>
                </c:pt>
                <c:pt idx="138">
                  <c:v>0.85429999999999995</c:v>
                </c:pt>
                <c:pt idx="139">
                  <c:v>1.0275799999999999</c:v>
                </c:pt>
                <c:pt idx="140">
                  <c:v>0.919113333333333</c:v>
                </c:pt>
                <c:pt idx="141">
                  <c:v>1.0347500000000001</c:v>
                </c:pt>
                <c:pt idx="142">
                  <c:v>0.93942000000000003</c:v>
                </c:pt>
                <c:pt idx="143">
                  <c:v>1.00443333333333</c:v>
                </c:pt>
                <c:pt idx="144">
                  <c:v>0.95403333333333296</c:v>
                </c:pt>
                <c:pt idx="145">
                  <c:v>1.00949333333333</c:v>
                </c:pt>
                <c:pt idx="146">
                  <c:v>0.91785000000000005</c:v>
                </c:pt>
                <c:pt idx="147">
                  <c:v>1.1313566666666599</c:v>
                </c:pt>
                <c:pt idx="148">
                  <c:v>0.92610000000000003</c:v>
                </c:pt>
                <c:pt idx="149">
                  <c:v>0.87614000000000003</c:v>
                </c:pt>
                <c:pt idx="150">
                  <c:v>0.94166000000000005</c:v>
                </c:pt>
                <c:pt idx="151">
                  <c:v>0.91261999999999999</c:v>
                </c:pt>
                <c:pt idx="152">
                  <c:v>0.928196666666666</c:v>
                </c:pt>
                <c:pt idx="153">
                  <c:v>1.31731333333333</c:v>
                </c:pt>
                <c:pt idx="154">
                  <c:v>1.0341166666666599</c:v>
                </c:pt>
                <c:pt idx="155">
                  <c:v>0.90871999999999997</c:v>
                </c:pt>
                <c:pt idx="156">
                  <c:v>1.0110666666666599</c:v>
                </c:pt>
                <c:pt idx="157">
                  <c:v>1.06554666666666</c:v>
                </c:pt>
                <c:pt idx="158">
                  <c:v>0.943533333333333</c:v>
                </c:pt>
                <c:pt idx="159">
                  <c:v>0.98277666666666597</c:v>
                </c:pt>
                <c:pt idx="160">
                  <c:v>1.0010266666666601</c:v>
                </c:pt>
                <c:pt idx="161">
                  <c:v>0.98219666666666605</c:v>
                </c:pt>
                <c:pt idx="162">
                  <c:v>2.0472633333333299</c:v>
                </c:pt>
                <c:pt idx="163">
                  <c:v>1.94119333333333</c:v>
                </c:pt>
                <c:pt idx="164">
                  <c:v>0.97170333333333303</c:v>
                </c:pt>
                <c:pt idx="165">
                  <c:v>1.0700766666666599</c:v>
                </c:pt>
                <c:pt idx="166">
                  <c:v>1.0303166666666601</c:v>
                </c:pt>
                <c:pt idx="167">
                  <c:v>1.01680666666666</c:v>
                </c:pt>
                <c:pt idx="168">
                  <c:v>1.00762333333333</c:v>
                </c:pt>
                <c:pt idx="169">
                  <c:v>0.99904000000000004</c:v>
                </c:pt>
                <c:pt idx="170">
                  <c:v>1.09789</c:v>
                </c:pt>
                <c:pt idx="171">
                  <c:v>1.0934999999999999</c:v>
                </c:pt>
                <c:pt idx="172">
                  <c:v>1.1092966666666599</c:v>
                </c:pt>
                <c:pt idx="173">
                  <c:v>1.1021300000000001</c:v>
                </c:pt>
                <c:pt idx="174">
                  <c:v>1.1498666666666599</c:v>
                </c:pt>
                <c:pt idx="175">
                  <c:v>1.15512666666666</c:v>
                </c:pt>
                <c:pt idx="176">
                  <c:v>1.13601333333333</c:v>
                </c:pt>
                <c:pt idx="177">
                  <c:v>1.1888700000000001</c:v>
                </c:pt>
                <c:pt idx="178">
                  <c:v>1.2004300000000001</c:v>
                </c:pt>
                <c:pt idx="179">
                  <c:v>1.20611333333333</c:v>
                </c:pt>
                <c:pt idx="180">
                  <c:v>1.4815533333333299</c:v>
                </c:pt>
                <c:pt idx="181">
                  <c:v>1.24979333333333</c:v>
                </c:pt>
                <c:pt idx="182">
                  <c:v>3.20328666666666</c:v>
                </c:pt>
                <c:pt idx="183">
                  <c:v>1.25746</c:v>
                </c:pt>
                <c:pt idx="184">
                  <c:v>1.6374633333333299</c:v>
                </c:pt>
                <c:pt idx="185">
                  <c:v>1.4333766666666601</c:v>
                </c:pt>
                <c:pt idx="186">
                  <c:v>1.26317666666666</c:v>
                </c:pt>
                <c:pt idx="187">
                  <c:v>1.2282933333333299</c:v>
                </c:pt>
                <c:pt idx="188">
                  <c:v>1.1787333333333301</c:v>
                </c:pt>
                <c:pt idx="189">
                  <c:v>1.1469866666666599</c:v>
                </c:pt>
                <c:pt idx="190">
                  <c:v>1.2796666666666601</c:v>
                </c:pt>
                <c:pt idx="191">
                  <c:v>1.5031666666666601</c:v>
                </c:pt>
                <c:pt idx="192">
                  <c:v>1.27962</c:v>
                </c:pt>
                <c:pt idx="193">
                  <c:v>1.9271100000000001</c:v>
                </c:pt>
                <c:pt idx="194">
                  <c:v>1.27105333333333</c:v>
                </c:pt>
                <c:pt idx="195">
                  <c:v>1.2127266666666601</c:v>
                </c:pt>
                <c:pt idx="196">
                  <c:v>3.1048166666666601</c:v>
                </c:pt>
                <c:pt idx="197">
                  <c:v>4.3512666666666604</c:v>
                </c:pt>
                <c:pt idx="198">
                  <c:v>1.77511333333333</c:v>
                </c:pt>
                <c:pt idx="199">
                  <c:v>1.67336666666666</c:v>
                </c:pt>
                <c:pt idx="200">
                  <c:v>1.8911800000000001</c:v>
                </c:pt>
                <c:pt idx="201">
                  <c:v>3.3109600000000001</c:v>
                </c:pt>
                <c:pt idx="202">
                  <c:v>2.3986299999999998</c:v>
                </c:pt>
                <c:pt idx="203">
                  <c:v>3.3181833333333302</c:v>
                </c:pt>
                <c:pt idx="204">
                  <c:v>2.72533</c:v>
                </c:pt>
                <c:pt idx="205">
                  <c:v>3.74538666666666</c:v>
                </c:pt>
                <c:pt idx="206">
                  <c:v>1.4041033333333299</c:v>
                </c:pt>
                <c:pt idx="207">
                  <c:v>1.5656733333333299</c:v>
                </c:pt>
                <c:pt idx="208">
                  <c:v>1.6758933333333299</c:v>
                </c:pt>
                <c:pt idx="209">
                  <c:v>1.41940333333333</c:v>
                </c:pt>
                <c:pt idx="210">
                  <c:v>3.5775800000000002</c:v>
                </c:pt>
                <c:pt idx="211">
                  <c:v>1.67086</c:v>
                </c:pt>
                <c:pt idx="212">
                  <c:v>3.1433200000000001</c:v>
                </c:pt>
                <c:pt idx="213">
                  <c:v>2.43276</c:v>
                </c:pt>
                <c:pt idx="214">
                  <c:v>1.74592666666666</c:v>
                </c:pt>
                <c:pt idx="215">
                  <c:v>1.6612833333333299</c:v>
                </c:pt>
                <c:pt idx="216">
                  <c:v>1.61279333333333</c:v>
                </c:pt>
                <c:pt idx="217">
                  <c:v>1.38205666666666</c:v>
                </c:pt>
                <c:pt idx="218">
                  <c:v>1.4627600000000001</c:v>
                </c:pt>
                <c:pt idx="219">
                  <c:v>1.7645966666666599</c:v>
                </c:pt>
                <c:pt idx="220">
                  <c:v>1.60748333333333</c:v>
                </c:pt>
                <c:pt idx="221">
                  <c:v>1.98827</c:v>
                </c:pt>
                <c:pt idx="222">
                  <c:v>1.8938866666666601</c:v>
                </c:pt>
                <c:pt idx="223">
                  <c:v>1.6289233333333299</c:v>
                </c:pt>
                <c:pt idx="224">
                  <c:v>1.5098366666666601</c:v>
                </c:pt>
                <c:pt idx="225">
                  <c:v>1.5618366666666601</c:v>
                </c:pt>
                <c:pt idx="226">
                  <c:v>2.4462600000000001</c:v>
                </c:pt>
                <c:pt idx="227">
                  <c:v>2.66139666666666</c:v>
                </c:pt>
                <c:pt idx="228">
                  <c:v>1.4728733333333299</c:v>
                </c:pt>
                <c:pt idx="229">
                  <c:v>1.4094133333333301</c:v>
                </c:pt>
                <c:pt idx="230">
                  <c:v>1.7291666666666601</c:v>
                </c:pt>
                <c:pt idx="231">
                  <c:v>1.47925666666666</c:v>
                </c:pt>
                <c:pt idx="232">
                  <c:v>1.51772666666666</c:v>
                </c:pt>
                <c:pt idx="233">
                  <c:v>1.5127233333333301</c:v>
                </c:pt>
                <c:pt idx="234">
                  <c:v>1.6533766666666601</c:v>
                </c:pt>
                <c:pt idx="235">
                  <c:v>3.6081799999999999</c:v>
                </c:pt>
                <c:pt idx="236">
                  <c:v>5.6531500000000001</c:v>
                </c:pt>
                <c:pt idx="237">
                  <c:v>1.79595333333333</c:v>
                </c:pt>
                <c:pt idx="238">
                  <c:v>1.61839</c:v>
                </c:pt>
                <c:pt idx="239">
                  <c:v>3.1842166666666598</c:v>
                </c:pt>
                <c:pt idx="240">
                  <c:v>1.49905333333333</c:v>
                </c:pt>
                <c:pt idx="241">
                  <c:v>1.6957466666666601</c:v>
                </c:pt>
                <c:pt idx="242">
                  <c:v>1.7009733333333299</c:v>
                </c:pt>
                <c:pt idx="243">
                  <c:v>1.68197</c:v>
                </c:pt>
                <c:pt idx="244">
                  <c:v>1.6193466666666601</c:v>
                </c:pt>
                <c:pt idx="245">
                  <c:v>1.5194633333333301</c:v>
                </c:pt>
                <c:pt idx="246">
                  <c:v>1.61981</c:v>
                </c:pt>
                <c:pt idx="247">
                  <c:v>1.5437133333333299</c:v>
                </c:pt>
                <c:pt idx="248">
                  <c:v>1.5672933333333301</c:v>
                </c:pt>
                <c:pt idx="249">
                  <c:v>1.5770500000000001</c:v>
                </c:pt>
                <c:pt idx="250">
                  <c:v>1.5778000000000001</c:v>
                </c:pt>
                <c:pt idx="251">
                  <c:v>1.75610666666666</c:v>
                </c:pt>
                <c:pt idx="252">
                  <c:v>1.6458966666666599</c:v>
                </c:pt>
                <c:pt idx="253">
                  <c:v>1.5652600000000001</c:v>
                </c:pt>
                <c:pt idx="254">
                  <c:v>1.6476566666666601</c:v>
                </c:pt>
                <c:pt idx="255">
                  <c:v>1.8872</c:v>
                </c:pt>
                <c:pt idx="256">
                  <c:v>1.8001133333333299</c:v>
                </c:pt>
                <c:pt idx="257">
                  <c:v>1.7037800000000001</c:v>
                </c:pt>
                <c:pt idx="258">
                  <c:v>1.71166666666666</c:v>
                </c:pt>
                <c:pt idx="259">
                  <c:v>1.6099066666666599</c:v>
                </c:pt>
                <c:pt idx="260">
                  <c:v>2.4666866666666598</c:v>
                </c:pt>
                <c:pt idx="261">
                  <c:v>1.64113666666666</c:v>
                </c:pt>
                <c:pt idx="262">
                  <c:v>1.9221299999999999</c:v>
                </c:pt>
                <c:pt idx="263">
                  <c:v>1.73613666666666</c:v>
                </c:pt>
                <c:pt idx="264">
                  <c:v>1.8642466666666599</c:v>
                </c:pt>
                <c:pt idx="265">
                  <c:v>1.85056</c:v>
                </c:pt>
                <c:pt idx="266">
                  <c:v>1.7828633333333299</c:v>
                </c:pt>
                <c:pt idx="267">
                  <c:v>1.7363633333333299</c:v>
                </c:pt>
                <c:pt idx="268">
                  <c:v>1.79497666666666</c:v>
                </c:pt>
                <c:pt idx="269">
                  <c:v>1.8381466666666599</c:v>
                </c:pt>
                <c:pt idx="270">
                  <c:v>2.04074666666666</c:v>
                </c:pt>
                <c:pt idx="271">
                  <c:v>1.8311866666666601</c:v>
                </c:pt>
                <c:pt idx="272">
                  <c:v>2.1799266666666601</c:v>
                </c:pt>
                <c:pt idx="273">
                  <c:v>1.85981333333333</c:v>
                </c:pt>
                <c:pt idx="274">
                  <c:v>1.7891666666666599</c:v>
                </c:pt>
                <c:pt idx="275">
                  <c:v>1.90354333333333</c:v>
                </c:pt>
                <c:pt idx="276">
                  <c:v>1.9076599999999999</c:v>
                </c:pt>
                <c:pt idx="277">
                  <c:v>1.8730566666666599</c:v>
                </c:pt>
                <c:pt idx="278">
                  <c:v>1.87265666666666</c:v>
                </c:pt>
                <c:pt idx="279">
                  <c:v>2.1767099999999999</c:v>
                </c:pt>
                <c:pt idx="280">
                  <c:v>1.9998466666666599</c:v>
                </c:pt>
                <c:pt idx="281">
                  <c:v>1.9540999999999999</c:v>
                </c:pt>
                <c:pt idx="282">
                  <c:v>2.0091199999999998</c:v>
                </c:pt>
                <c:pt idx="283">
                  <c:v>2.1428533333333299</c:v>
                </c:pt>
                <c:pt idx="284">
                  <c:v>1.9407666666666601</c:v>
                </c:pt>
                <c:pt idx="285">
                  <c:v>1.86242666666666</c:v>
                </c:pt>
                <c:pt idx="286">
                  <c:v>1.9518</c:v>
                </c:pt>
                <c:pt idx="287">
                  <c:v>2.2747933333333301</c:v>
                </c:pt>
                <c:pt idx="288">
                  <c:v>2.0628266666666599</c:v>
                </c:pt>
                <c:pt idx="289">
                  <c:v>2.1273133333333298</c:v>
                </c:pt>
                <c:pt idx="290">
                  <c:v>2.0305233333333299</c:v>
                </c:pt>
                <c:pt idx="291">
                  <c:v>2.0307833333333298</c:v>
                </c:pt>
                <c:pt idx="292">
                  <c:v>1.9596466666666601</c:v>
                </c:pt>
                <c:pt idx="293">
                  <c:v>2.0014366666666601</c:v>
                </c:pt>
                <c:pt idx="294">
                  <c:v>2.0034733333333299</c:v>
                </c:pt>
                <c:pt idx="295">
                  <c:v>2.01064666666666</c:v>
                </c:pt>
                <c:pt idx="296">
                  <c:v>1.9720500000000001</c:v>
                </c:pt>
                <c:pt idx="297">
                  <c:v>1.9698166666666601</c:v>
                </c:pt>
                <c:pt idx="298">
                  <c:v>2.8420133333333299</c:v>
                </c:pt>
                <c:pt idx="299">
                  <c:v>2.3417599999999998</c:v>
                </c:pt>
                <c:pt idx="300">
                  <c:v>2.56412666666666</c:v>
                </c:pt>
                <c:pt idx="301">
                  <c:v>2.7065966666666599</c:v>
                </c:pt>
                <c:pt idx="302">
                  <c:v>2.1222733333333301</c:v>
                </c:pt>
                <c:pt idx="303">
                  <c:v>2.0950133333333301</c:v>
                </c:pt>
                <c:pt idx="304">
                  <c:v>2.0814833333333298</c:v>
                </c:pt>
                <c:pt idx="305">
                  <c:v>2.1994466666666601</c:v>
                </c:pt>
                <c:pt idx="306">
                  <c:v>2.1283599999999998</c:v>
                </c:pt>
                <c:pt idx="307">
                  <c:v>2.0768499999999999</c:v>
                </c:pt>
                <c:pt idx="308">
                  <c:v>2.1521300000000001</c:v>
                </c:pt>
                <c:pt idx="309">
                  <c:v>2.2351399999999999</c:v>
                </c:pt>
                <c:pt idx="310">
                  <c:v>2.0692900000000001</c:v>
                </c:pt>
                <c:pt idx="311">
                  <c:v>2.0556266666666598</c:v>
                </c:pt>
                <c:pt idx="312">
                  <c:v>2.01673666666666</c:v>
                </c:pt>
                <c:pt idx="313">
                  <c:v>2.2200799999999998</c:v>
                </c:pt>
                <c:pt idx="314">
                  <c:v>2.4244266666666601</c:v>
                </c:pt>
                <c:pt idx="315">
                  <c:v>2.8471500000000001</c:v>
                </c:pt>
                <c:pt idx="316">
                  <c:v>2.0609566666666601</c:v>
                </c:pt>
                <c:pt idx="317">
                  <c:v>2.1038866666666598</c:v>
                </c:pt>
                <c:pt idx="318">
                  <c:v>2.2686799999999998</c:v>
                </c:pt>
                <c:pt idx="319">
                  <c:v>2.1544833333333302</c:v>
                </c:pt>
                <c:pt idx="320">
                  <c:v>2.1380599999999998</c:v>
                </c:pt>
                <c:pt idx="321">
                  <c:v>2.2601933333333299</c:v>
                </c:pt>
                <c:pt idx="322">
                  <c:v>2.5221399999999998</c:v>
                </c:pt>
                <c:pt idx="323">
                  <c:v>2.2414800000000001</c:v>
                </c:pt>
                <c:pt idx="324">
                  <c:v>2.4811899999999998</c:v>
                </c:pt>
                <c:pt idx="325">
                  <c:v>2.40377333333333</c:v>
                </c:pt>
                <c:pt idx="326">
                  <c:v>2.16103333333333</c:v>
                </c:pt>
                <c:pt idx="327">
                  <c:v>2.3563800000000001</c:v>
                </c:pt>
                <c:pt idx="328">
                  <c:v>2.3146633333333302</c:v>
                </c:pt>
                <c:pt idx="329">
                  <c:v>2.2555533333333302</c:v>
                </c:pt>
                <c:pt idx="330">
                  <c:v>2.2199533333333301</c:v>
                </c:pt>
                <c:pt idx="331">
                  <c:v>2.1939766666666598</c:v>
                </c:pt>
                <c:pt idx="332">
                  <c:v>2.2215600000000002</c:v>
                </c:pt>
                <c:pt idx="333">
                  <c:v>2.2610899999999998</c:v>
                </c:pt>
                <c:pt idx="334">
                  <c:v>2.1798000000000002</c:v>
                </c:pt>
                <c:pt idx="335">
                  <c:v>2.20627</c:v>
                </c:pt>
                <c:pt idx="336">
                  <c:v>2.40811333333333</c:v>
                </c:pt>
                <c:pt idx="337">
                  <c:v>2.4454066666666598</c:v>
                </c:pt>
                <c:pt idx="338">
                  <c:v>2.3104533333333301</c:v>
                </c:pt>
                <c:pt idx="339">
                  <c:v>2.8862633333333299</c:v>
                </c:pt>
                <c:pt idx="340">
                  <c:v>2.1454900000000001</c:v>
                </c:pt>
                <c:pt idx="341">
                  <c:v>2.2609633333333301</c:v>
                </c:pt>
                <c:pt idx="342">
                  <c:v>3.4633733333333301</c:v>
                </c:pt>
                <c:pt idx="343">
                  <c:v>2.3277899999999998</c:v>
                </c:pt>
                <c:pt idx="344">
                  <c:v>2.2884099999999998</c:v>
                </c:pt>
                <c:pt idx="345">
                  <c:v>3.2187366666666599</c:v>
                </c:pt>
                <c:pt idx="346">
                  <c:v>2.5563066666666598</c:v>
                </c:pt>
                <c:pt idx="347">
                  <c:v>2.2413099999999999</c:v>
                </c:pt>
                <c:pt idx="348">
                  <c:v>2.3639966666666599</c:v>
                </c:pt>
                <c:pt idx="349">
                  <c:v>2.3912100000000001</c:v>
                </c:pt>
                <c:pt idx="350">
                  <c:v>2.54233333333333</c:v>
                </c:pt>
                <c:pt idx="351">
                  <c:v>3.67367</c:v>
                </c:pt>
                <c:pt idx="352">
                  <c:v>2.48345666666666</c:v>
                </c:pt>
                <c:pt idx="353">
                  <c:v>2.4494133333333301</c:v>
                </c:pt>
                <c:pt idx="354">
                  <c:v>2.41815333333333</c:v>
                </c:pt>
                <c:pt idx="355">
                  <c:v>2.4365066666666602</c:v>
                </c:pt>
                <c:pt idx="356">
                  <c:v>2.3464800000000001</c:v>
                </c:pt>
                <c:pt idx="357">
                  <c:v>2.5097800000000001</c:v>
                </c:pt>
                <c:pt idx="358">
                  <c:v>2.5295133333333299</c:v>
                </c:pt>
                <c:pt idx="359">
                  <c:v>2.5741900000000002</c:v>
                </c:pt>
                <c:pt idx="360">
                  <c:v>2.8921533333333298</c:v>
                </c:pt>
                <c:pt idx="361">
                  <c:v>2.57328</c:v>
                </c:pt>
                <c:pt idx="362">
                  <c:v>2.5009199999999998</c:v>
                </c:pt>
                <c:pt idx="363">
                  <c:v>3.9076366666666602</c:v>
                </c:pt>
                <c:pt idx="364">
                  <c:v>2.5026999999999999</c:v>
                </c:pt>
                <c:pt idx="365">
                  <c:v>3.3071533333333298</c:v>
                </c:pt>
                <c:pt idx="366">
                  <c:v>2.49156333333333</c:v>
                </c:pt>
                <c:pt idx="367">
                  <c:v>2.59137666666666</c:v>
                </c:pt>
                <c:pt idx="368">
                  <c:v>2.6501399999999999</c:v>
                </c:pt>
                <c:pt idx="369">
                  <c:v>2.4391766666666599</c:v>
                </c:pt>
                <c:pt idx="370">
                  <c:v>2.6582599999999998</c:v>
                </c:pt>
                <c:pt idx="371">
                  <c:v>2.9114433333333301</c:v>
                </c:pt>
                <c:pt idx="372">
                  <c:v>2.5254799999999999</c:v>
                </c:pt>
                <c:pt idx="373">
                  <c:v>2.5165166666666599</c:v>
                </c:pt>
                <c:pt idx="374">
                  <c:v>2.5793699999999999</c:v>
                </c:pt>
                <c:pt idx="375">
                  <c:v>2.5300066666666599</c:v>
                </c:pt>
                <c:pt idx="376">
                  <c:v>2.5514266666666598</c:v>
                </c:pt>
                <c:pt idx="377">
                  <c:v>3.61114333333333</c:v>
                </c:pt>
                <c:pt idx="378">
                  <c:v>2.5349666666666599</c:v>
                </c:pt>
                <c:pt idx="379">
                  <c:v>3.1469800000000001</c:v>
                </c:pt>
                <c:pt idx="380">
                  <c:v>2.5996366666666599</c:v>
                </c:pt>
                <c:pt idx="381">
                  <c:v>2.83269666666666</c:v>
                </c:pt>
                <c:pt idx="382">
                  <c:v>2.75322333333333</c:v>
                </c:pt>
                <c:pt idx="383">
                  <c:v>3.34442666666666</c:v>
                </c:pt>
                <c:pt idx="384">
                  <c:v>2.6134133333333298</c:v>
                </c:pt>
                <c:pt idx="385">
                  <c:v>3.3978633333333299</c:v>
                </c:pt>
                <c:pt idx="386">
                  <c:v>2.6332466666666599</c:v>
                </c:pt>
                <c:pt idx="387">
                  <c:v>2.6395133333333298</c:v>
                </c:pt>
                <c:pt idx="388">
                  <c:v>3.36809</c:v>
                </c:pt>
                <c:pt idx="389">
                  <c:v>4.0594900000000003</c:v>
                </c:pt>
                <c:pt idx="390">
                  <c:v>2.6159500000000002</c:v>
                </c:pt>
                <c:pt idx="391">
                  <c:v>2.6061200000000002</c:v>
                </c:pt>
                <c:pt idx="392">
                  <c:v>2.5905866666666602</c:v>
                </c:pt>
                <c:pt idx="393">
                  <c:v>3.4423266666666601</c:v>
                </c:pt>
                <c:pt idx="394">
                  <c:v>3.08960666666666</c:v>
                </c:pt>
                <c:pt idx="395">
                  <c:v>3.05083666666666</c:v>
                </c:pt>
                <c:pt idx="396">
                  <c:v>3.4657366666666598</c:v>
                </c:pt>
                <c:pt idx="397">
                  <c:v>3.2133600000000002</c:v>
                </c:pt>
                <c:pt idx="398">
                  <c:v>3.7376800000000001</c:v>
                </c:pt>
                <c:pt idx="399">
                  <c:v>2.64078666666666</c:v>
                </c:pt>
                <c:pt idx="400">
                  <c:v>3.6740300000000001</c:v>
                </c:pt>
                <c:pt idx="401">
                  <c:v>2.8966233333333302</c:v>
                </c:pt>
                <c:pt idx="402">
                  <c:v>4.6715</c:v>
                </c:pt>
                <c:pt idx="403">
                  <c:v>2.7396133333333301</c:v>
                </c:pt>
                <c:pt idx="404">
                  <c:v>2.98421</c:v>
                </c:pt>
                <c:pt idx="405">
                  <c:v>2.7180633333333302</c:v>
                </c:pt>
                <c:pt idx="406">
                  <c:v>2.6544566666666598</c:v>
                </c:pt>
                <c:pt idx="407">
                  <c:v>2.7594699999999999</c:v>
                </c:pt>
                <c:pt idx="408">
                  <c:v>2.9030300000000002</c:v>
                </c:pt>
                <c:pt idx="409">
                  <c:v>2.6209866666666599</c:v>
                </c:pt>
                <c:pt idx="410">
                  <c:v>2.7576433333333301</c:v>
                </c:pt>
                <c:pt idx="411">
                  <c:v>2.9755066666666599</c:v>
                </c:pt>
                <c:pt idx="412">
                  <c:v>3.1664433333333299</c:v>
                </c:pt>
                <c:pt idx="413">
                  <c:v>2.73640333333333</c:v>
                </c:pt>
                <c:pt idx="414">
                  <c:v>2.6486700000000001</c:v>
                </c:pt>
                <c:pt idx="415">
                  <c:v>2.7250166666666602</c:v>
                </c:pt>
                <c:pt idx="416">
                  <c:v>2.8318366666666601</c:v>
                </c:pt>
                <c:pt idx="417">
                  <c:v>3.0044300000000002</c:v>
                </c:pt>
                <c:pt idx="418">
                  <c:v>2.7591166666666598</c:v>
                </c:pt>
                <c:pt idx="419">
                  <c:v>2.6821066666666602</c:v>
                </c:pt>
                <c:pt idx="420">
                  <c:v>2.5905033333333298</c:v>
                </c:pt>
                <c:pt idx="421">
                  <c:v>2.6745433333333302</c:v>
                </c:pt>
                <c:pt idx="422">
                  <c:v>2.7755433333333301</c:v>
                </c:pt>
                <c:pt idx="423">
                  <c:v>2.7347533333333298</c:v>
                </c:pt>
                <c:pt idx="424">
                  <c:v>2.6182466666666602</c:v>
                </c:pt>
                <c:pt idx="425">
                  <c:v>2.6204000000000001</c:v>
                </c:pt>
                <c:pt idx="426">
                  <c:v>2.79786</c:v>
                </c:pt>
                <c:pt idx="427">
                  <c:v>2.87812</c:v>
                </c:pt>
                <c:pt idx="428">
                  <c:v>2.8258366666666599</c:v>
                </c:pt>
                <c:pt idx="429">
                  <c:v>2.8103766666666599</c:v>
                </c:pt>
                <c:pt idx="430">
                  <c:v>2.6351100000000001</c:v>
                </c:pt>
                <c:pt idx="431">
                  <c:v>2.6896566666666599</c:v>
                </c:pt>
                <c:pt idx="432">
                  <c:v>2.7394033333333301</c:v>
                </c:pt>
                <c:pt idx="433">
                  <c:v>2.9245700000000001</c:v>
                </c:pt>
                <c:pt idx="434">
                  <c:v>2.6722433333333302</c:v>
                </c:pt>
                <c:pt idx="435">
                  <c:v>2.6861533333333298</c:v>
                </c:pt>
                <c:pt idx="436">
                  <c:v>4.63353666666666</c:v>
                </c:pt>
                <c:pt idx="437">
                  <c:v>3.2157399999999998</c:v>
                </c:pt>
                <c:pt idx="438">
                  <c:v>2.7650733333333299</c:v>
                </c:pt>
                <c:pt idx="439">
                  <c:v>2.9817466666666599</c:v>
                </c:pt>
                <c:pt idx="440">
                  <c:v>2.8564133333333301</c:v>
                </c:pt>
                <c:pt idx="441">
                  <c:v>2.8864700000000001</c:v>
                </c:pt>
                <c:pt idx="442">
                  <c:v>3.15855</c:v>
                </c:pt>
                <c:pt idx="443">
                  <c:v>3.4385599999999998</c:v>
                </c:pt>
                <c:pt idx="444">
                  <c:v>2.7957200000000002</c:v>
                </c:pt>
                <c:pt idx="445">
                  <c:v>2.8616966666666599</c:v>
                </c:pt>
                <c:pt idx="446">
                  <c:v>4.5933033333333304</c:v>
                </c:pt>
                <c:pt idx="447">
                  <c:v>2.9698933333333302</c:v>
                </c:pt>
                <c:pt idx="448">
                  <c:v>3.0404866666666601</c:v>
                </c:pt>
                <c:pt idx="449">
                  <c:v>2.8165766666666601</c:v>
                </c:pt>
                <c:pt idx="450">
                  <c:v>3.0216233333333302</c:v>
                </c:pt>
                <c:pt idx="451">
                  <c:v>2.9453066666666601</c:v>
                </c:pt>
                <c:pt idx="452">
                  <c:v>4.2196633333333304</c:v>
                </c:pt>
                <c:pt idx="453">
                  <c:v>2.8541766666666599</c:v>
                </c:pt>
                <c:pt idx="454">
                  <c:v>2.7740766666666601</c:v>
                </c:pt>
                <c:pt idx="455">
                  <c:v>2.7612633333333299</c:v>
                </c:pt>
                <c:pt idx="456">
                  <c:v>3.10415333333333</c:v>
                </c:pt>
                <c:pt idx="457">
                  <c:v>3.1423100000000002</c:v>
                </c:pt>
                <c:pt idx="458">
                  <c:v>2.9763700000000002</c:v>
                </c:pt>
                <c:pt idx="459">
                  <c:v>3.86015666666666</c:v>
                </c:pt>
                <c:pt idx="460">
                  <c:v>3.3494899999999999</c:v>
                </c:pt>
                <c:pt idx="461">
                  <c:v>3.2693599999999998</c:v>
                </c:pt>
                <c:pt idx="462">
                  <c:v>3.18649</c:v>
                </c:pt>
                <c:pt idx="463">
                  <c:v>3.6541966666666599</c:v>
                </c:pt>
                <c:pt idx="464">
                  <c:v>3.2090000000000001</c:v>
                </c:pt>
                <c:pt idx="465">
                  <c:v>3.30334666666666</c:v>
                </c:pt>
                <c:pt idx="466">
                  <c:v>3.26020333333333</c:v>
                </c:pt>
                <c:pt idx="467">
                  <c:v>3.19757333333333</c:v>
                </c:pt>
                <c:pt idx="468">
                  <c:v>3.2119566666666599</c:v>
                </c:pt>
                <c:pt idx="469">
                  <c:v>3.3952533333333301</c:v>
                </c:pt>
                <c:pt idx="470">
                  <c:v>3.3358933333333298</c:v>
                </c:pt>
                <c:pt idx="471">
                  <c:v>3.0999766666666599</c:v>
                </c:pt>
                <c:pt idx="472">
                  <c:v>3.4464299999999999</c:v>
                </c:pt>
                <c:pt idx="473">
                  <c:v>3.1117966666666601</c:v>
                </c:pt>
                <c:pt idx="474">
                  <c:v>3.6218033333333302</c:v>
                </c:pt>
                <c:pt idx="475">
                  <c:v>3.3816633333333299</c:v>
                </c:pt>
                <c:pt idx="476">
                  <c:v>3.4113933333333302</c:v>
                </c:pt>
                <c:pt idx="477">
                  <c:v>3.8863766666666599</c:v>
                </c:pt>
                <c:pt idx="478">
                  <c:v>3.51856666666666</c:v>
                </c:pt>
                <c:pt idx="479">
                  <c:v>5.1781199999999998</c:v>
                </c:pt>
                <c:pt idx="480">
                  <c:v>4.87995</c:v>
                </c:pt>
                <c:pt idx="481">
                  <c:v>3.2778833333333299</c:v>
                </c:pt>
                <c:pt idx="482">
                  <c:v>3.1512866666666599</c:v>
                </c:pt>
                <c:pt idx="483">
                  <c:v>3.2122566666666601</c:v>
                </c:pt>
                <c:pt idx="484">
                  <c:v>3.0119099999999999</c:v>
                </c:pt>
                <c:pt idx="485">
                  <c:v>3.5497433333333301</c:v>
                </c:pt>
                <c:pt idx="486">
                  <c:v>2.99653666666666</c:v>
                </c:pt>
                <c:pt idx="487">
                  <c:v>3.1015766666666602</c:v>
                </c:pt>
                <c:pt idx="488">
                  <c:v>3.20444666666666</c:v>
                </c:pt>
                <c:pt idx="489">
                  <c:v>3.2680566666666602</c:v>
                </c:pt>
                <c:pt idx="490">
                  <c:v>3.1375566666666601</c:v>
                </c:pt>
                <c:pt idx="491">
                  <c:v>3.2257333333333298</c:v>
                </c:pt>
                <c:pt idx="492">
                  <c:v>3.3297466666666602</c:v>
                </c:pt>
                <c:pt idx="493">
                  <c:v>3.3178800000000002</c:v>
                </c:pt>
                <c:pt idx="494">
                  <c:v>3.16045</c:v>
                </c:pt>
                <c:pt idx="495">
                  <c:v>3.10334333333333</c:v>
                </c:pt>
                <c:pt idx="496">
                  <c:v>3.63191666666666</c:v>
                </c:pt>
                <c:pt idx="497">
                  <c:v>3.3082199999999999</c:v>
                </c:pt>
                <c:pt idx="498">
                  <c:v>3.58277</c:v>
                </c:pt>
                <c:pt idx="499">
                  <c:v>3.42360666666666</c:v>
                </c:pt>
                <c:pt idx="500">
                  <c:v>3.2450433333333302</c:v>
                </c:pt>
                <c:pt idx="501">
                  <c:v>3.1526033333333299</c:v>
                </c:pt>
                <c:pt idx="502">
                  <c:v>5.65136666666666</c:v>
                </c:pt>
                <c:pt idx="503">
                  <c:v>3.2056399999999998</c:v>
                </c:pt>
                <c:pt idx="504">
                  <c:v>3.18374333333333</c:v>
                </c:pt>
                <c:pt idx="505">
                  <c:v>3.5280200000000002</c:v>
                </c:pt>
                <c:pt idx="506">
                  <c:v>3.2386300000000001</c:v>
                </c:pt>
                <c:pt idx="507">
                  <c:v>3.0344000000000002</c:v>
                </c:pt>
                <c:pt idx="508">
                  <c:v>3.61517</c:v>
                </c:pt>
                <c:pt idx="509">
                  <c:v>3.34547333333333</c:v>
                </c:pt>
                <c:pt idx="510">
                  <c:v>3.2953866666666598</c:v>
                </c:pt>
                <c:pt idx="511">
                  <c:v>3.2088800000000002</c:v>
                </c:pt>
                <c:pt idx="512">
                  <c:v>3.3806699999999998</c:v>
                </c:pt>
                <c:pt idx="513">
                  <c:v>3.21139333333333</c:v>
                </c:pt>
                <c:pt idx="514">
                  <c:v>3.3588300000000002</c:v>
                </c:pt>
                <c:pt idx="515">
                  <c:v>4.5951733333333298</c:v>
                </c:pt>
                <c:pt idx="516">
                  <c:v>4.1013633333333299</c:v>
                </c:pt>
                <c:pt idx="517">
                  <c:v>4.3165466666666603</c:v>
                </c:pt>
                <c:pt idx="518">
                  <c:v>4.63009</c:v>
                </c:pt>
                <c:pt idx="519">
                  <c:v>3.4666566666666601</c:v>
                </c:pt>
                <c:pt idx="520">
                  <c:v>3.9214600000000002</c:v>
                </c:pt>
                <c:pt idx="521">
                  <c:v>3.4171366666666598</c:v>
                </c:pt>
                <c:pt idx="522">
                  <c:v>3.6069733333333298</c:v>
                </c:pt>
                <c:pt idx="523">
                  <c:v>3.5218566666666602</c:v>
                </c:pt>
                <c:pt idx="524">
                  <c:v>4.6697899999999999</c:v>
                </c:pt>
                <c:pt idx="525">
                  <c:v>4.1996599999999997</c:v>
                </c:pt>
                <c:pt idx="526">
                  <c:v>3.6844299999999999</c:v>
                </c:pt>
                <c:pt idx="527">
                  <c:v>3.6435533333333301</c:v>
                </c:pt>
                <c:pt idx="528">
                  <c:v>5.4016700000000002</c:v>
                </c:pt>
                <c:pt idx="529">
                  <c:v>3.95058</c:v>
                </c:pt>
                <c:pt idx="530">
                  <c:v>5.4685499999999996</c:v>
                </c:pt>
                <c:pt idx="531">
                  <c:v>6.3166433333333298</c:v>
                </c:pt>
                <c:pt idx="532">
                  <c:v>7.3580800000000002</c:v>
                </c:pt>
                <c:pt idx="533">
                  <c:v>8.0217200000000002</c:v>
                </c:pt>
                <c:pt idx="534">
                  <c:v>6.78490666666666</c:v>
                </c:pt>
                <c:pt idx="535">
                  <c:v>7.5175400000000003</c:v>
                </c:pt>
                <c:pt idx="536">
                  <c:v>3.75803333333333</c:v>
                </c:pt>
                <c:pt idx="537">
                  <c:v>3.9887033333333299</c:v>
                </c:pt>
                <c:pt idx="538">
                  <c:v>4.4895100000000001</c:v>
                </c:pt>
                <c:pt idx="539">
                  <c:v>3.6787033333333299</c:v>
                </c:pt>
                <c:pt idx="540">
                  <c:v>3.7616366666666599</c:v>
                </c:pt>
                <c:pt idx="541">
                  <c:v>3.9956033333333298</c:v>
                </c:pt>
                <c:pt idx="542">
                  <c:v>8.8042766666666594</c:v>
                </c:pt>
                <c:pt idx="543">
                  <c:v>12.28851</c:v>
                </c:pt>
                <c:pt idx="544">
                  <c:v>12.25935</c:v>
                </c:pt>
                <c:pt idx="545">
                  <c:v>8.2477066666666605</c:v>
                </c:pt>
                <c:pt idx="546">
                  <c:v>3.8296066666666602</c:v>
                </c:pt>
                <c:pt idx="547">
                  <c:v>3.75732666666666</c:v>
                </c:pt>
                <c:pt idx="548">
                  <c:v>3.75751666666666</c:v>
                </c:pt>
                <c:pt idx="549">
                  <c:v>4.6241266666666601</c:v>
                </c:pt>
                <c:pt idx="550">
                  <c:v>5.0603600000000002</c:v>
                </c:pt>
                <c:pt idx="551">
                  <c:v>7.0322966666666602</c:v>
                </c:pt>
                <c:pt idx="552">
                  <c:v>12.6329433333333</c:v>
                </c:pt>
                <c:pt idx="553">
                  <c:v>7.9958866666666601</c:v>
                </c:pt>
                <c:pt idx="554">
                  <c:v>6.6662466666666598</c:v>
                </c:pt>
                <c:pt idx="555">
                  <c:v>5.9871266666666596</c:v>
                </c:pt>
                <c:pt idx="556">
                  <c:v>7.5340966666666596</c:v>
                </c:pt>
                <c:pt idx="557">
                  <c:v>10.7977833333333</c:v>
                </c:pt>
                <c:pt idx="558">
                  <c:v>12.942083333333301</c:v>
                </c:pt>
                <c:pt idx="559">
                  <c:v>17.6892933333333</c:v>
                </c:pt>
                <c:pt idx="560">
                  <c:v>12.601616666666599</c:v>
                </c:pt>
                <c:pt idx="561">
                  <c:v>6.74271333333333</c:v>
                </c:pt>
                <c:pt idx="562">
                  <c:v>5.5710333333333297</c:v>
                </c:pt>
                <c:pt idx="563">
                  <c:v>4.2576400000000003</c:v>
                </c:pt>
                <c:pt idx="564">
                  <c:v>4.1816833333333303</c:v>
                </c:pt>
                <c:pt idx="565">
                  <c:v>3.9820099999999998</c:v>
                </c:pt>
                <c:pt idx="566">
                  <c:v>3.8308</c:v>
                </c:pt>
                <c:pt idx="567">
                  <c:v>3.9078333333333299</c:v>
                </c:pt>
                <c:pt idx="568">
                  <c:v>4.1325533333333304</c:v>
                </c:pt>
                <c:pt idx="569">
                  <c:v>3.9228399999999999</c:v>
                </c:pt>
                <c:pt idx="570">
                  <c:v>4.8977700000000004</c:v>
                </c:pt>
                <c:pt idx="571">
                  <c:v>4.7498633333333302</c:v>
                </c:pt>
                <c:pt idx="572">
                  <c:v>3.8918533333333301</c:v>
                </c:pt>
                <c:pt idx="573">
                  <c:v>3.8615733333333302</c:v>
                </c:pt>
                <c:pt idx="574">
                  <c:v>4.02873666666666</c:v>
                </c:pt>
                <c:pt idx="575">
                  <c:v>5.9052533333333299</c:v>
                </c:pt>
                <c:pt idx="576">
                  <c:v>4.9604100000000004</c:v>
                </c:pt>
                <c:pt idx="577">
                  <c:v>4.7870966666666597</c:v>
                </c:pt>
                <c:pt idx="578">
                  <c:v>4.31663</c:v>
                </c:pt>
                <c:pt idx="579">
                  <c:v>3.9310900000000002</c:v>
                </c:pt>
                <c:pt idx="580">
                  <c:v>4.0064399999999996</c:v>
                </c:pt>
                <c:pt idx="581">
                  <c:v>5.2547766666666602</c:v>
                </c:pt>
                <c:pt idx="582">
                  <c:v>4.1249000000000002</c:v>
                </c:pt>
                <c:pt idx="583">
                  <c:v>4.4776800000000003</c:v>
                </c:pt>
                <c:pt idx="584">
                  <c:v>4.0301433333333296</c:v>
                </c:pt>
                <c:pt idx="585">
                  <c:v>3.97004</c:v>
                </c:pt>
                <c:pt idx="586">
                  <c:v>6.53416</c:v>
                </c:pt>
                <c:pt idx="587">
                  <c:v>3.99532666666666</c:v>
                </c:pt>
                <c:pt idx="588">
                  <c:v>4.0529033333333304</c:v>
                </c:pt>
                <c:pt idx="589">
                  <c:v>4.1032066666666598</c:v>
                </c:pt>
                <c:pt idx="590">
                  <c:v>4.6436400000000004</c:v>
                </c:pt>
                <c:pt idx="591">
                  <c:v>5.0312599999999996</c:v>
                </c:pt>
                <c:pt idx="592">
                  <c:v>4.0544900000000004</c:v>
                </c:pt>
                <c:pt idx="593">
                  <c:v>4.0939966666666603</c:v>
                </c:pt>
                <c:pt idx="594">
                  <c:v>4.1106866666666599</c:v>
                </c:pt>
                <c:pt idx="595">
                  <c:v>4.0216733333333297</c:v>
                </c:pt>
                <c:pt idx="596">
                  <c:v>4.2542299999999997</c:v>
                </c:pt>
                <c:pt idx="597">
                  <c:v>4.4499300000000002</c:v>
                </c:pt>
                <c:pt idx="598">
                  <c:v>4.0556166666666602</c:v>
                </c:pt>
                <c:pt idx="599">
                  <c:v>4.4594066666666601</c:v>
                </c:pt>
                <c:pt idx="600">
                  <c:v>4.3278999999999996</c:v>
                </c:pt>
                <c:pt idx="601">
                  <c:v>4.2183000000000002</c:v>
                </c:pt>
                <c:pt idx="602">
                  <c:v>4.2694666666666601</c:v>
                </c:pt>
                <c:pt idx="603">
                  <c:v>5.0527199999999999</c:v>
                </c:pt>
                <c:pt idx="604">
                  <c:v>5.1409000000000002</c:v>
                </c:pt>
                <c:pt idx="605">
                  <c:v>4.2704300000000002</c:v>
                </c:pt>
                <c:pt idx="606">
                  <c:v>5.17167333333333</c:v>
                </c:pt>
                <c:pt idx="607">
                  <c:v>5.2990166666666596</c:v>
                </c:pt>
                <c:pt idx="608">
                  <c:v>4.2481499999999999</c:v>
                </c:pt>
                <c:pt idx="609">
                  <c:v>4.1971333333333298</c:v>
                </c:pt>
                <c:pt idx="610">
                  <c:v>4.08725</c:v>
                </c:pt>
                <c:pt idx="611">
                  <c:v>4.3082399999999996</c:v>
                </c:pt>
                <c:pt idx="612">
                  <c:v>4.3088533333333299</c:v>
                </c:pt>
                <c:pt idx="613">
                  <c:v>4.3270233333333303</c:v>
                </c:pt>
                <c:pt idx="614">
                  <c:v>5.2606000000000002</c:v>
                </c:pt>
                <c:pt idx="615">
                  <c:v>5.0632866666666603</c:v>
                </c:pt>
                <c:pt idx="616">
                  <c:v>4.8072800000000004</c:v>
                </c:pt>
                <c:pt idx="617">
                  <c:v>4.5505300000000002</c:v>
                </c:pt>
                <c:pt idx="618">
                  <c:v>4.4458633333333299</c:v>
                </c:pt>
                <c:pt idx="619">
                  <c:v>4.4605633333333303</c:v>
                </c:pt>
                <c:pt idx="620">
                  <c:v>6.2061799999999998</c:v>
                </c:pt>
                <c:pt idx="621">
                  <c:v>7.2096266666666597</c:v>
                </c:pt>
                <c:pt idx="622">
                  <c:v>4.4315233333333302</c:v>
                </c:pt>
                <c:pt idx="623">
                  <c:v>9.2676666666666598</c:v>
                </c:pt>
                <c:pt idx="624">
                  <c:v>5.1189533333333301</c:v>
                </c:pt>
                <c:pt idx="625">
                  <c:v>4.3293900000000001</c:v>
                </c:pt>
                <c:pt idx="626">
                  <c:v>6.5400066666666596</c:v>
                </c:pt>
                <c:pt idx="627">
                  <c:v>6.1088199999999997</c:v>
                </c:pt>
                <c:pt idx="628">
                  <c:v>4.3021799999999999</c:v>
                </c:pt>
                <c:pt idx="629">
                  <c:v>7.5891266666666599</c:v>
                </c:pt>
                <c:pt idx="630">
                  <c:v>6.89702666666666</c:v>
                </c:pt>
                <c:pt idx="631">
                  <c:v>5.0830266666666599</c:v>
                </c:pt>
                <c:pt idx="632">
                  <c:v>4.4954499999999999</c:v>
                </c:pt>
                <c:pt idx="633">
                  <c:v>4.4737233333333304</c:v>
                </c:pt>
                <c:pt idx="634">
                  <c:v>4.6247966666666596</c:v>
                </c:pt>
                <c:pt idx="635">
                  <c:v>4.6164800000000001</c:v>
                </c:pt>
                <c:pt idx="636">
                  <c:v>8.2647200000000005</c:v>
                </c:pt>
                <c:pt idx="637">
                  <c:v>6.4189333333333298</c:v>
                </c:pt>
                <c:pt idx="638">
                  <c:v>6.6645466666666602</c:v>
                </c:pt>
                <c:pt idx="639">
                  <c:v>4.3402566666666598</c:v>
                </c:pt>
                <c:pt idx="640">
                  <c:v>5.01328</c:v>
                </c:pt>
                <c:pt idx="641">
                  <c:v>4.2968233333333297</c:v>
                </c:pt>
                <c:pt idx="642">
                  <c:v>10.0511033333333</c:v>
                </c:pt>
                <c:pt idx="643">
                  <c:v>13.179213333333299</c:v>
                </c:pt>
                <c:pt idx="644">
                  <c:v>7.6101900000000002</c:v>
                </c:pt>
                <c:pt idx="645">
                  <c:v>4.5235466666666602</c:v>
                </c:pt>
                <c:pt idx="646">
                  <c:v>4.8818666666666601</c:v>
                </c:pt>
                <c:pt idx="647">
                  <c:v>4.3855199999999996</c:v>
                </c:pt>
                <c:pt idx="648">
                  <c:v>4.5574899999999996</c:v>
                </c:pt>
                <c:pt idx="649">
                  <c:v>5.6220499999999998</c:v>
                </c:pt>
                <c:pt idx="650">
                  <c:v>4.4832366666666603</c:v>
                </c:pt>
                <c:pt idx="651">
                  <c:v>4.66712333333333</c:v>
                </c:pt>
                <c:pt idx="652">
                  <c:v>4.6757366666666602</c:v>
                </c:pt>
                <c:pt idx="653">
                  <c:v>5.3060200000000002</c:v>
                </c:pt>
                <c:pt idx="654">
                  <c:v>4.6376200000000001</c:v>
                </c:pt>
                <c:pt idx="655">
                  <c:v>5.0249300000000003</c:v>
                </c:pt>
                <c:pt idx="656">
                  <c:v>4.5898000000000003</c:v>
                </c:pt>
                <c:pt idx="657">
                  <c:v>5.0113733333333297</c:v>
                </c:pt>
                <c:pt idx="658">
                  <c:v>6.3244766666666603</c:v>
                </c:pt>
                <c:pt idx="659">
                  <c:v>4.5211100000000002</c:v>
                </c:pt>
                <c:pt idx="660">
                  <c:v>4.6660866666666596</c:v>
                </c:pt>
                <c:pt idx="661">
                  <c:v>8.15499333333333</c:v>
                </c:pt>
                <c:pt idx="662">
                  <c:v>13.926656666666601</c:v>
                </c:pt>
                <c:pt idx="663">
                  <c:v>5.1154799999999998</c:v>
                </c:pt>
                <c:pt idx="664">
                  <c:v>5.0729100000000003</c:v>
                </c:pt>
                <c:pt idx="665">
                  <c:v>6.9860966666666604</c:v>
                </c:pt>
                <c:pt idx="666">
                  <c:v>4.8257133333333302</c:v>
                </c:pt>
                <c:pt idx="667">
                  <c:v>6.3157166666666598</c:v>
                </c:pt>
                <c:pt idx="668">
                  <c:v>7.1580333333333304</c:v>
                </c:pt>
                <c:pt idx="669">
                  <c:v>4.8312566666666603</c:v>
                </c:pt>
                <c:pt idx="670">
                  <c:v>6.1071533333333301</c:v>
                </c:pt>
                <c:pt idx="671">
                  <c:v>7.3627466666666601</c:v>
                </c:pt>
                <c:pt idx="672">
                  <c:v>16.3872966666666</c:v>
                </c:pt>
                <c:pt idx="673">
                  <c:v>7.1311233333333304</c:v>
                </c:pt>
                <c:pt idx="674">
                  <c:v>4.7969166666666601</c:v>
                </c:pt>
                <c:pt idx="675">
                  <c:v>4.75013666666666</c:v>
                </c:pt>
                <c:pt idx="676">
                  <c:v>4.7614400000000003</c:v>
                </c:pt>
                <c:pt idx="677">
                  <c:v>5.1039566666666598</c:v>
                </c:pt>
                <c:pt idx="678">
                  <c:v>5.9320833333333303</c:v>
                </c:pt>
                <c:pt idx="679">
                  <c:v>4.9211499999999999</c:v>
                </c:pt>
                <c:pt idx="680">
                  <c:v>4.7219466666666596</c:v>
                </c:pt>
                <c:pt idx="681">
                  <c:v>7.6583199999999998</c:v>
                </c:pt>
                <c:pt idx="682">
                  <c:v>5.2055800000000003</c:v>
                </c:pt>
                <c:pt idx="683">
                  <c:v>4.9058666666666602</c:v>
                </c:pt>
                <c:pt idx="684">
                  <c:v>4.9953599999999998</c:v>
                </c:pt>
                <c:pt idx="685">
                  <c:v>5.1931766666666599</c:v>
                </c:pt>
                <c:pt idx="686">
                  <c:v>5.8317066666666602</c:v>
                </c:pt>
                <c:pt idx="687">
                  <c:v>7.89917333333333</c:v>
                </c:pt>
                <c:pt idx="688">
                  <c:v>5.8144566666666604</c:v>
                </c:pt>
                <c:pt idx="689">
                  <c:v>4.8187933333333302</c:v>
                </c:pt>
                <c:pt idx="690">
                  <c:v>5.0346033333333304</c:v>
                </c:pt>
                <c:pt idx="691">
                  <c:v>5.20590333333333</c:v>
                </c:pt>
                <c:pt idx="692">
                  <c:v>5.1047833333333301</c:v>
                </c:pt>
                <c:pt idx="693">
                  <c:v>4.7592933333333303</c:v>
                </c:pt>
                <c:pt idx="694">
                  <c:v>5.9409799999999997</c:v>
                </c:pt>
                <c:pt idx="695">
                  <c:v>5.4924499999999998</c:v>
                </c:pt>
                <c:pt idx="696">
                  <c:v>4.9717366666666596</c:v>
                </c:pt>
                <c:pt idx="697">
                  <c:v>5.1865166666666598</c:v>
                </c:pt>
                <c:pt idx="698">
                  <c:v>4.8027066666666602</c:v>
                </c:pt>
                <c:pt idx="699">
                  <c:v>4.8430400000000002</c:v>
                </c:pt>
                <c:pt idx="700">
                  <c:v>5.9478633333333297</c:v>
                </c:pt>
                <c:pt idx="701">
                  <c:v>8.1092099999999991</c:v>
                </c:pt>
                <c:pt idx="702">
                  <c:v>5.0537266666666598</c:v>
                </c:pt>
                <c:pt idx="703">
                  <c:v>5.0283633333333304</c:v>
                </c:pt>
                <c:pt idx="704">
                  <c:v>5.7320133333333301</c:v>
                </c:pt>
                <c:pt idx="705">
                  <c:v>4.8977633333333301</c:v>
                </c:pt>
                <c:pt idx="706">
                  <c:v>5.0368666666666604</c:v>
                </c:pt>
                <c:pt idx="707">
                  <c:v>5.2414100000000001</c:v>
                </c:pt>
                <c:pt idx="708">
                  <c:v>4.9879966666666604</c:v>
                </c:pt>
                <c:pt idx="709">
                  <c:v>6.8778066666666602</c:v>
                </c:pt>
                <c:pt idx="710">
                  <c:v>6.9733266666666598</c:v>
                </c:pt>
                <c:pt idx="711">
                  <c:v>6.3397100000000002</c:v>
                </c:pt>
                <c:pt idx="712">
                  <c:v>7.6000466666666604</c:v>
                </c:pt>
                <c:pt idx="713">
                  <c:v>14.043329999999999</c:v>
                </c:pt>
                <c:pt idx="714">
                  <c:v>13.8440466666666</c:v>
                </c:pt>
                <c:pt idx="715">
                  <c:v>4.9294366666666596</c:v>
                </c:pt>
                <c:pt idx="716">
                  <c:v>5.7682566666666597</c:v>
                </c:pt>
                <c:pt idx="717">
                  <c:v>5.0701033333333303</c:v>
                </c:pt>
                <c:pt idx="718">
                  <c:v>4.92</c:v>
                </c:pt>
                <c:pt idx="719">
                  <c:v>5.00789333333333</c:v>
                </c:pt>
                <c:pt idx="720">
                  <c:v>7.0855633333333303</c:v>
                </c:pt>
                <c:pt idx="721">
                  <c:v>8.5126399999999993</c:v>
                </c:pt>
                <c:pt idx="722">
                  <c:v>7.1931533333333304</c:v>
                </c:pt>
                <c:pt idx="723">
                  <c:v>5.2859499999999997</c:v>
                </c:pt>
                <c:pt idx="724">
                  <c:v>5.1105866666666602</c:v>
                </c:pt>
                <c:pt idx="725">
                  <c:v>5.1891100000000003</c:v>
                </c:pt>
                <c:pt idx="726">
                  <c:v>5.0100866666666599</c:v>
                </c:pt>
                <c:pt idx="727">
                  <c:v>4.9749133333333297</c:v>
                </c:pt>
                <c:pt idx="728">
                  <c:v>5.8849799999999997</c:v>
                </c:pt>
                <c:pt idx="729">
                  <c:v>5.1280066666666597</c:v>
                </c:pt>
                <c:pt idx="730">
                  <c:v>5.4500033333333304</c:v>
                </c:pt>
                <c:pt idx="731">
                  <c:v>5.1520000000000001</c:v>
                </c:pt>
                <c:pt idx="732">
                  <c:v>5.8308833333333299</c:v>
                </c:pt>
                <c:pt idx="733">
                  <c:v>4.9891733333333299</c:v>
                </c:pt>
                <c:pt idx="734">
                  <c:v>5.2756366666666601</c:v>
                </c:pt>
                <c:pt idx="735">
                  <c:v>5.7616100000000001</c:v>
                </c:pt>
                <c:pt idx="736">
                  <c:v>5.0278233333333304</c:v>
                </c:pt>
                <c:pt idx="737">
                  <c:v>5.2964500000000001</c:v>
                </c:pt>
                <c:pt idx="738">
                  <c:v>5.1279633333333301</c:v>
                </c:pt>
                <c:pt idx="739">
                  <c:v>6.0709166666666601</c:v>
                </c:pt>
                <c:pt idx="740">
                  <c:v>5.2138166666666601</c:v>
                </c:pt>
                <c:pt idx="741">
                  <c:v>5.3105166666666603</c:v>
                </c:pt>
                <c:pt idx="742">
                  <c:v>12.976190000000001</c:v>
                </c:pt>
                <c:pt idx="743">
                  <c:v>6.3395633333333299</c:v>
                </c:pt>
                <c:pt idx="744">
                  <c:v>5.2877799999999997</c:v>
                </c:pt>
                <c:pt idx="745">
                  <c:v>6.1918100000000003</c:v>
                </c:pt>
                <c:pt idx="746">
                  <c:v>7.1856533333333301</c:v>
                </c:pt>
                <c:pt idx="747">
                  <c:v>5.07225666666666</c:v>
                </c:pt>
                <c:pt idx="748">
                  <c:v>5.0571433333333298</c:v>
                </c:pt>
                <c:pt idx="749">
                  <c:v>5.7182000000000004</c:v>
                </c:pt>
                <c:pt idx="750">
                  <c:v>5.1484733333333299</c:v>
                </c:pt>
                <c:pt idx="751">
                  <c:v>5.7404700000000002</c:v>
                </c:pt>
                <c:pt idx="752">
                  <c:v>5.1920333333333302</c:v>
                </c:pt>
                <c:pt idx="753">
                  <c:v>5.1382633333333301</c:v>
                </c:pt>
                <c:pt idx="754">
                  <c:v>5.1958766666666598</c:v>
                </c:pt>
                <c:pt idx="755">
                  <c:v>5.3111199999999998</c:v>
                </c:pt>
                <c:pt idx="756">
                  <c:v>5.4587399999999997</c:v>
                </c:pt>
                <c:pt idx="757">
                  <c:v>5.2896099999999997</c:v>
                </c:pt>
                <c:pt idx="758">
                  <c:v>6.0627500000000003</c:v>
                </c:pt>
                <c:pt idx="759">
                  <c:v>5.8145566666666602</c:v>
                </c:pt>
                <c:pt idx="760">
                  <c:v>5.1812166666666597</c:v>
                </c:pt>
                <c:pt idx="761">
                  <c:v>5.4335300000000002</c:v>
                </c:pt>
                <c:pt idx="762">
                  <c:v>5.8613200000000001</c:v>
                </c:pt>
                <c:pt idx="763">
                  <c:v>5.2973499999999998</c:v>
                </c:pt>
                <c:pt idx="764">
                  <c:v>5.5354700000000001</c:v>
                </c:pt>
                <c:pt idx="765">
                  <c:v>5.9891066666666601</c:v>
                </c:pt>
                <c:pt idx="766">
                  <c:v>17.5995733333333</c:v>
                </c:pt>
                <c:pt idx="767">
                  <c:v>12.0353766666666</c:v>
                </c:pt>
                <c:pt idx="768">
                  <c:v>9.35558333333333</c:v>
                </c:pt>
                <c:pt idx="769">
                  <c:v>11.755990000000001</c:v>
                </c:pt>
                <c:pt idx="770">
                  <c:v>12.961169999999999</c:v>
                </c:pt>
                <c:pt idx="771">
                  <c:v>7.0675666666666599</c:v>
                </c:pt>
                <c:pt idx="772">
                  <c:v>5.3978966666666599</c:v>
                </c:pt>
                <c:pt idx="773">
                  <c:v>5.64</c:v>
                </c:pt>
                <c:pt idx="774">
                  <c:v>8.4792166666666606</c:v>
                </c:pt>
                <c:pt idx="775">
                  <c:v>5.6335333333333297</c:v>
                </c:pt>
                <c:pt idx="776">
                  <c:v>5.5318733333333299</c:v>
                </c:pt>
                <c:pt idx="777">
                  <c:v>5.4946900000000003</c:v>
                </c:pt>
                <c:pt idx="778">
                  <c:v>5.5909266666666602</c:v>
                </c:pt>
                <c:pt idx="779">
                  <c:v>5.5373099999999997</c:v>
                </c:pt>
                <c:pt idx="780">
                  <c:v>5.4133566666666599</c:v>
                </c:pt>
                <c:pt idx="781">
                  <c:v>5.3897166666666596</c:v>
                </c:pt>
                <c:pt idx="782">
                  <c:v>6.1028066666666598</c:v>
                </c:pt>
                <c:pt idx="783">
                  <c:v>5.4684766666666604</c:v>
                </c:pt>
                <c:pt idx="784">
                  <c:v>5.7830933333333299</c:v>
                </c:pt>
                <c:pt idx="785">
                  <c:v>5.5699133333333304</c:v>
                </c:pt>
                <c:pt idx="786">
                  <c:v>5.5363333333333298</c:v>
                </c:pt>
                <c:pt idx="787">
                  <c:v>5.7714800000000004</c:v>
                </c:pt>
                <c:pt idx="788">
                  <c:v>5.8401533333333298</c:v>
                </c:pt>
                <c:pt idx="789">
                  <c:v>5.5726566666666599</c:v>
                </c:pt>
                <c:pt idx="790">
                  <c:v>5.5611933333333301</c:v>
                </c:pt>
                <c:pt idx="791">
                  <c:v>5.6969833333333302</c:v>
                </c:pt>
                <c:pt idx="792">
                  <c:v>5.4577833333333299</c:v>
                </c:pt>
                <c:pt idx="793">
                  <c:v>5.4550033333333303</c:v>
                </c:pt>
                <c:pt idx="794">
                  <c:v>5.7490933333333301</c:v>
                </c:pt>
                <c:pt idx="795">
                  <c:v>5.7857200000000004</c:v>
                </c:pt>
                <c:pt idx="796">
                  <c:v>6.9936266666666604</c:v>
                </c:pt>
                <c:pt idx="797">
                  <c:v>7.08439</c:v>
                </c:pt>
                <c:pt idx="798">
                  <c:v>6.7899433333333299</c:v>
                </c:pt>
                <c:pt idx="799">
                  <c:v>8.6305366666666608</c:v>
                </c:pt>
                <c:pt idx="800">
                  <c:v>9.6931366666666605</c:v>
                </c:pt>
                <c:pt idx="801">
                  <c:v>6.63889</c:v>
                </c:pt>
                <c:pt idx="802">
                  <c:v>12.6801766666666</c:v>
                </c:pt>
                <c:pt idx="803">
                  <c:v>13.652419999999999</c:v>
                </c:pt>
                <c:pt idx="804">
                  <c:v>13.6622166666666</c:v>
                </c:pt>
                <c:pt idx="805">
                  <c:v>9.4640900000000006</c:v>
                </c:pt>
                <c:pt idx="806">
                  <c:v>9.3070666666666604</c:v>
                </c:pt>
                <c:pt idx="807">
                  <c:v>7.49762666666666</c:v>
                </c:pt>
                <c:pt idx="808">
                  <c:v>10.41066</c:v>
                </c:pt>
                <c:pt idx="809">
                  <c:v>8.3947833333333293</c:v>
                </c:pt>
                <c:pt idx="810">
                  <c:v>7.5468833333333301</c:v>
                </c:pt>
                <c:pt idx="811">
                  <c:v>7.5418333333333303</c:v>
                </c:pt>
                <c:pt idx="812">
                  <c:v>13.071773333333301</c:v>
                </c:pt>
                <c:pt idx="813">
                  <c:v>17.705120000000001</c:v>
                </c:pt>
                <c:pt idx="814">
                  <c:v>9.8664299999999994</c:v>
                </c:pt>
                <c:pt idx="815">
                  <c:v>14.2496633333333</c:v>
                </c:pt>
                <c:pt idx="816">
                  <c:v>8.7058300000000006</c:v>
                </c:pt>
                <c:pt idx="817">
                  <c:v>9.2944433333333301</c:v>
                </c:pt>
                <c:pt idx="818">
                  <c:v>10.43825</c:v>
                </c:pt>
                <c:pt idx="819">
                  <c:v>19.339133333333301</c:v>
                </c:pt>
                <c:pt idx="820">
                  <c:v>16.153023333333302</c:v>
                </c:pt>
                <c:pt idx="821">
                  <c:v>12.694739999999999</c:v>
                </c:pt>
                <c:pt idx="822">
                  <c:v>17.0484233333333</c:v>
                </c:pt>
                <c:pt idx="823">
                  <c:v>11.2803766666666</c:v>
                </c:pt>
                <c:pt idx="824">
                  <c:v>10.52627</c:v>
                </c:pt>
                <c:pt idx="825">
                  <c:v>10.1881766666666</c:v>
                </c:pt>
                <c:pt idx="826">
                  <c:v>8.55748</c:v>
                </c:pt>
                <c:pt idx="827">
                  <c:v>6.1159666666666599</c:v>
                </c:pt>
                <c:pt idx="828">
                  <c:v>6.3173566666666598</c:v>
                </c:pt>
                <c:pt idx="829">
                  <c:v>8.8135966666666601</c:v>
                </c:pt>
                <c:pt idx="830">
                  <c:v>15.150183333333301</c:v>
                </c:pt>
                <c:pt idx="831">
                  <c:v>18.843303333333299</c:v>
                </c:pt>
                <c:pt idx="832">
                  <c:v>15.3048033333333</c:v>
                </c:pt>
                <c:pt idx="833">
                  <c:v>17.254840000000002</c:v>
                </c:pt>
                <c:pt idx="834">
                  <c:v>15.55484</c:v>
                </c:pt>
                <c:pt idx="835">
                  <c:v>9.2912366666666593</c:v>
                </c:pt>
                <c:pt idx="836">
                  <c:v>13.731673333333299</c:v>
                </c:pt>
                <c:pt idx="837">
                  <c:v>7.8369633333333297</c:v>
                </c:pt>
                <c:pt idx="838">
                  <c:v>16.280360000000002</c:v>
                </c:pt>
                <c:pt idx="839">
                  <c:v>13.113390000000001</c:v>
                </c:pt>
                <c:pt idx="840">
                  <c:v>6.6832399999999996</c:v>
                </c:pt>
                <c:pt idx="841">
                  <c:v>8.0942500000000006</c:v>
                </c:pt>
                <c:pt idx="842">
                  <c:v>12.61523</c:v>
                </c:pt>
                <c:pt idx="843">
                  <c:v>13.974819999999999</c:v>
                </c:pt>
                <c:pt idx="844">
                  <c:v>7.8541766666666604</c:v>
                </c:pt>
                <c:pt idx="845">
                  <c:v>7.78599</c:v>
                </c:pt>
                <c:pt idx="846">
                  <c:v>8.3573299999999993</c:v>
                </c:pt>
                <c:pt idx="847">
                  <c:v>10.33019</c:v>
                </c:pt>
                <c:pt idx="848">
                  <c:v>8.1161700000000003</c:v>
                </c:pt>
                <c:pt idx="849">
                  <c:v>7.2408700000000001</c:v>
                </c:pt>
                <c:pt idx="850">
                  <c:v>12.1769866666666</c:v>
                </c:pt>
                <c:pt idx="851">
                  <c:v>6.3076100000000004</c:v>
                </c:pt>
                <c:pt idx="852">
                  <c:v>9.2029599999999991</c:v>
                </c:pt>
                <c:pt idx="853">
                  <c:v>7.5458766666666603</c:v>
                </c:pt>
                <c:pt idx="854">
                  <c:v>6.8554300000000001</c:v>
                </c:pt>
                <c:pt idx="855">
                  <c:v>6.1684666666666601</c:v>
                </c:pt>
                <c:pt idx="856">
                  <c:v>7.16153</c:v>
                </c:pt>
                <c:pt idx="857">
                  <c:v>6.4061366666666597</c:v>
                </c:pt>
                <c:pt idx="858">
                  <c:v>6.2146133333333298</c:v>
                </c:pt>
                <c:pt idx="859">
                  <c:v>7.7286299999999999</c:v>
                </c:pt>
                <c:pt idx="860">
                  <c:v>8.3469933333333302</c:v>
                </c:pt>
                <c:pt idx="861">
                  <c:v>7.6682566666666601</c:v>
                </c:pt>
                <c:pt idx="862">
                  <c:v>6.1799833333333298</c:v>
                </c:pt>
                <c:pt idx="863">
                  <c:v>11.057236666666601</c:v>
                </c:pt>
                <c:pt idx="864">
                  <c:v>8.6122266666666594</c:v>
                </c:pt>
                <c:pt idx="865">
                  <c:v>7.5800133333333299</c:v>
                </c:pt>
                <c:pt idx="866">
                  <c:v>6.2315866666666597</c:v>
                </c:pt>
                <c:pt idx="867">
                  <c:v>6.3093166666666596</c:v>
                </c:pt>
                <c:pt idx="868">
                  <c:v>7.8117433333333297</c:v>
                </c:pt>
                <c:pt idx="869">
                  <c:v>6.8985233333333298</c:v>
                </c:pt>
                <c:pt idx="870">
                  <c:v>7.1593933333333304</c:v>
                </c:pt>
                <c:pt idx="871">
                  <c:v>6.2836699999999999</c:v>
                </c:pt>
                <c:pt idx="872">
                  <c:v>6.0341199999999997</c:v>
                </c:pt>
                <c:pt idx="873">
                  <c:v>8.6063133333333308</c:v>
                </c:pt>
                <c:pt idx="874">
                  <c:v>8.82151</c:v>
                </c:pt>
                <c:pt idx="875">
                  <c:v>6.6510866666666599</c:v>
                </c:pt>
                <c:pt idx="876">
                  <c:v>10.9089733333333</c:v>
                </c:pt>
                <c:pt idx="877">
                  <c:v>14.10168</c:v>
                </c:pt>
                <c:pt idx="878">
                  <c:v>7.9745233333333303</c:v>
                </c:pt>
                <c:pt idx="879">
                  <c:v>7.7100833333333298</c:v>
                </c:pt>
                <c:pt idx="880">
                  <c:v>8.3393733333333309</c:v>
                </c:pt>
                <c:pt idx="881">
                  <c:v>6.0592066666666602</c:v>
                </c:pt>
                <c:pt idx="882">
                  <c:v>6.9900433333333298</c:v>
                </c:pt>
                <c:pt idx="883">
                  <c:v>9.21228333333333</c:v>
                </c:pt>
                <c:pt idx="884">
                  <c:v>6.61592</c:v>
                </c:pt>
                <c:pt idx="885">
                  <c:v>6.1718599999999997</c:v>
                </c:pt>
                <c:pt idx="886">
                  <c:v>6.4199666666666602</c:v>
                </c:pt>
                <c:pt idx="887">
                  <c:v>7.2366433333333298</c:v>
                </c:pt>
                <c:pt idx="888">
                  <c:v>6.2837266666666602</c:v>
                </c:pt>
                <c:pt idx="889">
                  <c:v>7.3624466666666599</c:v>
                </c:pt>
                <c:pt idx="890">
                  <c:v>6.3850866666666599</c:v>
                </c:pt>
                <c:pt idx="891">
                  <c:v>6.5651533333333303</c:v>
                </c:pt>
                <c:pt idx="892">
                  <c:v>6.5671866666666601</c:v>
                </c:pt>
                <c:pt idx="893">
                  <c:v>6.2299833333333297</c:v>
                </c:pt>
                <c:pt idx="894">
                  <c:v>6.4704433333333302</c:v>
                </c:pt>
                <c:pt idx="895">
                  <c:v>6.8822233333333296</c:v>
                </c:pt>
                <c:pt idx="896">
                  <c:v>6.9694733333333296</c:v>
                </c:pt>
                <c:pt idx="897">
                  <c:v>8.7989666666666597</c:v>
                </c:pt>
                <c:pt idx="898">
                  <c:v>6.71895666666666</c:v>
                </c:pt>
                <c:pt idx="899">
                  <c:v>6.4165933333333296</c:v>
                </c:pt>
                <c:pt idx="900">
                  <c:v>6.8778166666666598</c:v>
                </c:pt>
                <c:pt idx="901">
                  <c:v>9.5453766666666606</c:v>
                </c:pt>
                <c:pt idx="902">
                  <c:v>10.1684666666666</c:v>
                </c:pt>
                <c:pt idx="903">
                  <c:v>14.47967</c:v>
                </c:pt>
                <c:pt idx="904">
                  <c:v>7.1654200000000001</c:v>
                </c:pt>
                <c:pt idx="905">
                  <c:v>6.51233666666666</c:v>
                </c:pt>
                <c:pt idx="906">
                  <c:v>6.5968133333333299</c:v>
                </c:pt>
                <c:pt idx="907">
                  <c:v>7.7234299999999996</c:v>
                </c:pt>
                <c:pt idx="908">
                  <c:v>8.2819666666666603</c:v>
                </c:pt>
                <c:pt idx="909">
                  <c:v>10.9979366666666</c:v>
                </c:pt>
                <c:pt idx="910">
                  <c:v>8.1544500000000006</c:v>
                </c:pt>
                <c:pt idx="911">
                  <c:v>7.9101566666666603</c:v>
                </c:pt>
                <c:pt idx="912">
                  <c:v>7.5314133333333304</c:v>
                </c:pt>
                <c:pt idx="913">
                  <c:v>6.9819100000000001</c:v>
                </c:pt>
                <c:pt idx="914">
                  <c:v>6.2816066666666597</c:v>
                </c:pt>
                <c:pt idx="915">
                  <c:v>8.3019066666666603</c:v>
                </c:pt>
                <c:pt idx="916">
                  <c:v>6.5923033333333301</c:v>
                </c:pt>
                <c:pt idx="917">
                  <c:v>6.74471666666666</c:v>
                </c:pt>
                <c:pt idx="918">
                  <c:v>7.9732666666666603</c:v>
                </c:pt>
                <c:pt idx="919">
                  <c:v>6.7921133333333303</c:v>
                </c:pt>
                <c:pt idx="920">
                  <c:v>7.1094099999999996</c:v>
                </c:pt>
                <c:pt idx="921">
                  <c:v>6.6307733333333303</c:v>
                </c:pt>
                <c:pt idx="922">
                  <c:v>6.4936800000000003</c:v>
                </c:pt>
                <c:pt idx="923">
                  <c:v>6.7478566666666602</c:v>
                </c:pt>
                <c:pt idx="924">
                  <c:v>7.1738233333333303</c:v>
                </c:pt>
                <c:pt idx="925">
                  <c:v>7.7203900000000001</c:v>
                </c:pt>
                <c:pt idx="926">
                  <c:v>6.8391433333333298</c:v>
                </c:pt>
                <c:pt idx="927">
                  <c:v>6.6393166666666596</c:v>
                </c:pt>
                <c:pt idx="928">
                  <c:v>7.4350266666666602</c:v>
                </c:pt>
                <c:pt idx="929">
                  <c:v>6.9732566666666598</c:v>
                </c:pt>
                <c:pt idx="930">
                  <c:v>6.7140599999999999</c:v>
                </c:pt>
                <c:pt idx="931">
                  <c:v>8.0643733333333305</c:v>
                </c:pt>
                <c:pt idx="932">
                  <c:v>6.6519466666666602</c:v>
                </c:pt>
                <c:pt idx="933">
                  <c:v>10.5002333333333</c:v>
                </c:pt>
                <c:pt idx="934">
                  <c:v>8.8354866666666592</c:v>
                </c:pt>
                <c:pt idx="935">
                  <c:v>7.2455966666666596</c:v>
                </c:pt>
                <c:pt idx="936">
                  <c:v>7.0826866666666604</c:v>
                </c:pt>
                <c:pt idx="937">
                  <c:v>6.6508533333333304</c:v>
                </c:pt>
                <c:pt idx="938">
                  <c:v>8.1041066666666595</c:v>
                </c:pt>
                <c:pt idx="939">
                  <c:v>7.1846500000000004</c:v>
                </c:pt>
                <c:pt idx="940">
                  <c:v>6.6152533333333299</c:v>
                </c:pt>
                <c:pt idx="941">
                  <c:v>8.08269666666666</c:v>
                </c:pt>
                <c:pt idx="942">
                  <c:v>6.66194666666666</c:v>
                </c:pt>
                <c:pt idx="943">
                  <c:v>9.4659200000000006</c:v>
                </c:pt>
                <c:pt idx="944">
                  <c:v>6.8688433333333299</c:v>
                </c:pt>
                <c:pt idx="945">
                  <c:v>6.7813966666666596</c:v>
                </c:pt>
                <c:pt idx="946">
                  <c:v>7.9776533333333299</c:v>
                </c:pt>
                <c:pt idx="947">
                  <c:v>10.5637833333333</c:v>
                </c:pt>
                <c:pt idx="948">
                  <c:v>7.1291433333333298</c:v>
                </c:pt>
                <c:pt idx="949">
                  <c:v>6.8829033333333296</c:v>
                </c:pt>
                <c:pt idx="950">
                  <c:v>6.9517666666666598</c:v>
                </c:pt>
                <c:pt idx="951">
                  <c:v>6.7433899999999998</c:v>
                </c:pt>
                <c:pt idx="952">
                  <c:v>10.4146466666666</c:v>
                </c:pt>
                <c:pt idx="953">
                  <c:v>7.6569166666666604</c:v>
                </c:pt>
                <c:pt idx="954">
                  <c:v>9.6290999999999993</c:v>
                </c:pt>
                <c:pt idx="955">
                  <c:v>7.0059233333333299</c:v>
                </c:pt>
                <c:pt idx="956">
                  <c:v>6.84758333333333</c:v>
                </c:pt>
                <c:pt idx="957">
                  <c:v>7.6091133333333296</c:v>
                </c:pt>
                <c:pt idx="958">
                  <c:v>6.9694333333333303</c:v>
                </c:pt>
                <c:pt idx="959">
                  <c:v>7.0865166666666601</c:v>
                </c:pt>
                <c:pt idx="960">
                  <c:v>6.7802233333333302</c:v>
                </c:pt>
                <c:pt idx="961">
                  <c:v>7.1464433333333304</c:v>
                </c:pt>
                <c:pt idx="962">
                  <c:v>7.1758466666666596</c:v>
                </c:pt>
                <c:pt idx="963">
                  <c:v>7.6970200000000002</c:v>
                </c:pt>
                <c:pt idx="964">
                  <c:v>7.0262933333333297</c:v>
                </c:pt>
                <c:pt idx="965">
                  <c:v>8.5654666666666603</c:v>
                </c:pt>
                <c:pt idx="966">
                  <c:v>7.1583933333333301</c:v>
                </c:pt>
                <c:pt idx="967">
                  <c:v>7.8064200000000001</c:v>
                </c:pt>
                <c:pt idx="968">
                  <c:v>7.0397466666666597</c:v>
                </c:pt>
                <c:pt idx="969">
                  <c:v>6.9418300000000004</c:v>
                </c:pt>
                <c:pt idx="970">
                  <c:v>7.1893500000000001</c:v>
                </c:pt>
                <c:pt idx="971">
                  <c:v>8.6746733333333292</c:v>
                </c:pt>
                <c:pt idx="972">
                  <c:v>7.8842633333333296</c:v>
                </c:pt>
                <c:pt idx="973">
                  <c:v>9.0928299999999993</c:v>
                </c:pt>
                <c:pt idx="974">
                  <c:v>7.0889933333333301</c:v>
                </c:pt>
                <c:pt idx="975">
                  <c:v>7.1334866666666601</c:v>
                </c:pt>
                <c:pt idx="976">
                  <c:v>9.0483100000000007</c:v>
                </c:pt>
                <c:pt idx="977">
                  <c:v>8.8703566666666607</c:v>
                </c:pt>
                <c:pt idx="978">
                  <c:v>6.8861766666666604</c:v>
                </c:pt>
                <c:pt idx="979">
                  <c:v>6.9883633333333304</c:v>
                </c:pt>
                <c:pt idx="980">
                  <c:v>8.5449333333333293</c:v>
                </c:pt>
                <c:pt idx="981">
                  <c:v>8.2867933333333301</c:v>
                </c:pt>
                <c:pt idx="982">
                  <c:v>7.0583633333333298</c:v>
                </c:pt>
                <c:pt idx="983">
                  <c:v>8.2998866666666604</c:v>
                </c:pt>
                <c:pt idx="984">
                  <c:v>7.1191033333333298</c:v>
                </c:pt>
                <c:pt idx="985">
                  <c:v>8.7624933333333299</c:v>
                </c:pt>
                <c:pt idx="986">
                  <c:v>7.0852300000000001</c:v>
                </c:pt>
                <c:pt idx="987">
                  <c:v>7.5599633333333296</c:v>
                </c:pt>
                <c:pt idx="988">
                  <c:v>6.9967600000000001</c:v>
                </c:pt>
                <c:pt idx="989">
                  <c:v>7.9675733333333296</c:v>
                </c:pt>
                <c:pt idx="990">
                  <c:v>8.6171533333333308</c:v>
                </c:pt>
                <c:pt idx="991">
                  <c:v>7.6435500000000003</c:v>
                </c:pt>
                <c:pt idx="992">
                  <c:v>7.34704333333333</c:v>
                </c:pt>
                <c:pt idx="993">
                  <c:v>7.9634400000000003</c:v>
                </c:pt>
                <c:pt idx="994">
                  <c:v>7.8507633333333304</c:v>
                </c:pt>
                <c:pt idx="995">
                  <c:v>7.0489600000000001</c:v>
                </c:pt>
                <c:pt idx="996">
                  <c:v>9.0329733333333309</c:v>
                </c:pt>
                <c:pt idx="997">
                  <c:v>6.9884333333333304</c:v>
                </c:pt>
                <c:pt idx="998">
                  <c:v>8.2186566666666607</c:v>
                </c:pt>
              </c:numCache>
            </c:numRef>
          </c:yVal>
          <c:smooth val="0"/>
          <c:extLst>
            <c:ext xmlns:c16="http://schemas.microsoft.com/office/drawing/2014/chart" uri="{C3380CC4-5D6E-409C-BE32-E72D297353CC}">
              <c16:uniqueId val="{00000001-C3EF-4F11-AB20-3BE33403543A}"/>
            </c:ext>
          </c:extLst>
        </c:ser>
        <c:dLbls>
          <c:showLegendKey val="0"/>
          <c:showVal val="0"/>
          <c:showCatName val="0"/>
          <c:showSerName val="0"/>
          <c:showPercent val="0"/>
          <c:showBubbleSize val="0"/>
        </c:dLbls>
        <c:axId val="273534111"/>
        <c:axId val="273535775"/>
      </c:scatterChart>
      <c:valAx>
        <c:axId val="273534111"/>
        <c:scaling>
          <c:orientation val="minMax"/>
          <c:max val="1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3535775"/>
        <c:crosses val="autoZero"/>
        <c:crossBetween val="midCat"/>
      </c:valAx>
      <c:valAx>
        <c:axId val="273535775"/>
        <c:scaling>
          <c:orientation val="minMax"/>
          <c:max val="3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353411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sl10000ml150000000mv'!$B$1</c:f>
              <c:strCache>
                <c:ptCount val="1"/>
                <c:pt idx="0">
                  <c:v>Radix Sort Avg</c:v>
                </c:pt>
              </c:strCache>
            </c:strRef>
          </c:tx>
          <c:spPr>
            <a:ln w="25400" cap="rnd">
              <a:solidFill>
                <a:schemeClr val="accent1"/>
              </a:solidFill>
              <a:round/>
            </a:ln>
            <a:effectLst/>
          </c:spPr>
          <c:marker>
            <c:symbol val="none"/>
          </c:marker>
          <c:xVal>
            <c:numRef>
              <c:f>'100sl10000ml150000000mv'!$A$2:$A$100</c:f>
              <c:numCache>
                <c:formatCode>General</c:formatCode>
                <c:ptCount val="99"/>
                <c:pt idx="0">
                  <c:v>100</c:v>
                </c:pt>
                <c:pt idx="1">
                  <c:v>200</c:v>
                </c:pt>
                <c:pt idx="2">
                  <c:v>300</c:v>
                </c:pt>
                <c:pt idx="3">
                  <c:v>400</c:v>
                </c:pt>
                <c:pt idx="4">
                  <c:v>500</c:v>
                </c:pt>
                <c:pt idx="5">
                  <c:v>600</c:v>
                </c:pt>
                <c:pt idx="6">
                  <c:v>700</c:v>
                </c:pt>
                <c:pt idx="7">
                  <c:v>800</c:v>
                </c:pt>
                <c:pt idx="8">
                  <c:v>900</c:v>
                </c:pt>
                <c:pt idx="9">
                  <c:v>1000</c:v>
                </c:pt>
                <c:pt idx="10">
                  <c:v>1100</c:v>
                </c:pt>
                <c:pt idx="11">
                  <c:v>1200</c:v>
                </c:pt>
                <c:pt idx="12">
                  <c:v>1300</c:v>
                </c:pt>
                <c:pt idx="13">
                  <c:v>1400</c:v>
                </c:pt>
                <c:pt idx="14">
                  <c:v>1500</c:v>
                </c:pt>
                <c:pt idx="15">
                  <c:v>1600</c:v>
                </c:pt>
                <c:pt idx="16">
                  <c:v>1700</c:v>
                </c:pt>
                <c:pt idx="17">
                  <c:v>1800</c:v>
                </c:pt>
                <c:pt idx="18">
                  <c:v>1900</c:v>
                </c:pt>
                <c:pt idx="19">
                  <c:v>2000</c:v>
                </c:pt>
                <c:pt idx="20">
                  <c:v>2100</c:v>
                </c:pt>
                <c:pt idx="21">
                  <c:v>2200</c:v>
                </c:pt>
                <c:pt idx="22">
                  <c:v>2300</c:v>
                </c:pt>
                <c:pt idx="23">
                  <c:v>2400</c:v>
                </c:pt>
                <c:pt idx="24">
                  <c:v>2500</c:v>
                </c:pt>
                <c:pt idx="25">
                  <c:v>2600</c:v>
                </c:pt>
                <c:pt idx="26">
                  <c:v>2700</c:v>
                </c:pt>
                <c:pt idx="27">
                  <c:v>2800</c:v>
                </c:pt>
                <c:pt idx="28">
                  <c:v>2900</c:v>
                </c:pt>
                <c:pt idx="29">
                  <c:v>3000</c:v>
                </c:pt>
                <c:pt idx="30">
                  <c:v>3100</c:v>
                </c:pt>
                <c:pt idx="31">
                  <c:v>3200</c:v>
                </c:pt>
                <c:pt idx="32">
                  <c:v>3300</c:v>
                </c:pt>
                <c:pt idx="33">
                  <c:v>3400</c:v>
                </c:pt>
                <c:pt idx="34">
                  <c:v>3500</c:v>
                </c:pt>
                <c:pt idx="35">
                  <c:v>3600</c:v>
                </c:pt>
                <c:pt idx="36">
                  <c:v>3700</c:v>
                </c:pt>
                <c:pt idx="37">
                  <c:v>3800</c:v>
                </c:pt>
                <c:pt idx="38">
                  <c:v>3900</c:v>
                </c:pt>
                <c:pt idx="39">
                  <c:v>4000</c:v>
                </c:pt>
                <c:pt idx="40">
                  <c:v>4100</c:v>
                </c:pt>
                <c:pt idx="41">
                  <c:v>4200</c:v>
                </c:pt>
                <c:pt idx="42">
                  <c:v>4300</c:v>
                </c:pt>
                <c:pt idx="43">
                  <c:v>4400</c:v>
                </c:pt>
                <c:pt idx="44">
                  <c:v>4500</c:v>
                </c:pt>
                <c:pt idx="45">
                  <c:v>4600</c:v>
                </c:pt>
                <c:pt idx="46">
                  <c:v>4700</c:v>
                </c:pt>
                <c:pt idx="47">
                  <c:v>4800</c:v>
                </c:pt>
                <c:pt idx="48">
                  <c:v>4900</c:v>
                </c:pt>
                <c:pt idx="49">
                  <c:v>5000</c:v>
                </c:pt>
                <c:pt idx="50">
                  <c:v>5100</c:v>
                </c:pt>
                <c:pt idx="51">
                  <c:v>5200</c:v>
                </c:pt>
                <c:pt idx="52">
                  <c:v>5300</c:v>
                </c:pt>
                <c:pt idx="53">
                  <c:v>5400</c:v>
                </c:pt>
                <c:pt idx="54">
                  <c:v>5500</c:v>
                </c:pt>
                <c:pt idx="55">
                  <c:v>5600</c:v>
                </c:pt>
                <c:pt idx="56">
                  <c:v>5700</c:v>
                </c:pt>
                <c:pt idx="57">
                  <c:v>5800</c:v>
                </c:pt>
                <c:pt idx="58">
                  <c:v>5900</c:v>
                </c:pt>
                <c:pt idx="59">
                  <c:v>6000</c:v>
                </c:pt>
                <c:pt idx="60">
                  <c:v>6100</c:v>
                </c:pt>
                <c:pt idx="61">
                  <c:v>6200</c:v>
                </c:pt>
                <c:pt idx="62">
                  <c:v>6300</c:v>
                </c:pt>
                <c:pt idx="63">
                  <c:v>6400</c:v>
                </c:pt>
                <c:pt idx="64">
                  <c:v>6500</c:v>
                </c:pt>
                <c:pt idx="65">
                  <c:v>6600</c:v>
                </c:pt>
                <c:pt idx="66">
                  <c:v>6700</c:v>
                </c:pt>
                <c:pt idx="67">
                  <c:v>6800</c:v>
                </c:pt>
                <c:pt idx="68">
                  <c:v>6900</c:v>
                </c:pt>
                <c:pt idx="69">
                  <c:v>7000</c:v>
                </c:pt>
                <c:pt idx="70">
                  <c:v>7100</c:v>
                </c:pt>
                <c:pt idx="71">
                  <c:v>7200</c:v>
                </c:pt>
                <c:pt idx="72">
                  <c:v>7300</c:v>
                </c:pt>
                <c:pt idx="73">
                  <c:v>7400</c:v>
                </c:pt>
                <c:pt idx="74">
                  <c:v>7500</c:v>
                </c:pt>
                <c:pt idx="75">
                  <c:v>7600</c:v>
                </c:pt>
                <c:pt idx="76">
                  <c:v>7700</c:v>
                </c:pt>
                <c:pt idx="77">
                  <c:v>7800</c:v>
                </c:pt>
                <c:pt idx="78">
                  <c:v>7900</c:v>
                </c:pt>
                <c:pt idx="79">
                  <c:v>8000</c:v>
                </c:pt>
                <c:pt idx="80">
                  <c:v>8100</c:v>
                </c:pt>
                <c:pt idx="81">
                  <c:v>8200</c:v>
                </c:pt>
                <c:pt idx="82">
                  <c:v>8300</c:v>
                </c:pt>
                <c:pt idx="83">
                  <c:v>8400</c:v>
                </c:pt>
                <c:pt idx="84">
                  <c:v>8500</c:v>
                </c:pt>
                <c:pt idx="85">
                  <c:v>8600</c:v>
                </c:pt>
                <c:pt idx="86">
                  <c:v>8700</c:v>
                </c:pt>
                <c:pt idx="87">
                  <c:v>8800</c:v>
                </c:pt>
                <c:pt idx="88">
                  <c:v>8900</c:v>
                </c:pt>
                <c:pt idx="89">
                  <c:v>9000</c:v>
                </c:pt>
                <c:pt idx="90">
                  <c:v>9100</c:v>
                </c:pt>
                <c:pt idx="91">
                  <c:v>9200</c:v>
                </c:pt>
                <c:pt idx="92">
                  <c:v>9300</c:v>
                </c:pt>
                <c:pt idx="93">
                  <c:v>9400</c:v>
                </c:pt>
                <c:pt idx="94">
                  <c:v>9500</c:v>
                </c:pt>
                <c:pt idx="95">
                  <c:v>9600</c:v>
                </c:pt>
                <c:pt idx="96">
                  <c:v>9700</c:v>
                </c:pt>
                <c:pt idx="97">
                  <c:v>9800</c:v>
                </c:pt>
                <c:pt idx="98">
                  <c:v>9900</c:v>
                </c:pt>
              </c:numCache>
            </c:numRef>
          </c:xVal>
          <c:yVal>
            <c:numRef>
              <c:f>'100sl10000ml150000000mv'!$B$2:$B$100</c:f>
              <c:numCache>
                <c:formatCode>General</c:formatCode>
                <c:ptCount val="99"/>
                <c:pt idx="0">
                  <c:v>5.9493333333333301E-2</c:v>
                </c:pt>
                <c:pt idx="1">
                  <c:v>2.4309999999999998E-2</c:v>
                </c:pt>
                <c:pt idx="2">
                  <c:v>3.1906666666666597E-2</c:v>
                </c:pt>
                <c:pt idx="3">
                  <c:v>4.65566666666666E-2</c:v>
                </c:pt>
                <c:pt idx="4">
                  <c:v>6.1563333333333303E-2</c:v>
                </c:pt>
                <c:pt idx="5">
                  <c:v>5.7529999999999998E-2</c:v>
                </c:pt>
                <c:pt idx="6">
                  <c:v>4.1340000000000002E-2</c:v>
                </c:pt>
                <c:pt idx="7">
                  <c:v>2.99733333333333E-2</c:v>
                </c:pt>
                <c:pt idx="8">
                  <c:v>3.1543333333333298E-2</c:v>
                </c:pt>
                <c:pt idx="9">
                  <c:v>3.449E-2</c:v>
                </c:pt>
                <c:pt idx="10">
                  <c:v>3.4486666666666603E-2</c:v>
                </c:pt>
                <c:pt idx="11">
                  <c:v>4.8280000000000003E-2</c:v>
                </c:pt>
                <c:pt idx="12">
                  <c:v>4.6456666666666598E-2</c:v>
                </c:pt>
                <c:pt idx="13">
                  <c:v>5.0369999999999998E-2</c:v>
                </c:pt>
                <c:pt idx="14">
                  <c:v>5.1936666666666603E-2</c:v>
                </c:pt>
                <c:pt idx="15">
                  <c:v>5.3723333333333297E-2</c:v>
                </c:pt>
                <c:pt idx="16">
                  <c:v>5.7073333333333302E-2</c:v>
                </c:pt>
                <c:pt idx="17">
                  <c:v>6.1323333333333299E-2</c:v>
                </c:pt>
                <c:pt idx="18">
                  <c:v>6.0163333333333298E-2</c:v>
                </c:pt>
                <c:pt idx="19">
                  <c:v>6.9889999999999994E-2</c:v>
                </c:pt>
                <c:pt idx="20">
                  <c:v>7.1766666666666604E-2</c:v>
                </c:pt>
                <c:pt idx="21">
                  <c:v>7.1823333333333295E-2</c:v>
                </c:pt>
                <c:pt idx="22">
                  <c:v>7.2636666666666599E-2</c:v>
                </c:pt>
                <c:pt idx="23">
                  <c:v>7.9216666666666602E-2</c:v>
                </c:pt>
                <c:pt idx="24">
                  <c:v>8.6336666666666603E-2</c:v>
                </c:pt>
                <c:pt idx="25">
                  <c:v>9.7729999999999997E-2</c:v>
                </c:pt>
                <c:pt idx="26">
                  <c:v>9.282E-2</c:v>
                </c:pt>
                <c:pt idx="27">
                  <c:v>9.5850000000000005E-2</c:v>
                </c:pt>
                <c:pt idx="28">
                  <c:v>0.10585333333333299</c:v>
                </c:pt>
                <c:pt idx="29">
                  <c:v>0.121493333333333</c:v>
                </c:pt>
                <c:pt idx="30">
                  <c:v>0.12914666666666599</c:v>
                </c:pt>
                <c:pt idx="31">
                  <c:v>0.117663333333333</c:v>
                </c:pt>
                <c:pt idx="32">
                  <c:v>0.12318999999999999</c:v>
                </c:pt>
                <c:pt idx="33">
                  <c:v>0.11926</c:v>
                </c:pt>
                <c:pt idx="34">
                  <c:v>0.11687</c:v>
                </c:pt>
                <c:pt idx="35">
                  <c:v>0.12694333333333299</c:v>
                </c:pt>
                <c:pt idx="36">
                  <c:v>0.14931</c:v>
                </c:pt>
                <c:pt idx="37">
                  <c:v>0.13545333333333301</c:v>
                </c:pt>
                <c:pt idx="38">
                  <c:v>0.13654333333333299</c:v>
                </c:pt>
                <c:pt idx="39">
                  <c:v>0.13691666666666599</c:v>
                </c:pt>
                <c:pt idx="40">
                  <c:v>0.13362666666666601</c:v>
                </c:pt>
                <c:pt idx="41">
                  <c:v>0.15368000000000001</c:v>
                </c:pt>
                <c:pt idx="42">
                  <c:v>0.134456666666666</c:v>
                </c:pt>
                <c:pt idx="43">
                  <c:v>0.160796666666666</c:v>
                </c:pt>
                <c:pt idx="44">
                  <c:v>0.15080666666666601</c:v>
                </c:pt>
                <c:pt idx="45">
                  <c:v>0.17047000000000001</c:v>
                </c:pt>
                <c:pt idx="46">
                  <c:v>0.14587</c:v>
                </c:pt>
                <c:pt idx="47">
                  <c:v>0.16457666666666601</c:v>
                </c:pt>
                <c:pt idx="48">
                  <c:v>0.18317333333333299</c:v>
                </c:pt>
                <c:pt idx="49">
                  <c:v>0.16032666666666601</c:v>
                </c:pt>
                <c:pt idx="50">
                  <c:v>0.19364000000000001</c:v>
                </c:pt>
                <c:pt idx="51">
                  <c:v>0.153183333333333</c:v>
                </c:pt>
                <c:pt idx="52">
                  <c:v>0.15987333333333301</c:v>
                </c:pt>
                <c:pt idx="53">
                  <c:v>0.17666333333333301</c:v>
                </c:pt>
                <c:pt idx="54">
                  <c:v>0.16892333333333301</c:v>
                </c:pt>
                <c:pt idx="55">
                  <c:v>0.16162000000000001</c:v>
                </c:pt>
                <c:pt idx="56">
                  <c:v>0.17435999999999999</c:v>
                </c:pt>
                <c:pt idx="57">
                  <c:v>0.182656666666666</c:v>
                </c:pt>
                <c:pt idx="58">
                  <c:v>0.197866666666666</c:v>
                </c:pt>
                <c:pt idx="59">
                  <c:v>0.19518666666666601</c:v>
                </c:pt>
                <c:pt idx="60">
                  <c:v>0.19837333333333301</c:v>
                </c:pt>
                <c:pt idx="61">
                  <c:v>0.21143999999999999</c:v>
                </c:pt>
                <c:pt idx="62">
                  <c:v>0.19728333333333301</c:v>
                </c:pt>
                <c:pt idx="63">
                  <c:v>0.20332666666666599</c:v>
                </c:pt>
                <c:pt idx="64">
                  <c:v>0.201426666666666</c:v>
                </c:pt>
                <c:pt idx="65">
                  <c:v>0.20955333333333301</c:v>
                </c:pt>
                <c:pt idx="66">
                  <c:v>0.29119</c:v>
                </c:pt>
                <c:pt idx="67">
                  <c:v>0.21372333333333299</c:v>
                </c:pt>
                <c:pt idx="68">
                  <c:v>0.224863333333333</c:v>
                </c:pt>
                <c:pt idx="69">
                  <c:v>0.20884333333333299</c:v>
                </c:pt>
                <c:pt idx="70">
                  <c:v>0.21894333333333299</c:v>
                </c:pt>
                <c:pt idx="71">
                  <c:v>0.2185</c:v>
                </c:pt>
                <c:pt idx="72">
                  <c:v>0.22382666666666601</c:v>
                </c:pt>
                <c:pt idx="73">
                  <c:v>0.21188000000000001</c:v>
                </c:pt>
                <c:pt idx="74">
                  <c:v>0.21440000000000001</c:v>
                </c:pt>
                <c:pt idx="75">
                  <c:v>0.25516333333333302</c:v>
                </c:pt>
                <c:pt idx="76">
                  <c:v>0.22832333333333299</c:v>
                </c:pt>
                <c:pt idx="77">
                  <c:v>0.229753333333333</c:v>
                </c:pt>
                <c:pt idx="78">
                  <c:v>0.22432333333333301</c:v>
                </c:pt>
                <c:pt idx="79">
                  <c:v>0.23150333333333301</c:v>
                </c:pt>
                <c:pt idx="80">
                  <c:v>0.23424</c:v>
                </c:pt>
                <c:pt idx="81">
                  <c:v>0.244776666666666</c:v>
                </c:pt>
                <c:pt idx="82">
                  <c:v>0.238526666666666</c:v>
                </c:pt>
                <c:pt idx="83">
                  <c:v>0.238743333333333</c:v>
                </c:pt>
                <c:pt idx="84">
                  <c:v>0.24717666666666599</c:v>
                </c:pt>
                <c:pt idx="85">
                  <c:v>0.24339</c:v>
                </c:pt>
                <c:pt idx="86">
                  <c:v>0.24374333333333301</c:v>
                </c:pt>
                <c:pt idx="87">
                  <c:v>0.27228999999999998</c:v>
                </c:pt>
                <c:pt idx="88">
                  <c:v>0.30605333333333301</c:v>
                </c:pt>
                <c:pt idx="89">
                  <c:v>0.34738666666666601</c:v>
                </c:pt>
                <c:pt idx="90">
                  <c:v>0.34405999999999998</c:v>
                </c:pt>
                <c:pt idx="91">
                  <c:v>0.29155999999999999</c:v>
                </c:pt>
                <c:pt idx="92">
                  <c:v>0.30847666666666601</c:v>
                </c:pt>
                <c:pt idx="93">
                  <c:v>0.28659333333333298</c:v>
                </c:pt>
                <c:pt idx="94">
                  <c:v>0.328056666666666</c:v>
                </c:pt>
                <c:pt idx="95">
                  <c:v>0.30573666666666599</c:v>
                </c:pt>
                <c:pt idx="96">
                  <c:v>0.27780666666666598</c:v>
                </c:pt>
                <c:pt idx="97">
                  <c:v>0.29701666666666598</c:v>
                </c:pt>
                <c:pt idx="98">
                  <c:v>0.29843999999999998</c:v>
                </c:pt>
              </c:numCache>
            </c:numRef>
          </c:yVal>
          <c:smooth val="0"/>
          <c:extLst>
            <c:ext xmlns:c16="http://schemas.microsoft.com/office/drawing/2014/chart" uri="{C3380CC4-5D6E-409C-BE32-E72D297353CC}">
              <c16:uniqueId val="{00000000-35A0-4AEF-8B16-8776695CD990}"/>
            </c:ext>
          </c:extLst>
        </c:ser>
        <c:ser>
          <c:idx val="1"/>
          <c:order val="1"/>
          <c:tx>
            <c:strRef>
              <c:f>'100sl10000ml150000000mv'!$C$1</c:f>
              <c:strCache>
                <c:ptCount val="1"/>
                <c:pt idx="0">
                  <c:v>QR Sort Avg</c:v>
                </c:pt>
              </c:strCache>
            </c:strRef>
          </c:tx>
          <c:spPr>
            <a:ln w="25400" cap="rnd">
              <a:solidFill>
                <a:schemeClr val="accent2"/>
              </a:solidFill>
              <a:round/>
            </a:ln>
            <a:effectLst/>
          </c:spPr>
          <c:marker>
            <c:symbol val="none"/>
          </c:marker>
          <c:xVal>
            <c:numRef>
              <c:f>'100sl10000ml150000000mv'!$A$2:$A$100</c:f>
              <c:numCache>
                <c:formatCode>General</c:formatCode>
                <c:ptCount val="99"/>
                <c:pt idx="0">
                  <c:v>100</c:v>
                </c:pt>
                <c:pt idx="1">
                  <c:v>200</c:v>
                </c:pt>
                <c:pt idx="2">
                  <c:v>300</c:v>
                </c:pt>
                <c:pt idx="3">
                  <c:v>400</c:v>
                </c:pt>
                <c:pt idx="4">
                  <c:v>500</c:v>
                </c:pt>
                <c:pt idx="5">
                  <c:v>600</c:v>
                </c:pt>
                <c:pt idx="6">
                  <c:v>700</c:v>
                </c:pt>
                <c:pt idx="7">
                  <c:v>800</c:v>
                </c:pt>
                <c:pt idx="8">
                  <c:v>900</c:v>
                </c:pt>
                <c:pt idx="9">
                  <c:v>1000</c:v>
                </c:pt>
                <c:pt idx="10">
                  <c:v>1100</c:v>
                </c:pt>
                <c:pt idx="11">
                  <c:v>1200</c:v>
                </c:pt>
                <c:pt idx="12">
                  <c:v>1300</c:v>
                </c:pt>
                <c:pt idx="13">
                  <c:v>1400</c:v>
                </c:pt>
                <c:pt idx="14">
                  <c:v>1500</c:v>
                </c:pt>
                <c:pt idx="15">
                  <c:v>1600</c:v>
                </c:pt>
                <c:pt idx="16">
                  <c:v>1700</c:v>
                </c:pt>
                <c:pt idx="17">
                  <c:v>1800</c:v>
                </c:pt>
                <c:pt idx="18">
                  <c:v>1900</c:v>
                </c:pt>
                <c:pt idx="19">
                  <c:v>2000</c:v>
                </c:pt>
                <c:pt idx="20">
                  <c:v>2100</c:v>
                </c:pt>
                <c:pt idx="21">
                  <c:v>2200</c:v>
                </c:pt>
                <c:pt idx="22">
                  <c:v>2300</c:v>
                </c:pt>
                <c:pt idx="23">
                  <c:v>2400</c:v>
                </c:pt>
                <c:pt idx="24">
                  <c:v>2500</c:v>
                </c:pt>
                <c:pt idx="25">
                  <c:v>2600</c:v>
                </c:pt>
                <c:pt idx="26">
                  <c:v>2700</c:v>
                </c:pt>
                <c:pt idx="27">
                  <c:v>2800</c:v>
                </c:pt>
                <c:pt idx="28">
                  <c:v>2900</c:v>
                </c:pt>
                <c:pt idx="29">
                  <c:v>3000</c:v>
                </c:pt>
                <c:pt idx="30">
                  <c:v>3100</c:v>
                </c:pt>
                <c:pt idx="31">
                  <c:v>3200</c:v>
                </c:pt>
                <c:pt idx="32">
                  <c:v>3300</c:v>
                </c:pt>
                <c:pt idx="33">
                  <c:v>3400</c:v>
                </c:pt>
                <c:pt idx="34">
                  <c:v>3500</c:v>
                </c:pt>
                <c:pt idx="35">
                  <c:v>3600</c:v>
                </c:pt>
                <c:pt idx="36">
                  <c:v>3700</c:v>
                </c:pt>
                <c:pt idx="37">
                  <c:v>3800</c:v>
                </c:pt>
                <c:pt idx="38">
                  <c:v>3900</c:v>
                </c:pt>
                <c:pt idx="39">
                  <c:v>4000</c:v>
                </c:pt>
                <c:pt idx="40">
                  <c:v>4100</c:v>
                </c:pt>
                <c:pt idx="41">
                  <c:v>4200</c:v>
                </c:pt>
                <c:pt idx="42">
                  <c:v>4300</c:v>
                </c:pt>
                <c:pt idx="43">
                  <c:v>4400</c:v>
                </c:pt>
                <c:pt idx="44">
                  <c:v>4500</c:v>
                </c:pt>
                <c:pt idx="45">
                  <c:v>4600</c:v>
                </c:pt>
                <c:pt idx="46">
                  <c:v>4700</c:v>
                </c:pt>
                <c:pt idx="47">
                  <c:v>4800</c:v>
                </c:pt>
                <c:pt idx="48">
                  <c:v>4900</c:v>
                </c:pt>
                <c:pt idx="49">
                  <c:v>5000</c:v>
                </c:pt>
                <c:pt idx="50">
                  <c:v>5100</c:v>
                </c:pt>
                <c:pt idx="51">
                  <c:v>5200</c:v>
                </c:pt>
                <c:pt idx="52">
                  <c:v>5300</c:v>
                </c:pt>
                <c:pt idx="53">
                  <c:v>5400</c:v>
                </c:pt>
                <c:pt idx="54">
                  <c:v>5500</c:v>
                </c:pt>
                <c:pt idx="55">
                  <c:v>5600</c:v>
                </c:pt>
                <c:pt idx="56">
                  <c:v>5700</c:v>
                </c:pt>
                <c:pt idx="57">
                  <c:v>5800</c:v>
                </c:pt>
                <c:pt idx="58">
                  <c:v>5900</c:v>
                </c:pt>
                <c:pt idx="59">
                  <c:v>6000</c:v>
                </c:pt>
                <c:pt idx="60">
                  <c:v>6100</c:v>
                </c:pt>
                <c:pt idx="61">
                  <c:v>6200</c:v>
                </c:pt>
                <c:pt idx="62">
                  <c:v>6300</c:v>
                </c:pt>
                <c:pt idx="63">
                  <c:v>6400</c:v>
                </c:pt>
                <c:pt idx="64">
                  <c:v>6500</c:v>
                </c:pt>
                <c:pt idx="65">
                  <c:v>6600</c:v>
                </c:pt>
                <c:pt idx="66">
                  <c:v>6700</c:v>
                </c:pt>
                <c:pt idx="67">
                  <c:v>6800</c:v>
                </c:pt>
                <c:pt idx="68">
                  <c:v>6900</c:v>
                </c:pt>
                <c:pt idx="69">
                  <c:v>7000</c:v>
                </c:pt>
                <c:pt idx="70">
                  <c:v>7100</c:v>
                </c:pt>
                <c:pt idx="71">
                  <c:v>7200</c:v>
                </c:pt>
                <c:pt idx="72">
                  <c:v>7300</c:v>
                </c:pt>
                <c:pt idx="73">
                  <c:v>7400</c:v>
                </c:pt>
                <c:pt idx="74">
                  <c:v>7500</c:v>
                </c:pt>
                <c:pt idx="75">
                  <c:v>7600</c:v>
                </c:pt>
                <c:pt idx="76">
                  <c:v>7700</c:v>
                </c:pt>
                <c:pt idx="77">
                  <c:v>7800</c:v>
                </c:pt>
                <c:pt idx="78">
                  <c:v>7900</c:v>
                </c:pt>
                <c:pt idx="79">
                  <c:v>8000</c:v>
                </c:pt>
                <c:pt idx="80">
                  <c:v>8100</c:v>
                </c:pt>
                <c:pt idx="81">
                  <c:v>8200</c:v>
                </c:pt>
                <c:pt idx="82">
                  <c:v>8300</c:v>
                </c:pt>
                <c:pt idx="83">
                  <c:v>8400</c:v>
                </c:pt>
                <c:pt idx="84">
                  <c:v>8500</c:v>
                </c:pt>
                <c:pt idx="85">
                  <c:v>8600</c:v>
                </c:pt>
                <c:pt idx="86">
                  <c:v>8700</c:v>
                </c:pt>
                <c:pt idx="87">
                  <c:v>8800</c:v>
                </c:pt>
                <c:pt idx="88">
                  <c:v>8900</c:v>
                </c:pt>
                <c:pt idx="89">
                  <c:v>9000</c:v>
                </c:pt>
                <c:pt idx="90">
                  <c:v>9100</c:v>
                </c:pt>
                <c:pt idx="91">
                  <c:v>9200</c:v>
                </c:pt>
                <c:pt idx="92">
                  <c:v>9300</c:v>
                </c:pt>
                <c:pt idx="93">
                  <c:v>9400</c:v>
                </c:pt>
                <c:pt idx="94">
                  <c:v>9500</c:v>
                </c:pt>
                <c:pt idx="95">
                  <c:v>9600</c:v>
                </c:pt>
                <c:pt idx="96">
                  <c:v>9700</c:v>
                </c:pt>
                <c:pt idx="97">
                  <c:v>9800</c:v>
                </c:pt>
                <c:pt idx="98">
                  <c:v>9900</c:v>
                </c:pt>
              </c:numCache>
            </c:numRef>
          </c:xVal>
          <c:yVal>
            <c:numRef>
              <c:f>'100sl10000ml150000000mv'!$C$2:$C$100</c:f>
              <c:numCache>
                <c:formatCode>General</c:formatCode>
                <c:ptCount val="99"/>
                <c:pt idx="0">
                  <c:v>2.7448999999999999</c:v>
                </c:pt>
                <c:pt idx="1">
                  <c:v>0.54673000000000005</c:v>
                </c:pt>
                <c:pt idx="2">
                  <c:v>0.378593333333333</c:v>
                </c:pt>
                <c:pt idx="3">
                  <c:v>0.23638000000000001</c:v>
                </c:pt>
                <c:pt idx="4">
                  <c:v>0.24067666666666601</c:v>
                </c:pt>
                <c:pt idx="5">
                  <c:v>0.47235666666666598</c:v>
                </c:pt>
                <c:pt idx="6">
                  <c:v>0.43715333333333301</c:v>
                </c:pt>
                <c:pt idx="7">
                  <c:v>0.33032</c:v>
                </c:pt>
                <c:pt idx="8">
                  <c:v>0.293476666666666</c:v>
                </c:pt>
                <c:pt idx="9">
                  <c:v>0.309313333333333</c:v>
                </c:pt>
                <c:pt idx="10">
                  <c:v>0.17918999999999999</c:v>
                </c:pt>
                <c:pt idx="11">
                  <c:v>0.13332666666666601</c:v>
                </c:pt>
                <c:pt idx="12">
                  <c:v>9.2090000000000005E-2</c:v>
                </c:pt>
                <c:pt idx="13">
                  <c:v>7.7173333333333302E-2</c:v>
                </c:pt>
                <c:pt idx="14">
                  <c:v>0.10133666666666601</c:v>
                </c:pt>
                <c:pt idx="15">
                  <c:v>8.9023333333333302E-2</c:v>
                </c:pt>
                <c:pt idx="16">
                  <c:v>9.1329999999999995E-2</c:v>
                </c:pt>
                <c:pt idx="17">
                  <c:v>9.6619999999999998E-2</c:v>
                </c:pt>
                <c:pt idx="18">
                  <c:v>7.5439999999999993E-2</c:v>
                </c:pt>
                <c:pt idx="19">
                  <c:v>8.0243333333333305E-2</c:v>
                </c:pt>
                <c:pt idx="20">
                  <c:v>8.5826666666666607E-2</c:v>
                </c:pt>
                <c:pt idx="21">
                  <c:v>7.62833333333333E-2</c:v>
                </c:pt>
                <c:pt idx="22">
                  <c:v>7.9933333333333301E-2</c:v>
                </c:pt>
                <c:pt idx="23">
                  <c:v>0.15130333333333301</c:v>
                </c:pt>
                <c:pt idx="24">
                  <c:v>0.15242333333333299</c:v>
                </c:pt>
                <c:pt idx="25">
                  <c:v>0.14076</c:v>
                </c:pt>
                <c:pt idx="26">
                  <c:v>0.130406666666666</c:v>
                </c:pt>
                <c:pt idx="27">
                  <c:v>0.16284999999999999</c:v>
                </c:pt>
                <c:pt idx="28">
                  <c:v>0.162646666666666</c:v>
                </c:pt>
                <c:pt idx="29">
                  <c:v>0.17644000000000001</c:v>
                </c:pt>
                <c:pt idx="30">
                  <c:v>0.18135000000000001</c:v>
                </c:pt>
                <c:pt idx="31">
                  <c:v>0.14492333333333299</c:v>
                </c:pt>
                <c:pt idx="32">
                  <c:v>0.13141</c:v>
                </c:pt>
                <c:pt idx="33">
                  <c:v>0.12141666666666601</c:v>
                </c:pt>
                <c:pt idx="34">
                  <c:v>0.12852</c:v>
                </c:pt>
                <c:pt idx="35">
                  <c:v>0.12357</c:v>
                </c:pt>
                <c:pt idx="36">
                  <c:v>0.14002000000000001</c:v>
                </c:pt>
                <c:pt idx="37">
                  <c:v>0.122373333333333</c:v>
                </c:pt>
                <c:pt idx="38">
                  <c:v>0.12608333333333299</c:v>
                </c:pt>
                <c:pt idx="39">
                  <c:v>9.5250000000000001E-2</c:v>
                </c:pt>
                <c:pt idx="40">
                  <c:v>7.8109999999999999E-2</c:v>
                </c:pt>
                <c:pt idx="41">
                  <c:v>8.3336666666666601E-2</c:v>
                </c:pt>
                <c:pt idx="42">
                  <c:v>7.5313333333333302E-2</c:v>
                </c:pt>
                <c:pt idx="43">
                  <c:v>9.2333333333333295E-2</c:v>
                </c:pt>
                <c:pt idx="44">
                  <c:v>8.8033333333333297E-2</c:v>
                </c:pt>
                <c:pt idx="45">
                  <c:v>9.5093333333333294E-2</c:v>
                </c:pt>
                <c:pt idx="46">
                  <c:v>7.5816666666666602E-2</c:v>
                </c:pt>
                <c:pt idx="47">
                  <c:v>8.6679999999999993E-2</c:v>
                </c:pt>
                <c:pt idx="48">
                  <c:v>9.8833333333333301E-2</c:v>
                </c:pt>
                <c:pt idx="49">
                  <c:v>8.4290000000000004E-2</c:v>
                </c:pt>
                <c:pt idx="50">
                  <c:v>0.101606666666666</c:v>
                </c:pt>
                <c:pt idx="51">
                  <c:v>7.9383333333333306E-2</c:v>
                </c:pt>
                <c:pt idx="52">
                  <c:v>7.8183333333333299E-2</c:v>
                </c:pt>
                <c:pt idx="53">
                  <c:v>0.15171333333333301</c:v>
                </c:pt>
                <c:pt idx="54">
                  <c:v>8.8419999999999999E-2</c:v>
                </c:pt>
                <c:pt idx="55">
                  <c:v>7.5966666666666599E-2</c:v>
                </c:pt>
                <c:pt idx="56">
                  <c:v>8.2796666666666602E-2</c:v>
                </c:pt>
                <c:pt idx="57">
                  <c:v>8.80266666666666E-2</c:v>
                </c:pt>
                <c:pt idx="58">
                  <c:v>8.8650000000000007E-2</c:v>
                </c:pt>
                <c:pt idx="59">
                  <c:v>9.1230000000000006E-2</c:v>
                </c:pt>
                <c:pt idx="60">
                  <c:v>9.2196666666666593E-2</c:v>
                </c:pt>
                <c:pt idx="61">
                  <c:v>0.1008</c:v>
                </c:pt>
                <c:pt idx="62">
                  <c:v>9.1359999999999997E-2</c:v>
                </c:pt>
                <c:pt idx="63">
                  <c:v>9.1853333333333301E-2</c:v>
                </c:pt>
                <c:pt idx="64">
                  <c:v>8.4816666666666596E-2</c:v>
                </c:pt>
                <c:pt idx="65">
                  <c:v>9.8346666666666596E-2</c:v>
                </c:pt>
                <c:pt idx="66">
                  <c:v>9.78333333333333E-2</c:v>
                </c:pt>
                <c:pt idx="67">
                  <c:v>9.3820000000000001E-2</c:v>
                </c:pt>
                <c:pt idx="68">
                  <c:v>9.5136666666666606E-2</c:v>
                </c:pt>
                <c:pt idx="69">
                  <c:v>9.6049999999999996E-2</c:v>
                </c:pt>
                <c:pt idx="70">
                  <c:v>9.4726666666666598E-2</c:v>
                </c:pt>
                <c:pt idx="71">
                  <c:v>8.8413333333333302E-2</c:v>
                </c:pt>
                <c:pt idx="72">
                  <c:v>9.6320000000000003E-2</c:v>
                </c:pt>
                <c:pt idx="73">
                  <c:v>9.3270000000000006E-2</c:v>
                </c:pt>
                <c:pt idx="74">
                  <c:v>9.11066666666666E-2</c:v>
                </c:pt>
                <c:pt idx="75">
                  <c:v>0.11615666666666601</c:v>
                </c:pt>
                <c:pt idx="76">
                  <c:v>0.10115666666666601</c:v>
                </c:pt>
                <c:pt idx="77">
                  <c:v>9.8873333333333299E-2</c:v>
                </c:pt>
                <c:pt idx="78">
                  <c:v>9.7926666666666606E-2</c:v>
                </c:pt>
                <c:pt idx="79">
                  <c:v>0.101326666666666</c:v>
                </c:pt>
                <c:pt idx="80">
                  <c:v>0.102963333333333</c:v>
                </c:pt>
                <c:pt idx="81">
                  <c:v>0.105303333333333</c:v>
                </c:pt>
                <c:pt idx="82">
                  <c:v>9.9313333333333295E-2</c:v>
                </c:pt>
                <c:pt idx="83">
                  <c:v>9.9043333333333303E-2</c:v>
                </c:pt>
                <c:pt idx="84">
                  <c:v>0.17395333333333299</c:v>
                </c:pt>
                <c:pt idx="85">
                  <c:v>0.101243333333333</c:v>
                </c:pt>
                <c:pt idx="86">
                  <c:v>0.10355666666666601</c:v>
                </c:pt>
                <c:pt idx="87">
                  <c:v>0.111503333333333</c:v>
                </c:pt>
                <c:pt idx="88">
                  <c:v>0.13082333333333299</c:v>
                </c:pt>
                <c:pt idx="89">
                  <c:v>0.150246666666666</c:v>
                </c:pt>
                <c:pt idx="90">
                  <c:v>0.15235000000000001</c:v>
                </c:pt>
                <c:pt idx="91">
                  <c:v>0.11903333333333301</c:v>
                </c:pt>
                <c:pt idx="92">
                  <c:v>0.11814</c:v>
                </c:pt>
                <c:pt idx="93">
                  <c:v>0.11414000000000001</c:v>
                </c:pt>
                <c:pt idx="94">
                  <c:v>0.12828000000000001</c:v>
                </c:pt>
                <c:pt idx="95">
                  <c:v>0.124836666666666</c:v>
                </c:pt>
                <c:pt idx="96">
                  <c:v>0.11179</c:v>
                </c:pt>
                <c:pt idx="97">
                  <c:v>0.122363333333333</c:v>
                </c:pt>
                <c:pt idx="98">
                  <c:v>0.115693333333333</c:v>
                </c:pt>
              </c:numCache>
            </c:numRef>
          </c:yVal>
          <c:smooth val="0"/>
          <c:extLst>
            <c:ext xmlns:c16="http://schemas.microsoft.com/office/drawing/2014/chart" uri="{C3380CC4-5D6E-409C-BE32-E72D297353CC}">
              <c16:uniqueId val="{00000001-35A0-4AEF-8B16-8776695CD990}"/>
            </c:ext>
          </c:extLst>
        </c:ser>
        <c:dLbls>
          <c:showLegendKey val="0"/>
          <c:showVal val="0"/>
          <c:showCatName val="0"/>
          <c:showSerName val="0"/>
          <c:showPercent val="0"/>
          <c:showBubbleSize val="0"/>
        </c:dLbls>
        <c:axId val="85262479"/>
        <c:axId val="87242255"/>
      </c:scatterChart>
      <c:valAx>
        <c:axId val="85262479"/>
        <c:scaling>
          <c:orientation val="minMax"/>
          <c:max val="1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242255"/>
        <c:crosses val="autoZero"/>
        <c:crossBetween val="midCat"/>
      </c:valAx>
      <c:valAx>
        <c:axId val="8724225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262479"/>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00sl1000000ml1000000mv'!$B$1</c:f>
              <c:strCache>
                <c:ptCount val="1"/>
                <c:pt idx="0">
                  <c:v>QR Sort Avg</c:v>
                </c:pt>
              </c:strCache>
            </c:strRef>
          </c:tx>
          <c:spPr>
            <a:ln w="25400" cap="rnd">
              <a:solidFill>
                <a:schemeClr val="accent1"/>
              </a:solidFill>
              <a:round/>
            </a:ln>
            <a:effectLst/>
          </c:spPr>
          <c:marker>
            <c:symbol val="none"/>
          </c:marker>
          <c:xVal>
            <c:numRef>
              <c:f>'10000sl1000000ml1000000mv'!$A$2:$A$100</c:f>
              <c:numCache>
                <c:formatCode>General</c:formatCode>
                <c:ptCount val="99"/>
                <c:pt idx="0">
                  <c:v>10000</c:v>
                </c:pt>
                <c:pt idx="1">
                  <c:v>20000</c:v>
                </c:pt>
                <c:pt idx="2">
                  <c:v>30000</c:v>
                </c:pt>
                <c:pt idx="3">
                  <c:v>40000</c:v>
                </c:pt>
                <c:pt idx="4">
                  <c:v>50000</c:v>
                </c:pt>
                <c:pt idx="5">
                  <c:v>60000</c:v>
                </c:pt>
                <c:pt idx="6">
                  <c:v>70000</c:v>
                </c:pt>
                <c:pt idx="7">
                  <c:v>80000</c:v>
                </c:pt>
                <c:pt idx="8">
                  <c:v>90000</c:v>
                </c:pt>
                <c:pt idx="9">
                  <c:v>100000</c:v>
                </c:pt>
                <c:pt idx="10">
                  <c:v>110000</c:v>
                </c:pt>
                <c:pt idx="11">
                  <c:v>120000</c:v>
                </c:pt>
                <c:pt idx="12">
                  <c:v>130000</c:v>
                </c:pt>
                <c:pt idx="13">
                  <c:v>140000</c:v>
                </c:pt>
                <c:pt idx="14">
                  <c:v>150000</c:v>
                </c:pt>
                <c:pt idx="15">
                  <c:v>160000</c:v>
                </c:pt>
                <c:pt idx="16">
                  <c:v>170000</c:v>
                </c:pt>
                <c:pt idx="17">
                  <c:v>180000</c:v>
                </c:pt>
                <c:pt idx="18">
                  <c:v>190000</c:v>
                </c:pt>
                <c:pt idx="19">
                  <c:v>200000</c:v>
                </c:pt>
                <c:pt idx="20">
                  <c:v>210000</c:v>
                </c:pt>
                <c:pt idx="21">
                  <c:v>220000</c:v>
                </c:pt>
                <c:pt idx="22">
                  <c:v>230000</c:v>
                </c:pt>
                <c:pt idx="23">
                  <c:v>240000</c:v>
                </c:pt>
                <c:pt idx="24">
                  <c:v>250000</c:v>
                </c:pt>
                <c:pt idx="25">
                  <c:v>260000</c:v>
                </c:pt>
                <c:pt idx="26">
                  <c:v>270000</c:v>
                </c:pt>
                <c:pt idx="27">
                  <c:v>280000</c:v>
                </c:pt>
                <c:pt idx="28">
                  <c:v>290000</c:v>
                </c:pt>
                <c:pt idx="29">
                  <c:v>300000</c:v>
                </c:pt>
                <c:pt idx="30">
                  <c:v>310000</c:v>
                </c:pt>
                <c:pt idx="31">
                  <c:v>320000</c:v>
                </c:pt>
                <c:pt idx="32">
                  <c:v>330000</c:v>
                </c:pt>
                <c:pt idx="33">
                  <c:v>340000</c:v>
                </c:pt>
                <c:pt idx="34">
                  <c:v>350000</c:v>
                </c:pt>
                <c:pt idx="35">
                  <c:v>360000</c:v>
                </c:pt>
                <c:pt idx="36">
                  <c:v>370000</c:v>
                </c:pt>
                <c:pt idx="37">
                  <c:v>380000</c:v>
                </c:pt>
                <c:pt idx="38">
                  <c:v>390000</c:v>
                </c:pt>
                <c:pt idx="39">
                  <c:v>400000</c:v>
                </c:pt>
                <c:pt idx="40">
                  <c:v>410000</c:v>
                </c:pt>
                <c:pt idx="41">
                  <c:v>420000</c:v>
                </c:pt>
                <c:pt idx="42">
                  <c:v>430000</c:v>
                </c:pt>
                <c:pt idx="43">
                  <c:v>440000</c:v>
                </c:pt>
                <c:pt idx="44">
                  <c:v>450000</c:v>
                </c:pt>
                <c:pt idx="45">
                  <c:v>460000</c:v>
                </c:pt>
                <c:pt idx="46">
                  <c:v>470000</c:v>
                </c:pt>
                <c:pt idx="47">
                  <c:v>480000</c:v>
                </c:pt>
                <c:pt idx="48">
                  <c:v>490000</c:v>
                </c:pt>
                <c:pt idx="49">
                  <c:v>500000</c:v>
                </c:pt>
                <c:pt idx="50">
                  <c:v>510000</c:v>
                </c:pt>
                <c:pt idx="51">
                  <c:v>520000</c:v>
                </c:pt>
                <c:pt idx="52">
                  <c:v>530000</c:v>
                </c:pt>
                <c:pt idx="53">
                  <c:v>540000</c:v>
                </c:pt>
                <c:pt idx="54">
                  <c:v>550000</c:v>
                </c:pt>
                <c:pt idx="55">
                  <c:v>560000</c:v>
                </c:pt>
                <c:pt idx="56">
                  <c:v>570000</c:v>
                </c:pt>
                <c:pt idx="57">
                  <c:v>580000</c:v>
                </c:pt>
                <c:pt idx="58">
                  <c:v>590000</c:v>
                </c:pt>
                <c:pt idx="59">
                  <c:v>600000</c:v>
                </c:pt>
                <c:pt idx="60">
                  <c:v>610000</c:v>
                </c:pt>
                <c:pt idx="61">
                  <c:v>620000</c:v>
                </c:pt>
                <c:pt idx="62">
                  <c:v>630000</c:v>
                </c:pt>
                <c:pt idx="63">
                  <c:v>640000</c:v>
                </c:pt>
                <c:pt idx="64">
                  <c:v>650000</c:v>
                </c:pt>
                <c:pt idx="65">
                  <c:v>660000</c:v>
                </c:pt>
                <c:pt idx="66">
                  <c:v>670000</c:v>
                </c:pt>
                <c:pt idx="67">
                  <c:v>680000</c:v>
                </c:pt>
                <c:pt idx="68">
                  <c:v>690000</c:v>
                </c:pt>
                <c:pt idx="69">
                  <c:v>700000</c:v>
                </c:pt>
                <c:pt idx="70">
                  <c:v>710000</c:v>
                </c:pt>
                <c:pt idx="71">
                  <c:v>720000</c:v>
                </c:pt>
                <c:pt idx="72">
                  <c:v>730000</c:v>
                </c:pt>
                <c:pt idx="73">
                  <c:v>740000</c:v>
                </c:pt>
                <c:pt idx="74">
                  <c:v>750000</c:v>
                </c:pt>
                <c:pt idx="75">
                  <c:v>760000</c:v>
                </c:pt>
                <c:pt idx="76">
                  <c:v>770000</c:v>
                </c:pt>
                <c:pt idx="77">
                  <c:v>780000</c:v>
                </c:pt>
                <c:pt idx="78">
                  <c:v>790000</c:v>
                </c:pt>
                <c:pt idx="79">
                  <c:v>800000</c:v>
                </c:pt>
                <c:pt idx="80">
                  <c:v>810000</c:v>
                </c:pt>
                <c:pt idx="81">
                  <c:v>820000</c:v>
                </c:pt>
                <c:pt idx="82">
                  <c:v>830000</c:v>
                </c:pt>
                <c:pt idx="83">
                  <c:v>840000</c:v>
                </c:pt>
                <c:pt idx="84">
                  <c:v>850000</c:v>
                </c:pt>
                <c:pt idx="85">
                  <c:v>860000</c:v>
                </c:pt>
                <c:pt idx="86">
                  <c:v>870000</c:v>
                </c:pt>
                <c:pt idx="87">
                  <c:v>880000</c:v>
                </c:pt>
                <c:pt idx="88">
                  <c:v>890000</c:v>
                </c:pt>
                <c:pt idx="89">
                  <c:v>900000</c:v>
                </c:pt>
                <c:pt idx="90">
                  <c:v>910000</c:v>
                </c:pt>
                <c:pt idx="91">
                  <c:v>920000</c:v>
                </c:pt>
                <c:pt idx="92">
                  <c:v>930000</c:v>
                </c:pt>
                <c:pt idx="93">
                  <c:v>940000</c:v>
                </c:pt>
                <c:pt idx="94">
                  <c:v>950000</c:v>
                </c:pt>
                <c:pt idx="95">
                  <c:v>960000</c:v>
                </c:pt>
                <c:pt idx="96">
                  <c:v>970000</c:v>
                </c:pt>
                <c:pt idx="97">
                  <c:v>980000</c:v>
                </c:pt>
                <c:pt idx="98">
                  <c:v>990000</c:v>
                </c:pt>
              </c:numCache>
            </c:numRef>
          </c:xVal>
          <c:yVal>
            <c:numRef>
              <c:f>'10000sl1000000ml1000000mv'!$B$2:$B$100</c:f>
              <c:numCache>
                <c:formatCode>General</c:formatCode>
                <c:ptCount val="99"/>
                <c:pt idx="0">
                  <c:v>0.33906999999999998</c:v>
                </c:pt>
                <c:pt idx="1">
                  <c:v>0.39767999999999998</c:v>
                </c:pt>
                <c:pt idx="2">
                  <c:v>0.45441999999999999</c:v>
                </c:pt>
                <c:pt idx="3">
                  <c:v>0.513693333333333</c:v>
                </c:pt>
                <c:pt idx="4">
                  <c:v>0.66522333333333294</c:v>
                </c:pt>
                <c:pt idx="5">
                  <c:v>0.92030999999999996</c:v>
                </c:pt>
                <c:pt idx="6">
                  <c:v>0.95457000000000003</c:v>
                </c:pt>
                <c:pt idx="7">
                  <c:v>1.0577799999999999</c:v>
                </c:pt>
                <c:pt idx="8">
                  <c:v>1.17926</c:v>
                </c:pt>
                <c:pt idx="9">
                  <c:v>1.19099333333333</c:v>
                </c:pt>
                <c:pt idx="10">
                  <c:v>1.3265199999999999</c:v>
                </c:pt>
                <c:pt idx="11">
                  <c:v>1.46556</c:v>
                </c:pt>
                <c:pt idx="12">
                  <c:v>1.5495699999999999</c:v>
                </c:pt>
                <c:pt idx="13">
                  <c:v>1.7067000000000001</c:v>
                </c:pt>
                <c:pt idx="14">
                  <c:v>1.7684533333333301</c:v>
                </c:pt>
                <c:pt idx="15">
                  <c:v>1.7386966666666599</c:v>
                </c:pt>
                <c:pt idx="16">
                  <c:v>2.0197933333333302</c:v>
                </c:pt>
                <c:pt idx="17">
                  <c:v>2.1748433333333299</c:v>
                </c:pt>
                <c:pt idx="18">
                  <c:v>2.2932766666666602</c:v>
                </c:pt>
                <c:pt idx="19">
                  <c:v>2.3811599999999999</c:v>
                </c:pt>
                <c:pt idx="20">
                  <c:v>2.2600533333333299</c:v>
                </c:pt>
                <c:pt idx="21">
                  <c:v>2.56491333333333</c:v>
                </c:pt>
                <c:pt idx="22">
                  <c:v>2.57236333333333</c:v>
                </c:pt>
                <c:pt idx="23">
                  <c:v>2.62103333333333</c:v>
                </c:pt>
                <c:pt idx="24">
                  <c:v>2.8958533333333301</c:v>
                </c:pt>
                <c:pt idx="25">
                  <c:v>3.1676166666666599</c:v>
                </c:pt>
                <c:pt idx="26">
                  <c:v>3.3727999999999998</c:v>
                </c:pt>
                <c:pt idx="27">
                  <c:v>3.4267400000000001</c:v>
                </c:pt>
                <c:pt idx="28">
                  <c:v>3.5549300000000001</c:v>
                </c:pt>
                <c:pt idx="29">
                  <c:v>3.8609566666666599</c:v>
                </c:pt>
                <c:pt idx="30">
                  <c:v>3.8199966666666598</c:v>
                </c:pt>
                <c:pt idx="31">
                  <c:v>3.8877299999999999</c:v>
                </c:pt>
                <c:pt idx="32">
                  <c:v>4.25311666666666</c:v>
                </c:pt>
                <c:pt idx="33">
                  <c:v>4.2728400000000004</c:v>
                </c:pt>
                <c:pt idx="34">
                  <c:v>4.1287599999999998</c:v>
                </c:pt>
                <c:pt idx="35">
                  <c:v>4.2423733333333304</c:v>
                </c:pt>
                <c:pt idx="36">
                  <c:v>4.1615033333333296</c:v>
                </c:pt>
                <c:pt idx="37">
                  <c:v>4.3225699999999998</c:v>
                </c:pt>
                <c:pt idx="38">
                  <c:v>4.62344666666666</c:v>
                </c:pt>
                <c:pt idx="39">
                  <c:v>4.6085900000000004</c:v>
                </c:pt>
                <c:pt idx="40">
                  <c:v>4.78999666666666</c:v>
                </c:pt>
                <c:pt idx="41">
                  <c:v>4.9458666666666602</c:v>
                </c:pt>
                <c:pt idx="42">
                  <c:v>4.9884599999999999</c:v>
                </c:pt>
                <c:pt idx="43">
                  <c:v>5.0159866666666604</c:v>
                </c:pt>
                <c:pt idx="44">
                  <c:v>5.2055466666666597</c:v>
                </c:pt>
                <c:pt idx="45">
                  <c:v>5.1347800000000001</c:v>
                </c:pt>
                <c:pt idx="46">
                  <c:v>5.2831033333333304</c:v>
                </c:pt>
                <c:pt idx="47">
                  <c:v>5.3615366666666597</c:v>
                </c:pt>
                <c:pt idx="48">
                  <c:v>5.56493666666666</c:v>
                </c:pt>
                <c:pt idx="49">
                  <c:v>5.8793866666666599</c:v>
                </c:pt>
                <c:pt idx="50">
                  <c:v>6.0655766666666597</c:v>
                </c:pt>
                <c:pt idx="51">
                  <c:v>6.6217933333333301</c:v>
                </c:pt>
                <c:pt idx="52">
                  <c:v>6.4703200000000001</c:v>
                </c:pt>
                <c:pt idx="53">
                  <c:v>6.4283333333333301</c:v>
                </c:pt>
                <c:pt idx="54">
                  <c:v>6.6385399999999999</c:v>
                </c:pt>
                <c:pt idx="55">
                  <c:v>7.0714866666666598</c:v>
                </c:pt>
                <c:pt idx="56">
                  <c:v>6.87564333333333</c:v>
                </c:pt>
                <c:pt idx="57">
                  <c:v>7.1422633333333296</c:v>
                </c:pt>
                <c:pt idx="58">
                  <c:v>7.0563200000000004</c:v>
                </c:pt>
                <c:pt idx="59">
                  <c:v>7.4131299999999998</c:v>
                </c:pt>
                <c:pt idx="60">
                  <c:v>7.2229200000000002</c:v>
                </c:pt>
                <c:pt idx="61">
                  <c:v>7.45729666666666</c:v>
                </c:pt>
                <c:pt idx="62">
                  <c:v>7.8107100000000003</c:v>
                </c:pt>
                <c:pt idx="63">
                  <c:v>7.6761966666666597</c:v>
                </c:pt>
                <c:pt idx="64">
                  <c:v>8.0658499999999993</c:v>
                </c:pt>
                <c:pt idx="65">
                  <c:v>8.0817266666666594</c:v>
                </c:pt>
                <c:pt idx="66">
                  <c:v>8.1504433333333299</c:v>
                </c:pt>
                <c:pt idx="67">
                  <c:v>8.0672599999999992</c:v>
                </c:pt>
                <c:pt idx="68">
                  <c:v>8.4054533333333303</c:v>
                </c:pt>
                <c:pt idx="69">
                  <c:v>8.9004200000000004</c:v>
                </c:pt>
                <c:pt idx="70">
                  <c:v>8.7440866666666608</c:v>
                </c:pt>
                <c:pt idx="71">
                  <c:v>8.9519300000000008</c:v>
                </c:pt>
                <c:pt idx="72">
                  <c:v>8.5670566666666605</c:v>
                </c:pt>
                <c:pt idx="73">
                  <c:v>8.9287033333333294</c:v>
                </c:pt>
                <c:pt idx="74">
                  <c:v>9.4611699999999992</c:v>
                </c:pt>
                <c:pt idx="75">
                  <c:v>9.6402933333333305</c:v>
                </c:pt>
                <c:pt idx="76">
                  <c:v>9.5625466666666608</c:v>
                </c:pt>
                <c:pt idx="77">
                  <c:v>9.7726699999999997</c:v>
                </c:pt>
                <c:pt idx="78">
                  <c:v>10.335196666666601</c:v>
                </c:pt>
                <c:pt idx="79">
                  <c:v>11.5772433333333</c:v>
                </c:pt>
                <c:pt idx="80">
                  <c:v>10.776590000000001</c:v>
                </c:pt>
                <c:pt idx="81">
                  <c:v>10.5962833333333</c:v>
                </c:pt>
                <c:pt idx="82">
                  <c:v>11.880516666666599</c:v>
                </c:pt>
                <c:pt idx="83">
                  <c:v>11.510529999999999</c:v>
                </c:pt>
                <c:pt idx="84">
                  <c:v>11.5802933333333</c:v>
                </c:pt>
                <c:pt idx="85">
                  <c:v>11.29697</c:v>
                </c:pt>
                <c:pt idx="86">
                  <c:v>11.0600133333333</c:v>
                </c:pt>
                <c:pt idx="87">
                  <c:v>10.955220000000001</c:v>
                </c:pt>
                <c:pt idx="88">
                  <c:v>10.96096</c:v>
                </c:pt>
                <c:pt idx="89">
                  <c:v>11.200333333333299</c:v>
                </c:pt>
                <c:pt idx="90">
                  <c:v>11.329143333333301</c:v>
                </c:pt>
                <c:pt idx="91">
                  <c:v>11.4676833333333</c:v>
                </c:pt>
                <c:pt idx="92">
                  <c:v>11.83113</c:v>
                </c:pt>
                <c:pt idx="93">
                  <c:v>11.4595666666666</c:v>
                </c:pt>
                <c:pt idx="94">
                  <c:v>11.6265066666666</c:v>
                </c:pt>
                <c:pt idx="95">
                  <c:v>12.4228166666666</c:v>
                </c:pt>
                <c:pt idx="96">
                  <c:v>12.91164</c:v>
                </c:pt>
                <c:pt idx="97">
                  <c:v>12.448370000000001</c:v>
                </c:pt>
                <c:pt idx="98">
                  <c:v>12.469956666666601</c:v>
                </c:pt>
              </c:numCache>
            </c:numRef>
          </c:yVal>
          <c:smooth val="0"/>
          <c:extLst>
            <c:ext xmlns:c16="http://schemas.microsoft.com/office/drawing/2014/chart" uri="{C3380CC4-5D6E-409C-BE32-E72D297353CC}">
              <c16:uniqueId val="{00000000-C38C-41E0-83A3-8C6AD1FECC27}"/>
            </c:ext>
          </c:extLst>
        </c:ser>
        <c:ser>
          <c:idx val="1"/>
          <c:order val="1"/>
          <c:tx>
            <c:strRef>
              <c:f>'10000sl1000000ml1000000mv'!$C$1</c:f>
              <c:strCache>
                <c:ptCount val="1"/>
                <c:pt idx="0">
                  <c:v>QR P2 Sort Avg</c:v>
                </c:pt>
              </c:strCache>
            </c:strRef>
          </c:tx>
          <c:spPr>
            <a:ln w="25400" cap="rnd">
              <a:solidFill>
                <a:schemeClr val="accent2"/>
              </a:solidFill>
              <a:round/>
            </a:ln>
            <a:effectLst/>
          </c:spPr>
          <c:marker>
            <c:symbol val="none"/>
          </c:marker>
          <c:xVal>
            <c:numRef>
              <c:f>'10000sl1000000ml1000000mv'!$A$2:$A$100</c:f>
              <c:numCache>
                <c:formatCode>General</c:formatCode>
                <c:ptCount val="99"/>
                <c:pt idx="0">
                  <c:v>10000</c:v>
                </c:pt>
                <c:pt idx="1">
                  <c:v>20000</c:v>
                </c:pt>
                <c:pt idx="2">
                  <c:v>30000</c:v>
                </c:pt>
                <c:pt idx="3">
                  <c:v>40000</c:v>
                </c:pt>
                <c:pt idx="4">
                  <c:v>50000</c:v>
                </c:pt>
                <c:pt idx="5">
                  <c:v>60000</c:v>
                </c:pt>
                <c:pt idx="6">
                  <c:v>70000</c:v>
                </c:pt>
                <c:pt idx="7">
                  <c:v>80000</c:v>
                </c:pt>
                <c:pt idx="8">
                  <c:v>90000</c:v>
                </c:pt>
                <c:pt idx="9">
                  <c:v>100000</c:v>
                </c:pt>
                <c:pt idx="10">
                  <c:v>110000</c:v>
                </c:pt>
                <c:pt idx="11">
                  <c:v>120000</c:v>
                </c:pt>
                <c:pt idx="12">
                  <c:v>130000</c:v>
                </c:pt>
                <c:pt idx="13">
                  <c:v>140000</c:v>
                </c:pt>
                <c:pt idx="14">
                  <c:v>150000</c:v>
                </c:pt>
                <c:pt idx="15">
                  <c:v>160000</c:v>
                </c:pt>
                <c:pt idx="16">
                  <c:v>170000</c:v>
                </c:pt>
                <c:pt idx="17">
                  <c:v>180000</c:v>
                </c:pt>
                <c:pt idx="18">
                  <c:v>190000</c:v>
                </c:pt>
                <c:pt idx="19">
                  <c:v>200000</c:v>
                </c:pt>
                <c:pt idx="20">
                  <c:v>210000</c:v>
                </c:pt>
                <c:pt idx="21">
                  <c:v>220000</c:v>
                </c:pt>
                <c:pt idx="22">
                  <c:v>230000</c:v>
                </c:pt>
                <c:pt idx="23">
                  <c:v>240000</c:v>
                </c:pt>
                <c:pt idx="24">
                  <c:v>250000</c:v>
                </c:pt>
                <c:pt idx="25">
                  <c:v>260000</c:v>
                </c:pt>
                <c:pt idx="26">
                  <c:v>270000</c:v>
                </c:pt>
                <c:pt idx="27">
                  <c:v>280000</c:v>
                </c:pt>
                <c:pt idx="28">
                  <c:v>290000</c:v>
                </c:pt>
                <c:pt idx="29">
                  <c:v>300000</c:v>
                </c:pt>
                <c:pt idx="30">
                  <c:v>310000</c:v>
                </c:pt>
                <c:pt idx="31">
                  <c:v>320000</c:v>
                </c:pt>
                <c:pt idx="32">
                  <c:v>330000</c:v>
                </c:pt>
                <c:pt idx="33">
                  <c:v>340000</c:v>
                </c:pt>
                <c:pt idx="34">
                  <c:v>350000</c:v>
                </c:pt>
                <c:pt idx="35">
                  <c:v>360000</c:v>
                </c:pt>
                <c:pt idx="36">
                  <c:v>370000</c:v>
                </c:pt>
                <c:pt idx="37">
                  <c:v>380000</c:v>
                </c:pt>
                <c:pt idx="38">
                  <c:v>390000</c:v>
                </c:pt>
                <c:pt idx="39">
                  <c:v>400000</c:v>
                </c:pt>
                <c:pt idx="40">
                  <c:v>410000</c:v>
                </c:pt>
                <c:pt idx="41">
                  <c:v>420000</c:v>
                </c:pt>
                <c:pt idx="42">
                  <c:v>430000</c:v>
                </c:pt>
                <c:pt idx="43">
                  <c:v>440000</c:v>
                </c:pt>
                <c:pt idx="44">
                  <c:v>450000</c:v>
                </c:pt>
                <c:pt idx="45">
                  <c:v>460000</c:v>
                </c:pt>
                <c:pt idx="46">
                  <c:v>470000</c:v>
                </c:pt>
                <c:pt idx="47">
                  <c:v>480000</c:v>
                </c:pt>
                <c:pt idx="48">
                  <c:v>490000</c:v>
                </c:pt>
                <c:pt idx="49">
                  <c:v>500000</c:v>
                </c:pt>
                <c:pt idx="50">
                  <c:v>510000</c:v>
                </c:pt>
                <c:pt idx="51">
                  <c:v>520000</c:v>
                </c:pt>
                <c:pt idx="52">
                  <c:v>530000</c:v>
                </c:pt>
                <c:pt idx="53">
                  <c:v>540000</c:v>
                </c:pt>
                <c:pt idx="54">
                  <c:v>550000</c:v>
                </c:pt>
                <c:pt idx="55">
                  <c:v>560000</c:v>
                </c:pt>
                <c:pt idx="56">
                  <c:v>570000</c:v>
                </c:pt>
                <c:pt idx="57">
                  <c:v>580000</c:v>
                </c:pt>
                <c:pt idx="58">
                  <c:v>590000</c:v>
                </c:pt>
                <c:pt idx="59">
                  <c:v>600000</c:v>
                </c:pt>
                <c:pt idx="60">
                  <c:v>610000</c:v>
                </c:pt>
                <c:pt idx="61">
                  <c:v>620000</c:v>
                </c:pt>
                <c:pt idx="62">
                  <c:v>630000</c:v>
                </c:pt>
                <c:pt idx="63">
                  <c:v>640000</c:v>
                </c:pt>
                <c:pt idx="64">
                  <c:v>650000</c:v>
                </c:pt>
                <c:pt idx="65">
                  <c:v>660000</c:v>
                </c:pt>
                <c:pt idx="66">
                  <c:v>670000</c:v>
                </c:pt>
                <c:pt idx="67">
                  <c:v>680000</c:v>
                </c:pt>
                <c:pt idx="68">
                  <c:v>690000</c:v>
                </c:pt>
                <c:pt idx="69">
                  <c:v>700000</c:v>
                </c:pt>
                <c:pt idx="70">
                  <c:v>710000</c:v>
                </c:pt>
                <c:pt idx="71">
                  <c:v>720000</c:v>
                </c:pt>
                <c:pt idx="72">
                  <c:v>730000</c:v>
                </c:pt>
                <c:pt idx="73">
                  <c:v>740000</c:v>
                </c:pt>
                <c:pt idx="74">
                  <c:v>750000</c:v>
                </c:pt>
                <c:pt idx="75">
                  <c:v>760000</c:v>
                </c:pt>
                <c:pt idx="76">
                  <c:v>770000</c:v>
                </c:pt>
                <c:pt idx="77">
                  <c:v>780000</c:v>
                </c:pt>
                <c:pt idx="78">
                  <c:v>790000</c:v>
                </c:pt>
                <c:pt idx="79">
                  <c:v>800000</c:v>
                </c:pt>
                <c:pt idx="80">
                  <c:v>810000</c:v>
                </c:pt>
                <c:pt idx="81">
                  <c:v>820000</c:v>
                </c:pt>
                <c:pt idx="82">
                  <c:v>830000</c:v>
                </c:pt>
                <c:pt idx="83">
                  <c:v>840000</c:v>
                </c:pt>
                <c:pt idx="84">
                  <c:v>850000</c:v>
                </c:pt>
                <c:pt idx="85">
                  <c:v>860000</c:v>
                </c:pt>
                <c:pt idx="86">
                  <c:v>870000</c:v>
                </c:pt>
                <c:pt idx="87">
                  <c:v>880000</c:v>
                </c:pt>
                <c:pt idx="88">
                  <c:v>890000</c:v>
                </c:pt>
                <c:pt idx="89">
                  <c:v>900000</c:v>
                </c:pt>
                <c:pt idx="90">
                  <c:v>910000</c:v>
                </c:pt>
                <c:pt idx="91">
                  <c:v>920000</c:v>
                </c:pt>
                <c:pt idx="92">
                  <c:v>930000</c:v>
                </c:pt>
                <c:pt idx="93">
                  <c:v>940000</c:v>
                </c:pt>
                <c:pt idx="94">
                  <c:v>950000</c:v>
                </c:pt>
                <c:pt idx="95">
                  <c:v>960000</c:v>
                </c:pt>
                <c:pt idx="96">
                  <c:v>970000</c:v>
                </c:pt>
                <c:pt idx="97">
                  <c:v>980000</c:v>
                </c:pt>
                <c:pt idx="98">
                  <c:v>990000</c:v>
                </c:pt>
              </c:numCache>
            </c:numRef>
          </c:xVal>
          <c:yVal>
            <c:numRef>
              <c:f>'10000sl1000000ml1000000mv'!$C$2:$C$100</c:f>
              <c:numCache>
                <c:formatCode>General</c:formatCode>
                <c:ptCount val="99"/>
                <c:pt idx="0">
                  <c:v>0.26616333333333297</c:v>
                </c:pt>
                <c:pt idx="1">
                  <c:v>0.38291666666666602</c:v>
                </c:pt>
                <c:pt idx="2">
                  <c:v>0.32494333333333297</c:v>
                </c:pt>
                <c:pt idx="3">
                  <c:v>0.32894000000000001</c:v>
                </c:pt>
                <c:pt idx="4">
                  <c:v>0.45069666666666602</c:v>
                </c:pt>
                <c:pt idx="5">
                  <c:v>0.62118333333333298</c:v>
                </c:pt>
                <c:pt idx="6">
                  <c:v>0.65341000000000005</c:v>
                </c:pt>
                <c:pt idx="7">
                  <c:v>0.72482666666666595</c:v>
                </c:pt>
                <c:pt idx="8">
                  <c:v>0.87466333333333302</c:v>
                </c:pt>
                <c:pt idx="9">
                  <c:v>0.844733333333333</c:v>
                </c:pt>
                <c:pt idx="10">
                  <c:v>0.96496666666666597</c:v>
                </c:pt>
                <c:pt idx="11">
                  <c:v>0.96053666666666604</c:v>
                </c:pt>
                <c:pt idx="12">
                  <c:v>1.08733666666666</c:v>
                </c:pt>
                <c:pt idx="13">
                  <c:v>1.2422</c:v>
                </c:pt>
                <c:pt idx="14">
                  <c:v>1.27738333333333</c:v>
                </c:pt>
                <c:pt idx="15">
                  <c:v>1.2273666666666601</c:v>
                </c:pt>
                <c:pt idx="16">
                  <c:v>1.4016900000000001</c:v>
                </c:pt>
                <c:pt idx="17">
                  <c:v>1.5276333333333301</c:v>
                </c:pt>
                <c:pt idx="18">
                  <c:v>1.7402633333333299</c:v>
                </c:pt>
                <c:pt idx="19">
                  <c:v>1.65872666666666</c:v>
                </c:pt>
                <c:pt idx="20">
                  <c:v>1.62835</c:v>
                </c:pt>
                <c:pt idx="21">
                  <c:v>1.8888533333333299</c:v>
                </c:pt>
                <c:pt idx="22">
                  <c:v>1.8453599999999999</c:v>
                </c:pt>
                <c:pt idx="23">
                  <c:v>1.95271333333333</c:v>
                </c:pt>
                <c:pt idx="24">
                  <c:v>2.0456566666666598</c:v>
                </c:pt>
                <c:pt idx="25">
                  <c:v>2.2099066666666598</c:v>
                </c:pt>
                <c:pt idx="26">
                  <c:v>2.42265</c:v>
                </c:pt>
                <c:pt idx="27">
                  <c:v>2.38543666666666</c:v>
                </c:pt>
                <c:pt idx="28">
                  <c:v>2.39751</c:v>
                </c:pt>
                <c:pt idx="29">
                  <c:v>2.7071033333333299</c:v>
                </c:pt>
                <c:pt idx="30">
                  <c:v>2.7269199999999998</c:v>
                </c:pt>
                <c:pt idx="31">
                  <c:v>2.7340533333333301</c:v>
                </c:pt>
                <c:pt idx="32">
                  <c:v>2.8741433333333299</c:v>
                </c:pt>
                <c:pt idx="33">
                  <c:v>2.8194266666666601</c:v>
                </c:pt>
                <c:pt idx="34">
                  <c:v>2.8104433333333301</c:v>
                </c:pt>
                <c:pt idx="35">
                  <c:v>3.00867666666666</c:v>
                </c:pt>
                <c:pt idx="36">
                  <c:v>2.8700966666666599</c:v>
                </c:pt>
                <c:pt idx="37">
                  <c:v>3.1847099999999999</c:v>
                </c:pt>
                <c:pt idx="38">
                  <c:v>2.9959066666666598</c:v>
                </c:pt>
                <c:pt idx="39">
                  <c:v>3.2475066666666601</c:v>
                </c:pt>
                <c:pt idx="40">
                  <c:v>3.34293</c:v>
                </c:pt>
                <c:pt idx="41">
                  <c:v>3.4247866666666602</c:v>
                </c:pt>
                <c:pt idx="42">
                  <c:v>3.387</c:v>
                </c:pt>
                <c:pt idx="43">
                  <c:v>3.4659633333333302</c:v>
                </c:pt>
                <c:pt idx="44">
                  <c:v>3.7172433333333301</c:v>
                </c:pt>
                <c:pt idx="45">
                  <c:v>3.6686966666666598</c:v>
                </c:pt>
                <c:pt idx="46">
                  <c:v>3.9170566666666602</c:v>
                </c:pt>
                <c:pt idx="47">
                  <c:v>3.9945133333333298</c:v>
                </c:pt>
                <c:pt idx="48">
                  <c:v>4.0727200000000003</c:v>
                </c:pt>
                <c:pt idx="49">
                  <c:v>4.3256100000000002</c:v>
                </c:pt>
                <c:pt idx="50">
                  <c:v>4.3893599999999999</c:v>
                </c:pt>
                <c:pt idx="51">
                  <c:v>4.5959933333333298</c:v>
                </c:pt>
                <c:pt idx="52">
                  <c:v>4.5700533333333304</c:v>
                </c:pt>
                <c:pt idx="53">
                  <c:v>4.7279799999999996</c:v>
                </c:pt>
                <c:pt idx="54">
                  <c:v>4.59578666666666</c:v>
                </c:pt>
                <c:pt idx="55">
                  <c:v>4.7891333333333304</c:v>
                </c:pt>
                <c:pt idx="56">
                  <c:v>4.7942133333333299</c:v>
                </c:pt>
                <c:pt idx="57">
                  <c:v>5.2311500000000004</c:v>
                </c:pt>
                <c:pt idx="58">
                  <c:v>5.0600166666666597</c:v>
                </c:pt>
                <c:pt idx="59">
                  <c:v>5.4482266666666597</c:v>
                </c:pt>
                <c:pt idx="60">
                  <c:v>5.0167666666666602</c:v>
                </c:pt>
                <c:pt idx="61">
                  <c:v>5.2345899999999999</c:v>
                </c:pt>
                <c:pt idx="62">
                  <c:v>5.5194533333333302</c:v>
                </c:pt>
                <c:pt idx="63">
                  <c:v>5.4145666666666603</c:v>
                </c:pt>
                <c:pt idx="64">
                  <c:v>5.5754566666666596</c:v>
                </c:pt>
                <c:pt idx="65">
                  <c:v>5.83825666666666</c:v>
                </c:pt>
                <c:pt idx="66">
                  <c:v>5.8493633333333301</c:v>
                </c:pt>
                <c:pt idx="67">
                  <c:v>5.77565333333333</c:v>
                </c:pt>
                <c:pt idx="68">
                  <c:v>5.9732900000000004</c:v>
                </c:pt>
                <c:pt idx="69">
                  <c:v>6.1904399999999997</c:v>
                </c:pt>
                <c:pt idx="70">
                  <c:v>6.15739666666666</c:v>
                </c:pt>
                <c:pt idx="71">
                  <c:v>6.5900733333333301</c:v>
                </c:pt>
                <c:pt idx="72">
                  <c:v>6.3529033333333302</c:v>
                </c:pt>
                <c:pt idx="73">
                  <c:v>6.4706033333333304</c:v>
                </c:pt>
                <c:pt idx="74">
                  <c:v>6.8093899999999996</c:v>
                </c:pt>
                <c:pt idx="75">
                  <c:v>6.8378066666666601</c:v>
                </c:pt>
                <c:pt idx="76">
                  <c:v>6.8403633333333298</c:v>
                </c:pt>
                <c:pt idx="77">
                  <c:v>6.96311666666666</c:v>
                </c:pt>
                <c:pt idx="78">
                  <c:v>7.5126200000000001</c:v>
                </c:pt>
                <c:pt idx="79">
                  <c:v>8.1120666666666601</c:v>
                </c:pt>
                <c:pt idx="80">
                  <c:v>7.8105733333333296</c:v>
                </c:pt>
                <c:pt idx="81">
                  <c:v>7.7944366666666598</c:v>
                </c:pt>
                <c:pt idx="82">
                  <c:v>8.5803999999999991</c:v>
                </c:pt>
                <c:pt idx="83">
                  <c:v>8.51822666666666</c:v>
                </c:pt>
                <c:pt idx="84">
                  <c:v>8.6008433333333301</c:v>
                </c:pt>
                <c:pt idx="85">
                  <c:v>7.8695333333333304</c:v>
                </c:pt>
                <c:pt idx="86">
                  <c:v>7.8785833333333297</c:v>
                </c:pt>
                <c:pt idx="87">
                  <c:v>8.0154266666666594</c:v>
                </c:pt>
                <c:pt idx="88">
                  <c:v>7.7932399999999999</c:v>
                </c:pt>
                <c:pt idx="89">
                  <c:v>7.9049066666666601</c:v>
                </c:pt>
                <c:pt idx="90">
                  <c:v>7.8875566666666597</c:v>
                </c:pt>
                <c:pt idx="91">
                  <c:v>8.4157666666666593</c:v>
                </c:pt>
                <c:pt idx="92">
                  <c:v>8.2265566666666601</c:v>
                </c:pt>
                <c:pt idx="93">
                  <c:v>8.4374833333333292</c:v>
                </c:pt>
                <c:pt idx="94">
                  <c:v>8.3664900000000006</c:v>
                </c:pt>
                <c:pt idx="95">
                  <c:v>8.8405199999999997</c:v>
                </c:pt>
                <c:pt idx="96">
                  <c:v>8.9148833333333304</c:v>
                </c:pt>
                <c:pt idx="97">
                  <c:v>8.5840066666666601</c:v>
                </c:pt>
                <c:pt idx="98">
                  <c:v>8.7752266666666596</c:v>
                </c:pt>
              </c:numCache>
            </c:numRef>
          </c:yVal>
          <c:smooth val="0"/>
          <c:extLst>
            <c:ext xmlns:c16="http://schemas.microsoft.com/office/drawing/2014/chart" uri="{C3380CC4-5D6E-409C-BE32-E72D297353CC}">
              <c16:uniqueId val="{00000001-C38C-41E0-83A3-8C6AD1FECC27}"/>
            </c:ext>
          </c:extLst>
        </c:ser>
        <c:ser>
          <c:idx val="2"/>
          <c:order val="2"/>
          <c:tx>
            <c:strRef>
              <c:f>'10000sl1000000ml1000000mv'!$D$1</c:f>
              <c:strCache>
                <c:ptCount val="1"/>
                <c:pt idx="0">
                  <c:v>QR P2 Min Zero Sort Avg</c:v>
                </c:pt>
              </c:strCache>
            </c:strRef>
          </c:tx>
          <c:spPr>
            <a:ln w="25400" cap="rnd">
              <a:solidFill>
                <a:schemeClr val="accent3"/>
              </a:solidFill>
              <a:round/>
            </a:ln>
            <a:effectLst/>
          </c:spPr>
          <c:marker>
            <c:symbol val="none"/>
          </c:marker>
          <c:xVal>
            <c:numRef>
              <c:f>'10000sl1000000ml1000000mv'!$A$2:$A$100</c:f>
              <c:numCache>
                <c:formatCode>General</c:formatCode>
                <c:ptCount val="99"/>
                <c:pt idx="0">
                  <c:v>10000</c:v>
                </c:pt>
                <c:pt idx="1">
                  <c:v>20000</c:v>
                </c:pt>
                <c:pt idx="2">
                  <c:v>30000</c:v>
                </c:pt>
                <c:pt idx="3">
                  <c:v>40000</c:v>
                </c:pt>
                <c:pt idx="4">
                  <c:v>50000</c:v>
                </c:pt>
                <c:pt idx="5">
                  <c:v>60000</c:v>
                </c:pt>
                <c:pt idx="6">
                  <c:v>70000</c:v>
                </c:pt>
                <c:pt idx="7">
                  <c:v>80000</c:v>
                </c:pt>
                <c:pt idx="8">
                  <c:v>90000</c:v>
                </c:pt>
                <c:pt idx="9">
                  <c:v>100000</c:v>
                </c:pt>
                <c:pt idx="10">
                  <c:v>110000</c:v>
                </c:pt>
                <c:pt idx="11">
                  <c:v>120000</c:v>
                </c:pt>
                <c:pt idx="12">
                  <c:v>130000</c:v>
                </c:pt>
                <c:pt idx="13">
                  <c:v>140000</c:v>
                </c:pt>
                <c:pt idx="14">
                  <c:v>150000</c:v>
                </c:pt>
                <c:pt idx="15">
                  <c:v>160000</c:v>
                </c:pt>
                <c:pt idx="16">
                  <c:v>170000</c:v>
                </c:pt>
                <c:pt idx="17">
                  <c:v>180000</c:v>
                </c:pt>
                <c:pt idx="18">
                  <c:v>190000</c:v>
                </c:pt>
                <c:pt idx="19">
                  <c:v>200000</c:v>
                </c:pt>
                <c:pt idx="20">
                  <c:v>210000</c:v>
                </c:pt>
                <c:pt idx="21">
                  <c:v>220000</c:v>
                </c:pt>
                <c:pt idx="22">
                  <c:v>230000</c:v>
                </c:pt>
                <c:pt idx="23">
                  <c:v>240000</c:v>
                </c:pt>
                <c:pt idx="24">
                  <c:v>250000</c:v>
                </c:pt>
                <c:pt idx="25">
                  <c:v>260000</c:v>
                </c:pt>
                <c:pt idx="26">
                  <c:v>270000</c:v>
                </c:pt>
                <c:pt idx="27">
                  <c:v>280000</c:v>
                </c:pt>
                <c:pt idx="28">
                  <c:v>290000</c:v>
                </c:pt>
                <c:pt idx="29">
                  <c:v>300000</c:v>
                </c:pt>
                <c:pt idx="30">
                  <c:v>310000</c:v>
                </c:pt>
                <c:pt idx="31">
                  <c:v>320000</c:v>
                </c:pt>
                <c:pt idx="32">
                  <c:v>330000</c:v>
                </c:pt>
                <c:pt idx="33">
                  <c:v>340000</c:v>
                </c:pt>
                <c:pt idx="34">
                  <c:v>350000</c:v>
                </c:pt>
                <c:pt idx="35">
                  <c:v>360000</c:v>
                </c:pt>
                <c:pt idx="36">
                  <c:v>370000</c:v>
                </c:pt>
                <c:pt idx="37">
                  <c:v>380000</c:v>
                </c:pt>
                <c:pt idx="38">
                  <c:v>390000</c:v>
                </c:pt>
                <c:pt idx="39">
                  <c:v>400000</c:v>
                </c:pt>
                <c:pt idx="40">
                  <c:v>410000</c:v>
                </c:pt>
                <c:pt idx="41">
                  <c:v>420000</c:v>
                </c:pt>
                <c:pt idx="42">
                  <c:v>430000</c:v>
                </c:pt>
                <c:pt idx="43">
                  <c:v>440000</c:v>
                </c:pt>
                <c:pt idx="44">
                  <c:v>450000</c:v>
                </c:pt>
                <c:pt idx="45">
                  <c:v>460000</c:v>
                </c:pt>
                <c:pt idx="46">
                  <c:v>470000</c:v>
                </c:pt>
                <c:pt idx="47">
                  <c:v>480000</c:v>
                </c:pt>
                <c:pt idx="48">
                  <c:v>490000</c:v>
                </c:pt>
                <c:pt idx="49">
                  <c:v>500000</c:v>
                </c:pt>
                <c:pt idx="50">
                  <c:v>510000</c:v>
                </c:pt>
                <c:pt idx="51">
                  <c:v>520000</c:v>
                </c:pt>
                <c:pt idx="52">
                  <c:v>530000</c:v>
                </c:pt>
                <c:pt idx="53">
                  <c:v>540000</c:v>
                </c:pt>
                <c:pt idx="54">
                  <c:v>550000</c:v>
                </c:pt>
                <c:pt idx="55">
                  <c:v>560000</c:v>
                </c:pt>
                <c:pt idx="56">
                  <c:v>570000</c:v>
                </c:pt>
                <c:pt idx="57">
                  <c:v>580000</c:v>
                </c:pt>
                <c:pt idx="58">
                  <c:v>590000</c:v>
                </c:pt>
                <c:pt idx="59">
                  <c:v>600000</c:v>
                </c:pt>
                <c:pt idx="60">
                  <c:v>610000</c:v>
                </c:pt>
                <c:pt idx="61">
                  <c:v>620000</c:v>
                </c:pt>
                <c:pt idx="62">
                  <c:v>630000</c:v>
                </c:pt>
                <c:pt idx="63">
                  <c:v>640000</c:v>
                </c:pt>
                <c:pt idx="64">
                  <c:v>650000</c:v>
                </c:pt>
                <c:pt idx="65">
                  <c:v>660000</c:v>
                </c:pt>
                <c:pt idx="66">
                  <c:v>670000</c:v>
                </c:pt>
                <c:pt idx="67">
                  <c:v>680000</c:v>
                </c:pt>
                <c:pt idx="68">
                  <c:v>690000</c:v>
                </c:pt>
                <c:pt idx="69">
                  <c:v>700000</c:v>
                </c:pt>
                <c:pt idx="70">
                  <c:v>710000</c:v>
                </c:pt>
                <c:pt idx="71">
                  <c:v>720000</c:v>
                </c:pt>
                <c:pt idx="72">
                  <c:v>730000</c:v>
                </c:pt>
                <c:pt idx="73">
                  <c:v>740000</c:v>
                </c:pt>
                <c:pt idx="74">
                  <c:v>750000</c:v>
                </c:pt>
                <c:pt idx="75">
                  <c:v>760000</c:v>
                </c:pt>
                <c:pt idx="76">
                  <c:v>770000</c:v>
                </c:pt>
                <c:pt idx="77">
                  <c:v>780000</c:v>
                </c:pt>
                <c:pt idx="78">
                  <c:v>790000</c:v>
                </c:pt>
                <c:pt idx="79">
                  <c:v>800000</c:v>
                </c:pt>
                <c:pt idx="80">
                  <c:v>810000</c:v>
                </c:pt>
                <c:pt idx="81">
                  <c:v>820000</c:v>
                </c:pt>
                <c:pt idx="82">
                  <c:v>830000</c:v>
                </c:pt>
                <c:pt idx="83">
                  <c:v>840000</c:v>
                </c:pt>
                <c:pt idx="84">
                  <c:v>850000</c:v>
                </c:pt>
                <c:pt idx="85">
                  <c:v>860000</c:v>
                </c:pt>
                <c:pt idx="86">
                  <c:v>870000</c:v>
                </c:pt>
                <c:pt idx="87">
                  <c:v>880000</c:v>
                </c:pt>
                <c:pt idx="88">
                  <c:v>890000</c:v>
                </c:pt>
                <c:pt idx="89">
                  <c:v>900000</c:v>
                </c:pt>
                <c:pt idx="90">
                  <c:v>910000</c:v>
                </c:pt>
                <c:pt idx="91">
                  <c:v>920000</c:v>
                </c:pt>
                <c:pt idx="92">
                  <c:v>930000</c:v>
                </c:pt>
                <c:pt idx="93">
                  <c:v>940000</c:v>
                </c:pt>
                <c:pt idx="94">
                  <c:v>950000</c:v>
                </c:pt>
                <c:pt idx="95">
                  <c:v>960000</c:v>
                </c:pt>
                <c:pt idx="96">
                  <c:v>970000</c:v>
                </c:pt>
                <c:pt idx="97">
                  <c:v>980000</c:v>
                </c:pt>
                <c:pt idx="98">
                  <c:v>990000</c:v>
                </c:pt>
              </c:numCache>
            </c:numRef>
          </c:xVal>
          <c:yVal>
            <c:numRef>
              <c:f>'10000sl1000000ml1000000mv'!$D$2:$D$100</c:f>
              <c:numCache>
                <c:formatCode>General</c:formatCode>
                <c:ptCount val="99"/>
                <c:pt idx="0">
                  <c:v>0.24032000000000001</c:v>
                </c:pt>
                <c:pt idx="1">
                  <c:v>0.35321666666666601</c:v>
                </c:pt>
                <c:pt idx="2">
                  <c:v>0.41094000000000003</c:v>
                </c:pt>
                <c:pt idx="3">
                  <c:v>0.33801666666666602</c:v>
                </c:pt>
                <c:pt idx="4">
                  <c:v>0.38328333333333298</c:v>
                </c:pt>
                <c:pt idx="5">
                  <c:v>0.55271999999999999</c:v>
                </c:pt>
                <c:pt idx="6">
                  <c:v>0.65132666666666605</c:v>
                </c:pt>
                <c:pt idx="7">
                  <c:v>0.65398666666666605</c:v>
                </c:pt>
                <c:pt idx="8">
                  <c:v>0.74490333333333303</c:v>
                </c:pt>
                <c:pt idx="9">
                  <c:v>0.73368666666666604</c:v>
                </c:pt>
                <c:pt idx="10">
                  <c:v>0.84114333333333302</c:v>
                </c:pt>
                <c:pt idx="11">
                  <c:v>0.84290666666666603</c:v>
                </c:pt>
                <c:pt idx="12">
                  <c:v>0.96521666666666595</c:v>
                </c:pt>
                <c:pt idx="13">
                  <c:v>1.0740433333333299</c:v>
                </c:pt>
                <c:pt idx="14">
                  <c:v>1.17727</c:v>
                </c:pt>
                <c:pt idx="15">
                  <c:v>1.1315</c:v>
                </c:pt>
                <c:pt idx="16">
                  <c:v>1.3379633333333301</c:v>
                </c:pt>
                <c:pt idx="17">
                  <c:v>1.38817666666666</c:v>
                </c:pt>
                <c:pt idx="18">
                  <c:v>1.47786</c:v>
                </c:pt>
                <c:pt idx="19">
                  <c:v>1.5720666666666601</c:v>
                </c:pt>
                <c:pt idx="20">
                  <c:v>1.4462299999999999</c:v>
                </c:pt>
                <c:pt idx="21">
                  <c:v>1.6262333333333301</c:v>
                </c:pt>
                <c:pt idx="22">
                  <c:v>1.73329</c:v>
                </c:pt>
                <c:pt idx="23">
                  <c:v>1.70278666666666</c:v>
                </c:pt>
                <c:pt idx="24">
                  <c:v>1.86459333333333</c:v>
                </c:pt>
                <c:pt idx="25">
                  <c:v>1.9845933333333301</c:v>
                </c:pt>
                <c:pt idx="26">
                  <c:v>2.3222533333333302</c:v>
                </c:pt>
                <c:pt idx="27">
                  <c:v>2.1065866666666602</c:v>
                </c:pt>
                <c:pt idx="28">
                  <c:v>2.2741766666666599</c:v>
                </c:pt>
                <c:pt idx="29">
                  <c:v>2.3836166666666601</c:v>
                </c:pt>
                <c:pt idx="30">
                  <c:v>2.5219866666666602</c:v>
                </c:pt>
                <c:pt idx="31">
                  <c:v>2.3786733333333299</c:v>
                </c:pt>
                <c:pt idx="32">
                  <c:v>2.5956000000000001</c:v>
                </c:pt>
                <c:pt idx="33">
                  <c:v>2.5968399999999998</c:v>
                </c:pt>
                <c:pt idx="34">
                  <c:v>2.5378833333333302</c:v>
                </c:pt>
                <c:pt idx="35">
                  <c:v>2.6310533333333299</c:v>
                </c:pt>
                <c:pt idx="36">
                  <c:v>2.6019899999999998</c:v>
                </c:pt>
                <c:pt idx="37">
                  <c:v>2.78873333333333</c:v>
                </c:pt>
                <c:pt idx="38">
                  <c:v>2.7944866666666601</c:v>
                </c:pt>
                <c:pt idx="39">
                  <c:v>3.0172833333333302</c:v>
                </c:pt>
                <c:pt idx="40">
                  <c:v>3.0372066666666599</c:v>
                </c:pt>
                <c:pt idx="41">
                  <c:v>3.1334200000000001</c:v>
                </c:pt>
                <c:pt idx="42">
                  <c:v>3.21936</c:v>
                </c:pt>
                <c:pt idx="43">
                  <c:v>3.0625966666666602</c:v>
                </c:pt>
                <c:pt idx="44">
                  <c:v>3.1923566666666598</c:v>
                </c:pt>
                <c:pt idx="45">
                  <c:v>3.3851900000000001</c:v>
                </c:pt>
                <c:pt idx="46">
                  <c:v>3.4327000000000001</c:v>
                </c:pt>
                <c:pt idx="47">
                  <c:v>3.5393699999999999</c:v>
                </c:pt>
                <c:pt idx="48">
                  <c:v>3.5387466666666598</c:v>
                </c:pt>
                <c:pt idx="49">
                  <c:v>3.8595600000000001</c:v>
                </c:pt>
                <c:pt idx="50">
                  <c:v>3.9262433333333302</c:v>
                </c:pt>
                <c:pt idx="51">
                  <c:v>4.1752033333333296</c:v>
                </c:pt>
                <c:pt idx="52">
                  <c:v>4.1366199999999997</c:v>
                </c:pt>
                <c:pt idx="53">
                  <c:v>4.6106566666666602</c:v>
                </c:pt>
                <c:pt idx="54">
                  <c:v>4.4814366666666601</c:v>
                </c:pt>
                <c:pt idx="55">
                  <c:v>4.5927133333333297</c:v>
                </c:pt>
                <c:pt idx="56">
                  <c:v>4.7289066666666599</c:v>
                </c:pt>
                <c:pt idx="57">
                  <c:v>4.6396533333333299</c:v>
                </c:pt>
                <c:pt idx="58">
                  <c:v>4.5601599999999998</c:v>
                </c:pt>
                <c:pt idx="59">
                  <c:v>4.7796366666666597</c:v>
                </c:pt>
                <c:pt idx="60">
                  <c:v>4.8197000000000001</c:v>
                </c:pt>
                <c:pt idx="61">
                  <c:v>4.9342066666666602</c:v>
                </c:pt>
                <c:pt idx="62">
                  <c:v>5.0363800000000003</c:v>
                </c:pt>
                <c:pt idx="63">
                  <c:v>5.1275166666666596</c:v>
                </c:pt>
                <c:pt idx="64">
                  <c:v>5.4616300000000004</c:v>
                </c:pt>
                <c:pt idx="65">
                  <c:v>5.3967833333333299</c:v>
                </c:pt>
                <c:pt idx="66">
                  <c:v>5.3820899999999998</c:v>
                </c:pt>
                <c:pt idx="67">
                  <c:v>5.5467599999999999</c:v>
                </c:pt>
                <c:pt idx="68">
                  <c:v>5.5955933333333299</c:v>
                </c:pt>
                <c:pt idx="69">
                  <c:v>5.8086733333333296</c:v>
                </c:pt>
                <c:pt idx="70">
                  <c:v>5.8784400000000003</c:v>
                </c:pt>
                <c:pt idx="71">
                  <c:v>5.7544633333333302</c:v>
                </c:pt>
                <c:pt idx="72">
                  <c:v>5.8204599999999997</c:v>
                </c:pt>
                <c:pt idx="73">
                  <c:v>5.6839966666666601</c:v>
                </c:pt>
                <c:pt idx="74">
                  <c:v>6.0856466666666602</c:v>
                </c:pt>
                <c:pt idx="75">
                  <c:v>6.3839433333333302</c:v>
                </c:pt>
                <c:pt idx="76">
                  <c:v>6.5148599999999997</c:v>
                </c:pt>
                <c:pt idx="77">
                  <c:v>6.4092033333333296</c:v>
                </c:pt>
                <c:pt idx="78">
                  <c:v>6.8041900000000002</c:v>
                </c:pt>
                <c:pt idx="79">
                  <c:v>7.5666200000000003</c:v>
                </c:pt>
                <c:pt idx="80">
                  <c:v>6.8565733333333299</c:v>
                </c:pt>
                <c:pt idx="81">
                  <c:v>6.9902566666666601</c:v>
                </c:pt>
                <c:pt idx="82">
                  <c:v>7.71806666666666</c:v>
                </c:pt>
                <c:pt idx="83">
                  <c:v>7.8236100000000004</c:v>
                </c:pt>
                <c:pt idx="84">
                  <c:v>8.1327800000000003</c:v>
                </c:pt>
                <c:pt idx="85">
                  <c:v>7.54215666666666</c:v>
                </c:pt>
                <c:pt idx="86">
                  <c:v>7.4354100000000001</c:v>
                </c:pt>
                <c:pt idx="87">
                  <c:v>7.1881500000000003</c:v>
                </c:pt>
                <c:pt idx="88">
                  <c:v>7.0188933333333301</c:v>
                </c:pt>
                <c:pt idx="89">
                  <c:v>7.3199666666666596</c:v>
                </c:pt>
                <c:pt idx="90">
                  <c:v>7.3158466666666602</c:v>
                </c:pt>
                <c:pt idx="91">
                  <c:v>7.6778233333333299</c:v>
                </c:pt>
                <c:pt idx="92">
                  <c:v>7.9200100000000004</c:v>
                </c:pt>
                <c:pt idx="93">
                  <c:v>7.4531000000000001</c:v>
                </c:pt>
                <c:pt idx="94">
                  <c:v>7.6808866666666598</c:v>
                </c:pt>
                <c:pt idx="95">
                  <c:v>8.2025666666666606</c:v>
                </c:pt>
                <c:pt idx="96">
                  <c:v>8.41648</c:v>
                </c:pt>
                <c:pt idx="97">
                  <c:v>7.75454666666666</c:v>
                </c:pt>
                <c:pt idx="98">
                  <c:v>7.6918433333333303</c:v>
                </c:pt>
              </c:numCache>
            </c:numRef>
          </c:yVal>
          <c:smooth val="0"/>
          <c:extLst>
            <c:ext xmlns:c16="http://schemas.microsoft.com/office/drawing/2014/chart" uri="{C3380CC4-5D6E-409C-BE32-E72D297353CC}">
              <c16:uniqueId val="{00000002-C38C-41E0-83A3-8C6AD1FECC27}"/>
            </c:ext>
          </c:extLst>
        </c:ser>
        <c:dLbls>
          <c:showLegendKey val="0"/>
          <c:showVal val="0"/>
          <c:showCatName val="0"/>
          <c:showSerName val="0"/>
          <c:showPercent val="0"/>
          <c:showBubbleSize val="0"/>
        </c:dLbls>
        <c:axId val="964902864"/>
        <c:axId val="964897872"/>
      </c:scatterChart>
      <c:valAx>
        <c:axId val="964902864"/>
        <c:scaling>
          <c:orientation val="minMax"/>
          <c:max val="1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4897872"/>
        <c:crosses val="autoZero"/>
        <c:crossBetween val="midCat"/>
      </c:valAx>
      <c:valAx>
        <c:axId val="9648978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490286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a:t>
            </a:r>
            <a:r>
              <a:rPr lang="en-US" baseline="0"/>
              <a:t> Comparis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sl1000000ml1000000mv'!$B$1</c:f>
              <c:strCache>
                <c:ptCount val="1"/>
                <c:pt idx="0">
                  <c:v>QR Sort Avg</c:v>
                </c:pt>
              </c:strCache>
            </c:strRef>
          </c:tx>
          <c:spPr>
            <a:ln w="25400" cap="rnd">
              <a:solidFill>
                <a:schemeClr val="accent1"/>
              </a:solidFill>
              <a:round/>
            </a:ln>
            <a:effectLst/>
          </c:spPr>
          <c:marker>
            <c:symbol val="none"/>
          </c:marker>
          <c:xVal>
            <c:numRef>
              <c:f>'100sl1000000ml1000000mv'!$A$2:$A$101</c:f>
              <c:numCache>
                <c:formatCode>General</c:formatCode>
                <c:ptCount val="100"/>
                <c:pt idx="0">
                  <c:v>100</c:v>
                </c:pt>
                <c:pt idx="1">
                  <c:v>10100</c:v>
                </c:pt>
                <c:pt idx="2">
                  <c:v>20100</c:v>
                </c:pt>
                <c:pt idx="3">
                  <c:v>30100</c:v>
                </c:pt>
                <c:pt idx="4">
                  <c:v>40100</c:v>
                </c:pt>
                <c:pt idx="5">
                  <c:v>50100</c:v>
                </c:pt>
                <c:pt idx="6">
                  <c:v>60100</c:v>
                </c:pt>
                <c:pt idx="7">
                  <c:v>70100</c:v>
                </c:pt>
                <c:pt idx="8">
                  <c:v>80100</c:v>
                </c:pt>
                <c:pt idx="9">
                  <c:v>90100</c:v>
                </c:pt>
                <c:pt idx="10">
                  <c:v>100100</c:v>
                </c:pt>
                <c:pt idx="11">
                  <c:v>110100</c:v>
                </c:pt>
                <c:pt idx="12">
                  <c:v>120100</c:v>
                </c:pt>
                <c:pt idx="13">
                  <c:v>130100</c:v>
                </c:pt>
                <c:pt idx="14">
                  <c:v>140100</c:v>
                </c:pt>
                <c:pt idx="15">
                  <c:v>150100</c:v>
                </c:pt>
                <c:pt idx="16">
                  <c:v>160100</c:v>
                </c:pt>
                <c:pt idx="17">
                  <c:v>170100</c:v>
                </c:pt>
                <c:pt idx="18">
                  <c:v>180100</c:v>
                </c:pt>
                <c:pt idx="19">
                  <c:v>190100</c:v>
                </c:pt>
                <c:pt idx="20">
                  <c:v>200100</c:v>
                </c:pt>
                <c:pt idx="21">
                  <c:v>210100</c:v>
                </c:pt>
                <c:pt idx="22">
                  <c:v>220100</c:v>
                </c:pt>
                <c:pt idx="23">
                  <c:v>230100</c:v>
                </c:pt>
                <c:pt idx="24">
                  <c:v>240100</c:v>
                </c:pt>
                <c:pt idx="25">
                  <c:v>250100</c:v>
                </c:pt>
                <c:pt idx="26">
                  <c:v>260100</c:v>
                </c:pt>
                <c:pt idx="27">
                  <c:v>270100</c:v>
                </c:pt>
                <c:pt idx="28">
                  <c:v>280100</c:v>
                </c:pt>
                <c:pt idx="29">
                  <c:v>290100</c:v>
                </c:pt>
                <c:pt idx="30">
                  <c:v>300100</c:v>
                </c:pt>
                <c:pt idx="31">
                  <c:v>310100</c:v>
                </c:pt>
                <c:pt idx="32">
                  <c:v>320100</c:v>
                </c:pt>
                <c:pt idx="33">
                  <c:v>330100</c:v>
                </c:pt>
                <c:pt idx="34">
                  <c:v>340100</c:v>
                </c:pt>
                <c:pt idx="35">
                  <c:v>350100</c:v>
                </c:pt>
                <c:pt idx="36">
                  <c:v>360100</c:v>
                </c:pt>
                <c:pt idx="37">
                  <c:v>370100</c:v>
                </c:pt>
                <c:pt idx="38">
                  <c:v>380100</c:v>
                </c:pt>
                <c:pt idx="39">
                  <c:v>390100</c:v>
                </c:pt>
                <c:pt idx="40">
                  <c:v>400100</c:v>
                </c:pt>
                <c:pt idx="41">
                  <c:v>410100</c:v>
                </c:pt>
                <c:pt idx="42">
                  <c:v>420100</c:v>
                </c:pt>
                <c:pt idx="43">
                  <c:v>430100</c:v>
                </c:pt>
                <c:pt idx="44">
                  <c:v>440100</c:v>
                </c:pt>
                <c:pt idx="45">
                  <c:v>450100</c:v>
                </c:pt>
                <c:pt idx="46">
                  <c:v>460100</c:v>
                </c:pt>
                <c:pt idx="47">
                  <c:v>470100</c:v>
                </c:pt>
                <c:pt idx="48">
                  <c:v>480100</c:v>
                </c:pt>
                <c:pt idx="49">
                  <c:v>490100</c:v>
                </c:pt>
                <c:pt idx="50">
                  <c:v>500100</c:v>
                </c:pt>
                <c:pt idx="51">
                  <c:v>510100</c:v>
                </c:pt>
                <c:pt idx="52">
                  <c:v>520100</c:v>
                </c:pt>
                <c:pt idx="53">
                  <c:v>530100</c:v>
                </c:pt>
                <c:pt idx="54">
                  <c:v>540100</c:v>
                </c:pt>
                <c:pt idx="55">
                  <c:v>550100</c:v>
                </c:pt>
                <c:pt idx="56">
                  <c:v>560100</c:v>
                </c:pt>
                <c:pt idx="57">
                  <c:v>570100</c:v>
                </c:pt>
                <c:pt idx="58">
                  <c:v>580100</c:v>
                </c:pt>
                <c:pt idx="59">
                  <c:v>590100</c:v>
                </c:pt>
                <c:pt idx="60">
                  <c:v>600100</c:v>
                </c:pt>
                <c:pt idx="61">
                  <c:v>610100</c:v>
                </c:pt>
                <c:pt idx="62">
                  <c:v>620100</c:v>
                </c:pt>
                <c:pt idx="63">
                  <c:v>630100</c:v>
                </c:pt>
                <c:pt idx="64">
                  <c:v>640100</c:v>
                </c:pt>
                <c:pt idx="65">
                  <c:v>650100</c:v>
                </c:pt>
                <c:pt idx="66">
                  <c:v>660100</c:v>
                </c:pt>
                <c:pt idx="67">
                  <c:v>670100</c:v>
                </c:pt>
                <c:pt idx="68">
                  <c:v>680100</c:v>
                </c:pt>
                <c:pt idx="69">
                  <c:v>690100</c:v>
                </c:pt>
                <c:pt idx="70">
                  <c:v>700100</c:v>
                </c:pt>
                <c:pt idx="71">
                  <c:v>710100</c:v>
                </c:pt>
                <c:pt idx="72">
                  <c:v>720100</c:v>
                </c:pt>
                <c:pt idx="73">
                  <c:v>730100</c:v>
                </c:pt>
                <c:pt idx="74">
                  <c:v>740100</c:v>
                </c:pt>
                <c:pt idx="75">
                  <c:v>750100</c:v>
                </c:pt>
                <c:pt idx="76">
                  <c:v>760100</c:v>
                </c:pt>
                <c:pt idx="77">
                  <c:v>770100</c:v>
                </c:pt>
                <c:pt idx="78">
                  <c:v>780100</c:v>
                </c:pt>
                <c:pt idx="79">
                  <c:v>790100</c:v>
                </c:pt>
                <c:pt idx="80">
                  <c:v>800100</c:v>
                </c:pt>
                <c:pt idx="81">
                  <c:v>810100</c:v>
                </c:pt>
                <c:pt idx="82">
                  <c:v>820100</c:v>
                </c:pt>
                <c:pt idx="83">
                  <c:v>830100</c:v>
                </c:pt>
                <c:pt idx="84">
                  <c:v>840100</c:v>
                </c:pt>
                <c:pt idx="85">
                  <c:v>850100</c:v>
                </c:pt>
                <c:pt idx="86">
                  <c:v>860100</c:v>
                </c:pt>
                <c:pt idx="87">
                  <c:v>870100</c:v>
                </c:pt>
                <c:pt idx="88">
                  <c:v>880100</c:v>
                </c:pt>
                <c:pt idx="89">
                  <c:v>890100</c:v>
                </c:pt>
                <c:pt idx="90">
                  <c:v>900100</c:v>
                </c:pt>
                <c:pt idx="91">
                  <c:v>910100</c:v>
                </c:pt>
                <c:pt idx="92">
                  <c:v>920100</c:v>
                </c:pt>
                <c:pt idx="93">
                  <c:v>930100</c:v>
                </c:pt>
                <c:pt idx="94">
                  <c:v>940100</c:v>
                </c:pt>
                <c:pt idx="95">
                  <c:v>950100</c:v>
                </c:pt>
                <c:pt idx="96">
                  <c:v>960100</c:v>
                </c:pt>
                <c:pt idx="97">
                  <c:v>970100</c:v>
                </c:pt>
                <c:pt idx="98">
                  <c:v>980100</c:v>
                </c:pt>
                <c:pt idx="99">
                  <c:v>990100</c:v>
                </c:pt>
              </c:numCache>
            </c:numRef>
          </c:xVal>
          <c:yVal>
            <c:numRef>
              <c:f>'100sl1000000ml1000000mv'!$B$2:$B$101</c:f>
              <c:numCache>
                <c:formatCode>General</c:formatCode>
                <c:ptCount val="100"/>
                <c:pt idx="0">
                  <c:v>6.6140000000000004E-2</c:v>
                </c:pt>
                <c:pt idx="1">
                  <c:v>0.30020333333333299</c:v>
                </c:pt>
                <c:pt idx="2">
                  <c:v>0.58674666666666597</c:v>
                </c:pt>
                <c:pt idx="3">
                  <c:v>0.61086333333333298</c:v>
                </c:pt>
                <c:pt idx="4">
                  <c:v>0.63846333333333305</c:v>
                </c:pt>
                <c:pt idx="5">
                  <c:v>1.0003</c:v>
                </c:pt>
                <c:pt idx="6">
                  <c:v>0.94633666666666605</c:v>
                </c:pt>
                <c:pt idx="7">
                  <c:v>1.14791666666666</c:v>
                </c:pt>
                <c:pt idx="8">
                  <c:v>0.99920666666666602</c:v>
                </c:pt>
                <c:pt idx="9">
                  <c:v>1.65927333333333</c:v>
                </c:pt>
                <c:pt idx="10">
                  <c:v>1.5872166666666601</c:v>
                </c:pt>
                <c:pt idx="11">
                  <c:v>1.9533866666666599</c:v>
                </c:pt>
                <c:pt idx="12">
                  <c:v>1.31012333333333</c:v>
                </c:pt>
                <c:pt idx="13">
                  <c:v>2.0467833333333298</c:v>
                </c:pt>
                <c:pt idx="14">
                  <c:v>2.3297666666666599</c:v>
                </c:pt>
                <c:pt idx="15">
                  <c:v>2.1952400000000001</c:v>
                </c:pt>
                <c:pt idx="16">
                  <c:v>2.3599399999999999</c:v>
                </c:pt>
                <c:pt idx="17">
                  <c:v>2.7238066666666598</c:v>
                </c:pt>
                <c:pt idx="18">
                  <c:v>3.2620866666666601</c:v>
                </c:pt>
                <c:pt idx="19">
                  <c:v>2.9789133333333302</c:v>
                </c:pt>
                <c:pt idx="20">
                  <c:v>2.7311999999999999</c:v>
                </c:pt>
                <c:pt idx="21">
                  <c:v>2.59192</c:v>
                </c:pt>
                <c:pt idx="22">
                  <c:v>2.6245433333333299</c:v>
                </c:pt>
                <c:pt idx="23">
                  <c:v>2.83781333333333</c:v>
                </c:pt>
                <c:pt idx="24">
                  <c:v>3.0975933333333301</c:v>
                </c:pt>
                <c:pt idx="25">
                  <c:v>3.9686499999999998</c:v>
                </c:pt>
                <c:pt idx="26">
                  <c:v>4.0813466666666596</c:v>
                </c:pt>
                <c:pt idx="27">
                  <c:v>4.5683933333333302</c:v>
                </c:pt>
                <c:pt idx="28">
                  <c:v>4.4623533333333301</c:v>
                </c:pt>
                <c:pt idx="29">
                  <c:v>4.6329433333333299</c:v>
                </c:pt>
                <c:pt idx="30">
                  <c:v>5.12726333333333</c:v>
                </c:pt>
                <c:pt idx="31">
                  <c:v>5.0266599999999997</c:v>
                </c:pt>
                <c:pt idx="32">
                  <c:v>5.3729766666666601</c:v>
                </c:pt>
                <c:pt idx="33">
                  <c:v>5.4693366666666599</c:v>
                </c:pt>
                <c:pt idx="34">
                  <c:v>4.9182300000000003</c:v>
                </c:pt>
                <c:pt idx="35">
                  <c:v>5.1191199999999997</c:v>
                </c:pt>
                <c:pt idx="36">
                  <c:v>5.3177399999999997</c:v>
                </c:pt>
                <c:pt idx="37">
                  <c:v>5.5503</c:v>
                </c:pt>
                <c:pt idx="38">
                  <c:v>6.2494066666666601</c:v>
                </c:pt>
                <c:pt idx="39">
                  <c:v>5.5235700000000003</c:v>
                </c:pt>
                <c:pt idx="40">
                  <c:v>6.2110766666666599</c:v>
                </c:pt>
                <c:pt idx="41">
                  <c:v>6.09496666666666</c:v>
                </c:pt>
                <c:pt idx="42">
                  <c:v>6.1613866666666599</c:v>
                </c:pt>
                <c:pt idx="43">
                  <c:v>6.2108499999999998</c:v>
                </c:pt>
                <c:pt idx="44">
                  <c:v>6.6456600000000003</c:v>
                </c:pt>
                <c:pt idx="45">
                  <c:v>6.7780399999999998</c:v>
                </c:pt>
                <c:pt idx="46">
                  <c:v>6.5733233333333301</c:v>
                </c:pt>
                <c:pt idx="47">
                  <c:v>6.6485500000000002</c:v>
                </c:pt>
                <c:pt idx="48">
                  <c:v>6.9921166666666599</c:v>
                </c:pt>
                <c:pt idx="49">
                  <c:v>7.0940899999999996</c:v>
                </c:pt>
                <c:pt idx="50">
                  <c:v>8.2102366666666597</c:v>
                </c:pt>
                <c:pt idx="51">
                  <c:v>8.4387233333333302</c:v>
                </c:pt>
                <c:pt idx="52">
                  <c:v>8.8867133333333292</c:v>
                </c:pt>
                <c:pt idx="53">
                  <c:v>8.7321633333333306</c:v>
                </c:pt>
                <c:pt idx="54">
                  <c:v>9.0313433333333304</c:v>
                </c:pt>
                <c:pt idx="55">
                  <c:v>9.2753399999999999</c:v>
                </c:pt>
                <c:pt idx="56">
                  <c:v>9.2447733333333293</c:v>
                </c:pt>
                <c:pt idx="57">
                  <c:v>9.6084599999999991</c:v>
                </c:pt>
                <c:pt idx="58">
                  <c:v>9.8408066666666603</c:v>
                </c:pt>
                <c:pt idx="59">
                  <c:v>9.6118699999999997</c:v>
                </c:pt>
                <c:pt idx="60">
                  <c:v>10.2478066666666</c:v>
                </c:pt>
                <c:pt idx="61">
                  <c:v>9.7292566666666591</c:v>
                </c:pt>
                <c:pt idx="62">
                  <c:v>9.8880700000000008</c:v>
                </c:pt>
                <c:pt idx="63">
                  <c:v>10.421016666666601</c:v>
                </c:pt>
                <c:pt idx="64">
                  <c:v>10.34168</c:v>
                </c:pt>
                <c:pt idx="65">
                  <c:v>10.4654766666666</c:v>
                </c:pt>
                <c:pt idx="66">
                  <c:v>11.264716666666599</c:v>
                </c:pt>
                <c:pt idx="67">
                  <c:v>10.841060000000001</c:v>
                </c:pt>
                <c:pt idx="68">
                  <c:v>11.318296666666599</c:v>
                </c:pt>
                <c:pt idx="69">
                  <c:v>12.336743333333301</c:v>
                </c:pt>
                <c:pt idx="70">
                  <c:v>11.9680433333333</c:v>
                </c:pt>
                <c:pt idx="71">
                  <c:v>12.8374266666666</c:v>
                </c:pt>
                <c:pt idx="72">
                  <c:v>11.7272833333333</c:v>
                </c:pt>
                <c:pt idx="73">
                  <c:v>11.94993</c:v>
                </c:pt>
                <c:pt idx="74">
                  <c:v>12.0789833333333</c:v>
                </c:pt>
                <c:pt idx="75">
                  <c:v>12.1771766666666</c:v>
                </c:pt>
                <c:pt idx="76">
                  <c:v>12.332466666666599</c:v>
                </c:pt>
                <c:pt idx="77">
                  <c:v>12.587816666666599</c:v>
                </c:pt>
                <c:pt idx="78">
                  <c:v>12.924356666666601</c:v>
                </c:pt>
                <c:pt idx="79">
                  <c:v>13.2369766666666</c:v>
                </c:pt>
                <c:pt idx="80">
                  <c:v>13.4661666666666</c:v>
                </c:pt>
                <c:pt idx="81">
                  <c:v>13.630006666666601</c:v>
                </c:pt>
                <c:pt idx="82">
                  <c:v>13.594586666666601</c:v>
                </c:pt>
                <c:pt idx="83">
                  <c:v>13.680123333333301</c:v>
                </c:pt>
                <c:pt idx="84">
                  <c:v>13.6564366666666</c:v>
                </c:pt>
                <c:pt idx="85">
                  <c:v>14.126060000000001</c:v>
                </c:pt>
                <c:pt idx="86">
                  <c:v>14.3875333333333</c:v>
                </c:pt>
                <c:pt idx="87">
                  <c:v>14.241686666666601</c:v>
                </c:pt>
                <c:pt idx="88">
                  <c:v>14.442690000000001</c:v>
                </c:pt>
                <c:pt idx="89">
                  <c:v>14.928096666666599</c:v>
                </c:pt>
                <c:pt idx="90">
                  <c:v>15.012689999999999</c:v>
                </c:pt>
                <c:pt idx="91">
                  <c:v>15.041413333333301</c:v>
                </c:pt>
                <c:pt idx="92">
                  <c:v>15.071633333333301</c:v>
                </c:pt>
                <c:pt idx="93">
                  <c:v>16.185863333333302</c:v>
                </c:pt>
                <c:pt idx="94">
                  <c:v>15.3644533333333</c:v>
                </c:pt>
                <c:pt idx="95">
                  <c:v>15.983756666666601</c:v>
                </c:pt>
                <c:pt idx="96">
                  <c:v>16.855</c:v>
                </c:pt>
                <c:pt idx="97">
                  <c:v>16.208189999999998</c:v>
                </c:pt>
                <c:pt idx="98">
                  <c:v>16.5132433333333</c:v>
                </c:pt>
                <c:pt idx="99">
                  <c:v>16.409616666666601</c:v>
                </c:pt>
              </c:numCache>
            </c:numRef>
          </c:yVal>
          <c:smooth val="0"/>
          <c:extLst>
            <c:ext xmlns:c16="http://schemas.microsoft.com/office/drawing/2014/chart" uri="{C3380CC4-5D6E-409C-BE32-E72D297353CC}">
              <c16:uniqueId val="{00000000-2A8C-4556-9939-B7255AEFC491}"/>
            </c:ext>
          </c:extLst>
        </c:ser>
        <c:ser>
          <c:idx val="1"/>
          <c:order val="1"/>
          <c:tx>
            <c:strRef>
              <c:f>'100sl1000000ml1000000mv'!$C$1</c:f>
              <c:strCache>
                <c:ptCount val="1"/>
                <c:pt idx="0">
                  <c:v>QR P2 Sort Avg</c:v>
                </c:pt>
              </c:strCache>
            </c:strRef>
          </c:tx>
          <c:spPr>
            <a:ln w="22225" cap="rnd">
              <a:solidFill>
                <a:schemeClr val="accent2"/>
              </a:solidFill>
              <a:round/>
            </a:ln>
            <a:effectLst/>
          </c:spPr>
          <c:marker>
            <c:symbol val="none"/>
          </c:marker>
          <c:xVal>
            <c:numRef>
              <c:f>'100sl1000000ml1000000mv'!$A$2:$A$101</c:f>
              <c:numCache>
                <c:formatCode>General</c:formatCode>
                <c:ptCount val="100"/>
                <c:pt idx="0">
                  <c:v>100</c:v>
                </c:pt>
                <c:pt idx="1">
                  <c:v>10100</c:v>
                </c:pt>
                <c:pt idx="2">
                  <c:v>20100</c:v>
                </c:pt>
                <c:pt idx="3">
                  <c:v>30100</c:v>
                </c:pt>
                <c:pt idx="4">
                  <c:v>40100</c:v>
                </c:pt>
                <c:pt idx="5">
                  <c:v>50100</c:v>
                </c:pt>
                <c:pt idx="6">
                  <c:v>60100</c:v>
                </c:pt>
                <c:pt idx="7">
                  <c:v>70100</c:v>
                </c:pt>
                <c:pt idx="8">
                  <c:v>80100</c:v>
                </c:pt>
                <c:pt idx="9">
                  <c:v>90100</c:v>
                </c:pt>
                <c:pt idx="10">
                  <c:v>100100</c:v>
                </c:pt>
                <c:pt idx="11">
                  <c:v>110100</c:v>
                </c:pt>
                <c:pt idx="12">
                  <c:v>120100</c:v>
                </c:pt>
                <c:pt idx="13">
                  <c:v>130100</c:v>
                </c:pt>
                <c:pt idx="14">
                  <c:v>140100</c:v>
                </c:pt>
                <c:pt idx="15">
                  <c:v>150100</c:v>
                </c:pt>
                <c:pt idx="16">
                  <c:v>160100</c:v>
                </c:pt>
                <c:pt idx="17">
                  <c:v>170100</c:v>
                </c:pt>
                <c:pt idx="18">
                  <c:v>180100</c:v>
                </c:pt>
                <c:pt idx="19">
                  <c:v>190100</c:v>
                </c:pt>
                <c:pt idx="20">
                  <c:v>200100</c:v>
                </c:pt>
                <c:pt idx="21">
                  <c:v>210100</c:v>
                </c:pt>
                <c:pt idx="22">
                  <c:v>220100</c:v>
                </c:pt>
                <c:pt idx="23">
                  <c:v>230100</c:v>
                </c:pt>
                <c:pt idx="24">
                  <c:v>240100</c:v>
                </c:pt>
                <c:pt idx="25">
                  <c:v>250100</c:v>
                </c:pt>
                <c:pt idx="26">
                  <c:v>260100</c:v>
                </c:pt>
                <c:pt idx="27">
                  <c:v>270100</c:v>
                </c:pt>
                <c:pt idx="28">
                  <c:v>280100</c:v>
                </c:pt>
                <c:pt idx="29">
                  <c:v>290100</c:v>
                </c:pt>
                <c:pt idx="30">
                  <c:v>300100</c:v>
                </c:pt>
                <c:pt idx="31">
                  <c:v>310100</c:v>
                </c:pt>
                <c:pt idx="32">
                  <c:v>320100</c:v>
                </c:pt>
                <c:pt idx="33">
                  <c:v>330100</c:v>
                </c:pt>
                <c:pt idx="34">
                  <c:v>340100</c:v>
                </c:pt>
                <c:pt idx="35">
                  <c:v>350100</c:v>
                </c:pt>
                <c:pt idx="36">
                  <c:v>360100</c:v>
                </c:pt>
                <c:pt idx="37">
                  <c:v>370100</c:v>
                </c:pt>
                <c:pt idx="38">
                  <c:v>380100</c:v>
                </c:pt>
                <c:pt idx="39">
                  <c:v>390100</c:v>
                </c:pt>
                <c:pt idx="40">
                  <c:v>400100</c:v>
                </c:pt>
                <c:pt idx="41">
                  <c:v>410100</c:v>
                </c:pt>
                <c:pt idx="42">
                  <c:v>420100</c:v>
                </c:pt>
                <c:pt idx="43">
                  <c:v>430100</c:v>
                </c:pt>
                <c:pt idx="44">
                  <c:v>440100</c:v>
                </c:pt>
                <c:pt idx="45">
                  <c:v>450100</c:v>
                </c:pt>
                <c:pt idx="46">
                  <c:v>460100</c:v>
                </c:pt>
                <c:pt idx="47">
                  <c:v>470100</c:v>
                </c:pt>
                <c:pt idx="48">
                  <c:v>480100</c:v>
                </c:pt>
                <c:pt idx="49">
                  <c:v>490100</c:v>
                </c:pt>
                <c:pt idx="50">
                  <c:v>500100</c:v>
                </c:pt>
                <c:pt idx="51">
                  <c:v>510100</c:v>
                </c:pt>
                <c:pt idx="52">
                  <c:v>520100</c:v>
                </c:pt>
                <c:pt idx="53">
                  <c:v>530100</c:v>
                </c:pt>
                <c:pt idx="54">
                  <c:v>540100</c:v>
                </c:pt>
                <c:pt idx="55">
                  <c:v>550100</c:v>
                </c:pt>
                <c:pt idx="56">
                  <c:v>560100</c:v>
                </c:pt>
                <c:pt idx="57">
                  <c:v>570100</c:v>
                </c:pt>
                <c:pt idx="58">
                  <c:v>580100</c:v>
                </c:pt>
                <c:pt idx="59">
                  <c:v>590100</c:v>
                </c:pt>
                <c:pt idx="60">
                  <c:v>600100</c:v>
                </c:pt>
                <c:pt idx="61">
                  <c:v>610100</c:v>
                </c:pt>
                <c:pt idx="62">
                  <c:v>620100</c:v>
                </c:pt>
                <c:pt idx="63">
                  <c:v>630100</c:v>
                </c:pt>
                <c:pt idx="64">
                  <c:v>640100</c:v>
                </c:pt>
                <c:pt idx="65">
                  <c:v>650100</c:v>
                </c:pt>
                <c:pt idx="66">
                  <c:v>660100</c:v>
                </c:pt>
                <c:pt idx="67">
                  <c:v>670100</c:v>
                </c:pt>
                <c:pt idx="68">
                  <c:v>680100</c:v>
                </c:pt>
                <c:pt idx="69">
                  <c:v>690100</c:v>
                </c:pt>
                <c:pt idx="70">
                  <c:v>700100</c:v>
                </c:pt>
                <c:pt idx="71">
                  <c:v>710100</c:v>
                </c:pt>
                <c:pt idx="72">
                  <c:v>720100</c:v>
                </c:pt>
                <c:pt idx="73">
                  <c:v>730100</c:v>
                </c:pt>
                <c:pt idx="74">
                  <c:v>740100</c:v>
                </c:pt>
                <c:pt idx="75">
                  <c:v>750100</c:v>
                </c:pt>
                <c:pt idx="76">
                  <c:v>760100</c:v>
                </c:pt>
                <c:pt idx="77">
                  <c:v>770100</c:v>
                </c:pt>
                <c:pt idx="78">
                  <c:v>780100</c:v>
                </c:pt>
                <c:pt idx="79">
                  <c:v>790100</c:v>
                </c:pt>
                <c:pt idx="80">
                  <c:v>800100</c:v>
                </c:pt>
                <c:pt idx="81">
                  <c:v>810100</c:v>
                </c:pt>
                <c:pt idx="82">
                  <c:v>820100</c:v>
                </c:pt>
                <c:pt idx="83">
                  <c:v>830100</c:v>
                </c:pt>
                <c:pt idx="84">
                  <c:v>840100</c:v>
                </c:pt>
                <c:pt idx="85">
                  <c:v>850100</c:v>
                </c:pt>
                <c:pt idx="86">
                  <c:v>860100</c:v>
                </c:pt>
                <c:pt idx="87">
                  <c:v>870100</c:v>
                </c:pt>
                <c:pt idx="88">
                  <c:v>880100</c:v>
                </c:pt>
                <c:pt idx="89">
                  <c:v>890100</c:v>
                </c:pt>
                <c:pt idx="90">
                  <c:v>900100</c:v>
                </c:pt>
                <c:pt idx="91">
                  <c:v>910100</c:v>
                </c:pt>
                <c:pt idx="92">
                  <c:v>920100</c:v>
                </c:pt>
                <c:pt idx="93">
                  <c:v>930100</c:v>
                </c:pt>
                <c:pt idx="94">
                  <c:v>940100</c:v>
                </c:pt>
                <c:pt idx="95">
                  <c:v>950100</c:v>
                </c:pt>
                <c:pt idx="96">
                  <c:v>960100</c:v>
                </c:pt>
                <c:pt idx="97">
                  <c:v>970100</c:v>
                </c:pt>
                <c:pt idx="98">
                  <c:v>980100</c:v>
                </c:pt>
                <c:pt idx="99">
                  <c:v>990100</c:v>
                </c:pt>
              </c:numCache>
            </c:numRef>
          </c:xVal>
          <c:yVal>
            <c:numRef>
              <c:f>'100sl1000000ml1000000mv'!$C$2:$C$101</c:f>
              <c:numCache>
                <c:formatCode>General</c:formatCode>
                <c:ptCount val="100"/>
                <c:pt idx="0">
                  <c:v>6.4053333333333295E-2</c:v>
                </c:pt>
                <c:pt idx="1">
                  <c:v>0.21406333333333299</c:v>
                </c:pt>
                <c:pt idx="2">
                  <c:v>0.42293333333333299</c:v>
                </c:pt>
                <c:pt idx="3">
                  <c:v>0.42886999999999997</c:v>
                </c:pt>
                <c:pt idx="4">
                  <c:v>0.34561999999999998</c:v>
                </c:pt>
                <c:pt idx="5">
                  <c:v>0.73240333333333296</c:v>
                </c:pt>
                <c:pt idx="6">
                  <c:v>0.56040333333333303</c:v>
                </c:pt>
                <c:pt idx="7">
                  <c:v>0.80949666666666598</c:v>
                </c:pt>
                <c:pt idx="8">
                  <c:v>0.65950666666666602</c:v>
                </c:pt>
                <c:pt idx="9">
                  <c:v>1.1923266666666601</c:v>
                </c:pt>
                <c:pt idx="10">
                  <c:v>1.1636</c:v>
                </c:pt>
                <c:pt idx="11">
                  <c:v>1.4517500000000001</c:v>
                </c:pt>
                <c:pt idx="12">
                  <c:v>0.84133999999999998</c:v>
                </c:pt>
                <c:pt idx="13">
                  <c:v>1.5082800000000001</c:v>
                </c:pt>
                <c:pt idx="14">
                  <c:v>1.69435333333333</c:v>
                </c:pt>
                <c:pt idx="15">
                  <c:v>1.6571833333333299</c:v>
                </c:pt>
                <c:pt idx="16">
                  <c:v>1.66339666666666</c:v>
                </c:pt>
                <c:pt idx="17">
                  <c:v>2.0440700000000001</c:v>
                </c:pt>
                <c:pt idx="18">
                  <c:v>2.51458</c:v>
                </c:pt>
                <c:pt idx="19">
                  <c:v>2.2290333333333301</c:v>
                </c:pt>
                <c:pt idx="20">
                  <c:v>1.85717666666666</c:v>
                </c:pt>
                <c:pt idx="21">
                  <c:v>1.8822366666666599</c:v>
                </c:pt>
                <c:pt idx="22">
                  <c:v>1.7376499999999999</c:v>
                </c:pt>
                <c:pt idx="23">
                  <c:v>1.9682999999999999</c:v>
                </c:pt>
                <c:pt idx="24">
                  <c:v>2.0123833333333301</c:v>
                </c:pt>
                <c:pt idx="25">
                  <c:v>2.9119633333333299</c:v>
                </c:pt>
                <c:pt idx="26">
                  <c:v>3.1135999999999999</c:v>
                </c:pt>
                <c:pt idx="27">
                  <c:v>3.3569866666666601</c:v>
                </c:pt>
                <c:pt idx="28">
                  <c:v>3.3033333333333301</c:v>
                </c:pt>
                <c:pt idx="29">
                  <c:v>3.5396766666666601</c:v>
                </c:pt>
                <c:pt idx="30">
                  <c:v>3.7366799999999998</c:v>
                </c:pt>
                <c:pt idx="31">
                  <c:v>3.75928666666666</c:v>
                </c:pt>
                <c:pt idx="32">
                  <c:v>4.0063133333333303</c:v>
                </c:pt>
                <c:pt idx="33">
                  <c:v>4.1373866666666599</c:v>
                </c:pt>
                <c:pt idx="34">
                  <c:v>3.5593933333333299</c:v>
                </c:pt>
                <c:pt idx="35">
                  <c:v>3.6532499999999999</c:v>
                </c:pt>
                <c:pt idx="36">
                  <c:v>3.79863333333333</c:v>
                </c:pt>
                <c:pt idx="37">
                  <c:v>3.9853800000000001</c:v>
                </c:pt>
                <c:pt idx="38">
                  <c:v>4.4497233333333304</c:v>
                </c:pt>
                <c:pt idx="39">
                  <c:v>3.9240533333333301</c:v>
                </c:pt>
                <c:pt idx="40">
                  <c:v>4.4728366666666597</c:v>
                </c:pt>
                <c:pt idx="41">
                  <c:v>4.3228633333333297</c:v>
                </c:pt>
                <c:pt idx="42">
                  <c:v>4.4142400000000004</c:v>
                </c:pt>
                <c:pt idx="43">
                  <c:v>4.5265033333333298</c:v>
                </c:pt>
                <c:pt idx="44">
                  <c:v>4.8482700000000003</c:v>
                </c:pt>
                <c:pt idx="45">
                  <c:v>4.8715366666666604</c:v>
                </c:pt>
                <c:pt idx="46">
                  <c:v>4.7314400000000001</c:v>
                </c:pt>
                <c:pt idx="47">
                  <c:v>4.7694799999999997</c:v>
                </c:pt>
                <c:pt idx="48">
                  <c:v>5.1427766666666601</c:v>
                </c:pt>
                <c:pt idx="49">
                  <c:v>5.1759700000000004</c:v>
                </c:pt>
                <c:pt idx="50">
                  <c:v>6.1902333333333299</c:v>
                </c:pt>
                <c:pt idx="51">
                  <c:v>6.4078566666666603</c:v>
                </c:pt>
                <c:pt idx="52">
                  <c:v>6.6689833333333297</c:v>
                </c:pt>
                <c:pt idx="53">
                  <c:v>6.6213199999999999</c:v>
                </c:pt>
                <c:pt idx="54">
                  <c:v>6.8067000000000002</c:v>
                </c:pt>
                <c:pt idx="55">
                  <c:v>6.8798233333333298</c:v>
                </c:pt>
                <c:pt idx="56">
                  <c:v>6.9682666666666604</c:v>
                </c:pt>
                <c:pt idx="57">
                  <c:v>7.2804333333333302</c:v>
                </c:pt>
                <c:pt idx="58">
                  <c:v>7.28110666666666</c:v>
                </c:pt>
                <c:pt idx="59">
                  <c:v>7.24701666666666</c:v>
                </c:pt>
                <c:pt idx="60">
                  <c:v>7.7266733333333297</c:v>
                </c:pt>
                <c:pt idx="61">
                  <c:v>7.2843633333333297</c:v>
                </c:pt>
                <c:pt idx="62">
                  <c:v>7.4207066666666597</c:v>
                </c:pt>
                <c:pt idx="63">
                  <c:v>7.76010666666666</c:v>
                </c:pt>
                <c:pt idx="64">
                  <c:v>7.7525366666666597</c:v>
                </c:pt>
                <c:pt idx="65">
                  <c:v>7.90183666666666</c:v>
                </c:pt>
                <c:pt idx="66">
                  <c:v>8.4545266666666592</c:v>
                </c:pt>
                <c:pt idx="67">
                  <c:v>8.0843866666666599</c:v>
                </c:pt>
                <c:pt idx="68">
                  <c:v>8.4833499999999997</c:v>
                </c:pt>
                <c:pt idx="69">
                  <c:v>9.1030466666666605</c:v>
                </c:pt>
                <c:pt idx="70">
                  <c:v>8.8008466666666596</c:v>
                </c:pt>
                <c:pt idx="71">
                  <c:v>9.5961099999999995</c:v>
                </c:pt>
                <c:pt idx="72">
                  <c:v>8.74687666666666</c:v>
                </c:pt>
                <c:pt idx="73">
                  <c:v>8.9528966666666605</c:v>
                </c:pt>
                <c:pt idx="74">
                  <c:v>9.03741666666666</c:v>
                </c:pt>
                <c:pt idx="75">
                  <c:v>9.0930066666666605</c:v>
                </c:pt>
                <c:pt idx="76">
                  <c:v>9.2761833333333303</c:v>
                </c:pt>
                <c:pt idx="77">
                  <c:v>9.46739</c:v>
                </c:pt>
                <c:pt idx="78">
                  <c:v>9.8209466666666607</c:v>
                </c:pt>
                <c:pt idx="79">
                  <c:v>9.8996666666666595</c:v>
                </c:pt>
                <c:pt idx="80">
                  <c:v>10.075563333333299</c:v>
                </c:pt>
                <c:pt idx="81">
                  <c:v>10.0359466666666</c:v>
                </c:pt>
                <c:pt idx="82">
                  <c:v>10.4328266666666</c:v>
                </c:pt>
                <c:pt idx="83">
                  <c:v>10.083119999999999</c:v>
                </c:pt>
                <c:pt idx="84">
                  <c:v>10.268509999999999</c:v>
                </c:pt>
                <c:pt idx="85">
                  <c:v>10.4775333333333</c:v>
                </c:pt>
                <c:pt idx="86">
                  <c:v>10.6169733333333</c:v>
                </c:pt>
                <c:pt idx="87">
                  <c:v>10.423363333333301</c:v>
                </c:pt>
                <c:pt idx="88">
                  <c:v>10.884273333333301</c:v>
                </c:pt>
                <c:pt idx="89">
                  <c:v>11.18896</c:v>
                </c:pt>
                <c:pt idx="90">
                  <c:v>11.178610000000001</c:v>
                </c:pt>
                <c:pt idx="91">
                  <c:v>11.36838</c:v>
                </c:pt>
                <c:pt idx="92">
                  <c:v>11.3188333333333</c:v>
                </c:pt>
                <c:pt idx="93">
                  <c:v>12.34773</c:v>
                </c:pt>
                <c:pt idx="94">
                  <c:v>11.5529833333333</c:v>
                </c:pt>
                <c:pt idx="95">
                  <c:v>11.87767</c:v>
                </c:pt>
                <c:pt idx="96">
                  <c:v>12.710509999999999</c:v>
                </c:pt>
                <c:pt idx="97">
                  <c:v>12.13298</c:v>
                </c:pt>
                <c:pt idx="98">
                  <c:v>12.190816666666599</c:v>
                </c:pt>
                <c:pt idx="99">
                  <c:v>12.3104366666666</c:v>
                </c:pt>
              </c:numCache>
            </c:numRef>
          </c:yVal>
          <c:smooth val="0"/>
          <c:extLst>
            <c:ext xmlns:c16="http://schemas.microsoft.com/office/drawing/2014/chart" uri="{C3380CC4-5D6E-409C-BE32-E72D297353CC}">
              <c16:uniqueId val="{00000001-2A8C-4556-9939-B7255AEFC491}"/>
            </c:ext>
          </c:extLst>
        </c:ser>
        <c:ser>
          <c:idx val="2"/>
          <c:order val="2"/>
          <c:tx>
            <c:strRef>
              <c:f>'100sl1000000ml1000000mv'!$D$1</c:f>
              <c:strCache>
                <c:ptCount val="1"/>
                <c:pt idx="0">
                  <c:v>QR P2 Zero Sort Avg</c:v>
                </c:pt>
              </c:strCache>
            </c:strRef>
          </c:tx>
          <c:spPr>
            <a:ln w="25400" cap="rnd">
              <a:solidFill>
                <a:schemeClr val="accent3"/>
              </a:solidFill>
              <a:round/>
            </a:ln>
            <a:effectLst/>
          </c:spPr>
          <c:marker>
            <c:symbol val="none"/>
          </c:marker>
          <c:xVal>
            <c:numRef>
              <c:f>'100sl1000000ml1000000mv'!$A$2:$A$101</c:f>
              <c:numCache>
                <c:formatCode>General</c:formatCode>
                <c:ptCount val="100"/>
                <c:pt idx="0">
                  <c:v>100</c:v>
                </c:pt>
                <c:pt idx="1">
                  <c:v>10100</c:v>
                </c:pt>
                <c:pt idx="2">
                  <c:v>20100</c:v>
                </c:pt>
                <c:pt idx="3">
                  <c:v>30100</c:v>
                </c:pt>
                <c:pt idx="4">
                  <c:v>40100</c:v>
                </c:pt>
                <c:pt idx="5">
                  <c:v>50100</c:v>
                </c:pt>
                <c:pt idx="6">
                  <c:v>60100</c:v>
                </c:pt>
                <c:pt idx="7">
                  <c:v>70100</c:v>
                </c:pt>
                <c:pt idx="8">
                  <c:v>80100</c:v>
                </c:pt>
                <c:pt idx="9">
                  <c:v>90100</c:v>
                </c:pt>
                <c:pt idx="10">
                  <c:v>100100</c:v>
                </c:pt>
                <c:pt idx="11">
                  <c:v>110100</c:v>
                </c:pt>
                <c:pt idx="12">
                  <c:v>120100</c:v>
                </c:pt>
                <c:pt idx="13">
                  <c:v>130100</c:v>
                </c:pt>
                <c:pt idx="14">
                  <c:v>140100</c:v>
                </c:pt>
                <c:pt idx="15">
                  <c:v>150100</c:v>
                </c:pt>
                <c:pt idx="16">
                  <c:v>160100</c:v>
                </c:pt>
                <c:pt idx="17">
                  <c:v>170100</c:v>
                </c:pt>
                <c:pt idx="18">
                  <c:v>180100</c:v>
                </c:pt>
                <c:pt idx="19">
                  <c:v>190100</c:v>
                </c:pt>
                <c:pt idx="20">
                  <c:v>200100</c:v>
                </c:pt>
                <c:pt idx="21">
                  <c:v>210100</c:v>
                </c:pt>
                <c:pt idx="22">
                  <c:v>220100</c:v>
                </c:pt>
                <c:pt idx="23">
                  <c:v>230100</c:v>
                </c:pt>
                <c:pt idx="24">
                  <c:v>240100</c:v>
                </c:pt>
                <c:pt idx="25">
                  <c:v>250100</c:v>
                </c:pt>
                <c:pt idx="26">
                  <c:v>260100</c:v>
                </c:pt>
                <c:pt idx="27">
                  <c:v>270100</c:v>
                </c:pt>
                <c:pt idx="28">
                  <c:v>280100</c:v>
                </c:pt>
                <c:pt idx="29">
                  <c:v>290100</c:v>
                </c:pt>
                <c:pt idx="30">
                  <c:v>300100</c:v>
                </c:pt>
                <c:pt idx="31">
                  <c:v>310100</c:v>
                </c:pt>
                <c:pt idx="32">
                  <c:v>320100</c:v>
                </c:pt>
                <c:pt idx="33">
                  <c:v>330100</c:v>
                </c:pt>
                <c:pt idx="34">
                  <c:v>340100</c:v>
                </c:pt>
                <c:pt idx="35">
                  <c:v>350100</c:v>
                </c:pt>
                <c:pt idx="36">
                  <c:v>360100</c:v>
                </c:pt>
                <c:pt idx="37">
                  <c:v>370100</c:v>
                </c:pt>
                <c:pt idx="38">
                  <c:v>380100</c:v>
                </c:pt>
                <c:pt idx="39">
                  <c:v>390100</c:v>
                </c:pt>
                <c:pt idx="40">
                  <c:v>400100</c:v>
                </c:pt>
                <c:pt idx="41">
                  <c:v>410100</c:v>
                </c:pt>
                <c:pt idx="42">
                  <c:v>420100</c:v>
                </c:pt>
                <c:pt idx="43">
                  <c:v>430100</c:v>
                </c:pt>
                <c:pt idx="44">
                  <c:v>440100</c:v>
                </c:pt>
                <c:pt idx="45">
                  <c:v>450100</c:v>
                </c:pt>
                <c:pt idx="46">
                  <c:v>460100</c:v>
                </c:pt>
                <c:pt idx="47">
                  <c:v>470100</c:v>
                </c:pt>
                <c:pt idx="48">
                  <c:v>480100</c:v>
                </c:pt>
                <c:pt idx="49">
                  <c:v>490100</c:v>
                </c:pt>
                <c:pt idx="50">
                  <c:v>500100</c:v>
                </c:pt>
                <c:pt idx="51">
                  <c:v>510100</c:v>
                </c:pt>
                <c:pt idx="52">
                  <c:v>520100</c:v>
                </c:pt>
                <c:pt idx="53">
                  <c:v>530100</c:v>
                </c:pt>
                <c:pt idx="54">
                  <c:v>540100</c:v>
                </c:pt>
                <c:pt idx="55">
                  <c:v>550100</c:v>
                </c:pt>
                <c:pt idx="56">
                  <c:v>560100</c:v>
                </c:pt>
                <c:pt idx="57">
                  <c:v>570100</c:v>
                </c:pt>
                <c:pt idx="58">
                  <c:v>580100</c:v>
                </c:pt>
                <c:pt idx="59">
                  <c:v>590100</c:v>
                </c:pt>
                <c:pt idx="60">
                  <c:v>600100</c:v>
                </c:pt>
                <c:pt idx="61">
                  <c:v>610100</c:v>
                </c:pt>
                <c:pt idx="62">
                  <c:v>620100</c:v>
                </c:pt>
                <c:pt idx="63">
                  <c:v>630100</c:v>
                </c:pt>
                <c:pt idx="64">
                  <c:v>640100</c:v>
                </c:pt>
                <c:pt idx="65">
                  <c:v>650100</c:v>
                </c:pt>
                <c:pt idx="66">
                  <c:v>660100</c:v>
                </c:pt>
                <c:pt idx="67">
                  <c:v>670100</c:v>
                </c:pt>
                <c:pt idx="68">
                  <c:v>680100</c:v>
                </c:pt>
                <c:pt idx="69">
                  <c:v>690100</c:v>
                </c:pt>
                <c:pt idx="70">
                  <c:v>700100</c:v>
                </c:pt>
                <c:pt idx="71">
                  <c:v>710100</c:v>
                </c:pt>
                <c:pt idx="72">
                  <c:v>720100</c:v>
                </c:pt>
                <c:pt idx="73">
                  <c:v>730100</c:v>
                </c:pt>
                <c:pt idx="74">
                  <c:v>740100</c:v>
                </c:pt>
                <c:pt idx="75">
                  <c:v>750100</c:v>
                </c:pt>
                <c:pt idx="76">
                  <c:v>760100</c:v>
                </c:pt>
                <c:pt idx="77">
                  <c:v>770100</c:v>
                </c:pt>
                <c:pt idx="78">
                  <c:v>780100</c:v>
                </c:pt>
                <c:pt idx="79">
                  <c:v>790100</c:v>
                </c:pt>
                <c:pt idx="80">
                  <c:v>800100</c:v>
                </c:pt>
                <c:pt idx="81">
                  <c:v>810100</c:v>
                </c:pt>
                <c:pt idx="82">
                  <c:v>820100</c:v>
                </c:pt>
                <c:pt idx="83">
                  <c:v>830100</c:v>
                </c:pt>
                <c:pt idx="84">
                  <c:v>840100</c:v>
                </c:pt>
                <c:pt idx="85">
                  <c:v>850100</c:v>
                </c:pt>
                <c:pt idx="86">
                  <c:v>860100</c:v>
                </c:pt>
                <c:pt idx="87">
                  <c:v>870100</c:v>
                </c:pt>
                <c:pt idx="88">
                  <c:v>880100</c:v>
                </c:pt>
                <c:pt idx="89">
                  <c:v>890100</c:v>
                </c:pt>
                <c:pt idx="90">
                  <c:v>900100</c:v>
                </c:pt>
                <c:pt idx="91">
                  <c:v>910100</c:v>
                </c:pt>
                <c:pt idx="92">
                  <c:v>920100</c:v>
                </c:pt>
                <c:pt idx="93">
                  <c:v>930100</c:v>
                </c:pt>
                <c:pt idx="94">
                  <c:v>940100</c:v>
                </c:pt>
                <c:pt idx="95">
                  <c:v>950100</c:v>
                </c:pt>
                <c:pt idx="96">
                  <c:v>960100</c:v>
                </c:pt>
                <c:pt idx="97">
                  <c:v>970100</c:v>
                </c:pt>
                <c:pt idx="98">
                  <c:v>980100</c:v>
                </c:pt>
                <c:pt idx="99">
                  <c:v>990100</c:v>
                </c:pt>
              </c:numCache>
            </c:numRef>
          </c:xVal>
          <c:yVal>
            <c:numRef>
              <c:f>'100sl1000000ml1000000mv'!$D$2:$D$101</c:f>
              <c:numCache>
                <c:formatCode>General</c:formatCode>
                <c:ptCount val="100"/>
                <c:pt idx="0">
                  <c:v>6.2426666666666603E-2</c:v>
                </c:pt>
                <c:pt idx="1">
                  <c:v>0.191906666666666</c:v>
                </c:pt>
                <c:pt idx="2">
                  <c:v>0.41918</c:v>
                </c:pt>
                <c:pt idx="3">
                  <c:v>0.49949666666666598</c:v>
                </c:pt>
                <c:pt idx="4">
                  <c:v>0.32313666666666602</c:v>
                </c:pt>
                <c:pt idx="5">
                  <c:v>0.71914999999999996</c:v>
                </c:pt>
                <c:pt idx="6">
                  <c:v>0.54783666666666597</c:v>
                </c:pt>
                <c:pt idx="7">
                  <c:v>0.76499333333333297</c:v>
                </c:pt>
                <c:pt idx="8">
                  <c:v>0.63036333333333305</c:v>
                </c:pt>
                <c:pt idx="9">
                  <c:v>1.27138666666666</c:v>
                </c:pt>
                <c:pt idx="10">
                  <c:v>1.1315533333333301</c:v>
                </c:pt>
                <c:pt idx="11">
                  <c:v>1.39180666666666</c:v>
                </c:pt>
                <c:pt idx="12">
                  <c:v>0.80275333333333299</c:v>
                </c:pt>
                <c:pt idx="13">
                  <c:v>1.4490833333333299</c:v>
                </c:pt>
                <c:pt idx="14">
                  <c:v>1.6529033333333301</c:v>
                </c:pt>
                <c:pt idx="15">
                  <c:v>1.5705133333333301</c:v>
                </c:pt>
                <c:pt idx="16">
                  <c:v>1.5896233333333301</c:v>
                </c:pt>
                <c:pt idx="17">
                  <c:v>1.9990033333333299</c:v>
                </c:pt>
                <c:pt idx="18">
                  <c:v>2.3976566666666601</c:v>
                </c:pt>
                <c:pt idx="19">
                  <c:v>2.2509966666666599</c:v>
                </c:pt>
                <c:pt idx="20">
                  <c:v>1.6540266666666601</c:v>
                </c:pt>
                <c:pt idx="21">
                  <c:v>1.6817466666666601</c:v>
                </c:pt>
                <c:pt idx="22">
                  <c:v>1.72647333333333</c:v>
                </c:pt>
                <c:pt idx="23">
                  <c:v>1.84615666666666</c:v>
                </c:pt>
                <c:pt idx="24">
                  <c:v>1.9758500000000001</c:v>
                </c:pt>
                <c:pt idx="25">
                  <c:v>2.8211533333333301</c:v>
                </c:pt>
                <c:pt idx="26">
                  <c:v>3.01318333333333</c:v>
                </c:pt>
                <c:pt idx="27">
                  <c:v>3.2700866666666601</c:v>
                </c:pt>
                <c:pt idx="28">
                  <c:v>3.24393333333333</c:v>
                </c:pt>
                <c:pt idx="29">
                  <c:v>3.39392</c:v>
                </c:pt>
                <c:pt idx="30">
                  <c:v>3.6464066666666599</c:v>
                </c:pt>
                <c:pt idx="31">
                  <c:v>3.69715333333333</c:v>
                </c:pt>
                <c:pt idx="32">
                  <c:v>3.98030333333333</c:v>
                </c:pt>
                <c:pt idx="33">
                  <c:v>4.0582500000000001</c:v>
                </c:pt>
                <c:pt idx="34">
                  <c:v>3.4007800000000001</c:v>
                </c:pt>
                <c:pt idx="35">
                  <c:v>3.5196133333333299</c:v>
                </c:pt>
                <c:pt idx="36">
                  <c:v>3.6669833333333299</c:v>
                </c:pt>
                <c:pt idx="37">
                  <c:v>3.7960500000000001</c:v>
                </c:pt>
                <c:pt idx="38">
                  <c:v>4.31673333333333</c:v>
                </c:pt>
                <c:pt idx="39">
                  <c:v>3.7943233333333302</c:v>
                </c:pt>
                <c:pt idx="40">
                  <c:v>4.30646666666666</c:v>
                </c:pt>
                <c:pt idx="41">
                  <c:v>4.2017666666666598</c:v>
                </c:pt>
                <c:pt idx="42">
                  <c:v>4.2271066666666597</c:v>
                </c:pt>
                <c:pt idx="43">
                  <c:v>4.4219333333333299</c:v>
                </c:pt>
                <c:pt idx="44">
                  <c:v>4.6052966666666597</c:v>
                </c:pt>
                <c:pt idx="45">
                  <c:v>4.7127699999999999</c:v>
                </c:pt>
                <c:pt idx="46">
                  <c:v>4.5435699999999999</c:v>
                </c:pt>
                <c:pt idx="47">
                  <c:v>4.6549199999999997</c:v>
                </c:pt>
                <c:pt idx="48">
                  <c:v>4.9252900000000004</c:v>
                </c:pt>
                <c:pt idx="49">
                  <c:v>4.9581200000000001</c:v>
                </c:pt>
                <c:pt idx="50">
                  <c:v>5.9795800000000003</c:v>
                </c:pt>
                <c:pt idx="51">
                  <c:v>6.1856733333333302</c:v>
                </c:pt>
                <c:pt idx="52">
                  <c:v>6.4185933333333303</c:v>
                </c:pt>
                <c:pt idx="53">
                  <c:v>6.3217400000000001</c:v>
                </c:pt>
                <c:pt idx="54">
                  <c:v>6.5951966666666602</c:v>
                </c:pt>
                <c:pt idx="55">
                  <c:v>6.7024566666666603</c:v>
                </c:pt>
                <c:pt idx="56">
                  <c:v>6.7403966666666602</c:v>
                </c:pt>
                <c:pt idx="57">
                  <c:v>6.9351799999999999</c:v>
                </c:pt>
                <c:pt idx="58">
                  <c:v>7.0674733333333304</c:v>
                </c:pt>
                <c:pt idx="59">
                  <c:v>7.0352666666666597</c:v>
                </c:pt>
                <c:pt idx="60">
                  <c:v>7.4927033333333304</c:v>
                </c:pt>
                <c:pt idx="61">
                  <c:v>7.0399933333333298</c:v>
                </c:pt>
                <c:pt idx="62">
                  <c:v>7.1594800000000003</c:v>
                </c:pt>
                <c:pt idx="63">
                  <c:v>7.4495800000000001</c:v>
                </c:pt>
                <c:pt idx="64">
                  <c:v>7.46067666666666</c:v>
                </c:pt>
                <c:pt idx="65">
                  <c:v>7.5954333333333297</c:v>
                </c:pt>
                <c:pt idx="66">
                  <c:v>7.9404333333333303</c:v>
                </c:pt>
                <c:pt idx="67">
                  <c:v>7.83392</c:v>
                </c:pt>
                <c:pt idx="68">
                  <c:v>8.1202400000000008</c:v>
                </c:pt>
                <c:pt idx="69">
                  <c:v>8.8156199999999991</c:v>
                </c:pt>
                <c:pt idx="70">
                  <c:v>8.5575166666666593</c:v>
                </c:pt>
                <c:pt idx="71">
                  <c:v>9.2019800000000007</c:v>
                </c:pt>
                <c:pt idx="72">
                  <c:v>8.3520833333333293</c:v>
                </c:pt>
                <c:pt idx="73">
                  <c:v>8.6662666666666599</c:v>
                </c:pt>
                <c:pt idx="74">
                  <c:v>8.7372766666666593</c:v>
                </c:pt>
                <c:pt idx="75">
                  <c:v>8.7550100000000004</c:v>
                </c:pt>
                <c:pt idx="76">
                  <c:v>9.0521133333333292</c:v>
                </c:pt>
                <c:pt idx="77">
                  <c:v>9.0901633333333294</c:v>
                </c:pt>
                <c:pt idx="78">
                  <c:v>9.2934566666666605</c:v>
                </c:pt>
                <c:pt idx="79">
                  <c:v>9.4537766666666592</c:v>
                </c:pt>
                <c:pt idx="80">
                  <c:v>9.7070766666666604</c:v>
                </c:pt>
                <c:pt idx="81">
                  <c:v>9.4715733333333301</c:v>
                </c:pt>
                <c:pt idx="82">
                  <c:v>9.9184599999999996</c:v>
                </c:pt>
                <c:pt idx="83">
                  <c:v>9.6658200000000001</c:v>
                </c:pt>
                <c:pt idx="84">
                  <c:v>9.9200033333333302</c:v>
                </c:pt>
                <c:pt idx="85">
                  <c:v>10.208323333333301</c:v>
                </c:pt>
                <c:pt idx="86">
                  <c:v>10.255616666666601</c:v>
                </c:pt>
                <c:pt idx="87">
                  <c:v>9.9648666666666603</c:v>
                </c:pt>
                <c:pt idx="88">
                  <c:v>10.4734066666666</c:v>
                </c:pt>
                <c:pt idx="89">
                  <c:v>10.60825</c:v>
                </c:pt>
                <c:pt idx="90">
                  <c:v>10.849456666666599</c:v>
                </c:pt>
                <c:pt idx="91">
                  <c:v>10.9311266666666</c:v>
                </c:pt>
                <c:pt idx="92">
                  <c:v>10.904876666666601</c:v>
                </c:pt>
                <c:pt idx="93">
                  <c:v>11.8179533333333</c:v>
                </c:pt>
                <c:pt idx="94">
                  <c:v>11.251346666666601</c:v>
                </c:pt>
                <c:pt idx="95">
                  <c:v>11.43398</c:v>
                </c:pt>
                <c:pt idx="96">
                  <c:v>12.034326666666599</c:v>
                </c:pt>
                <c:pt idx="97">
                  <c:v>11.571356666666601</c:v>
                </c:pt>
                <c:pt idx="98">
                  <c:v>11.64381</c:v>
                </c:pt>
                <c:pt idx="99">
                  <c:v>11.7022466666666</c:v>
                </c:pt>
              </c:numCache>
            </c:numRef>
          </c:yVal>
          <c:smooth val="0"/>
          <c:extLst>
            <c:ext xmlns:c16="http://schemas.microsoft.com/office/drawing/2014/chart" uri="{C3380CC4-5D6E-409C-BE32-E72D297353CC}">
              <c16:uniqueId val="{00000002-2A8C-4556-9939-B7255AEFC491}"/>
            </c:ext>
          </c:extLst>
        </c:ser>
        <c:dLbls>
          <c:showLegendKey val="0"/>
          <c:showVal val="0"/>
          <c:showCatName val="0"/>
          <c:showSerName val="0"/>
          <c:showPercent val="0"/>
          <c:showBubbleSize val="0"/>
        </c:dLbls>
        <c:axId val="686760351"/>
        <c:axId val="686762015"/>
      </c:scatterChart>
      <c:valAx>
        <c:axId val="686760351"/>
        <c:scaling>
          <c:orientation val="minMax"/>
          <c:max val="1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6762015"/>
        <c:crosses val="autoZero"/>
        <c:crossBetween val="midCat"/>
      </c:valAx>
      <c:valAx>
        <c:axId val="68676201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m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676035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an22</b:Tag>
    <b:SourceType>InternetSite</b:SourceType>
    <b:Guid>{2F7171DE-B0DE-4C2A-A2B6-FE6D4FAEC333}</b:Guid>
    <b:Author>
      <b:Author>
        <b:NameList>
          <b:Person>
            <b:Last>Bushman</b:Last>
            <b:First>Randolph</b:First>
          </b:Person>
        </b:NameList>
      </b:Author>
    </b:Author>
    <b:Title>SortingTester</b:Title>
    <b:ProductionCompany>GitHub</b:ProductionCompany>
    <b:YearAccessed>2022</b:YearAccessed>
    <b:MonthAccessed>May</b:MonthAccessed>
    <b:DayAccessed>19</b:DayAccessed>
    <b:URL>https://github.com/randytbushman/SortingTester</b:URL>
    <b:RefOrder>6</b:RefOrder>
  </b:Source>
  <b:Source>
    <b:Tag>Mil21</b:Tag>
    <b:SourceType>InternetSite</b:SourceType>
    <b:Guid>{A2BA3C7E-181C-4E7C-A45A-0C3952B27947}</b:Guid>
    <b:Author>
      <b:Author>
        <b:NameList>
          <b:Person>
            <b:Last>Dey</b:Last>
            <b:First>Millika</b:First>
          </b:Person>
        </b:NameList>
      </b:Author>
    </b:Author>
    <b:Title>Time Complexity Bound for comparison based sorting</b:Title>
    <b:ProductionCompany>Opengenus</b:ProductionCompany>
    <b:Year>2021</b:Year>
    <b:Month>8</b:Month>
    <b:Day>2</b:Day>
    <b:YearAccessed>2022</b:YearAccessed>
    <b:MonthAccessed>June</b:MonthAccessed>
    <b:DayAccessed>14</b:DayAccessed>
    <b:URL>https://iq.opengenus.org/time-complexity-for-comparison-based-sorting/</b:URL>
    <b:RefOrder>2</b:RefOrder>
  </b:Source>
  <b:Source>
    <b:Tag>Pro15</b:Tag>
    <b:SourceType>DocumentFromInternetSite</b:SourceType>
    <b:Guid>{7F8D6AB5-6E01-4328-9FF9-11DBD6BB7009}</b:Guid>
    <b:Title>Linear Sorts</b:Title>
    <b:Year>2015</b:Year>
    <b:Month>December</b:Month>
    <b:Day>1</b:Day>
    <b:YearAccessed>2022</b:YearAccessed>
    <b:MonthAccessed>June</b:MonthAccessed>
    <b:DayAccessed>14</b:DayAccessed>
    <b:URL>https://www.eecs.yorku.ca/course_archive/2015-16/F/2011/lectures/13%20Linear%20Sorts.pdf</b:URL>
    <b:Author>
      <b:Author>
        <b:NameList>
          <b:Person>
            <b:Last>Elder</b:Last>
            <b:First>Prof.</b:First>
            <b:Middle>J.</b:Middle>
          </b:Person>
        </b:NameList>
      </b:Author>
    </b:Author>
    <b:RefOrder>3</b:RefOrder>
  </b:Source>
  <b:Source>
    <b:Tag>Kar17</b:Tag>
    <b:SourceType>InternetSite</b:SourceType>
    <b:Guid>{04AF6009-C84B-47C3-99D9-75105609B976}</b:Guid>
    <b:Author>
      <b:Author>
        <b:NameList>
          <b:Person>
            <b:Last>Moore</b:Last>
            <b:First>Karleigh</b:First>
          </b:Person>
        </b:NameList>
      </b:Author>
    </b:Author>
    <b:Title>Counting Sort</b:Title>
    <b:ProductionCompany>Brilliant</b:ProductionCompany>
    <b:Year>2017</b:Year>
    <b:Month>September</b:Month>
    <b:Day>22</b:Day>
    <b:YearAccessed>2022</b:YearAccessed>
    <b:MonthAccessed>June</b:MonthAccessed>
    <b:DayAccessed>14</b:DayAccessed>
    <b:URL>https://brilliant.org/wiki/counting-sort/</b:URL>
    <b:RefOrder>5</b:RefOrder>
  </b:Source>
  <b:Source>
    <b:Tag>Kar22</b:Tag>
    <b:SourceType>InternetSite</b:SourceType>
    <b:Guid>{1030C8D9-DB28-4421-8737-1ABEE229F280}</b:Guid>
    <b:Author>
      <b:Author>
        <b:NameList>
          <b:Person>
            <b:Last>Karleigh Moore</b:Last>
            <b:First>Geoff</b:First>
            <b:Middle>Pilling, Kristian Takvam, Jimin Khim, Tara Kappel</b:Middle>
          </b:Person>
        </b:NameList>
      </b:Author>
    </b:Author>
    <b:Title>Sorting Algorithms</b:Title>
    <b:ProductionCompany>Brilliant</b:ProductionCompany>
    <b:YearAccessed>2022</b:YearAccessed>
    <b:MonthAccessed>June</b:MonthAccessed>
    <b:DayAccessed>14</b:DayAccessed>
    <b:URL>https://brilliant.org/wiki/sorting-algorithms/</b:URL>
    <b:Year>2017</b:Year>
    <b:Month>September</b:Month>
    <b:Day>22</b:Day>
    <b:RefOrder>1</b:RefOrder>
  </b:Source>
  <b:Source>
    <b:Tag>Tan12</b:Tag>
    <b:SourceType>InternetSite</b:SourceType>
    <b:Guid>{70977601-4D63-4C87-95C5-59A6181B54DC}</b:Guid>
    <b:Author>
      <b:Author>
        <b:NameList>
          <b:Person>
            <b:Last>Tang</b:Last>
            <b:First>Daisy</b:First>
          </b:Person>
        </b:NameList>
      </b:Author>
    </b:Author>
    <b:Title>Introduction to Sorting Algorithm</b:Title>
    <b:Year>2012</b:Year>
    <b:Month>November</b:Month>
    <b:YearAccessed>2022</b:YearAccessed>
    <b:MonthAccessed>June</b:MonthAccessed>
    <b:DayAccessed>14</b:DayAccessed>
    <b:ProductionCompany>cpp.edu</b:ProductionCompany>
    <b:URL>https://www.cpp.edu/~ftang/courses/CS241/notes/sorting.htm</b:URL>
    <b:RefOrder>4</b:RefOrder>
  </b:Source>
</b:Sources>
</file>

<file path=customXml/itemProps1.xml><?xml version="1.0" encoding="utf-8"?>
<ds:datastoreItem xmlns:ds="http://schemas.openxmlformats.org/officeDocument/2006/customXml" ds:itemID="{294F4783-0535-4C0A-9BDC-8214950727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16</TotalTime>
  <Pages>18</Pages>
  <Words>3350</Words>
  <Characters>19100</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osty</dc:creator>
  <cp:keywords/>
  <dc:description/>
  <cp:lastModifiedBy>Randy Bushman</cp:lastModifiedBy>
  <cp:revision>381</cp:revision>
  <dcterms:created xsi:type="dcterms:W3CDTF">2021-09-17T16:00:00Z</dcterms:created>
  <dcterms:modified xsi:type="dcterms:W3CDTF">2022-09-24T21:02:00Z</dcterms:modified>
</cp:coreProperties>
</file>